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7EC4CF" w14:textId="7F2B4720" w:rsidR="006A57EE" w:rsidRDefault="006A57EE" w:rsidP="006A57EE">
      <w:pPr>
        <w:jc w:val="center"/>
        <w:rPr>
          <w:b/>
          <w:sz w:val="32"/>
        </w:rPr>
      </w:pPr>
      <w:r>
        <w:rPr>
          <w:b/>
          <w:sz w:val="32"/>
        </w:rPr>
        <w:t>IERG</w:t>
      </w:r>
      <w:r w:rsidR="00962054">
        <w:rPr>
          <w:b/>
          <w:sz w:val="32"/>
        </w:rPr>
        <w:t>4831</w:t>
      </w:r>
    </w:p>
    <w:p w14:paraId="2DE424D0" w14:textId="0FFAC5F4" w:rsidR="00060D1A" w:rsidRPr="00F526B9" w:rsidRDefault="006A57EE" w:rsidP="00F526B9">
      <w:pPr>
        <w:jc w:val="center"/>
        <w:rPr>
          <w:b/>
          <w:sz w:val="32"/>
        </w:rPr>
      </w:pPr>
      <w:r>
        <w:rPr>
          <w:b/>
          <w:sz w:val="32"/>
        </w:rPr>
        <w:t>L</w:t>
      </w:r>
      <w:r w:rsidR="00745F8C">
        <w:rPr>
          <w:b/>
          <w:sz w:val="32"/>
        </w:rPr>
        <w:t xml:space="preserve">ab </w:t>
      </w:r>
      <w:r w:rsidR="00F526B9">
        <w:rPr>
          <w:b/>
          <w:sz w:val="32"/>
        </w:rPr>
        <w:t>4</w:t>
      </w:r>
      <w:r w:rsidR="00745F8C">
        <w:rPr>
          <w:b/>
          <w:sz w:val="32"/>
        </w:rPr>
        <w:t xml:space="preserve">: </w:t>
      </w:r>
      <w:r w:rsidR="00F526B9" w:rsidRPr="00F526B9">
        <w:rPr>
          <w:b/>
          <w:sz w:val="32"/>
        </w:rPr>
        <w:t>Implementation of inter-domain routing networks</w:t>
      </w:r>
    </w:p>
    <w:p w14:paraId="42F6CDF4" w14:textId="77777777" w:rsidR="00711AE9" w:rsidRDefault="00711AE9" w:rsidP="00711AE9">
      <w:pPr>
        <w:jc w:val="left"/>
      </w:pPr>
      <w:r>
        <w:t>NAME: Doria Tang</w:t>
      </w:r>
    </w:p>
    <w:p w14:paraId="1147E8F4" w14:textId="77777777" w:rsidR="00711AE9" w:rsidRDefault="00711AE9" w:rsidP="00711AE9">
      <w:pPr>
        <w:jc w:val="left"/>
      </w:pPr>
      <w:r>
        <w:t>SID: 1155126139</w:t>
      </w:r>
    </w:p>
    <w:p w14:paraId="1EF1F2A8" w14:textId="77777777" w:rsidR="00711AE9" w:rsidRDefault="00711AE9" w:rsidP="00060D1A">
      <w:pPr>
        <w:spacing w:line="259" w:lineRule="auto"/>
        <w:jc w:val="left"/>
        <w:rPr>
          <w:b/>
          <w:sz w:val="24"/>
        </w:rPr>
      </w:pPr>
    </w:p>
    <w:p w14:paraId="246517D4" w14:textId="09E12FC3" w:rsidR="00060D1A" w:rsidRPr="00B571F4" w:rsidRDefault="00060D1A" w:rsidP="00060D1A">
      <w:pPr>
        <w:spacing w:line="259" w:lineRule="auto"/>
        <w:jc w:val="left"/>
        <w:rPr>
          <w:b/>
          <w:sz w:val="24"/>
        </w:rPr>
      </w:pPr>
      <w:r w:rsidRPr="00B571F4">
        <w:rPr>
          <w:b/>
          <w:sz w:val="24"/>
        </w:rPr>
        <w:t xml:space="preserve">Task </w:t>
      </w:r>
      <w:r w:rsidR="00F526B9">
        <w:rPr>
          <w:b/>
          <w:sz w:val="24"/>
        </w:rPr>
        <w:t>0:</w:t>
      </w:r>
      <w:r w:rsidR="00711AE9">
        <w:rPr>
          <w:b/>
          <w:sz w:val="24"/>
        </w:rPr>
        <w:t xml:space="preserve"> </w:t>
      </w:r>
      <w:r w:rsidR="00711AE9" w:rsidRPr="00711AE9">
        <w:rPr>
          <w:b/>
          <w:sz w:val="24"/>
        </w:rPr>
        <w:t>Core IGP in each ISP network</w:t>
      </w:r>
    </w:p>
    <w:p w14:paraId="3FC41CCC" w14:textId="77777777" w:rsidR="00711AE9" w:rsidRDefault="00711AE9" w:rsidP="00711AE9">
      <w:pPr>
        <w:pStyle w:val="ListParagraph"/>
        <w:numPr>
          <w:ilvl w:val="0"/>
          <w:numId w:val="8"/>
        </w:numPr>
        <w:spacing w:line="259" w:lineRule="auto"/>
        <w:jc w:val="left"/>
      </w:pPr>
      <w:r w:rsidRPr="00711AE9">
        <w:t>Record a screen dump of the network topology</w:t>
      </w:r>
      <w:r>
        <w:t>.</w:t>
      </w:r>
    </w:p>
    <w:p w14:paraId="0A2895E9" w14:textId="77777777" w:rsidR="00AB290E" w:rsidRDefault="00AB290E" w:rsidP="00711AE9">
      <w:pPr>
        <w:spacing w:line="259" w:lineRule="auto"/>
        <w:jc w:val="left"/>
      </w:pPr>
      <w:r w:rsidRPr="00AB290E">
        <w:rPr>
          <w:noProof/>
        </w:rPr>
        <w:drawing>
          <wp:inline distT="0" distB="0" distL="0" distR="0" wp14:anchorId="58080A81" wp14:editId="46B02F19">
            <wp:extent cx="6647815" cy="4408805"/>
            <wp:effectExtent l="0" t="0" r="635" b="0"/>
            <wp:docPr id="1" name="Picture 1" descr="Diagram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iagram&#10;&#10;Description automatically generated with medium confidence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647815" cy="4408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FC49F3" w14:textId="77777777" w:rsidR="00AB290E" w:rsidRPr="00AB290E" w:rsidRDefault="00AB290E" w:rsidP="00711AE9">
      <w:pPr>
        <w:spacing w:line="259" w:lineRule="auto"/>
        <w:jc w:val="left"/>
        <w:rPr>
          <w:b/>
          <w:bCs/>
        </w:rPr>
      </w:pPr>
      <w:r w:rsidRPr="00AB290E">
        <w:rPr>
          <w:b/>
          <w:bCs/>
        </w:rPr>
        <w:t>Task 1: Core IGP in each ISP network</w:t>
      </w:r>
    </w:p>
    <w:p w14:paraId="00076686" w14:textId="6ADC7CA1" w:rsidR="00AB290E" w:rsidRDefault="00AB290E" w:rsidP="00AB290E">
      <w:pPr>
        <w:pStyle w:val="ListParagraph"/>
        <w:numPr>
          <w:ilvl w:val="0"/>
          <w:numId w:val="8"/>
        </w:numPr>
        <w:spacing w:line="259" w:lineRule="auto"/>
        <w:jc w:val="left"/>
      </w:pPr>
      <w:r w:rsidRPr="00AB290E">
        <w:t>Record the route table of P in each ISP.</w:t>
      </w:r>
    </w:p>
    <w:p w14:paraId="76EC015B" w14:textId="5F1CA1B0" w:rsidR="00DE45A2" w:rsidRDefault="00DE45A2" w:rsidP="00AB290E">
      <w:pPr>
        <w:spacing w:line="259" w:lineRule="auto"/>
        <w:jc w:val="left"/>
      </w:pPr>
      <w:r>
        <w:t>ISP_A-P: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10351"/>
      </w:tblGrid>
      <w:tr w:rsidR="00DE45A2" w:rsidRPr="00DE45A2" w14:paraId="4B3CDF6E" w14:textId="77777777" w:rsidTr="00006FA9">
        <w:tc>
          <w:tcPr>
            <w:tcW w:w="10351" w:type="dxa"/>
          </w:tcPr>
          <w:p w14:paraId="12457A69" w14:textId="77777777" w:rsidR="00DE45A2" w:rsidRPr="00DE45A2" w:rsidRDefault="00DE45A2" w:rsidP="00DE45A2">
            <w:pPr>
              <w:spacing w:line="259" w:lineRule="auto"/>
              <w:jc w:val="left"/>
              <w:rPr>
                <w:rFonts w:ascii="Consolas" w:hAnsi="Consolas"/>
              </w:rPr>
            </w:pPr>
            <w:r w:rsidRPr="00DE45A2">
              <w:rPr>
                <w:rFonts w:ascii="Consolas" w:hAnsi="Consolas"/>
              </w:rPr>
              <w:t xml:space="preserve">      ISP_A-P(config-if)#do sh ip ro     </w:t>
            </w:r>
          </w:p>
          <w:p w14:paraId="0E75C97E" w14:textId="77777777" w:rsidR="00DE45A2" w:rsidRPr="00DE45A2" w:rsidRDefault="00DE45A2" w:rsidP="00DE45A2">
            <w:pPr>
              <w:spacing w:line="259" w:lineRule="auto"/>
              <w:jc w:val="left"/>
              <w:rPr>
                <w:rFonts w:ascii="Consolas" w:hAnsi="Consolas"/>
              </w:rPr>
            </w:pPr>
            <w:r w:rsidRPr="00DE45A2">
              <w:rPr>
                <w:rFonts w:ascii="Consolas" w:hAnsi="Consolas"/>
              </w:rPr>
              <w:t>Codes: L - local, C - connected, S - static, R - RIP, M - mobile, B - BGP</w:t>
            </w:r>
          </w:p>
          <w:p w14:paraId="57BFABDB" w14:textId="77777777" w:rsidR="00DE45A2" w:rsidRPr="00DE45A2" w:rsidRDefault="00DE45A2" w:rsidP="00DE45A2">
            <w:pPr>
              <w:spacing w:line="259" w:lineRule="auto"/>
              <w:jc w:val="left"/>
              <w:rPr>
                <w:rFonts w:ascii="Consolas" w:hAnsi="Consolas"/>
              </w:rPr>
            </w:pPr>
            <w:r w:rsidRPr="00DE45A2">
              <w:rPr>
                <w:rFonts w:ascii="Consolas" w:hAnsi="Consolas"/>
              </w:rPr>
              <w:t xml:space="preserve">       D - EIGRP, EX - EIGRP external, O - OSPF, IA - OSPF inter area </w:t>
            </w:r>
          </w:p>
          <w:p w14:paraId="6F30DC87" w14:textId="77777777" w:rsidR="00DE45A2" w:rsidRPr="00DE45A2" w:rsidRDefault="00DE45A2" w:rsidP="00DE45A2">
            <w:pPr>
              <w:spacing w:line="259" w:lineRule="auto"/>
              <w:jc w:val="left"/>
              <w:rPr>
                <w:rFonts w:ascii="Consolas" w:hAnsi="Consolas"/>
              </w:rPr>
            </w:pPr>
            <w:r w:rsidRPr="00DE45A2">
              <w:rPr>
                <w:rFonts w:ascii="Consolas" w:hAnsi="Consolas"/>
              </w:rPr>
              <w:t xml:space="preserve">       N1 - OSPF NSSA external type 1, N2 - OSPF NSSA external type 2</w:t>
            </w:r>
          </w:p>
          <w:p w14:paraId="40891D6E" w14:textId="77777777" w:rsidR="00DE45A2" w:rsidRPr="00DE45A2" w:rsidRDefault="00DE45A2" w:rsidP="00DE45A2">
            <w:pPr>
              <w:spacing w:line="259" w:lineRule="auto"/>
              <w:jc w:val="left"/>
              <w:rPr>
                <w:rFonts w:ascii="Consolas" w:hAnsi="Consolas"/>
              </w:rPr>
            </w:pPr>
            <w:r w:rsidRPr="00DE45A2">
              <w:rPr>
                <w:rFonts w:ascii="Consolas" w:hAnsi="Consolas"/>
              </w:rPr>
              <w:t xml:space="preserve">       E1 - OSPF external type 1, E2 - OSPF external type 2</w:t>
            </w:r>
          </w:p>
          <w:p w14:paraId="673ADE80" w14:textId="77777777" w:rsidR="00DE45A2" w:rsidRPr="00DE45A2" w:rsidRDefault="00DE45A2" w:rsidP="00DE45A2">
            <w:pPr>
              <w:spacing w:line="259" w:lineRule="auto"/>
              <w:jc w:val="left"/>
              <w:rPr>
                <w:rFonts w:ascii="Consolas" w:hAnsi="Consolas"/>
              </w:rPr>
            </w:pPr>
            <w:r w:rsidRPr="00DE45A2">
              <w:rPr>
                <w:rFonts w:ascii="Consolas" w:hAnsi="Consolas"/>
              </w:rPr>
              <w:t xml:space="preserve">       i - IS-IS, su - IS-IS summary, L1 - IS-IS level-1, L2 - IS-IS level-2</w:t>
            </w:r>
          </w:p>
          <w:p w14:paraId="5876B0A9" w14:textId="77777777" w:rsidR="00DE45A2" w:rsidRPr="00DE45A2" w:rsidRDefault="00DE45A2" w:rsidP="00DE45A2">
            <w:pPr>
              <w:spacing w:line="259" w:lineRule="auto"/>
              <w:jc w:val="left"/>
              <w:rPr>
                <w:rFonts w:ascii="Consolas" w:hAnsi="Consolas"/>
              </w:rPr>
            </w:pPr>
            <w:r w:rsidRPr="00DE45A2">
              <w:rPr>
                <w:rFonts w:ascii="Consolas" w:hAnsi="Consolas"/>
              </w:rPr>
              <w:t xml:space="preserve">       ia - IS-IS inter area, * - candidate default, U - per-user static route</w:t>
            </w:r>
          </w:p>
          <w:p w14:paraId="5C642D44" w14:textId="77777777" w:rsidR="00DE45A2" w:rsidRPr="00DE45A2" w:rsidRDefault="00DE45A2" w:rsidP="00DE45A2">
            <w:pPr>
              <w:spacing w:line="259" w:lineRule="auto"/>
              <w:jc w:val="left"/>
              <w:rPr>
                <w:rFonts w:ascii="Consolas" w:hAnsi="Consolas"/>
              </w:rPr>
            </w:pPr>
            <w:r w:rsidRPr="00DE45A2">
              <w:rPr>
                <w:rFonts w:ascii="Consolas" w:hAnsi="Consolas"/>
              </w:rPr>
              <w:t xml:space="preserve">       o - ODR, P - periodic downloaded static route, H - NHRP, l - LISP</w:t>
            </w:r>
          </w:p>
          <w:p w14:paraId="0A297CCC" w14:textId="77777777" w:rsidR="00DE45A2" w:rsidRPr="00DE45A2" w:rsidRDefault="00DE45A2" w:rsidP="00DE45A2">
            <w:pPr>
              <w:spacing w:line="259" w:lineRule="auto"/>
              <w:jc w:val="left"/>
              <w:rPr>
                <w:rFonts w:ascii="Consolas" w:hAnsi="Consolas"/>
              </w:rPr>
            </w:pPr>
            <w:r w:rsidRPr="00DE45A2">
              <w:rPr>
                <w:rFonts w:ascii="Consolas" w:hAnsi="Consolas"/>
              </w:rPr>
              <w:t xml:space="preserve">       a - application route</w:t>
            </w:r>
          </w:p>
          <w:p w14:paraId="74A55195" w14:textId="77777777" w:rsidR="00DE45A2" w:rsidRPr="00DE45A2" w:rsidRDefault="00DE45A2" w:rsidP="00DE45A2">
            <w:pPr>
              <w:spacing w:line="259" w:lineRule="auto"/>
              <w:jc w:val="left"/>
              <w:rPr>
                <w:rFonts w:ascii="Consolas" w:hAnsi="Consolas"/>
              </w:rPr>
            </w:pPr>
            <w:r w:rsidRPr="00DE45A2">
              <w:rPr>
                <w:rFonts w:ascii="Consolas" w:hAnsi="Consolas"/>
              </w:rPr>
              <w:t xml:space="preserve">       + - replicated route, % - next hop override, p - overrides from PfR</w:t>
            </w:r>
          </w:p>
          <w:p w14:paraId="0537B92B" w14:textId="77777777" w:rsidR="00DE45A2" w:rsidRPr="00DE45A2" w:rsidRDefault="00DE45A2" w:rsidP="00DE45A2">
            <w:pPr>
              <w:spacing w:line="259" w:lineRule="auto"/>
              <w:jc w:val="left"/>
              <w:rPr>
                <w:rFonts w:ascii="Consolas" w:hAnsi="Consolas"/>
              </w:rPr>
            </w:pPr>
          </w:p>
          <w:p w14:paraId="0BCCC346" w14:textId="7172932D" w:rsidR="00DE45A2" w:rsidRPr="00DE45A2" w:rsidRDefault="00DE45A2" w:rsidP="00DE45A2">
            <w:pPr>
              <w:spacing w:line="259" w:lineRule="auto"/>
              <w:jc w:val="left"/>
              <w:rPr>
                <w:rFonts w:ascii="Consolas" w:hAnsi="Consolas"/>
              </w:rPr>
            </w:pPr>
            <w:r w:rsidRPr="00DE45A2">
              <w:rPr>
                <w:rFonts w:ascii="Consolas" w:hAnsi="Consolas"/>
              </w:rPr>
              <w:t>Gateway of last resort is not set</w:t>
            </w:r>
          </w:p>
          <w:p w14:paraId="496C17F1" w14:textId="77777777" w:rsidR="00DE45A2" w:rsidRPr="00DE45A2" w:rsidRDefault="00DE45A2" w:rsidP="00DE45A2">
            <w:pPr>
              <w:spacing w:line="259" w:lineRule="auto"/>
              <w:jc w:val="left"/>
              <w:rPr>
                <w:rFonts w:ascii="Consolas" w:hAnsi="Consolas"/>
              </w:rPr>
            </w:pPr>
            <w:r w:rsidRPr="00DE45A2">
              <w:rPr>
                <w:rFonts w:ascii="Consolas" w:hAnsi="Consolas"/>
              </w:rPr>
              <w:lastRenderedPageBreak/>
              <w:t xml:space="preserve">      1.0.0.0/8 is variably subnetted, 6 subnets, 2 masks</w:t>
            </w:r>
          </w:p>
          <w:p w14:paraId="52DF4547" w14:textId="77777777" w:rsidR="00DE45A2" w:rsidRPr="00DE45A2" w:rsidRDefault="00DE45A2" w:rsidP="00DE45A2">
            <w:pPr>
              <w:spacing w:line="259" w:lineRule="auto"/>
              <w:jc w:val="left"/>
              <w:rPr>
                <w:rFonts w:ascii="Consolas" w:hAnsi="Consolas"/>
              </w:rPr>
            </w:pPr>
            <w:r w:rsidRPr="00DE45A2">
              <w:rPr>
                <w:rFonts w:ascii="Consolas" w:hAnsi="Consolas"/>
              </w:rPr>
              <w:t>C        1.1.11.0/24 is directly connected, GigabitEthernet0/1</w:t>
            </w:r>
          </w:p>
          <w:p w14:paraId="5A718EA1" w14:textId="77777777" w:rsidR="00DE45A2" w:rsidRPr="00DE45A2" w:rsidRDefault="00DE45A2" w:rsidP="00DE45A2">
            <w:pPr>
              <w:spacing w:line="259" w:lineRule="auto"/>
              <w:jc w:val="left"/>
              <w:rPr>
                <w:rFonts w:ascii="Consolas" w:hAnsi="Consolas"/>
              </w:rPr>
            </w:pPr>
            <w:r w:rsidRPr="00DE45A2">
              <w:rPr>
                <w:rFonts w:ascii="Consolas" w:hAnsi="Consolas"/>
              </w:rPr>
              <w:t>L        1.1.11.254/32 is directly connected, GigabitEthernet0/1</w:t>
            </w:r>
          </w:p>
          <w:p w14:paraId="5179AE86" w14:textId="77777777" w:rsidR="00DE45A2" w:rsidRPr="00DE45A2" w:rsidRDefault="00DE45A2" w:rsidP="00DE45A2">
            <w:pPr>
              <w:spacing w:line="259" w:lineRule="auto"/>
              <w:jc w:val="left"/>
              <w:rPr>
                <w:rFonts w:ascii="Consolas" w:hAnsi="Consolas"/>
              </w:rPr>
            </w:pPr>
            <w:r w:rsidRPr="00DE45A2">
              <w:rPr>
                <w:rFonts w:ascii="Consolas" w:hAnsi="Consolas"/>
              </w:rPr>
              <w:t>C        1.1.12.0/24 is directly connected, GigabitEthernet0/2</w:t>
            </w:r>
          </w:p>
          <w:p w14:paraId="44292412" w14:textId="77777777" w:rsidR="00DE45A2" w:rsidRPr="00DE45A2" w:rsidRDefault="00DE45A2" w:rsidP="00DE45A2">
            <w:pPr>
              <w:spacing w:line="259" w:lineRule="auto"/>
              <w:jc w:val="left"/>
              <w:rPr>
                <w:rFonts w:ascii="Consolas" w:hAnsi="Consolas"/>
              </w:rPr>
            </w:pPr>
            <w:r w:rsidRPr="00DE45A2">
              <w:rPr>
                <w:rFonts w:ascii="Consolas" w:hAnsi="Consolas"/>
              </w:rPr>
              <w:t>L        1.1.12.254/32 is directly connected, GigabitEthernet0/2</w:t>
            </w:r>
          </w:p>
          <w:p w14:paraId="795994C3" w14:textId="77777777" w:rsidR="00DE45A2" w:rsidRPr="00DE45A2" w:rsidRDefault="00DE45A2" w:rsidP="00DE45A2">
            <w:pPr>
              <w:spacing w:line="259" w:lineRule="auto"/>
              <w:jc w:val="left"/>
              <w:rPr>
                <w:rFonts w:ascii="Consolas" w:hAnsi="Consolas"/>
              </w:rPr>
            </w:pPr>
            <w:r w:rsidRPr="00DE45A2">
              <w:rPr>
                <w:rFonts w:ascii="Consolas" w:hAnsi="Consolas"/>
              </w:rPr>
              <w:t>C        1.1.13.0/24 is directly connected, GigabitEthernet0/3</w:t>
            </w:r>
          </w:p>
          <w:p w14:paraId="7CACEEF4" w14:textId="77777777" w:rsidR="00DE45A2" w:rsidRPr="00DE45A2" w:rsidRDefault="00DE45A2" w:rsidP="00DE45A2">
            <w:pPr>
              <w:spacing w:line="259" w:lineRule="auto"/>
              <w:jc w:val="left"/>
              <w:rPr>
                <w:rFonts w:ascii="Consolas" w:hAnsi="Consolas"/>
              </w:rPr>
            </w:pPr>
            <w:r w:rsidRPr="00DE45A2">
              <w:rPr>
                <w:rFonts w:ascii="Consolas" w:hAnsi="Consolas"/>
              </w:rPr>
              <w:t>L        1.1.13.254/32 is directly connected, GigabitEthernet0/3</w:t>
            </w:r>
          </w:p>
          <w:p w14:paraId="1157F90F" w14:textId="77777777" w:rsidR="00DE45A2" w:rsidRPr="00DE45A2" w:rsidRDefault="00DE45A2" w:rsidP="00DE45A2">
            <w:pPr>
              <w:spacing w:line="259" w:lineRule="auto"/>
              <w:jc w:val="left"/>
              <w:rPr>
                <w:rFonts w:ascii="Consolas" w:hAnsi="Consolas"/>
              </w:rPr>
            </w:pPr>
            <w:r w:rsidRPr="00DE45A2">
              <w:rPr>
                <w:rFonts w:ascii="Consolas" w:hAnsi="Consolas"/>
              </w:rPr>
              <w:t xml:space="preserve">      10.0.0.0/8 is variably subnetted, 6 subnets, 2 masks</w:t>
            </w:r>
          </w:p>
          <w:p w14:paraId="76FA7602" w14:textId="77777777" w:rsidR="00DE45A2" w:rsidRPr="00DE45A2" w:rsidRDefault="00DE45A2" w:rsidP="00DE45A2">
            <w:pPr>
              <w:spacing w:line="259" w:lineRule="auto"/>
              <w:jc w:val="left"/>
              <w:rPr>
                <w:rFonts w:ascii="Consolas" w:hAnsi="Consolas"/>
              </w:rPr>
            </w:pPr>
            <w:r w:rsidRPr="00DE45A2">
              <w:rPr>
                <w:rFonts w:ascii="Consolas" w:hAnsi="Consolas"/>
              </w:rPr>
              <w:t>O        10.1.1.1/32 [110/2] via 1.1.11.1, 00:01:39, GigabitEthernet0/1</w:t>
            </w:r>
          </w:p>
          <w:p w14:paraId="018E2876" w14:textId="77777777" w:rsidR="00DE45A2" w:rsidRPr="00DE45A2" w:rsidRDefault="00DE45A2" w:rsidP="00DE45A2">
            <w:pPr>
              <w:spacing w:line="259" w:lineRule="auto"/>
              <w:jc w:val="left"/>
              <w:rPr>
                <w:rFonts w:ascii="Consolas" w:hAnsi="Consolas"/>
              </w:rPr>
            </w:pPr>
            <w:r w:rsidRPr="00DE45A2">
              <w:rPr>
                <w:rFonts w:ascii="Consolas" w:hAnsi="Consolas"/>
              </w:rPr>
              <w:t>O        10.1.1.2/32 [110/2] via 1.1.12.1, 00:01:25, GigabitEthernet0/2</w:t>
            </w:r>
          </w:p>
          <w:p w14:paraId="45B2E28D" w14:textId="77777777" w:rsidR="00DE45A2" w:rsidRPr="00DE45A2" w:rsidRDefault="00DE45A2" w:rsidP="00DE45A2">
            <w:pPr>
              <w:spacing w:line="259" w:lineRule="auto"/>
              <w:jc w:val="left"/>
              <w:rPr>
                <w:rFonts w:ascii="Consolas" w:hAnsi="Consolas"/>
              </w:rPr>
            </w:pPr>
            <w:r w:rsidRPr="00DE45A2">
              <w:rPr>
                <w:rFonts w:ascii="Consolas" w:hAnsi="Consolas"/>
              </w:rPr>
              <w:t>O        10.1.1.3/32 [110/2] via 1.1.13.1, 00:01:15, GigabitEthernet0/3</w:t>
            </w:r>
          </w:p>
          <w:p w14:paraId="7AAA1117" w14:textId="77777777" w:rsidR="00DE45A2" w:rsidRPr="00DE45A2" w:rsidRDefault="00DE45A2" w:rsidP="00DE45A2">
            <w:pPr>
              <w:spacing w:line="259" w:lineRule="auto"/>
              <w:jc w:val="left"/>
              <w:rPr>
                <w:rFonts w:ascii="Consolas" w:hAnsi="Consolas"/>
              </w:rPr>
            </w:pPr>
            <w:r w:rsidRPr="00DE45A2">
              <w:rPr>
                <w:rFonts w:ascii="Consolas" w:hAnsi="Consolas"/>
              </w:rPr>
              <w:t>C        10.1.1.254/32 is directly connected, Loopback0</w:t>
            </w:r>
          </w:p>
          <w:p w14:paraId="695E8ACD" w14:textId="77777777" w:rsidR="00DE45A2" w:rsidRPr="00DE45A2" w:rsidRDefault="00DE45A2" w:rsidP="00DE45A2">
            <w:pPr>
              <w:spacing w:line="259" w:lineRule="auto"/>
              <w:jc w:val="left"/>
              <w:rPr>
                <w:rFonts w:ascii="Consolas" w:hAnsi="Consolas"/>
              </w:rPr>
            </w:pPr>
            <w:r w:rsidRPr="00DE45A2">
              <w:rPr>
                <w:rFonts w:ascii="Consolas" w:hAnsi="Consolas"/>
              </w:rPr>
              <w:t>C        10.10.10.0/24 is directly connected, GigabitEthernet0/0</w:t>
            </w:r>
          </w:p>
          <w:p w14:paraId="7E101D31" w14:textId="6AFFC698" w:rsidR="00DE45A2" w:rsidRPr="00DE45A2" w:rsidRDefault="00DE45A2" w:rsidP="00DE45A2">
            <w:pPr>
              <w:spacing w:line="259" w:lineRule="auto"/>
              <w:jc w:val="left"/>
              <w:rPr>
                <w:rFonts w:ascii="Consolas" w:hAnsi="Consolas"/>
              </w:rPr>
            </w:pPr>
            <w:r w:rsidRPr="00DE45A2">
              <w:rPr>
                <w:rFonts w:ascii="Consolas" w:hAnsi="Consolas"/>
              </w:rPr>
              <w:t>L        10.10.10.1/32 is directly connected, GigabitEthernet0/0</w:t>
            </w:r>
          </w:p>
        </w:tc>
      </w:tr>
    </w:tbl>
    <w:p w14:paraId="6873C60F" w14:textId="699D9770" w:rsidR="00DE45A2" w:rsidRDefault="00DE45A2" w:rsidP="00AB290E">
      <w:pPr>
        <w:spacing w:line="259" w:lineRule="auto"/>
        <w:jc w:val="left"/>
      </w:pPr>
    </w:p>
    <w:p w14:paraId="4A6C471A" w14:textId="3D1FD76A" w:rsidR="00DE45A2" w:rsidRDefault="00DE45A2" w:rsidP="00DE45A2">
      <w:pPr>
        <w:spacing w:line="259" w:lineRule="auto"/>
        <w:jc w:val="left"/>
      </w:pPr>
      <w:r>
        <w:t>ISP_B-P: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10351"/>
      </w:tblGrid>
      <w:tr w:rsidR="00DE45A2" w:rsidRPr="00DE45A2" w14:paraId="44188E26" w14:textId="77777777" w:rsidTr="00006FA9">
        <w:tc>
          <w:tcPr>
            <w:tcW w:w="10351" w:type="dxa"/>
          </w:tcPr>
          <w:p w14:paraId="7D0FD4A3" w14:textId="77777777" w:rsidR="00DE45A2" w:rsidRPr="00DE45A2" w:rsidRDefault="00DE45A2" w:rsidP="00DE45A2">
            <w:pPr>
              <w:spacing w:line="259" w:lineRule="auto"/>
              <w:jc w:val="left"/>
              <w:rPr>
                <w:rFonts w:ascii="Consolas" w:hAnsi="Consolas"/>
              </w:rPr>
            </w:pPr>
            <w:r w:rsidRPr="00DE45A2">
              <w:rPr>
                <w:rFonts w:ascii="Consolas" w:hAnsi="Consolas"/>
              </w:rPr>
              <w:t xml:space="preserve">ISP_B-P(config)#do sh ip ro     </w:t>
            </w:r>
          </w:p>
          <w:p w14:paraId="635D6CEB" w14:textId="77777777" w:rsidR="00DE45A2" w:rsidRPr="00DE45A2" w:rsidRDefault="00DE45A2" w:rsidP="00DE45A2">
            <w:pPr>
              <w:spacing w:line="259" w:lineRule="auto"/>
              <w:jc w:val="left"/>
              <w:rPr>
                <w:rFonts w:ascii="Consolas" w:hAnsi="Consolas"/>
              </w:rPr>
            </w:pPr>
            <w:r w:rsidRPr="00DE45A2">
              <w:rPr>
                <w:rFonts w:ascii="Consolas" w:hAnsi="Consolas"/>
              </w:rPr>
              <w:t>Codes: L - local, C - connected, S - static, R - RIP, M - mobile, B - BGP</w:t>
            </w:r>
          </w:p>
          <w:p w14:paraId="12286F61" w14:textId="77777777" w:rsidR="00DE45A2" w:rsidRPr="00DE45A2" w:rsidRDefault="00DE45A2" w:rsidP="00DE45A2">
            <w:pPr>
              <w:spacing w:line="259" w:lineRule="auto"/>
              <w:jc w:val="left"/>
              <w:rPr>
                <w:rFonts w:ascii="Consolas" w:hAnsi="Consolas"/>
              </w:rPr>
            </w:pPr>
            <w:r w:rsidRPr="00DE45A2">
              <w:rPr>
                <w:rFonts w:ascii="Consolas" w:hAnsi="Consolas"/>
              </w:rPr>
              <w:t xml:space="preserve">       D - EIGRP, EX - EIGRP external, O - OSPF, IA - OSPF inter area </w:t>
            </w:r>
          </w:p>
          <w:p w14:paraId="3445A751" w14:textId="77777777" w:rsidR="00DE45A2" w:rsidRPr="00DE45A2" w:rsidRDefault="00DE45A2" w:rsidP="00DE45A2">
            <w:pPr>
              <w:spacing w:line="259" w:lineRule="auto"/>
              <w:jc w:val="left"/>
              <w:rPr>
                <w:rFonts w:ascii="Consolas" w:hAnsi="Consolas"/>
              </w:rPr>
            </w:pPr>
            <w:r w:rsidRPr="00DE45A2">
              <w:rPr>
                <w:rFonts w:ascii="Consolas" w:hAnsi="Consolas"/>
              </w:rPr>
              <w:t xml:space="preserve">       N1 - OSPF NSSA external type 1, N2 - OSPF NSSA external type 2</w:t>
            </w:r>
          </w:p>
          <w:p w14:paraId="6F30A869" w14:textId="77777777" w:rsidR="00DE45A2" w:rsidRPr="00DE45A2" w:rsidRDefault="00DE45A2" w:rsidP="00DE45A2">
            <w:pPr>
              <w:spacing w:line="259" w:lineRule="auto"/>
              <w:jc w:val="left"/>
              <w:rPr>
                <w:rFonts w:ascii="Consolas" w:hAnsi="Consolas"/>
              </w:rPr>
            </w:pPr>
            <w:r w:rsidRPr="00DE45A2">
              <w:rPr>
                <w:rFonts w:ascii="Consolas" w:hAnsi="Consolas"/>
              </w:rPr>
              <w:t xml:space="preserve">       E1 - OSPF external type 1, E2 - OSPF external type 2</w:t>
            </w:r>
          </w:p>
          <w:p w14:paraId="38B9CA1E" w14:textId="77777777" w:rsidR="00DE45A2" w:rsidRPr="00DE45A2" w:rsidRDefault="00DE45A2" w:rsidP="00DE45A2">
            <w:pPr>
              <w:spacing w:line="259" w:lineRule="auto"/>
              <w:jc w:val="left"/>
              <w:rPr>
                <w:rFonts w:ascii="Consolas" w:hAnsi="Consolas"/>
              </w:rPr>
            </w:pPr>
            <w:r w:rsidRPr="00DE45A2">
              <w:rPr>
                <w:rFonts w:ascii="Consolas" w:hAnsi="Consolas"/>
              </w:rPr>
              <w:t xml:space="preserve">       i - IS-IS, su - IS-IS summary, L1 - IS-IS level-1, L2 - IS-IS level-2</w:t>
            </w:r>
          </w:p>
          <w:p w14:paraId="4A8BB20C" w14:textId="77777777" w:rsidR="00DE45A2" w:rsidRPr="00DE45A2" w:rsidRDefault="00DE45A2" w:rsidP="00DE45A2">
            <w:pPr>
              <w:spacing w:line="259" w:lineRule="auto"/>
              <w:jc w:val="left"/>
              <w:rPr>
                <w:rFonts w:ascii="Consolas" w:hAnsi="Consolas"/>
              </w:rPr>
            </w:pPr>
            <w:r w:rsidRPr="00DE45A2">
              <w:rPr>
                <w:rFonts w:ascii="Consolas" w:hAnsi="Consolas"/>
              </w:rPr>
              <w:t xml:space="preserve">       ia - IS-IS inter area, * - candidate default, U - per-user static route</w:t>
            </w:r>
          </w:p>
          <w:p w14:paraId="6C3A4555" w14:textId="77777777" w:rsidR="00DE45A2" w:rsidRPr="00DE45A2" w:rsidRDefault="00DE45A2" w:rsidP="00DE45A2">
            <w:pPr>
              <w:spacing w:line="259" w:lineRule="auto"/>
              <w:jc w:val="left"/>
              <w:rPr>
                <w:rFonts w:ascii="Consolas" w:hAnsi="Consolas"/>
              </w:rPr>
            </w:pPr>
            <w:r w:rsidRPr="00DE45A2">
              <w:rPr>
                <w:rFonts w:ascii="Consolas" w:hAnsi="Consolas"/>
              </w:rPr>
              <w:t xml:space="preserve">       o - ODR, P - periodic downloaded static route, H - NHRP, l - LISP</w:t>
            </w:r>
          </w:p>
          <w:p w14:paraId="1282B8F4" w14:textId="77777777" w:rsidR="00DE45A2" w:rsidRPr="00DE45A2" w:rsidRDefault="00DE45A2" w:rsidP="00DE45A2">
            <w:pPr>
              <w:spacing w:line="259" w:lineRule="auto"/>
              <w:jc w:val="left"/>
              <w:rPr>
                <w:rFonts w:ascii="Consolas" w:hAnsi="Consolas"/>
              </w:rPr>
            </w:pPr>
            <w:r w:rsidRPr="00DE45A2">
              <w:rPr>
                <w:rFonts w:ascii="Consolas" w:hAnsi="Consolas"/>
              </w:rPr>
              <w:t xml:space="preserve">       a - application route</w:t>
            </w:r>
          </w:p>
          <w:p w14:paraId="3BFE31D9" w14:textId="77777777" w:rsidR="00DE45A2" w:rsidRPr="00DE45A2" w:rsidRDefault="00DE45A2" w:rsidP="00DE45A2">
            <w:pPr>
              <w:spacing w:line="259" w:lineRule="auto"/>
              <w:jc w:val="left"/>
              <w:rPr>
                <w:rFonts w:ascii="Consolas" w:hAnsi="Consolas"/>
              </w:rPr>
            </w:pPr>
            <w:r w:rsidRPr="00DE45A2">
              <w:rPr>
                <w:rFonts w:ascii="Consolas" w:hAnsi="Consolas"/>
              </w:rPr>
              <w:t xml:space="preserve">       + - replicated route, % - next hop override, p - overrides from PfR</w:t>
            </w:r>
          </w:p>
          <w:p w14:paraId="21CB1711" w14:textId="77777777" w:rsidR="00DE45A2" w:rsidRPr="00DE45A2" w:rsidRDefault="00DE45A2" w:rsidP="00DE45A2">
            <w:pPr>
              <w:spacing w:line="259" w:lineRule="auto"/>
              <w:jc w:val="left"/>
              <w:rPr>
                <w:rFonts w:ascii="Consolas" w:hAnsi="Consolas"/>
              </w:rPr>
            </w:pPr>
          </w:p>
          <w:p w14:paraId="0740BABA" w14:textId="77777777" w:rsidR="00DE45A2" w:rsidRPr="00DE45A2" w:rsidRDefault="00DE45A2" w:rsidP="00DE45A2">
            <w:pPr>
              <w:spacing w:line="259" w:lineRule="auto"/>
              <w:jc w:val="left"/>
              <w:rPr>
                <w:rFonts w:ascii="Consolas" w:hAnsi="Consolas"/>
              </w:rPr>
            </w:pPr>
            <w:r w:rsidRPr="00DE45A2">
              <w:rPr>
                <w:rFonts w:ascii="Consolas" w:hAnsi="Consolas"/>
              </w:rPr>
              <w:t>Gateway of last resort is not set</w:t>
            </w:r>
          </w:p>
          <w:p w14:paraId="594812FD" w14:textId="77777777" w:rsidR="00DE45A2" w:rsidRPr="00DE45A2" w:rsidRDefault="00DE45A2" w:rsidP="00DE45A2">
            <w:pPr>
              <w:spacing w:line="259" w:lineRule="auto"/>
              <w:jc w:val="left"/>
              <w:rPr>
                <w:rFonts w:ascii="Consolas" w:hAnsi="Consolas"/>
              </w:rPr>
            </w:pPr>
          </w:p>
          <w:p w14:paraId="3D0D4E33" w14:textId="77777777" w:rsidR="00DE45A2" w:rsidRPr="00DE45A2" w:rsidRDefault="00DE45A2" w:rsidP="00DE45A2">
            <w:pPr>
              <w:spacing w:line="259" w:lineRule="auto"/>
              <w:jc w:val="left"/>
              <w:rPr>
                <w:rFonts w:ascii="Consolas" w:hAnsi="Consolas"/>
              </w:rPr>
            </w:pPr>
            <w:r w:rsidRPr="00DE45A2">
              <w:rPr>
                <w:rFonts w:ascii="Consolas" w:hAnsi="Consolas"/>
              </w:rPr>
              <w:t xml:space="preserve">      2.0.0.0/8 is variably subnetted, 6 subnets, 2 masks</w:t>
            </w:r>
          </w:p>
          <w:p w14:paraId="427DCFA5" w14:textId="77777777" w:rsidR="00DE45A2" w:rsidRPr="00DE45A2" w:rsidRDefault="00DE45A2" w:rsidP="00DE45A2">
            <w:pPr>
              <w:spacing w:line="259" w:lineRule="auto"/>
              <w:jc w:val="left"/>
              <w:rPr>
                <w:rFonts w:ascii="Consolas" w:hAnsi="Consolas"/>
              </w:rPr>
            </w:pPr>
            <w:r w:rsidRPr="00DE45A2">
              <w:rPr>
                <w:rFonts w:ascii="Consolas" w:hAnsi="Consolas"/>
              </w:rPr>
              <w:t>C        2.2.21.0/24 is directly connected, GigabitEthernet0/1</w:t>
            </w:r>
          </w:p>
          <w:p w14:paraId="6F93D3F7" w14:textId="77777777" w:rsidR="00DE45A2" w:rsidRPr="00DE45A2" w:rsidRDefault="00DE45A2" w:rsidP="00DE45A2">
            <w:pPr>
              <w:spacing w:line="259" w:lineRule="auto"/>
              <w:jc w:val="left"/>
              <w:rPr>
                <w:rFonts w:ascii="Consolas" w:hAnsi="Consolas"/>
              </w:rPr>
            </w:pPr>
            <w:r w:rsidRPr="00DE45A2">
              <w:rPr>
                <w:rFonts w:ascii="Consolas" w:hAnsi="Consolas"/>
              </w:rPr>
              <w:t>L        2.2.21.254/32 is directly connected, GigabitEthernet0/1</w:t>
            </w:r>
          </w:p>
          <w:p w14:paraId="1537A192" w14:textId="77777777" w:rsidR="00DE45A2" w:rsidRPr="00DE45A2" w:rsidRDefault="00DE45A2" w:rsidP="00DE45A2">
            <w:pPr>
              <w:spacing w:line="259" w:lineRule="auto"/>
              <w:jc w:val="left"/>
              <w:rPr>
                <w:rFonts w:ascii="Consolas" w:hAnsi="Consolas"/>
              </w:rPr>
            </w:pPr>
            <w:r w:rsidRPr="00DE45A2">
              <w:rPr>
                <w:rFonts w:ascii="Consolas" w:hAnsi="Consolas"/>
              </w:rPr>
              <w:t>C        2.2.22.0/24 is directly connected, GigabitEthernet0/2</w:t>
            </w:r>
          </w:p>
          <w:p w14:paraId="123E14D1" w14:textId="77777777" w:rsidR="00DE45A2" w:rsidRPr="00DE45A2" w:rsidRDefault="00DE45A2" w:rsidP="00DE45A2">
            <w:pPr>
              <w:spacing w:line="259" w:lineRule="auto"/>
              <w:jc w:val="left"/>
              <w:rPr>
                <w:rFonts w:ascii="Consolas" w:hAnsi="Consolas"/>
              </w:rPr>
            </w:pPr>
            <w:r w:rsidRPr="00DE45A2">
              <w:rPr>
                <w:rFonts w:ascii="Consolas" w:hAnsi="Consolas"/>
              </w:rPr>
              <w:t>L        2.2.22.254/32 is directly connected, GigabitEthernet0/2</w:t>
            </w:r>
          </w:p>
          <w:p w14:paraId="72B140EF" w14:textId="77777777" w:rsidR="00DE45A2" w:rsidRPr="00DE45A2" w:rsidRDefault="00DE45A2" w:rsidP="00DE45A2">
            <w:pPr>
              <w:spacing w:line="259" w:lineRule="auto"/>
              <w:jc w:val="left"/>
              <w:rPr>
                <w:rFonts w:ascii="Consolas" w:hAnsi="Consolas"/>
              </w:rPr>
            </w:pPr>
            <w:r w:rsidRPr="00DE45A2">
              <w:rPr>
                <w:rFonts w:ascii="Consolas" w:hAnsi="Consolas"/>
              </w:rPr>
              <w:t>C        2.2.23.0/24 is directly connected, GigabitEthernet0/3</w:t>
            </w:r>
          </w:p>
          <w:p w14:paraId="1514F4B5" w14:textId="77777777" w:rsidR="00DE45A2" w:rsidRPr="00DE45A2" w:rsidRDefault="00DE45A2" w:rsidP="00DE45A2">
            <w:pPr>
              <w:spacing w:line="259" w:lineRule="auto"/>
              <w:jc w:val="left"/>
              <w:rPr>
                <w:rFonts w:ascii="Consolas" w:hAnsi="Consolas"/>
              </w:rPr>
            </w:pPr>
            <w:r w:rsidRPr="00DE45A2">
              <w:rPr>
                <w:rFonts w:ascii="Consolas" w:hAnsi="Consolas"/>
              </w:rPr>
              <w:t>L        2.2.23.254/32 is directly connected, GigabitEthernet0/3</w:t>
            </w:r>
          </w:p>
          <w:p w14:paraId="5FFC7C2C" w14:textId="77777777" w:rsidR="00DE45A2" w:rsidRPr="00DE45A2" w:rsidRDefault="00DE45A2" w:rsidP="00DE45A2">
            <w:pPr>
              <w:spacing w:line="259" w:lineRule="auto"/>
              <w:jc w:val="left"/>
              <w:rPr>
                <w:rFonts w:ascii="Consolas" w:hAnsi="Consolas"/>
              </w:rPr>
            </w:pPr>
            <w:r w:rsidRPr="00DE45A2">
              <w:rPr>
                <w:rFonts w:ascii="Consolas" w:hAnsi="Consolas"/>
              </w:rPr>
              <w:t xml:space="preserve">      10.0.0.0/32 is subnetted, 4 subnets</w:t>
            </w:r>
          </w:p>
          <w:p w14:paraId="74349B91" w14:textId="77777777" w:rsidR="00DE45A2" w:rsidRPr="00DE45A2" w:rsidRDefault="00DE45A2" w:rsidP="00DE45A2">
            <w:pPr>
              <w:spacing w:line="259" w:lineRule="auto"/>
              <w:jc w:val="left"/>
              <w:rPr>
                <w:rFonts w:ascii="Consolas" w:hAnsi="Consolas"/>
              </w:rPr>
            </w:pPr>
            <w:r w:rsidRPr="00DE45A2">
              <w:rPr>
                <w:rFonts w:ascii="Consolas" w:hAnsi="Consolas"/>
              </w:rPr>
              <w:t>O        10.2.2.1 [110/2] via 2.2.21.1, 00:01:00, GigabitEthernet0/1</w:t>
            </w:r>
          </w:p>
          <w:p w14:paraId="214105FC" w14:textId="77777777" w:rsidR="00DE45A2" w:rsidRPr="00DE45A2" w:rsidRDefault="00DE45A2" w:rsidP="00DE45A2">
            <w:pPr>
              <w:spacing w:line="259" w:lineRule="auto"/>
              <w:jc w:val="left"/>
              <w:rPr>
                <w:rFonts w:ascii="Consolas" w:hAnsi="Consolas"/>
              </w:rPr>
            </w:pPr>
            <w:r w:rsidRPr="00DE45A2">
              <w:rPr>
                <w:rFonts w:ascii="Consolas" w:hAnsi="Consolas"/>
              </w:rPr>
              <w:t>O        10.2.2.2 [110/2] via 2.2.22.1, 00:01:21, GigabitEthernet0/2</w:t>
            </w:r>
          </w:p>
          <w:p w14:paraId="568F5535" w14:textId="77777777" w:rsidR="00DE45A2" w:rsidRPr="00DE45A2" w:rsidRDefault="00DE45A2" w:rsidP="00DE45A2">
            <w:pPr>
              <w:spacing w:line="259" w:lineRule="auto"/>
              <w:jc w:val="left"/>
              <w:rPr>
                <w:rFonts w:ascii="Consolas" w:hAnsi="Consolas"/>
              </w:rPr>
            </w:pPr>
            <w:r w:rsidRPr="00DE45A2">
              <w:rPr>
                <w:rFonts w:ascii="Consolas" w:hAnsi="Consolas"/>
              </w:rPr>
              <w:t>O        10.2.2.3 [110/2] via 2.2.23.1, 00:00:50, GigabitEthernet0/3</w:t>
            </w:r>
          </w:p>
          <w:p w14:paraId="53C4C917" w14:textId="77777777" w:rsidR="00DE45A2" w:rsidRPr="00DE45A2" w:rsidRDefault="00DE45A2" w:rsidP="00DE45A2">
            <w:pPr>
              <w:spacing w:line="259" w:lineRule="auto"/>
              <w:jc w:val="left"/>
              <w:rPr>
                <w:rFonts w:ascii="Consolas" w:hAnsi="Consolas"/>
              </w:rPr>
            </w:pPr>
            <w:r w:rsidRPr="00DE45A2">
              <w:rPr>
                <w:rFonts w:ascii="Consolas" w:hAnsi="Consolas"/>
              </w:rPr>
              <w:t>C        10.2.2.254 is directly connected, Loopback0</w:t>
            </w:r>
          </w:p>
          <w:p w14:paraId="3F635458" w14:textId="77777777" w:rsidR="00DE45A2" w:rsidRPr="00DE45A2" w:rsidRDefault="00DE45A2" w:rsidP="00DE45A2">
            <w:pPr>
              <w:spacing w:line="259" w:lineRule="auto"/>
              <w:jc w:val="left"/>
              <w:rPr>
                <w:rFonts w:ascii="Consolas" w:hAnsi="Consolas"/>
              </w:rPr>
            </w:pPr>
            <w:r w:rsidRPr="00DE45A2">
              <w:rPr>
                <w:rFonts w:ascii="Consolas" w:hAnsi="Consolas"/>
              </w:rPr>
              <w:t xml:space="preserve">      20.0.0.0/8 is variably subnetted, 2 subnets, 2 masks</w:t>
            </w:r>
          </w:p>
          <w:p w14:paraId="60A77767" w14:textId="77777777" w:rsidR="00DE45A2" w:rsidRPr="00DE45A2" w:rsidRDefault="00DE45A2" w:rsidP="00DE45A2">
            <w:pPr>
              <w:spacing w:line="259" w:lineRule="auto"/>
              <w:jc w:val="left"/>
              <w:rPr>
                <w:rFonts w:ascii="Consolas" w:hAnsi="Consolas"/>
              </w:rPr>
            </w:pPr>
            <w:r w:rsidRPr="00DE45A2">
              <w:rPr>
                <w:rFonts w:ascii="Consolas" w:hAnsi="Consolas"/>
              </w:rPr>
              <w:t>C        20.20.20.0/24 is directly connected, GigabitEthernet0/0</w:t>
            </w:r>
          </w:p>
          <w:p w14:paraId="36F08484" w14:textId="139C968B" w:rsidR="00DE45A2" w:rsidRPr="00DE45A2" w:rsidRDefault="00DE45A2" w:rsidP="00DE45A2">
            <w:pPr>
              <w:spacing w:line="259" w:lineRule="auto"/>
              <w:jc w:val="left"/>
              <w:rPr>
                <w:rFonts w:ascii="Consolas" w:hAnsi="Consolas"/>
              </w:rPr>
            </w:pPr>
            <w:r w:rsidRPr="00DE45A2">
              <w:rPr>
                <w:rFonts w:ascii="Consolas" w:hAnsi="Consolas"/>
              </w:rPr>
              <w:t>L        20.20.20.1/32 is directly connected, GigabitEthernet0/0</w:t>
            </w:r>
          </w:p>
        </w:tc>
      </w:tr>
    </w:tbl>
    <w:p w14:paraId="5DC785FE" w14:textId="77777777" w:rsidR="00DE45A2" w:rsidRDefault="00DE45A2" w:rsidP="00AB290E">
      <w:pPr>
        <w:spacing w:line="259" w:lineRule="auto"/>
        <w:jc w:val="left"/>
      </w:pPr>
    </w:p>
    <w:p w14:paraId="5BB80C04" w14:textId="77777777" w:rsidR="00DE45A2" w:rsidRDefault="00AB290E" w:rsidP="00AB290E">
      <w:pPr>
        <w:pStyle w:val="ListParagraph"/>
        <w:numPr>
          <w:ilvl w:val="0"/>
          <w:numId w:val="8"/>
        </w:numPr>
        <w:spacing w:line="259" w:lineRule="auto"/>
        <w:jc w:val="left"/>
      </w:pPr>
      <w:r w:rsidRPr="00AB290E">
        <w:t>Record the configurations in this task.</w:t>
      </w:r>
    </w:p>
    <w:p w14:paraId="20E6731D" w14:textId="77777777" w:rsidR="00DE45A2" w:rsidRDefault="00DE45A2" w:rsidP="00DE45A2">
      <w:pPr>
        <w:spacing w:line="259" w:lineRule="auto"/>
        <w:jc w:val="left"/>
      </w:pPr>
      <w:r>
        <w:t>ISP_A-P: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10351"/>
      </w:tblGrid>
      <w:tr w:rsidR="00DE45A2" w:rsidRPr="00DE45A2" w14:paraId="5D9B9A3A" w14:textId="77777777" w:rsidTr="00006FA9">
        <w:tc>
          <w:tcPr>
            <w:tcW w:w="10351" w:type="dxa"/>
          </w:tcPr>
          <w:p w14:paraId="71E2866D" w14:textId="77777777" w:rsidR="00DE45A2" w:rsidRPr="00DE45A2" w:rsidRDefault="00DE45A2" w:rsidP="00DE45A2">
            <w:pPr>
              <w:spacing w:line="259" w:lineRule="auto"/>
              <w:jc w:val="left"/>
              <w:rPr>
                <w:rFonts w:ascii="Consolas" w:hAnsi="Consolas"/>
              </w:rPr>
            </w:pPr>
            <w:r w:rsidRPr="00DE45A2">
              <w:rPr>
                <w:rFonts w:ascii="Consolas" w:hAnsi="Consolas"/>
              </w:rPr>
              <w:t>!</w:t>
            </w:r>
          </w:p>
          <w:p w14:paraId="1A4BF6FD" w14:textId="77777777" w:rsidR="00DE45A2" w:rsidRPr="00DE45A2" w:rsidRDefault="00DE45A2" w:rsidP="00DE45A2">
            <w:pPr>
              <w:spacing w:line="259" w:lineRule="auto"/>
              <w:jc w:val="left"/>
              <w:rPr>
                <w:rFonts w:ascii="Consolas" w:hAnsi="Consolas"/>
              </w:rPr>
            </w:pPr>
            <w:r w:rsidRPr="00DE45A2">
              <w:rPr>
                <w:rFonts w:ascii="Consolas" w:hAnsi="Consolas"/>
              </w:rPr>
              <w:t>interface Loopback0</w:t>
            </w:r>
          </w:p>
          <w:p w14:paraId="6F4F1742" w14:textId="77777777" w:rsidR="00DE45A2" w:rsidRPr="00DE45A2" w:rsidRDefault="00DE45A2" w:rsidP="00DE45A2">
            <w:pPr>
              <w:spacing w:line="259" w:lineRule="auto"/>
              <w:jc w:val="left"/>
              <w:rPr>
                <w:rFonts w:ascii="Consolas" w:hAnsi="Consolas"/>
              </w:rPr>
            </w:pPr>
            <w:r w:rsidRPr="00DE45A2">
              <w:rPr>
                <w:rFonts w:ascii="Consolas" w:hAnsi="Consolas"/>
              </w:rPr>
              <w:t xml:space="preserve"> ip address 10.1.1.254 255.255.255.255</w:t>
            </w:r>
          </w:p>
          <w:p w14:paraId="483C2687" w14:textId="77777777" w:rsidR="00DE45A2" w:rsidRPr="00DE45A2" w:rsidRDefault="00DE45A2" w:rsidP="00DE45A2">
            <w:pPr>
              <w:spacing w:line="259" w:lineRule="auto"/>
              <w:jc w:val="left"/>
              <w:rPr>
                <w:rFonts w:ascii="Consolas" w:hAnsi="Consolas"/>
              </w:rPr>
            </w:pPr>
            <w:r w:rsidRPr="00DE45A2">
              <w:rPr>
                <w:rFonts w:ascii="Consolas" w:hAnsi="Consolas"/>
              </w:rPr>
              <w:t>!</w:t>
            </w:r>
          </w:p>
          <w:p w14:paraId="469EE415" w14:textId="77777777" w:rsidR="00DE45A2" w:rsidRPr="00DE45A2" w:rsidRDefault="00DE45A2" w:rsidP="00DE45A2">
            <w:pPr>
              <w:spacing w:line="259" w:lineRule="auto"/>
              <w:jc w:val="left"/>
              <w:rPr>
                <w:rFonts w:ascii="Consolas" w:hAnsi="Consolas"/>
              </w:rPr>
            </w:pPr>
            <w:r w:rsidRPr="00DE45A2">
              <w:rPr>
                <w:rFonts w:ascii="Consolas" w:hAnsi="Consolas"/>
              </w:rPr>
              <w:t>interface GigabitEthernet0/0</w:t>
            </w:r>
          </w:p>
          <w:p w14:paraId="58A0C7B4" w14:textId="77777777" w:rsidR="00DE45A2" w:rsidRPr="00DE45A2" w:rsidRDefault="00DE45A2" w:rsidP="00DE45A2">
            <w:pPr>
              <w:spacing w:line="259" w:lineRule="auto"/>
              <w:jc w:val="left"/>
              <w:rPr>
                <w:rFonts w:ascii="Consolas" w:hAnsi="Consolas"/>
              </w:rPr>
            </w:pPr>
            <w:r w:rsidRPr="00DE45A2">
              <w:rPr>
                <w:rFonts w:ascii="Consolas" w:hAnsi="Consolas"/>
              </w:rPr>
              <w:lastRenderedPageBreak/>
              <w:t xml:space="preserve"> ip address 10.10.10.1 255.255.255.0</w:t>
            </w:r>
          </w:p>
          <w:p w14:paraId="2B1A2892" w14:textId="77777777" w:rsidR="00DE45A2" w:rsidRPr="00DE45A2" w:rsidRDefault="00DE45A2" w:rsidP="00DE45A2">
            <w:pPr>
              <w:spacing w:line="259" w:lineRule="auto"/>
              <w:jc w:val="left"/>
              <w:rPr>
                <w:rFonts w:ascii="Consolas" w:hAnsi="Consolas"/>
              </w:rPr>
            </w:pPr>
            <w:r w:rsidRPr="00DE45A2">
              <w:rPr>
                <w:rFonts w:ascii="Consolas" w:hAnsi="Consolas"/>
              </w:rPr>
              <w:t xml:space="preserve"> duplex auto</w:t>
            </w:r>
          </w:p>
          <w:p w14:paraId="25933D43" w14:textId="77777777" w:rsidR="00DE45A2" w:rsidRPr="00DE45A2" w:rsidRDefault="00DE45A2" w:rsidP="00DE45A2">
            <w:pPr>
              <w:spacing w:line="259" w:lineRule="auto"/>
              <w:jc w:val="left"/>
              <w:rPr>
                <w:rFonts w:ascii="Consolas" w:hAnsi="Consolas"/>
              </w:rPr>
            </w:pPr>
            <w:r w:rsidRPr="00DE45A2">
              <w:rPr>
                <w:rFonts w:ascii="Consolas" w:hAnsi="Consolas"/>
              </w:rPr>
              <w:t xml:space="preserve"> speed auto</w:t>
            </w:r>
          </w:p>
          <w:p w14:paraId="1CA1ED1D" w14:textId="77777777" w:rsidR="00DE45A2" w:rsidRPr="00DE45A2" w:rsidRDefault="00DE45A2" w:rsidP="00DE45A2">
            <w:pPr>
              <w:spacing w:line="259" w:lineRule="auto"/>
              <w:jc w:val="left"/>
              <w:rPr>
                <w:rFonts w:ascii="Consolas" w:hAnsi="Consolas"/>
              </w:rPr>
            </w:pPr>
            <w:r w:rsidRPr="00DE45A2">
              <w:rPr>
                <w:rFonts w:ascii="Consolas" w:hAnsi="Consolas"/>
              </w:rPr>
              <w:t xml:space="preserve"> media-type rj45</w:t>
            </w:r>
          </w:p>
          <w:p w14:paraId="0B1226BD" w14:textId="77777777" w:rsidR="00DE45A2" w:rsidRPr="00DE45A2" w:rsidRDefault="00DE45A2" w:rsidP="00DE45A2">
            <w:pPr>
              <w:spacing w:line="259" w:lineRule="auto"/>
              <w:jc w:val="left"/>
              <w:rPr>
                <w:rFonts w:ascii="Consolas" w:hAnsi="Consolas"/>
              </w:rPr>
            </w:pPr>
            <w:r w:rsidRPr="00DE45A2">
              <w:rPr>
                <w:rFonts w:ascii="Consolas" w:hAnsi="Consolas"/>
              </w:rPr>
              <w:t xml:space="preserve">!         </w:t>
            </w:r>
          </w:p>
          <w:p w14:paraId="5264D2C9" w14:textId="77777777" w:rsidR="00DE45A2" w:rsidRPr="00DE45A2" w:rsidRDefault="00DE45A2" w:rsidP="00DE45A2">
            <w:pPr>
              <w:spacing w:line="259" w:lineRule="auto"/>
              <w:jc w:val="left"/>
              <w:rPr>
                <w:rFonts w:ascii="Consolas" w:hAnsi="Consolas"/>
              </w:rPr>
            </w:pPr>
            <w:r w:rsidRPr="00DE45A2">
              <w:rPr>
                <w:rFonts w:ascii="Consolas" w:hAnsi="Consolas"/>
              </w:rPr>
              <w:t>interface GigabitEthernet0/1</w:t>
            </w:r>
          </w:p>
          <w:p w14:paraId="00F756B8" w14:textId="77777777" w:rsidR="00DE45A2" w:rsidRPr="00DE45A2" w:rsidRDefault="00DE45A2" w:rsidP="00DE45A2">
            <w:pPr>
              <w:spacing w:line="259" w:lineRule="auto"/>
              <w:jc w:val="left"/>
              <w:rPr>
                <w:rFonts w:ascii="Consolas" w:hAnsi="Consolas"/>
              </w:rPr>
            </w:pPr>
            <w:r w:rsidRPr="00DE45A2">
              <w:rPr>
                <w:rFonts w:ascii="Consolas" w:hAnsi="Consolas"/>
              </w:rPr>
              <w:t xml:space="preserve"> ip address 1.1.11.254 255.255.255.0</w:t>
            </w:r>
          </w:p>
          <w:p w14:paraId="2BC68153" w14:textId="77777777" w:rsidR="00DE45A2" w:rsidRPr="00DE45A2" w:rsidRDefault="00DE45A2" w:rsidP="00DE45A2">
            <w:pPr>
              <w:spacing w:line="259" w:lineRule="auto"/>
              <w:jc w:val="left"/>
              <w:rPr>
                <w:rFonts w:ascii="Consolas" w:hAnsi="Consolas"/>
              </w:rPr>
            </w:pPr>
            <w:r w:rsidRPr="00DE45A2">
              <w:rPr>
                <w:rFonts w:ascii="Consolas" w:hAnsi="Consolas"/>
              </w:rPr>
              <w:t xml:space="preserve"> duplex auto</w:t>
            </w:r>
          </w:p>
          <w:p w14:paraId="795C14A2" w14:textId="77777777" w:rsidR="00DE45A2" w:rsidRPr="00DE45A2" w:rsidRDefault="00DE45A2" w:rsidP="00DE45A2">
            <w:pPr>
              <w:spacing w:line="259" w:lineRule="auto"/>
              <w:jc w:val="left"/>
              <w:rPr>
                <w:rFonts w:ascii="Consolas" w:hAnsi="Consolas"/>
              </w:rPr>
            </w:pPr>
            <w:r w:rsidRPr="00DE45A2">
              <w:rPr>
                <w:rFonts w:ascii="Consolas" w:hAnsi="Consolas"/>
              </w:rPr>
              <w:t xml:space="preserve"> speed auto</w:t>
            </w:r>
          </w:p>
          <w:p w14:paraId="5C907B21" w14:textId="77777777" w:rsidR="00DE45A2" w:rsidRPr="00DE45A2" w:rsidRDefault="00DE45A2" w:rsidP="00DE45A2">
            <w:pPr>
              <w:spacing w:line="259" w:lineRule="auto"/>
              <w:jc w:val="left"/>
              <w:rPr>
                <w:rFonts w:ascii="Consolas" w:hAnsi="Consolas"/>
              </w:rPr>
            </w:pPr>
            <w:r w:rsidRPr="00DE45A2">
              <w:rPr>
                <w:rFonts w:ascii="Consolas" w:hAnsi="Consolas"/>
              </w:rPr>
              <w:t xml:space="preserve"> media-type rj45</w:t>
            </w:r>
          </w:p>
          <w:p w14:paraId="2DD0955A" w14:textId="77777777" w:rsidR="00DE45A2" w:rsidRPr="00DE45A2" w:rsidRDefault="00DE45A2" w:rsidP="00DE45A2">
            <w:pPr>
              <w:spacing w:line="259" w:lineRule="auto"/>
              <w:jc w:val="left"/>
              <w:rPr>
                <w:rFonts w:ascii="Consolas" w:hAnsi="Consolas"/>
              </w:rPr>
            </w:pPr>
            <w:r w:rsidRPr="00DE45A2">
              <w:rPr>
                <w:rFonts w:ascii="Consolas" w:hAnsi="Consolas"/>
              </w:rPr>
              <w:t>!</w:t>
            </w:r>
          </w:p>
          <w:p w14:paraId="35FE7AE8" w14:textId="77777777" w:rsidR="00DE45A2" w:rsidRPr="00DE45A2" w:rsidRDefault="00DE45A2" w:rsidP="00DE45A2">
            <w:pPr>
              <w:spacing w:line="259" w:lineRule="auto"/>
              <w:jc w:val="left"/>
              <w:rPr>
                <w:rFonts w:ascii="Consolas" w:hAnsi="Consolas"/>
              </w:rPr>
            </w:pPr>
            <w:r w:rsidRPr="00DE45A2">
              <w:rPr>
                <w:rFonts w:ascii="Consolas" w:hAnsi="Consolas"/>
              </w:rPr>
              <w:t>interface GigabitEthernet0/2</w:t>
            </w:r>
          </w:p>
          <w:p w14:paraId="7EBDEE9E" w14:textId="77777777" w:rsidR="00DE45A2" w:rsidRPr="00DE45A2" w:rsidRDefault="00DE45A2" w:rsidP="00DE45A2">
            <w:pPr>
              <w:spacing w:line="259" w:lineRule="auto"/>
              <w:jc w:val="left"/>
              <w:rPr>
                <w:rFonts w:ascii="Consolas" w:hAnsi="Consolas"/>
              </w:rPr>
            </w:pPr>
            <w:r w:rsidRPr="00DE45A2">
              <w:rPr>
                <w:rFonts w:ascii="Consolas" w:hAnsi="Consolas"/>
              </w:rPr>
              <w:t xml:space="preserve"> ip address 1.1.12.254 255.255.255.0</w:t>
            </w:r>
          </w:p>
          <w:p w14:paraId="57782985" w14:textId="77777777" w:rsidR="00DE45A2" w:rsidRPr="00DE45A2" w:rsidRDefault="00DE45A2" w:rsidP="00DE45A2">
            <w:pPr>
              <w:spacing w:line="259" w:lineRule="auto"/>
              <w:jc w:val="left"/>
              <w:rPr>
                <w:rFonts w:ascii="Consolas" w:hAnsi="Consolas"/>
              </w:rPr>
            </w:pPr>
            <w:r w:rsidRPr="00DE45A2">
              <w:rPr>
                <w:rFonts w:ascii="Consolas" w:hAnsi="Consolas"/>
              </w:rPr>
              <w:t xml:space="preserve"> duplex auto</w:t>
            </w:r>
          </w:p>
          <w:p w14:paraId="37DDB28D" w14:textId="77777777" w:rsidR="00DE45A2" w:rsidRPr="00DE45A2" w:rsidRDefault="00DE45A2" w:rsidP="00DE45A2">
            <w:pPr>
              <w:spacing w:line="259" w:lineRule="auto"/>
              <w:jc w:val="left"/>
              <w:rPr>
                <w:rFonts w:ascii="Consolas" w:hAnsi="Consolas"/>
              </w:rPr>
            </w:pPr>
            <w:r w:rsidRPr="00DE45A2">
              <w:rPr>
                <w:rFonts w:ascii="Consolas" w:hAnsi="Consolas"/>
              </w:rPr>
              <w:t xml:space="preserve"> speed auto</w:t>
            </w:r>
          </w:p>
          <w:p w14:paraId="4F179FE4" w14:textId="77777777" w:rsidR="00DE45A2" w:rsidRPr="00DE45A2" w:rsidRDefault="00DE45A2" w:rsidP="00DE45A2">
            <w:pPr>
              <w:spacing w:line="259" w:lineRule="auto"/>
              <w:jc w:val="left"/>
              <w:rPr>
                <w:rFonts w:ascii="Consolas" w:hAnsi="Consolas"/>
              </w:rPr>
            </w:pPr>
            <w:r w:rsidRPr="00DE45A2">
              <w:rPr>
                <w:rFonts w:ascii="Consolas" w:hAnsi="Consolas"/>
              </w:rPr>
              <w:t xml:space="preserve"> media-type rj45</w:t>
            </w:r>
          </w:p>
          <w:p w14:paraId="585DD168" w14:textId="77777777" w:rsidR="00DE45A2" w:rsidRPr="00DE45A2" w:rsidRDefault="00DE45A2" w:rsidP="00DE45A2">
            <w:pPr>
              <w:spacing w:line="259" w:lineRule="auto"/>
              <w:jc w:val="left"/>
              <w:rPr>
                <w:rFonts w:ascii="Consolas" w:hAnsi="Consolas"/>
              </w:rPr>
            </w:pPr>
            <w:r w:rsidRPr="00DE45A2">
              <w:rPr>
                <w:rFonts w:ascii="Consolas" w:hAnsi="Consolas"/>
              </w:rPr>
              <w:t>!</w:t>
            </w:r>
          </w:p>
          <w:p w14:paraId="22376BFC" w14:textId="77777777" w:rsidR="00DE45A2" w:rsidRPr="00DE45A2" w:rsidRDefault="00DE45A2" w:rsidP="00DE45A2">
            <w:pPr>
              <w:spacing w:line="259" w:lineRule="auto"/>
              <w:jc w:val="left"/>
              <w:rPr>
                <w:rFonts w:ascii="Consolas" w:hAnsi="Consolas"/>
              </w:rPr>
            </w:pPr>
            <w:r w:rsidRPr="00DE45A2">
              <w:rPr>
                <w:rFonts w:ascii="Consolas" w:hAnsi="Consolas"/>
              </w:rPr>
              <w:t>interface GigabitEthernet0/3</w:t>
            </w:r>
          </w:p>
          <w:p w14:paraId="433656EC" w14:textId="77777777" w:rsidR="00DE45A2" w:rsidRPr="00DE45A2" w:rsidRDefault="00DE45A2" w:rsidP="00DE45A2">
            <w:pPr>
              <w:spacing w:line="259" w:lineRule="auto"/>
              <w:jc w:val="left"/>
              <w:rPr>
                <w:rFonts w:ascii="Consolas" w:hAnsi="Consolas"/>
              </w:rPr>
            </w:pPr>
            <w:r w:rsidRPr="00DE45A2">
              <w:rPr>
                <w:rFonts w:ascii="Consolas" w:hAnsi="Consolas"/>
              </w:rPr>
              <w:t xml:space="preserve"> ip address 1.1.13.254 255.255.255.0</w:t>
            </w:r>
          </w:p>
          <w:p w14:paraId="16B1744D" w14:textId="77777777" w:rsidR="00DE45A2" w:rsidRPr="00DE45A2" w:rsidRDefault="00DE45A2" w:rsidP="00DE45A2">
            <w:pPr>
              <w:spacing w:line="259" w:lineRule="auto"/>
              <w:jc w:val="left"/>
              <w:rPr>
                <w:rFonts w:ascii="Consolas" w:hAnsi="Consolas"/>
              </w:rPr>
            </w:pPr>
            <w:r w:rsidRPr="00DE45A2">
              <w:rPr>
                <w:rFonts w:ascii="Consolas" w:hAnsi="Consolas"/>
              </w:rPr>
              <w:t xml:space="preserve"> duplex auto</w:t>
            </w:r>
          </w:p>
          <w:p w14:paraId="30C77C46" w14:textId="77777777" w:rsidR="00DE45A2" w:rsidRPr="00DE45A2" w:rsidRDefault="00DE45A2" w:rsidP="00DE45A2">
            <w:pPr>
              <w:spacing w:line="259" w:lineRule="auto"/>
              <w:jc w:val="left"/>
              <w:rPr>
                <w:rFonts w:ascii="Consolas" w:hAnsi="Consolas"/>
              </w:rPr>
            </w:pPr>
            <w:r w:rsidRPr="00DE45A2">
              <w:rPr>
                <w:rFonts w:ascii="Consolas" w:hAnsi="Consolas"/>
              </w:rPr>
              <w:t xml:space="preserve"> speed auto</w:t>
            </w:r>
          </w:p>
          <w:p w14:paraId="6FF75C26" w14:textId="77777777" w:rsidR="00DE45A2" w:rsidRPr="00DE45A2" w:rsidRDefault="00DE45A2" w:rsidP="00DE45A2">
            <w:pPr>
              <w:spacing w:line="259" w:lineRule="auto"/>
              <w:jc w:val="left"/>
              <w:rPr>
                <w:rFonts w:ascii="Consolas" w:hAnsi="Consolas"/>
              </w:rPr>
            </w:pPr>
            <w:r w:rsidRPr="00DE45A2">
              <w:rPr>
                <w:rFonts w:ascii="Consolas" w:hAnsi="Consolas"/>
              </w:rPr>
              <w:t xml:space="preserve"> media-type rj45</w:t>
            </w:r>
          </w:p>
          <w:p w14:paraId="7F970C05" w14:textId="77777777" w:rsidR="00DE45A2" w:rsidRPr="00DE45A2" w:rsidRDefault="00DE45A2" w:rsidP="00DE45A2">
            <w:pPr>
              <w:spacing w:line="259" w:lineRule="auto"/>
              <w:jc w:val="left"/>
              <w:rPr>
                <w:rFonts w:ascii="Consolas" w:hAnsi="Consolas"/>
              </w:rPr>
            </w:pPr>
            <w:r w:rsidRPr="00DE45A2">
              <w:rPr>
                <w:rFonts w:ascii="Consolas" w:hAnsi="Consolas"/>
              </w:rPr>
              <w:t>!</w:t>
            </w:r>
          </w:p>
          <w:p w14:paraId="60B52383" w14:textId="77777777" w:rsidR="00DE45A2" w:rsidRPr="00DE45A2" w:rsidRDefault="00DE45A2" w:rsidP="00DE45A2">
            <w:pPr>
              <w:spacing w:line="259" w:lineRule="auto"/>
              <w:jc w:val="left"/>
              <w:rPr>
                <w:rFonts w:ascii="Consolas" w:hAnsi="Consolas"/>
              </w:rPr>
            </w:pPr>
            <w:r w:rsidRPr="00DE45A2">
              <w:rPr>
                <w:rFonts w:ascii="Consolas" w:hAnsi="Consolas"/>
              </w:rPr>
              <w:t>router ospf 1</w:t>
            </w:r>
          </w:p>
          <w:p w14:paraId="202030A2" w14:textId="77777777" w:rsidR="00DE45A2" w:rsidRPr="00DE45A2" w:rsidRDefault="00DE45A2" w:rsidP="00DE45A2">
            <w:pPr>
              <w:spacing w:line="259" w:lineRule="auto"/>
              <w:jc w:val="left"/>
              <w:rPr>
                <w:rFonts w:ascii="Consolas" w:hAnsi="Consolas"/>
              </w:rPr>
            </w:pPr>
            <w:r w:rsidRPr="00DE45A2">
              <w:rPr>
                <w:rFonts w:ascii="Consolas" w:hAnsi="Consolas"/>
              </w:rPr>
              <w:t xml:space="preserve"> network 1.1.11.0 0.0.0.255 area 0</w:t>
            </w:r>
          </w:p>
          <w:p w14:paraId="0DF67ABD" w14:textId="77777777" w:rsidR="00DE45A2" w:rsidRPr="00DE45A2" w:rsidRDefault="00DE45A2" w:rsidP="00DE45A2">
            <w:pPr>
              <w:spacing w:line="259" w:lineRule="auto"/>
              <w:jc w:val="left"/>
              <w:rPr>
                <w:rFonts w:ascii="Consolas" w:hAnsi="Consolas"/>
              </w:rPr>
            </w:pPr>
            <w:r w:rsidRPr="00DE45A2">
              <w:rPr>
                <w:rFonts w:ascii="Consolas" w:hAnsi="Consolas"/>
              </w:rPr>
              <w:t xml:space="preserve"> network 1.1.12.0 0.0.0.255 area 0</w:t>
            </w:r>
          </w:p>
          <w:p w14:paraId="43CF6DDD" w14:textId="77777777" w:rsidR="00DE45A2" w:rsidRPr="00DE45A2" w:rsidRDefault="00DE45A2" w:rsidP="00DE45A2">
            <w:pPr>
              <w:spacing w:line="259" w:lineRule="auto"/>
              <w:jc w:val="left"/>
              <w:rPr>
                <w:rFonts w:ascii="Consolas" w:hAnsi="Consolas"/>
              </w:rPr>
            </w:pPr>
            <w:r w:rsidRPr="00DE45A2">
              <w:rPr>
                <w:rFonts w:ascii="Consolas" w:hAnsi="Consolas"/>
              </w:rPr>
              <w:t xml:space="preserve"> network 1.1.13.0 0.0.0.255 area 0</w:t>
            </w:r>
          </w:p>
          <w:p w14:paraId="07B6A2E3" w14:textId="77777777" w:rsidR="00DE45A2" w:rsidRPr="00DE45A2" w:rsidRDefault="00DE45A2" w:rsidP="00DE45A2">
            <w:pPr>
              <w:spacing w:line="259" w:lineRule="auto"/>
              <w:jc w:val="left"/>
              <w:rPr>
                <w:rFonts w:ascii="Consolas" w:hAnsi="Consolas"/>
              </w:rPr>
            </w:pPr>
            <w:r w:rsidRPr="00DE45A2">
              <w:rPr>
                <w:rFonts w:ascii="Consolas" w:hAnsi="Consolas"/>
              </w:rPr>
              <w:t xml:space="preserve"> network 10.1.1.254 0.0.0.0 area 0</w:t>
            </w:r>
          </w:p>
          <w:p w14:paraId="04938BA7" w14:textId="77777777" w:rsidR="00DE45A2" w:rsidRPr="00DE45A2" w:rsidRDefault="00DE45A2" w:rsidP="00DE45A2">
            <w:pPr>
              <w:spacing w:line="259" w:lineRule="auto"/>
              <w:jc w:val="left"/>
              <w:rPr>
                <w:rFonts w:ascii="Consolas" w:hAnsi="Consolas"/>
              </w:rPr>
            </w:pPr>
            <w:r w:rsidRPr="00DE45A2">
              <w:rPr>
                <w:rFonts w:ascii="Consolas" w:hAnsi="Consolas"/>
              </w:rPr>
              <w:t xml:space="preserve"> network 10.10.10.0 0.0.0.255 area 0</w:t>
            </w:r>
          </w:p>
          <w:p w14:paraId="0805B273" w14:textId="2B612716" w:rsidR="00DE45A2" w:rsidRPr="00DE45A2" w:rsidRDefault="00DE45A2" w:rsidP="00DE45A2">
            <w:pPr>
              <w:spacing w:line="259" w:lineRule="auto"/>
              <w:jc w:val="left"/>
              <w:rPr>
                <w:rFonts w:ascii="Consolas" w:hAnsi="Consolas"/>
              </w:rPr>
            </w:pPr>
            <w:r w:rsidRPr="00DE45A2">
              <w:rPr>
                <w:rFonts w:ascii="Consolas" w:hAnsi="Consolas"/>
              </w:rPr>
              <w:t>!</w:t>
            </w:r>
          </w:p>
        </w:tc>
      </w:tr>
    </w:tbl>
    <w:p w14:paraId="5B34A15C" w14:textId="77777777" w:rsidR="00DE45A2" w:rsidRDefault="00DE45A2" w:rsidP="00DE45A2">
      <w:pPr>
        <w:spacing w:line="259" w:lineRule="auto"/>
        <w:jc w:val="left"/>
      </w:pPr>
    </w:p>
    <w:p w14:paraId="0D1F33F8" w14:textId="2558A60C" w:rsidR="00DE45A2" w:rsidRDefault="00DE45A2" w:rsidP="00DE45A2">
      <w:pPr>
        <w:spacing w:line="259" w:lineRule="auto"/>
        <w:jc w:val="left"/>
      </w:pPr>
      <w:r>
        <w:t>ISP_A-S1_PE: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10351"/>
      </w:tblGrid>
      <w:tr w:rsidR="00DE45A2" w:rsidRPr="00DE45A2" w14:paraId="496A21B9" w14:textId="77777777" w:rsidTr="00006FA9">
        <w:tc>
          <w:tcPr>
            <w:tcW w:w="10351" w:type="dxa"/>
          </w:tcPr>
          <w:p w14:paraId="3E1CC4EF" w14:textId="77777777" w:rsidR="00DE45A2" w:rsidRPr="00DE45A2" w:rsidRDefault="00DE45A2" w:rsidP="00DE45A2">
            <w:pPr>
              <w:spacing w:line="259" w:lineRule="auto"/>
              <w:jc w:val="left"/>
              <w:rPr>
                <w:rFonts w:ascii="Consolas" w:hAnsi="Consolas"/>
              </w:rPr>
            </w:pPr>
            <w:r w:rsidRPr="00DE45A2">
              <w:rPr>
                <w:rFonts w:ascii="Consolas" w:hAnsi="Consolas"/>
              </w:rPr>
              <w:t>!</w:t>
            </w:r>
          </w:p>
          <w:p w14:paraId="70BBE242" w14:textId="77777777" w:rsidR="00DE45A2" w:rsidRPr="00DE45A2" w:rsidRDefault="00DE45A2" w:rsidP="00DE45A2">
            <w:pPr>
              <w:spacing w:line="259" w:lineRule="auto"/>
              <w:jc w:val="left"/>
              <w:rPr>
                <w:rFonts w:ascii="Consolas" w:hAnsi="Consolas"/>
              </w:rPr>
            </w:pPr>
            <w:r w:rsidRPr="00DE45A2">
              <w:rPr>
                <w:rFonts w:ascii="Consolas" w:hAnsi="Consolas"/>
              </w:rPr>
              <w:t>interface Loopback0</w:t>
            </w:r>
          </w:p>
          <w:p w14:paraId="72E3EB38" w14:textId="77777777" w:rsidR="00DE45A2" w:rsidRPr="00DE45A2" w:rsidRDefault="00DE45A2" w:rsidP="00DE45A2">
            <w:pPr>
              <w:spacing w:line="259" w:lineRule="auto"/>
              <w:jc w:val="left"/>
              <w:rPr>
                <w:rFonts w:ascii="Consolas" w:hAnsi="Consolas"/>
              </w:rPr>
            </w:pPr>
            <w:r w:rsidRPr="00DE45A2">
              <w:rPr>
                <w:rFonts w:ascii="Consolas" w:hAnsi="Consolas"/>
              </w:rPr>
              <w:t xml:space="preserve"> ip address 10.1.1.1 255.255.255.255</w:t>
            </w:r>
          </w:p>
          <w:p w14:paraId="2CC3BD41" w14:textId="77777777" w:rsidR="00DE45A2" w:rsidRPr="00DE45A2" w:rsidRDefault="00DE45A2" w:rsidP="00DE45A2">
            <w:pPr>
              <w:spacing w:line="259" w:lineRule="auto"/>
              <w:jc w:val="left"/>
              <w:rPr>
                <w:rFonts w:ascii="Consolas" w:hAnsi="Consolas"/>
              </w:rPr>
            </w:pPr>
            <w:r w:rsidRPr="00DE45A2">
              <w:rPr>
                <w:rFonts w:ascii="Consolas" w:hAnsi="Consolas"/>
              </w:rPr>
              <w:t>!</w:t>
            </w:r>
          </w:p>
          <w:p w14:paraId="6C402E78" w14:textId="77777777" w:rsidR="00DE45A2" w:rsidRPr="00DE45A2" w:rsidRDefault="00DE45A2" w:rsidP="00DE45A2">
            <w:pPr>
              <w:spacing w:line="259" w:lineRule="auto"/>
              <w:jc w:val="left"/>
              <w:rPr>
                <w:rFonts w:ascii="Consolas" w:hAnsi="Consolas"/>
              </w:rPr>
            </w:pPr>
            <w:r w:rsidRPr="00DE45A2">
              <w:rPr>
                <w:rFonts w:ascii="Consolas" w:hAnsi="Consolas"/>
              </w:rPr>
              <w:t>interface GigabitEthernet0/0</w:t>
            </w:r>
          </w:p>
          <w:p w14:paraId="754392D9" w14:textId="77777777" w:rsidR="00DE45A2" w:rsidRPr="00DE45A2" w:rsidRDefault="00DE45A2" w:rsidP="00DE45A2">
            <w:pPr>
              <w:spacing w:line="259" w:lineRule="auto"/>
              <w:jc w:val="left"/>
              <w:rPr>
                <w:rFonts w:ascii="Consolas" w:hAnsi="Consolas"/>
              </w:rPr>
            </w:pPr>
            <w:r w:rsidRPr="00DE45A2">
              <w:rPr>
                <w:rFonts w:ascii="Consolas" w:hAnsi="Consolas"/>
              </w:rPr>
              <w:t xml:space="preserve"> ip address 1.1.11.1 255.255.255.0</w:t>
            </w:r>
          </w:p>
          <w:p w14:paraId="3C658658" w14:textId="77777777" w:rsidR="00DE45A2" w:rsidRPr="00DE45A2" w:rsidRDefault="00DE45A2" w:rsidP="00DE45A2">
            <w:pPr>
              <w:spacing w:line="259" w:lineRule="auto"/>
              <w:jc w:val="left"/>
              <w:rPr>
                <w:rFonts w:ascii="Consolas" w:hAnsi="Consolas"/>
              </w:rPr>
            </w:pPr>
            <w:r w:rsidRPr="00DE45A2">
              <w:rPr>
                <w:rFonts w:ascii="Consolas" w:hAnsi="Consolas"/>
              </w:rPr>
              <w:t xml:space="preserve"> duplex auto</w:t>
            </w:r>
          </w:p>
          <w:p w14:paraId="1DDFAD05" w14:textId="77777777" w:rsidR="00DE45A2" w:rsidRPr="00DE45A2" w:rsidRDefault="00DE45A2" w:rsidP="00DE45A2">
            <w:pPr>
              <w:spacing w:line="259" w:lineRule="auto"/>
              <w:jc w:val="left"/>
              <w:rPr>
                <w:rFonts w:ascii="Consolas" w:hAnsi="Consolas"/>
              </w:rPr>
            </w:pPr>
            <w:r w:rsidRPr="00DE45A2">
              <w:rPr>
                <w:rFonts w:ascii="Consolas" w:hAnsi="Consolas"/>
              </w:rPr>
              <w:t xml:space="preserve"> speed auto</w:t>
            </w:r>
          </w:p>
          <w:p w14:paraId="28FD647F" w14:textId="77777777" w:rsidR="00DE45A2" w:rsidRPr="00DE45A2" w:rsidRDefault="00DE45A2" w:rsidP="00DE45A2">
            <w:pPr>
              <w:spacing w:line="259" w:lineRule="auto"/>
              <w:jc w:val="left"/>
              <w:rPr>
                <w:rFonts w:ascii="Consolas" w:hAnsi="Consolas"/>
              </w:rPr>
            </w:pPr>
            <w:r w:rsidRPr="00DE45A2">
              <w:rPr>
                <w:rFonts w:ascii="Consolas" w:hAnsi="Consolas"/>
              </w:rPr>
              <w:t xml:space="preserve"> media-type rj45</w:t>
            </w:r>
          </w:p>
          <w:p w14:paraId="1C052126" w14:textId="77777777" w:rsidR="00DE45A2" w:rsidRPr="00DE45A2" w:rsidRDefault="00DE45A2" w:rsidP="00DE45A2">
            <w:pPr>
              <w:spacing w:line="259" w:lineRule="auto"/>
              <w:jc w:val="left"/>
              <w:rPr>
                <w:rFonts w:ascii="Consolas" w:hAnsi="Consolas"/>
              </w:rPr>
            </w:pPr>
            <w:r w:rsidRPr="00DE45A2">
              <w:rPr>
                <w:rFonts w:ascii="Consolas" w:hAnsi="Consolas"/>
              </w:rPr>
              <w:t>!</w:t>
            </w:r>
          </w:p>
          <w:p w14:paraId="0BD56D73" w14:textId="77777777" w:rsidR="00DE45A2" w:rsidRPr="00DE45A2" w:rsidRDefault="00DE45A2" w:rsidP="00DE45A2">
            <w:pPr>
              <w:spacing w:line="259" w:lineRule="auto"/>
              <w:jc w:val="left"/>
              <w:rPr>
                <w:rFonts w:ascii="Consolas" w:hAnsi="Consolas"/>
              </w:rPr>
            </w:pPr>
            <w:r w:rsidRPr="00DE45A2">
              <w:rPr>
                <w:rFonts w:ascii="Consolas" w:hAnsi="Consolas"/>
              </w:rPr>
              <w:t>interface GigabitEthernet0/1</w:t>
            </w:r>
          </w:p>
          <w:p w14:paraId="15D48290" w14:textId="77777777" w:rsidR="00DE45A2" w:rsidRPr="00DE45A2" w:rsidRDefault="00DE45A2" w:rsidP="00DE45A2">
            <w:pPr>
              <w:spacing w:line="259" w:lineRule="auto"/>
              <w:jc w:val="left"/>
              <w:rPr>
                <w:rFonts w:ascii="Consolas" w:hAnsi="Consolas"/>
              </w:rPr>
            </w:pPr>
            <w:r w:rsidRPr="00DE45A2">
              <w:rPr>
                <w:rFonts w:ascii="Consolas" w:hAnsi="Consolas"/>
              </w:rPr>
              <w:t xml:space="preserve"> ip address 1.1.1.254 255.255.255.0</w:t>
            </w:r>
          </w:p>
          <w:p w14:paraId="14A1811E" w14:textId="77777777" w:rsidR="00DE45A2" w:rsidRPr="00DE45A2" w:rsidRDefault="00DE45A2" w:rsidP="00DE45A2">
            <w:pPr>
              <w:spacing w:line="259" w:lineRule="auto"/>
              <w:jc w:val="left"/>
              <w:rPr>
                <w:rFonts w:ascii="Consolas" w:hAnsi="Consolas"/>
              </w:rPr>
            </w:pPr>
            <w:r w:rsidRPr="00DE45A2">
              <w:rPr>
                <w:rFonts w:ascii="Consolas" w:hAnsi="Consolas"/>
              </w:rPr>
              <w:t xml:space="preserve"> shutdown</w:t>
            </w:r>
          </w:p>
          <w:p w14:paraId="12E31539" w14:textId="77777777" w:rsidR="00DE45A2" w:rsidRPr="00DE45A2" w:rsidRDefault="00DE45A2" w:rsidP="00DE45A2">
            <w:pPr>
              <w:spacing w:line="259" w:lineRule="auto"/>
              <w:jc w:val="left"/>
              <w:rPr>
                <w:rFonts w:ascii="Consolas" w:hAnsi="Consolas"/>
              </w:rPr>
            </w:pPr>
            <w:r w:rsidRPr="00DE45A2">
              <w:rPr>
                <w:rFonts w:ascii="Consolas" w:hAnsi="Consolas"/>
              </w:rPr>
              <w:t xml:space="preserve"> duplex auto</w:t>
            </w:r>
          </w:p>
          <w:p w14:paraId="2CB1DD76" w14:textId="77777777" w:rsidR="00DE45A2" w:rsidRPr="00DE45A2" w:rsidRDefault="00DE45A2" w:rsidP="00DE45A2">
            <w:pPr>
              <w:spacing w:line="259" w:lineRule="auto"/>
              <w:jc w:val="left"/>
              <w:rPr>
                <w:rFonts w:ascii="Consolas" w:hAnsi="Consolas"/>
              </w:rPr>
            </w:pPr>
            <w:r w:rsidRPr="00DE45A2">
              <w:rPr>
                <w:rFonts w:ascii="Consolas" w:hAnsi="Consolas"/>
              </w:rPr>
              <w:t xml:space="preserve"> speed auto</w:t>
            </w:r>
          </w:p>
          <w:p w14:paraId="3E89C2B9" w14:textId="77777777" w:rsidR="00DE45A2" w:rsidRPr="00DE45A2" w:rsidRDefault="00DE45A2" w:rsidP="00DE45A2">
            <w:pPr>
              <w:spacing w:line="259" w:lineRule="auto"/>
              <w:jc w:val="left"/>
              <w:rPr>
                <w:rFonts w:ascii="Consolas" w:hAnsi="Consolas"/>
              </w:rPr>
            </w:pPr>
            <w:r w:rsidRPr="00DE45A2">
              <w:rPr>
                <w:rFonts w:ascii="Consolas" w:hAnsi="Consolas"/>
              </w:rPr>
              <w:t xml:space="preserve"> media-type rj45</w:t>
            </w:r>
          </w:p>
          <w:p w14:paraId="45FFF84A" w14:textId="77777777" w:rsidR="00DE45A2" w:rsidRPr="00DE45A2" w:rsidRDefault="00DE45A2" w:rsidP="00DE45A2">
            <w:pPr>
              <w:spacing w:line="259" w:lineRule="auto"/>
              <w:jc w:val="left"/>
              <w:rPr>
                <w:rFonts w:ascii="Consolas" w:hAnsi="Consolas"/>
              </w:rPr>
            </w:pPr>
            <w:r w:rsidRPr="00DE45A2">
              <w:rPr>
                <w:rFonts w:ascii="Consolas" w:hAnsi="Consolas"/>
              </w:rPr>
              <w:t>!</w:t>
            </w:r>
          </w:p>
          <w:p w14:paraId="07E51ADC" w14:textId="77777777" w:rsidR="00DE45A2" w:rsidRPr="00DE45A2" w:rsidRDefault="00DE45A2" w:rsidP="00DE45A2">
            <w:pPr>
              <w:spacing w:line="259" w:lineRule="auto"/>
              <w:jc w:val="left"/>
              <w:rPr>
                <w:rFonts w:ascii="Consolas" w:hAnsi="Consolas"/>
              </w:rPr>
            </w:pPr>
            <w:r w:rsidRPr="00DE45A2">
              <w:rPr>
                <w:rFonts w:ascii="Consolas" w:hAnsi="Consolas"/>
              </w:rPr>
              <w:t>interface GigabitEthernet0/2</w:t>
            </w:r>
          </w:p>
          <w:p w14:paraId="7B441394" w14:textId="77777777" w:rsidR="00DE45A2" w:rsidRPr="00DE45A2" w:rsidRDefault="00DE45A2" w:rsidP="00DE45A2">
            <w:pPr>
              <w:spacing w:line="259" w:lineRule="auto"/>
              <w:jc w:val="left"/>
              <w:rPr>
                <w:rFonts w:ascii="Consolas" w:hAnsi="Consolas"/>
              </w:rPr>
            </w:pPr>
            <w:r w:rsidRPr="00DE45A2">
              <w:rPr>
                <w:rFonts w:ascii="Consolas" w:hAnsi="Consolas"/>
              </w:rPr>
              <w:t xml:space="preserve"> no ip address</w:t>
            </w:r>
          </w:p>
          <w:p w14:paraId="7DB014AA" w14:textId="77777777" w:rsidR="00DE45A2" w:rsidRPr="00DE45A2" w:rsidRDefault="00DE45A2" w:rsidP="00DE45A2">
            <w:pPr>
              <w:spacing w:line="259" w:lineRule="auto"/>
              <w:jc w:val="left"/>
              <w:rPr>
                <w:rFonts w:ascii="Consolas" w:hAnsi="Consolas"/>
              </w:rPr>
            </w:pPr>
            <w:r w:rsidRPr="00DE45A2">
              <w:rPr>
                <w:rFonts w:ascii="Consolas" w:hAnsi="Consolas"/>
              </w:rPr>
              <w:t xml:space="preserve"> shutdown</w:t>
            </w:r>
          </w:p>
          <w:p w14:paraId="6715C05B" w14:textId="77777777" w:rsidR="00DE45A2" w:rsidRPr="00DE45A2" w:rsidRDefault="00DE45A2" w:rsidP="00DE45A2">
            <w:pPr>
              <w:spacing w:line="259" w:lineRule="auto"/>
              <w:jc w:val="left"/>
              <w:rPr>
                <w:rFonts w:ascii="Consolas" w:hAnsi="Consolas"/>
              </w:rPr>
            </w:pPr>
            <w:r w:rsidRPr="00DE45A2">
              <w:rPr>
                <w:rFonts w:ascii="Consolas" w:hAnsi="Consolas"/>
              </w:rPr>
              <w:t xml:space="preserve"> duplex auto</w:t>
            </w:r>
          </w:p>
          <w:p w14:paraId="488153FA" w14:textId="77777777" w:rsidR="00DE45A2" w:rsidRPr="00DE45A2" w:rsidRDefault="00DE45A2" w:rsidP="00DE45A2">
            <w:pPr>
              <w:spacing w:line="259" w:lineRule="auto"/>
              <w:jc w:val="left"/>
              <w:rPr>
                <w:rFonts w:ascii="Consolas" w:hAnsi="Consolas"/>
              </w:rPr>
            </w:pPr>
            <w:r w:rsidRPr="00DE45A2">
              <w:rPr>
                <w:rFonts w:ascii="Consolas" w:hAnsi="Consolas"/>
              </w:rPr>
              <w:lastRenderedPageBreak/>
              <w:t xml:space="preserve"> speed auto</w:t>
            </w:r>
          </w:p>
          <w:p w14:paraId="247F6D65" w14:textId="77777777" w:rsidR="00DE45A2" w:rsidRPr="00DE45A2" w:rsidRDefault="00DE45A2" w:rsidP="00DE45A2">
            <w:pPr>
              <w:spacing w:line="259" w:lineRule="auto"/>
              <w:jc w:val="left"/>
              <w:rPr>
                <w:rFonts w:ascii="Consolas" w:hAnsi="Consolas"/>
              </w:rPr>
            </w:pPr>
            <w:r w:rsidRPr="00DE45A2">
              <w:rPr>
                <w:rFonts w:ascii="Consolas" w:hAnsi="Consolas"/>
              </w:rPr>
              <w:t xml:space="preserve"> media-type rj45</w:t>
            </w:r>
          </w:p>
          <w:p w14:paraId="479491C9" w14:textId="77777777" w:rsidR="00DE45A2" w:rsidRPr="00DE45A2" w:rsidRDefault="00DE45A2" w:rsidP="00DE45A2">
            <w:pPr>
              <w:spacing w:line="259" w:lineRule="auto"/>
              <w:jc w:val="left"/>
              <w:rPr>
                <w:rFonts w:ascii="Consolas" w:hAnsi="Consolas"/>
              </w:rPr>
            </w:pPr>
            <w:r w:rsidRPr="00DE45A2">
              <w:rPr>
                <w:rFonts w:ascii="Consolas" w:hAnsi="Consolas"/>
              </w:rPr>
              <w:t>!</w:t>
            </w:r>
          </w:p>
          <w:p w14:paraId="29A99A8C" w14:textId="77777777" w:rsidR="00DE45A2" w:rsidRPr="00DE45A2" w:rsidRDefault="00DE45A2" w:rsidP="00DE45A2">
            <w:pPr>
              <w:spacing w:line="259" w:lineRule="auto"/>
              <w:jc w:val="left"/>
              <w:rPr>
                <w:rFonts w:ascii="Consolas" w:hAnsi="Consolas"/>
              </w:rPr>
            </w:pPr>
            <w:r w:rsidRPr="00DE45A2">
              <w:rPr>
                <w:rFonts w:ascii="Consolas" w:hAnsi="Consolas"/>
              </w:rPr>
              <w:t>interface GigabitEthernet0/3</w:t>
            </w:r>
          </w:p>
          <w:p w14:paraId="6A9AAE1F" w14:textId="77777777" w:rsidR="00DE45A2" w:rsidRPr="00DE45A2" w:rsidRDefault="00DE45A2" w:rsidP="00DE45A2">
            <w:pPr>
              <w:spacing w:line="259" w:lineRule="auto"/>
              <w:jc w:val="left"/>
              <w:rPr>
                <w:rFonts w:ascii="Consolas" w:hAnsi="Consolas"/>
              </w:rPr>
            </w:pPr>
            <w:r w:rsidRPr="00DE45A2">
              <w:rPr>
                <w:rFonts w:ascii="Consolas" w:hAnsi="Consolas"/>
              </w:rPr>
              <w:t xml:space="preserve"> no ip address</w:t>
            </w:r>
          </w:p>
          <w:p w14:paraId="4B16BD1E" w14:textId="77777777" w:rsidR="00DE45A2" w:rsidRPr="00DE45A2" w:rsidRDefault="00DE45A2" w:rsidP="00DE45A2">
            <w:pPr>
              <w:spacing w:line="259" w:lineRule="auto"/>
              <w:jc w:val="left"/>
              <w:rPr>
                <w:rFonts w:ascii="Consolas" w:hAnsi="Consolas"/>
              </w:rPr>
            </w:pPr>
            <w:r w:rsidRPr="00DE45A2">
              <w:rPr>
                <w:rFonts w:ascii="Consolas" w:hAnsi="Consolas"/>
              </w:rPr>
              <w:t xml:space="preserve"> shutdown</w:t>
            </w:r>
          </w:p>
          <w:p w14:paraId="42620A48" w14:textId="77777777" w:rsidR="00DE45A2" w:rsidRPr="00DE45A2" w:rsidRDefault="00DE45A2" w:rsidP="00DE45A2">
            <w:pPr>
              <w:spacing w:line="259" w:lineRule="auto"/>
              <w:jc w:val="left"/>
              <w:rPr>
                <w:rFonts w:ascii="Consolas" w:hAnsi="Consolas"/>
              </w:rPr>
            </w:pPr>
            <w:r w:rsidRPr="00DE45A2">
              <w:rPr>
                <w:rFonts w:ascii="Consolas" w:hAnsi="Consolas"/>
              </w:rPr>
              <w:t xml:space="preserve"> duplex auto</w:t>
            </w:r>
          </w:p>
          <w:p w14:paraId="46313297" w14:textId="77777777" w:rsidR="00DE45A2" w:rsidRPr="00DE45A2" w:rsidRDefault="00DE45A2" w:rsidP="00DE45A2">
            <w:pPr>
              <w:spacing w:line="259" w:lineRule="auto"/>
              <w:jc w:val="left"/>
              <w:rPr>
                <w:rFonts w:ascii="Consolas" w:hAnsi="Consolas"/>
              </w:rPr>
            </w:pPr>
            <w:r w:rsidRPr="00DE45A2">
              <w:rPr>
                <w:rFonts w:ascii="Consolas" w:hAnsi="Consolas"/>
              </w:rPr>
              <w:t xml:space="preserve"> speed auto</w:t>
            </w:r>
          </w:p>
          <w:p w14:paraId="686E9ACD" w14:textId="77777777" w:rsidR="00DE45A2" w:rsidRPr="00DE45A2" w:rsidRDefault="00DE45A2" w:rsidP="00DE45A2">
            <w:pPr>
              <w:spacing w:line="259" w:lineRule="auto"/>
              <w:jc w:val="left"/>
              <w:rPr>
                <w:rFonts w:ascii="Consolas" w:hAnsi="Consolas"/>
              </w:rPr>
            </w:pPr>
            <w:r w:rsidRPr="00DE45A2">
              <w:rPr>
                <w:rFonts w:ascii="Consolas" w:hAnsi="Consolas"/>
              </w:rPr>
              <w:t xml:space="preserve"> media-type rj45</w:t>
            </w:r>
          </w:p>
          <w:p w14:paraId="7635A367" w14:textId="77777777" w:rsidR="00DE45A2" w:rsidRPr="00DE45A2" w:rsidRDefault="00DE45A2" w:rsidP="00DE45A2">
            <w:pPr>
              <w:spacing w:line="259" w:lineRule="auto"/>
              <w:jc w:val="left"/>
              <w:rPr>
                <w:rFonts w:ascii="Consolas" w:hAnsi="Consolas"/>
              </w:rPr>
            </w:pPr>
            <w:r w:rsidRPr="00DE45A2">
              <w:rPr>
                <w:rFonts w:ascii="Consolas" w:hAnsi="Consolas"/>
              </w:rPr>
              <w:t>!</w:t>
            </w:r>
          </w:p>
          <w:p w14:paraId="02CAAD11" w14:textId="77777777" w:rsidR="00DE45A2" w:rsidRPr="00DE45A2" w:rsidRDefault="00DE45A2" w:rsidP="00DE45A2">
            <w:pPr>
              <w:spacing w:line="259" w:lineRule="auto"/>
              <w:jc w:val="left"/>
              <w:rPr>
                <w:rFonts w:ascii="Consolas" w:hAnsi="Consolas"/>
              </w:rPr>
            </w:pPr>
            <w:r w:rsidRPr="00DE45A2">
              <w:rPr>
                <w:rFonts w:ascii="Consolas" w:hAnsi="Consolas"/>
              </w:rPr>
              <w:t>router ospf 1</w:t>
            </w:r>
          </w:p>
          <w:p w14:paraId="345E2863" w14:textId="77777777" w:rsidR="00DE45A2" w:rsidRPr="00DE45A2" w:rsidRDefault="00DE45A2" w:rsidP="00DE45A2">
            <w:pPr>
              <w:spacing w:line="259" w:lineRule="auto"/>
              <w:jc w:val="left"/>
              <w:rPr>
                <w:rFonts w:ascii="Consolas" w:hAnsi="Consolas"/>
              </w:rPr>
            </w:pPr>
            <w:r w:rsidRPr="00DE45A2">
              <w:rPr>
                <w:rFonts w:ascii="Consolas" w:hAnsi="Consolas"/>
              </w:rPr>
              <w:t xml:space="preserve"> network 1.1.11.0 0.0.0.255 area 0</w:t>
            </w:r>
          </w:p>
          <w:p w14:paraId="1B403530" w14:textId="77777777" w:rsidR="00DE45A2" w:rsidRPr="00DE45A2" w:rsidRDefault="00DE45A2" w:rsidP="00DE45A2">
            <w:pPr>
              <w:spacing w:line="259" w:lineRule="auto"/>
              <w:jc w:val="left"/>
              <w:rPr>
                <w:rFonts w:ascii="Consolas" w:hAnsi="Consolas"/>
              </w:rPr>
            </w:pPr>
            <w:r w:rsidRPr="00DE45A2">
              <w:rPr>
                <w:rFonts w:ascii="Consolas" w:hAnsi="Consolas"/>
              </w:rPr>
              <w:t xml:space="preserve"> network 10.1.1.1 0.0.0.0 area 0</w:t>
            </w:r>
          </w:p>
          <w:p w14:paraId="01197A01" w14:textId="0945270A" w:rsidR="00DE45A2" w:rsidRPr="00DE45A2" w:rsidRDefault="00DE45A2" w:rsidP="00DE45A2">
            <w:pPr>
              <w:spacing w:line="259" w:lineRule="auto"/>
              <w:jc w:val="left"/>
              <w:rPr>
                <w:rFonts w:ascii="Consolas" w:hAnsi="Consolas"/>
              </w:rPr>
            </w:pPr>
            <w:r w:rsidRPr="00DE45A2">
              <w:rPr>
                <w:rFonts w:ascii="Consolas" w:hAnsi="Consolas"/>
              </w:rPr>
              <w:t xml:space="preserve">!         </w:t>
            </w:r>
          </w:p>
        </w:tc>
      </w:tr>
    </w:tbl>
    <w:p w14:paraId="7BFB18B2" w14:textId="77777777" w:rsidR="00DE45A2" w:rsidRDefault="00DE45A2" w:rsidP="00DE45A2">
      <w:pPr>
        <w:spacing w:line="259" w:lineRule="auto"/>
        <w:jc w:val="left"/>
      </w:pPr>
    </w:p>
    <w:p w14:paraId="6AEF7114" w14:textId="3A3BE552" w:rsidR="00DE45A2" w:rsidRDefault="00DE45A2" w:rsidP="00DE45A2">
      <w:pPr>
        <w:spacing w:line="259" w:lineRule="auto"/>
        <w:jc w:val="left"/>
      </w:pPr>
      <w:r>
        <w:t>ISP_A-S2_PE: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10351"/>
      </w:tblGrid>
      <w:tr w:rsidR="00DE45A2" w:rsidRPr="00DE45A2" w14:paraId="57BFD12C" w14:textId="77777777" w:rsidTr="00006FA9">
        <w:tc>
          <w:tcPr>
            <w:tcW w:w="10351" w:type="dxa"/>
          </w:tcPr>
          <w:p w14:paraId="03E558EE" w14:textId="77777777" w:rsidR="00DE45A2" w:rsidRPr="00DE45A2" w:rsidRDefault="00DE45A2" w:rsidP="00DE45A2">
            <w:pPr>
              <w:spacing w:line="259" w:lineRule="auto"/>
              <w:jc w:val="left"/>
              <w:rPr>
                <w:rFonts w:ascii="Consolas" w:hAnsi="Consolas"/>
              </w:rPr>
            </w:pPr>
            <w:r w:rsidRPr="00DE45A2">
              <w:rPr>
                <w:rFonts w:ascii="Consolas" w:hAnsi="Consolas"/>
              </w:rPr>
              <w:t>!</w:t>
            </w:r>
          </w:p>
          <w:p w14:paraId="109148E7" w14:textId="77777777" w:rsidR="00DE45A2" w:rsidRPr="00DE45A2" w:rsidRDefault="00DE45A2" w:rsidP="00DE45A2">
            <w:pPr>
              <w:spacing w:line="259" w:lineRule="auto"/>
              <w:jc w:val="left"/>
              <w:rPr>
                <w:rFonts w:ascii="Consolas" w:hAnsi="Consolas"/>
              </w:rPr>
            </w:pPr>
            <w:r w:rsidRPr="00DE45A2">
              <w:rPr>
                <w:rFonts w:ascii="Consolas" w:hAnsi="Consolas"/>
              </w:rPr>
              <w:t>interface Loopback0</w:t>
            </w:r>
          </w:p>
          <w:p w14:paraId="30A6805D" w14:textId="77777777" w:rsidR="00DE45A2" w:rsidRPr="00DE45A2" w:rsidRDefault="00DE45A2" w:rsidP="00DE45A2">
            <w:pPr>
              <w:spacing w:line="259" w:lineRule="auto"/>
              <w:jc w:val="left"/>
              <w:rPr>
                <w:rFonts w:ascii="Consolas" w:hAnsi="Consolas"/>
              </w:rPr>
            </w:pPr>
            <w:r w:rsidRPr="00DE45A2">
              <w:rPr>
                <w:rFonts w:ascii="Consolas" w:hAnsi="Consolas"/>
              </w:rPr>
              <w:t xml:space="preserve"> ip address 10.1.1.2 255.255.255.255</w:t>
            </w:r>
          </w:p>
          <w:p w14:paraId="7E973D55" w14:textId="77777777" w:rsidR="00DE45A2" w:rsidRPr="00DE45A2" w:rsidRDefault="00DE45A2" w:rsidP="00DE45A2">
            <w:pPr>
              <w:spacing w:line="259" w:lineRule="auto"/>
              <w:jc w:val="left"/>
              <w:rPr>
                <w:rFonts w:ascii="Consolas" w:hAnsi="Consolas"/>
              </w:rPr>
            </w:pPr>
            <w:r w:rsidRPr="00DE45A2">
              <w:rPr>
                <w:rFonts w:ascii="Consolas" w:hAnsi="Consolas"/>
              </w:rPr>
              <w:t>!</w:t>
            </w:r>
          </w:p>
          <w:p w14:paraId="0B18E603" w14:textId="77777777" w:rsidR="00DE45A2" w:rsidRPr="00DE45A2" w:rsidRDefault="00DE45A2" w:rsidP="00DE45A2">
            <w:pPr>
              <w:spacing w:line="259" w:lineRule="auto"/>
              <w:jc w:val="left"/>
              <w:rPr>
                <w:rFonts w:ascii="Consolas" w:hAnsi="Consolas"/>
              </w:rPr>
            </w:pPr>
            <w:r w:rsidRPr="00DE45A2">
              <w:rPr>
                <w:rFonts w:ascii="Consolas" w:hAnsi="Consolas"/>
              </w:rPr>
              <w:t>interface GigabitEthernet0/0</w:t>
            </w:r>
          </w:p>
          <w:p w14:paraId="553CA594" w14:textId="77777777" w:rsidR="00DE45A2" w:rsidRPr="00DE45A2" w:rsidRDefault="00DE45A2" w:rsidP="00DE45A2">
            <w:pPr>
              <w:spacing w:line="259" w:lineRule="auto"/>
              <w:jc w:val="left"/>
              <w:rPr>
                <w:rFonts w:ascii="Consolas" w:hAnsi="Consolas"/>
              </w:rPr>
            </w:pPr>
            <w:r w:rsidRPr="00DE45A2">
              <w:rPr>
                <w:rFonts w:ascii="Consolas" w:hAnsi="Consolas"/>
              </w:rPr>
              <w:t xml:space="preserve"> ip address 1.1.12.1 255.255.255.0</w:t>
            </w:r>
          </w:p>
          <w:p w14:paraId="12A90A37" w14:textId="77777777" w:rsidR="00DE45A2" w:rsidRPr="00DE45A2" w:rsidRDefault="00DE45A2" w:rsidP="00DE45A2">
            <w:pPr>
              <w:spacing w:line="259" w:lineRule="auto"/>
              <w:jc w:val="left"/>
              <w:rPr>
                <w:rFonts w:ascii="Consolas" w:hAnsi="Consolas"/>
              </w:rPr>
            </w:pPr>
            <w:r w:rsidRPr="00DE45A2">
              <w:rPr>
                <w:rFonts w:ascii="Consolas" w:hAnsi="Consolas"/>
              </w:rPr>
              <w:t xml:space="preserve"> duplex auto</w:t>
            </w:r>
          </w:p>
          <w:p w14:paraId="79F9A596" w14:textId="77777777" w:rsidR="00DE45A2" w:rsidRPr="00DE45A2" w:rsidRDefault="00DE45A2" w:rsidP="00DE45A2">
            <w:pPr>
              <w:spacing w:line="259" w:lineRule="auto"/>
              <w:jc w:val="left"/>
              <w:rPr>
                <w:rFonts w:ascii="Consolas" w:hAnsi="Consolas"/>
              </w:rPr>
            </w:pPr>
            <w:r w:rsidRPr="00DE45A2">
              <w:rPr>
                <w:rFonts w:ascii="Consolas" w:hAnsi="Consolas"/>
              </w:rPr>
              <w:t xml:space="preserve"> speed auto</w:t>
            </w:r>
          </w:p>
          <w:p w14:paraId="795261E0" w14:textId="77777777" w:rsidR="00DE45A2" w:rsidRPr="00DE45A2" w:rsidRDefault="00DE45A2" w:rsidP="00DE45A2">
            <w:pPr>
              <w:spacing w:line="259" w:lineRule="auto"/>
              <w:jc w:val="left"/>
              <w:rPr>
                <w:rFonts w:ascii="Consolas" w:hAnsi="Consolas"/>
              </w:rPr>
            </w:pPr>
            <w:r w:rsidRPr="00DE45A2">
              <w:rPr>
                <w:rFonts w:ascii="Consolas" w:hAnsi="Consolas"/>
              </w:rPr>
              <w:t xml:space="preserve"> media-type rj45</w:t>
            </w:r>
          </w:p>
          <w:p w14:paraId="6881CE47" w14:textId="77777777" w:rsidR="00DE45A2" w:rsidRPr="00DE45A2" w:rsidRDefault="00DE45A2" w:rsidP="00DE45A2">
            <w:pPr>
              <w:spacing w:line="259" w:lineRule="auto"/>
              <w:jc w:val="left"/>
              <w:rPr>
                <w:rFonts w:ascii="Consolas" w:hAnsi="Consolas"/>
              </w:rPr>
            </w:pPr>
            <w:r w:rsidRPr="00DE45A2">
              <w:rPr>
                <w:rFonts w:ascii="Consolas" w:hAnsi="Consolas"/>
              </w:rPr>
              <w:t xml:space="preserve">!         </w:t>
            </w:r>
          </w:p>
          <w:p w14:paraId="56D35607" w14:textId="77777777" w:rsidR="00DE45A2" w:rsidRPr="00DE45A2" w:rsidRDefault="00DE45A2" w:rsidP="00DE45A2">
            <w:pPr>
              <w:spacing w:line="259" w:lineRule="auto"/>
              <w:jc w:val="left"/>
              <w:rPr>
                <w:rFonts w:ascii="Consolas" w:hAnsi="Consolas"/>
              </w:rPr>
            </w:pPr>
            <w:r w:rsidRPr="00DE45A2">
              <w:rPr>
                <w:rFonts w:ascii="Consolas" w:hAnsi="Consolas"/>
              </w:rPr>
              <w:t>interface GigabitEthernet0/1</w:t>
            </w:r>
          </w:p>
          <w:p w14:paraId="04983B64" w14:textId="0AC195C1" w:rsidR="00DE45A2" w:rsidRPr="00DE45A2" w:rsidRDefault="00DE45A2" w:rsidP="00DE45A2">
            <w:pPr>
              <w:spacing w:line="259" w:lineRule="auto"/>
              <w:jc w:val="left"/>
              <w:rPr>
                <w:rFonts w:ascii="Consolas" w:hAnsi="Consolas"/>
              </w:rPr>
            </w:pPr>
            <w:r w:rsidRPr="00DE45A2">
              <w:rPr>
                <w:rFonts w:ascii="Consolas" w:hAnsi="Consolas"/>
              </w:rPr>
              <w:t xml:space="preserve"> ip address 1.1.</w:t>
            </w:r>
            <w:r w:rsidR="00E47E1A">
              <w:rPr>
                <w:rFonts w:ascii="Consolas" w:hAnsi="Consolas"/>
              </w:rPr>
              <w:t>2</w:t>
            </w:r>
            <w:r w:rsidRPr="00DE45A2">
              <w:rPr>
                <w:rFonts w:ascii="Consolas" w:hAnsi="Consolas"/>
              </w:rPr>
              <w:t>.254 255.255.255.0</w:t>
            </w:r>
          </w:p>
          <w:p w14:paraId="5F2B0D92" w14:textId="77777777" w:rsidR="00DE45A2" w:rsidRPr="00DE45A2" w:rsidRDefault="00DE45A2" w:rsidP="00DE45A2">
            <w:pPr>
              <w:spacing w:line="259" w:lineRule="auto"/>
              <w:jc w:val="left"/>
              <w:rPr>
                <w:rFonts w:ascii="Consolas" w:hAnsi="Consolas"/>
              </w:rPr>
            </w:pPr>
            <w:r w:rsidRPr="00DE45A2">
              <w:rPr>
                <w:rFonts w:ascii="Consolas" w:hAnsi="Consolas"/>
              </w:rPr>
              <w:t xml:space="preserve"> shutdown</w:t>
            </w:r>
          </w:p>
          <w:p w14:paraId="11B47442" w14:textId="77777777" w:rsidR="00DE45A2" w:rsidRPr="00DE45A2" w:rsidRDefault="00DE45A2" w:rsidP="00DE45A2">
            <w:pPr>
              <w:spacing w:line="259" w:lineRule="auto"/>
              <w:jc w:val="left"/>
              <w:rPr>
                <w:rFonts w:ascii="Consolas" w:hAnsi="Consolas"/>
              </w:rPr>
            </w:pPr>
            <w:r w:rsidRPr="00DE45A2">
              <w:rPr>
                <w:rFonts w:ascii="Consolas" w:hAnsi="Consolas"/>
              </w:rPr>
              <w:t xml:space="preserve"> duplex auto</w:t>
            </w:r>
          </w:p>
          <w:p w14:paraId="52DCAFC3" w14:textId="77777777" w:rsidR="00DE45A2" w:rsidRPr="00DE45A2" w:rsidRDefault="00DE45A2" w:rsidP="00DE45A2">
            <w:pPr>
              <w:spacing w:line="259" w:lineRule="auto"/>
              <w:jc w:val="left"/>
              <w:rPr>
                <w:rFonts w:ascii="Consolas" w:hAnsi="Consolas"/>
              </w:rPr>
            </w:pPr>
            <w:r w:rsidRPr="00DE45A2">
              <w:rPr>
                <w:rFonts w:ascii="Consolas" w:hAnsi="Consolas"/>
              </w:rPr>
              <w:t xml:space="preserve"> speed auto</w:t>
            </w:r>
          </w:p>
          <w:p w14:paraId="774FB6FC" w14:textId="77777777" w:rsidR="00DE45A2" w:rsidRPr="00DE45A2" w:rsidRDefault="00DE45A2" w:rsidP="00DE45A2">
            <w:pPr>
              <w:spacing w:line="259" w:lineRule="auto"/>
              <w:jc w:val="left"/>
              <w:rPr>
                <w:rFonts w:ascii="Consolas" w:hAnsi="Consolas"/>
              </w:rPr>
            </w:pPr>
            <w:r w:rsidRPr="00DE45A2">
              <w:rPr>
                <w:rFonts w:ascii="Consolas" w:hAnsi="Consolas"/>
              </w:rPr>
              <w:t xml:space="preserve"> media-type rj45</w:t>
            </w:r>
          </w:p>
          <w:p w14:paraId="482BD802" w14:textId="77777777" w:rsidR="00DE45A2" w:rsidRPr="00DE45A2" w:rsidRDefault="00DE45A2" w:rsidP="00DE45A2">
            <w:pPr>
              <w:spacing w:line="259" w:lineRule="auto"/>
              <w:jc w:val="left"/>
              <w:rPr>
                <w:rFonts w:ascii="Consolas" w:hAnsi="Consolas"/>
              </w:rPr>
            </w:pPr>
            <w:r w:rsidRPr="00DE45A2">
              <w:rPr>
                <w:rFonts w:ascii="Consolas" w:hAnsi="Consolas"/>
              </w:rPr>
              <w:t>!</w:t>
            </w:r>
          </w:p>
          <w:p w14:paraId="550AA54F" w14:textId="77777777" w:rsidR="00DE45A2" w:rsidRPr="00DE45A2" w:rsidRDefault="00DE45A2" w:rsidP="00DE45A2">
            <w:pPr>
              <w:spacing w:line="259" w:lineRule="auto"/>
              <w:jc w:val="left"/>
              <w:rPr>
                <w:rFonts w:ascii="Consolas" w:hAnsi="Consolas"/>
              </w:rPr>
            </w:pPr>
            <w:r w:rsidRPr="00DE45A2">
              <w:rPr>
                <w:rFonts w:ascii="Consolas" w:hAnsi="Consolas"/>
              </w:rPr>
              <w:t>interface GigabitEthernet0/2</w:t>
            </w:r>
          </w:p>
          <w:p w14:paraId="1474A6B6" w14:textId="77777777" w:rsidR="00DE45A2" w:rsidRPr="00DE45A2" w:rsidRDefault="00DE45A2" w:rsidP="00DE45A2">
            <w:pPr>
              <w:spacing w:line="259" w:lineRule="auto"/>
              <w:jc w:val="left"/>
              <w:rPr>
                <w:rFonts w:ascii="Consolas" w:hAnsi="Consolas"/>
              </w:rPr>
            </w:pPr>
            <w:r w:rsidRPr="00DE45A2">
              <w:rPr>
                <w:rFonts w:ascii="Consolas" w:hAnsi="Consolas"/>
              </w:rPr>
              <w:t xml:space="preserve"> no ip address</w:t>
            </w:r>
          </w:p>
          <w:p w14:paraId="5A2C53E1" w14:textId="77777777" w:rsidR="00DE45A2" w:rsidRPr="00DE45A2" w:rsidRDefault="00DE45A2" w:rsidP="00DE45A2">
            <w:pPr>
              <w:spacing w:line="259" w:lineRule="auto"/>
              <w:jc w:val="left"/>
              <w:rPr>
                <w:rFonts w:ascii="Consolas" w:hAnsi="Consolas"/>
              </w:rPr>
            </w:pPr>
            <w:r w:rsidRPr="00DE45A2">
              <w:rPr>
                <w:rFonts w:ascii="Consolas" w:hAnsi="Consolas"/>
              </w:rPr>
              <w:t xml:space="preserve"> shutdown</w:t>
            </w:r>
          </w:p>
          <w:p w14:paraId="719ACEAE" w14:textId="77777777" w:rsidR="00DE45A2" w:rsidRPr="00DE45A2" w:rsidRDefault="00DE45A2" w:rsidP="00DE45A2">
            <w:pPr>
              <w:spacing w:line="259" w:lineRule="auto"/>
              <w:jc w:val="left"/>
              <w:rPr>
                <w:rFonts w:ascii="Consolas" w:hAnsi="Consolas"/>
              </w:rPr>
            </w:pPr>
            <w:r w:rsidRPr="00DE45A2">
              <w:rPr>
                <w:rFonts w:ascii="Consolas" w:hAnsi="Consolas"/>
              </w:rPr>
              <w:t xml:space="preserve"> duplex auto</w:t>
            </w:r>
          </w:p>
          <w:p w14:paraId="5AF7D149" w14:textId="77777777" w:rsidR="00DE45A2" w:rsidRPr="00DE45A2" w:rsidRDefault="00DE45A2" w:rsidP="00DE45A2">
            <w:pPr>
              <w:spacing w:line="259" w:lineRule="auto"/>
              <w:jc w:val="left"/>
              <w:rPr>
                <w:rFonts w:ascii="Consolas" w:hAnsi="Consolas"/>
              </w:rPr>
            </w:pPr>
            <w:r w:rsidRPr="00DE45A2">
              <w:rPr>
                <w:rFonts w:ascii="Consolas" w:hAnsi="Consolas"/>
              </w:rPr>
              <w:t xml:space="preserve"> speed auto</w:t>
            </w:r>
          </w:p>
          <w:p w14:paraId="7024C2E5" w14:textId="77777777" w:rsidR="00DE45A2" w:rsidRPr="00DE45A2" w:rsidRDefault="00DE45A2" w:rsidP="00DE45A2">
            <w:pPr>
              <w:spacing w:line="259" w:lineRule="auto"/>
              <w:jc w:val="left"/>
              <w:rPr>
                <w:rFonts w:ascii="Consolas" w:hAnsi="Consolas"/>
              </w:rPr>
            </w:pPr>
            <w:r w:rsidRPr="00DE45A2">
              <w:rPr>
                <w:rFonts w:ascii="Consolas" w:hAnsi="Consolas"/>
              </w:rPr>
              <w:t xml:space="preserve"> media-type rj45</w:t>
            </w:r>
          </w:p>
          <w:p w14:paraId="4D55C22D" w14:textId="77777777" w:rsidR="00DE45A2" w:rsidRPr="00DE45A2" w:rsidRDefault="00DE45A2" w:rsidP="00DE45A2">
            <w:pPr>
              <w:spacing w:line="259" w:lineRule="auto"/>
              <w:jc w:val="left"/>
              <w:rPr>
                <w:rFonts w:ascii="Consolas" w:hAnsi="Consolas"/>
              </w:rPr>
            </w:pPr>
            <w:r w:rsidRPr="00DE45A2">
              <w:rPr>
                <w:rFonts w:ascii="Consolas" w:hAnsi="Consolas"/>
              </w:rPr>
              <w:t>!</w:t>
            </w:r>
          </w:p>
          <w:p w14:paraId="6E072345" w14:textId="77777777" w:rsidR="00DE45A2" w:rsidRPr="00DE45A2" w:rsidRDefault="00DE45A2" w:rsidP="00DE45A2">
            <w:pPr>
              <w:spacing w:line="259" w:lineRule="auto"/>
              <w:jc w:val="left"/>
              <w:rPr>
                <w:rFonts w:ascii="Consolas" w:hAnsi="Consolas"/>
              </w:rPr>
            </w:pPr>
            <w:r w:rsidRPr="00DE45A2">
              <w:rPr>
                <w:rFonts w:ascii="Consolas" w:hAnsi="Consolas"/>
              </w:rPr>
              <w:t>interface GigabitEthernet0/3</w:t>
            </w:r>
          </w:p>
          <w:p w14:paraId="22E0EFA0" w14:textId="77777777" w:rsidR="00DE45A2" w:rsidRPr="00DE45A2" w:rsidRDefault="00DE45A2" w:rsidP="00DE45A2">
            <w:pPr>
              <w:spacing w:line="259" w:lineRule="auto"/>
              <w:jc w:val="left"/>
              <w:rPr>
                <w:rFonts w:ascii="Consolas" w:hAnsi="Consolas"/>
              </w:rPr>
            </w:pPr>
            <w:r w:rsidRPr="00DE45A2">
              <w:rPr>
                <w:rFonts w:ascii="Consolas" w:hAnsi="Consolas"/>
              </w:rPr>
              <w:t xml:space="preserve"> no ip address</w:t>
            </w:r>
          </w:p>
          <w:p w14:paraId="2A5593C9" w14:textId="77777777" w:rsidR="00DE45A2" w:rsidRPr="00DE45A2" w:rsidRDefault="00DE45A2" w:rsidP="00DE45A2">
            <w:pPr>
              <w:spacing w:line="259" w:lineRule="auto"/>
              <w:jc w:val="left"/>
              <w:rPr>
                <w:rFonts w:ascii="Consolas" w:hAnsi="Consolas"/>
              </w:rPr>
            </w:pPr>
            <w:r w:rsidRPr="00DE45A2">
              <w:rPr>
                <w:rFonts w:ascii="Consolas" w:hAnsi="Consolas"/>
              </w:rPr>
              <w:t xml:space="preserve"> shutdown</w:t>
            </w:r>
          </w:p>
          <w:p w14:paraId="30134483" w14:textId="77777777" w:rsidR="00DE45A2" w:rsidRPr="00DE45A2" w:rsidRDefault="00DE45A2" w:rsidP="00DE45A2">
            <w:pPr>
              <w:spacing w:line="259" w:lineRule="auto"/>
              <w:jc w:val="left"/>
              <w:rPr>
                <w:rFonts w:ascii="Consolas" w:hAnsi="Consolas"/>
              </w:rPr>
            </w:pPr>
            <w:r w:rsidRPr="00DE45A2">
              <w:rPr>
                <w:rFonts w:ascii="Consolas" w:hAnsi="Consolas"/>
              </w:rPr>
              <w:t xml:space="preserve"> duplex auto</w:t>
            </w:r>
          </w:p>
          <w:p w14:paraId="6E381BCC" w14:textId="77777777" w:rsidR="00DE45A2" w:rsidRPr="00DE45A2" w:rsidRDefault="00DE45A2" w:rsidP="00DE45A2">
            <w:pPr>
              <w:spacing w:line="259" w:lineRule="auto"/>
              <w:jc w:val="left"/>
              <w:rPr>
                <w:rFonts w:ascii="Consolas" w:hAnsi="Consolas"/>
              </w:rPr>
            </w:pPr>
            <w:r w:rsidRPr="00DE45A2">
              <w:rPr>
                <w:rFonts w:ascii="Consolas" w:hAnsi="Consolas"/>
              </w:rPr>
              <w:t xml:space="preserve"> speed auto</w:t>
            </w:r>
          </w:p>
          <w:p w14:paraId="798F4283" w14:textId="77777777" w:rsidR="00DE45A2" w:rsidRPr="00DE45A2" w:rsidRDefault="00DE45A2" w:rsidP="00DE45A2">
            <w:pPr>
              <w:spacing w:line="259" w:lineRule="auto"/>
              <w:jc w:val="left"/>
              <w:rPr>
                <w:rFonts w:ascii="Consolas" w:hAnsi="Consolas"/>
              </w:rPr>
            </w:pPr>
            <w:r w:rsidRPr="00DE45A2">
              <w:rPr>
                <w:rFonts w:ascii="Consolas" w:hAnsi="Consolas"/>
              </w:rPr>
              <w:t xml:space="preserve"> media-type rj45</w:t>
            </w:r>
          </w:p>
          <w:p w14:paraId="07F7A0E4" w14:textId="77777777" w:rsidR="00DE45A2" w:rsidRPr="00DE45A2" w:rsidRDefault="00DE45A2" w:rsidP="00DE45A2">
            <w:pPr>
              <w:spacing w:line="259" w:lineRule="auto"/>
              <w:jc w:val="left"/>
              <w:rPr>
                <w:rFonts w:ascii="Consolas" w:hAnsi="Consolas"/>
              </w:rPr>
            </w:pPr>
            <w:r w:rsidRPr="00DE45A2">
              <w:rPr>
                <w:rFonts w:ascii="Consolas" w:hAnsi="Consolas"/>
              </w:rPr>
              <w:t>!</w:t>
            </w:r>
          </w:p>
          <w:p w14:paraId="41E403B3" w14:textId="77777777" w:rsidR="00DE45A2" w:rsidRPr="00DE45A2" w:rsidRDefault="00DE45A2" w:rsidP="00DE45A2">
            <w:pPr>
              <w:spacing w:line="259" w:lineRule="auto"/>
              <w:jc w:val="left"/>
              <w:rPr>
                <w:rFonts w:ascii="Consolas" w:hAnsi="Consolas"/>
              </w:rPr>
            </w:pPr>
            <w:r w:rsidRPr="00DE45A2">
              <w:rPr>
                <w:rFonts w:ascii="Consolas" w:hAnsi="Consolas"/>
              </w:rPr>
              <w:t>router ospf 1</w:t>
            </w:r>
          </w:p>
          <w:p w14:paraId="636EBEB2" w14:textId="77777777" w:rsidR="00DE45A2" w:rsidRPr="00DE45A2" w:rsidRDefault="00DE45A2" w:rsidP="00DE45A2">
            <w:pPr>
              <w:spacing w:line="259" w:lineRule="auto"/>
              <w:jc w:val="left"/>
              <w:rPr>
                <w:rFonts w:ascii="Consolas" w:hAnsi="Consolas"/>
              </w:rPr>
            </w:pPr>
            <w:r w:rsidRPr="00DE45A2">
              <w:rPr>
                <w:rFonts w:ascii="Consolas" w:hAnsi="Consolas"/>
              </w:rPr>
              <w:t xml:space="preserve"> network 1.1.12.0 0.0.0.255 area 0</w:t>
            </w:r>
          </w:p>
          <w:p w14:paraId="2A96963F" w14:textId="77777777" w:rsidR="00DE45A2" w:rsidRPr="00DE45A2" w:rsidRDefault="00DE45A2" w:rsidP="00DE45A2">
            <w:pPr>
              <w:spacing w:line="259" w:lineRule="auto"/>
              <w:jc w:val="left"/>
              <w:rPr>
                <w:rFonts w:ascii="Consolas" w:hAnsi="Consolas"/>
              </w:rPr>
            </w:pPr>
            <w:r w:rsidRPr="00DE45A2">
              <w:rPr>
                <w:rFonts w:ascii="Consolas" w:hAnsi="Consolas"/>
              </w:rPr>
              <w:t xml:space="preserve"> network 10.1.1.2 0.0.0.0 area 0</w:t>
            </w:r>
          </w:p>
          <w:p w14:paraId="7ED1F563" w14:textId="6E0EB1B8" w:rsidR="00DE45A2" w:rsidRPr="00DE45A2" w:rsidRDefault="00DE45A2" w:rsidP="00DE45A2">
            <w:pPr>
              <w:spacing w:line="259" w:lineRule="auto"/>
              <w:jc w:val="left"/>
              <w:rPr>
                <w:rFonts w:ascii="Consolas" w:hAnsi="Consolas"/>
              </w:rPr>
            </w:pPr>
            <w:r w:rsidRPr="00DE45A2">
              <w:rPr>
                <w:rFonts w:ascii="Consolas" w:hAnsi="Consolas"/>
              </w:rPr>
              <w:t>!</w:t>
            </w:r>
          </w:p>
        </w:tc>
      </w:tr>
    </w:tbl>
    <w:p w14:paraId="6774083A" w14:textId="77777777" w:rsidR="00DE45A2" w:rsidRDefault="00DE45A2" w:rsidP="00DE45A2">
      <w:pPr>
        <w:spacing w:line="259" w:lineRule="auto"/>
        <w:jc w:val="left"/>
      </w:pPr>
    </w:p>
    <w:p w14:paraId="696C7E72" w14:textId="7BDDE728" w:rsidR="00DE45A2" w:rsidRDefault="00DE45A2" w:rsidP="00DE45A2">
      <w:pPr>
        <w:spacing w:line="259" w:lineRule="auto"/>
        <w:jc w:val="left"/>
      </w:pPr>
      <w:r>
        <w:t>ISP_A-S3_PE: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10351"/>
      </w:tblGrid>
      <w:tr w:rsidR="00DE45A2" w:rsidRPr="00DE45A2" w14:paraId="4C037DFA" w14:textId="77777777" w:rsidTr="00006FA9">
        <w:tc>
          <w:tcPr>
            <w:tcW w:w="10351" w:type="dxa"/>
          </w:tcPr>
          <w:p w14:paraId="66018418" w14:textId="77777777" w:rsidR="00DE45A2" w:rsidRPr="00DE45A2" w:rsidRDefault="00DE45A2" w:rsidP="00DE45A2">
            <w:pPr>
              <w:spacing w:line="259" w:lineRule="auto"/>
              <w:jc w:val="left"/>
              <w:rPr>
                <w:rFonts w:ascii="Consolas" w:hAnsi="Consolas"/>
              </w:rPr>
            </w:pPr>
            <w:r w:rsidRPr="00DE45A2">
              <w:rPr>
                <w:rFonts w:ascii="Consolas" w:hAnsi="Consolas"/>
              </w:rPr>
              <w:lastRenderedPageBreak/>
              <w:t>!</w:t>
            </w:r>
          </w:p>
          <w:p w14:paraId="63358BF2" w14:textId="77777777" w:rsidR="00DE45A2" w:rsidRPr="00DE45A2" w:rsidRDefault="00DE45A2" w:rsidP="00DE45A2">
            <w:pPr>
              <w:spacing w:line="259" w:lineRule="auto"/>
              <w:jc w:val="left"/>
              <w:rPr>
                <w:rFonts w:ascii="Consolas" w:hAnsi="Consolas"/>
              </w:rPr>
            </w:pPr>
            <w:r w:rsidRPr="00DE45A2">
              <w:rPr>
                <w:rFonts w:ascii="Consolas" w:hAnsi="Consolas"/>
              </w:rPr>
              <w:t>interface Loopback0</w:t>
            </w:r>
          </w:p>
          <w:p w14:paraId="1846AD17" w14:textId="77777777" w:rsidR="00DE45A2" w:rsidRPr="00DE45A2" w:rsidRDefault="00DE45A2" w:rsidP="00DE45A2">
            <w:pPr>
              <w:spacing w:line="259" w:lineRule="auto"/>
              <w:jc w:val="left"/>
              <w:rPr>
                <w:rFonts w:ascii="Consolas" w:hAnsi="Consolas"/>
              </w:rPr>
            </w:pPr>
            <w:r w:rsidRPr="00DE45A2">
              <w:rPr>
                <w:rFonts w:ascii="Consolas" w:hAnsi="Consolas"/>
              </w:rPr>
              <w:t xml:space="preserve"> ip address 10.1.1.3 255.255.255.255</w:t>
            </w:r>
          </w:p>
          <w:p w14:paraId="6A6B0D97" w14:textId="77777777" w:rsidR="00DE45A2" w:rsidRPr="00DE45A2" w:rsidRDefault="00DE45A2" w:rsidP="00DE45A2">
            <w:pPr>
              <w:spacing w:line="259" w:lineRule="auto"/>
              <w:jc w:val="left"/>
              <w:rPr>
                <w:rFonts w:ascii="Consolas" w:hAnsi="Consolas"/>
              </w:rPr>
            </w:pPr>
            <w:r w:rsidRPr="00DE45A2">
              <w:rPr>
                <w:rFonts w:ascii="Consolas" w:hAnsi="Consolas"/>
              </w:rPr>
              <w:t>!</w:t>
            </w:r>
          </w:p>
          <w:p w14:paraId="27F54993" w14:textId="77777777" w:rsidR="00DE45A2" w:rsidRPr="00DE45A2" w:rsidRDefault="00DE45A2" w:rsidP="00DE45A2">
            <w:pPr>
              <w:spacing w:line="259" w:lineRule="auto"/>
              <w:jc w:val="left"/>
              <w:rPr>
                <w:rFonts w:ascii="Consolas" w:hAnsi="Consolas"/>
              </w:rPr>
            </w:pPr>
            <w:r w:rsidRPr="00DE45A2">
              <w:rPr>
                <w:rFonts w:ascii="Consolas" w:hAnsi="Consolas"/>
              </w:rPr>
              <w:t>interface GigabitEthernet0/0</w:t>
            </w:r>
          </w:p>
          <w:p w14:paraId="08145F94" w14:textId="77777777" w:rsidR="00DE45A2" w:rsidRPr="00DE45A2" w:rsidRDefault="00DE45A2" w:rsidP="00DE45A2">
            <w:pPr>
              <w:spacing w:line="259" w:lineRule="auto"/>
              <w:jc w:val="left"/>
              <w:rPr>
                <w:rFonts w:ascii="Consolas" w:hAnsi="Consolas"/>
              </w:rPr>
            </w:pPr>
            <w:r w:rsidRPr="00DE45A2">
              <w:rPr>
                <w:rFonts w:ascii="Consolas" w:hAnsi="Consolas"/>
              </w:rPr>
              <w:t xml:space="preserve"> ip address 1.1.13.1 255.255.255.0</w:t>
            </w:r>
          </w:p>
          <w:p w14:paraId="10A355B5" w14:textId="77777777" w:rsidR="00DE45A2" w:rsidRPr="00DE45A2" w:rsidRDefault="00DE45A2" w:rsidP="00DE45A2">
            <w:pPr>
              <w:spacing w:line="259" w:lineRule="auto"/>
              <w:jc w:val="left"/>
              <w:rPr>
                <w:rFonts w:ascii="Consolas" w:hAnsi="Consolas"/>
              </w:rPr>
            </w:pPr>
            <w:r w:rsidRPr="00DE45A2">
              <w:rPr>
                <w:rFonts w:ascii="Consolas" w:hAnsi="Consolas"/>
              </w:rPr>
              <w:t xml:space="preserve"> duplex auto</w:t>
            </w:r>
          </w:p>
          <w:p w14:paraId="651BC948" w14:textId="77777777" w:rsidR="00DE45A2" w:rsidRPr="00DE45A2" w:rsidRDefault="00DE45A2" w:rsidP="00DE45A2">
            <w:pPr>
              <w:spacing w:line="259" w:lineRule="auto"/>
              <w:jc w:val="left"/>
              <w:rPr>
                <w:rFonts w:ascii="Consolas" w:hAnsi="Consolas"/>
              </w:rPr>
            </w:pPr>
            <w:r w:rsidRPr="00DE45A2">
              <w:rPr>
                <w:rFonts w:ascii="Consolas" w:hAnsi="Consolas"/>
              </w:rPr>
              <w:t xml:space="preserve"> speed auto</w:t>
            </w:r>
          </w:p>
          <w:p w14:paraId="7605C8C3" w14:textId="77777777" w:rsidR="00DE45A2" w:rsidRPr="00DE45A2" w:rsidRDefault="00DE45A2" w:rsidP="00DE45A2">
            <w:pPr>
              <w:spacing w:line="259" w:lineRule="auto"/>
              <w:jc w:val="left"/>
              <w:rPr>
                <w:rFonts w:ascii="Consolas" w:hAnsi="Consolas"/>
              </w:rPr>
            </w:pPr>
            <w:r w:rsidRPr="00DE45A2">
              <w:rPr>
                <w:rFonts w:ascii="Consolas" w:hAnsi="Consolas"/>
              </w:rPr>
              <w:t xml:space="preserve"> media-type rj45</w:t>
            </w:r>
          </w:p>
          <w:p w14:paraId="56F3D979" w14:textId="77777777" w:rsidR="00DE45A2" w:rsidRPr="00DE45A2" w:rsidRDefault="00DE45A2" w:rsidP="00DE45A2">
            <w:pPr>
              <w:spacing w:line="259" w:lineRule="auto"/>
              <w:jc w:val="left"/>
              <w:rPr>
                <w:rFonts w:ascii="Consolas" w:hAnsi="Consolas"/>
              </w:rPr>
            </w:pPr>
            <w:r w:rsidRPr="00DE45A2">
              <w:rPr>
                <w:rFonts w:ascii="Consolas" w:hAnsi="Consolas"/>
              </w:rPr>
              <w:t xml:space="preserve">!         </w:t>
            </w:r>
          </w:p>
          <w:p w14:paraId="63EAE1E1" w14:textId="77777777" w:rsidR="00DE45A2" w:rsidRPr="00DE45A2" w:rsidRDefault="00DE45A2" w:rsidP="00DE45A2">
            <w:pPr>
              <w:spacing w:line="259" w:lineRule="auto"/>
              <w:jc w:val="left"/>
              <w:rPr>
                <w:rFonts w:ascii="Consolas" w:hAnsi="Consolas"/>
              </w:rPr>
            </w:pPr>
            <w:r w:rsidRPr="00DE45A2">
              <w:rPr>
                <w:rFonts w:ascii="Consolas" w:hAnsi="Consolas"/>
              </w:rPr>
              <w:t>interface GigabitEthernet0/1</w:t>
            </w:r>
          </w:p>
          <w:p w14:paraId="44E8564C" w14:textId="77777777" w:rsidR="00DE45A2" w:rsidRPr="00DE45A2" w:rsidRDefault="00DE45A2" w:rsidP="00DE45A2">
            <w:pPr>
              <w:spacing w:line="259" w:lineRule="auto"/>
              <w:jc w:val="left"/>
              <w:rPr>
                <w:rFonts w:ascii="Consolas" w:hAnsi="Consolas"/>
              </w:rPr>
            </w:pPr>
            <w:r w:rsidRPr="00DE45A2">
              <w:rPr>
                <w:rFonts w:ascii="Consolas" w:hAnsi="Consolas"/>
              </w:rPr>
              <w:t xml:space="preserve"> ip address 1.1.3.254 255.255.255.0</w:t>
            </w:r>
          </w:p>
          <w:p w14:paraId="2043681F" w14:textId="77777777" w:rsidR="00DE45A2" w:rsidRPr="00DE45A2" w:rsidRDefault="00DE45A2" w:rsidP="00DE45A2">
            <w:pPr>
              <w:spacing w:line="259" w:lineRule="auto"/>
              <w:jc w:val="left"/>
              <w:rPr>
                <w:rFonts w:ascii="Consolas" w:hAnsi="Consolas"/>
              </w:rPr>
            </w:pPr>
            <w:r w:rsidRPr="00DE45A2">
              <w:rPr>
                <w:rFonts w:ascii="Consolas" w:hAnsi="Consolas"/>
              </w:rPr>
              <w:t xml:space="preserve"> shutdown</w:t>
            </w:r>
          </w:p>
          <w:p w14:paraId="54FE1DD0" w14:textId="77777777" w:rsidR="00DE45A2" w:rsidRPr="00DE45A2" w:rsidRDefault="00DE45A2" w:rsidP="00DE45A2">
            <w:pPr>
              <w:spacing w:line="259" w:lineRule="auto"/>
              <w:jc w:val="left"/>
              <w:rPr>
                <w:rFonts w:ascii="Consolas" w:hAnsi="Consolas"/>
              </w:rPr>
            </w:pPr>
            <w:r w:rsidRPr="00DE45A2">
              <w:rPr>
                <w:rFonts w:ascii="Consolas" w:hAnsi="Consolas"/>
              </w:rPr>
              <w:t xml:space="preserve"> duplex auto</w:t>
            </w:r>
          </w:p>
          <w:p w14:paraId="33CAA960" w14:textId="77777777" w:rsidR="00DE45A2" w:rsidRPr="00DE45A2" w:rsidRDefault="00DE45A2" w:rsidP="00DE45A2">
            <w:pPr>
              <w:spacing w:line="259" w:lineRule="auto"/>
              <w:jc w:val="left"/>
              <w:rPr>
                <w:rFonts w:ascii="Consolas" w:hAnsi="Consolas"/>
              </w:rPr>
            </w:pPr>
            <w:r w:rsidRPr="00DE45A2">
              <w:rPr>
                <w:rFonts w:ascii="Consolas" w:hAnsi="Consolas"/>
              </w:rPr>
              <w:t xml:space="preserve"> speed auto</w:t>
            </w:r>
          </w:p>
          <w:p w14:paraId="00D0A889" w14:textId="77777777" w:rsidR="00DE45A2" w:rsidRPr="00DE45A2" w:rsidRDefault="00DE45A2" w:rsidP="00DE45A2">
            <w:pPr>
              <w:spacing w:line="259" w:lineRule="auto"/>
              <w:jc w:val="left"/>
              <w:rPr>
                <w:rFonts w:ascii="Consolas" w:hAnsi="Consolas"/>
              </w:rPr>
            </w:pPr>
            <w:r w:rsidRPr="00DE45A2">
              <w:rPr>
                <w:rFonts w:ascii="Consolas" w:hAnsi="Consolas"/>
              </w:rPr>
              <w:t xml:space="preserve"> media-type rj45</w:t>
            </w:r>
          </w:p>
          <w:p w14:paraId="5FDE4F62" w14:textId="77777777" w:rsidR="00DE45A2" w:rsidRPr="00DE45A2" w:rsidRDefault="00DE45A2" w:rsidP="00DE45A2">
            <w:pPr>
              <w:spacing w:line="259" w:lineRule="auto"/>
              <w:jc w:val="left"/>
              <w:rPr>
                <w:rFonts w:ascii="Consolas" w:hAnsi="Consolas"/>
              </w:rPr>
            </w:pPr>
            <w:r w:rsidRPr="00DE45A2">
              <w:rPr>
                <w:rFonts w:ascii="Consolas" w:hAnsi="Consolas"/>
              </w:rPr>
              <w:t>!</w:t>
            </w:r>
          </w:p>
          <w:p w14:paraId="6E98449B" w14:textId="77777777" w:rsidR="00DE45A2" w:rsidRPr="00DE45A2" w:rsidRDefault="00DE45A2" w:rsidP="00DE45A2">
            <w:pPr>
              <w:spacing w:line="259" w:lineRule="auto"/>
              <w:jc w:val="left"/>
              <w:rPr>
                <w:rFonts w:ascii="Consolas" w:hAnsi="Consolas"/>
              </w:rPr>
            </w:pPr>
            <w:r w:rsidRPr="00DE45A2">
              <w:rPr>
                <w:rFonts w:ascii="Consolas" w:hAnsi="Consolas"/>
              </w:rPr>
              <w:t>interface GigabitEthernet0/2</w:t>
            </w:r>
          </w:p>
          <w:p w14:paraId="628CEA17" w14:textId="77777777" w:rsidR="00DE45A2" w:rsidRPr="00DE45A2" w:rsidRDefault="00DE45A2" w:rsidP="00DE45A2">
            <w:pPr>
              <w:spacing w:line="259" w:lineRule="auto"/>
              <w:jc w:val="left"/>
              <w:rPr>
                <w:rFonts w:ascii="Consolas" w:hAnsi="Consolas"/>
              </w:rPr>
            </w:pPr>
            <w:r w:rsidRPr="00DE45A2">
              <w:rPr>
                <w:rFonts w:ascii="Consolas" w:hAnsi="Consolas"/>
              </w:rPr>
              <w:t xml:space="preserve"> no ip address</w:t>
            </w:r>
          </w:p>
          <w:p w14:paraId="52FD50E4" w14:textId="77777777" w:rsidR="00DE45A2" w:rsidRPr="00DE45A2" w:rsidRDefault="00DE45A2" w:rsidP="00DE45A2">
            <w:pPr>
              <w:spacing w:line="259" w:lineRule="auto"/>
              <w:jc w:val="left"/>
              <w:rPr>
                <w:rFonts w:ascii="Consolas" w:hAnsi="Consolas"/>
              </w:rPr>
            </w:pPr>
            <w:r w:rsidRPr="00DE45A2">
              <w:rPr>
                <w:rFonts w:ascii="Consolas" w:hAnsi="Consolas"/>
              </w:rPr>
              <w:t xml:space="preserve"> shutdown</w:t>
            </w:r>
          </w:p>
          <w:p w14:paraId="5B15212E" w14:textId="77777777" w:rsidR="00DE45A2" w:rsidRPr="00DE45A2" w:rsidRDefault="00DE45A2" w:rsidP="00DE45A2">
            <w:pPr>
              <w:spacing w:line="259" w:lineRule="auto"/>
              <w:jc w:val="left"/>
              <w:rPr>
                <w:rFonts w:ascii="Consolas" w:hAnsi="Consolas"/>
              </w:rPr>
            </w:pPr>
            <w:r w:rsidRPr="00DE45A2">
              <w:rPr>
                <w:rFonts w:ascii="Consolas" w:hAnsi="Consolas"/>
              </w:rPr>
              <w:t xml:space="preserve"> duplex auto</w:t>
            </w:r>
          </w:p>
          <w:p w14:paraId="54A6C032" w14:textId="77777777" w:rsidR="00DE45A2" w:rsidRPr="00DE45A2" w:rsidRDefault="00DE45A2" w:rsidP="00DE45A2">
            <w:pPr>
              <w:spacing w:line="259" w:lineRule="auto"/>
              <w:jc w:val="left"/>
              <w:rPr>
                <w:rFonts w:ascii="Consolas" w:hAnsi="Consolas"/>
              </w:rPr>
            </w:pPr>
            <w:r w:rsidRPr="00DE45A2">
              <w:rPr>
                <w:rFonts w:ascii="Consolas" w:hAnsi="Consolas"/>
              </w:rPr>
              <w:t xml:space="preserve"> speed auto</w:t>
            </w:r>
          </w:p>
          <w:p w14:paraId="1C2819E1" w14:textId="77777777" w:rsidR="00DE45A2" w:rsidRPr="00DE45A2" w:rsidRDefault="00DE45A2" w:rsidP="00DE45A2">
            <w:pPr>
              <w:spacing w:line="259" w:lineRule="auto"/>
              <w:jc w:val="left"/>
              <w:rPr>
                <w:rFonts w:ascii="Consolas" w:hAnsi="Consolas"/>
              </w:rPr>
            </w:pPr>
            <w:r w:rsidRPr="00DE45A2">
              <w:rPr>
                <w:rFonts w:ascii="Consolas" w:hAnsi="Consolas"/>
              </w:rPr>
              <w:t xml:space="preserve"> media-type rj45</w:t>
            </w:r>
          </w:p>
          <w:p w14:paraId="49758CCD" w14:textId="77777777" w:rsidR="00DE45A2" w:rsidRPr="00DE45A2" w:rsidRDefault="00DE45A2" w:rsidP="00DE45A2">
            <w:pPr>
              <w:spacing w:line="259" w:lineRule="auto"/>
              <w:jc w:val="left"/>
              <w:rPr>
                <w:rFonts w:ascii="Consolas" w:hAnsi="Consolas"/>
              </w:rPr>
            </w:pPr>
            <w:r w:rsidRPr="00DE45A2">
              <w:rPr>
                <w:rFonts w:ascii="Consolas" w:hAnsi="Consolas"/>
              </w:rPr>
              <w:t>!</w:t>
            </w:r>
          </w:p>
          <w:p w14:paraId="3DA779ED" w14:textId="77777777" w:rsidR="00DE45A2" w:rsidRPr="00DE45A2" w:rsidRDefault="00DE45A2" w:rsidP="00DE45A2">
            <w:pPr>
              <w:spacing w:line="259" w:lineRule="auto"/>
              <w:jc w:val="left"/>
              <w:rPr>
                <w:rFonts w:ascii="Consolas" w:hAnsi="Consolas"/>
              </w:rPr>
            </w:pPr>
            <w:r w:rsidRPr="00DE45A2">
              <w:rPr>
                <w:rFonts w:ascii="Consolas" w:hAnsi="Consolas"/>
              </w:rPr>
              <w:t>interface GigabitEthernet0/3</w:t>
            </w:r>
          </w:p>
          <w:p w14:paraId="5CFD50B0" w14:textId="77777777" w:rsidR="00DE45A2" w:rsidRPr="00DE45A2" w:rsidRDefault="00DE45A2" w:rsidP="00DE45A2">
            <w:pPr>
              <w:spacing w:line="259" w:lineRule="auto"/>
              <w:jc w:val="left"/>
              <w:rPr>
                <w:rFonts w:ascii="Consolas" w:hAnsi="Consolas"/>
              </w:rPr>
            </w:pPr>
            <w:r w:rsidRPr="00DE45A2">
              <w:rPr>
                <w:rFonts w:ascii="Consolas" w:hAnsi="Consolas"/>
              </w:rPr>
              <w:t xml:space="preserve"> no ip address</w:t>
            </w:r>
          </w:p>
          <w:p w14:paraId="7D0D56BC" w14:textId="77777777" w:rsidR="00DE45A2" w:rsidRPr="00DE45A2" w:rsidRDefault="00DE45A2" w:rsidP="00DE45A2">
            <w:pPr>
              <w:spacing w:line="259" w:lineRule="auto"/>
              <w:jc w:val="left"/>
              <w:rPr>
                <w:rFonts w:ascii="Consolas" w:hAnsi="Consolas"/>
              </w:rPr>
            </w:pPr>
            <w:r w:rsidRPr="00DE45A2">
              <w:rPr>
                <w:rFonts w:ascii="Consolas" w:hAnsi="Consolas"/>
              </w:rPr>
              <w:t xml:space="preserve"> shutdown</w:t>
            </w:r>
          </w:p>
          <w:p w14:paraId="03C57298" w14:textId="77777777" w:rsidR="00DE45A2" w:rsidRPr="00DE45A2" w:rsidRDefault="00DE45A2" w:rsidP="00DE45A2">
            <w:pPr>
              <w:spacing w:line="259" w:lineRule="auto"/>
              <w:jc w:val="left"/>
              <w:rPr>
                <w:rFonts w:ascii="Consolas" w:hAnsi="Consolas"/>
              </w:rPr>
            </w:pPr>
            <w:r w:rsidRPr="00DE45A2">
              <w:rPr>
                <w:rFonts w:ascii="Consolas" w:hAnsi="Consolas"/>
              </w:rPr>
              <w:t xml:space="preserve"> duplex auto</w:t>
            </w:r>
          </w:p>
          <w:p w14:paraId="48C9F448" w14:textId="77777777" w:rsidR="00DE45A2" w:rsidRPr="00DE45A2" w:rsidRDefault="00DE45A2" w:rsidP="00DE45A2">
            <w:pPr>
              <w:spacing w:line="259" w:lineRule="auto"/>
              <w:jc w:val="left"/>
              <w:rPr>
                <w:rFonts w:ascii="Consolas" w:hAnsi="Consolas"/>
              </w:rPr>
            </w:pPr>
            <w:r w:rsidRPr="00DE45A2">
              <w:rPr>
                <w:rFonts w:ascii="Consolas" w:hAnsi="Consolas"/>
              </w:rPr>
              <w:t xml:space="preserve"> speed auto</w:t>
            </w:r>
          </w:p>
          <w:p w14:paraId="06AD3771" w14:textId="77777777" w:rsidR="00DE45A2" w:rsidRPr="00DE45A2" w:rsidRDefault="00DE45A2" w:rsidP="00DE45A2">
            <w:pPr>
              <w:spacing w:line="259" w:lineRule="auto"/>
              <w:jc w:val="left"/>
              <w:rPr>
                <w:rFonts w:ascii="Consolas" w:hAnsi="Consolas"/>
              </w:rPr>
            </w:pPr>
            <w:r w:rsidRPr="00DE45A2">
              <w:rPr>
                <w:rFonts w:ascii="Consolas" w:hAnsi="Consolas"/>
              </w:rPr>
              <w:t xml:space="preserve"> media-type rj45</w:t>
            </w:r>
          </w:p>
          <w:p w14:paraId="3E348FE4" w14:textId="77777777" w:rsidR="00DE45A2" w:rsidRPr="00DE45A2" w:rsidRDefault="00DE45A2" w:rsidP="00DE45A2">
            <w:pPr>
              <w:spacing w:line="259" w:lineRule="auto"/>
              <w:jc w:val="left"/>
              <w:rPr>
                <w:rFonts w:ascii="Consolas" w:hAnsi="Consolas"/>
              </w:rPr>
            </w:pPr>
            <w:r w:rsidRPr="00DE45A2">
              <w:rPr>
                <w:rFonts w:ascii="Consolas" w:hAnsi="Consolas"/>
              </w:rPr>
              <w:t>!</w:t>
            </w:r>
          </w:p>
          <w:p w14:paraId="0180ED42" w14:textId="77777777" w:rsidR="00DE45A2" w:rsidRPr="00DE45A2" w:rsidRDefault="00DE45A2" w:rsidP="00DE45A2">
            <w:pPr>
              <w:spacing w:line="259" w:lineRule="auto"/>
              <w:jc w:val="left"/>
              <w:rPr>
                <w:rFonts w:ascii="Consolas" w:hAnsi="Consolas"/>
              </w:rPr>
            </w:pPr>
            <w:r w:rsidRPr="00DE45A2">
              <w:rPr>
                <w:rFonts w:ascii="Consolas" w:hAnsi="Consolas"/>
              </w:rPr>
              <w:t>router ospf 1</w:t>
            </w:r>
          </w:p>
          <w:p w14:paraId="4A1A9EC5" w14:textId="77777777" w:rsidR="00DE45A2" w:rsidRPr="00DE45A2" w:rsidRDefault="00DE45A2" w:rsidP="00DE45A2">
            <w:pPr>
              <w:spacing w:line="259" w:lineRule="auto"/>
              <w:jc w:val="left"/>
              <w:rPr>
                <w:rFonts w:ascii="Consolas" w:hAnsi="Consolas"/>
              </w:rPr>
            </w:pPr>
            <w:r w:rsidRPr="00DE45A2">
              <w:rPr>
                <w:rFonts w:ascii="Consolas" w:hAnsi="Consolas"/>
              </w:rPr>
              <w:t xml:space="preserve"> network 1.1.13.0 0.0.0.255 area 0</w:t>
            </w:r>
          </w:p>
          <w:p w14:paraId="7A49C255" w14:textId="77777777" w:rsidR="00DE45A2" w:rsidRPr="00DE45A2" w:rsidRDefault="00DE45A2" w:rsidP="00DE45A2">
            <w:pPr>
              <w:spacing w:line="259" w:lineRule="auto"/>
              <w:jc w:val="left"/>
              <w:rPr>
                <w:rFonts w:ascii="Consolas" w:hAnsi="Consolas"/>
              </w:rPr>
            </w:pPr>
            <w:r w:rsidRPr="00DE45A2">
              <w:rPr>
                <w:rFonts w:ascii="Consolas" w:hAnsi="Consolas"/>
              </w:rPr>
              <w:t xml:space="preserve"> network 10.1.1.3 0.0.0.0 area 0</w:t>
            </w:r>
          </w:p>
          <w:p w14:paraId="023BD267" w14:textId="7AB12937" w:rsidR="00DE45A2" w:rsidRPr="00DE45A2" w:rsidRDefault="00DE45A2" w:rsidP="00DE45A2">
            <w:pPr>
              <w:spacing w:line="259" w:lineRule="auto"/>
              <w:jc w:val="left"/>
              <w:rPr>
                <w:rFonts w:ascii="Consolas" w:hAnsi="Consolas"/>
              </w:rPr>
            </w:pPr>
            <w:r w:rsidRPr="00DE45A2">
              <w:rPr>
                <w:rFonts w:ascii="Consolas" w:hAnsi="Consolas"/>
              </w:rPr>
              <w:t>!</w:t>
            </w:r>
          </w:p>
        </w:tc>
      </w:tr>
    </w:tbl>
    <w:p w14:paraId="5DAD86FA" w14:textId="77777777" w:rsidR="00DE45A2" w:rsidRDefault="00DE45A2" w:rsidP="00DE45A2">
      <w:pPr>
        <w:spacing w:line="259" w:lineRule="auto"/>
        <w:jc w:val="left"/>
      </w:pPr>
    </w:p>
    <w:p w14:paraId="651FFC09" w14:textId="32BAEFBA" w:rsidR="00DE45A2" w:rsidRDefault="00DE45A2" w:rsidP="00DE45A2">
      <w:pPr>
        <w:spacing w:line="259" w:lineRule="auto"/>
        <w:jc w:val="left"/>
      </w:pPr>
      <w:r>
        <w:t>ISP_B-P: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10351"/>
      </w:tblGrid>
      <w:tr w:rsidR="00DE45A2" w:rsidRPr="00DE45A2" w14:paraId="146CCA65" w14:textId="77777777" w:rsidTr="00006FA9">
        <w:tc>
          <w:tcPr>
            <w:tcW w:w="10351" w:type="dxa"/>
          </w:tcPr>
          <w:p w14:paraId="5D135D59" w14:textId="77777777" w:rsidR="00DE45A2" w:rsidRPr="00DE45A2" w:rsidRDefault="00DE45A2" w:rsidP="00DE45A2">
            <w:pPr>
              <w:spacing w:line="259" w:lineRule="auto"/>
              <w:jc w:val="left"/>
              <w:rPr>
                <w:rFonts w:ascii="Consolas" w:hAnsi="Consolas"/>
              </w:rPr>
            </w:pPr>
            <w:r w:rsidRPr="00DE45A2">
              <w:rPr>
                <w:rFonts w:ascii="Consolas" w:hAnsi="Consolas"/>
              </w:rPr>
              <w:t>!</w:t>
            </w:r>
          </w:p>
          <w:p w14:paraId="4AF11891" w14:textId="77777777" w:rsidR="00DE45A2" w:rsidRPr="00DE45A2" w:rsidRDefault="00DE45A2" w:rsidP="00DE45A2">
            <w:pPr>
              <w:spacing w:line="259" w:lineRule="auto"/>
              <w:jc w:val="left"/>
              <w:rPr>
                <w:rFonts w:ascii="Consolas" w:hAnsi="Consolas"/>
              </w:rPr>
            </w:pPr>
            <w:r w:rsidRPr="00DE45A2">
              <w:rPr>
                <w:rFonts w:ascii="Consolas" w:hAnsi="Consolas"/>
              </w:rPr>
              <w:t>interface Loopback0</w:t>
            </w:r>
          </w:p>
          <w:p w14:paraId="1E484879" w14:textId="77777777" w:rsidR="00DE45A2" w:rsidRPr="00DE45A2" w:rsidRDefault="00DE45A2" w:rsidP="00DE45A2">
            <w:pPr>
              <w:spacing w:line="259" w:lineRule="auto"/>
              <w:jc w:val="left"/>
              <w:rPr>
                <w:rFonts w:ascii="Consolas" w:hAnsi="Consolas"/>
              </w:rPr>
            </w:pPr>
            <w:r w:rsidRPr="00DE45A2">
              <w:rPr>
                <w:rFonts w:ascii="Consolas" w:hAnsi="Consolas"/>
              </w:rPr>
              <w:t xml:space="preserve"> ip address 10.2.2.254 255.255.255.255</w:t>
            </w:r>
          </w:p>
          <w:p w14:paraId="5610FC9C" w14:textId="77777777" w:rsidR="00DE45A2" w:rsidRPr="00DE45A2" w:rsidRDefault="00DE45A2" w:rsidP="00DE45A2">
            <w:pPr>
              <w:spacing w:line="259" w:lineRule="auto"/>
              <w:jc w:val="left"/>
              <w:rPr>
                <w:rFonts w:ascii="Consolas" w:hAnsi="Consolas"/>
              </w:rPr>
            </w:pPr>
            <w:r w:rsidRPr="00DE45A2">
              <w:rPr>
                <w:rFonts w:ascii="Consolas" w:hAnsi="Consolas"/>
              </w:rPr>
              <w:t>!</w:t>
            </w:r>
          </w:p>
          <w:p w14:paraId="64B7BE6B" w14:textId="77777777" w:rsidR="00DE45A2" w:rsidRPr="00DE45A2" w:rsidRDefault="00DE45A2" w:rsidP="00DE45A2">
            <w:pPr>
              <w:spacing w:line="259" w:lineRule="auto"/>
              <w:jc w:val="left"/>
              <w:rPr>
                <w:rFonts w:ascii="Consolas" w:hAnsi="Consolas"/>
              </w:rPr>
            </w:pPr>
            <w:r w:rsidRPr="00DE45A2">
              <w:rPr>
                <w:rFonts w:ascii="Consolas" w:hAnsi="Consolas"/>
              </w:rPr>
              <w:t>interface GigabitEthernet0/0</w:t>
            </w:r>
          </w:p>
          <w:p w14:paraId="7810EF3A" w14:textId="77777777" w:rsidR="00DE45A2" w:rsidRPr="00DE45A2" w:rsidRDefault="00DE45A2" w:rsidP="00DE45A2">
            <w:pPr>
              <w:spacing w:line="259" w:lineRule="auto"/>
              <w:jc w:val="left"/>
              <w:rPr>
                <w:rFonts w:ascii="Consolas" w:hAnsi="Consolas"/>
              </w:rPr>
            </w:pPr>
            <w:r w:rsidRPr="00DE45A2">
              <w:rPr>
                <w:rFonts w:ascii="Consolas" w:hAnsi="Consolas"/>
              </w:rPr>
              <w:t xml:space="preserve"> ip address 20.20.20.1 255.255.255.0</w:t>
            </w:r>
          </w:p>
          <w:p w14:paraId="3CB6748A" w14:textId="77777777" w:rsidR="00DE45A2" w:rsidRPr="00DE45A2" w:rsidRDefault="00DE45A2" w:rsidP="00DE45A2">
            <w:pPr>
              <w:spacing w:line="259" w:lineRule="auto"/>
              <w:jc w:val="left"/>
              <w:rPr>
                <w:rFonts w:ascii="Consolas" w:hAnsi="Consolas"/>
              </w:rPr>
            </w:pPr>
            <w:r w:rsidRPr="00DE45A2">
              <w:rPr>
                <w:rFonts w:ascii="Consolas" w:hAnsi="Consolas"/>
              </w:rPr>
              <w:t xml:space="preserve"> duplex auto</w:t>
            </w:r>
          </w:p>
          <w:p w14:paraId="3EA19E56" w14:textId="77777777" w:rsidR="00DE45A2" w:rsidRPr="00DE45A2" w:rsidRDefault="00DE45A2" w:rsidP="00DE45A2">
            <w:pPr>
              <w:spacing w:line="259" w:lineRule="auto"/>
              <w:jc w:val="left"/>
              <w:rPr>
                <w:rFonts w:ascii="Consolas" w:hAnsi="Consolas"/>
              </w:rPr>
            </w:pPr>
            <w:r w:rsidRPr="00DE45A2">
              <w:rPr>
                <w:rFonts w:ascii="Consolas" w:hAnsi="Consolas"/>
              </w:rPr>
              <w:t xml:space="preserve"> speed auto</w:t>
            </w:r>
          </w:p>
          <w:p w14:paraId="594418AA" w14:textId="77777777" w:rsidR="00DE45A2" w:rsidRPr="00DE45A2" w:rsidRDefault="00DE45A2" w:rsidP="00DE45A2">
            <w:pPr>
              <w:spacing w:line="259" w:lineRule="auto"/>
              <w:jc w:val="left"/>
              <w:rPr>
                <w:rFonts w:ascii="Consolas" w:hAnsi="Consolas"/>
              </w:rPr>
            </w:pPr>
            <w:r w:rsidRPr="00DE45A2">
              <w:rPr>
                <w:rFonts w:ascii="Consolas" w:hAnsi="Consolas"/>
              </w:rPr>
              <w:t xml:space="preserve"> media-type rj45</w:t>
            </w:r>
          </w:p>
          <w:p w14:paraId="24732047" w14:textId="77777777" w:rsidR="00DE45A2" w:rsidRPr="00DE45A2" w:rsidRDefault="00DE45A2" w:rsidP="00DE45A2">
            <w:pPr>
              <w:spacing w:line="259" w:lineRule="auto"/>
              <w:jc w:val="left"/>
              <w:rPr>
                <w:rFonts w:ascii="Consolas" w:hAnsi="Consolas"/>
              </w:rPr>
            </w:pPr>
            <w:r w:rsidRPr="00DE45A2">
              <w:rPr>
                <w:rFonts w:ascii="Consolas" w:hAnsi="Consolas"/>
              </w:rPr>
              <w:t xml:space="preserve">!         </w:t>
            </w:r>
          </w:p>
          <w:p w14:paraId="6FAA1A8F" w14:textId="77777777" w:rsidR="00DE45A2" w:rsidRPr="00DE45A2" w:rsidRDefault="00DE45A2" w:rsidP="00DE45A2">
            <w:pPr>
              <w:spacing w:line="259" w:lineRule="auto"/>
              <w:jc w:val="left"/>
              <w:rPr>
                <w:rFonts w:ascii="Consolas" w:hAnsi="Consolas"/>
              </w:rPr>
            </w:pPr>
            <w:r w:rsidRPr="00DE45A2">
              <w:rPr>
                <w:rFonts w:ascii="Consolas" w:hAnsi="Consolas"/>
              </w:rPr>
              <w:t>interface GigabitEthernet0/1</w:t>
            </w:r>
          </w:p>
          <w:p w14:paraId="6BC9C6D3" w14:textId="77777777" w:rsidR="00DE45A2" w:rsidRPr="00DE45A2" w:rsidRDefault="00DE45A2" w:rsidP="00DE45A2">
            <w:pPr>
              <w:spacing w:line="259" w:lineRule="auto"/>
              <w:jc w:val="left"/>
              <w:rPr>
                <w:rFonts w:ascii="Consolas" w:hAnsi="Consolas"/>
              </w:rPr>
            </w:pPr>
            <w:r w:rsidRPr="00DE45A2">
              <w:rPr>
                <w:rFonts w:ascii="Consolas" w:hAnsi="Consolas"/>
              </w:rPr>
              <w:t xml:space="preserve"> ip address 2.2.21.254 255.255.255.0</w:t>
            </w:r>
          </w:p>
          <w:p w14:paraId="36DD75A1" w14:textId="77777777" w:rsidR="00DE45A2" w:rsidRPr="00DE45A2" w:rsidRDefault="00DE45A2" w:rsidP="00DE45A2">
            <w:pPr>
              <w:spacing w:line="259" w:lineRule="auto"/>
              <w:jc w:val="left"/>
              <w:rPr>
                <w:rFonts w:ascii="Consolas" w:hAnsi="Consolas"/>
              </w:rPr>
            </w:pPr>
            <w:r w:rsidRPr="00DE45A2">
              <w:rPr>
                <w:rFonts w:ascii="Consolas" w:hAnsi="Consolas"/>
              </w:rPr>
              <w:t xml:space="preserve"> duplex auto</w:t>
            </w:r>
          </w:p>
          <w:p w14:paraId="68F66765" w14:textId="77777777" w:rsidR="00DE45A2" w:rsidRPr="00DE45A2" w:rsidRDefault="00DE45A2" w:rsidP="00DE45A2">
            <w:pPr>
              <w:spacing w:line="259" w:lineRule="auto"/>
              <w:jc w:val="left"/>
              <w:rPr>
                <w:rFonts w:ascii="Consolas" w:hAnsi="Consolas"/>
              </w:rPr>
            </w:pPr>
            <w:r w:rsidRPr="00DE45A2">
              <w:rPr>
                <w:rFonts w:ascii="Consolas" w:hAnsi="Consolas"/>
              </w:rPr>
              <w:t xml:space="preserve"> speed auto</w:t>
            </w:r>
          </w:p>
          <w:p w14:paraId="4FE97996" w14:textId="77777777" w:rsidR="00DE45A2" w:rsidRPr="00DE45A2" w:rsidRDefault="00DE45A2" w:rsidP="00DE45A2">
            <w:pPr>
              <w:spacing w:line="259" w:lineRule="auto"/>
              <w:jc w:val="left"/>
              <w:rPr>
                <w:rFonts w:ascii="Consolas" w:hAnsi="Consolas"/>
              </w:rPr>
            </w:pPr>
            <w:r w:rsidRPr="00DE45A2">
              <w:rPr>
                <w:rFonts w:ascii="Consolas" w:hAnsi="Consolas"/>
              </w:rPr>
              <w:t xml:space="preserve"> media-type rj45</w:t>
            </w:r>
          </w:p>
          <w:p w14:paraId="4AEA5EE9" w14:textId="77777777" w:rsidR="00DE45A2" w:rsidRPr="00DE45A2" w:rsidRDefault="00DE45A2" w:rsidP="00DE45A2">
            <w:pPr>
              <w:spacing w:line="259" w:lineRule="auto"/>
              <w:jc w:val="left"/>
              <w:rPr>
                <w:rFonts w:ascii="Consolas" w:hAnsi="Consolas"/>
              </w:rPr>
            </w:pPr>
            <w:r w:rsidRPr="00DE45A2">
              <w:rPr>
                <w:rFonts w:ascii="Consolas" w:hAnsi="Consolas"/>
              </w:rPr>
              <w:t>!</w:t>
            </w:r>
          </w:p>
          <w:p w14:paraId="1C47EE4F" w14:textId="77777777" w:rsidR="00DE45A2" w:rsidRPr="00DE45A2" w:rsidRDefault="00DE45A2" w:rsidP="00DE45A2">
            <w:pPr>
              <w:spacing w:line="259" w:lineRule="auto"/>
              <w:jc w:val="left"/>
              <w:rPr>
                <w:rFonts w:ascii="Consolas" w:hAnsi="Consolas"/>
              </w:rPr>
            </w:pPr>
            <w:r w:rsidRPr="00DE45A2">
              <w:rPr>
                <w:rFonts w:ascii="Consolas" w:hAnsi="Consolas"/>
              </w:rPr>
              <w:lastRenderedPageBreak/>
              <w:t>interface GigabitEthernet0/2</w:t>
            </w:r>
          </w:p>
          <w:p w14:paraId="0E8E0220" w14:textId="77777777" w:rsidR="00DE45A2" w:rsidRPr="00DE45A2" w:rsidRDefault="00DE45A2" w:rsidP="00DE45A2">
            <w:pPr>
              <w:spacing w:line="259" w:lineRule="auto"/>
              <w:jc w:val="left"/>
              <w:rPr>
                <w:rFonts w:ascii="Consolas" w:hAnsi="Consolas"/>
              </w:rPr>
            </w:pPr>
            <w:r w:rsidRPr="00DE45A2">
              <w:rPr>
                <w:rFonts w:ascii="Consolas" w:hAnsi="Consolas"/>
              </w:rPr>
              <w:t xml:space="preserve"> ip address 2.2.22.254 255.255.255.0</w:t>
            </w:r>
          </w:p>
          <w:p w14:paraId="78F44CA7" w14:textId="77777777" w:rsidR="00DE45A2" w:rsidRPr="00DE45A2" w:rsidRDefault="00DE45A2" w:rsidP="00DE45A2">
            <w:pPr>
              <w:spacing w:line="259" w:lineRule="auto"/>
              <w:jc w:val="left"/>
              <w:rPr>
                <w:rFonts w:ascii="Consolas" w:hAnsi="Consolas"/>
              </w:rPr>
            </w:pPr>
            <w:r w:rsidRPr="00DE45A2">
              <w:rPr>
                <w:rFonts w:ascii="Consolas" w:hAnsi="Consolas"/>
              </w:rPr>
              <w:t xml:space="preserve"> duplex auto</w:t>
            </w:r>
          </w:p>
          <w:p w14:paraId="4F2DAA5D" w14:textId="77777777" w:rsidR="00DE45A2" w:rsidRPr="00DE45A2" w:rsidRDefault="00DE45A2" w:rsidP="00DE45A2">
            <w:pPr>
              <w:spacing w:line="259" w:lineRule="auto"/>
              <w:jc w:val="left"/>
              <w:rPr>
                <w:rFonts w:ascii="Consolas" w:hAnsi="Consolas"/>
              </w:rPr>
            </w:pPr>
            <w:r w:rsidRPr="00DE45A2">
              <w:rPr>
                <w:rFonts w:ascii="Consolas" w:hAnsi="Consolas"/>
              </w:rPr>
              <w:t xml:space="preserve"> speed auto</w:t>
            </w:r>
          </w:p>
          <w:p w14:paraId="25ED89D4" w14:textId="77777777" w:rsidR="00DE45A2" w:rsidRPr="00DE45A2" w:rsidRDefault="00DE45A2" w:rsidP="00DE45A2">
            <w:pPr>
              <w:spacing w:line="259" w:lineRule="auto"/>
              <w:jc w:val="left"/>
              <w:rPr>
                <w:rFonts w:ascii="Consolas" w:hAnsi="Consolas"/>
              </w:rPr>
            </w:pPr>
            <w:r w:rsidRPr="00DE45A2">
              <w:rPr>
                <w:rFonts w:ascii="Consolas" w:hAnsi="Consolas"/>
              </w:rPr>
              <w:t xml:space="preserve"> media-type rj45</w:t>
            </w:r>
          </w:p>
          <w:p w14:paraId="24CD4DE7" w14:textId="77777777" w:rsidR="00DE45A2" w:rsidRPr="00DE45A2" w:rsidRDefault="00DE45A2" w:rsidP="00DE45A2">
            <w:pPr>
              <w:spacing w:line="259" w:lineRule="auto"/>
              <w:jc w:val="left"/>
              <w:rPr>
                <w:rFonts w:ascii="Consolas" w:hAnsi="Consolas"/>
              </w:rPr>
            </w:pPr>
            <w:r w:rsidRPr="00DE45A2">
              <w:rPr>
                <w:rFonts w:ascii="Consolas" w:hAnsi="Consolas"/>
              </w:rPr>
              <w:t>!</w:t>
            </w:r>
          </w:p>
          <w:p w14:paraId="7332601F" w14:textId="77777777" w:rsidR="00DE45A2" w:rsidRPr="00DE45A2" w:rsidRDefault="00DE45A2" w:rsidP="00DE45A2">
            <w:pPr>
              <w:spacing w:line="259" w:lineRule="auto"/>
              <w:jc w:val="left"/>
              <w:rPr>
                <w:rFonts w:ascii="Consolas" w:hAnsi="Consolas"/>
              </w:rPr>
            </w:pPr>
            <w:r w:rsidRPr="00DE45A2">
              <w:rPr>
                <w:rFonts w:ascii="Consolas" w:hAnsi="Consolas"/>
              </w:rPr>
              <w:t>interface GigabitEthernet0/3</w:t>
            </w:r>
          </w:p>
          <w:p w14:paraId="6E9E70DB" w14:textId="77777777" w:rsidR="00DE45A2" w:rsidRPr="00DE45A2" w:rsidRDefault="00DE45A2" w:rsidP="00DE45A2">
            <w:pPr>
              <w:spacing w:line="259" w:lineRule="auto"/>
              <w:jc w:val="left"/>
              <w:rPr>
                <w:rFonts w:ascii="Consolas" w:hAnsi="Consolas"/>
              </w:rPr>
            </w:pPr>
            <w:r w:rsidRPr="00DE45A2">
              <w:rPr>
                <w:rFonts w:ascii="Consolas" w:hAnsi="Consolas"/>
              </w:rPr>
              <w:t xml:space="preserve"> ip address 2.2.23.254 255.255.255.0</w:t>
            </w:r>
          </w:p>
          <w:p w14:paraId="4F5C7B77" w14:textId="77777777" w:rsidR="00DE45A2" w:rsidRPr="00DE45A2" w:rsidRDefault="00DE45A2" w:rsidP="00DE45A2">
            <w:pPr>
              <w:spacing w:line="259" w:lineRule="auto"/>
              <w:jc w:val="left"/>
              <w:rPr>
                <w:rFonts w:ascii="Consolas" w:hAnsi="Consolas"/>
              </w:rPr>
            </w:pPr>
            <w:r w:rsidRPr="00DE45A2">
              <w:rPr>
                <w:rFonts w:ascii="Consolas" w:hAnsi="Consolas"/>
              </w:rPr>
              <w:t xml:space="preserve"> duplex auto</w:t>
            </w:r>
          </w:p>
          <w:p w14:paraId="29F97274" w14:textId="77777777" w:rsidR="00DE45A2" w:rsidRPr="00DE45A2" w:rsidRDefault="00DE45A2" w:rsidP="00DE45A2">
            <w:pPr>
              <w:spacing w:line="259" w:lineRule="auto"/>
              <w:jc w:val="left"/>
              <w:rPr>
                <w:rFonts w:ascii="Consolas" w:hAnsi="Consolas"/>
              </w:rPr>
            </w:pPr>
            <w:r w:rsidRPr="00DE45A2">
              <w:rPr>
                <w:rFonts w:ascii="Consolas" w:hAnsi="Consolas"/>
              </w:rPr>
              <w:t xml:space="preserve"> speed auto</w:t>
            </w:r>
          </w:p>
          <w:p w14:paraId="61A88708" w14:textId="77777777" w:rsidR="00DE45A2" w:rsidRPr="00DE45A2" w:rsidRDefault="00DE45A2" w:rsidP="00DE45A2">
            <w:pPr>
              <w:spacing w:line="259" w:lineRule="auto"/>
              <w:jc w:val="left"/>
              <w:rPr>
                <w:rFonts w:ascii="Consolas" w:hAnsi="Consolas"/>
              </w:rPr>
            </w:pPr>
            <w:r w:rsidRPr="00DE45A2">
              <w:rPr>
                <w:rFonts w:ascii="Consolas" w:hAnsi="Consolas"/>
              </w:rPr>
              <w:t xml:space="preserve"> media-type rj45</w:t>
            </w:r>
          </w:p>
          <w:p w14:paraId="19513545" w14:textId="77777777" w:rsidR="00DE45A2" w:rsidRPr="00DE45A2" w:rsidRDefault="00DE45A2" w:rsidP="00DE45A2">
            <w:pPr>
              <w:spacing w:line="259" w:lineRule="auto"/>
              <w:jc w:val="left"/>
              <w:rPr>
                <w:rFonts w:ascii="Consolas" w:hAnsi="Consolas"/>
              </w:rPr>
            </w:pPr>
            <w:r w:rsidRPr="00DE45A2">
              <w:rPr>
                <w:rFonts w:ascii="Consolas" w:hAnsi="Consolas"/>
              </w:rPr>
              <w:t>!</w:t>
            </w:r>
          </w:p>
          <w:p w14:paraId="5B75591A" w14:textId="77777777" w:rsidR="00DE45A2" w:rsidRPr="00DE45A2" w:rsidRDefault="00DE45A2" w:rsidP="00DE45A2">
            <w:pPr>
              <w:spacing w:line="259" w:lineRule="auto"/>
              <w:jc w:val="left"/>
              <w:rPr>
                <w:rFonts w:ascii="Consolas" w:hAnsi="Consolas"/>
              </w:rPr>
            </w:pPr>
            <w:r w:rsidRPr="00DE45A2">
              <w:rPr>
                <w:rFonts w:ascii="Consolas" w:hAnsi="Consolas"/>
              </w:rPr>
              <w:t>router ospf 1</w:t>
            </w:r>
          </w:p>
          <w:p w14:paraId="3FE82DC3" w14:textId="77777777" w:rsidR="00DE45A2" w:rsidRPr="00DE45A2" w:rsidRDefault="00DE45A2" w:rsidP="00DE45A2">
            <w:pPr>
              <w:spacing w:line="259" w:lineRule="auto"/>
              <w:jc w:val="left"/>
              <w:rPr>
                <w:rFonts w:ascii="Consolas" w:hAnsi="Consolas"/>
              </w:rPr>
            </w:pPr>
            <w:r w:rsidRPr="00DE45A2">
              <w:rPr>
                <w:rFonts w:ascii="Consolas" w:hAnsi="Consolas"/>
              </w:rPr>
              <w:t xml:space="preserve"> network 2.2.21.0 0.0.0.255 area 0</w:t>
            </w:r>
          </w:p>
          <w:p w14:paraId="49305A38" w14:textId="77777777" w:rsidR="00DE45A2" w:rsidRPr="00DE45A2" w:rsidRDefault="00DE45A2" w:rsidP="00DE45A2">
            <w:pPr>
              <w:spacing w:line="259" w:lineRule="auto"/>
              <w:jc w:val="left"/>
              <w:rPr>
                <w:rFonts w:ascii="Consolas" w:hAnsi="Consolas"/>
              </w:rPr>
            </w:pPr>
            <w:r w:rsidRPr="00DE45A2">
              <w:rPr>
                <w:rFonts w:ascii="Consolas" w:hAnsi="Consolas"/>
              </w:rPr>
              <w:t xml:space="preserve"> network 2.2.22.0 0.0.0.255 area 0</w:t>
            </w:r>
          </w:p>
          <w:p w14:paraId="5F020204" w14:textId="77777777" w:rsidR="00DE45A2" w:rsidRPr="00DE45A2" w:rsidRDefault="00DE45A2" w:rsidP="00DE45A2">
            <w:pPr>
              <w:spacing w:line="259" w:lineRule="auto"/>
              <w:jc w:val="left"/>
              <w:rPr>
                <w:rFonts w:ascii="Consolas" w:hAnsi="Consolas"/>
              </w:rPr>
            </w:pPr>
            <w:r w:rsidRPr="00DE45A2">
              <w:rPr>
                <w:rFonts w:ascii="Consolas" w:hAnsi="Consolas"/>
              </w:rPr>
              <w:t xml:space="preserve"> network 2.2.23.0 0.0.0.255 area 0</w:t>
            </w:r>
          </w:p>
          <w:p w14:paraId="6B142DF7" w14:textId="77777777" w:rsidR="00DE45A2" w:rsidRPr="00DE45A2" w:rsidRDefault="00DE45A2" w:rsidP="00DE45A2">
            <w:pPr>
              <w:spacing w:line="259" w:lineRule="auto"/>
              <w:jc w:val="left"/>
              <w:rPr>
                <w:rFonts w:ascii="Consolas" w:hAnsi="Consolas"/>
              </w:rPr>
            </w:pPr>
            <w:r w:rsidRPr="00DE45A2">
              <w:rPr>
                <w:rFonts w:ascii="Consolas" w:hAnsi="Consolas"/>
              </w:rPr>
              <w:t xml:space="preserve"> network 10.2.2.254 0.0.0.0 area 0</w:t>
            </w:r>
          </w:p>
          <w:p w14:paraId="003446C2" w14:textId="77777777" w:rsidR="00DE45A2" w:rsidRPr="00DE45A2" w:rsidRDefault="00DE45A2" w:rsidP="00DE45A2">
            <w:pPr>
              <w:spacing w:line="259" w:lineRule="auto"/>
              <w:jc w:val="left"/>
              <w:rPr>
                <w:rFonts w:ascii="Consolas" w:hAnsi="Consolas"/>
              </w:rPr>
            </w:pPr>
            <w:r w:rsidRPr="00DE45A2">
              <w:rPr>
                <w:rFonts w:ascii="Consolas" w:hAnsi="Consolas"/>
              </w:rPr>
              <w:t xml:space="preserve"> network 20.20.20.0 0.0.0.255 area 0</w:t>
            </w:r>
          </w:p>
          <w:p w14:paraId="1714CF98" w14:textId="708B34D9" w:rsidR="00DE45A2" w:rsidRPr="00DE45A2" w:rsidRDefault="00DE45A2" w:rsidP="00DE45A2">
            <w:pPr>
              <w:spacing w:line="259" w:lineRule="auto"/>
              <w:jc w:val="left"/>
              <w:rPr>
                <w:rFonts w:ascii="Consolas" w:hAnsi="Consolas"/>
              </w:rPr>
            </w:pPr>
            <w:r w:rsidRPr="00DE45A2">
              <w:rPr>
                <w:rFonts w:ascii="Consolas" w:hAnsi="Consolas"/>
              </w:rPr>
              <w:t>!</w:t>
            </w:r>
          </w:p>
        </w:tc>
      </w:tr>
    </w:tbl>
    <w:p w14:paraId="2C9D45CE" w14:textId="77777777" w:rsidR="00DE45A2" w:rsidRDefault="00DE45A2" w:rsidP="00DE45A2">
      <w:pPr>
        <w:spacing w:line="259" w:lineRule="auto"/>
        <w:jc w:val="left"/>
      </w:pPr>
    </w:p>
    <w:p w14:paraId="288BC3C2" w14:textId="2DD10258" w:rsidR="00DE45A2" w:rsidRDefault="00DE45A2" w:rsidP="00DE45A2">
      <w:pPr>
        <w:spacing w:line="259" w:lineRule="auto"/>
        <w:jc w:val="left"/>
      </w:pPr>
      <w:r>
        <w:t>ISP_B-S1_PE: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10351"/>
      </w:tblGrid>
      <w:tr w:rsidR="00DE45A2" w:rsidRPr="00DE45A2" w14:paraId="30D2F158" w14:textId="77777777" w:rsidTr="00006FA9">
        <w:tc>
          <w:tcPr>
            <w:tcW w:w="10351" w:type="dxa"/>
          </w:tcPr>
          <w:p w14:paraId="65767A1D" w14:textId="77777777" w:rsidR="00DE45A2" w:rsidRPr="00DE45A2" w:rsidRDefault="00DE45A2" w:rsidP="00DE45A2">
            <w:pPr>
              <w:spacing w:line="259" w:lineRule="auto"/>
              <w:jc w:val="left"/>
              <w:rPr>
                <w:rFonts w:ascii="Consolas" w:hAnsi="Consolas"/>
              </w:rPr>
            </w:pPr>
            <w:r w:rsidRPr="00DE45A2">
              <w:rPr>
                <w:rFonts w:ascii="Consolas" w:hAnsi="Consolas"/>
              </w:rPr>
              <w:t>!</w:t>
            </w:r>
          </w:p>
          <w:p w14:paraId="0D37A652" w14:textId="77777777" w:rsidR="00DE45A2" w:rsidRPr="00DE45A2" w:rsidRDefault="00DE45A2" w:rsidP="00DE45A2">
            <w:pPr>
              <w:spacing w:line="259" w:lineRule="auto"/>
              <w:jc w:val="left"/>
              <w:rPr>
                <w:rFonts w:ascii="Consolas" w:hAnsi="Consolas"/>
              </w:rPr>
            </w:pPr>
            <w:r w:rsidRPr="00DE45A2">
              <w:rPr>
                <w:rFonts w:ascii="Consolas" w:hAnsi="Consolas"/>
              </w:rPr>
              <w:t>interface Loopback0</w:t>
            </w:r>
          </w:p>
          <w:p w14:paraId="2AF44DF7" w14:textId="77777777" w:rsidR="00DE45A2" w:rsidRPr="00DE45A2" w:rsidRDefault="00DE45A2" w:rsidP="00DE45A2">
            <w:pPr>
              <w:spacing w:line="259" w:lineRule="auto"/>
              <w:jc w:val="left"/>
              <w:rPr>
                <w:rFonts w:ascii="Consolas" w:hAnsi="Consolas"/>
              </w:rPr>
            </w:pPr>
            <w:r w:rsidRPr="00DE45A2">
              <w:rPr>
                <w:rFonts w:ascii="Consolas" w:hAnsi="Consolas"/>
              </w:rPr>
              <w:t xml:space="preserve"> ip address 10.2.2.1 255.255.255.255</w:t>
            </w:r>
          </w:p>
          <w:p w14:paraId="795FBCB7" w14:textId="77777777" w:rsidR="00DE45A2" w:rsidRPr="00DE45A2" w:rsidRDefault="00DE45A2" w:rsidP="00DE45A2">
            <w:pPr>
              <w:spacing w:line="259" w:lineRule="auto"/>
              <w:jc w:val="left"/>
              <w:rPr>
                <w:rFonts w:ascii="Consolas" w:hAnsi="Consolas"/>
              </w:rPr>
            </w:pPr>
            <w:r w:rsidRPr="00DE45A2">
              <w:rPr>
                <w:rFonts w:ascii="Consolas" w:hAnsi="Consolas"/>
              </w:rPr>
              <w:t>!</w:t>
            </w:r>
          </w:p>
          <w:p w14:paraId="68D7BD53" w14:textId="77777777" w:rsidR="00DE45A2" w:rsidRPr="00DE45A2" w:rsidRDefault="00DE45A2" w:rsidP="00DE45A2">
            <w:pPr>
              <w:spacing w:line="259" w:lineRule="auto"/>
              <w:jc w:val="left"/>
              <w:rPr>
                <w:rFonts w:ascii="Consolas" w:hAnsi="Consolas"/>
              </w:rPr>
            </w:pPr>
            <w:r w:rsidRPr="00DE45A2">
              <w:rPr>
                <w:rFonts w:ascii="Consolas" w:hAnsi="Consolas"/>
              </w:rPr>
              <w:t>interface GigabitEthernet0/0</w:t>
            </w:r>
          </w:p>
          <w:p w14:paraId="37871B4E" w14:textId="77777777" w:rsidR="00DE45A2" w:rsidRPr="00DE45A2" w:rsidRDefault="00DE45A2" w:rsidP="00DE45A2">
            <w:pPr>
              <w:spacing w:line="259" w:lineRule="auto"/>
              <w:jc w:val="left"/>
              <w:rPr>
                <w:rFonts w:ascii="Consolas" w:hAnsi="Consolas"/>
              </w:rPr>
            </w:pPr>
            <w:r w:rsidRPr="00DE45A2">
              <w:rPr>
                <w:rFonts w:ascii="Consolas" w:hAnsi="Consolas"/>
              </w:rPr>
              <w:t xml:space="preserve"> ip address 2.2.21.1 255.255.255.0</w:t>
            </w:r>
          </w:p>
          <w:p w14:paraId="552F465E" w14:textId="77777777" w:rsidR="00DE45A2" w:rsidRPr="00DE45A2" w:rsidRDefault="00DE45A2" w:rsidP="00DE45A2">
            <w:pPr>
              <w:spacing w:line="259" w:lineRule="auto"/>
              <w:jc w:val="left"/>
              <w:rPr>
                <w:rFonts w:ascii="Consolas" w:hAnsi="Consolas"/>
              </w:rPr>
            </w:pPr>
            <w:r w:rsidRPr="00DE45A2">
              <w:rPr>
                <w:rFonts w:ascii="Consolas" w:hAnsi="Consolas"/>
              </w:rPr>
              <w:t xml:space="preserve"> duplex auto</w:t>
            </w:r>
          </w:p>
          <w:p w14:paraId="11AB657C" w14:textId="77777777" w:rsidR="00DE45A2" w:rsidRPr="00DE45A2" w:rsidRDefault="00DE45A2" w:rsidP="00DE45A2">
            <w:pPr>
              <w:spacing w:line="259" w:lineRule="auto"/>
              <w:jc w:val="left"/>
              <w:rPr>
                <w:rFonts w:ascii="Consolas" w:hAnsi="Consolas"/>
              </w:rPr>
            </w:pPr>
            <w:r w:rsidRPr="00DE45A2">
              <w:rPr>
                <w:rFonts w:ascii="Consolas" w:hAnsi="Consolas"/>
              </w:rPr>
              <w:t xml:space="preserve"> speed auto</w:t>
            </w:r>
          </w:p>
          <w:p w14:paraId="7760F7A5" w14:textId="77777777" w:rsidR="00DE45A2" w:rsidRPr="00DE45A2" w:rsidRDefault="00DE45A2" w:rsidP="00DE45A2">
            <w:pPr>
              <w:spacing w:line="259" w:lineRule="auto"/>
              <w:jc w:val="left"/>
              <w:rPr>
                <w:rFonts w:ascii="Consolas" w:hAnsi="Consolas"/>
              </w:rPr>
            </w:pPr>
            <w:r w:rsidRPr="00DE45A2">
              <w:rPr>
                <w:rFonts w:ascii="Consolas" w:hAnsi="Consolas"/>
              </w:rPr>
              <w:t xml:space="preserve"> media-type rj45</w:t>
            </w:r>
          </w:p>
          <w:p w14:paraId="5E097E95" w14:textId="77777777" w:rsidR="00DE45A2" w:rsidRPr="00DE45A2" w:rsidRDefault="00DE45A2" w:rsidP="00DE45A2">
            <w:pPr>
              <w:spacing w:line="259" w:lineRule="auto"/>
              <w:jc w:val="left"/>
              <w:rPr>
                <w:rFonts w:ascii="Consolas" w:hAnsi="Consolas"/>
              </w:rPr>
            </w:pPr>
            <w:r w:rsidRPr="00DE45A2">
              <w:rPr>
                <w:rFonts w:ascii="Consolas" w:hAnsi="Consolas"/>
              </w:rPr>
              <w:t xml:space="preserve">!         </w:t>
            </w:r>
          </w:p>
          <w:p w14:paraId="2D4A0DE5" w14:textId="77777777" w:rsidR="00DE45A2" w:rsidRPr="00DE45A2" w:rsidRDefault="00DE45A2" w:rsidP="00DE45A2">
            <w:pPr>
              <w:spacing w:line="259" w:lineRule="auto"/>
              <w:jc w:val="left"/>
              <w:rPr>
                <w:rFonts w:ascii="Consolas" w:hAnsi="Consolas"/>
              </w:rPr>
            </w:pPr>
            <w:r w:rsidRPr="00DE45A2">
              <w:rPr>
                <w:rFonts w:ascii="Consolas" w:hAnsi="Consolas"/>
              </w:rPr>
              <w:t>interface GigabitEthernet0/1</w:t>
            </w:r>
          </w:p>
          <w:p w14:paraId="0D03D606" w14:textId="77777777" w:rsidR="00DE45A2" w:rsidRPr="00DE45A2" w:rsidRDefault="00DE45A2" w:rsidP="00DE45A2">
            <w:pPr>
              <w:spacing w:line="259" w:lineRule="auto"/>
              <w:jc w:val="left"/>
              <w:rPr>
                <w:rFonts w:ascii="Consolas" w:hAnsi="Consolas"/>
              </w:rPr>
            </w:pPr>
            <w:r w:rsidRPr="00DE45A2">
              <w:rPr>
                <w:rFonts w:ascii="Consolas" w:hAnsi="Consolas"/>
              </w:rPr>
              <w:t xml:space="preserve"> ip address 2.2.1.254 255.255.255.0</w:t>
            </w:r>
          </w:p>
          <w:p w14:paraId="673650C3" w14:textId="77777777" w:rsidR="00DE45A2" w:rsidRPr="00DE45A2" w:rsidRDefault="00DE45A2" w:rsidP="00DE45A2">
            <w:pPr>
              <w:spacing w:line="259" w:lineRule="auto"/>
              <w:jc w:val="left"/>
              <w:rPr>
                <w:rFonts w:ascii="Consolas" w:hAnsi="Consolas"/>
              </w:rPr>
            </w:pPr>
            <w:r w:rsidRPr="00DE45A2">
              <w:rPr>
                <w:rFonts w:ascii="Consolas" w:hAnsi="Consolas"/>
              </w:rPr>
              <w:t xml:space="preserve"> shutdown</w:t>
            </w:r>
          </w:p>
          <w:p w14:paraId="29C5259A" w14:textId="77777777" w:rsidR="00DE45A2" w:rsidRPr="00DE45A2" w:rsidRDefault="00DE45A2" w:rsidP="00DE45A2">
            <w:pPr>
              <w:spacing w:line="259" w:lineRule="auto"/>
              <w:jc w:val="left"/>
              <w:rPr>
                <w:rFonts w:ascii="Consolas" w:hAnsi="Consolas"/>
              </w:rPr>
            </w:pPr>
            <w:r w:rsidRPr="00DE45A2">
              <w:rPr>
                <w:rFonts w:ascii="Consolas" w:hAnsi="Consolas"/>
              </w:rPr>
              <w:t xml:space="preserve"> duplex auto</w:t>
            </w:r>
          </w:p>
          <w:p w14:paraId="0B4059D8" w14:textId="77777777" w:rsidR="00DE45A2" w:rsidRPr="00DE45A2" w:rsidRDefault="00DE45A2" w:rsidP="00DE45A2">
            <w:pPr>
              <w:spacing w:line="259" w:lineRule="auto"/>
              <w:jc w:val="left"/>
              <w:rPr>
                <w:rFonts w:ascii="Consolas" w:hAnsi="Consolas"/>
              </w:rPr>
            </w:pPr>
            <w:r w:rsidRPr="00DE45A2">
              <w:rPr>
                <w:rFonts w:ascii="Consolas" w:hAnsi="Consolas"/>
              </w:rPr>
              <w:t xml:space="preserve"> speed auto</w:t>
            </w:r>
          </w:p>
          <w:p w14:paraId="3EC35F3A" w14:textId="77777777" w:rsidR="00DE45A2" w:rsidRPr="00DE45A2" w:rsidRDefault="00DE45A2" w:rsidP="00DE45A2">
            <w:pPr>
              <w:spacing w:line="259" w:lineRule="auto"/>
              <w:jc w:val="left"/>
              <w:rPr>
                <w:rFonts w:ascii="Consolas" w:hAnsi="Consolas"/>
              </w:rPr>
            </w:pPr>
            <w:r w:rsidRPr="00DE45A2">
              <w:rPr>
                <w:rFonts w:ascii="Consolas" w:hAnsi="Consolas"/>
              </w:rPr>
              <w:t xml:space="preserve"> media-type rj45</w:t>
            </w:r>
          </w:p>
          <w:p w14:paraId="682910E8" w14:textId="77777777" w:rsidR="00DE45A2" w:rsidRPr="00DE45A2" w:rsidRDefault="00DE45A2" w:rsidP="00DE45A2">
            <w:pPr>
              <w:spacing w:line="259" w:lineRule="auto"/>
              <w:jc w:val="left"/>
              <w:rPr>
                <w:rFonts w:ascii="Consolas" w:hAnsi="Consolas"/>
              </w:rPr>
            </w:pPr>
            <w:r w:rsidRPr="00DE45A2">
              <w:rPr>
                <w:rFonts w:ascii="Consolas" w:hAnsi="Consolas"/>
              </w:rPr>
              <w:t>!</w:t>
            </w:r>
          </w:p>
          <w:p w14:paraId="0A7A7026" w14:textId="77777777" w:rsidR="00DE45A2" w:rsidRPr="00DE45A2" w:rsidRDefault="00DE45A2" w:rsidP="00DE45A2">
            <w:pPr>
              <w:spacing w:line="259" w:lineRule="auto"/>
              <w:jc w:val="left"/>
              <w:rPr>
                <w:rFonts w:ascii="Consolas" w:hAnsi="Consolas"/>
              </w:rPr>
            </w:pPr>
            <w:r w:rsidRPr="00DE45A2">
              <w:rPr>
                <w:rFonts w:ascii="Consolas" w:hAnsi="Consolas"/>
              </w:rPr>
              <w:t>interface GigabitEthernet0/2</w:t>
            </w:r>
          </w:p>
          <w:p w14:paraId="162D0972" w14:textId="77777777" w:rsidR="00DE45A2" w:rsidRPr="00DE45A2" w:rsidRDefault="00DE45A2" w:rsidP="00DE45A2">
            <w:pPr>
              <w:spacing w:line="259" w:lineRule="auto"/>
              <w:jc w:val="left"/>
              <w:rPr>
                <w:rFonts w:ascii="Consolas" w:hAnsi="Consolas"/>
              </w:rPr>
            </w:pPr>
            <w:r w:rsidRPr="00DE45A2">
              <w:rPr>
                <w:rFonts w:ascii="Consolas" w:hAnsi="Consolas"/>
              </w:rPr>
              <w:t xml:space="preserve"> no ip address</w:t>
            </w:r>
          </w:p>
          <w:p w14:paraId="58D01143" w14:textId="77777777" w:rsidR="00DE45A2" w:rsidRPr="00DE45A2" w:rsidRDefault="00DE45A2" w:rsidP="00DE45A2">
            <w:pPr>
              <w:spacing w:line="259" w:lineRule="auto"/>
              <w:jc w:val="left"/>
              <w:rPr>
                <w:rFonts w:ascii="Consolas" w:hAnsi="Consolas"/>
              </w:rPr>
            </w:pPr>
            <w:r w:rsidRPr="00DE45A2">
              <w:rPr>
                <w:rFonts w:ascii="Consolas" w:hAnsi="Consolas"/>
              </w:rPr>
              <w:t xml:space="preserve"> shutdown</w:t>
            </w:r>
          </w:p>
          <w:p w14:paraId="41330FAE" w14:textId="77777777" w:rsidR="00DE45A2" w:rsidRPr="00DE45A2" w:rsidRDefault="00DE45A2" w:rsidP="00DE45A2">
            <w:pPr>
              <w:spacing w:line="259" w:lineRule="auto"/>
              <w:jc w:val="left"/>
              <w:rPr>
                <w:rFonts w:ascii="Consolas" w:hAnsi="Consolas"/>
              </w:rPr>
            </w:pPr>
            <w:r w:rsidRPr="00DE45A2">
              <w:rPr>
                <w:rFonts w:ascii="Consolas" w:hAnsi="Consolas"/>
              </w:rPr>
              <w:t xml:space="preserve"> duplex auto</w:t>
            </w:r>
          </w:p>
          <w:p w14:paraId="5EED65F8" w14:textId="77777777" w:rsidR="00DE45A2" w:rsidRPr="00DE45A2" w:rsidRDefault="00DE45A2" w:rsidP="00DE45A2">
            <w:pPr>
              <w:spacing w:line="259" w:lineRule="auto"/>
              <w:jc w:val="left"/>
              <w:rPr>
                <w:rFonts w:ascii="Consolas" w:hAnsi="Consolas"/>
              </w:rPr>
            </w:pPr>
            <w:r w:rsidRPr="00DE45A2">
              <w:rPr>
                <w:rFonts w:ascii="Consolas" w:hAnsi="Consolas"/>
              </w:rPr>
              <w:t xml:space="preserve"> speed auto</w:t>
            </w:r>
          </w:p>
          <w:p w14:paraId="546DBA2D" w14:textId="77777777" w:rsidR="00DE45A2" w:rsidRPr="00DE45A2" w:rsidRDefault="00DE45A2" w:rsidP="00DE45A2">
            <w:pPr>
              <w:spacing w:line="259" w:lineRule="auto"/>
              <w:jc w:val="left"/>
              <w:rPr>
                <w:rFonts w:ascii="Consolas" w:hAnsi="Consolas"/>
              </w:rPr>
            </w:pPr>
            <w:r w:rsidRPr="00DE45A2">
              <w:rPr>
                <w:rFonts w:ascii="Consolas" w:hAnsi="Consolas"/>
              </w:rPr>
              <w:t xml:space="preserve"> media-type rj45</w:t>
            </w:r>
          </w:p>
          <w:p w14:paraId="108C3D72" w14:textId="77777777" w:rsidR="00DE45A2" w:rsidRPr="00DE45A2" w:rsidRDefault="00DE45A2" w:rsidP="00DE45A2">
            <w:pPr>
              <w:spacing w:line="259" w:lineRule="auto"/>
              <w:jc w:val="left"/>
              <w:rPr>
                <w:rFonts w:ascii="Consolas" w:hAnsi="Consolas"/>
              </w:rPr>
            </w:pPr>
            <w:r w:rsidRPr="00DE45A2">
              <w:rPr>
                <w:rFonts w:ascii="Consolas" w:hAnsi="Consolas"/>
              </w:rPr>
              <w:t>!</w:t>
            </w:r>
          </w:p>
          <w:p w14:paraId="6F1E03DF" w14:textId="77777777" w:rsidR="00DE45A2" w:rsidRPr="00DE45A2" w:rsidRDefault="00DE45A2" w:rsidP="00DE45A2">
            <w:pPr>
              <w:spacing w:line="259" w:lineRule="auto"/>
              <w:jc w:val="left"/>
              <w:rPr>
                <w:rFonts w:ascii="Consolas" w:hAnsi="Consolas"/>
              </w:rPr>
            </w:pPr>
            <w:r w:rsidRPr="00DE45A2">
              <w:rPr>
                <w:rFonts w:ascii="Consolas" w:hAnsi="Consolas"/>
              </w:rPr>
              <w:t>interface GigabitEthernet0/3</w:t>
            </w:r>
          </w:p>
          <w:p w14:paraId="6D876A76" w14:textId="77777777" w:rsidR="00DE45A2" w:rsidRPr="00DE45A2" w:rsidRDefault="00DE45A2" w:rsidP="00DE45A2">
            <w:pPr>
              <w:spacing w:line="259" w:lineRule="auto"/>
              <w:jc w:val="left"/>
              <w:rPr>
                <w:rFonts w:ascii="Consolas" w:hAnsi="Consolas"/>
              </w:rPr>
            </w:pPr>
            <w:r w:rsidRPr="00DE45A2">
              <w:rPr>
                <w:rFonts w:ascii="Consolas" w:hAnsi="Consolas"/>
              </w:rPr>
              <w:t xml:space="preserve"> no ip address</w:t>
            </w:r>
          </w:p>
          <w:p w14:paraId="7F0C12CC" w14:textId="77777777" w:rsidR="00DE45A2" w:rsidRPr="00DE45A2" w:rsidRDefault="00DE45A2" w:rsidP="00DE45A2">
            <w:pPr>
              <w:spacing w:line="259" w:lineRule="auto"/>
              <w:jc w:val="left"/>
              <w:rPr>
                <w:rFonts w:ascii="Consolas" w:hAnsi="Consolas"/>
              </w:rPr>
            </w:pPr>
            <w:r w:rsidRPr="00DE45A2">
              <w:rPr>
                <w:rFonts w:ascii="Consolas" w:hAnsi="Consolas"/>
              </w:rPr>
              <w:t xml:space="preserve"> shutdown</w:t>
            </w:r>
          </w:p>
          <w:p w14:paraId="0D3A0589" w14:textId="77777777" w:rsidR="00DE45A2" w:rsidRPr="00DE45A2" w:rsidRDefault="00DE45A2" w:rsidP="00DE45A2">
            <w:pPr>
              <w:spacing w:line="259" w:lineRule="auto"/>
              <w:jc w:val="left"/>
              <w:rPr>
                <w:rFonts w:ascii="Consolas" w:hAnsi="Consolas"/>
              </w:rPr>
            </w:pPr>
            <w:r w:rsidRPr="00DE45A2">
              <w:rPr>
                <w:rFonts w:ascii="Consolas" w:hAnsi="Consolas"/>
              </w:rPr>
              <w:t xml:space="preserve"> duplex auto</w:t>
            </w:r>
          </w:p>
          <w:p w14:paraId="05F32221" w14:textId="77777777" w:rsidR="00DE45A2" w:rsidRPr="00DE45A2" w:rsidRDefault="00DE45A2" w:rsidP="00DE45A2">
            <w:pPr>
              <w:spacing w:line="259" w:lineRule="auto"/>
              <w:jc w:val="left"/>
              <w:rPr>
                <w:rFonts w:ascii="Consolas" w:hAnsi="Consolas"/>
              </w:rPr>
            </w:pPr>
            <w:r w:rsidRPr="00DE45A2">
              <w:rPr>
                <w:rFonts w:ascii="Consolas" w:hAnsi="Consolas"/>
              </w:rPr>
              <w:t xml:space="preserve"> speed auto</w:t>
            </w:r>
          </w:p>
          <w:p w14:paraId="5B70F8CB" w14:textId="77777777" w:rsidR="00DE45A2" w:rsidRPr="00DE45A2" w:rsidRDefault="00DE45A2" w:rsidP="00DE45A2">
            <w:pPr>
              <w:spacing w:line="259" w:lineRule="auto"/>
              <w:jc w:val="left"/>
              <w:rPr>
                <w:rFonts w:ascii="Consolas" w:hAnsi="Consolas"/>
              </w:rPr>
            </w:pPr>
            <w:r w:rsidRPr="00DE45A2">
              <w:rPr>
                <w:rFonts w:ascii="Consolas" w:hAnsi="Consolas"/>
              </w:rPr>
              <w:t xml:space="preserve"> media-type rj45</w:t>
            </w:r>
          </w:p>
          <w:p w14:paraId="1805756A" w14:textId="77777777" w:rsidR="00DE45A2" w:rsidRPr="00DE45A2" w:rsidRDefault="00DE45A2" w:rsidP="00DE45A2">
            <w:pPr>
              <w:spacing w:line="259" w:lineRule="auto"/>
              <w:jc w:val="left"/>
              <w:rPr>
                <w:rFonts w:ascii="Consolas" w:hAnsi="Consolas"/>
              </w:rPr>
            </w:pPr>
            <w:r w:rsidRPr="00DE45A2">
              <w:rPr>
                <w:rFonts w:ascii="Consolas" w:hAnsi="Consolas"/>
              </w:rPr>
              <w:t>!</w:t>
            </w:r>
          </w:p>
          <w:p w14:paraId="24762C0A" w14:textId="77777777" w:rsidR="00DE45A2" w:rsidRPr="00DE45A2" w:rsidRDefault="00DE45A2" w:rsidP="00DE45A2">
            <w:pPr>
              <w:spacing w:line="259" w:lineRule="auto"/>
              <w:jc w:val="left"/>
              <w:rPr>
                <w:rFonts w:ascii="Consolas" w:hAnsi="Consolas"/>
              </w:rPr>
            </w:pPr>
            <w:r w:rsidRPr="00DE45A2">
              <w:rPr>
                <w:rFonts w:ascii="Consolas" w:hAnsi="Consolas"/>
              </w:rPr>
              <w:t>router ospf 1</w:t>
            </w:r>
          </w:p>
          <w:p w14:paraId="64844EE0" w14:textId="77777777" w:rsidR="00DE45A2" w:rsidRPr="00DE45A2" w:rsidRDefault="00DE45A2" w:rsidP="00DE45A2">
            <w:pPr>
              <w:spacing w:line="259" w:lineRule="auto"/>
              <w:jc w:val="left"/>
              <w:rPr>
                <w:rFonts w:ascii="Consolas" w:hAnsi="Consolas"/>
              </w:rPr>
            </w:pPr>
            <w:r w:rsidRPr="00DE45A2">
              <w:rPr>
                <w:rFonts w:ascii="Consolas" w:hAnsi="Consolas"/>
              </w:rPr>
              <w:lastRenderedPageBreak/>
              <w:t xml:space="preserve"> network 2.2.21.0 0.0.0.255 area 0</w:t>
            </w:r>
          </w:p>
          <w:p w14:paraId="42D2E002" w14:textId="77777777" w:rsidR="00DE45A2" w:rsidRPr="00DE45A2" w:rsidRDefault="00DE45A2" w:rsidP="00DE45A2">
            <w:pPr>
              <w:spacing w:line="259" w:lineRule="auto"/>
              <w:jc w:val="left"/>
              <w:rPr>
                <w:rFonts w:ascii="Consolas" w:hAnsi="Consolas"/>
              </w:rPr>
            </w:pPr>
            <w:r w:rsidRPr="00DE45A2">
              <w:rPr>
                <w:rFonts w:ascii="Consolas" w:hAnsi="Consolas"/>
              </w:rPr>
              <w:t xml:space="preserve"> network 10.2.2.1 0.0.0.0 area 0</w:t>
            </w:r>
          </w:p>
          <w:p w14:paraId="14E1ADBD" w14:textId="2EE89780" w:rsidR="00DE45A2" w:rsidRPr="00DE45A2" w:rsidRDefault="00DE45A2" w:rsidP="00DE45A2">
            <w:pPr>
              <w:spacing w:line="259" w:lineRule="auto"/>
              <w:jc w:val="left"/>
              <w:rPr>
                <w:rFonts w:ascii="Consolas" w:hAnsi="Consolas"/>
              </w:rPr>
            </w:pPr>
            <w:r w:rsidRPr="00DE45A2">
              <w:rPr>
                <w:rFonts w:ascii="Consolas" w:hAnsi="Consolas"/>
              </w:rPr>
              <w:t>!</w:t>
            </w:r>
          </w:p>
        </w:tc>
      </w:tr>
    </w:tbl>
    <w:p w14:paraId="278193F6" w14:textId="77777777" w:rsidR="00DE45A2" w:rsidRDefault="00DE45A2" w:rsidP="00DE45A2">
      <w:pPr>
        <w:spacing w:line="259" w:lineRule="auto"/>
        <w:jc w:val="left"/>
      </w:pPr>
    </w:p>
    <w:p w14:paraId="311619C9" w14:textId="3E1D0010" w:rsidR="00DE45A2" w:rsidRDefault="00DE45A2" w:rsidP="00DE45A2">
      <w:pPr>
        <w:spacing w:line="259" w:lineRule="auto"/>
        <w:jc w:val="left"/>
      </w:pPr>
      <w:r>
        <w:t>ISP_B-S2_PE: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10351"/>
      </w:tblGrid>
      <w:tr w:rsidR="00DE45A2" w:rsidRPr="00DE45A2" w14:paraId="5CCFFDF0" w14:textId="77777777" w:rsidTr="00006FA9">
        <w:tc>
          <w:tcPr>
            <w:tcW w:w="10351" w:type="dxa"/>
          </w:tcPr>
          <w:p w14:paraId="337837AF" w14:textId="77777777" w:rsidR="00DE45A2" w:rsidRPr="00DE45A2" w:rsidRDefault="00DE45A2" w:rsidP="00DE45A2">
            <w:pPr>
              <w:spacing w:line="259" w:lineRule="auto"/>
              <w:jc w:val="left"/>
              <w:rPr>
                <w:rFonts w:ascii="Consolas" w:hAnsi="Consolas"/>
              </w:rPr>
            </w:pPr>
            <w:r w:rsidRPr="00DE45A2">
              <w:rPr>
                <w:rFonts w:ascii="Consolas" w:hAnsi="Consolas"/>
              </w:rPr>
              <w:t>!</w:t>
            </w:r>
          </w:p>
          <w:p w14:paraId="25FD04E6" w14:textId="77777777" w:rsidR="00DE45A2" w:rsidRPr="00DE45A2" w:rsidRDefault="00DE45A2" w:rsidP="00DE45A2">
            <w:pPr>
              <w:spacing w:line="259" w:lineRule="auto"/>
              <w:jc w:val="left"/>
              <w:rPr>
                <w:rFonts w:ascii="Consolas" w:hAnsi="Consolas"/>
              </w:rPr>
            </w:pPr>
            <w:r w:rsidRPr="00DE45A2">
              <w:rPr>
                <w:rFonts w:ascii="Consolas" w:hAnsi="Consolas"/>
              </w:rPr>
              <w:t>interface Loopback0</w:t>
            </w:r>
          </w:p>
          <w:p w14:paraId="76B1BA9A" w14:textId="77777777" w:rsidR="00DE45A2" w:rsidRPr="00DE45A2" w:rsidRDefault="00DE45A2" w:rsidP="00DE45A2">
            <w:pPr>
              <w:spacing w:line="259" w:lineRule="auto"/>
              <w:jc w:val="left"/>
              <w:rPr>
                <w:rFonts w:ascii="Consolas" w:hAnsi="Consolas"/>
              </w:rPr>
            </w:pPr>
            <w:r w:rsidRPr="00DE45A2">
              <w:rPr>
                <w:rFonts w:ascii="Consolas" w:hAnsi="Consolas"/>
              </w:rPr>
              <w:t xml:space="preserve"> ip address 10.2.2.2 255.255.255.255</w:t>
            </w:r>
          </w:p>
          <w:p w14:paraId="1B5097FD" w14:textId="77777777" w:rsidR="00DE45A2" w:rsidRPr="00DE45A2" w:rsidRDefault="00DE45A2" w:rsidP="00DE45A2">
            <w:pPr>
              <w:spacing w:line="259" w:lineRule="auto"/>
              <w:jc w:val="left"/>
              <w:rPr>
                <w:rFonts w:ascii="Consolas" w:hAnsi="Consolas"/>
              </w:rPr>
            </w:pPr>
            <w:r w:rsidRPr="00DE45A2">
              <w:rPr>
                <w:rFonts w:ascii="Consolas" w:hAnsi="Consolas"/>
              </w:rPr>
              <w:t>!</w:t>
            </w:r>
          </w:p>
          <w:p w14:paraId="7DE38A11" w14:textId="77777777" w:rsidR="00DE45A2" w:rsidRPr="00DE45A2" w:rsidRDefault="00DE45A2" w:rsidP="00DE45A2">
            <w:pPr>
              <w:spacing w:line="259" w:lineRule="auto"/>
              <w:jc w:val="left"/>
              <w:rPr>
                <w:rFonts w:ascii="Consolas" w:hAnsi="Consolas"/>
              </w:rPr>
            </w:pPr>
            <w:r w:rsidRPr="00DE45A2">
              <w:rPr>
                <w:rFonts w:ascii="Consolas" w:hAnsi="Consolas"/>
              </w:rPr>
              <w:t>interface GigabitEthernet0/0</w:t>
            </w:r>
          </w:p>
          <w:p w14:paraId="1D34A11E" w14:textId="77777777" w:rsidR="00DE45A2" w:rsidRPr="00DE45A2" w:rsidRDefault="00DE45A2" w:rsidP="00DE45A2">
            <w:pPr>
              <w:spacing w:line="259" w:lineRule="auto"/>
              <w:jc w:val="left"/>
              <w:rPr>
                <w:rFonts w:ascii="Consolas" w:hAnsi="Consolas"/>
              </w:rPr>
            </w:pPr>
            <w:r w:rsidRPr="00DE45A2">
              <w:rPr>
                <w:rFonts w:ascii="Consolas" w:hAnsi="Consolas"/>
              </w:rPr>
              <w:t xml:space="preserve"> ip address 2.2.22.1 255.255.255.0</w:t>
            </w:r>
          </w:p>
          <w:p w14:paraId="0715C7F4" w14:textId="77777777" w:rsidR="00DE45A2" w:rsidRPr="00DE45A2" w:rsidRDefault="00DE45A2" w:rsidP="00DE45A2">
            <w:pPr>
              <w:spacing w:line="259" w:lineRule="auto"/>
              <w:jc w:val="left"/>
              <w:rPr>
                <w:rFonts w:ascii="Consolas" w:hAnsi="Consolas"/>
              </w:rPr>
            </w:pPr>
            <w:r w:rsidRPr="00DE45A2">
              <w:rPr>
                <w:rFonts w:ascii="Consolas" w:hAnsi="Consolas"/>
              </w:rPr>
              <w:t xml:space="preserve"> duplex auto</w:t>
            </w:r>
          </w:p>
          <w:p w14:paraId="69A49D20" w14:textId="77777777" w:rsidR="00DE45A2" w:rsidRPr="00DE45A2" w:rsidRDefault="00DE45A2" w:rsidP="00DE45A2">
            <w:pPr>
              <w:spacing w:line="259" w:lineRule="auto"/>
              <w:jc w:val="left"/>
              <w:rPr>
                <w:rFonts w:ascii="Consolas" w:hAnsi="Consolas"/>
              </w:rPr>
            </w:pPr>
            <w:r w:rsidRPr="00DE45A2">
              <w:rPr>
                <w:rFonts w:ascii="Consolas" w:hAnsi="Consolas"/>
              </w:rPr>
              <w:t xml:space="preserve"> speed auto</w:t>
            </w:r>
          </w:p>
          <w:p w14:paraId="6B2CCB62" w14:textId="77777777" w:rsidR="00DE45A2" w:rsidRPr="00DE45A2" w:rsidRDefault="00DE45A2" w:rsidP="00DE45A2">
            <w:pPr>
              <w:spacing w:line="259" w:lineRule="auto"/>
              <w:jc w:val="left"/>
              <w:rPr>
                <w:rFonts w:ascii="Consolas" w:hAnsi="Consolas"/>
              </w:rPr>
            </w:pPr>
            <w:r w:rsidRPr="00DE45A2">
              <w:rPr>
                <w:rFonts w:ascii="Consolas" w:hAnsi="Consolas"/>
              </w:rPr>
              <w:t xml:space="preserve"> media-type rj45</w:t>
            </w:r>
          </w:p>
          <w:p w14:paraId="30836AFC" w14:textId="77777777" w:rsidR="00DE45A2" w:rsidRPr="00DE45A2" w:rsidRDefault="00DE45A2" w:rsidP="00DE45A2">
            <w:pPr>
              <w:spacing w:line="259" w:lineRule="auto"/>
              <w:jc w:val="left"/>
              <w:rPr>
                <w:rFonts w:ascii="Consolas" w:hAnsi="Consolas"/>
              </w:rPr>
            </w:pPr>
            <w:r w:rsidRPr="00DE45A2">
              <w:rPr>
                <w:rFonts w:ascii="Consolas" w:hAnsi="Consolas"/>
              </w:rPr>
              <w:t xml:space="preserve">!         </w:t>
            </w:r>
          </w:p>
          <w:p w14:paraId="3CAC0D1B" w14:textId="77777777" w:rsidR="00DE45A2" w:rsidRPr="00DE45A2" w:rsidRDefault="00DE45A2" w:rsidP="00DE45A2">
            <w:pPr>
              <w:spacing w:line="259" w:lineRule="auto"/>
              <w:jc w:val="left"/>
              <w:rPr>
                <w:rFonts w:ascii="Consolas" w:hAnsi="Consolas"/>
              </w:rPr>
            </w:pPr>
            <w:r w:rsidRPr="00DE45A2">
              <w:rPr>
                <w:rFonts w:ascii="Consolas" w:hAnsi="Consolas"/>
              </w:rPr>
              <w:t>interface GigabitEthernet0/1</w:t>
            </w:r>
          </w:p>
          <w:p w14:paraId="2F7F8A32" w14:textId="77777777" w:rsidR="00DE45A2" w:rsidRPr="00DE45A2" w:rsidRDefault="00DE45A2" w:rsidP="00DE45A2">
            <w:pPr>
              <w:spacing w:line="259" w:lineRule="auto"/>
              <w:jc w:val="left"/>
              <w:rPr>
                <w:rFonts w:ascii="Consolas" w:hAnsi="Consolas"/>
              </w:rPr>
            </w:pPr>
            <w:r w:rsidRPr="00DE45A2">
              <w:rPr>
                <w:rFonts w:ascii="Consolas" w:hAnsi="Consolas"/>
              </w:rPr>
              <w:t xml:space="preserve"> ip address 2.2.2.254 255.255.255.0</w:t>
            </w:r>
          </w:p>
          <w:p w14:paraId="4AE55B48" w14:textId="77777777" w:rsidR="00DE45A2" w:rsidRPr="00DE45A2" w:rsidRDefault="00DE45A2" w:rsidP="00DE45A2">
            <w:pPr>
              <w:spacing w:line="259" w:lineRule="auto"/>
              <w:jc w:val="left"/>
              <w:rPr>
                <w:rFonts w:ascii="Consolas" w:hAnsi="Consolas"/>
              </w:rPr>
            </w:pPr>
            <w:r w:rsidRPr="00DE45A2">
              <w:rPr>
                <w:rFonts w:ascii="Consolas" w:hAnsi="Consolas"/>
              </w:rPr>
              <w:t xml:space="preserve"> shutdown</w:t>
            </w:r>
          </w:p>
          <w:p w14:paraId="5BEBBF0F" w14:textId="77777777" w:rsidR="00DE45A2" w:rsidRPr="00DE45A2" w:rsidRDefault="00DE45A2" w:rsidP="00DE45A2">
            <w:pPr>
              <w:spacing w:line="259" w:lineRule="auto"/>
              <w:jc w:val="left"/>
              <w:rPr>
                <w:rFonts w:ascii="Consolas" w:hAnsi="Consolas"/>
              </w:rPr>
            </w:pPr>
            <w:r w:rsidRPr="00DE45A2">
              <w:rPr>
                <w:rFonts w:ascii="Consolas" w:hAnsi="Consolas"/>
              </w:rPr>
              <w:t xml:space="preserve"> duplex auto</w:t>
            </w:r>
          </w:p>
          <w:p w14:paraId="7E0D7D7C" w14:textId="77777777" w:rsidR="00DE45A2" w:rsidRPr="00DE45A2" w:rsidRDefault="00DE45A2" w:rsidP="00DE45A2">
            <w:pPr>
              <w:spacing w:line="259" w:lineRule="auto"/>
              <w:jc w:val="left"/>
              <w:rPr>
                <w:rFonts w:ascii="Consolas" w:hAnsi="Consolas"/>
              </w:rPr>
            </w:pPr>
            <w:r w:rsidRPr="00DE45A2">
              <w:rPr>
                <w:rFonts w:ascii="Consolas" w:hAnsi="Consolas"/>
              </w:rPr>
              <w:t xml:space="preserve"> speed auto</w:t>
            </w:r>
          </w:p>
          <w:p w14:paraId="6693F27C" w14:textId="77777777" w:rsidR="00DE45A2" w:rsidRPr="00DE45A2" w:rsidRDefault="00DE45A2" w:rsidP="00DE45A2">
            <w:pPr>
              <w:spacing w:line="259" w:lineRule="auto"/>
              <w:jc w:val="left"/>
              <w:rPr>
                <w:rFonts w:ascii="Consolas" w:hAnsi="Consolas"/>
              </w:rPr>
            </w:pPr>
            <w:r w:rsidRPr="00DE45A2">
              <w:rPr>
                <w:rFonts w:ascii="Consolas" w:hAnsi="Consolas"/>
              </w:rPr>
              <w:t xml:space="preserve"> media-type rj45</w:t>
            </w:r>
          </w:p>
          <w:p w14:paraId="54CA6360" w14:textId="77777777" w:rsidR="00DE45A2" w:rsidRPr="00DE45A2" w:rsidRDefault="00DE45A2" w:rsidP="00DE45A2">
            <w:pPr>
              <w:spacing w:line="259" w:lineRule="auto"/>
              <w:jc w:val="left"/>
              <w:rPr>
                <w:rFonts w:ascii="Consolas" w:hAnsi="Consolas"/>
              </w:rPr>
            </w:pPr>
            <w:r w:rsidRPr="00DE45A2">
              <w:rPr>
                <w:rFonts w:ascii="Consolas" w:hAnsi="Consolas"/>
              </w:rPr>
              <w:t>!</w:t>
            </w:r>
          </w:p>
          <w:p w14:paraId="73533C07" w14:textId="77777777" w:rsidR="00DE45A2" w:rsidRPr="00DE45A2" w:rsidRDefault="00DE45A2" w:rsidP="00DE45A2">
            <w:pPr>
              <w:spacing w:line="259" w:lineRule="auto"/>
              <w:jc w:val="left"/>
              <w:rPr>
                <w:rFonts w:ascii="Consolas" w:hAnsi="Consolas"/>
              </w:rPr>
            </w:pPr>
            <w:r w:rsidRPr="00DE45A2">
              <w:rPr>
                <w:rFonts w:ascii="Consolas" w:hAnsi="Consolas"/>
              </w:rPr>
              <w:t>interface GigabitEthernet0/2</w:t>
            </w:r>
          </w:p>
          <w:p w14:paraId="5B32D6CC" w14:textId="77777777" w:rsidR="00DE45A2" w:rsidRPr="00DE45A2" w:rsidRDefault="00DE45A2" w:rsidP="00DE45A2">
            <w:pPr>
              <w:spacing w:line="259" w:lineRule="auto"/>
              <w:jc w:val="left"/>
              <w:rPr>
                <w:rFonts w:ascii="Consolas" w:hAnsi="Consolas"/>
              </w:rPr>
            </w:pPr>
            <w:r w:rsidRPr="00DE45A2">
              <w:rPr>
                <w:rFonts w:ascii="Consolas" w:hAnsi="Consolas"/>
              </w:rPr>
              <w:t xml:space="preserve"> no ip address</w:t>
            </w:r>
          </w:p>
          <w:p w14:paraId="48672C7F" w14:textId="77777777" w:rsidR="00DE45A2" w:rsidRPr="00DE45A2" w:rsidRDefault="00DE45A2" w:rsidP="00DE45A2">
            <w:pPr>
              <w:spacing w:line="259" w:lineRule="auto"/>
              <w:jc w:val="left"/>
              <w:rPr>
                <w:rFonts w:ascii="Consolas" w:hAnsi="Consolas"/>
              </w:rPr>
            </w:pPr>
            <w:r w:rsidRPr="00DE45A2">
              <w:rPr>
                <w:rFonts w:ascii="Consolas" w:hAnsi="Consolas"/>
              </w:rPr>
              <w:t xml:space="preserve"> shutdown</w:t>
            </w:r>
          </w:p>
          <w:p w14:paraId="3922DC8E" w14:textId="77777777" w:rsidR="00DE45A2" w:rsidRPr="00DE45A2" w:rsidRDefault="00DE45A2" w:rsidP="00DE45A2">
            <w:pPr>
              <w:spacing w:line="259" w:lineRule="auto"/>
              <w:jc w:val="left"/>
              <w:rPr>
                <w:rFonts w:ascii="Consolas" w:hAnsi="Consolas"/>
              </w:rPr>
            </w:pPr>
            <w:r w:rsidRPr="00DE45A2">
              <w:rPr>
                <w:rFonts w:ascii="Consolas" w:hAnsi="Consolas"/>
              </w:rPr>
              <w:t xml:space="preserve"> duplex auto</w:t>
            </w:r>
          </w:p>
          <w:p w14:paraId="0973F3F4" w14:textId="77777777" w:rsidR="00DE45A2" w:rsidRPr="00DE45A2" w:rsidRDefault="00DE45A2" w:rsidP="00DE45A2">
            <w:pPr>
              <w:spacing w:line="259" w:lineRule="auto"/>
              <w:jc w:val="left"/>
              <w:rPr>
                <w:rFonts w:ascii="Consolas" w:hAnsi="Consolas"/>
              </w:rPr>
            </w:pPr>
            <w:r w:rsidRPr="00DE45A2">
              <w:rPr>
                <w:rFonts w:ascii="Consolas" w:hAnsi="Consolas"/>
              </w:rPr>
              <w:t xml:space="preserve"> speed auto</w:t>
            </w:r>
          </w:p>
          <w:p w14:paraId="40628C3E" w14:textId="77777777" w:rsidR="00DE45A2" w:rsidRPr="00DE45A2" w:rsidRDefault="00DE45A2" w:rsidP="00DE45A2">
            <w:pPr>
              <w:spacing w:line="259" w:lineRule="auto"/>
              <w:jc w:val="left"/>
              <w:rPr>
                <w:rFonts w:ascii="Consolas" w:hAnsi="Consolas"/>
              </w:rPr>
            </w:pPr>
            <w:r w:rsidRPr="00DE45A2">
              <w:rPr>
                <w:rFonts w:ascii="Consolas" w:hAnsi="Consolas"/>
              </w:rPr>
              <w:t xml:space="preserve"> media-type rj45</w:t>
            </w:r>
          </w:p>
          <w:p w14:paraId="1FAAEDA2" w14:textId="77777777" w:rsidR="00DE45A2" w:rsidRPr="00DE45A2" w:rsidRDefault="00DE45A2" w:rsidP="00DE45A2">
            <w:pPr>
              <w:spacing w:line="259" w:lineRule="auto"/>
              <w:jc w:val="left"/>
              <w:rPr>
                <w:rFonts w:ascii="Consolas" w:hAnsi="Consolas"/>
              </w:rPr>
            </w:pPr>
            <w:r w:rsidRPr="00DE45A2">
              <w:rPr>
                <w:rFonts w:ascii="Consolas" w:hAnsi="Consolas"/>
              </w:rPr>
              <w:t>!</w:t>
            </w:r>
          </w:p>
          <w:p w14:paraId="7B6B21C9" w14:textId="77777777" w:rsidR="00DE45A2" w:rsidRPr="00DE45A2" w:rsidRDefault="00DE45A2" w:rsidP="00DE45A2">
            <w:pPr>
              <w:spacing w:line="259" w:lineRule="auto"/>
              <w:jc w:val="left"/>
              <w:rPr>
                <w:rFonts w:ascii="Consolas" w:hAnsi="Consolas"/>
              </w:rPr>
            </w:pPr>
            <w:r w:rsidRPr="00DE45A2">
              <w:rPr>
                <w:rFonts w:ascii="Consolas" w:hAnsi="Consolas"/>
              </w:rPr>
              <w:t>interface GigabitEthernet0/3</w:t>
            </w:r>
          </w:p>
          <w:p w14:paraId="57FC163A" w14:textId="77777777" w:rsidR="00DE45A2" w:rsidRPr="00DE45A2" w:rsidRDefault="00DE45A2" w:rsidP="00DE45A2">
            <w:pPr>
              <w:spacing w:line="259" w:lineRule="auto"/>
              <w:jc w:val="left"/>
              <w:rPr>
                <w:rFonts w:ascii="Consolas" w:hAnsi="Consolas"/>
              </w:rPr>
            </w:pPr>
            <w:r w:rsidRPr="00DE45A2">
              <w:rPr>
                <w:rFonts w:ascii="Consolas" w:hAnsi="Consolas"/>
              </w:rPr>
              <w:t xml:space="preserve"> no ip address</w:t>
            </w:r>
          </w:p>
          <w:p w14:paraId="7CED92CC" w14:textId="77777777" w:rsidR="00DE45A2" w:rsidRPr="00DE45A2" w:rsidRDefault="00DE45A2" w:rsidP="00DE45A2">
            <w:pPr>
              <w:spacing w:line="259" w:lineRule="auto"/>
              <w:jc w:val="left"/>
              <w:rPr>
                <w:rFonts w:ascii="Consolas" w:hAnsi="Consolas"/>
              </w:rPr>
            </w:pPr>
            <w:r w:rsidRPr="00DE45A2">
              <w:rPr>
                <w:rFonts w:ascii="Consolas" w:hAnsi="Consolas"/>
              </w:rPr>
              <w:t xml:space="preserve"> shutdown</w:t>
            </w:r>
          </w:p>
          <w:p w14:paraId="4125933F" w14:textId="77777777" w:rsidR="00DE45A2" w:rsidRPr="00DE45A2" w:rsidRDefault="00DE45A2" w:rsidP="00DE45A2">
            <w:pPr>
              <w:spacing w:line="259" w:lineRule="auto"/>
              <w:jc w:val="left"/>
              <w:rPr>
                <w:rFonts w:ascii="Consolas" w:hAnsi="Consolas"/>
              </w:rPr>
            </w:pPr>
            <w:r w:rsidRPr="00DE45A2">
              <w:rPr>
                <w:rFonts w:ascii="Consolas" w:hAnsi="Consolas"/>
              </w:rPr>
              <w:t xml:space="preserve"> duplex auto</w:t>
            </w:r>
          </w:p>
          <w:p w14:paraId="598EAA88" w14:textId="77777777" w:rsidR="00DE45A2" w:rsidRPr="00DE45A2" w:rsidRDefault="00DE45A2" w:rsidP="00DE45A2">
            <w:pPr>
              <w:spacing w:line="259" w:lineRule="auto"/>
              <w:jc w:val="left"/>
              <w:rPr>
                <w:rFonts w:ascii="Consolas" w:hAnsi="Consolas"/>
              </w:rPr>
            </w:pPr>
            <w:r w:rsidRPr="00DE45A2">
              <w:rPr>
                <w:rFonts w:ascii="Consolas" w:hAnsi="Consolas"/>
              </w:rPr>
              <w:t xml:space="preserve"> speed auto</w:t>
            </w:r>
          </w:p>
          <w:p w14:paraId="51310AA8" w14:textId="77777777" w:rsidR="00DE45A2" w:rsidRPr="00DE45A2" w:rsidRDefault="00DE45A2" w:rsidP="00DE45A2">
            <w:pPr>
              <w:spacing w:line="259" w:lineRule="auto"/>
              <w:jc w:val="left"/>
              <w:rPr>
                <w:rFonts w:ascii="Consolas" w:hAnsi="Consolas"/>
              </w:rPr>
            </w:pPr>
            <w:r w:rsidRPr="00DE45A2">
              <w:rPr>
                <w:rFonts w:ascii="Consolas" w:hAnsi="Consolas"/>
              </w:rPr>
              <w:t xml:space="preserve"> media-type rj45</w:t>
            </w:r>
          </w:p>
          <w:p w14:paraId="6172B468" w14:textId="77777777" w:rsidR="00DE45A2" w:rsidRPr="00DE45A2" w:rsidRDefault="00DE45A2" w:rsidP="00DE45A2">
            <w:pPr>
              <w:spacing w:line="259" w:lineRule="auto"/>
              <w:jc w:val="left"/>
              <w:rPr>
                <w:rFonts w:ascii="Consolas" w:hAnsi="Consolas"/>
              </w:rPr>
            </w:pPr>
            <w:r w:rsidRPr="00DE45A2">
              <w:rPr>
                <w:rFonts w:ascii="Consolas" w:hAnsi="Consolas"/>
              </w:rPr>
              <w:t>!</w:t>
            </w:r>
          </w:p>
          <w:p w14:paraId="087FF0C5" w14:textId="77777777" w:rsidR="00DE45A2" w:rsidRPr="00DE45A2" w:rsidRDefault="00DE45A2" w:rsidP="00DE45A2">
            <w:pPr>
              <w:spacing w:line="259" w:lineRule="auto"/>
              <w:jc w:val="left"/>
              <w:rPr>
                <w:rFonts w:ascii="Consolas" w:hAnsi="Consolas"/>
              </w:rPr>
            </w:pPr>
            <w:r w:rsidRPr="00DE45A2">
              <w:rPr>
                <w:rFonts w:ascii="Consolas" w:hAnsi="Consolas"/>
              </w:rPr>
              <w:t>router ospf 1</w:t>
            </w:r>
          </w:p>
          <w:p w14:paraId="2F447A21" w14:textId="77777777" w:rsidR="00DE45A2" w:rsidRPr="00DE45A2" w:rsidRDefault="00DE45A2" w:rsidP="00DE45A2">
            <w:pPr>
              <w:spacing w:line="259" w:lineRule="auto"/>
              <w:jc w:val="left"/>
              <w:rPr>
                <w:rFonts w:ascii="Consolas" w:hAnsi="Consolas"/>
              </w:rPr>
            </w:pPr>
            <w:r w:rsidRPr="00DE45A2">
              <w:rPr>
                <w:rFonts w:ascii="Consolas" w:hAnsi="Consolas"/>
              </w:rPr>
              <w:t xml:space="preserve"> network 2.2.22.0 0.0.0.255 area 0</w:t>
            </w:r>
          </w:p>
          <w:p w14:paraId="710DFF2E" w14:textId="77777777" w:rsidR="00DE45A2" w:rsidRPr="00DE45A2" w:rsidRDefault="00DE45A2" w:rsidP="00DE45A2">
            <w:pPr>
              <w:spacing w:line="259" w:lineRule="auto"/>
              <w:jc w:val="left"/>
              <w:rPr>
                <w:rFonts w:ascii="Consolas" w:hAnsi="Consolas"/>
              </w:rPr>
            </w:pPr>
            <w:r w:rsidRPr="00DE45A2">
              <w:rPr>
                <w:rFonts w:ascii="Consolas" w:hAnsi="Consolas"/>
              </w:rPr>
              <w:t xml:space="preserve"> network 10.2.2.2 0.0.0.0 area 0</w:t>
            </w:r>
          </w:p>
          <w:p w14:paraId="37E8108F" w14:textId="41037495" w:rsidR="00DE45A2" w:rsidRPr="00DE45A2" w:rsidRDefault="00DE45A2" w:rsidP="00DE45A2">
            <w:pPr>
              <w:spacing w:line="259" w:lineRule="auto"/>
              <w:jc w:val="left"/>
              <w:rPr>
                <w:rFonts w:ascii="Consolas" w:hAnsi="Consolas"/>
              </w:rPr>
            </w:pPr>
            <w:r w:rsidRPr="00DE45A2">
              <w:rPr>
                <w:rFonts w:ascii="Consolas" w:hAnsi="Consolas"/>
              </w:rPr>
              <w:t>!</w:t>
            </w:r>
          </w:p>
        </w:tc>
      </w:tr>
    </w:tbl>
    <w:p w14:paraId="324DBEAC" w14:textId="77777777" w:rsidR="00DE45A2" w:rsidRDefault="00DE45A2" w:rsidP="00DE45A2">
      <w:pPr>
        <w:spacing w:line="259" w:lineRule="auto"/>
        <w:jc w:val="left"/>
      </w:pPr>
    </w:p>
    <w:p w14:paraId="6B98A832" w14:textId="53999017" w:rsidR="00DE45A2" w:rsidRDefault="00DE45A2" w:rsidP="00DE45A2">
      <w:pPr>
        <w:spacing w:line="259" w:lineRule="auto"/>
        <w:jc w:val="left"/>
      </w:pPr>
      <w:r>
        <w:t>ISP_B-S3_PE: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10351"/>
      </w:tblGrid>
      <w:tr w:rsidR="00DE45A2" w:rsidRPr="00DE45A2" w14:paraId="7F47C261" w14:textId="77777777" w:rsidTr="00006FA9">
        <w:tc>
          <w:tcPr>
            <w:tcW w:w="10351" w:type="dxa"/>
          </w:tcPr>
          <w:p w14:paraId="064BD5DB" w14:textId="77777777" w:rsidR="00152FAB" w:rsidRPr="00152FAB" w:rsidRDefault="00152FAB" w:rsidP="00152FAB">
            <w:pPr>
              <w:spacing w:line="259" w:lineRule="auto"/>
              <w:jc w:val="left"/>
              <w:rPr>
                <w:rFonts w:ascii="Consolas" w:hAnsi="Consolas"/>
              </w:rPr>
            </w:pPr>
            <w:r w:rsidRPr="00152FAB">
              <w:rPr>
                <w:rFonts w:ascii="Consolas" w:hAnsi="Consolas"/>
              </w:rPr>
              <w:t>!</w:t>
            </w:r>
          </w:p>
          <w:p w14:paraId="2657E895" w14:textId="77777777" w:rsidR="00152FAB" w:rsidRPr="00152FAB" w:rsidRDefault="00152FAB" w:rsidP="00152FAB">
            <w:pPr>
              <w:spacing w:line="259" w:lineRule="auto"/>
              <w:jc w:val="left"/>
              <w:rPr>
                <w:rFonts w:ascii="Consolas" w:hAnsi="Consolas"/>
              </w:rPr>
            </w:pPr>
            <w:r w:rsidRPr="00152FAB">
              <w:rPr>
                <w:rFonts w:ascii="Consolas" w:hAnsi="Consolas"/>
              </w:rPr>
              <w:t>interface Loopback0</w:t>
            </w:r>
          </w:p>
          <w:p w14:paraId="1582748C" w14:textId="77777777" w:rsidR="00152FAB" w:rsidRPr="00152FAB" w:rsidRDefault="00152FAB" w:rsidP="00152FAB">
            <w:pPr>
              <w:spacing w:line="259" w:lineRule="auto"/>
              <w:jc w:val="left"/>
              <w:rPr>
                <w:rFonts w:ascii="Consolas" w:hAnsi="Consolas"/>
              </w:rPr>
            </w:pPr>
            <w:r w:rsidRPr="00152FAB">
              <w:rPr>
                <w:rFonts w:ascii="Consolas" w:hAnsi="Consolas"/>
              </w:rPr>
              <w:t xml:space="preserve"> ip address 10.2.2.3 255.255.255.255</w:t>
            </w:r>
          </w:p>
          <w:p w14:paraId="48BDDF39" w14:textId="77777777" w:rsidR="00152FAB" w:rsidRPr="00152FAB" w:rsidRDefault="00152FAB" w:rsidP="00152FAB">
            <w:pPr>
              <w:spacing w:line="259" w:lineRule="auto"/>
              <w:jc w:val="left"/>
              <w:rPr>
                <w:rFonts w:ascii="Consolas" w:hAnsi="Consolas"/>
              </w:rPr>
            </w:pPr>
            <w:r w:rsidRPr="00152FAB">
              <w:rPr>
                <w:rFonts w:ascii="Consolas" w:hAnsi="Consolas"/>
              </w:rPr>
              <w:t>!</w:t>
            </w:r>
          </w:p>
          <w:p w14:paraId="372968AC" w14:textId="77777777" w:rsidR="00152FAB" w:rsidRPr="00152FAB" w:rsidRDefault="00152FAB" w:rsidP="00152FAB">
            <w:pPr>
              <w:spacing w:line="259" w:lineRule="auto"/>
              <w:jc w:val="left"/>
              <w:rPr>
                <w:rFonts w:ascii="Consolas" w:hAnsi="Consolas"/>
              </w:rPr>
            </w:pPr>
            <w:r w:rsidRPr="00152FAB">
              <w:rPr>
                <w:rFonts w:ascii="Consolas" w:hAnsi="Consolas"/>
              </w:rPr>
              <w:t>interface GigabitEthernet0/0</w:t>
            </w:r>
          </w:p>
          <w:p w14:paraId="4AA15597" w14:textId="77777777" w:rsidR="00152FAB" w:rsidRPr="00152FAB" w:rsidRDefault="00152FAB" w:rsidP="00152FAB">
            <w:pPr>
              <w:spacing w:line="259" w:lineRule="auto"/>
              <w:jc w:val="left"/>
              <w:rPr>
                <w:rFonts w:ascii="Consolas" w:hAnsi="Consolas"/>
              </w:rPr>
            </w:pPr>
            <w:r w:rsidRPr="00152FAB">
              <w:rPr>
                <w:rFonts w:ascii="Consolas" w:hAnsi="Consolas"/>
              </w:rPr>
              <w:t xml:space="preserve"> ip address 2.2.23.1 255.255.255.0</w:t>
            </w:r>
          </w:p>
          <w:p w14:paraId="2A5D6A28" w14:textId="77777777" w:rsidR="00152FAB" w:rsidRPr="00152FAB" w:rsidRDefault="00152FAB" w:rsidP="00152FAB">
            <w:pPr>
              <w:spacing w:line="259" w:lineRule="auto"/>
              <w:jc w:val="left"/>
              <w:rPr>
                <w:rFonts w:ascii="Consolas" w:hAnsi="Consolas"/>
              </w:rPr>
            </w:pPr>
            <w:r w:rsidRPr="00152FAB">
              <w:rPr>
                <w:rFonts w:ascii="Consolas" w:hAnsi="Consolas"/>
              </w:rPr>
              <w:t xml:space="preserve"> duplex auto</w:t>
            </w:r>
          </w:p>
          <w:p w14:paraId="5CBE5460" w14:textId="77777777" w:rsidR="00152FAB" w:rsidRPr="00152FAB" w:rsidRDefault="00152FAB" w:rsidP="00152FAB">
            <w:pPr>
              <w:spacing w:line="259" w:lineRule="auto"/>
              <w:jc w:val="left"/>
              <w:rPr>
                <w:rFonts w:ascii="Consolas" w:hAnsi="Consolas"/>
              </w:rPr>
            </w:pPr>
            <w:r w:rsidRPr="00152FAB">
              <w:rPr>
                <w:rFonts w:ascii="Consolas" w:hAnsi="Consolas"/>
              </w:rPr>
              <w:t xml:space="preserve"> speed auto</w:t>
            </w:r>
          </w:p>
          <w:p w14:paraId="0CB7CA88" w14:textId="77777777" w:rsidR="00152FAB" w:rsidRPr="00152FAB" w:rsidRDefault="00152FAB" w:rsidP="00152FAB">
            <w:pPr>
              <w:spacing w:line="259" w:lineRule="auto"/>
              <w:jc w:val="left"/>
              <w:rPr>
                <w:rFonts w:ascii="Consolas" w:hAnsi="Consolas"/>
              </w:rPr>
            </w:pPr>
            <w:r w:rsidRPr="00152FAB">
              <w:rPr>
                <w:rFonts w:ascii="Consolas" w:hAnsi="Consolas"/>
              </w:rPr>
              <w:t xml:space="preserve"> media-type rj45</w:t>
            </w:r>
          </w:p>
          <w:p w14:paraId="01E18D37" w14:textId="77777777" w:rsidR="00152FAB" w:rsidRPr="00152FAB" w:rsidRDefault="00152FAB" w:rsidP="00152FAB">
            <w:pPr>
              <w:spacing w:line="259" w:lineRule="auto"/>
              <w:jc w:val="left"/>
              <w:rPr>
                <w:rFonts w:ascii="Consolas" w:hAnsi="Consolas"/>
              </w:rPr>
            </w:pPr>
            <w:r w:rsidRPr="00152FAB">
              <w:rPr>
                <w:rFonts w:ascii="Consolas" w:hAnsi="Consolas"/>
              </w:rPr>
              <w:t xml:space="preserve">!         </w:t>
            </w:r>
          </w:p>
          <w:p w14:paraId="44F3273C" w14:textId="77777777" w:rsidR="00152FAB" w:rsidRPr="00152FAB" w:rsidRDefault="00152FAB" w:rsidP="00152FAB">
            <w:pPr>
              <w:spacing w:line="259" w:lineRule="auto"/>
              <w:jc w:val="left"/>
              <w:rPr>
                <w:rFonts w:ascii="Consolas" w:hAnsi="Consolas"/>
              </w:rPr>
            </w:pPr>
            <w:r w:rsidRPr="00152FAB">
              <w:rPr>
                <w:rFonts w:ascii="Consolas" w:hAnsi="Consolas"/>
              </w:rPr>
              <w:lastRenderedPageBreak/>
              <w:t>interface GigabitEthernet0/1</w:t>
            </w:r>
          </w:p>
          <w:p w14:paraId="3F3501BD" w14:textId="77777777" w:rsidR="00152FAB" w:rsidRPr="00152FAB" w:rsidRDefault="00152FAB" w:rsidP="00152FAB">
            <w:pPr>
              <w:spacing w:line="259" w:lineRule="auto"/>
              <w:jc w:val="left"/>
              <w:rPr>
                <w:rFonts w:ascii="Consolas" w:hAnsi="Consolas"/>
              </w:rPr>
            </w:pPr>
            <w:r w:rsidRPr="00152FAB">
              <w:rPr>
                <w:rFonts w:ascii="Consolas" w:hAnsi="Consolas"/>
              </w:rPr>
              <w:t xml:space="preserve"> ip address 2.2.3.254 255.255.255.0</w:t>
            </w:r>
          </w:p>
          <w:p w14:paraId="6F909170" w14:textId="77777777" w:rsidR="00152FAB" w:rsidRPr="00152FAB" w:rsidRDefault="00152FAB" w:rsidP="00152FAB">
            <w:pPr>
              <w:spacing w:line="259" w:lineRule="auto"/>
              <w:jc w:val="left"/>
              <w:rPr>
                <w:rFonts w:ascii="Consolas" w:hAnsi="Consolas"/>
              </w:rPr>
            </w:pPr>
            <w:r w:rsidRPr="00152FAB">
              <w:rPr>
                <w:rFonts w:ascii="Consolas" w:hAnsi="Consolas"/>
              </w:rPr>
              <w:t xml:space="preserve"> shutdown</w:t>
            </w:r>
          </w:p>
          <w:p w14:paraId="18287777" w14:textId="77777777" w:rsidR="00152FAB" w:rsidRPr="00152FAB" w:rsidRDefault="00152FAB" w:rsidP="00152FAB">
            <w:pPr>
              <w:spacing w:line="259" w:lineRule="auto"/>
              <w:jc w:val="left"/>
              <w:rPr>
                <w:rFonts w:ascii="Consolas" w:hAnsi="Consolas"/>
              </w:rPr>
            </w:pPr>
            <w:r w:rsidRPr="00152FAB">
              <w:rPr>
                <w:rFonts w:ascii="Consolas" w:hAnsi="Consolas"/>
              </w:rPr>
              <w:t xml:space="preserve"> duplex auto</w:t>
            </w:r>
          </w:p>
          <w:p w14:paraId="637BDAC8" w14:textId="77777777" w:rsidR="00152FAB" w:rsidRPr="00152FAB" w:rsidRDefault="00152FAB" w:rsidP="00152FAB">
            <w:pPr>
              <w:spacing w:line="259" w:lineRule="auto"/>
              <w:jc w:val="left"/>
              <w:rPr>
                <w:rFonts w:ascii="Consolas" w:hAnsi="Consolas"/>
              </w:rPr>
            </w:pPr>
            <w:r w:rsidRPr="00152FAB">
              <w:rPr>
                <w:rFonts w:ascii="Consolas" w:hAnsi="Consolas"/>
              </w:rPr>
              <w:t xml:space="preserve"> speed auto</w:t>
            </w:r>
          </w:p>
          <w:p w14:paraId="21852098" w14:textId="77777777" w:rsidR="00152FAB" w:rsidRPr="00152FAB" w:rsidRDefault="00152FAB" w:rsidP="00152FAB">
            <w:pPr>
              <w:spacing w:line="259" w:lineRule="auto"/>
              <w:jc w:val="left"/>
              <w:rPr>
                <w:rFonts w:ascii="Consolas" w:hAnsi="Consolas"/>
              </w:rPr>
            </w:pPr>
            <w:r w:rsidRPr="00152FAB">
              <w:rPr>
                <w:rFonts w:ascii="Consolas" w:hAnsi="Consolas"/>
              </w:rPr>
              <w:t xml:space="preserve"> media-type rj45</w:t>
            </w:r>
          </w:p>
          <w:p w14:paraId="0B403D51" w14:textId="77777777" w:rsidR="00152FAB" w:rsidRPr="00152FAB" w:rsidRDefault="00152FAB" w:rsidP="00152FAB">
            <w:pPr>
              <w:spacing w:line="259" w:lineRule="auto"/>
              <w:jc w:val="left"/>
              <w:rPr>
                <w:rFonts w:ascii="Consolas" w:hAnsi="Consolas"/>
              </w:rPr>
            </w:pPr>
            <w:r w:rsidRPr="00152FAB">
              <w:rPr>
                <w:rFonts w:ascii="Consolas" w:hAnsi="Consolas"/>
              </w:rPr>
              <w:t>!</w:t>
            </w:r>
          </w:p>
          <w:p w14:paraId="3A7CF497" w14:textId="77777777" w:rsidR="00152FAB" w:rsidRPr="00152FAB" w:rsidRDefault="00152FAB" w:rsidP="00152FAB">
            <w:pPr>
              <w:spacing w:line="259" w:lineRule="auto"/>
              <w:jc w:val="left"/>
              <w:rPr>
                <w:rFonts w:ascii="Consolas" w:hAnsi="Consolas"/>
              </w:rPr>
            </w:pPr>
            <w:r w:rsidRPr="00152FAB">
              <w:rPr>
                <w:rFonts w:ascii="Consolas" w:hAnsi="Consolas"/>
              </w:rPr>
              <w:t>interface GigabitEthernet0/2</w:t>
            </w:r>
          </w:p>
          <w:p w14:paraId="66C0061E" w14:textId="77777777" w:rsidR="00152FAB" w:rsidRPr="00152FAB" w:rsidRDefault="00152FAB" w:rsidP="00152FAB">
            <w:pPr>
              <w:spacing w:line="259" w:lineRule="auto"/>
              <w:jc w:val="left"/>
              <w:rPr>
                <w:rFonts w:ascii="Consolas" w:hAnsi="Consolas"/>
              </w:rPr>
            </w:pPr>
            <w:r w:rsidRPr="00152FAB">
              <w:rPr>
                <w:rFonts w:ascii="Consolas" w:hAnsi="Consolas"/>
              </w:rPr>
              <w:t xml:space="preserve"> no ip address</w:t>
            </w:r>
          </w:p>
          <w:p w14:paraId="6FB78EC1" w14:textId="77777777" w:rsidR="00152FAB" w:rsidRPr="00152FAB" w:rsidRDefault="00152FAB" w:rsidP="00152FAB">
            <w:pPr>
              <w:spacing w:line="259" w:lineRule="auto"/>
              <w:jc w:val="left"/>
              <w:rPr>
                <w:rFonts w:ascii="Consolas" w:hAnsi="Consolas"/>
              </w:rPr>
            </w:pPr>
            <w:r w:rsidRPr="00152FAB">
              <w:rPr>
                <w:rFonts w:ascii="Consolas" w:hAnsi="Consolas"/>
              </w:rPr>
              <w:t xml:space="preserve"> shutdown</w:t>
            </w:r>
          </w:p>
          <w:p w14:paraId="6FEC647E" w14:textId="77777777" w:rsidR="00152FAB" w:rsidRPr="00152FAB" w:rsidRDefault="00152FAB" w:rsidP="00152FAB">
            <w:pPr>
              <w:spacing w:line="259" w:lineRule="auto"/>
              <w:jc w:val="left"/>
              <w:rPr>
                <w:rFonts w:ascii="Consolas" w:hAnsi="Consolas"/>
              </w:rPr>
            </w:pPr>
            <w:r w:rsidRPr="00152FAB">
              <w:rPr>
                <w:rFonts w:ascii="Consolas" w:hAnsi="Consolas"/>
              </w:rPr>
              <w:t xml:space="preserve"> duplex auto</w:t>
            </w:r>
          </w:p>
          <w:p w14:paraId="5AD822A5" w14:textId="77777777" w:rsidR="00152FAB" w:rsidRPr="00152FAB" w:rsidRDefault="00152FAB" w:rsidP="00152FAB">
            <w:pPr>
              <w:spacing w:line="259" w:lineRule="auto"/>
              <w:jc w:val="left"/>
              <w:rPr>
                <w:rFonts w:ascii="Consolas" w:hAnsi="Consolas"/>
              </w:rPr>
            </w:pPr>
            <w:r w:rsidRPr="00152FAB">
              <w:rPr>
                <w:rFonts w:ascii="Consolas" w:hAnsi="Consolas"/>
              </w:rPr>
              <w:t xml:space="preserve"> speed auto</w:t>
            </w:r>
          </w:p>
          <w:p w14:paraId="30B5EAEF" w14:textId="77777777" w:rsidR="00152FAB" w:rsidRPr="00152FAB" w:rsidRDefault="00152FAB" w:rsidP="00152FAB">
            <w:pPr>
              <w:spacing w:line="259" w:lineRule="auto"/>
              <w:jc w:val="left"/>
              <w:rPr>
                <w:rFonts w:ascii="Consolas" w:hAnsi="Consolas"/>
              </w:rPr>
            </w:pPr>
            <w:r w:rsidRPr="00152FAB">
              <w:rPr>
                <w:rFonts w:ascii="Consolas" w:hAnsi="Consolas"/>
              </w:rPr>
              <w:t xml:space="preserve"> media-type rj45</w:t>
            </w:r>
          </w:p>
          <w:p w14:paraId="4E02A83E" w14:textId="77777777" w:rsidR="00152FAB" w:rsidRPr="00152FAB" w:rsidRDefault="00152FAB" w:rsidP="00152FAB">
            <w:pPr>
              <w:spacing w:line="259" w:lineRule="auto"/>
              <w:jc w:val="left"/>
              <w:rPr>
                <w:rFonts w:ascii="Consolas" w:hAnsi="Consolas"/>
              </w:rPr>
            </w:pPr>
            <w:r w:rsidRPr="00152FAB">
              <w:rPr>
                <w:rFonts w:ascii="Consolas" w:hAnsi="Consolas"/>
              </w:rPr>
              <w:t>!</w:t>
            </w:r>
          </w:p>
          <w:p w14:paraId="56FD2F0F" w14:textId="77777777" w:rsidR="00152FAB" w:rsidRPr="00152FAB" w:rsidRDefault="00152FAB" w:rsidP="00152FAB">
            <w:pPr>
              <w:spacing w:line="259" w:lineRule="auto"/>
              <w:jc w:val="left"/>
              <w:rPr>
                <w:rFonts w:ascii="Consolas" w:hAnsi="Consolas"/>
              </w:rPr>
            </w:pPr>
            <w:r w:rsidRPr="00152FAB">
              <w:rPr>
                <w:rFonts w:ascii="Consolas" w:hAnsi="Consolas"/>
              </w:rPr>
              <w:t>interface GigabitEthernet0/3</w:t>
            </w:r>
          </w:p>
          <w:p w14:paraId="4A0338CD" w14:textId="77777777" w:rsidR="00152FAB" w:rsidRPr="00152FAB" w:rsidRDefault="00152FAB" w:rsidP="00152FAB">
            <w:pPr>
              <w:spacing w:line="259" w:lineRule="auto"/>
              <w:jc w:val="left"/>
              <w:rPr>
                <w:rFonts w:ascii="Consolas" w:hAnsi="Consolas"/>
              </w:rPr>
            </w:pPr>
            <w:r w:rsidRPr="00152FAB">
              <w:rPr>
                <w:rFonts w:ascii="Consolas" w:hAnsi="Consolas"/>
              </w:rPr>
              <w:t xml:space="preserve"> no ip address</w:t>
            </w:r>
          </w:p>
          <w:p w14:paraId="78A6EEF4" w14:textId="77777777" w:rsidR="00152FAB" w:rsidRPr="00152FAB" w:rsidRDefault="00152FAB" w:rsidP="00152FAB">
            <w:pPr>
              <w:spacing w:line="259" w:lineRule="auto"/>
              <w:jc w:val="left"/>
              <w:rPr>
                <w:rFonts w:ascii="Consolas" w:hAnsi="Consolas"/>
              </w:rPr>
            </w:pPr>
            <w:r w:rsidRPr="00152FAB">
              <w:rPr>
                <w:rFonts w:ascii="Consolas" w:hAnsi="Consolas"/>
              </w:rPr>
              <w:t xml:space="preserve"> shutdown</w:t>
            </w:r>
          </w:p>
          <w:p w14:paraId="372A08B8" w14:textId="77777777" w:rsidR="00152FAB" w:rsidRPr="00152FAB" w:rsidRDefault="00152FAB" w:rsidP="00152FAB">
            <w:pPr>
              <w:spacing w:line="259" w:lineRule="auto"/>
              <w:jc w:val="left"/>
              <w:rPr>
                <w:rFonts w:ascii="Consolas" w:hAnsi="Consolas"/>
              </w:rPr>
            </w:pPr>
            <w:r w:rsidRPr="00152FAB">
              <w:rPr>
                <w:rFonts w:ascii="Consolas" w:hAnsi="Consolas"/>
              </w:rPr>
              <w:t xml:space="preserve"> duplex auto</w:t>
            </w:r>
          </w:p>
          <w:p w14:paraId="629D3AE8" w14:textId="77777777" w:rsidR="00152FAB" w:rsidRPr="00152FAB" w:rsidRDefault="00152FAB" w:rsidP="00152FAB">
            <w:pPr>
              <w:spacing w:line="259" w:lineRule="auto"/>
              <w:jc w:val="left"/>
              <w:rPr>
                <w:rFonts w:ascii="Consolas" w:hAnsi="Consolas"/>
              </w:rPr>
            </w:pPr>
            <w:r w:rsidRPr="00152FAB">
              <w:rPr>
                <w:rFonts w:ascii="Consolas" w:hAnsi="Consolas"/>
              </w:rPr>
              <w:t xml:space="preserve"> speed auto</w:t>
            </w:r>
          </w:p>
          <w:p w14:paraId="44E9BBBC" w14:textId="77777777" w:rsidR="00152FAB" w:rsidRPr="00152FAB" w:rsidRDefault="00152FAB" w:rsidP="00152FAB">
            <w:pPr>
              <w:spacing w:line="259" w:lineRule="auto"/>
              <w:jc w:val="left"/>
              <w:rPr>
                <w:rFonts w:ascii="Consolas" w:hAnsi="Consolas"/>
              </w:rPr>
            </w:pPr>
            <w:r w:rsidRPr="00152FAB">
              <w:rPr>
                <w:rFonts w:ascii="Consolas" w:hAnsi="Consolas"/>
              </w:rPr>
              <w:t xml:space="preserve"> media-type rj45</w:t>
            </w:r>
          </w:p>
          <w:p w14:paraId="55D3F2E3" w14:textId="77777777" w:rsidR="00152FAB" w:rsidRPr="00152FAB" w:rsidRDefault="00152FAB" w:rsidP="00152FAB">
            <w:pPr>
              <w:spacing w:line="259" w:lineRule="auto"/>
              <w:jc w:val="left"/>
              <w:rPr>
                <w:rFonts w:ascii="Consolas" w:hAnsi="Consolas"/>
              </w:rPr>
            </w:pPr>
            <w:r w:rsidRPr="00152FAB">
              <w:rPr>
                <w:rFonts w:ascii="Consolas" w:hAnsi="Consolas"/>
              </w:rPr>
              <w:t>!</w:t>
            </w:r>
          </w:p>
          <w:p w14:paraId="3F19D544" w14:textId="77777777" w:rsidR="00152FAB" w:rsidRPr="00152FAB" w:rsidRDefault="00152FAB" w:rsidP="00152FAB">
            <w:pPr>
              <w:spacing w:line="259" w:lineRule="auto"/>
              <w:jc w:val="left"/>
              <w:rPr>
                <w:rFonts w:ascii="Consolas" w:hAnsi="Consolas"/>
              </w:rPr>
            </w:pPr>
            <w:r w:rsidRPr="00152FAB">
              <w:rPr>
                <w:rFonts w:ascii="Consolas" w:hAnsi="Consolas"/>
              </w:rPr>
              <w:t>router ospf 1</w:t>
            </w:r>
          </w:p>
          <w:p w14:paraId="5D1773A2" w14:textId="77777777" w:rsidR="00152FAB" w:rsidRPr="00152FAB" w:rsidRDefault="00152FAB" w:rsidP="00152FAB">
            <w:pPr>
              <w:spacing w:line="259" w:lineRule="auto"/>
              <w:jc w:val="left"/>
              <w:rPr>
                <w:rFonts w:ascii="Consolas" w:hAnsi="Consolas"/>
              </w:rPr>
            </w:pPr>
            <w:r w:rsidRPr="00152FAB">
              <w:rPr>
                <w:rFonts w:ascii="Consolas" w:hAnsi="Consolas"/>
              </w:rPr>
              <w:t xml:space="preserve"> network 2.2.23.0 0.0.0.255 area 0</w:t>
            </w:r>
          </w:p>
          <w:p w14:paraId="67BBF733" w14:textId="77777777" w:rsidR="00152FAB" w:rsidRPr="00152FAB" w:rsidRDefault="00152FAB" w:rsidP="00152FAB">
            <w:pPr>
              <w:spacing w:line="259" w:lineRule="auto"/>
              <w:jc w:val="left"/>
              <w:rPr>
                <w:rFonts w:ascii="Consolas" w:hAnsi="Consolas"/>
              </w:rPr>
            </w:pPr>
            <w:r w:rsidRPr="00152FAB">
              <w:rPr>
                <w:rFonts w:ascii="Consolas" w:hAnsi="Consolas"/>
              </w:rPr>
              <w:t xml:space="preserve"> network 10.2.2.3 0.0.0.0 area 0</w:t>
            </w:r>
          </w:p>
          <w:p w14:paraId="5A796C97" w14:textId="31074834" w:rsidR="00DE45A2" w:rsidRPr="00DE45A2" w:rsidRDefault="00152FAB" w:rsidP="00152FAB">
            <w:pPr>
              <w:spacing w:line="259" w:lineRule="auto"/>
              <w:jc w:val="left"/>
              <w:rPr>
                <w:rFonts w:ascii="Consolas" w:hAnsi="Consolas"/>
              </w:rPr>
            </w:pPr>
            <w:r w:rsidRPr="00152FAB">
              <w:rPr>
                <w:rFonts w:ascii="Consolas" w:hAnsi="Consolas"/>
              </w:rPr>
              <w:t>!</w:t>
            </w:r>
          </w:p>
        </w:tc>
      </w:tr>
    </w:tbl>
    <w:p w14:paraId="1772E408" w14:textId="77777777" w:rsidR="00152FAB" w:rsidRDefault="00152FAB" w:rsidP="00DE45A2">
      <w:pPr>
        <w:spacing w:line="259" w:lineRule="auto"/>
        <w:jc w:val="left"/>
      </w:pPr>
    </w:p>
    <w:p w14:paraId="7AEAE316" w14:textId="77777777" w:rsidR="00152FAB" w:rsidRPr="00152FAB" w:rsidRDefault="00152FAB" w:rsidP="00DE45A2">
      <w:pPr>
        <w:spacing w:line="259" w:lineRule="auto"/>
        <w:jc w:val="left"/>
        <w:rPr>
          <w:b/>
          <w:bCs/>
        </w:rPr>
      </w:pPr>
      <w:r w:rsidRPr="00152FAB">
        <w:rPr>
          <w:b/>
          <w:bCs/>
        </w:rPr>
        <w:t>Task 2: Core BGP in each ISP network</w:t>
      </w:r>
    </w:p>
    <w:p w14:paraId="573C3FFE" w14:textId="0D97D716" w:rsidR="00152FAB" w:rsidRDefault="00152FAB" w:rsidP="00152FAB">
      <w:pPr>
        <w:pStyle w:val="ListParagraph"/>
        <w:numPr>
          <w:ilvl w:val="0"/>
          <w:numId w:val="8"/>
        </w:numPr>
        <w:spacing w:line="259" w:lineRule="auto"/>
        <w:jc w:val="left"/>
      </w:pPr>
      <w:r w:rsidRPr="00152FAB">
        <w:t>Record the configurations in this task.</w:t>
      </w:r>
    </w:p>
    <w:p w14:paraId="15230CAF" w14:textId="34F31564" w:rsidR="00683D37" w:rsidRDefault="00683D37" w:rsidP="00683D37">
      <w:pPr>
        <w:spacing w:line="259" w:lineRule="auto"/>
        <w:jc w:val="left"/>
      </w:pPr>
      <w:r>
        <w:t>ISP_A-P: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10351"/>
      </w:tblGrid>
      <w:tr w:rsidR="00031202" w:rsidRPr="00031202" w14:paraId="129FA080" w14:textId="77777777" w:rsidTr="00006FA9">
        <w:tc>
          <w:tcPr>
            <w:tcW w:w="10351" w:type="dxa"/>
          </w:tcPr>
          <w:p w14:paraId="0282A58D" w14:textId="77777777" w:rsidR="00853288" w:rsidRPr="00853288" w:rsidRDefault="00853288" w:rsidP="00853288">
            <w:pPr>
              <w:spacing w:line="259" w:lineRule="auto"/>
              <w:jc w:val="left"/>
              <w:rPr>
                <w:rFonts w:ascii="Consolas" w:hAnsi="Consolas"/>
              </w:rPr>
            </w:pPr>
            <w:r w:rsidRPr="00853288">
              <w:rPr>
                <w:rFonts w:ascii="Consolas" w:hAnsi="Consolas"/>
              </w:rPr>
              <w:t>ISP_A-P(config)# do sh run | s bgp</w:t>
            </w:r>
          </w:p>
          <w:p w14:paraId="6915D030" w14:textId="77777777" w:rsidR="00853288" w:rsidRPr="00853288" w:rsidRDefault="00853288" w:rsidP="00853288">
            <w:pPr>
              <w:spacing w:line="259" w:lineRule="auto"/>
              <w:jc w:val="left"/>
              <w:rPr>
                <w:rFonts w:ascii="Consolas" w:hAnsi="Consolas"/>
              </w:rPr>
            </w:pPr>
            <w:r w:rsidRPr="00853288">
              <w:rPr>
                <w:rFonts w:ascii="Consolas" w:hAnsi="Consolas"/>
              </w:rPr>
              <w:t>router bgp 1000</w:t>
            </w:r>
          </w:p>
          <w:p w14:paraId="04E0A39A" w14:textId="77777777" w:rsidR="00853288" w:rsidRPr="00853288" w:rsidRDefault="00853288" w:rsidP="00853288">
            <w:pPr>
              <w:spacing w:line="259" w:lineRule="auto"/>
              <w:jc w:val="left"/>
              <w:rPr>
                <w:rFonts w:ascii="Consolas" w:hAnsi="Consolas"/>
              </w:rPr>
            </w:pPr>
            <w:r w:rsidRPr="00853288">
              <w:rPr>
                <w:rFonts w:ascii="Consolas" w:hAnsi="Consolas"/>
              </w:rPr>
              <w:t xml:space="preserve"> bgp log-neighbor-changes</w:t>
            </w:r>
          </w:p>
          <w:p w14:paraId="38F0ED1D" w14:textId="77777777" w:rsidR="00853288" w:rsidRPr="00853288" w:rsidRDefault="00853288" w:rsidP="00853288">
            <w:pPr>
              <w:spacing w:line="259" w:lineRule="auto"/>
              <w:jc w:val="left"/>
              <w:rPr>
                <w:rFonts w:ascii="Consolas" w:hAnsi="Consolas"/>
              </w:rPr>
            </w:pPr>
            <w:r w:rsidRPr="00853288">
              <w:rPr>
                <w:rFonts w:ascii="Consolas" w:hAnsi="Consolas"/>
              </w:rPr>
              <w:t xml:space="preserve"> neighbor 10.1.1.1 remote-as 1000</w:t>
            </w:r>
          </w:p>
          <w:p w14:paraId="0DC544C9" w14:textId="77777777" w:rsidR="00853288" w:rsidRPr="00853288" w:rsidRDefault="00853288" w:rsidP="00853288">
            <w:pPr>
              <w:spacing w:line="259" w:lineRule="auto"/>
              <w:jc w:val="left"/>
              <w:rPr>
                <w:rFonts w:ascii="Consolas" w:hAnsi="Consolas"/>
              </w:rPr>
            </w:pPr>
            <w:r w:rsidRPr="00853288">
              <w:rPr>
                <w:rFonts w:ascii="Consolas" w:hAnsi="Consolas"/>
              </w:rPr>
              <w:t xml:space="preserve"> neighbor 10.1.1.1 update-source Loopback0</w:t>
            </w:r>
          </w:p>
          <w:p w14:paraId="63EC7EED" w14:textId="77777777" w:rsidR="00853288" w:rsidRPr="00853288" w:rsidRDefault="00853288" w:rsidP="00853288">
            <w:pPr>
              <w:spacing w:line="259" w:lineRule="auto"/>
              <w:jc w:val="left"/>
              <w:rPr>
                <w:rFonts w:ascii="Consolas" w:hAnsi="Consolas"/>
              </w:rPr>
            </w:pPr>
            <w:r w:rsidRPr="00853288">
              <w:rPr>
                <w:rFonts w:ascii="Consolas" w:hAnsi="Consolas"/>
              </w:rPr>
              <w:t xml:space="preserve"> neighbor 10.1.1.1 route-reflector-client</w:t>
            </w:r>
          </w:p>
          <w:p w14:paraId="02CE34E0" w14:textId="77777777" w:rsidR="00853288" w:rsidRPr="00853288" w:rsidRDefault="00853288" w:rsidP="00853288">
            <w:pPr>
              <w:spacing w:line="259" w:lineRule="auto"/>
              <w:jc w:val="left"/>
              <w:rPr>
                <w:rFonts w:ascii="Consolas" w:hAnsi="Consolas"/>
              </w:rPr>
            </w:pPr>
            <w:r w:rsidRPr="00853288">
              <w:rPr>
                <w:rFonts w:ascii="Consolas" w:hAnsi="Consolas"/>
              </w:rPr>
              <w:t xml:space="preserve"> neighbor 10.1.1.1 next-hop-self</w:t>
            </w:r>
          </w:p>
          <w:p w14:paraId="3BCF22A2" w14:textId="77777777" w:rsidR="00853288" w:rsidRPr="00853288" w:rsidRDefault="00853288" w:rsidP="00853288">
            <w:pPr>
              <w:spacing w:line="259" w:lineRule="auto"/>
              <w:jc w:val="left"/>
              <w:rPr>
                <w:rFonts w:ascii="Consolas" w:hAnsi="Consolas"/>
              </w:rPr>
            </w:pPr>
            <w:r w:rsidRPr="00853288">
              <w:rPr>
                <w:rFonts w:ascii="Consolas" w:hAnsi="Consolas"/>
              </w:rPr>
              <w:t xml:space="preserve"> neighbor 10.1.1.2 remote-as 1000</w:t>
            </w:r>
          </w:p>
          <w:p w14:paraId="14706F9B" w14:textId="77777777" w:rsidR="00853288" w:rsidRPr="00853288" w:rsidRDefault="00853288" w:rsidP="00853288">
            <w:pPr>
              <w:spacing w:line="259" w:lineRule="auto"/>
              <w:jc w:val="left"/>
              <w:rPr>
                <w:rFonts w:ascii="Consolas" w:hAnsi="Consolas"/>
              </w:rPr>
            </w:pPr>
            <w:r w:rsidRPr="00853288">
              <w:rPr>
                <w:rFonts w:ascii="Consolas" w:hAnsi="Consolas"/>
              </w:rPr>
              <w:t xml:space="preserve"> neighbor 10.1.1.2 update-source Loopback0</w:t>
            </w:r>
          </w:p>
          <w:p w14:paraId="3876541E" w14:textId="77777777" w:rsidR="00853288" w:rsidRPr="00853288" w:rsidRDefault="00853288" w:rsidP="00853288">
            <w:pPr>
              <w:spacing w:line="259" w:lineRule="auto"/>
              <w:jc w:val="left"/>
              <w:rPr>
                <w:rFonts w:ascii="Consolas" w:hAnsi="Consolas"/>
              </w:rPr>
            </w:pPr>
            <w:r w:rsidRPr="00853288">
              <w:rPr>
                <w:rFonts w:ascii="Consolas" w:hAnsi="Consolas"/>
              </w:rPr>
              <w:t xml:space="preserve"> neighbor 10.1.1.2 route-reflector-client</w:t>
            </w:r>
          </w:p>
          <w:p w14:paraId="2E85CF54" w14:textId="77777777" w:rsidR="00853288" w:rsidRPr="00853288" w:rsidRDefault="00853288" w:rsidP="00853288">
            <w:pPr>
              <w:spacing w:line="259" w:lineRule="auto"/>
              <w:jc w:val="left"/>
              <w:rPr>
                <w:rFonts w:ascii="Consolas" w:hAnsi="Consolas"/>
              </w:rPr>
            </w:pPr>
            <w:r w:rsidRPr="00853288">
              <w:rPr>
                <w:rFonts w:ascii="Consolas" w:hAnsi="Consolas"/>
              </w:rPr>
              <w:t xml:space="preserve"> neighbor 10.1.1.2 next-hop-self</w:t>
            </w:r>
          </w:p>
          <w:p w14:paraId="5E6F877B" w14:textId="77777777" w:rsidR="00853288" w:rsidRPr="00853288" w:rsidRDefault="00853288" w:rsidP="00853288">
            <w:pPr>
              <w:spacing w:line="259" w:lineRule="auto"/>
              <w:jc w:val="left"/>
              <w:rPr>
                <w:rFonts w:ascii="Consolas" w:hAnsi="Consolas"/>
              </w:rPr>
            </w:pPr>
            <w:r w:rsidRPr="00853288">
              <w:rPr>
                <w:rFonts w:ascii="Consolas" w:hAnsi="Consolas"/>
              </w:rPr>
              <w:t xml:space="preserve"> neighbor 10.1.1.3 remote-as 1000</w:t>
            </w:r>
          </w:p>
          <w:p w14:paraId="77AD5BD6" w14:textId="77777777" w:rsidR="00853288" w:rsidRPr="00853288" w:rsidRDefault="00853288" w:rsidP="00853288">
            <w:pPr>
              <w:spacing w:line="259" w:lineRule="auto"/>
              <w:jc w:val="left"/>
              <w:rPr>
                <w:rFonts w:ascii="Consolas" w:hAnsi="Consolas"/>
              </w:rPr>
            </w:pPr>
            <w:r w:rsidRPr="00853288">
              <w:rPr>
                <w:rFonts w:ascii="Consolas" w:hAnsi="Consolas"/>
              </w:rPr>
              <w:t xml:space="preserve"> neighbor 10.1.1.3 update-source Loopback0</w:t>
            </w:r>
          </w:p>
          <w:p w14:paraId="50A91EFF" w14:textId="77777777" w:rsidR="00853288" w:rsidRPr="00853288" w:rsidRDefault="00853288" w:rsidP="00853288">
            <w:pPr>
              <w:spacing w:line="259" w:lineRule="auto"/>
              <w:jc w:val="left"/>
              <w:rPr>
                <w:rFonts w:ascii="Consolas" w:hAnsi="Consolas"/>
              </w:rPr>
            </w:pPr>
            <w:r w:rsidRPr="00853288">
              <w:rPr>
                <w:rFonts w:ascii="Consolas" w:hAnsi="Consolas"/>
              </w:rPr>
              <w:t xml:space="preserve"> neighbor 10.1.1.3 route-reflector-client</w:t>
            </w:r>
          </w:p>
          <w:p w14:paraId="4B68E82B" w14:textId="0316F907" w:rsidR="00031202" w:rsidRPr="00031202" w:rsidRDefault="00853288" w:rsidP="00853288">
            <w:pPr>
              <w:spacing w:line="259" w:lineRule="auto"/>
              <w:jc w:val="left"/>
              <w:rPr>
                <w:rFonts w:ascii="Consolas" w:hAnsi="Consolas"/>
              </w:rPr>
            </w:pPr>
            <w:r w:rsidRPr="00853288">
              <w:rPr>
                <w:rFonts w:ascii="Consolas" w:hAnsi="Consolas"/>
              </w:rPr>
              <w:t xml:space="preserve"> neighbor 10.1.1.3 next-hop-self</w:t>
            </w:r>
          </w:p>
        </w:tc>
      </w:tr>
    </w:tbl>
    <w:p w14:paraId="51F40090" w14:textId="634E7575" w:rsidR="00683D37" w:rsidRDefault="00683D37" w:rsidP="00152FAB">
      <w:pPr>
        <w:spacing w:line="259" w:lineRule="auto"/>
        <w:jc w:val="left"/>
      </w:pPr>
    </w:p>
    <w:p w14:paraId="2B6A8D73" w14:textId="7F225D81" w:rsidR="00683D37" w:rsidRDefault="00683D37" w:rsidP="00683D37">
      <w:pPr>
        <w:spacing w:line="259" w:lineRule="auto"/>
        <w:jc w:val="left"/>
      </w:pPr>
      <w:r>
        <w:t>ISP_A-S1_PE: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10351"/>
      </w:tblGrid>
      <w:tr w:rsidR="00683D37" w:rsidRPr="00031202" w14:paraId="5AD3100B" w14:textId="77777777" w:rsidTr="00006FA9">
        <w:tc>
          <w:tcPr>
            <w:tcW w:w="10351" w:type="dxa"/>
          </w:tcPr>
          <w:p w14:paraId="45D0AA61" w14:textId="77777777" w:rsidR="00C26B8C" w:rsidRPr="00C26B8C" w:rsidRDefault="00C26B8C" w:rsidP="00C26B8C">
            <w:pPr>
              <w:spacing w:line="259" w:lineRule="auto"/>
              <w:jc w:val="left"/>
              <w:rPr>
                <w:rFonts w:ascii="Consolas" w:hAnsi="Consolas"/>
              </w:rPr>
            </w:pPr>
            <w:r w:rsidRPr="00C26B8C">
              <w:rPr>
                <w:rFonts w:ascii="Consolas" w:hAnsi="Consolas"/>
              </w:rPr>
              <w:t>ISP_A-S1_PE(config)#do sh run | s bgp</w:t>
            </w:r>
          </w:p>
          <w:p w14:paraId="712535EF" w14:textId="77777777" w:rsidR="00C26B8C" w:rsidRPr="00C26B8C" w:rsidRDefault="00C26B8C" w:rsidP="00C26B8C">
            <w:pPr>
              <w:spacing w:line="259" w:lineRule="auto"/>
              <w:jc w:val="left"/>
              <w:rPr>
                <w:rFonts w:ascii="Consolas" w:hAnsi="Consolas"/>
              </w:rPr>
            </w:pPr>
            <w:r w:rsidRPr="00C26B8C">
              <w:rPr>
                <w:rFonts w:ascii="Consolas" w:hAnsi="Consolas"/>
              </w:rPr>
              <w:t>router bgp 1000</w:t>
            </w:r>
          </w:p>
          <w:p w14:paraId="3B9304D7" w14:textId="1FAD721B" w:rsidR="00C26B8C" w:rsidRDefault="00C26B8C" w:rsidP="00C26B8C">
            <w:pPr>
              <w:spacing w:line="259" w:lineRule="auto"/>
              <w:jc w:val="left"/>
              <w:rPr>
                <w:rFonts w:ascii="Consolas" w:hAnsi="Consolas"/>
              </w:rPr>
            </w:pPr>
            <w:r w:rsidRPr="00C26B8C">
              <w:rPr>
                <w:rFonts w:ascii="Consolas" w:hAnsi="Consolas"/>
              </w:rPr>
              <w:t xml:space="preserve"> bgp log-neighbor-changes</w:t>
            </w:r>
          </w:p>
          <w:p w14:paraId="5BFF3738" w14:textId="25CE65C0" w:rsidR="006334B4" w:rsidRPr="00C26B8C" w:rsidRDefault="006334B4" w:rsidP="00C26B8C">
            <w:pPr>
              <w:spacing w:line="259" w:lineRule="auto"/>
              <w:jc w:val="left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 </w:t>
            </w:r>
            <w:r w:rsidRPr="006334B4">
              <w:rPr>
                <w:rFonts w:ascii="Consolas" w:hAnsi="Consolas"/>
              </w:rPr>
              <w:t>redistribute connected</w:t>
            </w:r>
          </w:p>
          <w:p w14:paraId="122D7F0E" w14:textId="77777777" w:rsidR="00C26B8C" w:rsidRPr="00C26B8C" w:rsidRDefault="00C26B8C" w:rsidP="00C26B8C">
            <w:pPr>
              <w:spacing w:line="259" w:lineRule="auto"/>
              <w:jc w:val="left"/>
              <w:rPr>
                <w:rFonts w:ascii="Consolas" w:hAnsi="Consolas"/>
              </w:rPr>
            </w:pPr>
            <w:r w:rsidRPr="00C26B8C">
              <w:rPr>
                <w:rFonts w:ascii="Consolas" w:hAnsi="Consolas"/>
              </w:rPr>
              <w:t xml:space="preserve"> neighbor 10.1.1.254 remote-as 1000</w:t>
            </w:r>
          </w:p>
          <w:p w14:paraId="69527812" w14:textId="77777777" w:rsidR="00683D37" w:rsidRDefault="00C26B8C" w:rsidP="00C26B8C">
            <w:pPr>
              <w:spacing w:line="259" w:lineRule="auto"/>
              <w:jc w:val="left"/>
              <w:rPr>
                <w:rFonts w:ascii="Consolas" w:hAnsi="Consolas"/>
              </w:rPr>
            </w:pPr>
            <w:r w:rsidRPr="00C26B8C">
              <w:rPr>
                <w:rFonts w:ascii="Consolas" w:hAnsi="Consolas"/>
              </w:rPr>
              <w:lastRenderedPageBreak/>
              <w:t xml:space="preserve"> neighbor 10.1.1.254 update-source Loopback0</w:t>
            </w:r>
          </w:p>
          <w:p w14:paraId="7423213C" w14:textId="719F2F78" w:rsidR="00853288" w:rsidRPr="00853288" w:rsidRDefault="00853288" w:rsidP="00853288">
            <w:pPr>
              <w:spacing w:line="259" w:lineRule="auto"/>
              <w:jc w:val="left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 </w:t>
            </w:r>
            <w:r w:rsidRPr="00853288">
              <w:rPr>
                <w:rFonts w:ascii="Consolas" w:hAnsi="Consolas"/>
              </w:rPr>
              <w:t>neighbor 10.1.1.254 update-source Loopback0</w:t>
            </w:r>
          </w:p>
          <w:p w14:paraId="31C12C73" w14:textId="02BEED38" w:rsidR="00853288" w:rsidRPr="00031202" w:rsidRDefault="00853288" w:rsidP="00853288">
            <w:pPr>
              <w:spacing w:line="259" w:lineRule="auto"/>
              <w:jc w:val="left"/>
              <w:rPr>
                <w:rFonts w:ascii="Consolas" w:hAnsi="Consolas"/>
              </w:rPr>
            </w:pPr>
            <w:r w:rsidRPr="00853288">
              <w:rPr>
                <w:rFonts w:ascii="Consolas" w:hAnsi="Consolas"/>
              </w:rPr>
              <w:t xml:space="preserve"> neighbor 10.1.1.254 next-hop-self</w:t>
            </w:r>
          </w:p>
        </w:tc>
      </w:tr>
    </w:tbl>
    <w:p w14:paraId="589790CD" w14:textId="77777777" w:rsidR="00853288" w:rsidRDefault="00853288" w:rsidP="00683D37">
      <w:pPr>
        <w:spacing w:line="259" w:lineRule="auto"/>
        <w:jc w:val="left"/>
      </w:pPr>
    </w:p>
    <w:p w14:paraId="691FACFE" w14:textId="02ECFC4C" w:rsidR="00683D37" w:rsidRDefault="00683D37" w:rsidP="00683D37">
      <w:pPr>
        <w:spacing w:line="259" w:lineRule="auto"/>
        <w:jc w:val="left"/>
      </w:pPr>
      <w:r>
        <w:t>ISP_A-S2_PE: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10351"/>
      </w:tblGrid>
      <w:tr w:rsidR="00683D37" w:rsidRPr="00031202" w14:paraId="4C73A934" w14:textId="77777777" w:rsidTr="00006FA9">
        <w:tc>
          <w:tcPr>
            <w:tcW w:w="10351" w:type="dxa"/>
          </w:tcPr>
          <w:p w14:paraId="2BD5DF21" w14:textId="77777777" w:rsidR="00C26B8C" w:rsidRPr="00C26B8C" w:rsidRDefault="00C26B8C" w:rsidP="00C26B8C">
            <w:pPr>
              <w:spacing w:line="259" w:lineRule="auto"/>
              <w:jc w:val="left"/>
              <w:rPr>
                <w:rFonts w:ascii="Consolas" w:hAnsi="Consolas"/>
              </w:rPr>
            </w:pPr>
            <w:r w:rsidRPr="00C26B8C">
              <w:rPr>
                <w:rFonts w:ascii="Consolas" w:hAnsi="Consolas"/>
              </w:rPr>
              <w:t>ISP_A-S2_PE(config)#do sh run | s bgp</w:t>
            </w:r>
          </w:p>
          <w:p w14:paraId="46DDB042" w14:textId="77777777" w:rsidR="00C26B8C" w:rsidRPr="00C26B8C" w:rsidRDefault="00C26B8C" w:rsidP="00C26B8C">
            <w:pPr>
              <w:spacing w:line="259" w:lineRule="auto"/>
              <w:jc w:val="left"/>
              <w:rPr>
                <w:rFonts w:ascii="Consolas" w:hAnsi="Consolas"/>
              </w:rPr>
            </w:pPr>
            <w:r w:rsidRPr="00C26B8C">
              <w:rPr>
                <w:rFonts w:ascii="Consolas" w:hAnsi="Consolas"/>
              </w:rPr>
              <w:t>router bgp 1000</w:t>
            </w:r>
          </w:p>
          <w:p w14:paraId="41BFA174" w14:textId="7A2246FF" w:rsidR="00C26B8C" w:rsidRDefault="00C26B8C" w:rsidP="00C26B8C">
            <w:pPr>
              <w:spacing w:line="259" w:lineRule="auto"/>
              <w:jc w:val="left"/>
              <w:rPr>
                <w:rFonts w:ascii="Consolas" w:hAnsi="Consolas"/>
              </w:rPr>
            </w:pPr>
            <w:r w:rsidRPr="00C26B8C">
              <w:rPr>
                <w:rFonts w:ascii="Consolas" w:hAnsi="Consolas"/>
              </w:rPr>
              <w:t xml:space="preserve"> bgp log-neighbor-changes</w:t>
            </w:r>
          </w:p>
          <w:p w14:paraId="100A9316" w14:textId="1368ACA5" w:rsidR="006334B4" w:rsidRPr="00C26B8C" w:rsidRDefault="006334B4" w:rsidP="00C26B8C">
            <w:pPr>
              <w:spacing w:line="259" w:lineRule="auto"/>
              <w:jc w:val="left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 </w:t>
            </w:r>
            <w:r w:rsidRPr="006334B4">
              <w:rPr>
                <w:rFonts w:ascii="Consolas" w:hAnsi="Consolas"/>
              </w:rPr>
              <w:t>redistribute connected</w:t>
            </w:r>
          </w:p>
          <w:p w14:paraId="6FA1B1EF" w14:textId="77777777" w:rsidR="00C26B8C" w:rsidRPr="00C26B8C" w:rsidRDefault="00C26B8C" w:rsidP="00C26B8C">
            <w:pPr>
              <w:spacing w:line="259" w:lineRule="auto"/>
              <w:jc w:val="left"/>
              <w:rPr>
                <w:rFonts w:ascii="Consolas" w:hAnsi="Consolas"/>
              </w:rPr>
            </w:pPr>
            <w:r w:rsidRPr="00C26B8C">
              <w:rPr>
                <w:rFonts w:ascii="Consolas" w:hAnsi="Consolas"/>
              </w:rPr>
              <w:t xml:space="preserve"> neighbor 10.1.1.254 remote-as 1000</w:t>
            </w:r>
          </w:p>
          <w:p w14:paraId="33FBEDA9" w14:textId="5887E819" w:rsidR="00853288" w:rsidRPr="00853288" w:rsidRDefault="00C26B8C" w:rsidP="00853288">
            <w:pPr>
              <w:spacing w:line="259" w:lineRule="auto"/>
              <w:jc w:val="left"/>
              <w:rPr>
                <w:rFonts w:ascii="Consolas" w:hAnsi="Consolas"/>
              </w:rPr>
            </w:pPr>
            <w:r w:rsidRPr="00C26B8C">
              <w:rPr>
                <w:rFonts w:ascii="Consolas" w:hAnsi="Consolas"/>
              </w:rPr>
              <w:t xml:space="preserve"> neighbor 10.1.1.254 update-source Loopback0</w:t>
            </w:r>
          </w:p>
          <w:p w14:paraId="7F3C6ECD" w14:textId="62D9493B" w:rsidR="00853288" w:rsidRPr="00031202" w:rsidRDefault="00853288" w:rsidP="00853288">
            <w:pPr>
              <w:spacing w:line="259" w:lineRule="auto"/>
              <w:jc w:val="left"/>
              <w:rPr>
                <w:rFonts w:ascii="Consolas" w:hAnsi="Consolas"/>
              </w:rPr>
            </w:pPr>
            <w:r w:rsidRPr="00853288">
              <w:rPr>
                <w:rFonts w:ascii="Consolas" w:hAnsi="Consolas"/>
              </w:rPr>
              <w:t xml:space="preserve"> neighbor 10.1.1.254 next-hop-self</w:t>
            </w:r>
          </w:p>
        </w:tc>
      </w:tr>
    </w:tbl>
    <w:p w14:paraId="7746906D" w14:textId="3547C1F6" w:rsidR="00683D37" w:rsidRDefault="00683D37" w:rsidP="00152FAB">
      <w:pPr>
        <w:spacing w:line="259" w:lineRule="auto"/>
        <w:jc w:val="left"/>
      </w:pPr>
    </w:p>
    <w:p w14:paraId="276A51BC" w14:textId="318CD40A" w:rsidR="00683D37" w:rsidRDefault="00683D37" w:rsidP="00683D37">
      <w:pPr>
        <w:spacing w:line="259" w:lineRule="auto"/>
        <w:jc w:val="left"/>
      </w:pPr>
      <w:r>
        <w:t>ISP_A-S3_PE: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10351"/>
      </w:tblGrid>
      <w:tr w:rsidR="00683D37" w:rsidRPr="00031202" w14:paraId="6C861584" w14:textId="77777777" w:rsidTr="00006FA9">
        <w:tc>
          <w:tcPr>
            <w:tcW w:w="10351" w:type="dxa"/>
          </w:tcPr>
          <w:p w14:paraId="58FA8148" w14:textId="77777777" w:rsidR="00C26B8C" w:rsidRPr="00C26B8C" w:rsidRDefault="00C26B8C" w:rsidP="00C26B8C">
            <w:pPr>
              <w:spacing w:line="259" w:lineRule="auto"/>
              <w:jc w:val="left"/>
              <w:rPr>
                <w:rFonts w:ascii="Consolas" w:hAnsi="Consolas"/>
              </w:rPr>
            </w:pPr>
            <w:r w:rsidRPr="00C26B8C">
              <w:rPr>
                <w:rFonts w:ascii="Consolas" w:hAnsi="Consolas"/>
              </w:rPr>
              <w:t>ISP_A-S3_PE(config)#do sh run | s bgp</w:t>
            </w:r>
          </w:p>
          <w:p w14:paraId="1D3E9A8C" w14:textId="77777777" w:rsidR="00C26B8C" w:rsidRPr="00C26B8C" w:rsidRDefault="00C26B8C" w:rsidP="00C26B8C">
            <w:pPr>
              <w:spacing w:line="259" w:lineRule="auto"/>
              <w:jc w:val="left"/>
              <w:rPr>
                <w:rFonts w:ascii="Consolas" w:hAnsi="Consolas"/>
              </w:rPr>
            </w:pPr>
            <w:r w:rsidRPr="00C26B8C">
              <w:rPr>
                <w:rFonts w:ascii="Consolas" w:hAnsi="Consolas"/>
              </w:rPr>
              <w:t>router bgp 1000</w:t>
            </w:r>
          </w:p>
          <w:p w14:paraId="05BBBC36" w14:textId="586AAA93" w:rsidR="00C26B8C" w:rsidRDefault="00C26B8C" w:rsidP="00C26B8C">
            <w:pPr>
              <w:spacing w:line="259" w:lineRule="auto"/>
              <w:jc w:val="left"/>
              <w:rPr>
                <w:rFonts w:ascii="Consolas" w:hAnsi="Consolas"/>
              </w:rPr>
            </w:pPr>
            <w:r w:rsidRPr="00C26B8C">
              <w:rPr>
                <w:rFonts w:ascii="Consolas" w:hAnsi="Consolas"/>
              </w:rPr>
              <w:t xml:space="preserve"> bgp log-neighbor-changes</w:t>
            </w:r>
          </w:p>
          <w:p w14:paraId="612ABBB8" w14:textId="1326FD35" w:rsidR="006334B4" w:rsidRPr="00C26B8C" w:rsidRDefault="006334B4" w:rsidP="00C26B8C">
            <w:pPr>
              <w:spacing w:line="259" w:lineRule="auto"/>
              <w:jc w:val="left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 </w:t>
            </w:r>
            <w:r w:rsidRPr="006334B4">
              <w:rPr>
                <w:rFonts w:ascii="Consolas" w:hAnsi="Consolas"/>
              </w:rPr>
              <w:t>redistribute connected</w:t>
            </w:r>
          </w:p>
          <w:p w14:paraId="0E3024CF" w14:textId="794CD226" w:rsidR="00C26B8C" w:rsidRPr="00C26B8C" w:rsidRDefault="00C26B8C" w:rsidP="00C26B8C">
            <w:pPr>
              <w:spacing w:line="259" w:lineRule="auto"/>
              <w:jc w:val="left"/>
              <w:rPr>
                <w:rFonts w:ascii="Consolas" w:hAnsi="Consolas"/>
              </w:rPr>
            </w:pPr>
            <w:r w:rsidRPr="00C26B8C">
              <w:rPr>
                <w:rFonts w:ascii="Consolas" w:hAnsi="Consolas"/>
              </w:rPr>
              <w:t xml:space="preserve"> neighbor 10.1.1.254 remote-as 1000</w:t>
            </w:r>
          </w:p>
          <w:p w14:paraId="675C5729" w14:textId="6FC1EBC1" w:rsidR="006334B4" w:rsidRPr="006334B4" w:rsidRDefault="00C26B8C" w:rsidP="006334B4">
            <w:pPr>
              <w:spacing w:line="259" w:lineRule="auto"/>
              <w:jc w:val="left"/>
              <w:rPr>
                <w:rFonts w:ascii="Consolas" w:hAnsi="Consolas"/>
              </w:rPr>
            </w:pPr>
            <w:r w:rsidRPr="00C26B8C">
              <w:rPr>
                <w:rFonts w:ascii="Consolas" w:hAnsi="Consolas"/>
              </w:rPr>
              <w:t xml:space="preserve"> neighbor 10.1.1.254 update-source Loopback0</w:t>
            </w:r>
          </w:p>
          <w:p w14:paraId="34CE61AE" w14:textId="5C88B71B" w:rsidR="006334B4" w:rsidRPr="00031202" w:rsidRDefault="006334B4" w:rsidP="006334B4">
            <w:pPr>
              <w:spacing w:line="259" w:lineRule="auto"/>
              <w:jc w:val="left"/>
              <w:rPr>
                <w:rFonts w:ascii="Consolas" w:hAnsi="Consolas"/>
              </w:rPr>
            </w:pPr>
            <w:r w:rsidRPr="006334B4">
              <w:rPr>
                <w:rFonts w:ascii="Consolas" w:hAnsi="Consolas"/>
              </w:rPr>
              <w:t xml:space="preserve"> neighbor 10.1.1.254 next-hop-self</w:t>
            </w:r>
          </w:p>
        </w:tc>
      </w:tr>
    </w:tbl>
    <w:p w14:paraId="1CE8BB68" w14:textId="02AF5E60" w:rsidR="00683D37" w:rsidRDefault="00683D37" w:rsidP="00152FAB">
      <w:pPr>
        <w:spacing w:line="259" w:lineRule="auto"/>
        <w:jc w:val="left"/>
      </w:pPr>
    </w:p>
    <w:p w14:paraId="4553941A" w14:textId="19FA8537" w:rsidR="00683D37" w:rsidRDefault="00683D37" w:rsidP="00683D37">
      <w:pPr>
        <w:spacing w:line="259" w:lineRule="auto"/>
        <w:jc w:val="left"/>
      </w:pPr>
      <w:r>
        <w:t>ISP_B-P: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10351"/>
      </w:tblGrid>
      <w:tr w:rsidR="00683D37" w:rsidRPr="00031202" w14:paraId="7CF9FE37" w14:textId="77777777" w:rsidTr="00006FA9">
        <w:tc>
          <w:tcPr>
            <w:tcW w:w="10351" w:type="dxa"/>
          </w:tcPr>
          <w:p w14:paraId="1D35E141" w14:textId="77777777" w:rsidR="00811809" w:rsidRPr="00811809" w:rsidRDefault="00811809" w:rsidP="00811809">
            <w:pPr>
              <w:spacing w:line="259" w:lineRule="auto"/>
              <w:jc w:val="left"/>
              <w:rPr>
                <w:rFonts w:ascii="Consolas" w:hAnsi="Consolas"/>
              </w:rPr>
            </w:pPr>
            <w:r w:rsidRPr="00811809">
              <w:rPr>
                <w:rFonts w:ascii="Consolas" w:hAnsi="Consolas"/>
              </w:rPr>
              <w:t>ISP_B-P(config)#do sh run | s bgp</w:t>
            </w:r>
          </w:p>
          <w:p w14:paraId="370F4372" w14:textId="77777777" w:rsidR="00811809" w:rsidRPr="00811809" w:rsidRDefault="00811809" w:rsidP="00811809">
            <w:pPr>
              <w:spacing w:line="259" w:lineRule="auto"/>
              <w:jc w:val="left"/>
              <w:rPr>
                <w:rFonts w:ascii="Consolas" w:hAnsi="Consolas"/>
              </w:rPr>
            </w:pPr>
            <w:r w:rsidRPr="00811809">
              <w:rPr>
                <w:rFonts w:ascii="Consolas" w:hAnsi="Consolas"/>
              </w:rPr>
              <w:t>router bgp 2000</w:t>
            </w:r>
          </w:p>
          <w:p w14:paraId="5F9B352B" w14:textId="77777777" w:rsidR="00811809" w:rsidRPr="00811809" w:rsidRDefault="00811809" w:rsidP="00811809">
            <w:pPr>
              <w:spacing w:line="259" w:lineRule="auto"/>
              <w:jc w:val="left"/>
              <w:rPr>
                <w:rFonts w:ascii="Consolas" w:hAnsi="Consolas"/>
              </w:rPr>
            </w:pPr>
            <w:r w:rsidRPr="00811809">
              <w:rPr>
                <w:rFonts w:ascii="Consolas" w:hAnsi="Consolas"/>
              </w:rPr>
              <w:t xml:space="preserve"> bgp log-neighbor-changes</w:t>
            </w:r>
          </w:p>
          <w:p w14:paraId="60539AC5" w14:textId="77777777" w:rsidR="00811809" w:rsidRPr="00811809" w:rsidRDefault="00811809" w:rsidP="00811809">
            <w:pPr>
              <w:spacing w:line="259" w:lineRule="auto"/>
              <w:jc w:val="left"/>
              <w:rPr>
                <w:rFonts w:ascii="Consolas" w:hAnsi="Consolas"/>
              </w:rPr>
            </w:pPr>
            <w:r w:rsidRPr="00811809">
              <w:rPr>
                <w:rFonts w:ascii="Consolas" w:hAnsi="Consolas"/>
              </w:rPr>
              <w:t xml:space="preserve"> neighbor 10.2.2.1 remote-as 2000</w:t>
            </w:r>
          </w:p>
          <w:p w14:paraId="026563D8" w14:textId="77777777" w:rsidR="00811809" w:rsidRPr="00811809" w:rsidRDefault="00811809" w:rsidP="00811809">
            <w:pPr>
              <w:spacing w:line="259" w:lineRule="auto"/>
              <w:jc w:val="left"/>
              <w:rPr>
                <w:rFonts w:ascii="Consolas" w:hAnsi="Consolas"/>
              </w:rPr>
            </w:pPr>
            <w:r w:rsidRPr="00811809">
              <w:rPr>
                <w:rFonts w:ascii="Consolas" w:hAnsi="Consolas"/>
              </w:rPr>
              <w:t xml:space="preserve"> neighbor 10.2.2.1 update-source Loopback0</w:t>
            </w:r>
          </w:p>
          <w:p w14:paraId="06B3F4A5" w14:textId="77777777" w:rsidR="00811809" w:rsidRPr="00811809" w:rsidRDefault="00811809" w:rsidP="00811809">
            <w:pPr>
              <w:spacing w:line="259" w:lineRule="auto"/>
              <w:jc w:val="left"/>
              <w:rPr>
                <w:rFonts w:ascii="Consolas" w:hAnsi="Consolas"/>
              </w:rPr>
            </w:pPr>
            <w:r w:rsidRPr="00811809">
              <w:rPr>
                <w:rFonts w:ascii="Consolas" w:hAnsi="Consolas"/>
              </w:rPr>
              <w:t xml:space="preserve"> neighbor 10.2.2.1 route-reflector-client</w:t>
            </w:r>
          </w:p>
          <w:p w14:paraId="40BD00A3" w14:textId="77777777" w:rsidR="00811809" w:rsidRPr="00811809" w:rsidRDefault="00811809" w:rsidP="00811809">
            <w:pPr>
              <w:spacing w:line="259" w:lineRule="auto"/>
              <w:jc w:val="left"/>
              <w:rPr>
                <w:rFonts w:ascii="Consolas" w:hAnsi="Consolas"/>
              </w:rPr>
            </w:pPr>
            <w:r w:rsidRPr="00811809">
              <w:rPr>
                <w:rFonts w:ascii="Consolas" w:hAnsi="Consolas"/>
              </w:rPr>
              <w:t xml:space="preserve"> neighbor 10.2.2.1 next-hop-self</w:t>
            </w:r>
          </w:p>
          <w:p w14:paraId="2DCE3B82" w14:textId="77777777" w:rsidR="00811809" w:rsidRPr="00811809" w:rsidRDefault="00811809" w:rsidP="00811809">
            <w:pPr>
              <w:spacing w:line="259" w:lineRule="auto"/>
              <w:jc w:val="left"/>
              <w:rPr>
                <w:rFonts w:ascii="Consolas" w:hAnsi="Consolas"/>
              </w:rPr>
            </w:pPr>
            <w:r w:rsidRPr="00811809">
              <w:rPr>
                <w:rFonts w:ascii="Consolas" w:hAnsi="Consolas"/>
              </w:rPr>
              <w:t xml:space="preserve"> neighbor 10.2.2.2 remote-as 2000</w:t>
            </w:r>
          </w:p>
          <w:p w14:paraId="5BCDADA9" w14:textId="77777777" w:rsidR="00811809" w:rsidRPr="00811809" w:rsidRDefault="00811809" w:rsidP="00811809">
            <w:pPr>
              <w:spacing w:line="259" w:lineRule="auto"/>
              <w:jc w:val="left"/>
              <w:rPr>
                <w:rFonts w:ascii="Consolas" w:hAnsi="Consolas"/>
              </w:rPr>
            </w:pPr>
            <w:r w:rsidRPr="00811809">
              <w:rPr>
                <w:rFonts w:ascii="Consolas" w:hAnsi="Consolas"/>
              </w:rPr>
              <w:t xml:space="preserve"> neighbor 10.2.2.2 update-source Loopback0</w:t>
            </w:r>
          </w:p>
          <w:p w14:paraId="7C8C1883" w14:textId="77777777" w:rsidR="00811809" w:rsidRPr="00811809" w:rsidRDefault="00811809" w:rsidP="00811809">
            <w:pPr>
              <w:spacing w:line="259" w:lineRule="auto"/>
              <w:jc w:val="left"/>
              <w:rPr>
                <w:rFonts w:ascii="Consolas" w:hAnsi="Consolas"/>
              </w:rPr>
            </w:pPr>
            <w:r w:rsidRPr="00811809">
              <w:rPr>
                <w:rFonts w:ascii="Consolas" w:hAnsi="Consolas"/>
              </w:rPr>
              <w:t xml:space="preserve"> neighbor 10.2.2.2 route-reflector-client</w:t>
            </w:r>
          </w:p>
          <w:p w14:paraId="25955DEA" w14:textId="77777777" w:rsidR="00811809" w:rsidRPr="00811809" w:rsidRDefault="00811809" w:rsidP="00811809">
            <w:pPr>
              <w:spacing w:line="259" w:lineRule="auto"/>
              <w:jc w:val="left"/>
              <w:rPr>
                <w:rFonts w:ascii="Consolas" w:hAnsi="Consolas"/>
              </w:rPr>
            </w:pPr>
            <w:r w:rsidRPr="00811809">
              <w:rPr>
                <w:rFonts w:ascii="Consolas" w:hAnsi="Consolas"/>
              </w:rPr>
              <w:t xml:space="preserve"> neighbor 10.2.2.2 next-hop-self</w:t>
            </w:r>
          </w:p>
          <w:p w14:paraId="6E40AB74" w14:textId="77777777" w:rsidR="00811809" w:rsidRPr="00811809" w:rsidRDefault="00811809" w:rsidP="00811809">
            <w:pPr>
              <w:spacing w:line="259" w:lineRule="auto"/>
              <w:jc w:val="left"/>
              <w:rPr>
                <w:rFonts w:ascii="Consolas" w:hAnsi="Consolas"/>
              </w:rPr>
            </w:pPr>
            <w:r w:rsidRPr="00811809">
              <w:rPr>
                <w:rFonts w:ascii="Consolas" w:hAnsi="Consolas"/>
              </w:rPr>
              <w:t xml:space="preserve"> neighbor 10.2.2.3 remote-as 2000</w:t>
            </w:r>
          </w:p>
          <w:p w14:paraId="41FE6BFD" w14:textId="77777777" w:rsidR="00811809" w:rsidRPr="00811809" w:rsidRDefault="00811809" w:rsidP="00811809">
            <w:pPr>
              <w:spacing w:line="259" w:lineRule="auto"/>
              <w:jc w:val="left"/>
              <w:rPr>
                <w:rFonts w:ascii="Consolas" w:hAnsi="Consolas"/>
              </w:rPr>
            </w:pPr>
            <w:r w:rsidRPr="00811809">
              <w:rPr>
                <w:rFonts w:ascii="Consolas" w:hAnsi="Consolas"/>
              </w:rPr>
              <w:t xml:space="preserve"> neighbor 10.2.2.3 update-source Loopback0</w:t>
            </w:r>
          </w:p>
          <w:p w14:paraId="5881A3A6" w14:textId="77777777" w:rsidR="00811809" w:rsidRPr="00811809" w:rsidRDefault="00811809" w:rsidP="00811809">
            <w:pPr>
              <w:spacing w:line="259" w:lineRule="auto"/>
              <w:jc w:val="left"/>
              <w:rPr>
                <w:rFonts w:ascii="Consolas" w:hAnsi="Consolas"/>
              </w:rPr>
            </w:pPr>
            <w:r w:rsidRPr="00811809">
              <w:rPr>
                <w:rFonts w:ascii="Consolas" w:hAnsi="Consolas"/>
              </w:rPr>
              <w:t xml:space="preserve"> neighbor 10.2.2.3 route-reflector-client</w:t>
            </w:r>
          </w:p>
          <w:p w14:paraId="32658DB4" w14:textId="006FEFE0" w:rsidR="00683D37" w:rsidRPr="00031202" w:rsidRDefault="00811809" w:rsidP="00811809">
            <w:pPr>
              <w:spacing w:line="259" w:lineRule="auto"/>
              <w:jc w:val="left"/>
              <w:rPr>
                <w:rFonts w:ascii="Consolas" w:hAnsi="Consolas"/>
              </w:rPr>
            </w:pPr>
            <w:r w:rsidRPr="00811809">
              <w:rPr>
                <w:rFonts w:ascii="Consolas" w:hAnsi="Consolas"/>
              </w:rPr>
              <w:t xml:space="preserve"> neighbor 10.2.2.3 next-hop-self</w:t>
            </w:r>
          </w:p>
        </w:tc>
      </w:tr>
    </w:tbl>
    <w:p w14:paraId="1D9A7D4B" w14:textId="77777777" w:rsidR="00683D37" w:rsidRDefault="00683D37" w:rsidP="00683D37">
      <w:pPr>
        <w:spacing w:line="259" w:lineRule="auto"/>
        <w:jc w:val="left"/>
      </w:pPr>
    </w:p>
    <w:p w14:paraId="4AC55CB8" w14:textId="2291521C" w:rsidR="00683D37" w:rsidRDefault="00683D37" w:rsidP="00683D37">
      <w:pPr>
        <w:spacing w:line="259" w:lineRule="auto"/>
        <w:jc w:val="left"/>
      </w:pPr>
      <w:r>
        <w:t>ISP_B-S1_PE: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10351"/>
      </w:tblGrid>
      <w:tr w:rsidR="00683D37" w:rsidRPr="00031202" w14:paraId="070D1FC2" w14:textId="77777777" w:rsidTr="00006FA9">
        <w:tc>
          <w:tcPr>
            <w:tcW w:w="10351" w:type="dxa"/>
          </w:tcPr>
          <w:p w14:paraId="449B6901" w14:textId="77777777" w:rsidR="00C26B8C" w:rsidRPr="00C26B8C" w:rsidRDefault="00C26B8C" w:rsidP="00C26B8C">
            <w:pPr>
              <w:spacing w:line="259" w:lineRule="auto"/>
              <w:jc w:val="left"/>
              <w:rPr>
                <w:rFonts w:ascii="Consolas" w:hAnsi="Consolas"/>
              </w:rPr>
            </w:pPr>
            <w:r w:rsidRPr="00C26B8C">
              <w:rPr>
                <w:rFonts w:ascii="Consolas" w:hAnsi="Consolas"/>
              </w:rPr>
              <w:t xml:space="preserve">ISP_B-S1_PE(config)#do sh run | s bgp </w:t>
            </w:r>
          </w:p>
          <w:p w14:paraId="19182461" w14:textId="77777777" w:rsidR="00C26B8C" w:rsidRPr="00C26B8C" w:rsidRDefault="00C26B8C" w:rsidP="00C26B8C">
            <w:pPr>
              <w:spacing w:line="259" w:lineRule="auto"/>
              <w:jc w:val="left"/>
              <w:rPr>
                <w:rFonts w:ascii="Consolas" w:hAnsi="Consolas"/>
              </w:rPr>
            </w:pPr>
            <w:r w:rsidRPr="00C26B8C">
              <w:rPr>
                <w:rFonts w:ascii="Consolas" w:hAnsi="Consolas"/>
              </w:rPr>
              <w:t>router bgp 2000</w:t>
            </w:r>
          </w:p>
          <w:p w14:paraId="4E386EFC" w14:textId="6A16AE7A" w:rsidR="00C26B8C" w:rsidRDefault="00C26B8C" w:rsidP="00C26B8C">
            <w:pPr>
              <w:spacing w:line="259" w:lineRule="auto"/>
              <w:jc w:val="left"/>
              <w:rPr>
                <w:rFonts w:ascii="Consolas" w:hAnsi="Consolas"/>
              </w:rPr>
            </w:pPr>
            <w:r w:rsidRPr="00C26B8C">
              <w:rPr>
                <w:rFonts w:ascii="Consolas" w:hAnsi="Consolas"/>
              </w:rPr>
              <w:t xml:space="preserve"> bgp log-neighbor-changes</w:t>
            </w:r>
          </w:p>
          <w:p w14:paraId="033073E3" w14:textId="37CE8612" w:rsidR="006334B4" w:rsidRPr="00C26B8C" w:rsidRDefault="006334B4" w:rsidP="00C26B8C">
            <w:pPr>
              <w:spacing w:line="259" w:lineRule="auto"/>
              <w:jc w:val="left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 </w:t>
            </w:r>
            <w:r w:rsidRPr="006334B4">
              <w:rPr>
                <w:rFonts w:ascii="Consolas" w:hAnsi="Consolas"/>
              </w:rPr>
              <w:t>redistribute connected</w:t>
            </w:r>
          </w:p>
          <w:p w14:paraId="660699E7" w14:textId="77777777" w:rsidR="00C26B8C" w:rsidRPr="00C26B8C" w:rsidRDefault="00C26B8C" w:rsidP="00C26B8C">
            <w:pPr>
              <w:spacing w:line="259" w:lineRule="auto"/>
              <w:jc w:val="left"/>
              <w:rPr>
                <w:rFonts w:ascii="Consolas" w:hAnsi="Consolas"/>
              </w:rPr>
            </w:pPr>
            <w:r w:rsidRPr="00C26B8C">
              <w:rPr>
                <w:rFonts w:ascii="Consolas" w:hAnsi="Consolas"/>
              </w:rPr>
              <w:t xml:space="preserve"> neighbor 10.2.2.254 remote-as 2000</w:t>
            </w:r>
          </w:p>
          <w:p w14:paraId="13D5E567" w14:textId="77777777" w:rsidR="00683D37" w:rsidRDefault="00C26B8C" w:rsidP="00C26B8C">
            <w:pPr>
              <w:spacing w:line="259" w:lineRule="auto"/>
              <w:jc w:val="left"/>
              <w:rPr>
                <w:rFonts w:ascii="Consolas" w:hAnsi="Consolas"/>
              </w:rPr>
            </w:pPr>
            <w:r w:rsidRPr="00C26B8C">
              <w:rPr>
                <w:rFonts w:ascii="Consolas" w:hAnsi="Consolas"/>
              </w:rPr>
              <w:t xml:space="preserve"> neighbor 10.2.2.254 update-source Loopback0</w:t>
            </w:r>
          </w:p>
          <w:p w14:paraId="1082DAB6" w14:textId="45B007F5" w:rsidR="006334B4" w:rsidRPr="00031202" w:rsidRDefault="006334B4" w:rsidP="00C26B8C">
            <w:pPr>
              <w:spacing w:line="259" w:lineRule="auto"/>
              <w:jc w:val="left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 </w:t>
            </w:r>
            <w:r w:rsidRPr="006334B4">
              <w:rPr>
                <w:rFonts w:ascii="Consolas" w:hAnsi="Consolas"/>
              </w:rPr>
              <w:t>neighbor 10.2.2.254 next-hop-self</w:t>
            </w:r>
          </w:p>
        </w:tc>
      </w:tr>
    </w:tbl>
    <w:p w14:paraId="1D880C54" w14:textId="77777777" w:rsidR="00683D37" w:rsidRDefault="00683D37" w:rsidP="00683D37">
      <w:pPr>
        <w:spacing w:line="259" w:lineRule="auto"/>
        <w:jc w:val="left"/>
      </w:pPr>
    </w:p>
    <w:p w14:paraId="074DA47F" w14:textId="0F76F322" w:rsidR="00683D37" w:rsidRDefault="00683D37" w:rsidP="00683D37">
      <w:pPr>
        <w:spacing w:line="259" w:lineRule="auto"/>
        <w:jc w:val="left"/>
      </w:pPr>
      <w:r>
        <w:t>ISP_B-S2_PE: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10351"/>
      </w:tblGrid>
      <w:tr w:rsidR="00683D37" w:rsidRPr="00031202" w14:paraId="165A217E" w14:textId="77777777" w:rsidTr="00006FA9">
        <w:tc>
          <w:tcPr>
            <w:tcW w:w="10351" w:type="dxa"/>
          </w:tcPr>
          <w:p w14:paraId="26861619" w14:textId="77777777" w:rsidR="00C26B8C" w:rsidRPr="00C26B8C" w:rsidRDefault="00C26B8C" w:rsidP="00C26B8C">
            <w:pPr>
              <w:spacing w:line="259" w:lineRule="auto"/>
              <w:jc w:val="left"/>
              <w:rPr>
                <w:rFonts w:ascii="Consolas" w:hAnsi="Consolas"/>
              </w:rPr>
            </w:pPr>
            <w:r w:rsidRPr="00C26B8C">
              <w:rPr>
                <w:rFonts w:ascii="Consolas" w:hAnsi="Consolas"/>
              </w:rPr>
              <w:lastRenderedPageBreak/>
              <w:t>ISP_B-S2_PE(config)#do sh run | s bgp</w:t>
            </w:r>
          </w:p>
          <w:p w14:paraId="010A9161" w14:textId="77777777" w:rsidR="00C26B8C" w:rsidRPr="00C26B8C" w:rsidRDefault="00C26B8C" w:rsidP="00C26B8C">
            <w:pPr>
              <w:spacing w:line="259" w:lineRule="auto"/>
              <w:jc w:val="left"/>
              <w:rPr>
                <w:rFonts w:ascii="Consolas" w:hAnsi="Consolas"/>
              </w:rPr>
            </w:pPr>
            <w:r w:rsidRPr="00C26B8C">
              <w:rPr>
                <w:rFonts w:ascii="Consolas" w:hAnsi="Consolas"/>
              </w:rPr>
              <w:t>router bgp 2000</w:t>
            </w:r>
          </w:p>
          <w:p w14:paraId="0D77F6FB" w14:textId="08FA3EA7" w:rsidR="00C26B8C" w:rsidRDefault="00C26B8C" w:rsidP="00C26B8C">
            <w:pPr>
              <w:spacing w:line="259" w:lineRule="auto"/>
              <w:jc w:val="left"/>
              <w:rPr>
                <w:rFonts w:ascii="Consolas" w:hAnsi="Consolas"/>
              </w:rPr>
            </w:pPr>
            <w:r w:rsidRPr="00C26B8C">
              <w:rPr>
                <w:rFonts w:ascii="Consolas" w:hAnsi="Consolas"/>
              </w:rPr>
              <w:t xml:space="preserve"> bgp log-neighbor-changes</w:t>
            </w:r>
          </w:p>
          <w:p w14:paraId="0342458B" w14:textId="61089AC5" w:rsidR="006334B4" w:rsidRPr="00C26B8C" w:rsidRDefault="006334B4" w:rsidP="00C26B8C">
            <w:pPr>
              <w:spacing w:line="259" w:lineRule="auto"/>
              <w:jc w:val="left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 </w:t>
            </w:r>
            <w:r w:rsidRPr="006334B4">
              <w:rPr>
                <w:rFonts w:ascii="Consolas" w:hAnsi="Consolas"/>
              </w:rPr>
              <w:t>redistribute connected</w:t>
            </w:r>
          </w:p>
          <w:p w14:paraId="4E4AAC43" w14:textId="77777777" w:rsidR="00C26B8C" w:rsidRPr="00C26B8C" w:rsidRDefault="00C26B8C" w:rsidP="00C26B8C">
            <w:pPr>
              <w:spacing w:line="259" w:lineRule="auto"/>
              <w:jc w:val="left"/>
              <w:rPr>
                <w:rFonts w:ascii="Consolas" w:hAnsi="Consolas"/>
              </w:rPr>
            </w:pPr>
            <w:r w:rsidRPr="00C26B8C">
              <w:rPr>
                <w:rFonts w:ascii="Consolas" w:hAnsi="Consolas"/>
              </w:rPr>
              <w:t xml:space="preserve"> neighbor 10.2.2.254 remote-as 2000</w:t>
            </w:r>
          </w:p>
          <w:p w14:paraId="3F814186" w14:textId="77777777" w:rsidR="00683D37" w:rsidRDefault="00C26B8C" w:rsidP="00C26B8C">
            <w:pPr>
              <w:spacing w:line="259" w:lineRule="auto"/>
              <w:jc w:val="left"/>
              <w:rPr>
                <w:rFonts w:ascii="Consolas" w:hAnsi="Consolas"/>
              </w:rPr>
            </w:pPr>
            <w:r w:rsidRPr="00C26B8C">
              <w:rPr>
                <w:rFonts w:ascii="Consolas" w:hAnsi="Consolas"/>
              </w:rPr>
              <w:t xml:space="preserve"> neighbor 10.2.2.254 update-source Loopback0</w:t>
            </w:r>
          </w:p>
          <w:p w14:paraId="48AC5588" w14:textId="75C8358C" w:rsidR="006334B4" w:rsidRPr="00031202" w:rsidRDefault="006334B4" w:rsidP="00C26B8C">
            <w:pPr>
              <w:spacing w:line="259" w:lineRule="auto"/>
              <w:jc w:val="left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 </w:t>
            </w:r>
            <w:r w:rsidRPr="006334B4">
              <w:rPr>
                <w:rFonts w:ascii="Consolas" w:hAnsi="Consolas"/>
              </w:rPr>
              <w:t>neighbor 10.2.2.254 next-hop-self</w:t>
            </w:r>
          </w:p>
        </w:tc>
      </w:tr>
    </w:tbl>
    <w:p w14:paraId="1AC3A582" w14:textId="77777777" w:rsidR="00683D37" w:rsidRDefault="00683D37" w:rsidP="00683D37">
      <w:pPr>
        <w:spacing w:line="259" w:lineRule="auto"/>
        <w:jc w:val="left"/>
      </w:pPr>
    </w:p>
    <w:p w14:paraId="5EB131AF" w14:textId="588295D3" w:rsidR="00683D37" w:rsidRDefault="00683D37" w:rsidP="00683D37">
      <w:pPr>
        <w:spacing w:line="259" w:lineRule="auto"/>
        <w:jc w:val="left"/>
      </w:pPr>
      <w:r>
        <w:t>ISP_B-S3_PE: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10351"/>
      </w:tblGrid>
      <w:tr w:rsidR="00683D37" w:rsidRPr="00031202" w14:paraId="009D9AF7" w14:textId="77777777" w:rsidTr="00006FA9">
        <w:tc>
          <w:tcPr>
            <w:tcW w:w="10351" w:type="dxa"/>
          </w:tcPr>
          <w:p w14:paraId="7D1094EB" w14:textId="77777777" w:rsidR="00C26B8C" w:rsidRPr="00C26B8C" w:rsidRDefault="00C26B8C" w:rsidP="00C26B8C">
            <w:pPr>
              <w:spacing w:line="259" w:lineRule="auto"/>
              <w:jc w:val="left"/>
              <w:rPr>
                <w:rFonts w:ascii="Consolas" w:hAnsi="Consolas"/>
              </w:rPr>
            </w:pPr>
            <w:r w:rsidRPr="00C26B8C">
              <w:rPr>
                <w:rFonts w:ascii="Consolas" w:hAnsi="Consolas"/>
              </w:rPr>
              <w:t>ISP_B-S3_PE(config)#do sh run | s bgp</w:t>
            </w:r>
          </w:p>
          <w:p w14:paraId="002E0026" w14:textId="77777777" w:rsidR="00C26B8C" w:rsidRPr="00C26B8C" w:rsidRDefault="00C26B8C" w:rsidP="00C26B8C">
            <w:pPr>
              <w:spacing w:line="259" w:lineRule="auto"/>
              <w:jc w:val="left"/>
              <w:rPr>
                <w:rFonts w:ascii="Consolas" w:hAnsi="Consolas"/>
              </w:rPr>
            </w:pPr>
            <w:r w:rsidRPr="00C26B8C">
              <w:rPr>
                <w:rFonts w:ascii="Consolas" w:hAnsi="Consolas"/>
              </w:rPr>
              <w:t>router bgp 2000</w:t>
            </w:r>
          </w:p>
          <w:p w14:paraId="7FC8602F" w14:textId="222650F5" w:rsidR="00C26B8C" w:rsidRDefault="00C26B8C" w:rsidP="00C26B8C">
            <w:pPr>
              <w:spacing w:line="259" w:lineRule="auto"/>
              <w:jc w:val="left"/>
              <w:rPr>
                <w:rFonts w:ascii="Consolas" w:hAnsi="Consolas"/>
              </w:rPr>
            </w:pPr>
            <w:r w:rsidRPr="00C26B8C">
              <w:rPr>
                <w:rFonts w:ascii="Consolas" w:hAnsi="Consolas"/>
              </w:rPr>
              <w:t xml:space="preserve"> bgp log-neighbor-changes</w:t>
            </w:r>
          </w:p>
          <w:p w14:paraId="32FC953B" w14:textId="28E820D9" w:rsidR="006334B4" w:rsidRPr="006334B4" w:rsidRDefault="006334B4" w:rsidP="00C26B8C">
            <w:pPr>
              <w:spacing w:line="259" w:lineRule="auto"/>
              <w:jc w:val="left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</w:rPr>
              <w:t xml:space="preserve"> </w:t>
            </w:r>
            <w:r w:rsidRPr="006334B4">
              <w:rPr>
                <w:rFonts w:ascii="Consolas" w:hAnsi="Consolas"/>
              </w:rPr>
              <w:t>redistribute connected</w:t>
            </w:r>
          </w:p>
          <w:p w14:paraId="451ED5A0" w14:textId="77777777" w:rsidR="00C26B8C" w:rsidRPr="00C26B8C" w:rsidRDefault="00C26B8C" w:rsidP="00C26B8C">
            <w:pPr>
              <w:spacing w:line="259" w:lineRule="auto"/>
              <w:jc w:val="left"/>
              <w:rPr>
                <w:rFonts w:ascii="Consolas" w:hAnsi="Consolas"/>
              </w:rPr>
            </w:pPr>
            <w:r w:rsidRPr="00C26B8C">
              <w:rPr>
                <w:rFonts w:ascii="Consolas" w:hAnsi="Consolas"/>
              </w:rPr>
              <w:t xml:space="preserve"> neighbor 10.2.2.254 remote-as 2000</w:t>
            </w:r>
          </w:p>
          <w:p w14:paraId="5255CDAA" w14:textId="77777777" w:rsidR="00683D37" w:rsidRDefault="00C26B8C" w:rsidP="00C26B8C">
            <w:pPr>
              <w:spacing w:line="259" w:lineRule="auto"/>
              <w:jc w:val="left"/>
              <w:rPr>
                <w:rFonts w:ascii="Consolas" w:hAnsi="Consolas"/>
              </w:rPr>
            </w:pPr>
            <w:r w:rsidRPr="00C26B8C">
              <w:rPr>
                <w:rFonts w:ascii="Consolas" w:hAnsi="Consolas"/>
              </w:rPr>
              <w:t xml:space="preserve"> neighbor 10.2.2.254 update-source Loopback0</w:t>
            </w:r>
          </w:p>
          <w:p w14:paraId="4ECBEF06" w14:textId="7D1D0DF5" w:rsidR="006334B4" w:rsidRPr="00031202" w:rsidRDefault="006334B4" w:rsidP="00C26B8C">
            <w:pPr>
              <w:spacing w:line="259" w:lineRule="auto"/>
              <w:jc w:val="left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 </w:t>
            </w:r>
            <w:r w:rsidRPr="006334B4">
              <w:rPr>
                <w:rFonts w:ascii="Consolas" w:hAnsi="Consolas"/>
              </w:rPr>
              <w:t>neighbor 10.2.2.254 next-hop-self</w:t>
            </w:r>
          </w:p>
        </w:tc>
      </w:tr>
    </w:tbl>
    <w:p w14:paraId="1CC43B14" w14:textId="77777777" w:rsidR="00683D37" w:rsidRDefault="00683D37" w:rsidP="00152FAB">
      <w:pPr>
        <w:spacing w:line="259" w:lineRule="auto"/>
        <w:jc w:val="left"/>
      </w:pPr>
    </w:p>
    <w:p w14:paraId="2FC282F3" w14:textId="77777777" w:rsidR="00683D37" w:rsidRDefault="00683D37" w:rsidP="00683D37">
      <w:pPr>
        <w:pStyle w:val="ListParagraph"/>
        <w:numPr>
          <w:ilvl w:val="0"/>
          <w:numId w:val="8"/>
        </w:numPr>
        <w:spacing w:line="259" w:lineRule="auto"/>
        <w:jc w:val="left"/>
      </w:pPr>
      <w:r w:rsidRPr="00683D37">
        <w:t>Record the summary of BGP neighbor status by “</w:t>
      </w:r>
      <w:r w:rsidRPr="00683D37">
        <w:rPr>
          <w:rFonts w:ascii="Consolas" w:hAnsi="Consolas"/>
        </w:rPr>
        <w:t>show ip bgp summary</w:t>
      </w:r>
      <w:r w:rsidRPr="00683D37">
        <w:t>” on the P routers.</w:t>
      </w:r>
    </w:p>
    <w:p w14:paraId="69702E8E" w14:textId="582F0695" w:rsidR="00683D37" w:rsidRDefault="00683D37" w:rsidP="00683D37">
      <w:pPr>
        <w:spacing w:line="259" w:lineRule="auto"/>
        <w:jc w:val="left"/>
      </w:pPr>
      <w:r>
        <w:t>ISP_A-P: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10351"/>
      </w:tblGrid>
      <w:tr w:rsidR="00683D37" w:rsidRPr="00683D37" w14:paraId="74D7DDBD" w14:textId="77777777" w:rsidTr="00006FA9">
        <w:tc>
          <w:tcPr>
            <w:tcW w:w="10351" w:type="dxa"/>
          </w:tcPr>
          <w:p w14:paraId="06B39F4A" w14:textId="77777777" w:rsidR="00683D37" w:rsidRPr="00683D37" w:rsidRDefault="00683D37" w:rsidP="00683D37">
            <w:pPr>
              <w:spacing w:line="259" w:lineRule="auto"/>
              <w:jc w:val="left"/>
              <w:rPr>
                <w:rFonts w:ascii="Consolas" w:hAnsi="Consolas"/>
              </w:rPr>
            </w:pPr>
            <w:r w:rsidRPr="00683D37">
              <w:rPr>
                <w:rFonts w:ascii="Consolas" w:hAnsi="Consolas"/>
              </w:rPr>
              <w:t>ISP_A-P(config)#do show ip bgp summary</w:t>
            </w:r>
          </w:p>
          <w:p w14:paraId="33F29347" w14:textId="77777777" w:rsidR="00683D37" w:rsidRPr="00683D37" w:rsidRDefault="00683D37" w:rsidP="00683D37">
            <w:pPr>
              <w:spacing w:line="259" w:lineRule="auto"/>
              <w:jc w:val="left"/>
              <w:rPr>
                <w:rFonts w:ascii="Consolas" w:hAnsi="Consolas"/>
              </w:rPr>
            </w:pPr>
            <w:r w:rsidRPr="00683D37">
              <w:rPr>
                <w:rFonts w:ascii="Consolas" w:hAnsi="Consolas"/>
              </w:rPr>
              <w:t>BGP router identifier 10.1.1.254, local AS number 1000</w:t>
            </w:r>
          </w:p>
          <w:p w14:paraId="7C08E9E0" w14:textId="77777777" w:rsidR="00683D37" w:rsidRPr="00683D37" w:rsidRDefault="00683D37" w:rsidP="00683D37">
            <w:pPr>
              <w:spacing w:line="259" w:lineRule="auto"/>
              <w:jc w:val="left"/>
              <w:rPr>
                <w:rFonts w:ascii="Consolas" w:hAnsi="Consolas"/>
              </w:rPr>
            </w:pPr>
            <w:r w:rsidRPr="00683D37">
              <w:rPr>
                <w:rFonts w:ascii="Consolas" w:hAnsi="Consolas"/>
              </w:rPr>
              <w:t>BGP table version is 5, main routing table version 5</w:t>
            </w:r>
          </w:p>
          <w:p w14:paraId="7D012378" w14:textId="77777777" w:rsidR="00683D37" w:rsidRPr="00683D37" w:rsidRDefault="00683D37" w:rsidP="00683D37">
            <w:pPr>
              <w:spacing w:line="259" w:lineRule="auto"/>
              <w:jc w:val="left"/>
              <w:rPr>
                <w:rFonts w:ascii="Consolas" w:hAnsi="Consolas"/>
              </w:rPr>
            </w:pPr>
          </w:p>
          <w:p w14:paraId="2FBA9E6B" w14:textId="77777777" w:rsidR="00683D37" w:rsidRPr="00683D37" w:rsidRDefault="00683D37" w:rsidP="00683D37">
            <w:pPr>
              <w:spacing w:line="259" w:lineRule="auto"/>
              <w:jc w:val="left"/>
              <w:rPr>
                <w:rFonts w:ascii="Consolas" w:hAnsi="Consolas"/>
              </w:rPr>
            </w:pPr>
            <w:r w:rsidRPr="00683D37">
              <w:rPr>
                <w:rFonts w:ascii="Consolas" w:hAnsi="Consolas"/>
              </w:rPr>
              <w:t>Neighbor        V           AS MsgRcvd MsgSent   TblVer  InQ OutQ Up/Down  State/PfxRcd</w:t>
            </w:r>
          </w:p>
          <w:p w14:paraId="255C3109" w14:textId="77777777" w:rsidR="00683D37" w:rsidRPr="00683D37" w:rsidRDefault="00683D37" w:rsidP="00683D37">
            <w:pPr>
              <w:spacing w:line="259" w:lineRule="auto"/>
              <w:jc w:val="left"/>
              <w:rPr>
                <w:rFonts w:ascii="Consolas" w:hAnsi="Consolas"/>
              </w:rPr>
            </w:pPr>
            <w:r w:rsidRPr="00683D37">
              <w:rPr>
                <w:rFonts w:ascii="Consolas" w:hAnsi="Consolas"/>
              </w:rPr>
              <w:t>10.1.1.1        4         1000      54      52        5    0    0 00:43:57        0</w:t>
            </w:r>
          </w:p>
          <w:p w14:paraId="5CD1E8A8" w14:textId="77777777" w:rsidR="00683D37" w:rsidRPr="00683D37" w:rsidRDefault="00683D37" w:rsidP="00683D37">
            <w:pPr>
              <w:spacing w:line="259" w:lineRule="auto"/>
              <w:jc w:val="left"/>
              <w:rPr>
                <w:rFonts w:ascii="Consolas" w:hAnsi="Consolas"/>
              </w:rPr>
            </w:pPr>
            <w:r w:rsidRPr="00683D37">
              <w:rPr>
                <w:rFonts w:ascii="Consolas" w:hAnsi="Consolas"/>
              </w:rPr>
              <w:t>10.1.1.2        4         1000      50      52        5    0    0 00:43:36        0</w:t>
            </w:r>
          </w:p>
          <w:p w14:paraId="0FB6DA0D" w14:textId="7BD74C52" w:rsidR="00683D37" w:rsidRPr="00683D37" w:rsidRDefault="00683D37" w:rsidP="00683D37">
            <w:pPr>
              <w:spacing w:line="259" w:lineRule="auto"/>
              <w:jc w:val="left"/>
              <w:rPr>
                <w:rFonts w:ascii="Consolas" w:hAnsi="Consolas"/>
              </w:rPr>
            </w:pPr>
            <w:r w:rsidRPr="00683D37">
              <w:rPr>
                <w:rFonts w:ascii="Consolas" w:hAnsi="Consolas"/>
              </w:rPr>
              <w:t>10.1.1.3        4         1000      51      50        5    0    0 00:43:16        0</w:t>
            </w:r>
          </w:p>
        </w:tc>
      </w:tr>
    </w:tbl>
    <w:p w14:paraId="56A09490" w14:textId="77777777" w:rsidR="00683D37" w:rsidRDefault="00683D37" w:rsidP="00683D37">
      <w:pPr>
        <w:spacing w:line="259" w:lineRule="auto"/>
        <w:jc w:val="left"/>
      </w:pPr>
    </w:p>
    <w:p w14:paraId="78A123D7" w14:textId="052AD100" w:rsidR="00683D37" w:rsidRDefault="00683D37" w:rsidP="00683D37">
      <w:pPr>
        <w:spacing w:line="259" w:lineRule="auto"/>
        <w:jc w:val="left"/>
      </w:pPr>
      <w:r>
        <w:t>ISP_B-P: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10351"/>
      </w:tblGrid>
      <w:tr w:rsidR="00683D37" w:rsidRPr="00683D37" w14:paraId="49B2243C" w14:textId="77777777" w:rsidTr="00006FA9">
        <w:tc>
          <w:tcPr>
            <w:tcW w:w="10351" w:type="dxa"/>
          </w:tcPr>
          <w:p w14:paraId="77BFFB14" w14:textId="77777777" w:rsidR="00683D37" w:rsidRPr="00683D37" w:rsidRDefault="00683D37" w:rsidP="00683D37">
            <w:pPr>
              <w:spacing w:line="259" w:lineRule="auto"/>
              <w:jc w:val="left"/>
              <w:rPr>
                <w:rFonts w:ascii="Consolas" w:hAnsi="Consolas"/>
              </w:rPr>
            </w:pPr>
            <w:r w:rsidRPr="00683D37">
              <w:rPr>
                <w:rFonts w:ascii="Consolas" w:hAnsi="Consolas"/>
              </w:rPr>
              <w:t>ISP_B-P(config-router)#do sh ip bgp summary</w:t>
            </w:r>
          </w:p>
          <w:p w14:paraId="1B1019DD" w14:textId="77777777" w:rsidR="00683D37" w:rsidRPr="00683D37" w:rsidRDefault="00683D37" w:rsidP="00683D37">
            <w:pPr>
              <w:spacing w:line="259" w:lineRule="auto"/>
              <w:jc w:val="left"/>
              <w:rPr>
                <w:rFonts w:ascii="Consolas" w:hAnsi="Consolas"/>
              </w:rPr>
            </w:pPr>
            <w:r w:rsidRPr="00683D37">
              <w:rPr>
                <w:rFonts w:ascii="Consolas" w:hAnsi="Consolas"/>
              </w:rPr>
              <w:t>BGP router identifier 10.2.2.254, local AS number 2000</w:t>
            </w:r>
          </w:p>
          <w:p w14:paraId="53BD06D4" w14:textId="77777777" w:rsidR="00683D37" w:rsidRPr="00683D37" w:rsidRDefault="00683D37" w:rsidP="00683D37">
            <w:pPr>
              <w:spacing w:line="259" w:lineRule="auto"/>
              <w:jc w:val="left"/>
              <w:rPr>
                <w:rFonts w:ascii="Consolas" w:hAnsi="Consolas"/>
              </w:rPr>
            </w:pPr>
            <w:r w:rsidRPr="00683D37">
              <w:rPr>
                <w:rFonts w:ascii="Consolas" w:hAnsi="Consolas"/>
              </w:rPr>
              <w:t>BGP table version is 1, main routing table version 1</w:t>
            </w:r>
          </w:p>
          <w:p w14:paraId="15BBE12A" w14:textId="77777777" w:rsidR="00683D37" w:rsidRPr="00683D37" w:rsidRDefault="00683D37" w:rsidP="00683D37">
            <w:pPr>
              <w:spacing w:line="259" w:lineRule="auto"/>
              <w:jc w:val="left"/>
              <w:rPr>
                <w:rFonts w:ascii="Consolas" w:hAnsi="Consolas"/>
              </w:rPr>
            </w:pPr>
          </w:p>
          <w:p w14:paraId="63B9BC2E" w14:textId="77777777" w:rsidR="00683D37" w:rsidRPr="00683D37" w:rsidRDefault="00683D37" w:rsidP="00683D37">
            <w:pPr>
              <w:spacing w:line="259" w:lineRule="auto"/>
              <w:jc w:val="left"/>
              <w:rPr>
                <w:rFonts w:ascii="Consolas" w:hAnsi="Consolas"/>
              </w:rPr>
            </w:pPr>
            <w:r w:rsidRPr="00683D37">
              <w:rPr>
                <w:rFonts w:ascii="Consolas" w:hAnsi="Consolas"/>
              </w:rPr>
              <w:t>Neighbor        V           AS MsgRcvd MsgSent   TblVer  InQ OutQ Up/Down  State/PfxRcd</w:t>
            </w:r>
          </w:p>
          <w:p w14:paraId="67752C31" w14:textId="77777777" w:rsidR="00683D37" w:rsidRPr="00683D37" w:rsidRDefault="00683D37" w:rsidP="00683D37">
            <w:pPr>
              <w:spacing w:line="259" w:lineRule="auto"/>
              <w:jc w:val="left"/>
              <w:rPr>
                <w:rFonts w:ascii="Consolas" w:hAnsi="Consolas"/>
              </w:rPr>
            </w:pPr>
            <w:r w:rsidRPr="00683D37">
              <w:rPr>
                <w:rFonts w:ascii="Consolas" w:hAnsi="Consolas"/>
              </w:rPr>
              <w:t>10.2.2.1        4         2000       4       3        1    0    0 00:00:59        0</w:t>
            </w:r>
          </w:p>
          <w:p w14:paraId="152D3AD5" w14:textId="77777777" w:rsidR="00683D37" w:rsidRPr="00683D37" w:rsidRDefault="00683D37" w:rsidP="00683D37">
            <w:pPr>
              <w:spacing w:line="259" w:lineRule="auto"/>
              <w:jc w:val="left"/>
              <w:rPr>
                <w:rFonts w:ascii="Consolas" w:hAnsi="Consolas"/>
              </w:rPr>
            </w:pPr>
            <w:r w:rsidRPr="00683D37">
              <w:rPr>
                <w:rFonts w:ascii="Consolas" w:hAnsi="Consolas"/>
              </w:rPr>
              <w:t>10.2.2.2        4         2000       2       2        1    0    0 00:00:47        0</w:t>
            </w:r>
          </w:p>
          <w:p w14:paraId="4E526323" w14:textId="0336A77E" w:rsidR="00683D37" w:rsidRPr="00683D37" w:rsidRDefault="00683D37" w:rsidP="00683D37">
            <w:pPr>
              <w:spacing w:line="259" w:lineRule="auto"/>
              <w:jc w:val="left"/>
              <w:rPr>
                <w:rFonts w:ascii="Consolas" w:hAnsi="Consolas"/>
              </w:rPr>
            </w:pPr>
            <w:r w:rsidRPr="00683D37">
              <w:rPr>
                <w:rFonts w:ascii="Consolas" w:hAnsi="Consolas"/>
              </w:rPr>
              <w:t>10.2.2.3        4         2000       2       2        1    0    0 00:00:25        0</w:t>
            </w:r>
          </w:p>
        </w:tc>
      </w:tr>
    </w:tbl>
    <w:p w14:paraId="12C52C66" w14:textId="77777777" w:rsidR="00C26B8C" w:rsidRDefault="00C26B8C" w:rsidP="00683D37">
      <w:pPr>
        <w:spacing w:line="259" w:lineRule="auto"/>
        <w:jc w:val="left"/>
      </w:pPr>
    </w:p>
    <w:p w14:paraId="4CFD13E2" w14:textId="77777777" w:rsidR="00C26B8C" w:rsidRDefault="00C26B8C" w:rsidP="00683D37">
      <w:pPr>
        <w:spacing w:line="259" w:lineRule="auto"/>
        <w:jc w:val="left"/>
        <w:rPr>
          <w:b/>
          <w:bCs/>
        </w:rPr>
      </w:pPr>
      <w:r w:rsidRPr="00C26B8C">
        <w:rPr>
          <w:b/>
          <w:bCs/>
        </w:rPr>
        <w:t>Task 3: Configuration of eBGP between PE and CE in each site</w:t>
      </w:r>
    </w:p>
    <w:p w14:paraId="48FF818C" w14:textId="77777777" w:rsidR="00DE5C2E" w:rsidRDefault="00DE5C2E" w:rsidP="00DE5C2E">
      <w:pPr>
        <w:pStyle w:val="ListParagraph"/>
        <w:numPr>
          <w:ilvl w:val="0"/>
          <w:numId w:val="8"/>
        </w:numPr>
        <w:spacing w:line="259" w:lineRule="auto"/>
        <w:jc w:val="left"/>
      </w:pPr>
      <w:r w:rsidRPr="00DE5C2E">
        <w:t>Record the BGP table of P router by the command “</w:t>
      </w:r>
      <w:r w:rsidRPr="00DE5C2E">
        <w:rPr>
          <w:rFonts w:ascii="Consolas" w:hAnsi="Consolas"/>
        </w:rPr>
        <w:t>show ip bgp</w:t>
      </w:r>
      <w:r w:rsidRPr="00DE5C2E">
        <w:t>”.</w:t>
      </w:r>
    </w:p>
    <w:p w14:paraId="275E93ED" w14:textId="77777777" w:rsidR="008B5447" w:rsidRDefault="008B5447" w:rsidP="00DE5C2E">
      <w:pPr>
        <w:spacing w:line="259" w:lineRule="auto"/>
        <w:jc w:val="left"/>
      </w:pPr>
      <w:r>
        <w:t>ISP_A-P: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10351"/>
      </w:tblGrid>
      <w:tr w:rsidR="008B5447" w:rsidRPr="008B5447" w14:paraId="753516AC" w14:textId="77777777" w:rsidTr="00006FA9">
        <w:tc>
          <w:tcPr>
            <w:tcW w:w="10351" w:type="dxa"/>
          </w:tcPr>
          <w:p w14:paraId="4F2FF420" w14:textId="77777777" w:rsidR="004374AB" w:rsidRPr="004374AB" w:rsidRDefault="004374AB" w:rsidP="004374AB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4374AB">
              <w:rPr>
                <w:rFonts w:ascii="Consolas" w:hAnsi="Consolas"/>
              </w:rPr>
              <w:t>ISP_A-P(config)#do sh ip bgp</w:t>
            </w:r>
          </w:p>
          <w:p w14:paraId="7DB53F6C" w14:textId="77777777" w:rsidR="004374AB" w:rsidRPr="004374AB" w:rsidRDefault="004374AB" w:rsidP="004374AB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4374AB">
              <w:rPr>
                <w:rFonts w:ascii="Consolas" w:hAnsi="Consolas"/>
              </w:rPr>
              <w:t>BGP table version is 101, local router ID is 10.1.1.254</w:t>
            </w:r>
          </w:p>
          <w:p w14:paraId="2D4EFD3C" w14:textId="77777777" w:rsidR="004374AB" w:rsidRPr="004374AB" w:rsidRDefault="004374AB" w:rsidP="004374AB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4374AB">
              <w:rPr>
                <w:rFonts w:ascii="Consolas" w:hAnsi="Consolas"/>
              </w:rPr>
              <w:t xml:space="preserve">Status codes: s suppressed, d damped, h history, * valid, &gt; best, i - internal, </w:t>
            </w:r>
          </w:p>
          <w:p w14:paraId="4A55A8F5" w14:textId="77777777" w:rsidR="004374AB" w:rsidRPr="004374AB" w:rsidRDefault="004374AB" w:rsidP="004374AB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4374AB">
              <w:rPr>
                <w:rFonts w:ascii="Consolas" w:hAnsi="Consolas"/>
              </w:rPr>
              <w:t xml:space="preserve">              r RIB-failure, S Stale, m multipath, b backup-path, f RT-Filter, </w:t>
            </w:r>
          </w:p>
          <w:p w14:paraId="533FA7C1" w14:textId="77777777" w:rsidR="004374AB" w:rsidRPr="004374AB" w:rsidRDefault="004374AB" w:rsidP="004374AB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4374AB">
              <w:rPr>
                <w:rFonts w:ascii="Consolas" w:hAnsi="Consolas"/>
              </w:rPr>
              <w:t xml:space="preserve">              x best-external, a additional-path, c RIB-compressed, </w:t>
            </w:r>
          </w:p>
          <w:p w14:paraId="4C136E68" w14:textId="77777777" w:rsidR="004374AB" w:rsidRPr="004374AB" w:rsidRDefault="004374AB" w:rsidP="004374AB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4374AB">
              <w:rPr>
                <w:rFonts w:ascii="Consolas" w:hAnsi="Consolas"/>
              </w:rPr>
              <w:lastRenderedPageBreak/>
              <w:t xml:space="preserve">              t secondary path, </w:t>
            </w:r>
          </w:p>
          <w:p w14:paraId="207F56B6" w14:textId="77777777" w:rsidR="004374AB" w:rsidRPr="004374AB" w:rsidRDefault="004374AB" w:rsidP="004374AB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4374AB">
              <w:rPr>
                <w:rFonts w:ascii="Consolas" w:hAnsi="Consolas"/>
              </w:rPr>
              <w:t>Origin codes: i - IGP, e - EGP, ? - incomplete</w:t>
            </w:r>
          </w:p>
          <w:p w14:paraId="502E502B" w14:textId="77777777" w:rsidR="004374AB" w:rsidRPr="004374AB" w:rsidRDefault="004374AB" w:rsidP="004374AB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4374AB">
              <w:rPr>
                <w:rFonts w:ascii="Consolas" w:hAnsi="Consolas"/>
              </w:rPr>
              <w:t>RPKI validation codes: V valid, I invalid, N Not found</w:t>
            </w:r>
          </w:p>
          <w:p w14:paraId="1BC66979" w14:textId="77777777" w:rsidR="004374AB" w:rsidRPr="004374AB" w:rsidRDefault="004374AB" w:rsidP="004374AB">
            <w:pPr>
              <w:spacing w:after="0" w:line="259" w:lineRule="auto"/>
              <w:jc w:val="left"/>
              <w:rPr>
                <w:rFonts w:ascii="Consolas" w:hAnsi="Consolas"/>
              </w:rPr>
            </w:pPr>
          </w:p>
          <w:p w14:paraId="25C9175B" w14:textId="77777777" w:rsidR="004374AB" w:rsidRPr="004374AB" w:rsidRDefault="004374AB" w:rsidP="004374AB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4374AB">
              <w:rPr>
                <w:rFonts w:ascii="Consolas" w:hAnsi="Consolas"/>
              </w:rPr>
              <w:t xml:space="preserve">     Network          Next Hop            Metric LocPrf Weight Path</w:t>
            </w:r>
          </w:p>
          <w:p w14:paraId="2E91D414" w14:textId="77777777" w:rsidR="004374AB" w:rsidRPr="004374AB" w:rsidRDefault="004374AB" w:rsidP="004374AB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4374AB">
              <w:rPr>
                <w:rFonts w:ascii="Consolas" w:hAnsi="Consolas"/>
              </w:rPr>
              <w:t xml:space="preserve"> *&gt;i  1.1.1.0/24       10.1.1.1                 0    100      0 ?</w:t>
            </w:r>
          </w:p>
          <w:p w14:paraId="2B81CAD3" w14:textId="77777777" w:rsidR="004374AB" w:rsidRPr="004374AB" w:rsidRDefault="004374AB" w:rsidP="004374AB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4374AB">
              <w:rPr>
                <w:rFonts w:ascii="Consolas" w:hAnsi="Consolas"/>
              </w:rPr>
              <w:t xml:space="preserve"> *&gt;i  1.1.2.0/24       10.1.1.2                 0    100      0 ?</w:t>
            </w:r>
          </w:p>
          <w:p w14:paraId="2D4EC60A" w14:textId="77777777" w:rsidR="004374AB" w:rsidRPr="004374AB" w:rsidRDefault="004374AB" w:rsidP="004374AB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4374AB">
              <w:rPr>
                <w:rFonts w:ascii="Consolas" w:hAnsi="Consolas"/>
              </w:rPr>
              <w:t xml:space="preserve"> *&gt;i  1.1.3.0/24       10.1.1.3                 0    100      0 ?</w:t>
            </w:r>
          </w:p>
          <w:p w14:paraId="421028C0" w14:textId="77777777" w:rsidR="004374AB" w:rsidRPr="004374AB" w:rsidRDefault="004374AB" w:rsidP="004374AB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4374AB">
              <w:rPr>
                <w:rFonts w:ascii="Consolas" w:hAnsi="Consolas"/>
              </w:rPr>
              <w:t xml:space="preserve"> r&gt;i  1.1.11.0/24      10.1.1.1                 0    100      0 ?</w:t>
            </w:r>
          </w:p>
          <w:p w14:paraId="00F833A8" w14:textId="77777777" w:rsidR="004374AB" w:rsidRPr="004374AB" w:rsidRDefault="004374AB" w:rsidP="004374AB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4374AB">
              <w:rPr>
                <w:rFonts w:ascii="Consolas" w:hAnsi="Consolas"/>
              </w:rPr>
              <w:t xml:space="preserve"> r&gt;i  1.1.12.0/24      10.1.1.2                 0    100      0 ?</w:t>
            </w:r>
          </w:p>
          <w:p w14:paraId="4CE268B5" w14:textId="77777777" w:rsidR="004374AB" w:rsidRPr="004374AB" w:rsidRDefault="004374AB" w:rsidP="004374AB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4374AB">
              <w:rPr>
                <w:rFonts w:ascii="Consolas" w:hAnsi="Consolas"/>
              </w:rPr>
              <w:t xml:space="preserve"> r&gt;i  1.1.13.0/24      10.1.1.3                 0    100      0 ?</w:t>
            </w:r>
          </w:p>
          <w:p w14:paraId="24D7B5D5" w14:textId="77777777" w:rsidR="004374AB" w:rsidRPr="004374AB" w:rsidRDefault="004374AB" w:rsidP="004374AB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4374AB">
              <w:rPr>
                <w:rFonts w:ascii="Consolas" w:hAnsi="Consolas"/>
              </w:rPr>
              <w:t xml:space="preserve"> *&gt;i  10.0.11.0/24     10.1.1.1                 0    100      0 1100 i</w:t>
            </w:r>
          </w:p>
          <w:p w14:paraId="026775AA" w14:textId="77777777" w:rsidR="004374AB" w:rsidRPr="004374AB" w:rsidRDefault="004374AB" w:rsidP="004374AB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4374AB">
              <w:rPr>
                <w:rFonts w:ascii="Consolas" w:hAnsi="Consolas"/>
              </w:rPr>
              <w:t xml:space="preserve"> r&gt;i  10.1.1.1/32      10.1.1.1                 0    100      0 ?</w:t>
            </w:r>
          </w:p>
          <w:p w14:paraId="5619A098" w14:textId="77777777" w:rsidR="004374AB" w:rsidRPr="004374AB" w:rsidRDefault="004374AB" w:rsidP="004374AB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4374AB">
              <w:rPr>
                <w:rFonts w:ascii="Consolas" w:hAnsi="Consolas"/>
              </w:rPr>
              <w:t xml:space="preserve"> r&gt;i  10.1.1.2/32      10.1.1.2                 0    100      0 ?</w:t>
            </w:r>
          </w:p>
          <w:p w14:paraId="3032DD02" w14:textId="77777777" w:rsidR="004374AB" w:rsidRPr="004374AB" w:rsidRDefault="004374AB" w:rsidP="004374AB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4374AB">
              <w:rPr>
                <w:rFonts w:ascii="Consolas" w:hAnsi="Consolas"/>
              </w:rPr>
              <w:t xml:space="preserve"> r&gt;i  10.1.1.3/32      10.1.1.3                 0    100      0 ?</w:t>
            </w:r>
          </w:p>
          <w:p w14:paraId="2A5574E3" w14:textId="77777777" w:rsidR="004374AB" w:rsidRPr="004374AB" w:rsidRDefault="004374AB" w:rsidP="004374AB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4374AB">
              <w:rPr>
                <w:rFonts w:ascii="Consolas" w:hAnsi="Consolas"/>
              </w:rPr>
              <w:t xml:space="preserve"> *&gt;i  172.16.12.0/24   10.1.1.2                 0    100      0 1200 i</w:t>
            </w:r>
          </w:p>
          <w:p w14:paraId="2B71F62B" w14:textId="77777777" w:rsidR="004374AB" w:rsidRPr="004374AB" w:rsidRDefault="004374AB" w:rsidP="004374AB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4374AB">
              <w:rPr>
                <w:rFonts w:ascii="Consolas" w:hAnsi="Consolas"/>
              </w:rPr>
              <w:t xml:space="preserve"> *&gt;i  192.168.13.0     10.1.1.3                 0    100      0 1300 i</w:t>
            </w:r>
          </w:p>
          <w:p w14:paraId="4DFD90F5" w14:textId="77777777" w:rsidR="004374AB" w:rsidRPr="004374AB" w:rsidRDefault="004374AB" w:rsidP="004374AB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4374AB">
              <w:rPr>
                <w:rFonts w:ascii="Consolas" w:hAnsi="Consolas"/>
              </w:rPr>
              <w:t xml:space="preserve"> *&gt;i  200.11.1.0       10.1.1.1                 0    100      0 1100 i</w:t>
            </w:r>
          </w:p>
          <w:p w14:paraId="13AEEFD5" w14:textId="77777777" w:rsidR="004374AB" w:rsidRPr="004374AB" w:rsidRDefault="004374AB" w:rsidP="004374AB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4374AB">
              <w:rPr>
                <w:rFonts w:ascii="Consolas" w:hAnsi="Consolas"/>
              </w:rPr>
              <w:t xml:space="preserve">     Network          Next Hop            Metric LocPrf Weight Path</w:t>
            </w:r>
          </w:p>
          <w:p w14:paraId="39337647" w14:textId="77777777" w:rsidR="004374AB" w:rsidRPr="004374AB" w:rsidRDefault="004374AB" w:rsidP="004374AB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4374AB">
              <w:rPr>
                <w:rFonts w:ascii="Consolas" w:hAnsi="Consolas"/>
              </w:rPr>
              <w:t xml:space="preserve"> *&gt;i  200.11.2.0       10.1.1.1                 0    100      0 1100 i</w:t>
            </w:r>
          </w:p>
          <w:p w14:paraId="064D489B" w14:textId="77777777" w:rsidR="004374AB" w:rsidRPr="004374AB" w:rsidRDefault="004374AB" w:rsidP="004374AB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4374AB">
              <w:rPr>
                <w:rFonts w:ascii="Consolas" w:hAnsi="Consolas"/>
              </w:rPr>
              <w:t xml:space="preserve"> *&gt;i  200.11.3.0       10.1.1.1                 0    100      0 1100 i</w:t>
            </w:r>
          </w:p>
          <w:p w14:paraId="5DE7085F" w14:textId="77777777" w:rsidR="004374AB" w:rsidRPr="004374AB" w:rsidRDefault="004374AB" w:rsidP="004374AB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4374AB">
              <w:rPr>
                <w:rFonts w:ascii="Consolas" w:hAnsi="Consolas"/>
              </w:rPr>
              <w:t xml:space="preserve"> *&gt;i  200.11.4.0       10.1.1.1                 0    100      0 1100 i</w:t>
            </w:r>
          </w:p>
          <w:p w14:paraId="033908D8" w14:textId="77777777" w:rsidR="004374AB" w:rsidRPr="004374AB" w:rsidRDefault="004374AB" w:rsidP="004374AB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4374AB">
              <w:rPr>
                <w:rFonts w:ascii="Consolas" w:hAnsi="Consolas"/>
              </w:rPr>
              <w:t xml:space="preserve"> *&gt;i  200.11.5.0       10.1.1.1                 0    100      0 1100 i</w:t>
            </w:r>
          </w:p>
          <w:p w14:paraId="3E150243" w14:textId="77777777" w:rsidR="004374AB" w:rsidRPr="004374AB" w:rsidRDefault="004374AB" w:rsidP="004374AB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4374AB">
              <w:rPr>
                <w:rFonts w:ascii="Consolas" w:hAnsi="Consolas"/>
              </w:rPr>
              <w:t xml:space="preserve"> *&gt;i  200.11.6.0       10.1.1.1                 0    100      0 1100 i</w:t>
            </w:r>
          </w:p>
          <w:p w14:paraId="47049C3C" w14:textId="77777777" w:rsidR="004374AB" w:rsidRPr="004374AB" w:rsidRDefault="004374AB" w:rsidP="004374AB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4374AB">
              <w:rPr>
                <w:rFonts w:ascii="Consolas" w:hAnsi="Consolas"/>
              </w:rPr>
              <w:t xml:space="preserve"> *&gt;i  200.11.7.0       10.1.1.1                 0    100      0 1100 i</w:t>
            </w:r>
          </w:p>
          <w:p w14:paraId="16EA76C0" w14:textId="77777777" w:rsidR="004374AB" w:rsidRPr="004374AB" w:rsidRDefault="004374AB" w:rsidP="004374AB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4374AB">
              <w:rPr>
                <w:rFonts w:ascii="Consolas" w:hAnsi="Consolas"/>
              </w:rPr>
              <w:t xml:space="preserve"> *&gt;i  200.11.8.0       10.1.1.1                 0    100      0 1100 i</w:t>
            </w:r>
          </w:p>
          <w:p w14:paraId="3BDA6C22" w14:textId="77777777" w:rsidR="004374AB" w:rsidRPr="004374AB" w:rsidRDefault="004374AB" w:rsidP="004374AB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4374AB">
              <w:rPr>
                <w:rFonts w:ascii="Consolas" w:hAnsi="Consolas"/>
              </w:rPr>
              <w:t xml:space="preserve"> *&gt;i  200.11.9.0       10.1.1.1                 0    100      0 1100 i</w:t>
            </w:r>
          </w:p>
          <w:p w14:paraId="457319A9" w14:textId="77777777" w:rsidR="004374AB" w:rsidRPr="004374AB" w:rsidRDefault="004374AB" w:rsidP="004374AB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4374AB">
              <w:rPr>
                <w:rFonts w:ascii="Consolas" w:hAnsi="Consolas"/>
              </w:rPr>
              <w:t xml:space="preserve"> *&gt;i  200.11.10.0      10.1.1.1                 0    100      0 1100 i</w:t>
            </w:r>
          </w:p>
          <w:p w14:paraId="6BAC42E8" w14:textId="77777777" w:rsidR="004374AB" w:rsidRPr="004374AB" w:rsidRDefault="004374AB" w:rsidP="004374AB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4374AB">
              <w:rPr>
                <w:rFonts w:ascii="Consolas" w:hAnsi="Consolas"/>
              </w:rPr>
              <w:t xml:space="preserve"> *&gt;i  200.11.11.0      10.1.1.1                 0    100      0 1100 i</w:t>
            </w:r>
          </w:p>
          <w:p w14:paraId="4A8FA84E" w14:textId="77777777" w:rsidR="004374AB" w:rsidRPr="004374AB" w:rsidRDefault="004374AB" w:rsidP="004374AB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4374AB">
              <w:rPr>
                <w:rFonts w:ascii="Consolas" w:hAnsi="Consolas"/>
              </w:rPr>
              <w:t xml:space="preserve"> *&gt;i  200.11.12.0      10.1.1.1                 0    100      0 1100 i</w:t>
            </w:r>
          </w:p>
          <w:p w14:paraId="04389314" w14:textId="77777777" w:rsidR="004374AB" w:rsidRPr="004374AB" w:rsidRDefault="004374AB" w:rsidP="004374AB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4374AB">
              <w:rPr>
                <w:rFonts w:ascii="Consolas" w:hAnsi="Consolas"/>
              </w:rPr>
              <w:t xml:space="preserve"> *&gt;i  200.11.13.0      10.1.1.1                 0    100      0 1100 i</w:t>
            </w:r>
          </w:p>
          <w:p w14:paraId="096F1879" w14:textId="77777777" w:rsidR="004374AB" w:rsidRPr="004374AB" w:rsidRDefault="004374AB" w:rsidP="004374AB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4374AB">
              <w:rPr>
                <w:rFonts w:ascii="Consolas" w:hAnsi="Consolas"/>
              </w:rPr>
              <w:t xml:space="preserve"> *&gt;i  200.11.14.0      10.1.1.1                 0    100      0 1100 i</w:t>
            </w:r>
          </w:p>
          <w:p w14:paraId="060A81E6" w14:textId="77777777" w:rsidR="004374AB" w:rsidRPr="004374AB" w:rsidRDefault="004374AB" w:rsidP="004374AB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4374AB">
              <w:rPr>
                <w:rFonts w:ascii="Consolas" w:hAnsi="Consolas"/>
              </w:rPr>
              <w:t xml:space="preserve"> *&gt;i  200.11.15.0      10.1.1.1                 0    100      0 1100 i</w:t>
            </w:r>
          </w:p>
          <w:p w14:paraId="5C2600E9" w14:textId="77777777" w:rsidR="004374AB" w:rsidRPr="004374AB" w:rsidRDefault="004374AB" w:rsidP="004374AB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4374AB">
              <w:rPr>
                <w:rFonts w:ascii="Consolas" w:hAnsi="Consolas"/>
              </w:rPr>
              <w:t xml:space="preserve"> *&gt;i  200.12.1.0       10.1.1.2                 0    100      0 1200 i</w:t>
            </w:r>
          </w:p>
          <w:p w14:paraId="38FDD8DD" w14:textId="77777777" w:rsidR="004374AB" w:rsidRPr="004374AB" w:rsidRDefault="004374AB" w:rsidP="004374AB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4374AB">
              <w:rPr>
                <w:rFonts w:ascii="Consolas" w:hAnsi="Consolas"/>
              </w:rPr>
              <w:t xml:space="preserve"> *&gt;i  200.12.2.0       10.1.1.2                 0    100      0 1200 i</w:t>
            </w:r>
          </w:p>
          <w:p w14:paraId="7D75778A" w14:textId="77777777" w:rsidR="004374AB" w:rsidRPr="004374AB" w:rsidRDefault="004374AB" w:rsidP="004374AB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4374AB">
              <w:rPr>
                <w:rFonts w:ascii="Consolas" w:hAnsi="Consolas"/>
              </w:rPr>
              <w:t xml:space="preserve"> *&gt;i  200.12.3.0       10.1.1.2                 0    100      0 1200 i</w:t>
            </w:r>
          </w:p>
          <w:p w14:paraId="1E77E07F" w14:textId="77777777" w:rsidR="004374AB" w:rsidRPr="004374AB" w:rsidRDefault="004374AB" w:rsidP="004374AB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4374AB">
              <w:rPr>
                <w:rFonts w:ascii="Consolas" w:hAnsi="Consolas"/>
              </w:rPr>
              <w:t xml:space="preserve"> *&gt;i  200.12.4.0       10.1.1.2                 0    100      0 1200 i</w:t>
            </w:r>
          </w:p>
          <w:p w14:paraId="77EC293F" w14:textId="77777777" w:rsidR="004374AB" w:rsidRPr="004374AB" w:rsidRDefault="004374AB" w:rsidP="004374AB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4374AB">
              <w:rPr>
                <w:rFonts w:ascii="Consolas" w:hAnsi="Consolas"/>
              </w:rPr>
              <w:t xml:space="preserve"> *&gt;i  200.12.5.0       10.1.1.2                 0    100      0 1200 i</w:t>
            </w:r>
          </w:p>
          <w:p w14:paraId="39F7502C" w14:textId="77777777" w:rsidR="004374AB" w:rsidRPr="004374AB" w:rsidRDefault="004374AB" w:rsidP="004374AB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4374AB">
              <w:rPr>
                <w:rFonts w:ascii="Consolas" w:hAnsi="Consolas"/>
              </w:rPr>
              <w:t xml:space="preserve"> *&gt;i  200.12.6.0       10.1.1.2                 0    100      0 1200 i</w:t>
            </w:r>
          </w:p>
          <w:p w14:paraId="5FCB6C3E" w14:textId="77777777" w:rsidR="004374AB" w:rsidRPr="004374AB" w:rsidRDefault="004374AB" w:rsidP="004374AB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4374AB">
              <w:rPr>
                <w:rFonts w:ascii="Consolas" w:hAnsi="Consolas"/>
              </w:rPr>
              <w:t xml:space="preserve"> *&gt;i  200.12.7.0       10.1.1.2                 0    100      0 1200 i</w:t>
            </w:r>
          </w:p>
          <w:p w14:paraId="1A047293" w14:textId="77777777" w:rsidR="004374AB" w:rsidRPr="004374AB" w:rsidRDefault="004374AB" w:rsidP="004374AB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4374AB">
              <w:rPr>
                <w:rFonts w:ascii="Consolas" w:hAnsi="Consolas"/>
              </w:rPr>
              <w:t xml:space="preserve"> *&gt;i  200.12.8.0       10.1.1.2                 0    100      0 1200 i</w:t>
            </w:r>
          </w:p>
          <w:p w14:paraId="37AC2208" w14:textId="77777777" w:rsidR="004374AB" w:rsidRPr="004374AB" w:rsidRDefault="004374AB" w:rsidP="004374AB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4374AB">
              <w:rPr>
                <w:rFonts w:ascii="Consolas" w:hAnsi="Consolas"/>
              </w:rPr>
              <w:t xml:space="preserve">     Network          Next Hop            Metric LocPrf Weight Path</w:t>
            </w:r>
          </w:p>
          <w:p w14:paraId="61A26253" w14:textId="77777777" w:rsidR="004374AB" w:rsidRPr="004374AB" w:rsidRDefault="004374AB" w:rsidP="004374AB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4374AB">
              <w:rPr>
                <w:rFonts w:ascii="Consolas" w:hAnsi="Consolas"/>
              </w:rPr>
              <w:t xml:space="preserve"> *&gt;i  200.12.9.0       10.1.1.2                 0    100      0 1200 i</w:t>
            </w:r>
          </w:p>
          <w:p w14:paraId="2DA2E6B1" w14:textId="77777777" w:rsidR="004374AB" w:rsidRPr="004374AB" w:rsidRDefault="004374AB" w:rsidP="004374AB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4374AB">
              <w:rPr>
                <w:rFonts w:ascii="Consolas" w:hAnsi="Consolas"/>
              </w:rPr>
              <w:t xml:space="preserve"> *&gt;i  200.12.10.0      10.1.1.2                 0    100      0 1200 i</w:t>
            </w:r>
          </w:p>
          <w:p w14:paraId="5D78D44A" w14:textId="77777777" w:rsidR="004374AB" w:rsidRPr="004374AB" w:rsidRDefault="004374AB" w:rsidP="004374AB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4374AB">
              <w:rPr>
                <w:rFonts w:ascii="Consolas" w:hAnsi="Consolas"/>
              </w:rPr>
              <w:t xml:space="preserve"> *&gt;i  200.12.11.0      10.1.1.2                 0    100      0 1200 i</w:t>
            </w:r>
          </w:p>
          <w:p w14:paraId="7F74F95D" w14:textId="77777777" w:rsidR="004374AB" w:rsidRPr="004374AB" w:rsidRDefault="004374AB" w:rsidP="004374AB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4374AB">
              <w:rPr>
                <w:rFonts w:ascii="Consolas" w:hAnsi="Consolas"/>
              </w:rPr>
              <w:t xml:space="preserve"> *&gt;i  200.12.12.0      10.1.1.2                 0    100      0 1200 i</w:t>
            </w:r>
          </w:p>
          <w:p w14:paraId="458F66DC" w14:textId="77777777" w:rsidR="004374AB" w:rsidRPr="004374AB" w:rsidRDefault="004374AB" w:rsidP="004374AB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4374AB">
              <w:rPr>
                <w:rFonts w:ascii="Consolas" w:hAnsi="Consolas"/>
              </w:rPr>
              <w:t xml:space="preserve"> *&gt;i  200.12.13.0      10.1.1.2                 0    100      0 1200 i</w:t>
            </w:r>
          </w:p>
          <w:p w14:paraId="2969EC5A" w14:textId="77777777" w:rsidR="004374AB" w:rsidRPr="004374AB" w:rsidRDefault="004374AB" w:rsidP="004374AB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4374AB">
              <w:rPr>
                <w:rFonts w:ascii="Consolas" w:hAnsi="Consolas"/>
              </w:rPr>
              <w:t xml:space="preserve"> *&gt;i  200.12.14.0      10.1.1.2                 0    100      0 1200 i</w:t>
            </w:r>
          </w:p>
          <w:p w14:paraId="5F9CF7C9" w14:textId="77777777" w:rsidR="004374AB" w:rsidRPr="004374AB" w:rsidRDefault="004374AB" w:rsidP="004374AB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4374AB">
              <w:rPr>
                <w:rFonts w:ascii="Consolas" w:hAnsi="Consolas"/>
              </w:rPr>
              <w:t xml:space="preserve"> *&gt;i  200.12.15.0      10.1.1.2                 0    100      0 1200 i</w:t>
            </w:r>
          </w:p>
          <w:p w14:paraId="23DAB19D" w14:textId="77777777" w:rsidR="004374AB" w:rsidRPr="004374AB" w:rsidRDefault="004374AB" w:rsidP="004374AB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4374AB">
              <w:rPr>
                <w:rFonts w:ascii="Consolas" w:hAnsi="Consolas"/>
              </w:rPr>
              <w:t xml:space="preserve"> *&gt;i  200.13.1.0       10.1.1.3                 0    100      0 1300 i</w:t>
            </w:r>
          </w:p>
          <w:p w14:paraId="17DC947A" w14:textId="77777777" w:rsidR="004374AB" w:rsidRPr="004374AB" w:rsidRDefault="004374AB" w:rsidP="004374AB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4374AB">
              <w:rPr>
                <w:rFonts w:ascii="Consolas" w:hAnsi="Consolas"/>
              </w:rPr>
              <w:t xml:space="preserve"> *&gt;i  200.13.2.0       10.1.1.3                 0    100      0 1300 i</w:t>
            </w:r>
          </w:p>
          <w:p w14:paraId="0438C7E4" w14:textId="77777777" w:rsidR="004374AB" w:rsidRPr="004374AB" w:rsidRDefault="004374AB" w:rsidP="004374AB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4374AB">
              <w:rPr>
                <w:rFonts w:ascii="Consolas" w:hAnsi="Consolas"/>
              </w:rPr>
              <w:t xml:space="preserve"> *&gt;i  200.13.3.0       10.1.1.3                 0    100      0 1300 i</w:t>
            </w:r>
          </w:p>
          <w:p w14:paraId="115938D1" w14:textId="77777777" w:rsidR="004374AB" w:rsidRPr="004374AB" w:rsidRDefault="004374AB" w:rsidP="004374AB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4374AB">
              <w:rPr>
                <w:rFonts w:ascii="Consolas" w:hAnsi="Consolas"/>
              </w:rPr>
              <w:t xml:space="preserve"> *&gt;i  200.13.4.0       10.1.1.3                 0    100      0 1300 i</w:t>
            </w:r>
          </w:p>
          <w:p w14:paraId="26E56C3D" w14:textId="77777777" w:rsidR="004374AB" w:rsidRPr="004374AB" w:rsidRDefault="004374AB" w:rsidP="004374AB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4374AB">
              <w:rPr>
                <w:rFonts w:ascii="Consolas" w:hAnsi="Consolas"/>
              </w:rPr>
              <w:t xml:space="preserve"> *&gt;i  200.13.5.0       10.1.1.3                 0    100      0 1300 i</w:t>
            </w:r>
          </w:p>
          <w:p w14:paraId="4A76307C" w14:textId="77777777" w:rsidR="004374AB" w:rsidRPr="004374AB" w:rsidRDefault="004374AB" w:rsidP="004374AB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4374AB">
              <w:rPr>
                <w:rFonts w:ascii="Consolas" w:hAnsi="Consolas"/>
              </w:rPr>
              <w:t xml:space="preserve"> *&gt;i  200.13.6.0       10.1.1.3                 0    100      0 1300 i</w:t>
            </w:r>
          </w:p>
          <w:p w14:paraId="332ED419" w14:textId="77777777" w:rsidR="004374AB" w:rsidRPr="004374AB" w:rsidRDefault="004374AB" w:rsidP="004374AB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4374AB">
              <w:rPr>
                <w:rFonts w:ascii="Consolas" w:hAnsi="Consolas"/>
              </w:rPr>
              <w:lastRenderedPageBreak/>
              <w:t xml:space="preserve"> *&gt;i  200.13.7.0       10.1.1.3                 0    100      0 1300 i</w:t>
            </w:r>
          </w:p>
          <w:p w14:paraId="268B8EC3" w14:textId="77777777" w:rsidR="004374AB" w:rsidRPr="004374AB" w:rsidRDefault="004374AB" w:rsidP="004374AB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4374AB">
              <w:rPr>
                <w:rFonts w:ascii="Consolas" w:hAnsi="Consolas"/>
              </w:rPr>
              <w:t xml:space="preserve"> *&gt;i  200.13.8.0       10.1.1.3                 0    100      0 1300 i</w:t>
            </w:r>
          </w:p>
          <w:p w14:paraId="52F093D9" w14:textId="77777777" w:rsidR="004374AB" w:rsidRPr="004374AB" w:rsidRDefault="004374AB" w:rsidP="004374AB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4374AB">
              <w:rPr>
                <w:rFonts w:ascii="Consolas" w:hAnsi="Consolas"/>
              </w:rPr>
              <w:t xml:space="preserve"> *&gt;i  200.13.9.0       10.1.1.3                 0    100      0 1300 i</w:t>
            </w:r>
          </w:p>
          <w:p w14:paraId="7264D0D5" w14:textId="77777777" w:rsidR="004374AB" w:rsidRPr="004374AB" w:rsidRDefault="004374AB" w:rsidP="004374AB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4374AB">
              <w:rPr>
                <w:rFonts w:ascii="Consolas" w:hAnsi="Consolas"/>
              </w:rPr>
              <w:t xml:space="preserve"> *&gt;i  200.13.10.0      10.1.1.3                 0    100      0 1300 i</w:t>
            </w:r>
          </w:p>
          <w:p w14:paraId="20AC75E4" w14:textId="77777777" w:rsidR="004374AB" w:rsidRPr="004374AB" w:rsidRDefault="004374AB" w:rsidP="004374AB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4374AB">
              <w:rPr>
                <w:rFonts w:ascii="Consolas" w:hAnsi="Consolas"/>
              </w:rPr>
              <w:t xml:space="preserve"> *&gt;i  200.13.11.0      10.1.1.3                 0    100      0 1300 i</w:t>
            </w:r>
          </w:p>
          <w:p w14:paraId="13335EB5" w14:textId="77777777" w:rsidR="004374AB" w:rsidRPr="004374AB" w:rsidRDefault="004374AB" w:rsidP="004374AB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4374AB">
              <w:rPr>
                <w:rFonts w:ascii="Consolas" w:hAnsi="Consolas"/>
              </w:rPr>
              <w:t xml:space="preserve"> *&gt;i  200.13.12.0      10.1.1.3                 0    100      0 1300 i</w:t>
            </w:r>
          </w:p>
          <w:p w14:paraId="34C5060B" w14:textId="77777777" w:rsidR="004374AB" w:rsidRPr="004374AB" w:rsidRDefault="004374AB" w:rsidP="004374AB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4374AB">
              <w:rPr>
                <w:rFonts w:ascii="Consolas" w:hAnsi="Consolas"/>
              </w:rPr>
              <w:t xml:space="preserve"> *&gt;i  200.13.13.0      10.1.1.3                 0    100      0 1300 i</w:t>
            </w:r>
          </w:p>
          <w:p w14:paraId="0585A7FF" w14:textId="77777777" w:rsidR="004374AB" w:rsidRPr="004374AB" w:rsidRDefault="004374AB" w:rsidP="004374AB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4374AB">
              <w:rPr>
                <w:rFonts w:ascii="Consolas" w:hAnsi="Consolas"/>
              </w:rPr>
              <w:t xml:space="preserve"> *&gt;i  200.13.14.0      10.1.1.3                 0    100      0 1300 i</w:t>
            </w:r>
          </w:p>
          <w:p w14:paraId="28558DFE" w14:textId="738A8680" w:rsidR="008B5447" w:rsidRPr="008B5447" w:rsidRDefault="004374AB" w:rsidP="004374AB">
            <w:pPr>
              <w:spacing w:line="259" w:lineRule="auto"/>
              <w:jc w:val="left"/>
              <w:rPr>
                <w:rFonts w:ascii="Consolas" w:hAnsi="Consolas"/>
              </w:rPr>
            </w:pPr>
            <w:r w:rsidRPr="004374AB">
              <w:rPr>
                <w:rFonts w:ascii="Consolas" w:hAnsi="Consolas"/>
              </w:rPr>
              <w:t xml:space="preserve"> *&gt;i  200.13.15.0      10.1.1.3                 0    100      0 1300 i</w:t>
            </w:r>
          </w:p>
        </w:tc>
      </w:tr>
    </w:tbl>
    <w:p w14:paraId="24CD5BDD" w14:textId="77777777" w:rsidR="008B5447" w:rsidRDefault="008B5447" w:rsidP="00DE5C2E">
      <w:pPr>
        <w:spacing w:line="259" w:lineRule="auto"/>
        <w:jc w:val="left"/>
      </w:pPr>
    </w:p>
    <w:p w14:paraId="7549F1D7" w14:textId="20BFE6D0" w:rsidR="008B5447" w:rsidRDefault="008B5447" w:rsidP="008B5447">
      <w:pPr>
        <w:spacing w:line="259" w:lineRule="auto"/>
        <w:jc w:val="left"/>
      </w:pPr>
      <w:r>
        <w:t>ISP_B-P: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10351"/>
      </w:tblGrid>
      <w:tr w:rsidR="008B5447" w:rsidRPr="008B5447" w14:paraId="2EF94C34" w14:textId="77777777" w:rsidTr="00006FA9">
        <w:tc>
          <w:tcPr>
            <w:tcW w:w="10351" w:type="dxa"/>
          </w:tcPr>
          <w:p w14:paraId="68942AB7" w14:textId="77777777" w:rsidR="00883703" w:rsidRPr="00883703" w:rsidRDefault="00883703" w:rsidP="00883703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883703">
              <w:rPr>
                <w:rFonts w:ascii="Consolas" w:hAnsi="Consolas"/>
              </w:rPr>
              <w:t>ISP_B-P(config)#do sh ip bgp</w:t>
            </w:r>
          </w:p>
          <w:p w14:paraId="1737962F" w14:textId="77777777" w:rsidR="00883703" w:rsidRPr="00883703" w:rsidRDefault="00883703" w:rsidP="00883703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883703">
              <w:rPr>
                <w:rFonts w:ascii="Consolas" w:hAnsi="Consolas"/>
              </w:rPr>
              <w:t>BGP table version is 86, local router ID is 10.2.2.254</w:t>
            </w:r>
          </w:p>
          <w:p w14:paraId="4A894B89" w14:textId="77777777" w:rsidR="00883703" w:rsidRPr="00883703" w:rsidRDefault="00883703" w:rsidP="00883703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883703">
              <w:rPr>
                <w:rFonts w:ascii="Consolas" w:hAnsi="Consolas"/>
              </w:rPr>
              <w:t xml:space="preserve">Status codes: s suppressed, d damped, h history, * valid, &gt; best, i - internal, </w:t>
            </w:r>
          </w:p>
          <w:p w14:paraId="1023A508" w14:textId="77777777" w:rsidR="00883703" w:rsidRPr="00883703" w:rsidRDefault="00883703" w:rsidP="00883703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883703">
              <w:rPr>
                <w:rFonts w:ascii="Consolas" w:hAnsi="Consolas"/>
              </w:rPr>
              <w:t xml:space="preserve">              r RIB-failure, S Stale, m multipath, b backup-path, f RT-Filter, </w:t>
            </w:r>
          </w:p>
          <w:p w14:paraId="427EEAB7" w14:textId="77777777" w:rsidR="00883703" w:rsidRPr="00883703" w:rsidRDefault="00883703" w:rsidP="00883703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883703">
              <w:rPr>
                <w:rFonts w:ascii="Consolas" w:hAnsi="Consolas"/>
              </w:rPr>
              <w:t xml:space="preserve">              x best-external, a additional-path, c RIB-compressed, </w:t>
            </w:r>
          </w:p>
          <w:p w14:paraId="19FF3AE9" w14:textId="77777777" w:rsidR="00883703" w:rsidRPr="00883703" w:rsidRDefault="00883703" w:rsidP="00883703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883703">
              <w:rPr>
                <w:rFonts w:ascii="Consolas" w:hAnsi="Consolas"/>
              </w:rPr>
              <w:t xml:space="preserve">              t secondary path, </w:t>
            </w:r>
          </w:p>
          <w:p w14:paraId="6F83BA9C" w14:textId="77777777" w:rsidR="00883703" w:rsidRPr="00883703" w:rsidRDefault="00883703" w:rsidP="00883703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883703">
              <w:rPr>
                <w:rFonts w:ascii="Consolas" w:hAnsi="Consolas"/>
              </w:rPr>
              <w:t>Origin codes: i - IGP, e - EGP, ? - incomplete</w:t>
            </w:r>
          </w:p>
          <w:p w14:paraId="2B9AD4D4" w14:textId="77777777" w:rsidR="00883703" w:rsidRPr="00883703" w:rsidRDefault="00883703" w:rsidP="00883703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883703">
              <w:rPr>
                <w:rFonts w:ascii="Consolas" w:hAnsi="Consolas"/>
              </w:rPr>
              <w:t>RPKI validation codes: V valid, I invalid, N Not found</w:t>
            </w:r>
          </w:p>
          <w:p w14:paraId="6DE3A10E" w14:textId="77777777" w:rsidR="00883703" w:rsidRPr="00883703" w:rsidRDefault="00883703" w:rsidP="00883703">
            <w:pPr>
              <w:spacing w:after="0" w:line="259" w:lineRule="auto"/>
              <w:jc w:val="left"/>
              <w:rPr>
                <w:rFonts w:ascii="Consolas" w:hAnsi="Consolas"/>
              </w:rPr>
            </w:pPr>
          </w:p>
          <w:p w14:paraId="50A68055" w14:textId="77777777" w:rsidR="00883703" w:rsidRPr="00883703" w:rsidRDefault="00883703" w:rsidP="00883703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883703">
              <w:rPr>
                <w:rFonts w:ascii="Consolas" w:hAnsi="Consolas"/>
              </w:rPr>
              <w:t xml:space="preserve">     Network          Next Hop            Metric LocPrf Weight Path</w:t>
            </w:r>
          </w:p>
          <w:p w14:paraId="1E962C99" w14:textId="77777777" w:rsidR="00883703" w:rsidRPr="00883703" w:rsidRDefault="00883703" w:rsidP="00883703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883703">
              <w:rPr>
                <w:rFonts w:ascii="Consolas" w:hAnsi="Consolas"/>
              </w:rPr>
              <w:t xml:space="preserve"> *&gt;i  2.2.1.0/24       10.2.2.1                 0    100      0 ?</w:t>
            </w:r>
          </w:p>
          <w:p w14:paraId="0239BCC2" w14:textId="77777777" w:rsidR="00883703" w:rsidRPr="00883703" w:rsidRDefault="00883703" w:rsidP="00883703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883703">
              <w:rPr>
                <w:rFonts w:ascii="Consolas" w:hAnsi="Consolas"/>
              </w:rPr>
              <w:t xml:space="preserve"> *&gt;i  2.2.2.0/24       10.2.2.2                 0    100      0 ?</w:t>
            </w:r>
          </w:p>
          <w:p w14:paraId="7C0B036A" w14:textId="77777777" w:rsidR="00883703" w:rsidRPr="00883703" w:rsidRDefault="00883703" w:rsidP="00883703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883703">
              <w:rPr>
                <w:rFonts w:ascii="Consolas" w:hAnsi="Consolas"/>
              </w:rPr>
              <w:t xml:space="preserve"> *&gt;i  2.2.3.0/24       10.2.2.3                 0    100      0 ?</w:t>
            </w:r>
          </w:p>
          <w:p w14:paraId="4D8EE867" w14:textId="77777777" w:rsidR="00883703" w:rsidRPr="00883703" w:rsidRDefault="00883703" w:rsidP="00883703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883703">
              <w:rPr>
                <w:rFonts w:ascii="Consolas" w:hAnsi="Consolas"/>
              </w:rPr>
              <w:t xml:space="preserve"> r&gt;i  2.2.21.0/24      10.2.2.1                 0    100      0 ?</w:t>
            </w:r>
          </w:p>
          <w:p w14:paraId="7E76A1BD" w14:textId="77777777" w:rsidR="00883703" w:rsidRPr="00883703" w:rsidRDefault="00883703" w:rsidP="00883703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883703">
              <w:rPr>
                <w:rFonts w:ascii="Consolas" w:hAnsi="Consolas"/>
              </w:rPr>
              <w:t xml:space="preserve"> r&gt;i  2.2.22.0/24      10.2.2.2                 0    100      0 ?</w:t>
            </w:r>
          </w:p>
          <w:p w14:paraId="2827C633" w14:textId="77777777" w:rsidR="00883703" w:rsidRPr="00883703" w:rsidRDefault="00883703" w:rsidP="00883703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883703">
              <w:rPr>
                <w:rFonts w:ascii="Consolas" w:hAnsi="Consolas"/>
              </w:rPr>
              <w:t xml:space="preserve"> r&gt;i  2.2.23.0/24      10.2.2.3                 0    100      0 ?</w:t>
            </w:r>
          </w:p>
          <w:p w14:paraId="18EB53CB" w14:textId="77777777" w:rsidR="00883703" w:rsidRPr="00883703" w:rsidRDefault="00883703" w:rsidP="00883703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883703">
              <w:rPr>
                <w:rFonts w:ascii="Consolas" w:hAnsi="Consolas"/>
              </w:rPr>
              <w:t xml:space="preserve"> *&gt;i  10.0.21.0/24     10.2.2.1                 0    100      0 2100 i</w:t>
            </w:r>
          </w:p>
          <w:p w14:paraId="16FA4E3E" w14:textId="77777777" w:rsidR="00883703" w:rsidRPr="00883703" w:rsidRDefault="00883703" w:rsidP="00883703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883703">
              <w:rPr>
                <w:rFonts w:ascii="Consolas" w:hAnsi="Consolas"/>
              </w:rPr>
              <w:t xml:space="preserve"> r&gt;i  10.2.2.1/32      10.2.2.1                 0    100      0 ?</w:t>
            </w:r>
          </w:p>
          <w:p w14:paraId="1B985C8B" w14:textId="77777777" w:rsidR="00883703" w:rsidRPr="00883703" w:rsidRDefault="00883703" w:rsidP="00883703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883703">
              <w:rPr>
                <w:rFonts w:ascii="Consolas" w:hAnsi="Consolas"/>
              </w:rPr>
              <w:t xml:space="preserve"> r&gt;i  10.2.2.2/32      10.2.2.2                 0    100      0 ?</w:t>
            </w:r>
          </w:p>
          <w:p w14:paraId="3F2306EE" w14:textId="77777777" w:rsidR="00883703" w:rsidRPr="00883703" w:rsidRDefault="00883703" w:rsidP="00883703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883703">
              <w:rPr>
                <w:rFonts w:ascii="Consolas" w:hAnsi="Consolas"/>
              </w:rPr>
              <w:t xml:space="preserve"> r&gt;i  10.2.2.3/32      10.2.2.3                 0    100      0 ?</w:t>
            </w:r>
          </w:p>
          <w:p w14:paraId="3DCDA869" w14:textId="77777777" w:rsidR="00883703" w:rsidRPr="00883703" w:rsidRDefault="00883703" w:rsidP="00883703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883703">
              <w:rPr>
                <w:rFonts w:ascii="Consolas" w:hAnsi="Consolas"/>
              </w:rPr>
              <w:t xml:space="preserve"> *&gt;i  172.16.22.0/24   10.2.2.2                 0    100      0 2200 i</w:t>
            </w:r>
          </w:p>
          <w:p w14:paraId="15C296B8" w14:textId="77777777" w:rsidR="00883703" w:rsidRPr="00883703" w:rsidRDefault="00883703" w:rsidP="00883703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883703">
              <w:rPr>
                <w:rFonts w:ascii="Consolas" w:hAnsi="Consolas"/>
              </w:rPr>
              <w:t xml:space="preserve"> *&gt;i  192.168.23.0     10.2.2.3                 0    100      0 2300 i</w:t>
            </w:r>
          </w:p>
          <w:p w14:paraId="651CCAC3" w14:textId="77777777" w:rsidR="00883703" w:rsidRPr="00883703" w:rsidRDefault="00883703" w:rsidP="00883703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883703">
              <w:rPr>
                <w:rFonts w:ascii="Consolas" w:hAnsi="Consolas"/>
              </w:rPr>
              <w:t xml:space="preserve"> *&gt;i  200.21.1.0       10.2.2.1                 0    100      0 2100 i</w:t>
            </w:r>
          </w:p>
          <w:p w14:paraId="1C9B8457" w14:textId="77777777" w:rsidR="00883703" w:rsidRPr="00883703" w:rsidRDefault="00883703" w:rsidP="00883703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883703">
              <w:rPr>
                <w:rFonts w:ascii="Consolas" w:hAnsi="Consolas"/>
              </w:rPr>
              <w:t xml:space="preserve">     Network          Next Hop            Metric LocPrf Weight Path</w:t>
            </w:r>
          </w:p>
          <w:p w14:paraId="1530CDDB" w14:textId="77777777" w:rsidR="00883703" w:rsidRPr="00883703" w:rsidRDefault="00883703" w:rsidP="00883703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883703">
              <w:rPr>
                <w:rFonts w:ascii="Consolas" w:hAnsi="Consolas"/>
              </w:rPr>
              <w:t xml:space="preserve"> *&gt;i  200.21.2.0       10.2.2.1                 0    100      0 2100 i</w:t>
            </w:r>
          </w:p>
          <w:p w14:paraId="0C5612A5" w14:textId="77777777" w:rsidR="00883703" w:rsidRPr="00883703" w:rsidRDefault="00883703" w:rsidP="00883703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883703">
              <w:rPr>
                <w:rFonts w:ascii="Consolas" w:hAnsi="Consolas"/>
              </w:rPr>
              <w:t xml:space="preserve"> *&gt;i  200.21.3.0       10.2.2.1                 0    100      0 2100 i</w:t>
            </w:r>
          </w:p>
          <w:p w14:paraId="5D15ED60" w14:textId="77777777" w:rsidR="00883703" w:rsidRPr="00883703" w:rsidRDefault="00883703" w:rsidP="00883703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883703">
              <w:rPr>
                <w:rFonts w:ascii="Consolas" w:hAnsi="Consolas"/>
              </w:rPr>
              <w:t xml:space="preserve"> *&gt;i  200.21.4.0       10.2.2.1                 0    100      0 2100 i</w:t>
            </w:r>
          </w:p>
          <w:p w14:paraId="2D4066E0" w14:textId="77777777" w:rsidR="00883703" w:rsidRPr="00883703" w:rsidRDefault="00883703" w:rsidP="00883703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883703">
              <w:rPr>
                <w:rFonts w:ascii="Consolas" w:hAnsi="Consolas"/>
              </w:rPr>
              <w:t xml:space="preserve"> *&gt;i  200.21.5.0       10.2.2.1                 0    100      0 2100 i</w:t>
            </w:r>
          </w:p>
          <w:p w14:paraId="1AB7618A" w14:textId="77777777" w:rsidR="00883703" w:rsidRPr="00883703" w:rsidRDefault="00883703" w:rsidP="00883703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883703">
              <w:rPr>
                <w:rFonts w:ascii="Consolas" w:hAnsi="Consolas"/>
              </w:rPr>
              <w:t xml:space="preserve"> *&gt;i  200.21.6.0       10.2.2.1                 0    100      0 2100 i</w:t>
            </w:r>
          </w:p>
          <w:p w14:paraId="0825AD86" w14:textId="77777777" w:rsidR="00883703" w:rsidRPr="00883703" w:rsidRDefault="00883703" w:rsidP="00883703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883703">
              <w:rPr>
                <w:rFonts w:ascii="Consolas" w:hAnsi="Consolas"/>
              </w:rPr>
              <w:t xml:space="preserve"> *&gt;i  200.21.7.0       10.2.2.1                 0    100      0 2100 i</w:t>
            </w:r>
          </w:p>
          <w:p w14:paraId="287E9E9C" w14:textId="77777777" w:rsidR="00883703" w:rsidRPr="00883703" w:rsidRDefault="00883703" w:rsidP="00883703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883703">
              <w:rPr>
                <w:rFonts w:ascii="Consolas" w:hAnsi="Consolas"/>
              </w:rPr>
              <w:t xml:space="preserve"> *&gt;i  200.21.8.0       10.2.2.1                 0    100      0 2100 i</w:t>
            </w:r>
          </w:p>
          <w:p w14:paraId="1C97919A" w14:textId="77777777" w:rsidR="00883703" w:rsidRPr="00883703" w:rsidRDefault="00883703" w:rsidP="00883703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883703">
              <w:rPr>
                <w:rFonts w:ascii="Consolas" w:hAnsi="Consolas"/>
              </w:rPr>
              <w:t xml:space="preserve"> *&gt;i  200.21.9.0       10.2.2.1                 0    100      0 2100 i</w:t>
            </w:r>
          </w:p>
          <w:p w14:paraId="7DB98CFE" w14:textId="77777777" w:rsidR="00883703" w:rsidRPr="00883703" w:rsidRDefault="00883703" w:rsidP="00883703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883703">
              <w:rPr>
                <w:rFonts w:ascii="Consolas" w:hAnsi="Consolas"/>
              </w:rPr>
              <w:t xml:space="preserve"> *&gt;i  200.21.10.0      10.2.2.1                 0    100      0 2100 i</w:t>
            </w:r>
          </w:p>
          <w:p w14:paraId="5262FA7D" w14:textId="77777777" w:rsidR="00883703" w:rsidRPr="00883703" w:rsidRDefault="00883703" w:rsidP="00883703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883703">
              <w:rPr>
                <w:rFonts w:ascii="Consolas" w:hAnsi="Consolas"/>
              </w:rPr>
              <w:t xml:space="preserve"> *&gt;i  200.21.11.0      10.2.2.1                 0    100      0 2100 i</w:t>
            </w:r>
          </w:p>
          <w:p w14:paraId="3A305DF5" w14:textId="77777777" w:rsidR="00883703" w:rsidRPr="00883703" w:rsidRDefault="00883703" w:rsidP="00883703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883703">
              <w:rPr>
                <w:rFonts w:ascii="Consolas" w:hAnsi="Consolas"/>
              </w:rPr>
              <w:t xml:space="preserve"> *&gt;i  200.21.12.0      10.2.2.1                 0    100      0 2100 i</w:t>
            </w:r>
          </w:p>
          <w:p w14:paraId="6C9163F5" w14:textId="77777777" w:rsidR="00883703" w:rsidRPr="00883703" w:rsidRDefault="00883703" w:rsidP="00883703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883703">
              <w:rPr>
                <w:rFonts w:ascii="Consolas" w:hAnsi="Consolas"/>
              </w:rPr>
              <w:t xml:space="preserve"> *&gt;i  200.21.13.0      10.2.2.1                 0    100      0 2100 i</w:t>
            </w:r>
          </w:p>
          <w:p w14:paraId="20B493AF" w14:textId="77777777" w:rsidR="00883703" w:rsidRPr="00883703" w:rsidRDefault="00883703" w:rsidP="00883703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883703">
              <w:rPr>
                <w:rFonts w:ascii="Consolas" w:hAnsi="Consolas"/>
              </w:rPr>
              <w:t xml:space="preserve"> *&gt;i  200.21.14.0      10.2.2.1                 0    100      0 2100 i</w:t>
            </w:r>
          </w:p>
          <w:p w14:paraId="4A9266C8" w14:textId="77777777" w:rsidR="00883703" w:rsidRPr="00883703" w:rsidRDefault="00883703" w:rsidP="00883703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883703">
              <w:rPr>
                <w:rFonts w:ascii="Consolas" w:hAnsi="Consolas"/>
              </w:rPr>
              <w:t xml:space="preserve"> *&gt;i  200.21.15.0      10.2.2.1                 0    100      0 2100 i</w:t>
            </w:r>
          </w:p>
          <w:p w14:paraId="6D7DE810" w14:textId="77777777" w:rsidR="00883703" w:rsidRPr="00883703" w:rsidRDefault="00883703" w:rsidP="00883703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883703">
              <w:rPr>
                <w:rFonts w:ascii="Consolas" w:hAnsi="Consolas"/>
              </w:rPr>
              <w:t xml:space="preserve"> *&gt;i  200.22.1.0       10.2.2.2                 0    100      0 2200 i</w:t>
            </w:r>
          </w:p>
          <w:p w14:paraId="123C8CC0" w14:textId="77777777" w:rsidR="00883703" w:rsidRPr="00883703" w:rsidRDefault="00883703" w:rsidP="00883703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883703">
              <w:rPr>
                <w:rFonts w:ascii="Consolas" w:hAnsi="Consolas"/>
              </w:rPr>
              <w:t xml:space="preserve"> *&gt;i  200.22.2.0       10.2.2.2                 0    100      0 2200 i</w:t>
            </w:r>
          </w:p>
          <w:p w14:paraId="37F05A9F" w14:textId="77777777" w:rsidR="00883703" w:rsidRPr="00883703" w:rsidRDefault="00883703" w:rsidP="00883703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883703">
              <w:rPr>
                <w:rFonts w:ascii="Consolas" w:hAnsi="Consolas"/>
              </w:rPr>
              <w:t xml:space="preserve"> *&gt;i  200.22.3.0       10.2.2.2                 0    100      0 2200 i</w:t>
            </w:r>
          </w:p>
          <w:p w14:paraId="1AD15A6F" w14:textId="77777777" w:rsidR="00883703" w:rsidRPr="00883703" w:rsidRDefault="00883703" w:rsidP="00883703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883703">
              <w:rPr>
                <w:rFonts w:ascii="Consolas" w:hAnsi="Consolas"/>
              </w:rPr>
              <w:t xml:space="preserve"> *&gt;i  200.22.4.0       10.2.2.2                 0    100      0 2200 i</w:t>
            </w:r>
          </w:p>
          <w:p w14:paraId="6C87118A" w14:textId="77777777" w:rsidR="00883703" w:rsidRPr="00883703" w:rsidRDefault="00883703" w:rsidP="00883703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883703">
              <w:rPr>
                <w:rFonts w:ascii="Consolas" w:hAnsi="Consolas"/>
              </w:rPr>
              <w:lastRenderedPageBreak/>
              <w:t xml:space="preserve"> *&gt;i  200.22.5.0       10.2.2.2                 0    100      0 2200 i</w:t>
            </w:r>
          </w:p>
          <w:p w14:paraId="14B8C456" w14:textId="77777777" w:rsidR="00883703" w:rsidRPr="00883703" w:rsidRDefault="00883703" w:rsidP="00883703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883703">
              <w:rPr>
                <w:rFonts w:ascii="Consolas" w:hAnsi="Consolas"/>
              </w:rPr>
              <w:t xml:space="preserve"> *&gt;i  200.22.6.0       10.2.2.2                 0    100      0 2200 i</w:t>
            </w:r>
          </w:p>
          <w:p w14:paraId="0F50CB9F" w14:textId="77777777" w:rsidR="00883703" w:rsidRPr="00883703" w:rsidRDefault="00883703" w:rsidP="00883703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883703">
              <w:rPr>
                <w:rFonts w:ascii="Consolas" w:hAnsi="Consolas"/>
              </w:rPr>
              <w:t xml:space="preserve"> *&gt;i  200.22.7.0       10.2.2.2                 0    100      0 2200 i</w:t>
            </w:r>
          </w:p>
          <w:p w14:paraId="29A044F7" w14:textId="77777777" w:rsidR="00883703" w:rsidRPr="00883703" w:rsidRDefault="00883703" w:rsidP="00883703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883703">
              <w:rPr>
                <w:rFonts w:ascii="Consolas" w:hAnsi="Consolas"/>
              </w:rPr>
              <w:t xml:space="preserve"> *&gt;i  200.22.8.0       10.2.2.2                 0    100      0 2200 i</w:t>
            </w:r>
          </w:p>
          <w:p w14:paraId="04828609" w14:textId="77777777" w:rsidR="00883703" w:rsidRPr="00883703" w:rsidRDefault="00883703" w:rsidP="00883703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883703">
              <w:rPr>
                <w:rFonts w:ascii="Consolas" w:hAnsi="Consolas"/>
              </w:rPr>
              <w:t xml:space="preserve">     Network          Next Hop            Metric LocPrf Weight Path</w:t>
            </w:r>
          </w:p>
          <w:p w14:paraId="1E5CB3A1" w14:textId="77777777" w:rsidR="00883703" w:rsidRPr="00883703" w:rsidRDefault="00883703" w:rsidP="00883703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883703">
              <w:rPr>
                <w:rFonts w:ascii="Consolas" w:hAnsi="Consolas"/>
              </w:rPr>
              <w:t xml:space="preserve"> *&gt;i  200.22.9.0       10.2.2.2                 0    100      0 2200 i</w:t>
            </w:r>
          </w:p>
          <w:p w14:paraId="6563EF58" w14:textId="77777777" w:rsidR="00883703" w:rsidRPr="00883703" w:rsidRDefault="00883703" w:rsidP="00883703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883703">
              <w:rPr>
                <w:rFonts w:ascii="Consolas" w:hAnsi="Consolas"/>
              </w:rPr>
              <w:t xml:space="preserve"> *&gt;i  200.22.10.0      10.2.2.2                 0    100      0 2200 i</w:t>
            </w:r>
          </w:p>
          <w:p w14:paraId="45E1E43A" w14:textId="77777777" w:rsidR="00883703" w:rsidRPr="00883703" w:rsidRDefault="00883703" w:rsidP="00883703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883703">
              <w:rPr>
                <w:rFonts w:ascii="Consolas" w:hAnsi="Consolas"/>
              </w:rPr>
              <w:t xml:space="preserve"> *&gt;i  200.22.11.0      10.2.2.2                 0    100      0 2200 i</w:t>
            </w:r>
          </w:p>
          <w:p w14:paraId="05FD5612" w14:textId="77777777" w:rsidR="00883703" w:rsidRPr="00883703" w:rsidRDefault="00883703" w:rsidP="00883703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883703">
              <w:rPr>
                <w:rFonts w:ascii="Consolas" w:hAnsi="Consolas"/>
              </w:rPr>
              <w:t xml:space="preserve"> *&gt;i  200.22.12.0      10.2.2.2                 0    100      0 2200 i</w:t>
            </w:r>
          </w:p>
          <w:p w14:paraId="62DBB193" w14:textId="77777777" w:rsidR="00883703" w:rsidRPr="00883703" w:rsidRDefault="00883703" w:rsidP="00883703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883703">
              <w:rPr>
                <w:rFonts w:ascii="Consolas" w:hAnsi="Consolas"/>
              </w:rPr>
              <w:t xml:space="preserve"> *&gt;i  200.22.13.0      10.2.2.2                 0    100      0 2200 i</w:t>
            </w:r>
          </w:p>
          <w:p w14:paraId="213847B8" w14:textId="77777777" w:rsidR="00883703" w:rsidRPr="00883703" w:rsidRDefault="00883703" w:rsidP="00883703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883703">
              <w:rPr>
                <w:rFonts w:ascii="Consolas" w:hAnsi="Consolas"/>
              </w:rPr>
              <w:t xml:space="preserve"> *&gt;i  200.22.14.0      10.2.2.2                 0    100      0 2200 i</w:t>
            </w:r>
          </w:p>
          <w:p w14:paraId="0724263A" w14:textId="77777777" w:rsidR="00883703" w:rsidRPr="00883703" w:rsidRDefault="00883703" w:rsidP="00883703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883703">
              <w:rPr>
                <w:rFonts w:ascii="Consolas" w:hAnsi="Consolas"/>
              </w:rPr>
              <w:t xml:space="preserve"> *&gt;i  200.22.15.0      10.2.2.2                 0    100      0 2200 i</w:t>
            </w:r>
          </w:p>
          <w:p w14:paraId="10DB4462" w14:textId="77777777" w:rsidR="00883703" w:rsidRPr="00883703" w:rsidRDefault="00883703" w:rsidP="00883703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883703">
              <w:rPr>
                <w:rFonts w:ascii="Consolas" w:hAnsi="Consolas"/>
              </w:rPr>
              <w:t xml:space="preserve"> *&gt;i  200.23.1.0       10.2.2.3                 0    100      0 2300 i</w:t>
            </w:r>
          </w:p>
          <w:p w14:paraId="46DB17C0" w14:textId="77777777" w:rsidR="00883703" w:rsidRPr="00883703" w:rsidRDefault="00883703" w:rsidP="00883703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883703">
              <w:rPr>
                <w:rFonts w:ascii="Consolas" w:hAnsi="Consolas"/>
              </w:rPr>
              <w:t xml:space="preserve"> *&gt;i  200.23.2.0       10.2.2.3                 0    100      0 2300 i</w:t>
            </w:r>
          </w:p>
          <w:p w14:paraId="5E2B0AC6" w14:textId="77777777" w:rsidR="00883703" w:rsidRPr="00883703" w:rsidRDefault="00883703" w:rsidP="00883703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883703">
              <w:rPr>
                <w:rFonts w:ascii="Consolas" w:hAnsi="Consolas"/>
              </w:rPr>
              <w:t xml:space="preserve"> *&gt;i  200.23.3.0       10.2.2.3                 0    100      0 2300 i</w:t>
            </w:r>
          </w:p>
          <w:p w14:paraId="34492898" w14:textId="77777777" w:rsidR="00883703" w:rsidRPr="00883703" w:rsidRDefault="00883703" w:rsidP="00883703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883703">
              <w:rPr>
                <w:rFonts w:ascii="Consolas" w:hAnsi="Consolas"/>
              </w:rPr>
              <w:t xml:space="preserve"> *&gt;i  200.23.4.0       10.2.2.3                 0    100      0 2300 i</w:t>
            </w:r>
          </w:p>
          <w:p w14:paraId="75A720D0" w14:textId="77777777" w:rsidR="00883703" w:rsidRPr="00883703" w:rsidRDefault="00883703" w:rsidP="00883703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883703">
              <w:rPr>
                <w:rFonts w:ascii="Consolas" w:hAnsi="Consolas"/>
              </w:rPr>
              <w:t xml:space="preserve"> *&gt;i  200.23.5.0       10.2.2.3                 0    100      0 2300 i</w:t>
            </w:r>
          </w:p>
          <w:p w14:paraId="27A2C459" w14:textId="77777777" w:rsidR="00883703" w:rsidRPr="00883703" w:rsidRDefault="00883703" w:rsidP="00883703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883703">
              <w:rPr>
                <w:rFonts w:ascii="Consolas" w:hAnsi="Consolas"/>
              </w:rPr>
              <w:t xml:space="preserve"> *&gt;i  200.23.6.0       10.2.2.3                 0    100      0 2300 i</w:t>
            </w:r>
          </w:p>
          <w:p w14:paraId="2A535CAE" w14:textId="77777777" w:rsidR="00883703" w:rsidRPr="00883703" w:rsidRDefault="00883703" w:rsidP="00883703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883703">
              <w:rPr>
                <w:rFonts w:ascii="Consolas" w:hAnsi="Consolas"/>
              </w:rPr>
              <w:t xml:space="preserve"> *&gt;i  200.23.7.0       10.2.2.3                 0    100      0 2300 i</w:t>
            </w:r>
          </w:p>
          <w:p w14:paraId="5B174A96" w14:textId="77777777" w:rsidR="00883703" w:rsidRPr="00883703" w:rsidRDefault="00883703" w:rsidP="00883703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883703">
              <w:rPr>
                <w:rFonts w:ascii="Consolas" w:hAnsi="Consolas"/>
              </w:rPr>
              <w:t xml:space="preserve"> *&gt;i  200.23.8.0       10.2.2.3                 0    100      0 2300 i</w:t>
            </w:r>
          </w:p>
          <w:p w14:paraId="2795525B" w14:textId="77777777" w:rsidR="00883703" w:rsidRPr="00883703" w:rsidRDefault="00883703" w:rsidP="00883703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883703">
              <w:rPr>
                <w:rFonts w:ascii="Consolas" w:hAnsi="Consolas"/>
              </w:rPr>
              <w:t xml:space="preserve"> *&gt;i  200.23.9.0       10.2.2.3                 0    100      0 2300 i</w:t>
            </w:r>
          </w:p>
          <w:p w14:paraId="26853C2F" w14:textId="77777777" w:rsidR="00883703" w:rsidRPr="00883703" w:rsidRDefault="00883703" w:rsidP="00883703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883703">
              <w:rPr>
                <w:rFonts w:ascii="Consolas" w:hAnsi="Consolas"/>
              </w:rPr>
              <w:t xml:space="preserve"> *&gt;i  200.23.10.0      10.2.2.3                 0    100      0 2300 i</w:t>
            </w:r>
          </w:p>
          <w:p w14:paraId="6062A9B8" w14:textId="77777777" w:rsidR="00883703" w:rsidRPr="00883703" w:rsidRDefault="00883703" w:rsidP="00883703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883703">
              <w:rPr>
                <w:rFonts w:ascii="Consolas" w:hAnsi="Consolas"/>
              </w:rPr>
              <w:t xml:space="preserve"> *&gt;i  200.23.11.0      10.2.2.3                 0    100      0 2300 i</w:t>
            </w:r>
          </w:p>
          <w:p w14:paraId="4415DF18" w14:textId="77777777" w:rsidR="00883703" w:rsidRPr="00883703" w:rsidRDefault="00883703" w:rsidP="00883703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883703">
              <w:rPr>
                <w:rFonts w:ascii="Consolas" w:hAnsi="Consolas"/>
              </w:rPr>
              <w:t xml:space="preserve"> *&gt;i  200.23.12.0      10.2.2.3                 0    100      0 2300 i</w:t>
            </w:r>
          </w:p>
          <w:p w14:paraId="161C811A" w14:textId="77777777" w:rsidR="00883703" w:rsidRPr="00883703" w:rsidRDefault="00883703" w:rsidP="00883703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883703">
              <w:rPr>
                <w:rFonts w:ascii="Consolas" w:hAnsi="Consolas"/>
              </w:rPr>
              <w:t xml:space="preserve"> *&gt;i  200.23.13.0      10.2.2.3                 0    100      0 2300 i</w:t>
            </w:r>
          </w:p>
          <w:p w14:paraId="5E916CB4" w14:textId="77777777" w:rsidR="00883703" w:rsidRPr="00883703" w:rsidRDefault="00883703" w:rsidP="00883703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883703">
              <w:rPr>
                <w:rFonts w:ascii="Consolas" w:hAnsi="Consolas"/>
              </w:rPr>
              <w:t xml:space="preserve"> *&gt;i  200.23.14.0      10.2.2.3                 0    100      0 2300 i</w:t>
            </w:r>
          </w:p>
          <w:p w14:paraId="30CFCD07" w14:textId="0C042051" w:rsidR="008B5447" w:rsidRPr="008B5447" w:rsidRDefault="00883703" w:rsidP="00883703">
            <w:pPr>
              <w:spacing w:line="259" w:lineRule="auto"/>
              <w:jc w:val="left"/>
              <w:rPr>
                <w:rFonts w:ascii="Consolas" w:hAnsi="Consolas"/>
              </w:rPr>
            </w:pPr>
            <w:r w:rsidRPr="00883703">
              <w:rPr>
                <w:rFonts w:ascii="Consolas" w:hAnsi="Consolas"/>
              </w:rPr>
              <w:t xml:space="preserve"> *&gt;i  200.23.15.0      10.2.2.3                 0    100      0 2300 i</w:t>
            </w:r>
          </w:p>
        </w:tc>
      </w:tr>
    </w:tbl>
    <w:p w14:paraId="626A9F33" w14:textId="77777777" w:rsidR="0063533F" w:rsidRDefault="0063533F" w:rsidP="00DE5C2E">
      <w:pPr>
        <w:spacing w:line="259" w:lineRule="auto"/>
        <w:jc w:val="left"/>
      </w:pPr>
    </w:p>
    <w:p w14:paraId="231B816F" w14:textId="77777777" w:rsidR="0063533F" w:rsidRDefault="0063533F" w:rsidP="0063533F">
      <w:pPr>
        <w:pStyle w:val="ListParagraph"/>
        <w:numPr>
          <w:ilvl w:val="0"/>
          <w:numId w:val="8"/>
        </w:numPr>
        <w:spacing w:line="259" w:lineRule="auto"/>
        <w:jc w:val="left"/>
      </w:pPr>
      <w:r w:rsidRPr="0063533F">
        <w:t>Record the configurations in this task.</w:t>
      </w:r>
    </w:p>
    <w:p w14:paraId="1CA9BDAB" w14:textId="77777777" w:rsidR="0063533F" w:rsidRDefault="0063533F" w:rsidP="0063533F">
      <w:pPr>
        <w:spacing w:line="259" w:lineRule="auto"/>
        <w:jc w:val="left"/>
      </w:pPr>
      <w:r w:rsidRPr="0063533F">
        <w:t>ISP_A-S1_PE</w:t>
      </w:r>
      <w:r>
        <w:t>: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10351"/>
      </w:tblGrid>
      <w:tr w:rsidR="0063533F" w:rsidRPr="0063533F" w14:paraId="48A3263B" w14:textId="77777777" w:rsidTr="00006FA9">
        <w:tc>
          <w:tcPr>
            <w:tcW w:w="10351" w:type="dxa"/>
          </w:tcPr>
          <w:p w14:paraId="3EEFE715" w14:textId="77777777" w:rsidR="00694984" w:rsidRPr="00694984" w:rsidRDefault="00694984" w:rsidP="00694984">
            <w:pPr>
              <w:spacing w:line="259" w:lineRule="auto"/>
              <w:jc w:val="left"/>
              <w:rPr>
                <w:rFonts w:ascii="Consolas" w:hAnsi="Consolas"/>
              </w:rPr>
            </w:pPr>
            <w:r w:rsidRPr="00694984">
              <w:rPr>
                <w:rFonts w:ascii="Consolas" w:hAnsi="Consolas"/>
              </w:rPr>
              <w:t>ISP_A-S1_PE(config)#do sh run | s bgp</w:t>
            </w:r>
          </w:p>
          <w:p w14:paraId="1480D950" w14:textId="77777777" w:rsidR="00694984" w:rsidRPr="00694984" w:rsidRDefault="00694984" w:rsidP="00694984">
            <w:pPr>
              <w:spacing w:line="259" w:lineRule="auto"/>
              <w:jc w:val="left"/>
              <w:rPr>
                <w:rFonts w:ascii="Consolas" w:hAnsi="Consolas"/>
              </w:rPr>
            </w:pPr>
            <w:r w:rsidRPr="00694984">
              <w:rPr>
                <w:rFonts w:ascii="Consolas" w:hAnsi="Consolas"/>
              </w:rPr>
              <w:t>router bgp 1000</w:t>
            </w:r>
          </w:p>
          <w:p w14:paraId="2E1D8CE2" w14:textId="77777777" w:rsidR="00694984" w:rsidRPr="00694984" w:rsidRDefault="00694984" w:rsidP="00694984">
            <w:pPr>
              <w:spacing w:line="259" w:lineRule="auto"/>
              <w:jc w:val="left"/>
              <w:rPr>
                <w:rFonts w:ascii="Consolas" w:hAnsi="Consolas"/>
              </w:rPr>
            </w:pPr>
            <w:r w:rsidRPr="00694984">
              <w:rPr>
                <w:rFonts w:ascii="Consolas" w:hAnsi="Consolas"/>
              </w:rPr>
              <w:t xml:space="preserve"> bgp log-neighbor-changes</w:t>
            </w:r>
          </w:p>
          <w:p w14:paraId="3EB28422" w14:textId="77777777" w:rsidR="00694984" w:rsidRPr="00694984" w:rsidRDefault="00694984" w:rsidP="00694984">
            <w:pPr>
              <w:spacing w:line="259" w:lineRule="auto"/>
              <w:jc w:val="left"/>
              <w:rPr>
                <w:rFonts w:ascii="Consolas" w:hAnsi="Consolas"/>
              </w:rPr>
            </w:pPr>
            <w:r w:rsidRPr="00694984">
              <w:rPr>
                <w:rFonts w:ascii="Consolas" w:hAnsi="Consolas"/>
              </w:rPr>
              <w:t xml:space="preserve"> redistribute connected</w:t>
            </w:r>
          </w:p>
          <w:p w14:paraId="6183D182" w14:textId="77777777" w:rsidR="00694984" w:rsidRPr="00694984" w:rsidRDefault="00694984" w:rsidP="00694984">
            <w:pPr>
              <w:spacing w:line="259" w:lineRule="auto"/>
              <w:jc w:val="left"/>
              <w:rPr>
                <w:rFonts w:ascii="Consolas" w:hAnsi="Consolas"/>
              </w:rPr>
            </w:pPr>
            <w:r w:rsidRPr="00694984">
              <w:rPr>
                <w:rFonts w:ascii="Consolas" w:hAnsi="Consolas"/>
              </w:rPr>
              <w:t xml:space="preserve"> neighbor 1.1.1.1 remote-as 1100</w:t>
            </w:r>
          </w:p>
          <w:p w14:paraId="19095B2B" w14:textId="77777777" w:rsidR="00694984" w:rsidRPr="00694984" w:rsidRDefault="00694984" w:rsidP="00694984">
            <w:pPr>
              <w:spacing w:line="259" w:lineRule="auto"/>
              <w:jc w:val="left"/>
              <w:rPr>
                <w:rFonts w:ascii="Consolas" w:hAnsi="Consolas"/>
              </w:rPr>
            </w:pPr>
            <w:r w:rsidRPr="00694984">
              <w:rPr>
                <w:rFonts w:ascii="Consolas" w:hAnsi="Consolas"/>
              </w:rPr>
              <w:t xml:space="preserve"> neighbor 10.1.1.254 remote-as 1000</w:t>
            </w:r>
          </w:p>
          <w:p w14:paraId="16FB4C87" w14:textId="77777777" w:rsidR="00694984" w:rsidRPr="00694984" w:rsidRDefault="00694984" w:rsidP="00694984">
            <w:pPr>
              <w:spacing w:line="259" w:lineRule="auto"/>
              <w:jc w:val="left"/>
              <w:rPr>
                <w:rFonts w:ascii="Consolas" w:hAnsi="Consolas"/>
              </w:rPr>
            </w:pPr>
            <w:r w:rsidRPr="00694984">
              <w:rPr>
                <w:rFonts w:ascii="Consolas" w:hAnsi="Consolas"/>
              </w:rPr>
              <w:t xml:space="preserve"> neighbor 10.1.1.254 update-source Loopback0</w:t>
            </w:r>
          </w:p>
          <w:p w14:paraId="52EF7D34" w14:textId="41B38A98" w:rsidR="0063533F" w:rsidRPr="0063533F" w:rsidRDefault="00694984" w:rsidP="00694984">
            <w:pPr>
              <w:spacing w:line="259" w:lineRule="auto"/>
              <w:jc w:val="left"/>
              <w:rPr>
                <w:rFonts w:ascii="Consolas" w:hAnsi="Consolas"/>
              </w:rPr>
            </w:pPr>
            <w:r w:rsidRPr="00694984">
              <w:rPr>
                <w:rFonts w:ascii="Consolas" w:hAnsi="Consolas"/>
              </w:rPr>
              <w:t xml:space="preserve"> neighbor 10.1.1.254 next-hop-self</w:t>
            </w:r>
          </w:p>
        </w:tc>
      </w:tr>
    </w:tbl>
    <w:p w14:paraId="76C019EE" w14:textId="77777777" w:rsidR="0063533F" w:rsidRDefault="0063533F" w:rsidP="0063533F">
      <w:pPr>
        <w:spacing w:line="259" w:lineRule="auto"/>
        <w:jc w:val="left"/>
      </w:pPr>
    </w:p>
    <w:p w14:paraId="42AFAB6F" w14:textId="03BE985E" w:rsidR="0063533F" w:rsidRDefault="0063533F" w:rsidP="0063533F">
      <w:pPr>
        <w:spacing w:line="259" w:lineRule="auto"/>
        <w:jc w:val="left"/>
      </w:pPr>
      <w:r w:rsidRPr="0063533F">
        <w:t>ISP_A-S</w:t>
      </w:r>
      <w:r>
        <w:t>2</w:t>
      </w:r>
      <w:r w:rsidRPr="0063533F">
        <w:t>_PE</w:t>
      </w:r>
      <w:r>
        <w:t>: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10351"/>
      </w:tblGrid>
      <w:tr w:rsidR="0063533F" w:rsidRPr="0063533F" w14:paraId="77A268D3" w14:textId="77777777" w:rsidTr="00006FA9">
        <w:tc>
          <w:tcPr>
            <w:tcW w:w="10351" w:type="dxa"/>
          </w:tcPr>
          <w:p w14:paraId="755ABC17" w14:textId="77777777" w:rsidR="00694984" w:rsidRPr="00694984" w:rsidRDefault="00694984" w:rsidP="00694984">
            <w:pPr>
              <w:spacing w:line="259" w:lineRule="auto"/>
              <w:jc w:val="left"/>
              <w:rPr>
                <w:rFonts w:ascii="Consolas" w:hAnsi="Consolas"/>
              </w:rPr>
            </w:pPr>
            <w:r w:rsidRPr="00694984">
              <w:rPr>
                <w:rFonts w:ascii="Consolas" w:hAnsi="Consolas"/>
              </w:rPr>
              <w:t>ISP_A-S2_PE(config)#do sh run | s bgp</w:t>
            </w:r>
          </w:p>
          <w:p w14:paraId="34EEB365" w14:textId="77777777" w:rsidR="00694984" w:rsidRPr="00694984" w:rsidRDefault="00694984" w:rsidP="00694984">
            <w:pPr>
              <w:spacing w:line="259" w:lineRule="auto"/>
              <w:jc w:val="left"/>
              <w:rPr>
                <w:rFonts w:ascii="Consolas" w:hAnsi="Consolas"/>
              </w:rPr>
            </w:pPr>
            <w:r w:rsidRPr="00694984">
              <w:rPr>
                <w:rFonts w:ascii="Consolas" w:hAnsi="Consolas"/>
              </w:rPr>
              <w:t>router bgp 1000</w:t>
            </w:r>
          </w:p>
          <w:p w14:paraId="4464F90A" w14:textId="77777777" w:rsidR="00694984" w:rsidRPr="00694984" w:rsidRDefault="00694984" w:rsidP="00694984">
            <w:pPr>
              <w:spacing w:line="259" w:lineRule="auto"/>
              <w:jc w:val="left"/>
              <w:rPr>
                <w:rFonts w:ascii="Consolas" w:hAnsi="Consolas"/>
              </w:rPr>
            </w:pPr>
            <w:r w:rsidRPr="00694984">
              <w:rPr>
                <w:rFonts w:ascii="Consolas" w:hAnsi="Consolas"/>
              </w:rPr>
              <w:t xml:space="preserve"> bgp log-neighbor-changes</w:t>
            </w:r>
          </w:p>
          <w:p w14:paraId="70B2DC2E" w14:textId="77777777" w:rsidR="00694984" w:rsidRPr="00694984" w:rsidRDefault="00694984" w:rsidP="00694984">
            <w:pPr>
              <w:spacing w:line="259" w:lineRule="auto"/>
              <w:jc w:val="left"/>
              <w:rPr>
                <w:rFonts w:ascii="Consolas" w:hAnsi="Consolas"/>
              </w:rPr>
            </w:pPr>
            <w:r w:rsidRPr="00694984">
              <w:rPr>
                <w:rFonts w:ascii="Consolas" w:hAnsi="Consolas"/>
              </w:rPr>
              <w:t xml:space="preserve"> redistribute connected</w:t>
            </w:r>
          </w:p>
          <w:p w14:paraId="18B5D1F7" w14:textId="77777777" w:rsidR="00694984" w:rsidRPr="00694984" w:rsidRDefault="00694984" w:rsidP="00694984">
            <w:pPr>
              <w:spacing w:line="259" w:lineRule="auto"/>
              <w:jc w:val="left"/>
              <w:rPr>
                <w:rFonts w:ascii="Consolas" w:hAnsi="Consolas"/>
              </w:rPr>
            </w:pPr>
            <w:r w:rsidRPr="00694984">
              <w:rPr>
                <w:rFonts w:ascii="Consolas" w:hAnsi="Consolas"/>
              </w:rPr>
              <w:t xml:space="preserve"> neighbor 10.1.1.254 remote-as 1000</w:t>
            </w:r>
          </w:p>
          <w:p w14:paraId="1244B0F2" w14:textId="77777777" w:rsidR="00694984" w:rsidRPr="00694984" w:rsidRDefault="00694984" w:rsidP="00694984">
            <w:pPr>
              <w:spacing w:line="259" w:lineRule="auto"/>
              <w:jc w:val="left"/>
              <w:rPr>
                <w:rFonts w:ascii="Consolas" w:hAnsi="Consolas"/>
              </w:rPr>
            </w:pPr>
            <w:r w:rsidRPr="00694984">
              <w:rPr>
                <w:rFonts w:ascii="Consolas" w:hAnsi="Consolas"/>
              </w:rPr>
              <w:t xml:space="preserve"> neighbor 10.1.1.254 update-source Loopback0</w:t>
            </w:r>
          </w:p>
          <w:p w14:paraId="68509CF6" w14:textId="704500F0" w:rsidR="0063533F" w:rsidRPr="0063533F" w:rsidRDefault="00694984" w:rsidP="00694984">
            <w:pPr>
              <w:spacing w:line="259" w:lineRule="auto"/>
              <w:jc w:val="left"/>
              <w:rPr>
                <w:rFonts w:ascii="Consolas" w:hAnsi="Consolas"/>
              </w:rPr>
            </w:pPr>
            <w:r w:rsidRPr="00694984">
              <w:rPr>
                <w:rFonts w:ascii="Consolas" w:hAnsi="Consolas"/>
              </w:rPr>
              <w:t xml:space="preserve"> neighbor 10.1.1.254 next-hop-self</w:t>
            </w:r>
          </w:p>
        </w:tc>
      </w:tr>
    </w:tbl>
    <w:p w14:paraId="7A572288" w14:textId="77777777" w:rsidR="0063533F" w:rsidRDefault="0063533F" w:rsidP="0063533F">
      <w:pPr>
        <w:spacing w:line="259" w:lineRule="auto"/>
        <w:jc w:val="left"/>
      </w:pPr>
    </w:p>
    <w:p w14:paraId="7BD4A341" w14:textId="3CAADC6E" w:rsidR="0063533F" w:rsidRDefault="0063533F" w:rsidP="0063533F">
      <w:pPr>
        <w:spacing w:line="259" w:lineRule="auto"/>
        <w:jc w:val="left"/>
      </w:pPr>
      <w:r w:rsidRPr="0063533F">
        <w:t>ISP_A-S</w:t>
      </w:r>
      <w:r>
        <w:t>3</w:t>
      </w:r>
      <w:r w:rsidRPr="0063533F">
        <w:t>_PE</w:t>
      </w:r>
      <w:r>
        <w:t>: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10351"/>
      </w:tblGrid>
      <w:tr w:rsidR="0063533F" w:rsidRPr="0063533F" w14:paraId="246357B6" w14:textId="77777777" w:rsidTr="00006FA9">
        <w:tc>
          <w:tcPr>
            <w:tcW w:w="10351" w:type="dxa"/>
          </w:tcPr>
          <w:p w14:paraId="5C396786" w14:textId="77777777" w:rsidR="00694984" w:rsidRPr="00694984" w:rsidRDefault="00694984" w:rsidP="00694984">
            <w:pPr>
              <w:spacing w:line="259" w:lineRule="auto"/>
              <w:jc w:val="left"/>
              <w:rPr>
                <w:rFonts w:ascii="Consolas" w:hAnsi="Consolas"/>
              </w:rPr>
            </w:pPr>
            <w:r w:rsidRPr="00694984">
              <w:rPr>
                <w:rFonts w:ascii="Consolas" w:hAnsi="Consolas"/>
              </w:rPr>
              <w:t>ISP_A-S3_PE(config)#do sh run | s bgp</w:t>
            </w:r>
          </w:p>
          <w:p w14:paraId="21456EE0" w14:textId="77777777" w:rsidR="00694984" w:rsidRPr="00694984" w:rsidRDefault="00694984" w:rsidP="00694984">
            <w:pPr>
              <w:spacing w:line="259" w:lineRule="auto"/>
              <w:jc w:val="left"/>
              <w:rPr>
                <w:rFonts w:ascii="Consolas" w:hAnsi="Consolas"/>
              </w:rPr>
            </w:pPr>
            <w:r w:rsidRPr="00694984">
              <w:rPr>
                <w:rFonts w:ascii="Consolas" w:hAnsi="Consolas"/>
              </w:rPr>
              <w:lastRenderedPageBreak/>
              <w:t>router bgp 1000</w:t>
            </w:r>
          </w:p>
          <w:p w14:paraId="7FBB5020" w14:textId="77777777" w:rsidR="00694984" w:rsidRPr="00694984" w:rsidRDefault="00694984" w:rsidP="00694984">
            <w:pPr>
              <w:spacing w:line="259" w:lineRule="auto"/>
              <w:jc w:val="left"/>
              <w:rPr>
                <w:rFonts w:ascii="Consolas" w:hAnsi="Consolas"/>
              </w:rPr>
            </w:pPr>
            <w:r w:rsidRPr="00694984">
              <w:rPr>
                <w:rFonts w:ascii="Consolas" w:hAnsi="Consolas"/>
              </w:rPr>
              <w:t xml:space="preserve"> bgp log-neighbor-changes</w:t>
            </w:r>
          </w:p>
          <w:p w14:paraId="4FFDEA23" w14:textId="77777777" w:rsidR="00694984" w:rsidRPr="00694984" w:rsidRDefault="00694984" w:rsidP="00694984">
            <w:pPr>
              <w:spacing w:line="259" w:lineRule="auto"/>
              <w:jc w:val="left"/>
              <w:rPr>
                <w:rFonts w:ascii="Consolas" w:hAnsi="Consolas"/>
              </w:rPr>
            </w:pPr>
            <w:r w:rsidRPr="00694984">
              <w:rPr>
                <w:rFonts w:ascii="Consolas" w:hAnsi="Consolas"/>
              </w:rPr>
              <w:t xml:space="preserve"> redistribute connected</w:t>
            </w:r>
          </w:p>
          <w:p w14:paraId="5B0C2D22" w14:textId="77777777" w:rsidR="00694984" w:rsidRPr="00694984" w:rsidRDefault="00694984" w:rsidP="00694984">
            <w:pPr>
              <w:spacing w:line="259" w:lineRule="auto"/>
              <w:jc w:val="left"/>
              <w:rPr>
                <w:rFonts w:ascii="Consolas" w:hAnsi="Consolas"/>
              </w:rPr>
            </w:pPr>
            <w:r w:rsidRPr="00694984">
              <w:rPr>
                <w:rFonts w:ascii="Consolas" w:hAnsi="Consolas"/>
              </w:rPr>
              <w:t xml:space="preserve"> neighbor 1.1.3.1 remote-as 1300</w:t>
            </w:r>
          </w:p>
          <w:p w14:paraId="7D2C6B2E" w14:textId="77777777" w:rsidR="00694984" w:rsidRPr="00694984" w:rsidRDefault="00694984" w:rsidP="00694984">
            <w:pPr>
              <w:spacing w:line="259" w:lineRule="auto"/>
              <w:jc w:val="left"/>
              <w:rPr>
                <w:rFonts w:ascii="Consolas" w:hAnsi="Consolas"/>
              </w:rPr>
            </w:pPr>
            <w:r w:rsidRPr="00694984">
              <w:rPr>
                <w:rFonts w:ascii="Consolas" w:hAnsi="Consolas"/>
              </w:rPr>
              <w:t xml:space="preserve"> neighbor 10.1.1.254 remote-as 1000</w:t>
            </w:r>
          </w:p>
          <w:p w14:paraId="2C18D141" w14:textId="77777777" w:rsidR="00694984" w:rsidRPr="00694984" w:rsidRDefault="00694984" w:rsidP="00694984">
            <w:pPr>
              <w:spacing w:line="259" w:lineRule="auto"/>
              <w:jc w:val="left"/>
              <w:rPr>
                <w:rFonts w:ascii="Consolas" w:hAnsi="Consolas"/>
              </w:rPr>
            </w:pPr>
            <w:r w:rsidRPr="00694984">
              <w:rPr>
                <w:rFonts w:ascii="Consolas" w:hAnsi="Consolas"/>
              </w:rPr>
              <w:t xml:space="preserve"> neighbor 10.1.1.254 update-source Loopback0</w:t>
            </w:r>
          </w:p>
          <w:p w14:paraId="2787EB87" w14:textId="4F2062BC" w:rsidR="0063533F" w:rsidRPr="0063533F" w:rsidRDefault="00694984" w:rsidP="00694984">
            <w:pPr>
              <w:spacing w:line="259" w:lineRule="auto"/>
              <w:jc w:val="left"/>
              <w:rPr>
                <w:rFonts w:ascii="Consolas" w:hAnsi="Consolas"/>
              </w:rPr>
            </w:pPr>
            <w:r w:rsidRPr="00694984">
              <w:rPr>
                <w:rFonts w:ascii="Consolas" w:hAnsi="Consolas"/>
              </w:rPr>
              <w:t xml:space="preserve"> neighbor 10.1.1.254 next-hop-self</w:t>
            </w:r>
          </w:p>
        </w:tc>
      </w:tr>
    </w:tbl>
    <w:p w14:paraId="3A298577" w14:textId="77777777" w:rsidR="0063533F" w:rsidRDefault="0063533F" w:rsidP="0063533F">
      <w:pPr>
        <w:spacing w:line="259" w:lineRule="auto"/>
        <w:jc w:val="left"/>
      </w:pPr>
    </w:p>
    <w:p w14:paraId="65F1F069" w14:textId="7F61F5AB" w:rsidR="0063533F" w:rsidRDefault="0063533F" w:rsidP="0063533F">
      <w:pPr>
        <w:spacing w:line="259" w:lineRule="auto"/>
        <w:jc w:val="left"/>
      </w:pPr>
      <w:r w:rsidRPr="0063533F">
        <w:t>ISP_A-S1_</w:t>
      </w:r>
      <w:r>
        <w:t>C</w:t>
      </w:r>
      <w:r w:rsidRPr="0063533F">
        <w:t>E</w:t>
      </w:r>
      <w:r>
        <w:t>: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10351"/>
      </w:tblGrid>
      <w:tr w:rsidR="0063533F" w:rsidRPr="0063533F" w14:paraId="6E47EA27" w14:textId="77777777" w:rsidTr="00006FA9">
        <w:tc>
          <w:tcPr>
            <w:tcW w:w="10351" w:type="dxa"/>
          </w:tcPr>
          <w:p w14:paraId="33D24950" w14:textId="77777777" w:rsidR="00694984" w:rsidRPr="00694984" w:rsidRDefault="00694984" w:rsidP="00694984">
            <w:pPr>
              <w:spacing w:line="259" w:lineRule="auto"/>
              <w:jc w:val="left"/>
              <w:rPr>
                <w:rFonts w:ascii="Consolas" w:hAnsi="Consolas"/>
              </w:rPr>
            </w:pPr>
            <w:r w:rsidRPr="00694984">
              <w:rPr>
                <w:rFonts w:ascii="Consolas" w:hAnsi="Consolas"/>
              </w:rPr>
              <w:t>ISP_A-S1_CE(config)#do sh run | s bgp</w:t>
            </w:r>
          </w:p>
          <w:p w14:paraId="25533F22" w14:textId="77777777" w:rsidR="00694984" w:rsidRPr="00694984" w:rsidRDefault="00694984" w:rsidP="00694984">
            <w:pPr>
              <w:spacing w:line="259" w:lineRule="auto"/>
              <w:jc w:val="left"/>
              <w:rPr>
                <w:rFonts w:ascii="Consolas" w:hAnsi="Consolas"/>
              </w:rPr>
            </w:pPr>
            <w:r w:rsidRPr="00694984">
              <w:rPr>
                <w:rFonts w:ascii="Consolas" w:hAnsi="Consolas"/>
              </w:rPr>
              <w:t>router bgp 1100</w:t>
            </w:r>
          </w:p>
          <w:p w14:paraId="05A9B041" w14:textId="77777777" w:rsidR="00694984" w:rsidRPr="00694984" w:rsidRDefault="00694984" w:rsidP="00694984">
            <w:pPr>
              <w:spacing w:line="259" w:lineRule="auto"/>
              <w:jc w:val="left"/>
              <w:rPr>
                <w:rFonts w:ascii="Consolas" w:hAnsi="Consolas"/>
              </w:rPr>
            </w:pPr>
            <w:r w:rsidRPr="00694984">
              <w:rPr>
                <w:rFonts w:ascii="Consolas" w:hAnsi="Consolas"/>
              </w:rPr>
              <w:t xml:space="preserve"> bgp log-neighbor-changes</w:t>
            </w:r>
          </w:p>
          <w:p w14:paraId="59DB6A3B" w14:textId="77777777" w:rsidR="00694984" w:rsidRPr="00694984" w:rsidRDefault="00694984" w:rsidP="00694984">
            <w:pPr>
              <w:spacing w:line="259" w:lineRule="auto"/>
              <w:jc w:val="left"/>
              <w:rPr>
                <w:rFonts w:ascii="Consolas" w:hAnsi="Consolas"/>
              </w:rPr>
            </w:pPr>
            <w:r w:rsidRPr="00694984">
              <w:rPr>
                <w:rFonts w:ascii="Consolas" w:hAnsi="Consolas"/>
              </w:rPr>
              <w:t xml:space="preserve"> network 10.0.11.0 mask 255.255.255.0</w:t>
            </w:r>
          </w:p>
          <w:p w14:paraId="51873140" w14:textId="77777777" w:rsidR="00694984" w:rsidRPr="00694984" w:rsidRDefault="00694984" w:rsidP="00694984">
            <w:pPr>
              <w:spacing w:line="259" w:lineRule="auto"/>
              <w:jc w:val="left"/>
              <w:rPr>
                <w:rFonts w:ascii="Consolas" w:hAnsi="Consolas"/>
              </w:rPr>
            </w:pPr>
            <w:r w:rsidRPr="00694984">
              <w:rPr>
                <w:rFonts w:ascii="Consolas" w:hAnsi="Consolas"/>
              </w:rPr>
              <w:t xml:space="preserve"> network 200.11.1.0</w:t>
            </w:r>
          </w:p>
          <w:p w14:paraId="4A793998" w14:textId="77777777" w:rsidR="00694984" w:rsidRPr="00694984" w:rsidRDefault="00694984" w:rsidP="00694984">
            <w:pPr>
              <w:spacing w:line="259" w:lineRule="auto"/>
              <w:jc w:val="left"/>
              <w:rPr>
                <w:rFonts w:ascii="Consolas" w:hAnsi="Consolas"/>
              </w:rPr>
            </w:pPr>
            <w:r w:rsidRPr="00694984">
              <w:rPr>
                <w:rFonts w:ascii="Consolas" w:hAnsi="Consolas"/>
              </w:rPr>
              <w:t xml:space="preserve"> network 200.11.2.0</w:t>
            </w:r>
          </w:p>
          <w:p w14:paraId="27A351CA" w14:textId="77777777" w:rsidR="00694984" w:rsidRPr="00694984" w:rsidRDefault="00694984" w:rsidP="00694984">
            <w:pPr>
              <w:spacing w:line="259" w:lineRule="auto"/>
              <w:jc w:val="left"/>
              <w:rPr>
                <w:rFonts w:ascii="Consolas" w:hAnsi="Consolas"/>
              </w:rPr>
            </w:pPr>
            <w:r w:rsidRPr="00694984">
              <w:rPr>
                <w:rFonts w:ascii="Consolas" w:hAnsi="Consolas"/>
              </w:rPr>
              <w:t xml:space="preserve"> network 200.11.3.0</w:t>
            </w:r>
          </w:p>
          <w:p w14:paraId="3F85767E" w14:textId="77777777" w:rsidR="00694984" w:rsidRPr="00694984" w:rsidRDefault="00694984" w:rsidP="00694984">
            <w:pPr>
              <w:spacing w:line="259" w:lineRule="auto"/>
              <w:jc w:val="left"/>
              <w:rPr>
                <w:rFonts w:ascii="Consolas" w:hAnsi="Consolas"/>
              </w:rPr>
            </w:pPr>
            <w:r w:rsidRPr="00694984">
              <w:rPr>
                <w:rFonts w:ascii="Consolas" w:hAnsi="Consolas"/>
              </w:rPr>
              <w:t xml:space="preserve"> network 200.11.4.0</w:t>
            </w:r>
          </w:p>
          <w:p w14:paraId="7E1F9DE1" w14:textId="77777777" w:rsidR="00694984" w:rsidRPr="00694984" w:rsidRDefault="00694984" w:rsidP="00694984">
            <w:pPr>
              <w:spacing w:line="259" w:lineRule="auto"/>
              <w:jc w:val="left"/>
              <w:rPr>
                <w:rFonts w:ascii="Consolas" w:hAnsi="Consolas"/>
              </w:rPr>
            </w:pPr>
            <w:r w:rsidRPr="00694984">
              <w:rPr>
                <w:rFonts w:ascii="Consolas" w:hAnsi="Consolas"/>
              </w:rPr>
              <w:t xml:space="preserve"> network 200.11.5.0</w:t>
            </w:r>
          </w:p>
          <w:p w14:paraId="1DF8C656" w14:textId="77777777" w:rsidR="00694984" w:rsidRPr="00694984" w:rsidRDefault="00694984" w:rsidP="00694984">
            <w:pPr>
              <w:spacing w:line="259" w:lineRule="auto"/>
              <w:jc w:val="left"/>
              <w:rPr>
                <w:rFonts w:ascii="Consolas" w:hAnsi="Consolas"/>
              </w:rPr>
            </w:pPr>
            <w:r w:rsidRPr="00694984">
              <w:rPr>
                <w:rFonts w:ascii="Consolas" w:hAnsi="Consolas"/>
              </w:rPr>
              <w:t xml:space="preserve"> network 200.11.6.0</w:t>
            </w:r>
          </w:p>
          <w:p w14:paraId="6BDDA5FC" w14:textId="77777777" w:rsidR="00694984" w:rsidRPr="00694984" w:rsidRDefault="00694984" w:rsidP="00694984">
            <w:pPr>
              <w:spacing w:line="259" w:lineRule="auto"/>
              <w:jc w:val="left"/>
              <w:rPr>
                <w:rFonts w:ascii="Consolas" w:hAnsi="Consolas"/>
              </w:rPr>
            </w:pPr>
            <w:r w:rsidRPr="00694984">
              <w:rPr>
                <w:rFonts w:ascii="Consolas" w:hAnsi="Consolas"/>
              </w:rPr>
              <w:t xml:space="preserve"> network 200.11.7.0</w:t>
            </w:r>
          </w:p>
          <w:p w14:paraId="31359F19" w14:textId="77777777" w:rsidR="00694984" w:rsidRPr="00694984" w:rsidRDefault="00694984" w:rsidP="00694984">
            <w:pPr>
              <w:spacing w:line="259" w:lineRule="auto"/>
              <w:jc w:val="left"/>
              <w:rPr>
                <w:rFonts w:ascii="Consolas" w:hAnsi="Consolas"/>
              </w:rPr>
            </w:pPr>
            <w:r w:rsidRPr="00694984">
              <w:rPr>
                <w:rFonts w:ascii="Consolas" w:hAnsi="Consolas"/>
              </w:rPr>
              <w:t xml:space="preserve"> network 200.11.8.0</w:t>
            </w:r>
          </w:p>
          <w:p w14:paraId="712540F2" w14:textId="77777777" w:rsidR="00694984" w:rsidRPr="00694984" w:rsidRDefault="00694984" w:rsidP="00694984">
            <w:pPr>
              <w:spacing w:line="259" w:lineRule="auto"/>
              <w:jc w:val="left"/>
              <w:rPr>
                <w:rFonts w:ascii="Consolas" w:hAnsi="Consolas"/>
              </w:rPr>
            </w:pPr>
            <w:r w:rsidRPr="00694984">
              <w:rPr>
                <w:rFonts w:ascii="Consolas" w:hAnsi="Consolas"/>
              </w:rPr>
              <w:t xml:space="preserve"> network 200.11.9.0</w:t>
            </w:r>
          </w:p>
          <w:p w14:paraId="3D396CF7" w14:textId="77777777" w:rsidR="00694984" w:rsidRPr="00694984" w:rsidRDefault="00694984" w:rsidP="00694984">
            <w:pPr>
              <w:spacing w:line="259" w:lineRule="auto"/>
              <w:jc w:val="left"/>
              <w:rPr>
                <w:rFonts w:ascii="Consolas" w:hAnsi="Consolas"/>
              </w:rPr>
            </w:pPr>
            <w:r w:rsidRPr="00694984">
              <w:rPr>
                <w:rFonts w:ascii="Consolas" w:hAnsi="Consolas"/>
              </w:rPr>
              <w:t xml:space="preserve"> network 200.11.10.0</w:t>
            </w:r>
          </w:p>
          <w:p w14:paraId="5F160CAE" w14:textId="77777777" w:rsidR="00694984" w:rsidRPr="00694984" w:rsidRDefault="00694984" w:rsidP="00694984">
            <w:pPr>
              <w:spacing w:line="259" w:lineRule="auto"/>
              <w:jc w:val="left"/>
              <w:rPr>
                <w:rFonts w:ascii="Consolas" w:hAnsi="Consolas"/>
              </w:rPr>
            </w:pPr>
            <w:r w:rsidRPr="00694984">
              <w:rPr>
                <w:rFonts w:ascii="Consolas" w:hAnsi="Consolas"/>
              </w:rPr>
              <w:t xml:space="preserve"> network 200.11.11.0</w:t>
            </w:r>
          </w:p>
          <w:p w14:paraId="6BF15DF4" w14:textId="77777777" w:rsidR="00694984" w:rsidRPr="00694984" w:rsidRDefault="00694984" w:rsidP="00694984">
            <w:pPr>
              <w:spacing w:line="259" w:lineRule="auto"/>
              <w:jc w:val="left"/>
              <w:rPr>
                <w:rFonts w:ascii="Consolas" w:hAnsi="Consolas"/>
              </w:rPr>
            </w:pPr>
            <w:r w:rsidRPr="00694984">
              <w:rPr>
                <w:rFonts w:ascii="Consolas" w:hAnsi="Consolas"/>
              </w:rPr>
              <w:t xml:space="preserve"> network 200.11.12.0</w:t>
            </w:r>
          </w:p>
          <w:p w14:paraId="25AE4551" w14:textId="77777777" w:rsidR="00694984" w:rsidRPr="00694984" w:rsidRDefault="00694984" w:rsidP="00694984">
            <w:pPr>
              <w:spacing w:line="259" w:lineRule="auto"/>
              <w:jc w:val="left"/>
              <w:rPr>
                <w:rFonts w:ascii="Consolas" w:hAnsi="Consolas"/>
              </w:rPr>
            </w:pPr>
            <w:r w:rsidRPr="00694984">
              <w:rPr>
                <w:rFonts w:ascii="Consolas" w:hAnsi="Consolas"/>
              </w:rPr>
              <w:t xml:space="preserve"> network 200.11.13.0</w:t>
            </w:r>
          </w:p>
          <w:p w14:paraId="29A5E8A7" w14:textId="77777777" w:rsidR="00694984" w:rsidRPr="00694984" w:rsidRDefault="00694984" w:rsidP="00694984">
            <w:pPr>
              <w:spacing w:line="259" w:lineRule="auto"/>
              <w:jc w:val="left"/>
              <w:rPr>
                <w:rFonts w:ascii="Consolas" w:hAnsi="Consolas"/>
              </w:rPr>
            </w:pPr>
            <w:r w:rsidRPr="00694984">
              <w:rPr>
                <w:rFonts w:ascii="Consolas" w:hAnsi="Consolas"/>
              </w:rPr>
              <w:t xml:space="preserve"> network 200.11.14.0</w:t>
            </w:r>
          </w:p>
          <w:p w14:paraId="5CDB194C" w14:textId="77777777" w:rsidR="00694984" w:rsidRPr="00694984" w:rsidRDefault="00694984" w:rsidP="00694984">
            <w:pPr>
              <w:spacing w:line="259" w:lineRule="auto"/>
              <w:jc w:val="left"/>
              <w:rPr>
                <w:rFonts w:ascii="Consolas" w:hAnsi="Consolas"/>
              </w:rPr>
            </w:pPr>
            <w:r w:rsidRPr="00694984">
              <w:rPr>
                <w:rFonts w:ascii="Consolas" w:hAnsi="Consolas"/>
              </w:rPr>
              <w:t xml:space="preserve"> network 200.11.15.0</w:t>
            </w:r>
          </w:p>
          <w:p w14:paraId="0DA0D63F" w14:textId="5C664F26" w:rsidR="0063533F" w:rsidRPr="0063533F" w:rsidRDefault="00694984" w:rsidP="00694984">
            <w:pPr>
              <w:spacing w:line="259" w:lineRule="auto"/>
              <w:jc w:val="left"/>
              <w:rPr>
                <w:rFonts w:ascii="Consolas" w:hAnsi="Consolas"/>
              </w:rPr>
            </w:pPr>
            <w:r w:rsidRPr="00694984">
              <w:rPr>
                <w:rFonts w:ascii="Consolas" w:hAnsi="Consolas"/>
              </w:rPr>
              <w:t xml:space="preserve"> neighbor 1.1.1.254 remote-as 1000</w:t>
            </w:r>
          </w:p>
        </w:tc>
      </w:tr>
    </w:tbl>
    <w:p w14:paraId="506AADF1" w14:textId="77777777" w:rsidR="0063533F" w:rsidRDefault="0063533F" w:rsidP="0063533F">
      <w:pPr>
        <w:spacing w:line="259" w:lineRule="auto"/>
        <w:jc w:val="left"/>
      </w:pPr>
    </w:p>
    <w:p w14:paraId="279FD8A3" w14:textId="146E4A64" w:rsidR="0063533F" w:rsidRDefault="0063533F" w:rsidP="0063533F">
      <w:pPr>
        <w:spacing w:line="259" w:lineRule="auto"/>
        <w:jc w:val="left"/>
      </w:pPr>
      <w:r w:rsidRPr="0063533F">
        <w:t>ISP_A-S</w:t>
      </w:r>
      <w:r>
        <w:t>2</w:t>
      </w:r>
      <w:r w:rsidRPr="0063533F">
        <w:t>_</w:t>
      </w:r>
      <w:r>
        <w:t>C</w:t>
      </w:r>
      <w:r w:rsidRPr="0063533F">
        <w:t>E</w:t>
      </w:r>
      <w:r>
        <w:t>: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10351"/>
      </w:tblGrid>
      <w:tr w:rsidR="0063533F" w:rsidRPr="0063533F" w14:paraId="41BE4B93" w14:textId="77777777" w:rsidTr="00006FA9">
        <w:tc>
          <w:tcPr>
            <w:tcW w:w="10351" w:type="dxa"/>
          </w:tcPr>
          <w:p w14:paraId="706C2DEC" w14:textId="77777777" w:rsidR="00694984" w:rsidRPr="00694984" w:rsidRDefault="00694984" w:rsidP="00694984">
            <w:pPr>
              <w:spacing w:line="259" w:lineRule="auto"/>
              <w:jc w:val="left"/>
              <w:rPr>
                <w:rFonts w:ascii="Consolas" w:hAnsi="Consolas"/>
              </w:rPr>
            </w:pPr>
            <w:r w:rsidRPr="00694984">
              <w:rPr>
                <w:rFonts w:ascii="Consolas" w:hAnsi="Consolas"/>
              </w:rPr>
              <w:t>ISP_A-S2_CE(config)#do sh run | s bgp</w:t>
            </w:r>
          </w:p>
          <w:p w14:paraId="012AB5F7" w14:textId="77777777" w:rsidR="00694984" w:rsidRPr="00694984" w:rsidRDefault="00694984" w:rsidP="00694984">
            <w:pPr>
              <w:spacing w:line="259" w:lineRule="auto"/>
              <w:jc w:val="left"/>
              <w:rPr>
                <w:rFonts w:ascii="Consolas" w:hAnsi="Consolas"/>
              </w:rPr>
            </w:pPr>
            <w:r w:rsidRPr="00694984">
              <w:rPr>
                <w:rFonts w:ascii="Consolas" w:hAnsi="Consolas"/>
              </w:rPr>
              <w:t>router bgp 1200</w:t>
            </w:r>
          </w:p>
          <w:p w14:paraId="5E9388B0" w14:textId="77777777" w:rsidR="00694984" w:rsidRPr="00694984" w:rsidRDefault="00694984" w:rsidP="00694984">
            <w:pPr>
              <w:spacing w:line="259" w:lineRule="auto"/>
              <w:jc w:val="left"/>
              <w:rPr>
                <w:rFonts w:ascii="Consolas" w:hAnsi="Consolas"/>
              </w:rPr>
            </w:pPr>
            <w:r w:rsidRPr="00694984">
              <w:rPr>
                <w:rFonts w:ascii="Consolas" w:hAnsi="Consolas"/>
              </w:rPr>
              <w:t xml:space="preserve"> bgp log-neighbor-changes</w:t>
            </w:r>
          </w:p>
          <w:p w14:paraId="5CEFBE79" w14:textId="77777777" w:rsidR="00694984" w:rsidRPr="00694984" w:rsidRDefault="00694984" w:rsidP="00694984">
            <w:pPr>
              <w:spacing w:line="259" w:lineRule="auto"/>
              <w:jc w:val="left"/>
              <w:rPr>
                <w:rFonts w:ascii="Consolas" w:hAnsi="Consolas"/>
              </w:rPr>
            </w:pPr>
            <w:r w:rsidRPr="00694984">
              <w:rPr>
                <w:rFonts w:ascii="Consolas" w:hAnsi="Consolas"/>
              </w:rPr>
              <w:t xml:space="preserve"> network 172.16.12.0 mask 255.255.255.0</w:t>
            </w:r>
          </w:p>
          <w:p w14:paraId="746B1AE5" w14:textId="77777777" w:rsidR="00694984" w:rsidRPr="00694984" w:rsidRDefault="00694984" w:rsidP="00694984">
            <w:pPr>
              <w:spacing w:line="259" w:lineRule="auto"/>
              <w:jc w:val="left"/>
              <w:rPr>
                <w:rFonts w:ascii="Consolas" w:hAnsi="Consolas"/>
              </w:rPr>
            </w:pPr>
            <w:r w:rsidRPr="00694984">
              <w:rPr>
                <w:rFonts w:ascii="Consolas" w:hAnsi="Consolas"/>
              </w:rPr>
              <w:t xml:space="preserve"> network 200.12.1.0</w:t>
            </w:r>
          </w:p>
          <w:p w14:paraId="4BF3B575" w14:textId="77777777" w:rsidR="00694984" w:rsidRPr="00694984" w:rsidRDefault="00694984" w:rsidP="00694984">
            <w:pPr>
              <w:spacing w:line="259" w:lineRule="auto"/>
              <w:jc w:val="left"/>
              <w:rPr>
                <w:rFonts w:ascii="Consolas" w:hAnsi="Consolas"/>
              </w:rPr>
            </w:pPr>
            <w:r w:rsidRPr="00694984">
              <w:rPr>
                <w:rFonts w:ascii="Consolas" w:hAnsi="Consolas"/>
              </w:rPr>
              <w:t xml:space="preserve"> network 200.12.2.0</w:t>
            </w:r>
          </w:p>
          <w:p w14:paraId="5F85237E" w14:textId="77777777" w:rsidR="00694984" w:rsidRPr="00694984" w:rsidRDefault="00694984" w:rsidP="00694984">
            <w:pPr>
              <w:spacing w:line="259" w:lineRule="auto"/>
              <w:jc w:val="left"/>
              <w:rPr>
                <w:rFonts w:ascii="Consolas" w:hAnsi="Consolas"/>
              </w:rPr>
            </w:pPr>
            <w:r w:rsidRPr="00694984">
              <w:rPr>
                <w:rFonts w:ascii="Consolas" w:hAnsi="Consolas"/>
              </w:rPr>
              <w:t xml:space="preserve"> network 200.12.3.0</w:t>
            </w:r>
          </w:p>
          <w:p w14:paraId="11AF7863" w14:textId="77777777" w:rsidR="00694984" w:rsidRPr="00694984" w:rsidRDefault="00694984" w:rsidP="00694984">
            <w:pPr>
              <w:spacing w:line="259" w:lineRule="auto"/>
              <w:jc w:val="left"/>
              <w:rPr>
                <w:rFonts w:ascii="Consolas" w:hAnsi="Consolas"/>
              </w:rPr>
            </w:pPr>
            <w:r w:rsidRPr="00694984">
              <w:rPr>
                <w:rFonts w:ascii="Consolas" w:hAnsi="Consolas"/>
              </w:rPr>
              <w:t xml:space="preserve"> network 200.12.4.0</w:t>
            </w:r>
          </w:p>
          <w:p w14:paraId="13AA18C0" w14:textId="77777777" w:rsidR="00694984" w:rsidRPr="00694984" w:rsidRDefault="00694984" w:rsidP="00694984">
            <w:pPr>
              <w:spacing w:line="259" w:lineRule="auto"/>
              <w:jc w:val="left"/>
              <w:rPr>
                <w:rFonts w:ascii="Consolas" w:hAnsi="Consolas"/>
              </w:rPr>
            </w:pPr>
            <w:r w:rsidRPr="00694984">
              <w:rPr>
                <w:rFonts w:ascii="Consolas" w:hAnsi="Consolas"/>
              </w:rPr>
              <w:t xml:space="preserve"> network 200.12.5.0</w:t>
            </w:r>
          </w:p>
          <w:p w14:paraId="7F844CB9" w14:textId="77777777" w:rsidR="00694984" w:rsidRPr="00694984" w:rsidRDefault="00694984" w:rsidP="00694984">
            <w:pPr>
              <w:spacing w:line="259" w:lineRule="auto"/>
              <w:jc w:val="left"/>
              <w:rPr>
                <w:rFonts w:ascii="Consolas" w:hAnsi="Consolas"/>
              </w:rPr>
            </w:pPr>
            <w:r w:rsidRPr="00694984">
              <w:rPr>
                <w:rFonts w:ascii="Consolas" w:hAnsi="Consolas"/>
              </w:rPr>
              <w:t xml:space="preserve"> network 200.12.6.0</w:t>
            </w:r>
          </w:p>
          <w:p w14:paraId="11804048" w14:textId="77777777" w:rsidR="00694984" w:rsidRPr="00694984" w:rsidRDefault="00694984" w:rsidP="00694984">
            <w:pPr>
              <w:spacing w:line="259" w:lineRule="auto"/>
              <w:jc w:val="left"/>
              <w:rPr>
                <w:rFonts w:ascii="Consolas" w:hAnsi="Consolas"/>
              </w:rPr>
            </w:pPr>
            <w:r w:rsidRPr="00694984">
              <w:rPr>
                <w:rFonts w:ascii="Consolas" w:hAnsi="Consolas"/>
              </w:rPr>
              <w:t xml:space="preserve"> network 200.12.7.0</w:t>
            </w:r>
          </w:p>
          <w:p w14:paraId="002ED35E" w14:textId="77777777" w:rsidR="00694984" w:rsidRPr="00694984" w:rsidRDefault="00694984" w:rsidP="00694984">
            <w:pPr>
              <w:spacing w:line="259" w:lineRule="auto"/>
              <w:jc w:val="left"/>
              <w:rPr>
                <w:rFonts w:ascii="Consolas" w:hAnsi="Consolas"/>
              </w:rPr>
            </w:pPr>
            <w:r w:rsidRPr="00694984">
              <w:rPr>
                <w:rFonts w:ascii="Consolas" w:hAnsi="Consolas"/>
              </w:rPr>
              <w:t xml:space="preserve"> network 200.12.8.0</w:t>
            </w:r>
          </w:p>
          <w:p w14:paraId="1F6F5C05" w14:textId="77777777" w:rsidR="00694984" w:rsidRPr="00694984" w:rsidRDefault="00694984" w:rsidP="00694984">
            <w:pPr>
              <w:spacing w:line="259" w:lineRule="auto"/>
              <w:jc w:val="left"/>
              <w:rPr>
                <w:rFonts w:ascii="Consolas" w:hAnsi="Consolas"/>
              </w:rPr>
            </w:pPr>
            <w:r w:rsidRPr="00694984">
              <w:rPr>
                <w:rFonts w:ascii="Consolas" w:hAnsi="Consolas"/>
              </w:rPr>
              <w:t xml:space="preserve"> network 200.12.9.0</w:t>
            </w:r>
          </w:p>
          <w:p w14:paraId="0E29FF5E" w14:textId="77777777" w:rsidR="00694984" w:rsidRPr="00694984" w:rsidRDefault="00694984" w:rsidP="00694984">
            <w:pPr>
              <w:spacing w:line="259" w:lineRule="auto"/>
              <w:jc w:val="left"/>
              <w:rPr>
                <w:rFonts w:ascii="Consolas" w:hAnsi="Consolas"/>
              </w:rPr>
            </w:pPr>
            <w:r w:rsidRPr="00694984">
              <w:rPr>
                <w:rFonts w:ascii="Consolas" w:hAnsi="Consolas"/>
              </w:rPr>
              <w:t xml:space="preserve"> network 200.12.10.0</w:t>
            </w:r>
          </w:p>
          <w:p w14:paraId="7C3668F3" w14:textId="77777777" w:rsidR="00694984" w:rsidRPr="00694984" w:rsidRDefault="00694984" w:rsidP="00694984">
            <w:pPr>
              <w:spacing w:line="259" w:lineRule="auto"/>
              <w:jc w:val="left"/>
              <w:rPr>
                <w:rFonts w:ascii="Consolas" w:hAnsi="Consolas"/>
              </w:rPr>
            </w:pPr>
            <w:r w:rsidRPr="00694984">
              <w:rPr>
                <w:rFonts w:ascii="Consolas" w:hAnsi="Consolas"/>
              </w:rPr>
              <w:t xml:space="preserve"> network 200.12.11.0</w:t>
            </w:r>
          </w:p>
          <w:p w14:paraId="4E652E22" w14:textId="77777777" w:rsidR="00694984" w:rsidRPr="00694984" w:rsidRDefault="00694984" w:rsidP="00694984">
            <w:pPr>
              <w:spacing w:line="259" w:lineRule="auto"/>
              <w:jc w:val="left"/>
              <w:rPr>
                <w:rFonts w:ascii="Consolas" w:hAnsi="Consolas"/>
              </w:rPr>
            </w:pPr>
            <w:r w:rsidRPr="00694984">
              <w:rPr>
                <w:rFonts w:ascii="Consolas" w:hAnsi="Consolas"/>
              </w:rPr>
              <w:t xml:space="preserve"> network 200.12.12.0</w:t>
            </w:r>
          </w:p>
          <w:p w14:paraId="1AA7B1EF" w14:textId="77777777" w:rsidR="00694984" w:rsidRPr="00694984" w:rsidRDefault="00694984" w:rsidP="00694984">
            <w:pPr>
              <w:spacing w:line="259" w:lineRule="auto"/>
              <w:jc w:val="left"/>
              <w:rPr>
                <w:rFonts w:ascii="Consolas" w:hAnsi="Consolas"/>
              </w:rPr>
            </w:pPr>
            <w:r w:rsidRPr="00694984">
              <w:rPr>
                <w:rFonts w:ascii="Consolas" w:hAnsi="Consolas"/>
              </w:rPr>
              <w:t xml:space="preserve"> network 200.12.13.0</w:t>
            </w:r>
          </w:p>
          <w:p w14:paraId="2E61E0A9" w14:textId="77777777" w:rsidR="00694984" w:rsidRPr="00694984" w:rsidRDefault="00694984" w:rsidP="00694984">
            <w:pPr>
              <w:spacing w:line="259" w:lineRule="auto"/>
              <w:jc w:val="left"/>
              <w:rPr>
                <w:rFonts w:ascii="Consolas" w:hAnsi="Consolas"/>
              </w:rPr>
            </w:pPr>
            <w:r w:rsidRPr="00694984">
              <w:rPr>
                <w:rFonts w:ascii="Consolas" w:hAnsi="Consolas"/>
              </w:rPr>
              <w:t xml:space="preserve"> network 200.12.14.0</w:t>
            </w:r>
          </w:p>
          <w:p w14:paraId="7BF48E21" w14:textId="77777777" w:rsidR="00694984" w:rsidRPr="00694984" w:rsidRDefault="00694984" w:rsidP="00694984">
            <w:pPr>
              <w:spacing w:line="259" w:lineRule="auto"/>
              <w:jc w:val="left"/>
              <w:rPr>
                <w:rFonts w:ascii="Consolas" w:hAnsi="Consolas"/>
              </w:rPr>
            </w:pPr>
            <w:r w:rsidRPr="00694984">
              <w:rPr>
                <w:rFonts w:ascii="Consolas" w:hAnsi="Consolas"/>
              </w:rPr>
              <w:t xml:space="preserve"> network 200.12.15.0</w:t>
            </w:r>
          </w:p>
          <w:p w14:paraId="3A469B3D" w14:textId="6FFD86EA" w:rsidR="0063533F" w:rsidRPr="0063533F" w:rsidRDefault="00694984" w:rsidP="00694984">
            <w:pPr>
              <w:spacing w:line="259" w:lineRule="auto"/>
              <w:jc w:val="left"/>
              <w:rPr>
                <w:rFonts w:ascii="Consolas" w:hAnsi="Consolas"/>
              </w:rPr>
            </w:pPr>
            <w:r w:rsidRPr="00694984">
              <w:rPr>
                <w:rFonts w:ascii="Consolas" w:hAnsi="Consolas"/>
              </w:rPr>
              <w:t xml:space="preserve"> neighbor 1.1.2.254 remote-as 1000</w:t>
            </w:r>
          </w:p>
        </w:tc>
      </w:tr>
    </w:tbl>
    <w:p w14:paraId="3C662D21" w14:textId="77777777" w:rsidR="0063533F" w:rsidRDefault="0063533F" w:rsidP="0063533F">
      <w:pPr>
        <w:spacing w:line="259" w:lineRule="auto"/>
        <w:jc w:val="left"/>
      </w:pPr>
    </w:p>
    <w:p w14:paraId="36DE25F4" w14:textId="3C156D07" w:rsidR="0063533F" w:rsidRDefault="0063533F" w:rsidP="0063533F">
      <w:pPr>
        <w:spacing w:line="259" w:lineRule="auto"/>
        <w:jc w:val="left"/>
      </w:pPr>
      <w:r w:rsidRPr="0063533F">
        <w:lastRenderedPageBreak/>
        <w:t>ISP_A-S</w:t>
      </w:r>
      <w:r>
        <w:t>3</w:t>
      </w:r>
      <w:r w:rsidRPr="0063533F">
        <w:t>_</w:t>
      </w:r>
      <w:r>
        <w:t>C</w:t>
      </w:r>
      <w:r w:rsidRPr="0063533F">
        <w:t>E</w:t>
      </w:r>
      <w:r>
        <w:t>: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10351"/>
      </w:tblGrid>
      <w:tr w:rsidR="0063533F" w:rsidRPr="0063533F" w14:paraId="7FBC2FAF" w14:textId="77777777" w:rsidTr="00006FA9">
        <w:tc>
          <w:tcPr>
            <w:tcW w:w="10351" w:type="dxa"/>
          </w:tcPr>
          <w:p w14:paraId="34FAB13D" w14:textId="77777777" w:rsidR="00694984" w:rsidRPr="00694984" w:rsidRDefault="00694984" w:rsidP="00694984">
            <w:pPr>
              <w:spacing w:line="259" w:lineRule="auto"/>
              <w:jc w:val="left"/>
              <w:rPr>
                <w:rFonts w:ascii="Consolas" w:hAnsi="Consolas"/>
              </w:rPr>
            </w:pPr>
            <w:r w:rsidRPr="00694984">
              <w:rPr>
                <w:rFonts w:ascii="Consolas" w:hAnsi="Consolas"/>
              </w:rPr>
              <w:t>ISP_A-S3_CE(config)#do sh run | s bgp</w:t>
            </w:r>
          </w:p>
          <w:p w14:paraId="106E338D" w14:textId="77777777" w:rsidR="00694984" w:rsidRPr="00694984" w:rsidRDefault="00694984" w:rsidP="00694984">
            <w:pPr>
              <w:spacing w:line="259" w:lineRule="auto"/>
              <w:jc w:val="left"/>
              <w:rPr>
                <w:rFonts w:ascii="Consolas" w:hAnsi="Consolas"/>
              </w:rPr>
            </w:pPr>
            <w:r w:rsidRPr="00694984">
              <w:rPr>
                <w:rFonts w:ascii="Consolas" w:hAnsi="Consolas"/>
              </w:rPr>
              <w:t>router bgp 1300</w:t>
            </w:r>
          </w:p>
          <w:p w14:paraId="6EBC64A6" w14:textId="77777777" w:rsidR="00694984" w:rsidRPr="00694984" w:rsidRDefault="00694984" w:rsidP="00694984">
            <w:pPr>
              <w:spacing w:line="259" w:lineRule="auto"/>
              <w:jc w:val="left"/>
              <w:rPr>
                <w:rFonts w:ascii="Consolas" w:hAnsi="Consolas"/>
              </w:rPr>
            </w:pPr>
            <w:r w:rsidRPr="00694984">
              <w:rPr>
                <w:rFonts w:ascii="Consolas" w:hAnsi="Consolas"/>
              </w:rPr>
              <w:t xml:space="preserve"> bgp log-neighbor-changes</w:t>
            </w:r>
          </w:p>
          <w:p w14:paraId="4C6E343F" w14:textId="77777777" w:rsidR="00694984" w:rsidRPr="00694984" w:rsidRDefault="00694984" w:rsidP="00694984">
            <w:pPr>
              <w:spacing w:line="259" w:lineRule="auto"/>
              <w:jc w:val="left"/>
              <w:rPr>
                <w:rFonts w:ascii="Consolas" w:hAnsi="Consolas"/>
              </w:rPr>
            </w:pPr>
            <w:r w:rsidRPr="00694984">
              <w:rPr>
                <w:rFonts w:ascii="Consolas" w:hAnsi="Consolas"/>
              </w:rPr>
              <w:t xml:space="preserve"> network 192.168.13.0</w:t>
            </w:r>
          </w:p>
          <w:p w14:paraId="3AD72164" w14:textId="77777777" w:rsidR="00694984" w:rsidRPr="00694984" w:rsidRDefault="00694984" w:rsidP="00694984">
            <w:pPr>
              <w:spacing w:line="259" w:lineRule="auto"/>
              <w:jc w:val="left"/>
              <w:rPr>
                <w:rFonts w:ascii="Consolas" w:hAnsi="Consolas"/>
              </w:rPr>
            </w:pPr>
            <w:r w:rsidRPr="00694984">
              <w:rPr>
                <w:rFonts w:ascii="Consolas" w:hAnsi="Consolas"/>
              </w:rPr>
              <w:t xml:space="preserve"> network 200.13.1.0</w:t>
            </w:r>
          </w:p>
          <w:p w14:paraId="6A28BE43" w14:textId="77777777" w:rsidR="00694984" w:rsidRPr="00694984" w:rsidRDefault="00694984" w:rsidP="00694984">
            <w:pPr>
              <w:spacing w:line="259" w:lineRule="auto"/>
              <w:jc w:val="left"/>
              <w:rPr>
                <w:rFonts w:ascii="Consolas" w:hAnsi="Consolas"/>
              </w:rPr>
            </w:pPr>
            <w:r w:rsidRPr="00694984">
              <w:rPr>
                <w:rFonts w:ascii="Consolas" w:hAnsi="Consolas"/>
              </w:rPr>
              <w:t xml:space="preserve"> network 200.13.2.0</w:t>
            </w:r>
          </w:p>
          <w:p w14:paraId="3817EE60" w14:textId="77777777" w:rsidR="00694984" w:rsidRPr="00694984" w:rsidRDefault="00694984" w:rsidP="00694984">
            <w:pPr>
              <w:spacing w:line="259" w:lineRule="auto"/>
              <w:jc w:val="left"/>
              <w:rPr>
                <w:rFonts w:ascii="Consolas" w:hAnsi="Consolas"/>
              </w:rPr>
            </w:pPr>
            <w:r w:rsidRPr="00694984">
              <w:rPr>
                <w:rFonts w:ascii="Consolas" w:hAnsi="Consolas"/>
              </w:rPr>
              <w:t xml:space="preserve"> network 200.13.3.0</w:t>
            </w:r>
          </w:p>
          <w:p w14:paraId="0920B125" w14:textId="77777777" w:rsidR="00694984" w:rsidRPr="00694984" w:rsidRDefault="00694984" w:rsidP="00694984">
            <w:pPr>
              <w:spacing w:line="259" w:lineRule="auto"/>
              <w:jc w:val="left"/>
              <w:rPr>
                <w:rFonts w:ascii="Consolas" w:hAnsi="Consolas"/>
              </w:rPr>
            </w:pPr>
            <w:r w:rsidRPr="00694984">
              <w:rPr>
                <w:rFonts w:ascii="Consolas" w:hAnsi="Consolas"/>
              </w:rPr>
              <w:t xml:space="preserve"> network 200.13.4.0</w:t>
            </w:r>
          </w:p>
          <w:p w14:paraId="46388ADE" w14:textId="77777777" w:rsidR="00694984" w:rsidRPr="00694984" w:rsidRDefault="00694984" w:rsidP="00694984">
            <w:pPr>
              <w:spacing w:line="259" w:lineRule="auto"/>
              <w:jc w:val="left"/>
              <w:rPr>
                <w:rFonts w:ascii="Consolas" w:hAnsi="Consolas"/>
              </w:rPr>
            </w:pPr>
            <w:r w:rsidRPr="00694984">
              <w:rPr>
                <w:rFonts w:ascii="Consolas" w:hAnsi="Consolas"/>
              </w:rPr>
              <w:t xml:space="preserve"> network 200.13.5.0</w:t>
            </w:r>
          </w:p>
          <w:p w14:paraId="023449DC" w14:textId="77777777" w:rsidR="00694984" w:rsidRPr="00694984" w:rsidRDefault="00694984" w:rsidP="00694984">
            <w:pPr>
              <w:spacing w:line="259" w:lineRule="auto"/>
              <w:jc w:val="left"/>
              <w:rPr>
                <w:rFonts w:ascii="Consolas" w:hAnsi="Consolas"/>
              </w:rPr>
            </w:pPr>
            <w:r w:rsidRPr="00694984">
              <w:rPr>
                <w:rFonts w:ascii="Consolas" w:hAnsi="Consolas"/>
              </w:rPr>
              <w:t xml:space="preserve"> network 200.13.6.0</w:t>
            </w:r>
          </w:p>
          <w:p w14:paraId="2B021CEB" w14:textId="77777777" w:rsidR="00694984" w:rsidRPr="00694984" w:rsidRDefault="00694984" w:rsidP="00694984">
            <w:pPr>
              <w:spacing w:line="259" w:lineRule="auto"/>
              <w:jc w:val="left"/>
              <w:rPr>
                <w:rFonts w:ascii="Consolas" w:hAnsi="Consolas"/>
              </w:rPr>
            </w:pPr>
            <w:r w:rsidRPr="00694984">
              <w:rPr>
                <w:rFonts w:ascii="Consolas" w:hAnsi="Consolas"/>
              </w:rPr>
              <w:t xml:space="preserve"> network 200.13.7.0</w:t>
            </w:r>
          </w:p>
          <w:p w14:paraId="0B1C2C5B" w14:textId="77777777" w:rsidR="00694984" w:rsidRPr="00694984" w:rsidRDefault="00694984" w:rsidP="00694984">
            <w:pPr>
              <w:spacing w:line="259" w:lineRule="auto"/>
              <w:jc w:val="left"/>
              <w:rPr>
                <w:rFonts w:ascii="Consolas" w:hAnsi="Consolas"/>
              </w:rPr>
            </w:pPr>
            <w:r w:rsidRPr="00694984">
              <w:rPr>
                <w:rFonts w:ascii="Consolas" w:hAnsi="Consolas"/>
              </w:rPr>
              <w:t xml:space="preserve"> network 200.13.8.0</w:t>
            </w:r>
          </w:p>
          <w:p w14:paraId="52DE6664" w14:textId="77777777" w:rsidR="00694984" w:rsidRPr="00694984" w:rsidRDefault="00694984" w:rsidP="00694984">
            <w:pPr>
              <w:spacing w:line="259" w:lineRule="auto"/>
              <w:jc w:val="left"/>
              <w:rPr>
                <w:rFonts w:ascii="Consolas" w:hAnsi="Consolas"/>
              </w:rPr>
            </w:pPr>
            <w:r w:rsidRPr="00694984">
              <w:rPr>
                <w:rFonts w:ascii="Consolas" w:hAnsi="Consolas"/>
              </w:rPr>
              <w:t xml:space="preserve"> network 200.13.9.0</w:t>
            </w:r>
          </w:p>
          <w:p w14:paraId="390AE12C" w14:textId="77777777" w:rsidR="00694984" w:rsidRPr="00694984" w:rsidRDefault="00694984" w:rsidP="00694984">
            <w:pPr>
              <w:spacing w:line="259" w:lineRule="auto"/>
              <w:jc w:val="left"/>
              <w:rPr>
                <w:rFonts w:ascii="Consolas" w:hAnsi="Consolas"/>
              </w:rPr>
            </w:pPr>
            <w:r w:rsidRPr="00694984">
              <w:rPr>
                <w:rFonts w:ascii="Consolas" w:hAnsi="Consolas"/>
              </w:rPr>
              <w:t xml:space="preserve"> network 200.13.10.0</w:t>
            </w:r>
          </w:p>
          <w:p w14:paraId="716D1C77" w14:textId="77777777" w:rsidR="00694984" w:rsidRPr="00694984" w:rsidRDefault="00694984" w:rsidP="00694984">
            <w:pPr>
              <w:spacing w:line="259" w:lineRule="auto"/>
              <w:jc w:val="left"/>
              <w:rPr>
                <w:rFonts w:ascii="Consolas" w:hAnsi="Consolas"/>
              </w:rPr>
            </w:pPr>
            <w:r w:rsidRPr="00694984">
              <w:rPr>
                <w:rFonts w:ascii="Consolas" w:hAnsi="Consolas"/>
              </w:rPr>
              <w:t xml:space="preserve"> network 200.13.11.0</w:t>
            </w:r>
          </w:p>
          <w:p w14:paraId="01E9E603" w14:textId="77777777" w:rsidR="00694984" w:rsidRPr="00694984" w:rsidRDefault="00694984" w:rsidP="00694984">
            <w:pPr>
              <w:spacing w:line="259" w:lineRule="auto"/>
              <w:jc w:val="left"/>
              <w:rPr>
                <w:rFonts w:ascii="Consolas" w:hAnsi="Consolas"/>
              </w:rPr>
            </w:pPr>
            <w:r w:rsidRPr="00694984">
              <w:rPr>
                <w:rFonts w:ascii="Consolas" w:hAnsi="Consolas"/>
              </w:rPr>
              <w:t xml:space="preserve"> network 200.13.12.0</w:t>
            </w:r>
          </w:p>
          <w:p w14:paraId="0529C068" w14:textId="77777777" w:rsidR="00694984" w:rsidRPr="00694984" w:rsidRDefault="00694984" w:rsidP="00694984">
            <w:pPr>
              <w:spacing w:line="259" w:lineRule="auto"/>
              <w:jc w:val="left"/>
              <w:rPr>
                <w:rFonts w:ascii="Consolas" w:hAnsi="Consolas"/>
              </w:rPr>
            </w:pPr>
            <w:r w:rsidRPr="00694984">
              <w:rPr>
                <w:rFonts w:ascii="Consolas" w:hAnsi="Consolas"/>
              </w:rPr>
              <w:t xml:space="preserve"> network 200.13.13.0</w:t>
            </w:r>
          </w:p>
          <w:p w14:paraId="2DC71BEB" w14:textId="77777777" w:rsidR="00694984" w:rsidRPr="00694984" w:rsidRDefault="00694984" w:rsidP="00694984">
            <w:pPr>
              <w:spacing w:line="259" w:lineRule="auto"/>
              <w:jc w:val="left"/>
              <w:rPr>
                <w:rFonts w:ascii="Consolas" w:hAnsi="Consolas"/>
              </w:rPr>
            </w:pPr>
            <w:r w:rsidRPr="00694984">
              <w:rPr>
                <w:rFonts w:ascii="Consolas" w:hAnsi="Consolas"/>
              </w:rPr>
              <w:t xml:space="preserve"> network 200.13.14.0</w:t>
            </w:r>
          </w:p>
          <w:p w14:paraId="4A86D171" w14:textId="77777777" w:rsidR="00694984" w:rsidRPr="00694984" w:rsidRDefault="00694984" w:rsidP="00694984">
            <w:pPr>
              <w:spacing w:line="259" w:lineRule="auto"/>
              <w:jc w:val="left"/>
              <w:rPr>
                <w:rFonts w:ascii="Consolas" w:hAnsi="Consolas"/>
              </w:rPr>
            </w:pPr>
            <w:r w:rsidRPr="00694984">
              <w:rPr>
                <w:rFonts w:ascii="Consolas" w:hAnsi="Consolas"/>
              </w:rPr>
              <w:t xml:space="preserve"> network 200.13.15.0</w:t>
            </w:r>
          </w:p>
          <w:p w14:paraId="0362C8C0" w14:textId="311DA6CB" w:rsidR="0063533F" w:rsidRPr="0063533F" w:rsidRDefault="00694984" w:rsidP="00694984">
            <w:pPr>
              <w:spacing w:line="259" w:lineRule="auto"/>
              <w:jc w:val="left"/>
              <w:rPr>
                <w:rFonts w:ascii="Consolas" w:hAnsi="Consolas"/>
              </w:rPr>
            </w:pPr>
            <w:r w:rsidRPr="00694984">
              <w:rPr>
                <w:rFonts w:ascii="Consolas" w:hAnsi="Consolas"/>
              </w:rPr>
              <w:t xml:space="preserve"> neighbor 1.1.3.254 remote-as 1000</w:t>
            </w:r>
          </w:p>
        </w:tc>
      </w:tr>
    </w:tbl>
    <w:p w14:paraId="60EBD71E" w14:textId="77777777" w:rsidR="0063533F" w:rsidRDefault="0063533F" w:rsidP="0063533F">
      <w:pPr>
        <w:spacing w:line="259" w:lineRule="auto"/>
        <w:jc w:val="left"/>
      </w:pPr>
    </w:p>
    <w:p w14:paraId="52A87A1B" w14:textId="21413361" w:rsidR="0063533F" w:rsidRDefault="0063533F" w:rsidP="0063533F">
      <w:pPr>
        <w:spacing w:line="259" w:lineRule="auto"/>
        <w:jc w:val="left"/>
      </w:pPr>
      <w:r w:rsidRPr="0063533F">
        <w:t>ISP_</w:t>
      </w:r>
      <w:r>
        <w:t>B</w:t>
      </w:r>
      <w:r w:rsidRPr="0063533F">
        <w:t>-S1_PE</w:t>
      </w:r>
      <w:r>
        <w:t>: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10351"/>
      </w:tblGrid>
      <w:tr w:rsidR="0063533F" w:rsidRPr="0063533F" w14:paraId="41EE1DFA" w14:textId="77777777" w:rsidTr="00006FA9">
        <w:tc>
          <w:tcPr>
            <w:tcW w:w="10351" w:type="dxa"/>
          </w:tcPr>
          <w:p w14:paraId="0404BC40" w14:textId="77777777" w:rsidR="00694984" w:rsidRPr="00694984" w:rsidRDefault="00694984" w:rsidP="00694984">
            <w:pPr>
              <w:spacing w:line="259" w:lineRule="auto"/>
              <w:jc w:val="left"/>
              <w:rPr>
                <w:rFonts w:ascii="Consolas" w:hAnsi="Consolas"/>
              </w:rPr>
            </w:pPr>
            <w:r w:rsidRPr="00694984">
              <w:rPr>
                <w:rFonts w:ascii="Consolas" w:hAnsi="Consolas"/>
              </w:rPr>
              <w:t>ISP_B-S1_PE(config)#do sh run | s bgp</w:t>
            </w:r>
          </w:p>
          <w:p w14:paraId="44B6A543" w14:textId="77777777" w:rsidR="00694984" w:rsidRPr="00694984" w:rsidRDefault="00694984" w:rsidP="00694984">
            <w:pPr>
              <w:spacing w:line="259" w:lineRule="auto"/>
              <w:jc w:val="left"/>
              <w:rPr>
                <w:rFonts w:ascii="Consolas" w:hAnsi="Consolas"/>
              </w:rPr>
            </w:pPr>
            <w:r w:rsidRPr="00694984">
              <w:rPr>
                <w:rFonts w:ascii="Consolas" w:hAnsi="Consolas"/>
              </w:rPr>
              <w:t>router bgp 2000</w:t>
            </w:r>
          </w:p>
          <w:p w14:paraId="2DEED628" w14:textId="77777777" w:rsidR="00694984" w:rsidRPr="00694984" w:rsidRDefault="00694984" w:rsidP="00694984">
            <w:pPr>
              <w:spacing w:line="259" w:lineRule="auto"/>
              <w:jc w:val="left"/>
              <w:rPr>
                <w:rFonts w:ascii="Consolas" w:hAnsi="Consolas"/>
              </w:rPr>
            </w:pPr>
            <w:r w:rsidRPr="00694984">
              <w:rPr>
                <w:rFonts w:ascii="Consolas" w:hAnsi="Consolas"/>
              </w:rPr>
              <w:t xml:space="preserve"> bgp log-neighbor-changes</w:t>
            </w:r>
          </w:p>
          <w:p w14:paraId="3E9A75B4" w14:textId="77777777" w:rsidR="00694984" w:rsidRPr="00694984" w:rsidRDefault="00694984" w:rsidP="00694984">
            <w:pPr>
              <w:spacing w:line="259" w:lineRule="auto"/>
              <w:jc w:val="left"/>
              <w:rPr>
                <w:rFonts w:ascii="Consolas" w:hAnsi="Consolas"/>
              </w:rPr>
            </w:pPr>
            <w:r w:rsidRPr="00694984">
              <w:rPr>
                <w:rFonts w:ascii="Consolas" w:hAnsi="Consolas"/>
              </w:rPr>
              <w:t xml:space="preserve"> redistribute connected</w:t>
            </w:r>
          </w:p>
          <w:p w14:paraId="46A24492" w14:textId="77777777" w:rsidR="00694984" w:rsidRPr="00694984" w:rsidRDefault="00694984" w:rsidP="00694984">
            <w:pPr>
              <w:spacing w:line="259" w:lineRule="auto"/>
              <w:jc w:val="left"/>
              <w:rPr>
                <w:rFonts w:ascii="Consolas" w:hAnsi="Consolas"/>
              </w:rPr>
            </w:pPr>
            <w:r w:rsidRPr="00694984">
              <w:rPr>
                <w:rFonts w:ascii="Consolas" w:hAnsi="Consolas"/>
              </w:rPr>
              <w:t xml:space="preserve"> neighbor 2.2.1.1 remote-as 2100</w:t>
            </w:r>
          </w:p>
          <w:p w14:paraId="5A2D6822" w14:textId="77777777" w:rsidR="00694984" w:rsidRPr="00694984" w:rsidRDefault="00694984" w:rsidP="00694984">
            <w:pPr>
              <w:spacing w:line="259" w:lineRule="auto"/>
              <w:jc w:val="left"/>
              <w:rPr>
                <w:rFonts w:ascii="Consolas" w:hAnsi="Consolas"/>
              </w:rPr>
            </w:pPr>
            <w:r w:rsidRPr="00694984">
              <w:rPr>
                <w:rFonts w:ascii="Consolas" w:hAnsi="Consolas"/>
              </w:rPr>
              <w:t xml:space="preserve"> neighbor 10.2.2.254 remote-as 2000</w:t>
            </w:r>
          </w:p>
          <w:p w14:paraId="1B00CB0D" w14:textId="77777777" w:rsidR="00694984" w:rsidRPr="00694984" w:rsidRDefault="00694984" w:rsidP="00694984">
            <w:pPr>
              <w:spacing w:line="259" w:lineRule="auto"/>
              <w:jc w:val="left"/>
              <w:rPr>
                <w:rFonts w:ascii="Consolas" w:hAnsi="Consolas"/>
              </w:rPr>
            </w:pPr>
            <w:r w:rsidRPr="00694984">
              <w:rPr>
                <w:rFonts w:ascii="Consolas" w:hAnsi="Consolas"/>
              </w:rPr>
              <w:t xml:space="preserve"> neighbor 10.2.2.254 update-source Loopback0</w:t>
            </w:r>
          </w:p>
          <w:p w14:paraId="24614057" w14:textId="087A7E61" w:rsidR="0063533F" w:rsidRPr="0063533F" w:rsidRDefault="00694984" w:rsidP="00694984">
            <w:pPr>
              <w:spacing w:line="259" w:lineRule="auto"/>
              <w:jc w:val="left"/>
              <w:rPr>
                <w:rFonts w:ascii="Consolas" w:hAnsi="Consolas"/>
              </w:rPr>
            </w:pPr>
            <w:r w:rsidRPr="00694984">
              <w:rPr>
                <w:rFonts w:ascii="Consolas" w:hAnsi="Consolas"/>
              </w:rPr>
              <w:t xml:space="preserve"> neighbor 10.2.2.254 next-hop-self</w:t>
            </w:r>
          </w:p>
        </w:tc>
      </w:tr>
    </w:tbl>
    <w:p w14:paraId="6700C786" w14:textId="77777777" w:rsidR="0063533F" w:rsidRDefault="0063533F" w:rsidP="0063533F">
      <w:pPr>
        <w:spacing w:line="259" w:lineRule="auto"/>
        <w:jc w:val="left"/>
      </w:pPr>
    </w:p>
    <w:p w14:paraId="23F3595E" w14:textId="4C990076" w:rsidR="0063533F" w:rsidRDefault="0063533F" w:rsidP="0063533F">
      <w:pPr>
        <w:spacing w:line="259" w:lineRule="auto"/>
        <w:jc w:val="left"/>
      </w:pPr>
      <w:r w:rsidRPr="0063533F">
        <w:t>ISP_</w:t>
      </w:r>
      <w:r>
        <w:t>B</w:t>
      </w:r>
      <w:r w:rsidRPr="0063533F">
        <w:t>-S</w:t>
      </w:r>
      <w:r>
        <w:t>2</w:t>
      </w:r>
      <w:r w:rsidRPr="0063533F">
        <w:t>_PE</w:t>
      </w:r>
      <w:r>
        <w:t>: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10351"/>
      </w:tblGrid>
      <w:tr w:rsidR="0063533F" w:rsidRPr="0063533F" w14:paraId="3764B2D5" w14:textId="77777777" w:rsidTr="00006FA9">
        <w:tc>
          <w:tcPr>
            <w:tcW w:w="10351" w:type="dxa"/>
          </w:tcPr>
          <w:p w14:paraId="039307D2" w14:textId="77777777" w:rsidR="00694984" w:rsidRPr="00694984" w:rsidRDefault="00694984" w:rsidP="00694984">
            <w:pPr>
              <w:spacing w:line="259" w:lineRule="auto"/>
              <w:jc w:val="left"/>
              <w:rPr>
                <w:rFonts w:ascii="Consolas" w:hAnsi="Consolas"/>
              </w:rPr>
            </w:pPr>
            <w:r w:rsidRPr="00694984">
              <w:rPr>
                <w:rFonts w:ascii="Consolas" w:hAnsi="Consolas"/>
              </w:rPr>
              <w:t>ISP_B-S2_PE(config)#do sh run | s bgp</w:t>
            </w:r>
          </w:p>
          <w:p w14:paraId="3A9FC753" w14:textId="77777777" w:rsidR="00694984" w:rsidRPr="00694984" w:rsidRDefault="00694984" w:rsidP="00694984">
            <w:pPr>
              <w:spacing w:line="259" w:lineRule="auto"/>
              <w:jc w:val="left"/>
              <w:rPr>
                <w:rFonts w:ascii="Consolas" w:hAnsi="Consolas"/>
              </w:rPr>
            </w:pPr>
            <w:r w:rsidRPr="00694984">
              <w:rPr>
                <w:rFonts w:ascii="Consolas" w:hAnsi="Consolas"/>
              </w:rPr>
              <w:t>router bgp 2000</w:t>
            </w:r>
          </w:p>
          <w:p w14:paraId="1EAE924C" w14:textId="77777777" w:rsidR="00694984" w:rsidRPr="00694984" w:rsidRDefault="00694984" w:rsidP="00694984">
            <w:pPr>
              <w:spacing w:line="259" w:lineRule="auto"/>
              <w:jc w:val="left"/>
              <w:rPr>
                <w:rFonts w:ascii="Consolas" w:hAnsi="Consolas"/>
              </w:rPr>
            </w:pPr>
            <w:r w:rsidRPr="00694984">
              <w:rPr>
                <w:rFonts w:ascii="Consolas" w:hAnsi="Consolas"/>
              </w:rPr>
              <w:t xml:space="preserve"> bgp log-neighbor-changes</w:t>
            </w:r>
          </w:p>
          <w:p w14:paraId="2A2F2A9A" w14:textId="77777777" w:rsidR="00694984" w:rsidRPr="00694984" w:rsidRDefault="00694984" w:rsidP="00694984">
            <w:pPr>
              <w:spacing w:line="259" w:lineRule="auto"/>
              <w:jc w:val="left"/>
              <w:rPr>
                <w:rFonts w:ascii="Consolas" w:hAnsi="Consolas"/>
              </w:rPr>
            </w:pPr>
            <w:r w:rsidRPr="00694984">
              <w:rPr>
                <w:rFonts w:ascii="Consolas" w:hAnsi="Consolas"/>
              </w:rPr>
              <w:t xml:space="preserve"> redistribute connected</w:t>
            </w:r>
          </w:p>
          <w:p w14:paraId="6E822A3D" w14:textId="77777777" w:rsidR="00694984" w:rsidRPr="00694984" w:rsidRDefault="00694984" w:rsidP="00694984">
            <w:pPr>
              <w:spacing w:line="259" w:lineRule="auto"/>
              <w:jc w:val="left"/>
              <w:rPr>
                <w:rFonts w:ascii="Consolas" w:hAnsi="Consolas"/>
              </w:rPr>
            </w:pPr>
            <w:r w:rsidRPr="00694984">
              <w:rPr>
                <w:rFonts w:ascii="Consolas" w:hAnsi="Consolas"/>
              </w:rPr>
              <w:t xml:space="preserve"> neighbor 2.2.2.1 remote-as 2200</w:t>
            </w:r>
          </w:p>
          <w:p w14:paraId="129B4D44" w14:textId="77777777" w:rsidR="00694984" w:rsidRPr="00694984" w:rsidRDefault="00694984" w:rsidP="00694984">
            <w:pPr>
              <w:spacing w:line="259" w:lineRule="auto"/>
              <w:jc w:val="left"/>
              <w:rPr>
                <w:rFonts w:ascii="Consolas" w:hAnsi="Consolas"/>
              </w:rPr>
            </w:pPr>
            <w:r w:rsidRPr="00694984">
              <w:rPr>
                <w:rFonts w:ascii="Consolas" w:hAnsi="Consolas"/>
              </w:rPr>
              <w:t xml:space="preserve"> neighbor 10.2.2.254 remote-as 2000</w:t>
            </w:r>
          </w:p>
          <w:p w14:paraId="6AEFDAC7" w14:textId="77777777" w:rsidR="00694984" w:rsidRPr="00694984" w:rsidRDefault="00694984" w:rsidP="00694984">
            <w:pPr>
              <w:spacing w:line="259" w:lineRule="auto"/>
              <w:jc w:val="left"/>
              <w:rPr>
                <w:rFonts w:ascii="Consolas" w:hAnsi="Consolas"/>
              </w:rPr>
            </w:pPr>
            <w:r w:rsidRPr="00694984">
              <w:rPr>
                <w:rFonts w:ascii="Consolas" w:hAnsi="Consolas"/>
              </w:rPr>
              <w:t xml:space="preserve"> neighbor 10.2.2.254 update-source Loopback0</w:t>
            </w:r>
          </w:p>
          <w:p w14:paraId="49B81E06" w14:textId="0EA90386" w:rsidR="0063533F" w:rsidRPr="0063533F" w:rsidRDefault="00694984" w:rsidP="00694984">
            <w:pPr>
              <w:spacing w:line="259" w:lineRule="auto"/>
              <w:jc w:val="left"/>
              <w:rPr>
                <w:rFonts w:ascii="Consolas" w:hAnsi="Consolas"/>
              </w:rPr>
            </w:pPr>
            <w:r w:rsidRPr="00694984">
              <w:rPr>
                <w:rFonts w:ascii="Consolas" w:hAnsi="Consolas"/>
              </w:rPr>
              <w:t xml:space="preserve"> neighbor 10.2.2.254 next-hop-self</w:t>
            </w:r>
          </w:p>
        </w:tc>
      </w:tr>
    </w:tbl>
    <w:p w14:paraId="2D2D6960" w14:textId="77777777" w:rsidR="0063533F" w:rsidRDefault="0063533F" w:rsidP="0063533F">
      <w:pPr>
        <w:spacing w:line="259" w:lineRule="auto"/>
        <w:jc w:val="left"/>
      </w:pPr>
    </w:p>
    <w:p w14:paraId="4230531A" w14:textId="156B269F" w:rsidR="0063533F" w:rsidRDefault="0063533F" w:rsidP="0063533F">
      <w:pPr>
        <w:spacing w:line="259" w:lineRule="auto"/>
        <w:jc w:val="left"/>
      </w:pPr>
      <w:r w:rsidRPr="0063533F">
        <w:t>ISP_</w:t>
      </w:r>
      <w:r>
        <w:t>B</w:t>
      </w:r>
      <w:r w:rsidRPr="0063533F">
        <w:t>-S</w:t>
      </w:r>
      <w:r>
        <w:t>3</w:t>
      </w:r>
      <w:r w:rsidRPr="0063533F">
        <w:t>_PE</w:t>
      </w:r>
      <w:r>
        <w:t>: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10351"/>
      </w:tblGrid>
      <w:tr w:rsidR="0063533F" w:rsidRPr="0063533F" w14:paraId="00DBB7E2" w14:textId="77777777" w:rsidTr="00006FA9">
        <w:tc>
          <w:tcPr>
            <w:tcW w:w="10351" w:type="dxa"/>
          </w:tcPr>
          <w:p w14:paraId="065D92B2" w14:textId="77777777" w:rsidR="00694984" w:rsidRPr="00694984" w:rsidRDefault="00694984" w:rsidP="00694984">
            <w:pPr>
              <w:spacing w:line="259" w:lineRule="auto"/>
              <w:jc w:val="left"/>
              <w:rPr>
                <w:rFonts w:ascii="Consolas" w:hAnsi="Consolas"/>
              </w:rPr>
            </w:pPr>
            <w:r w:rsidRPr="00694984">
              <w:rPr>
                <w:rFonts w:ascii="Consolas" w:hAnsi="Consolas"/>
              </w:rPr>
              <w:t>ISP_B-S3_PE(config)#do sh run | s bgp</w:t>
            </w:r>
          </w:p>
          <w:p w14:paraId="4ED168F1" w14:textId="77777777" w:rsidR="00694984" w:rsidRPr="00694984" w:rsidRDefault="00694984" w:rsidP="00694984">
            <w:pPr>
              <w:spacing w:line="259" w:lineRule="auto"/>
              <w:jc w:val="left"/>
              <w:rPr>
                <w:rFonts w:ascii="Consolas" w:hAnsi="Consolas"/>
              </w:rPr>
            </w:pPr>
            <w:r w:rsidRPr="00694984">
              <w:rPr>
                <w:rFonts w:ascii="Consolas" w:hAnsi="Consolas"/>
              </w:rPr>
              <w:t>router bgp 2000</w:t>
            </w:r>
          </w:p>
          <w:p w14:paraId="52B3BAD2" w14:textId="77777777" w:rsidR="00694984" w:rsidRPr="00694984" w:rsidRDefault="00694984" w:rsidP="00694984">
            <w:pPr>
              <w:spacing w:line="259" w:lineRule="auto"/>
              <w:jc w:val="left"/>
              <w:rPr>
                <w:rFonts w:ascii="Consolas" w:hAnsi="Consolas"/>
              </w:rPr>
            </w:pPr>
            <w:r w:rsidRPr="00694984">
              <w:rPr>
                <w:rFonts w:ascii="Consolas" w:hAnsi="Consolas"/>
              </w:rPr>
              <w:t xml:space="preserve"> bgp log-neighbor-changes</w:t>
            </w:r>
          </w:p>
          <w:p w14:paraId="5412D8E3" w14:textId="77777777" w:rsidR="00694984" w:rsidRPr="00694984" w:rsidRDefault="00694984" w:rsidP="00694984">
            <w:pPr>
              <w:spacing w:line="259" w:lineRule="auto"/>
              <w:jc w:val="left"/>
              <w:rPr>
                <w:rFonts w:ascii="Consolas" w:hAnsi="Consolas"/>
              </w:rPr>
            </w:pPr>
            <w:r w:rsidRPr="00694984">
              <w:rPr>
                <w:rFonts w:ascii="Consolas" w:hAnsi="Consolas"/>
              </w:rPr>
              <w:t xml:space="preserve"> redistribute connected</w:t>
            </w:r>
          </w:p>
          <w:p w14:paraId="72176B0E" w14:textId="77777777" w:rsidR="00694984" w:rsidRPr="00694984" w:rsidRDefault="00694984" w:rsidP="00694984">
            <w:pPr>
              <w:spacing w:line="259" w:lineRule="auto"/>
              <w:jc w:val="left"/>
              <w:rPr>
                <w:rFonts w:ascii="Consolas" w:hAnsi="Consolas"/>
              </w:rPr>
            </w:pPr>
            <w:r w:rsidRPr="00694984">
              <w:rPr>
                <w:rFonts w:ascii="Consolas" w:hAnsi="Consolas"/>
              </w:rPr>
              <w:t xml:space="preserve"> neighbor 2.2.3.1 remote-as 2300</w:t>
            </w:r>
          </w:p>
          <w:p w14:paraId="0772FC30" w14:textId="77777777" w:rsidR="00694984" w:rsidRPr="00694984" w:rsidRDefault="00694984" w:rsidP="00694984">
            <w:pPr>
              <w:spacing w:line="259" w:lineRule="auto"/>
              <w:jc w:val="left"/>
              <w:rPr>
                <w:rFonts w:ascii="Consolas" w:hAnsi="Consolas"/>
              </w:rPr>
            </w:pPr>
            <w:r w:rsidRPr="00694984">
              <w:rPr>
                <w:rFonts w:ascii="Consolas" w:hAnsi="Consolas"/>
              </w:rPr>
              <w:t xml:space="preserve"> neighbor 10.2.2.254 remote-as 2000</w:t>
            </w:r>
          </w:p>
          <w:p w14:paraId="614179E7" w14:textId="77777777" w:rsidR="00694984" w:rsidRPr="00694984" w:rsidRDefault="00694984" w:rsidP="00694984">
            <w:pPr>
              <w:spacing w:line="259" w:lineRule="auto"/>
              <w:jc w:val="left"/>
              <w:rPr>
                <w:rFonts w:ascii="Consolas" w:hAnsi="Consolas"/>
              </w:rPr>
            </w:pPr>
            <w:r w:rsidRPr="00694984">
              <w:rPr>
                <w:rFonts w:ascii="Consolas" w:hAnsi="Consolas"/>
              </w:rPr>
              <w:t xml:space="preserve"> neighbor 10.2.2.254 update-source Loopback0</w:t>
            </w:r>
          </w:p>
          <w:p w14:paraId="52F0F45F" w14:textId="27EE832A" w:rsidR="0063533F" w:rsidRPr="0063533F" w:rsidRDefault="00694984" w:rsidP="00694984">
            <w:pPr>
              <w:spacing w:line="259" w:lineRule="auto"/>
              <w:jc w:val="left"/>
              <w:rPr>
                <w:rFonts w:ascii="Consolas" w:hAnsi="Consolas"/>
              </w:rPr>
            </w:pPr>
            <w:r w:rsidRPr="00694984">
              <w:rPr>
                <w:rFonts w:ascii="Consolas" w:hAnsi="Consolas"/>
              </w:rPr>
              <w:lastRenderedPageBreak/>
              <w:t xml:space="preserve"> neighbor 10.2.2.254 next-hop-self</w:t>
            </w:r>
          </w:p>
        </w:tc>
      </w:tr>
    </w:tbl>
    <w:p w14:paraId="082A04A3" w14:textId="77777777" w:rsidR="0063533F" w:rsidRDefault="0063533F" w:rsidP="0063533F">
      <w:pPr>
        <w:spacing w:line="259" w:lineRule="auto"/>
        <w:jc w:val="left"/>
      </w:pPr>
    </w:p>
    <w:p w14:paraId="4F00A926" w14:textId="29435A74" w:rsidR="0063533F" w:rsidRDefault="0063533F" w:rsidP="0063533F">
      <w:pPr>
        <w:spacing w:line="259" w:lineRule="auto"/>
        <w:jc w:val="left"/>
      </w:pPr>
      <w:r w:rsidRPr="0063533F">
        <w:t>ISP_</w:t>
      </w:r>
      <w:r>
        <w:t>B</w:t>
      </w:r>
      <w:r w:rsidRPr="0063533F">
        <w:t>-S1_</w:t>
      </w:r>
      <w:r>
        <w:t>C</w:t>
      </w:r>
      <w:r w:rsidRPr="0063533F">
        <w:t>E</w:t>
      </w:r>
      <w:r>
        <w:t>: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10351"/>
      </w:tblGrid>
      <w:tr w:rsidR="0063533F" w:rsidRPr="0063533F" w14:paraId="4AEF212F" w14:textId="77777777" w:rsidTr="00006FA9">
        <w:tc>
          <w:tcPr>
            <w:tcW w:w="10351" w:type="dxa"/>
          </w:tcPr>
          <w:p w14:paraId="6C1A14A8" w14:textId="77777777" w:rsidR="00694984" w:rsidRPr="00694984" w:rsidRDefault="00694984" w:rsidP="00694984">
            <w:pPr>
              <w:spacing w:line="259" w:lineRule="auto"/>
              <w:jc w:val="left"/>
              <w:rPr>
                <w:rFonts w:ascii="Consolas" w:hAnsi="Consolas"/>
              </w:rPr>
            </w:pPr>
            <w:r w:rsidRPr="00694984">
              <w:rPr>
                <w:rFonts w:ascii="Consolas" w:hAnsi="Consolas"/>
              </w:rPr>
              <w:t>ISP_B-S1_CE(config)#do sh run | s bgp</w:t>
            </w:r>
          </w:p>
          <w:p w14:paraId="3F9764DF" w14:textId="77777777" w:rsidR="00694984" w:rsidRPr="00694984" w:rsidRDefault="00694984" w:rsidP="00694984">
            <w:pPr>
              <w:spacing w:line="259" w:lineRule="auto"/>
              <w:jc w:val="left"/>
              <w:rPr>
                <w:rFonts w:ascii="Consolas" w:hAnsi="Consolas"/>
              </w:rPr>
            </w:pPr>
            <w:r w:rsidRPr="00694984">
              <w:rPr>
                <w:rFonts w:ascii="Consolas" w:hAnsi="Consolas"/>
              </w:rPr>
              <w:t>router bgp 2100</w:t>
            </w:r>
          </w:p>
          <w:p w14:paraId="2E0591F5" w14:textId="77777777" w:rsidR="00694984" w:rsidRPr="00694984" w:rsidRDefault="00694984" w:rsidP="00694984">
            <w:pPr>
              <w:spacing w:line="259" w:lineRule="auto"/>
              <w:jc w:val="left"/>
              <w:rPr>
                <w:rFonts w:ascii="Consolas" w:hAnsi="Consolas"/>
              </w:rPr>
            </w:pPr>
            <w:r w:rsidRPr="00694984">
              <w:rPr>
                <w:rFonts w:ascii="Consolas" w:hAnsi="Consolas"/>
              </w:rPr>
              <w:t xml:space="preserve"> bgp log-neighbor-changes</w:t>
            </w:r>
          </w:p>
          <w:p w14:paraId="26BD40C4" w14:textId="77777777" w:rsidR="00694984" w:rsidRPr="00694984" w:rsidRDefault="00694984" w:rsidP="00694984">
            <w:pPr>
              <w:spacing w:line="259" w:lineRule="auto"/>
              <w:jc w:val="left"/>
              <w:rPr>
                <w:rFonts w:ascii="Consolas" w:hAnsi="Consolas"/>
              </w:rPr>
            </w:pPr>
            <w:r w:rsidRPr="00694984">
              <w:rPr>
                <w:rFonts w:ascii="Consolas" w:hAnsi="Consolas"/>
              </w:rPr>
              <w:t xml:space="preserve"> network 10.0.21.0 mask 255.255.255.0</w:t>
            </w:r>
          </w:p>
          <w:p w14:paraId="456A7419" w14:textId="77777777" w:rsidR="00694984" w:rsidRPr="00694984" w:rsidRDefault="00694984" w:rsidP="00694984">
            <w:pPr>
              <w:spacing w:line="259" w:lineRule="auto"/>
              <w:jc w:val="left"/>
              <w:rPr>
                <w:rFonts w:ascii="Consolas" w:hAnsi="Consolas"/>
              </w:rPr>
            </w:pPr>
            <w:r w:rsidRPr="00694984">
              <w:rPr>
                <w:rFonts w:ascii="Consolas" w:hAnsi="Consolas"/>
              </w:rPr>
              <w:t xml:space="preserve"> network 200.21.1.0</w:t>
            </w:r>
          </w:p>
          <w:p w14:paraId="1FF4B535" w14:textId="77777777" w:rsidR="00694984" w:rsidRPr="00694984" w:rsidRDefault="00694984" w:rsidP="00694984">
            <w:pPr>
              <w:spacing w:line="259" w:lineRule="auto"/>
              <w:jc w:val="left"/>
              <w:rPr>
                <w:rFonts w:ascii="Consolas" w:hAnsi="Consolas"/>
              </w:rPr>
            </w:pPr>
            <w:r w:rsidRPr="00694984">
              <w:rPr>
                <w:rFonts w:ascii="Consolas" w:hAnsi="Consolas"/>
              </w:rPr>
              <w:t xml:space="preserve"> network 200.21.2.0</w:t>
            </w:r>
          </w:p>
          <w:p w14:paraId="09D868BB" w14:textId="77777777" w:rsidR="00694984" w:rsidRPr="00694984" w:rsidRDefault="00694984" w:rsidP="00694984">
            <w:pPr>
              <w:spacing w:line="259" w:lineRule="auto"/>
              <w:jc w:val="left"/>
              <w:rPr>
                <w:rFonts w:ascii="Consolas" w:hAnsi="Consolas"/>
              </w:rPr>
            </w:pPr>
            <w:r w:rsidRPr="00694984">
              <w:rPr>
                <w:rFonts w:ascii="Consolas" w:hAnsi="Consolas"/>
              </w:rPr>
              <w:t xml:space="preserve"> network 200.21.3.0</w:t>
            </w:r>
          </w:p>
          <w:p w14:paraId="4E36836F" w14:textId="77777777" w:rsidR="00694984" w:rsidRPr="00694984" w:rsidRDefault="00694984" w:rsidP="00694984">
            <w:pPr>
              <w:spacing w:line="259" w:lineRule="auto"/>
              <w:jc w:val="left"/>
              <w:rPr>
                <w:rFonts w:ascii="Consolas" w:hAnsi="Consolas"/>
              </w:rPr>
            </w:pPr>
            <w:r w:rsidRPr="00694984">
              <w:rPr>
                <w:rFonts w:ascii="Consolas" w:hAnsi="Consolas"/>
              </w:rPr>
              <w:t xml:space="preserve"> network 200.21.4.0</w:t>
            </w:r>
          </w:p>
          <w:p w14:paraId="1C5D0754" w14:textId="77777777" w:rsidR="00694984" w:rsidRPr="00694984" w:rsidRDefault="00694984" w:rsidP="00694984">
            <w:pPr>
              <w:spacing w:line="259" w:lineRule="auto"/>
              <w:jc w:val="left"/>
              <w:rPr>
                <w:rFonts w:ascii="Consolas" w:hAnsi="Consolas"/>
              </w:rPr>
            </w:pPr>
            <w:r w:rsidRPr="00694984">
              <w:rPr>
                <w:rFonts w:ascii="Consolas" w:hAnsi="Consolas"/>
              </w:rPr>
              <w:t xml:space="preserve"> network 200.21.5.0</w:t>
            </w:r>
          </w:p>
          <w:p w14:paraId="37EED85D" w14:textId="77777777" w:rsidR="00694984" w:rsidRPr="00694984" w:rsidRDefault="00694984" w:rsidP="00694984">
            <w:pPr>
              <w:spacing w:line="259" w:lineRule="auto"/>
              <w:jc w:val="left"/>
              <w:rPr>
                <w:rFonts w:ascii="Consolas" w:hAnsi="Consolas"/>
              </w:rPr>
            </w:pPr>
            <w:r w:rsidRPr="00694984">
              <w:rPr>
                <w:rFonts w:ascii="Consolas" w:hAnsi="Consolas"/>
              </w:rPr>
              <w:t xml:space="preserve"> network 200.21.6.0</w:t>
            </w:r>
          </w:p>
          <w:p w14:paraId="60EF4020" w14:textId="77777777" w:rsidR="00694984" w:rsidRPr="00694984" w:rsidRDefault="00694984" w:rsidP="00694984">
            <w:pPr>
              <w:spacing w:line="259" w:lineRule="auto"/>
              <w:jc w:val="left"/>
              <w:rPr>
                <w:rFonts w:ascii="Consolas" w:hAnsi="Consolas"/>
              </w:rPr>
            </w:pPr>
            <w:r w:rsidRPr="00694984">
              <w:rPr>
                <w:rFonts w:ascii="Consolas" w:hAnsi="Consolas"/>
              </w:rPr>
              <w:t xml:space="preserve"> network 200.21.7.0</w:t>
            </w:r>
          </w:p>
          <w:p w14:paraId="557BEB62" w14:textId="77777777" w:rsidR="00694984" w:rsidRPr="00694984" w:rsidRDefault="00694984" w:rsidP="00694984">
            <w:pPr>
              <w:spacing w:line="259" w:lineRule="auto"/>
              <w:jc w:val="left"/>
              <w:rPr>
                <w:rFonts w:ascii="Consolas" w:hAnsi="Consolas"/>
              </w:rPr>
            </w:pPr>
            <w:r w:rsidRPr="00694984">
              <w:rPr>
                <w:rFonts w:ascii="Consolas" w:hAnsi="Consolas"/>
              </w:rPr>
              <w:t xml:space="preserve"> network 200.21.8.0</w:t>
            </w:r>
          </w:p>
          <w:p w14:paraId="0E01EDB0" w14:textId="77777777" w:rsidR="00694984" w:rsidRPr="00694984" w:rsidRDefault="00694984" w:rsidP="00694984">
            <w:pPr>
              <w:spacing w:line="259" w:lineRule="auto"/>
              <w:jc w:val="left"/>
              <w:rPr>
                <w:rFonts w:ascii="Consolas" w:hAnsi="Consolas"/>
              </w:rPr>
            </w:pPr>
            <w:r w:rsidRPr="00694984">
              <w:rPr>
                <w:rFonts w:ascii="Consolas" w:hAnsi="Consolas"/>
              </w:rPr>
              <w:t xml:space="preserve"> network 200.21.9.0</w:t>
            </w:r>
          </w:p>
          <w:p w14:paraId="7B083FAB" w14:textId="77777777" w:rsidR="00694984" w:rsidRPr="00694984" w:rsidRDefault="00694984" w:rsidP="00694984">
            <w:pPr>
              <w:spacing w:line="259" w:lineRule="auto"/>
              <w:jc w:val="left"/>
              <w:rPr>
                <w:rFonts w:ascii="Consolas" w:hAnsi="Consolas"/>
              </w:rPr>
            </w:pPr>
            <w:r w:rsidRPr="00694984">
              <w:rPr>
                <w:rFonts w:ascii="Consolas" w:hAnsi="Consolas"/>
              </w:rPr>
              <w:t xml:space="preserve"> network 200.21.10.0</w:t>
            </w:r>
          </w:p>
          <w:p w14:paraId="067F6EF2" w14:textId="77777777" w:rsidR="00694984" w:rsidRPr="00694984" w:rsidRDefault="00694984" w:rsidP="00694984">
            <w:pPr>
              <w:spacing w:line="259" w:lineRule="auto"/>
              <w:jc w:val="left"/>
              <w:rPr>
                <w:rFonts w:ascii="Consolas" w:hAnsi="Consolas"/>
              </w:rPr>
            </w:pPr>
            <w:r w:rsidRPr="00694984">
              <w:rPr>
                <w:rFonts w:ascii="Consolas" w:hAnsi="Consolas"/>
              </w:rPr>
              <w:t xml:space="preserve"> network 200.21.11.0</w:t>
            </w:r>
          </w:p>
          <w:p w14:paraId="61CFFC13" w14:textId="77777777" w:rsidR="00694984" w:rsidRPr="00694984" w:rsidRDefault="00694984" w:rsidP="00694984">
            <w:pPr>
              <w:spacing w:line="259" w:lineRule="auto"/>
              <w:jc w:val="left"/>
              <w:rPr>
                <w:rFonts w:ascii="Consolas" w:hAnsi="Consolas"/>
              </w:rPr>
            </w:pPr>
            <w:r w:rsidRPr="00694984">
              <w:rPr>
                <w:rFonts w:ascii="Consolas" w:hAnsi="Consolas"/>
              </w:rPr>
              <w:t xml:space="preserve"> network 200.21.12.0</w:t>
            </w:r>
          </w:p>
          <w:p w14:paraId="03064DA8" w14:textId="77777777" w:rsidR="00694984" w:rsidRPr="00694984" w:rsidRDefault="00694984" w:rsidP="00694984">
            <w:pPr>
              <w:spacing w:line="259" w:lineRule="auto"/>
              <w:jc w:val="left"/>
              <w:rPr>
                <w:rFonts w:ascii="Consolas" w:hAnsi="Consolas"/>
              </w:rPr>
            </w:pPr>
            <w:r w:rsidRPr="00694984">
              <w:rPr>
                <w:rFonts w:ascii="Consolas" w:hAnsi="Consolas"/>
              </w:rPr>
              <w:t xml:space="preserve"> network 200.21.13.0</w:t>
            </w:r>
          </w:p>
          <w:p w14:paraId="23DDD6F6" w14:textId="77777777" w:rsidR="00694984" w:rsidRPr="00694984" w:rsidRDefault="00694984" w:rsidP="00694984">
            <w:pPr>
              <w:spacing w:line="259" w:lineRule="auto"/>
              <w:jc w:val="left"/>
              <w:rPr>
                <w:rFonts w:ascii="Consolas" w:hAnsi="Consolas"/>
              </w:rPr>
            </w:pPr>
            <w:r w:rsidRPr="00694984">
              <w:rPr>
                <w:rFonts w:ascii="Consolas" w:hAnsi="Consolas"/>
              </w:rPr>
              <w:t xml:space="preserve"> network 200.21.14.0</w:t>
            </w:r>
          </w:p>
          <w:p w14:paraId="108C664D" w14:textId="77777777" w:rsidR="00694984" w:rsidRPr="00694984" w:rsidRDefault="00694984" w:rsidP="00694984">
            <w:pPr>
              <w:spacing w:line="259" w:lineRule="auto"/>
              <w:jc w:val="left"/>
              <w:rPr>
                <w:rFonts w:ascii="Consolas" w:hAnsi="Consolas"/>
              </w:rPr>
            </w:pPr>
            <w:r w:rsidRPr="00694984">
              <w:rPr>
                <w:rFonts w:ascii="Consolas" w:hAnsi="Consolas"/>
              </w:rPr>
              <w:t xml:space="preserve"> network 200.21.15.0</w:t>
            </w:r>
          </w:p>
          <w:p w14:paraId="6765E42B" w14:textId="753D54A9" w:rsidR="0063533F" w:rsidRPr="0063533F" w:rsidRDefault="00694984" w:rsidP="00694984">
            <w:pPr>
              <w:spacing w:line="259" w:lineRule="auto"/>
              <w:jc w:val="left"/>
              <w:rPr>
                <w:rFonts w:ascii="Consolas" w:hAnsi="Consolas"/>
              </w:rPr>
            </w:pPr>
            <w:r w:rsidRPr="00694984">
              <w:rPr>
                <w:rFonts w:ascii="Consolas" w:hAnsi="Consolas"/>
              </w:rPr>
              <w:t xml:space="preserve"> neighbor 2.2.1.254 remote-as 2000</w:t>
            </w:r>
          </w:p>
        </w:tc>
      </w:tr>
    </w:tbl>
    <w:p w14:paraId="52D8E090" w14:textId="77777777" w:rsidR="0063533F" w:rsidRDefault="0063533F" w:rsidP="0063533F">
      <w:pPr>
        <w:spacing w:line="259" w:lineRule="auto"/>
        <w:jc w:val="left"/>
      </w:pPr>
    </w:p>
    <w:p w14:paraId="652BE201" w14:textId="373DC81D" w:rsidR="0063533F" w:rsidRDefault="0063533F" w:rsidP="0063533F">
      <w:pPr>
        <w:spacing w:line="259" w:lineRule="auto"/>
        <w:jc w:val="left"/>
      </w:pPr>
      <w:r w:rsidRPr="0063533F">
        <w:t>ISP_</w:t>
      </w:r>
      <w:r>
        <w:t>B</w:t>
      </w:r>
      <w:r w:rsidRPr="0063533F">
        <w:t>-S</w:t>
      </w:r>
      <w:r>
        <w:t>2</w:t>
      </w:r>
      <w:r w:rsidRPr="0063533F">
        <w:t>_</w:t>
      </w:r>
      <w:r>
        <w:t>C</w:t>
      </w:r>
      <w:r w:rsidRPr="0063533F">
        <w:t>E</w:t>
      </w:r>
      <w:r>
        <w:t>: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10351"/>
      </w:tblGrid>
      <w:tr w:rsidR="0063533F" w:rsidRPr="0063533F" w14:paraId="5568D185" w14:textId="77777777" w:rsidTr="00006FA9">
        <w:tc>
          <w:tcPr>
            <w:tcW w:w="10351" w:type="dxa"/>
          </w:tcPr>
          <w:p w14:paraId="08860E34" w14:textId="77777777" w:rsidR="00694984" w:rsidRPr="00694984" w:rsidRDefault="00694984" w:rsidP="00694984">
            <w:pPr>
              <w:spacing w:line="259" w:lineRule="auto"/>
              <w:jc w:val="left"/>
              <w:rPr>
                <w:rFonts w:ascii="Consolas" w:hAnsi="Consolas"/>
              </w:rPr>
            </w:pPr>
            <w:r w:rsidRPr="00694984">
              <w:rPr>
                <w:rFonts w:ascii="Consolas" w:hAnsi="Consolas"/>
              </w:rPr>
              <w:t>ISP_B-S2_CE(config)#do sh run | s bgp</w:t>
            </w:r>
          </w:p>
          <w:p w14:paraId="19DB9AD0" w14:textId="77777777" w:rsidR="00694984" w:rsidRPr="00694984" w:rsidRDefault="00694984" w:rsidP="00694984">
            <w:pPr>
              <w:spacing w:line="259" w:lineRule="auto"/>
              <w:jc w:val="left"/>
              <w:rPr>
                <w:rFonts w:ascii="Consolas" w:hAnsi="Consolas"/>
              </w:rPr>
            </w:pPr>
            <w:r w:rsidRPr="00694984">
              <w:rPr>
                <w:rFonts w:ascii="Consolas" w:hAnsi="Consolas"/>
              </w:rPr>
              <w:t>router bgp 2200</w:t>
            </w:r>
          </w:p>
          <w:p w14:paraId="18CEE0B3" w14:textId="77777777" w:rsidR="00694984" w:rsidRPr="00694984" w:rsidRDefault="00694984" w:rsidP="00694984">
            <w:pPr>
              <w:spacing w:line="259" w:lineRule="auto"/>
              <w:jc w:val="left"/>
              <w:rPr>
                <w:rFonts w:ascii="Consolas" w:hAnsi="Consolas"/>
              </w:rPr>
            </w:pPr>
            <w:r w:rsidRPr="00694984">
              <w:rPr>
                <w:rFonts w:ascii="Consolas" w:hAnsi="Consolas"/>
              </w:rPr>
              <w:t xml:space="preserve"> bgp log-neighbor-changes</w:t>
            </w:r>
          </w:p>
          <w:p w14:paraId="538F0346" w14:textId="77777777" w:rsidR="00694984" w:rsidRPr="00694984" w:rsidRDefault="00694984" w:rsidP="00694984">
            <w:pPr>
              <w:spacing w:line="259" w:lineRule="auto"/>
              <w:jc w:val="left"/>
              <w:rPr>
                <w:rFonts w:ascii="Consolas" w:hAnsi="Consolas"/>
              </w:rPr>
            </w:pPr>
            <w:r w:rsidRPr="00694984">
              <w:rPr>
                <w:rFonts w:ascii="Consolas" w:hAnsi="Consolas"/>
              </w:rPr>
              <w:t xml:space="preserve"> network 172.16.22.0 mask 255.255.255.0</w:t>
            </w:r>
          </w:p>
          <w:p w14:paraId="307D82E0" w14:textId="77777777" w:rsidR="00694984" w:rsidRPr="00694984" w:rsidRDefault="00694984" w:rsidP="00694984">
            <w:pPr>
              <w:spacing w:line="259" w:lineRule="auto"/>
              <w:jc w:val="left"/>
              <w:rPr>
                <w:rFonts w:ascii="Consolas" w:hAnsi="Consolas"/>
              </w:rPr>
            </w:pPr>
            <w:r w:rsidRPr="00694984">
              <w:rPr>
                <w:rFonts w:ascii="Consolas" w:hAnsi="Consolas"/>
              </w:rPr>
              <w:t xml:space="preserve"> network 200.22.1.0</w:t>
            </w:r>
          </w:p>
          <w:p w14:paraId="5A129B2C" w14:textId="77777777" w:rsidR="00694984" w:rsidRPr="00694984" w:rsidRDefault="00694984" w:rsidP="00694984">
            <w:pPr>
              <w:spacing w:line="259" w:lineRule="auto"/>
              <w:jc w:val="left"/>
              <w:rPr>
                <w:rFonts w:ascii="Consolas" w:hAnsi="Consolas"/>
              </w:rPr>
            </w:pPr>
            <w:r w:rsidRPr="00694984">
              <w:rPr>
                <w:rFonts w:ascii="Consolas" w:hAnsi="Consolas"/>
              </w:rPr>
              <w:t xml:space="preserve"> network 200.22.2.0</w:t>
            </w:r>
          </w:p>
          <w:p w14:paraId="16D7D1FC" w14:textId="77777777" w:rsidR="00694984" w:rsidRPr="00694984" w:rsidRDefault="00694984" w:rsidP="00694984">
            <w:pPr>
              <w:spacing w:line="259" w:lineRule="auto"/>
              <w:jc w:val="left"/>
              <w:rPr>
                <w:rFonts w:ascii="Consolas" w:hAnsi="Consolas"/>
              </w:rPr>
            </w:pPr>
            <w:r w:rsidRPr="00694984">
              <w:rPr>
                <w:rFonts w:ascii="Consolas" w:hAnsi="Consolas"/>
              </w:rPr>
              <w:t xml:space="preserve"> network 200.22.3.0</w:t>
            </w:r>
          </w:p>
          <w:p w14:paraId="709F72B5" w14:textId="77777777" w:rsidR="00694984" w:rsidRPr="00694984" w:rsidRDefault="00694984" w:rsidP="00694984">
            <w:pPr>
              <w:spacing w:line="259" w:lineRule="auto"/>
              <w:jc w:val="left"/>
              <w:rPr>
                <w:rFonts w:ascii="Consolas" w:hAnsi="Consolas"/>
              </w:rPr>
            </w:pPr>
            <w:r w:rsidRPr="00694984">
              <w:rPr>
                <w:rFonts w:ascii="Consolas" w:hAnsi="Consolas"/>
              </w:rPr>
              <w:t xml:space="preserve"> network 200.22.4.0</w:t>
            </w:r>
          </w:p>
          <w:p w14:paraId="30007281" w14:textId="77777777" w:rsidR="00694984" w:rsidRPr="00694984" w:rsidRDefault="00694984" w:rsidP="00694984">
            <w:pPr>
              <w:spacing w:line="259" w:lineRule="auto"/>
              <w:jc w:val="left"/>
              <w:rPr>
                <w:rFonts w:ascii="Consolas" w:hAnsi="Consolas"/>
              </w:rPr>
            </w:pPr>
            <w:r w:rsidRPr="00694984">
              <w:rPr>
                <w:rFonts w:ascii="Consolas" w:hAnsi="Consolas"/>
              </w:rPr>
              <w:t xml:space="preserve"> network 200.22.5.0</w:t>
            </w:r>
          </w:p>
          <w:p w14:paraId="1C35964F" w14:textId="77777777" w:rsidR="00694984" w:rsidRPr="00694984" w:rsidRDefault="00694984" w:rsidP="00694984">
            <w:pPr>
              <w:spacing w:line="259" w:lineRule="auto"/>
              <w:jc w:val="left"/>
              <w:rPr>
                <w:rFonts w:ascii="Consolas" w:hAnsi="Consolas"/>
              </w:rPr>
            </w:pPr>
            <w:r w:rsidRPr="00694984">
              <w:rPr>
                <w:rFonts w:ascii="Consolas" w:hAnsi="Consolas"/>
              </w:rPr>
              <w:t xml:space="preserve"> network 200.22.6.0</w:t>
            </w:r>
          </w:p>
          <w:p w14:paraId="4ED40733" w14:textId="77777777" w:rsidR="00694984" w:rsidRPr="00694984" w:rsidRDefault="00694984" w:rsidP="00694984">
            <w:pPr>
              <w:spacing w:line="259" w:lineRule="auto"/>
              <w:jc w:val="left"/>
              <w:rPr>
                <w:rFonts w:ascii="Consolas" w:hAnsi="Consolas"/>
              </w:rPr>
            </w:pPr>
            <w:r w:rsidRPr="00694984">
              <w:rPr>
                <w:rFonts w:ascii="Consolas" w:hAnsi="Consolas"/>
              </w:rPr>
              <w:t xml:space="preserve"> network 200.22.7.0</w:t>
            </w:r>
          </w:p>
          <w:p w14:paraId="372519B4" w14:textId="77777777" w:rsidR="00694984" w:rsidRPr="00694984" w:rsidRDefault="00694984" w:rsidP="00694984">
            <w:pPr>
              <w:spacing w:line="259" w:lineRule="auto"/>
              <w:jc w:val="left"/>
              <w:rPr>
                <w:rFonts w:ascii="Consolas" w:hAnsi="Consolas"/>
              </w:rPr>
            </w:pPr>
            <w:r w:rsidRPr="00694984">
              <w:rPr>
                <w:rFonts w:ascii="Consolas" w:hAnsi="Consolas"/>
              </w:rPr>
              <w:t xml:space="preserve"> network 200.22.8.0</w:t>
            </w:r>
          </w:p>
          <w:p w14:paraId="2557D0A1" w14:textId="77777777" w:rsidR="00694984" w:rsidRPr="00694984" w:rsidRDefault="00694984" w:rsidP="00694984">
            <w:pPr>
              <w:spacing w:line="259" w:lineRule="auto"/>
              <w:jc w:val="left"/>
              <w:rPr>
                <w:rFonts w:ascii="Consolas" w:hAnsi="Consolas"/>
              </w:rPr>
            </w:pPr>
            <w:r w:rsidRPr="00694984">
              <w:rPr>
                <w:rFonts w:ascii="Consolas" w:hAnsi="Consolas"/>
              </w:rPr>
              <w:t xml:space="preserve"> network 200.22.9.0</w:t>
            </w:r>
          </w:p>
          <w:p w14:paraId="34EB79D8" w14:textId="77777777" w:rsidR="00694984" w:rsidRPr="00694984" w:rsidRDefault="00694984" w:rsidP="00694984">
            <w:pPr>
              <w:spacing w:line="259" w:lineRule="auto"/>
              <w:jc w:val="left"/>
              <w:rPr>
                <w:rFonts w:ascii="Consolas" w:hAnsi="Consolas"/>
              </w:rPr>
            </w:pPr>
            <w:r w:rsidRPr="00694984">
              <w:rPr>
                <w:rFonts w:ascii="Consolas" w:hAnsi="Consolas"/>
              </w:rPr>
              <w:t xml:space="preserve"> network 200.22.10.0</w:t>
            </w:r>
          </w:p>
          <w:p w14:paraId="48AE26A4" w14:textId="77777777" w:rsidR="00694984" w:rsidRPr="00694984" w:rsidRDefault="00694984" w:rsidP="00694984">
            <w:pPr>
              <w:spacing w:line="259" w:lineRule="auto"/>
              <w:jc w:val="left"/>
              <w:rPr>
                <w:rFonts w:ascii="Consolas" w:hAnsi="Consolas"/>
              </w:rPr>
            </w:pPr>
            <w:r w:rsidRPr="00694984">
              <w:rPr>
                <w:rFonts w:ascii="Consolas" w:hAnsi="Consolas"/>
              </w:rPr>
              <w:t xml:space="preserve"> network 200.22.11.0</w:t>
            </w:r>
          </w:p>
          <w:p w14:paraId="5C0D2CE1" w14:textId="77777777" w:rsidR="00694984" w:rsidRPr="00694984" w:rsidRDefault="00694984" w:rsidP="00694984">
            <w:pPr>
              <w:spacing w:line="259" w:lineRule="auto"/>
              <w:jc w:val="left"/>
              <w:rPr>
                <w:rFonts w:ascii="Consolas" w:hAnsi="Consolas"/>
              </w:rPr>
            </w:pPr>
            <w:r w:rsidRPr="00694984">
              <w:rPr>
                <w:rFonts w:ascii="Consolas" w:hAnsi="Consolas"/>
              </w:rPr>
              <w:t xml:space="preserve"> network 200.22.12.0</w:t>
            </w:r>
          </w:p>
          <w:p w14:paraId="007FA2A3" w14:textId="77777777" w:rsidR="00694984" w:rsidRPr="00694984" w:rsidRDefault="00694984" w:rsidP="00694984">
            <w:pPr>
              <w:spacing w:line="259" w:lineRule="auto"/>
              <w:jc w:val="left"/>
              <w:rPr>
                <w:rFonts w:ascii="Consolas" w:hAnsi="Consolas"/>
              </w:rPr>
            </w:pPr>
            <w:r w:rsidRPr="00694984">
              <w:rPr>
                <w:rFonts w:ascii="Consolas" w:hAnsi="Consolas"/>
              </w:rPr>
              <w:t xml:space="preserve"> network 200.22.13.0</w:t>
            </w:r>
          </w:p>
          <w:p w14:paraId="3B8EF419" w14:textId="77777777" w:rsidR="00694984" w:rsidRPr="00694984" w:rsidRDefault="00694984" w:rsidP="00694984">
            <w:pPr>
              <w:spacing w:line="259" w:lineRule="auto"/>
              <w:jc w:val="left"/>
              <w:rPr>
                <w:rFonts w:ascii="Consolas" w:hAnsi="Consolas"/>
              </w:rPr>
            </w:pPr>
            <w:r w:rsidRPr="00694984">
              <w:rPr>
                <w:rFonts w:ascii="Consolas" w:hAnsi="Consolas"/>
              </w:rPr>
              <w:t xml:space="preserve"> network 200.22.14.0</w:t>
            </w:r>
          </w:p>
          <w:p w14:paraId="7637355A" w14:textId="77777777" w:rsidR="00694984" w:rsidRPr="00694984" w:rsidRDefault="00694984" w:rsidP="00694984">
            <w:pPr>
              <w:spacing w:line="259" w:lineRule="auto"/>
              <w:jc w:val="left"/>
              <w:rPr>
                <w:rFonts w:ascii="Consolas" w:hAnsi="Consolas"/>
              </w:rPr>
            </w:pPr>
            <w:r w:rsidRPr="00694984">
              <w:rPr>
                <w:rFonts w:ascii="Consolas" w:hAnsi="Consolas"/>
              </w:rPr>
              <w:t xml:space="preserve"> network 200.22.15.0</w:t>
            </w:r>
          </w:p>
          <w:p w14:paraId="5F8A3D91" w14:textId="3F06B3EF" w:rsidR="0063533F" w:rsidRPr="0063533F" w:rsidRDefault="00694984" w:rsidP="00694984">
            <w:pPr>
              <w:spacing w:line="259" w:lineRule="auto"/>
              <w:jc w:val="left"/>
              <w:rPr>
                <w:rFonts w:ascii="Consolas" w:hAnsi="Consolas"/>
              </w:rPr>
            </w:pPr>
            <w:r w:rsidRPr="00694984">
              <w:rPr>
                <w:rFonts w:ascii="Consolas" w:hAnsi="Consolas"/>
              </w:rPr>
              <w:t xml:space="preserve"> neighbor 2.2.2.254 remote-as 2000</w:t>
            </w:r>
          </w:p>
        </w:tc>
      </w:tr>
    </w:tbl>
    <w:p w14:paraId="313AC019" w14:textId="77777777" w:rsidR="0063533F" w:rsidRDefault="0063533F" w:rsidP="0063533F">
      <w:pPr>
        <w:spacing w:line="259" w:lineRule="auto"/>
        <w:jc w:val="left"/>
      </w:pPr>
    </w:p>
    <w:p w14:paraId="35E83E53" w14:textId="331B5919" w:rsidR="0063533F" w:rsidRDefault="0063533F" w:rsidP="0063533F">
      <w:pPr>
        <w:spacing w:line="259" w:lineRule="auto"/>
        <w:jc w:val="left"/>
      </w:pPr>
      <w:r w:rsidRPr="0063533F">
        <w:t>ISP_</w:t>
      </w:r>
      <w:r>
        <w:t>B</w:t>
      </w:r>
      <w:r w:rsidRPr="0063533F">
        <w:t>-S</w:t>
      </w:r>
      <w:r>
        <w:t>3</w:t>
      </w:r>
      <w:r w:rsidRPr="0063533F">
        <w:t>_</w:t>
      </w:r>
      <w:r>
        <w:t>C</w:t>
      </w:r>
      <w:r w:rsidRPr="0063533F">
        <w:t>E</w:t>
      </w:r>
      <w:r>
        <w:t>: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10351"/>
      </w:tblGrid>
      <w:tr w:rsidR="0063533F" w:rsidRPr="0063533F" w14:paraId="3B57C2FC" w14:textId="77777777" w:rsidTr="00006FA9">
        <w:tc>
          <w:tcPr>
            <w:tcW w:w="10351" w:type="dxa"/>
          </w:tcPr>
          <w:p w14:paraId="7E8FD38C" w14:textId="77777777" w:rsidR="00694984" w:rsidRPr="00694984" w:rsidRDefault="00694984" w:rsidP="00694984">
            <w:pPr>
              <w:spacing w:line="259" w:lineRule="auto"/>
              <w:jc w:val="left"/>
              <w:rPr>
                <w:rFonts w:ascii="Consolas" w:hAnsi="Consolas"/>
              </w:rPr>
            </w:pPr>
            <w:r w:rsidRPr="00694984">
              <w:rPr>
                <w:rFonts w:ascii="Consolas" w:hAnsi="Consolas"/>
              </w:rPr>
              <w:t>ISP_B-S3_CE(config)#do sh run | s bgp</w:t>
            </w:r>
          </w:p>
          <w:p w14:paraId="6EB38F7A" w14:textId="77777777" w:rsidR="00694984" w:rsidRPr="00694984" w:rsidRDefault="00694984" w:rsidP="00694984">
            <w:pPr>
              <w:spacing w:line="259" w:lineRule="auto"/>
              <w:jc w:val="left"/>
              <w:rPr>
                <w:rFonts w:ascii="Consolas" w:hAnsi="Consolas"/>
              </w:rPr>
            </w:pPr>
            <w:r w:rsidRPr="00694984">
              <w:rPr>
                <w:rFonts w:ascii="Consolas" w:hAnsi="Consolas"/>
              </w:rPr>
              <w:t>router bgp 2300</w:t>
            </w:r>
          </w:p>
          <w:p w14:paraId="799431A1" w14:textId="77777777" w:rsidR="00694984" w:rsidRPr="00694984" w:rsidRDefault="00694984" w:rsidP="00694984">
            <w:pPr>
              <w:spacing w:line="259" w:lineRule="auto"/>
              <w:jc w:val="left"/>
              <w:rPr>
                <w:rFonts w:ascii="Consolas" w:hAnsi="Consolas"/>
              </w:rPr>
            </w:pPr>
            <w:r w:rsidRPr="00694984">
              <w:rPr>
                <w:rFonts w:ascii="Consolas" w:hAnsi="Consolas"/>
              </w:rPr>
              <w:t xml:space="preserve"> bgp log-neighbor-changes</w:t>
            </w:r>
          </w:p>
          <w:p w14:paraId="4540E67F" w14:textId="77777777" w:rsidR="00694984" w:rsidRPr="00694984" w:rsidRDefault="00694984" w:rsidP="00694984">
            <w:pPr>
              <w:spacing w:line="259" w:lineRule="auto"/>
              <w:jc w:val="left"/>
              <w:rPr>
                <w:rFonts w:ascii="Consolas" w:hAnsi="Consolas"/>
              </w:rPr>
            </w:pPr>
            <w:r w:rsidRPr="00694984">
              <w:rPr>
                <w:rFonts w:ascii="Consolas" w:hAnsi="Consolas"/>
              </w:rPr>
              <w:t xml:space="preserve"> network 192.168.23.0</w:t>
            </w:r>
          </w:p>
          <w:p w14:paraId="65D77D76" w14:textId="77777777" w:rsidR="00694984" w:rsidRPr="00694984" w:rsidRDefault="00694984" w:rsidP="00694984">
            <w:pPr>
              <w:spacing w:line="259" w:lineRule="auto"/>
              <w:jc w:val="left"/>
              <w:rPr>
                <w:rFonts w:ascii="Consolas" w:hAnsi="Consolas"/>
              </w:rPr>
            </w:pPr>
            <w:r w:rsidRPr="00694984">
              <w:rPr>
                <w:rFonts w:ascii="Consolas" w:hAnsi="Consolas"/>
              </w:rPr>
              <w:lastRenderedPageBreak/>
              <w:t xml:space="preserve"> network 200.23.1.0</w:t>
            </w:r>
          </w:p>
          <w:p w14:paraId="16F50437" w14:textId="77777777" w:rsidR="00694984" w:rsidRPr="00694984" w:rsidRDefault="00694984" w:rsidP="00694984">
            <w:pPr>
              <w:spacing w:line="259" w:lineRule="auto"/>
              <w:jc w:val="left"/>
              <w:rPr>
                <w:rFonts w:ascii="Consolas" w:hAnsi="Consolas"/>
              </w:rPr>
            </w:pPr>
            <w:r w:rsidRPr="00694984">
              <w:rPr>
                <w:rFonts w:ascii="Consolas" w:hAnsi="Consolas"/>
              </w:rPr>
              <w:t xml:space="preserve"> network 200.23.2.0</w:t>
            </w:r>
          </w:p>
          <w:p w14:paraId="50AF7E7B" w14:textId="77777777" w:rsidR="00694984" w:rsidRPr="00694984" w:rsidRDefault="00694984" w:rsidP="00694984">
            <w:pPr>
              <w:spacing w:line="259" w:lineRule="auto"/>
              <w:jc w:val="left"/>
              <w:rPr>
                <w:rFonts w:ascii="Consolas" w:hAnsi="Consolas"/>
              </w:rPr>
            </w:pPr>
            <w:r w:rsidRPr="00694984">
              <w:rPr>
                <w:rFonts w:ascii="Consolas" w:hAnsi="Consolas"/>
              </w:rPr>
              <w:t xml:space="preserve"> network 200.23.3.0</w:t>
            </w:r>
          </w:p>
          <w:p w14:paraId="77941FFA" w14:textId="77777777" w:rsidR="00694984" w:rsidRPr="00694984" w:rsidRDefault="00694984" w:rsidP="00694984">
            <w:pPr>
              <w:spacing w:line="259" w:lineRule="auto"/>
              <w:jc w:val="left"/>
              <w:rPr>
                <w:rFonts w:ascii="Consolas" w:hAnsi="Consolas"/>
              </w:rPr>
            </w:pPr>
            <w:r w:rsidRPr="00694984">
              <w:rPr>
                <w:rFonts w:ascii="Consolas" w:hAnsi="Consolas"/>
              </w:rPr>
              <w:t xml:space="preserve"> network 200.23.4.0</w:t>
            </w:r>
          </w:p>
          <w:p w14:paraId="089BBE39" w14:textId="77777777" w:rsidR="00694984" w:rsidRPr="00694984" w:rsidRDefault="00694984" w:rsidP="00694984">
            <w:pPr>
              <w:spacing w:line="259" w:lineRule="auto"/>
              <w:jc w:val="left"/>
              <w:rPr>
                <w:rFonts w:ascii="Consolas" w:hAnsi="Consolas"/>
              </w:rPr>
            </w:pPr>
            <w:r w:rsidRPr="00694984">
              <w:rPr>
                <w:rFonts w:ascii="Consolas" w:hAnsi="Consolas"/>
              </w:rPr>
              <w:t xml:space="preserve"> network 200.23.5.0</w:t>
            </w:r>
          </w:p>
          <w:p w14:paraId="59DD42AF" w14:textId="77777777" w:rsidR="00694984" w:rsidRPr="00694984" w:rsidRDefault="00694984" w:rsidP="00694984">
            <w:pPr>
              <w:spacing w:line="259" w:lineRule="auto"/>
              <w:jc w:val="left"/>
              <w:rPr>
                <w:rFonts w:ascii="Consolas" w:hAnsi="Consolas"/>
              </w:rPr>
            </w:pPr>
            <w:r w:rsidRPr="00694984">
              <w:rPr>
                <w:rFonts w:ascii="Consolas" w:hAnsi="Consolas"/>
              </w:rPr>
              <w:t xml:space="preserve"> network 200.23.6.0</w:t>
            </w:r>
          </w:p>
          <w:p w14:paraId="18541356" w14:textId="77777777" w:rsidR="00694984" w:rsidRPr="00694984" w:rsidRDefault="00694984" w:rsidP="00694984">
            <w:pPr>
              <w:spacing w:line="259" w:lineRule="auto"/>
              <w:jc w:val="left"/>
              <w:rPr>
                <w:rFonts w:ascii="Consolas" w:hAnsi="Consolas"/>
              </w:rPr>
            </w:pPr>
            <w:r w:rsidRPr="00694984">
              <w:rPr>
                <w:rFonts w:ascii="Consolas" w:hAnsi="Consolas"/>
              </w:rPr>
              <w:t xml:space="preserve"> network 200.23.7.0</w:t>
            </w:r>
          </w:p>
          <w:p w14:paraId="6C7682F6" w14:textId="77777777" w:rsidR="00694984" w:rsidRPr="00694984" w:rsidRDefault="00694984" w:rsidP="00694984">
            <w:pPr>
              <w:spacing w:line="259" w:lineRule="auto"/>
              <w:jc w:val="left"/>
              <w:rPr>
                <w:rFonts w:ascii="Consolas" w:hAnsi="Consolas"/>
              </w:rPr>
            </w:pPr>
            <w:r w:rsidRPr="00694984">
              <w:rPr>
                <w:rFonts w:ascii="Consolas" w:hAnsi="Consolas"/>
              </w:rPr>
              <w:t xml:space="preserve"> network 200.23.8.0</w:t>
            </w:r>
          </w:p>
          <w:p w14:paraId="198B0477" w14:textId="77777777" w:rsidR="00694984" w:rsidRPr="00694984" w:rsidRDefault="00694984" w:rsidP="00694984">
            <w:pPr>
              <w:spacing w:line="259" w:lineRule="auto"/>
              <w:jc w:val="left"/>
              <w:rPr>
                <w:rFonts w:ascii="Consolas" w:hAnsi="Consolas"/>
              </w:rPr>
            </w:pPr>
            <w:r w:rsidRPr="00694984">
              <w:rPr>
                <w:rFonts w:ascii="Consolas" w:hAnsi="Consolas"/>
              </w:rPr>
              <w:t xml:space="preserve"> network 200.23.9.0</w:t>
            </w:r>
          </w:p>
          <w:p w14:paraId="05370EB1" w14:textId="77777777" w:rsidR="00694984" w:rsidRPr="00694984" w:rsidRDefault="00694984" w:rsidP="00694984">
            <w:pPr>
              <w:spacing w:line="259" w:lineRule="auto"/>
              <w:jc w:val="left"/>
              <w:rPr>
                <w:rFonts w:ascii="Consolas" w:hAnsi="Consolas"/>
              </w:rPr>
            </w:pPr>
            <w:r w:rsidRPr="00694984">
              <w:rPr>
                <w:rFonts w:ascii="Consolas" w:hAnsi="Consolas"/>
              </w:rPr>
              <w:t xml:space="preserve"> network 200.23.10.0</w:t>
            </w:r>
          </w:p>
          <w:p w14:paraId="2C3B5E64" w14:textId="77777777" w:rsidR="00694984" w:rsidRPr="00694984" w:rsidRDefault="00694984" w:rsidP="00694984">
            <w:pPr>
              <w:spacing w:line="259" w:lineRule="auto"/>
              <w:jc w:val="left"/>
              <w:rPr>
                <w:rFonts w:ascii="Consolas" w:hAnsi="Consolas"/>
              </w:rPr>
            </w:pPr>
            <w:r w:rsidRPr="00694984">
              <w:rPr>
                <w:rFonts w:ascii="Consolas" w:hAnsi="Consolas"/>
              </w:rPr>
              <w:t xml:space="preserve"> network 200.23.11.0</w:t>
            </w:r>
          </w:p>
          <w:p w14:paraId="7CA0DDBE" w14:textId="77777777" w:rsidR="00694984" w:rsidRPr="00694984" w:rsidRDefault="00694984" w:rsidP="00694984">
            <w:pPr>
              <w:spacing w:line="259" w:lineRule="auto"/>
              <w:jc w:val="left"/>
              <w:rPr>
                <w:rFonts w:ascii="Consolas" w:hAnsi="Consolas"/>
              </w:rPr>
            </w:pPr>
            <w:r w:rsidRPr="00694984">
              <w:rPr>
                <w:rFonts w:ascii="Consolas" w:hAnsi="Consolas"/>
              </w:rPr>
              <w:t xml:space="preserve"> network 200.23.12.0</w:t>
            </w:r>
          </w:p>
          <w:p w14:paraId="4267C3CD" w14:textId="77777777" w:rsidR="00694984" w:rsidRPr="00694984" w:rsidRDefault="00694984" w:rsidP="00694984">
            <w:pPr>
              <w:spacing w:line="259" w:lineRule="auto"/>
              <w:jc w:val="left"/>
              <w:rPr>
                <w:rFonts w:ascii="Consolas" w:hAnsi="Consolas"/>
              </w:rPr>
            </w:pPr>
            <w:r w:rsidRPr="00694984">
              <w:rPr>
                <w:rFonts w:ascii="Consolas" w:hAnsi="Consolas"/>
              </w:rPr>
              <w:t xml:space="preserve"> network 200.23.13.0</w:t>
            </w:r>
          </w:p>
          <w:p w14:paraId="21CF5A07" w14:textId="77777777" w:rsidR="00694984" w:rsidRPr="00694984" w:rsidRDefault="00694984" w:rsidP="00694984">
            <w:pPr>
              <w:spacing w:line="259" w:lineRule="auto"/>
              <w:jc w:val="left"/>
              <w:rPr>
                <w:rFonts w:ascii="Consolas" w:hAnsi="Consolas"/>
              </w:rPr>
            </w:pPr>
            <w:r w:rsidRPr="00694984">
              <w:rPr>
                <w:rFonts w:ascii="Consolas" w:hAnsi="Consolas"/>
              </w:rPr>
              <w:t xml:space="preserve"> network 200.23.14.0</w:t>
            </w:r>
          </w:p>
          <w:p w14:paraId="2ABD8E1E" w14:textId="77777777" w:rsidR="00694984" w:rsidRPr="00694984" w:rsidRDefault="00694984" w:rsidP="00694984">
            <w:pPr>
              <w:spacing w:line="259" w:lineRule="auto"/>
              <w:jc w:val="left"/>
              <w:rPr>
                <w:rFonts w:ascii="Consolas" w:hAnsi="Consolas"/>
              </w:rPr>
            </w:pPr>
            <w:r w:rsidRPr="00694984">
              <w:rPr>
                <w:rFonts w:ascii="Consolas" w:hAnsi="Consolas"/>
              </w:rPr>
              <w:t xml:space="preserve"> network 200.23.15.0</w:t>
            </w:r>
          </w:p>
          <w:p w14:paraId="29ABB552" w14:textId="4501EAFE" w:rsidR="0063533F" w:rsidRPr="0063533F" w:rsidRDefault="00694984" w:rsidP="00694984">
            <w:pPr>
              <w:spacing w:line="259" w:lineRule="auto"/>
              <w:jc w:val="left"/>
              <w:rPr>
                <w:rFonts w:ascii="Consolas" w:hAnsi="Consolas"/>
              </w:rPr>
            </w:pPr>
            <w:r w:rsidRPr="00694984">
              <w:rPr>
                <w:rFonts w:ascii="Consolas" w:hAnsi="Consolas"/>
              </w:rPr>
              <w:t xml:space="preserve"> neighbor 2.2.3.254 remote-as 2000</w:t>
            </w:r>
          </w:p>
        </w:tc>
      </w:tr>
    </w:tbl>
    <w:p w14:paraId="5F791D4B" w14:textId="77777777" w:rsidR="00D40CF2" w:rsidRDefault="00D40CF2" w:rsidP="0063533F">
      <w:pPr>
        <w:spacing w:line="259" w:lineRule="auto"/>
        <w:jc w:val="left"/>
      </w:pPr>
    </w:p>
    <w:p w14:paraId="6E641887" w14:textId="530F2812" w:rsidR="00D40CF2" w:rsidRDefault="00D40CF2" w:rsidP="0063533F">
      <w:pPr>
        <w:spacing w:line="259" w:lineRule="auto"/>
        <w:jc w:val="left"/>
        <w:rPr>
          <w:b/>
          <w:bCs/>
        </w:rPr>
      </w:pPr>
      <w:r w:rsidRPr="00D40CF2">
        <w:rPr>
          <w:b/>
          <w:bCs/>
        </w:rPr>
        <w:t>Task 4: Configuration of eBGP between ISP and RSP</w:t>
      </w:r>
    </w:p>
    <w:p w14:paraId="07812278" w14:textId="2DCA731D" w:rsidR="00D40CF2" w:rsidRDefault="00D40CF2" w:rsidP="00D40CF2">
      <w:pPr>
        <w:pStyle w:val="ListParagraph"/>
        <w:numPr>
          <w:ilvl w:val="0"/>
          <w:numId w:val="8"/>
        </w:numPr>
        <w:spacing w:line="259" w:lineRule="auto"/>
        <w:jc w:val="left"/>
      </w:pPr>
      <w:r w:rsidRPr="00D40CF2">
        <w:t>Record the BGP table of ISP_A-S1_CE and ISP_B-S2_CE by the command “</w:t>
      </w:r>
      <w:r w:rsidRPr="00D40CF2">
        <w:rPr>
          <w:rFonts w:ascii="Consolas" w:hAnsi="Consolas"/>
        </w:rPr>
        <w:t>show ip bgp</w:t>
      </w:r>
      <w:r w:rsidRPr="00D40CF2">
        <w:t>”</w:t>
      </w:r>
      <w:r>
        <w:t>.</w:t>
      </w:r>
    </w:p>
    <w:p w14:paraId="4AAED9E7" w14:textId="416DAC1B" w:rsidR="00D40CF2" w:rsidRDefault="0009292B" w:rsidP="00D40CF2">
      <w:pPr>
        <w:spacing w:line="259" w:lineRule="auto"/>
        <w:jc w:val="left"/>
      </w:pPr>
      <w:r>
        <w:t>ISP_A-S1_CE: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10351"/>
      </w:tblGrid>
      <w:tr w:rsidR="0009292B" w:rsidRPr="0009292B" w14:paraId="62C7BF27" w14:textId="77777777" w:rsidTr="00006FA9">
        <w:tc>
          <w:tcPr>
            <w:tcW w:w="10351" w:type="dxa"/>
          </w:tcPr>
          <w:p w14:paraId="110877D9" w14:textId="77777777" w:rsidR="00D635A1" w:rsidRPr="00D635A1" w:rsidRDefault="00D635A1" w:rsidP="00D635A1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D635A1">
              <w:rPr>
                <w:rFonts w:ascii="Consolas" w:hAnsi="Consolas"/>
              </w:rPr>
              <w:t>ISP_A-S1_CE(config)#do sh ip bgp</w:t>
            </w:r>
          </w:p>
          <w:p w14:paraId="0CEA7110" w14:textId="77777777" w:rsidR="00D635A1" w:rsidRPr="00D635A1" w:rsidRDefault="00D635A1" w:rsidP="00D635A1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D635A1">
              <w:rPr>
                <w:rFonts w:ascii="Consolas" w:hAnsi="Consolas"/>
              </w:rPr>
              <w:t>BGP table version is 155, local router ID is 10.0.11.254</w:t>
            </w:r>
          </w:p>
          <w:p w14:paraId="19003341" w14:textId="77777777" w:rsidR="00D635A1" w:rsidRPr="00D635A1" w:rsidRDefault="00D635A1" w:rsidP="00D635A1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D635A1">
              <w:rPr>
                <w:rFonts w:ascii="Consolas" w:hAnsi="Consolas"/>
              </w:rPr>
              <w:t xml:space="preserve">Status codes: s suppressed, d damped, h history, * valid, &gt; best, i - internal, </w:t>
            </w:r>
          </w:p>
          <w:p w14:paraId="37BB002F" w14:textId="77777777" w:rsidR="00D635A1" w:rsidRPr="00D635A1" w:rsidRDefault="00D635A1" w:rsidP="00D635A1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D635A1">
              <w:rPr>
                <w:rFonts w:ascii="Consolas" w:hAnsi="Consolas"/>
              </w:rPr>
              <w:t xml:space="preserve">              r RIB-failure, S Stale, m multipath, b backup-path, f RT-Filter, </w:t>
            </w:r>
          </w:p>
          <w:p w14:paraId="1C02CE10" w14:textId="77777777" w:rsidR="00D635A1" w:rsidRPr="00D635A1" w:rsidRDefault="00D635A1" w:rsidP="00D635A1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D635A1">
              <w:rPr>
                <w:rFonts w:ascii="Consolas" w:hAnsi="Consolas"/>
              </w:rPr>
              <w:t xml:space="preserve">              x best-external, a additional-path, c RIB-compressed, </w:t>
            </w:r>
          </w:p>
          <w:p w14:paraId="32A7FE20" w14:textId="77777777" w:rsidR="00D635A1" w:rsidRPr="00D635A1" w:rsidRDefault="00D635A1" w:rsidP="00D635A1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D635A1">
              <w:rPr>
                <w:rFonts w:ascii="Consolas" w:hAnsi="Consolas"/>
              </w:rPr>
              <w:t xml:space="preserve">              t secondary path, </w:t>
            </w:r>
          </w:p>
          <w:p w14:paraId="71CCE1F2" w14:textId="77777777" w:rsidR="00D635A1" w:rsidRPr="00D635A1" w:rsidRDefault="00D635A1" w:rsidP="00D635A1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D635A1">
              <w:rPr>
                <w:rFonts w:ascii="Consolas" w:hAnsi="Consolas"/>
              </w:rPr>
              <w:t>Origin codes: i - IGP, e - EGP, ? - incomplete</w:t>
            </w:r>
          </w:p>
          <w:p w14:paraId="5C04F653" w14:textId="77777777" w:rsidR="00D635A1" w:rsidRPr="00D635A1" w:rsidRDefault="00D635A1" w:rsidP="00D635A1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D635A1">
              <w:rPr>
                <w:rFonts w:ascii="Consolas" w:hAnsi="Consolas"/>
              </w:rPr>
              <w:t>RPKI validation codes: V valid, I invalid, N Not found</w:t>
            </w:r>
          </w:p>
          <w:p w14:paraId="456AC045" w14:textId="77777777" w:rsidR="00D635A1" w:rsidRPr="00D635A1" w:rsidRDefault="00D635A1" w:rsidP="00D635A1">
            <w:pPr>
              <w:spacing w:after="0" w:line="259" w:lineRule="auto"/>
              <w:jc w:val="left"/>
              <w:rPr>
                <w:rFonts w:ascii="Consolas" w:hAnsi="Consolas"/>
              </w:rPr>
            </w:pPr>
          </w:p>
          <w:p w14:paraId="2B5EE30C" w14:textId="77777777" w:rsidR="00D635A1" w:rsidRPr="00D635A1" w:rsidRDefault="00D635A1" w:rsidP="00D635A1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D635A1">
              <w:rPr>
                <w:rFonts w:ascii="Consolas" w:hAnsi="Consolas"/>
              </w:rPr>
              <w:t xml:space="preserve">     Network          Next Hop            Metric LocPrf Weight Path</w:t>
            </w:r>
          </w:p>
          <w:p w14:paraId="7238FDE0" w14:textId="77777777" w:rsidR="00D635A1" w:rsidRPr="00D635A1" w:rsidRDefault="00D635A1" w:rsidP="00D635A1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D635A1">
              <w:rPr>
                <w:rFonts w:ascii="Consolas" w:hAnsi="Consolas"/>
              </w:rPr>
              <w:t xml:space="preserve"> r&gt;   1.1.1.0/24       1.1.1.254                0             0 1000 ?</w:t>
            </w:r>
          </w:p>
          <w:p w14:paraId="0F707543" w14:textId="77777777" w:rsidR="00D635A1" w:rsidRPr="00D635A1" w:rsidRDefault="00D635A1" w:rsidP="00D635A1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D635A1">
              <w:rPr>
                <w:rFonts w:ascii="Consolas" w:hAnsi="Consolas"/>
              </w:rPr>
              <w:t xml:space="preserve"> *&gt;   1.1.2.0/24       1.1.1.254                              0 1000 ?</w:t>
            </w:r>
          </w:p>
          <w:p w14:paraId="684F3A9E" w14:textId="77777777" w:rsidR="00D635A1" w:rsidRPr="00D635A1" w:rsidRDefault="00D635A1" w:rsidP="00D635A1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D635A1">
              <w:rPr>
                <w:rFonts w:ascii="Consolas" w:hAnsi="Consolas"/>
              </w:rPr>
              <w:t xml:space="preserve"> *&gt;   1.1.3.0/24       1.1.1.254                              0 1000 ?</w:t>
            </w:r>
          </w:p>
          <w:p w14:paraId="4288B0D7" w14:textId="77777777" w:rsidR="00D635A1" w:rsidRPr="00D635A1" w:rsidRDefault="00D635A1" w:rsidP="00D635A1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D635A1">
              <w:rPr>
                <w:rFonts w:ascii="Consolas" w:hAnsi="Consolas"/>
              </w:rPr>
              <w:t xml:space="preserve"> *&gt;   1.1.11.0/24      1.1.1.254                0             0 1000 ?</w:t>
            </w:r>
          </w:p>
          <w:p w14:paraId="10F50219" w14:textId="77777777" w:rsidR="00D635A1" w:rsidRPr="00D635A1" w:rsidRDefault="00D635A1" w:rsidP="00D635A1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D635A1">
              <w:rPr>
                <w:rFonts w:ascii="Consolas" w:hAnsi="Consolas"/>
              </w:rPr>
              <w:t xml:space="preserve"> *&gt;   1.1.12.0/24      1.1.1.254                              0 1000 ?</w:t>
            </w:r>
          </w:p>
          <w:p w14:paraId="225E3254" w14:textId="77777777" w:rsidR="00D635A1" w:rsidRPr="00D635A1" w:rsidRDefault="00D635A1" w:rsidP="00D635A1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D635A1">
              <w:rPr>
                <w:rFonts w:ascii="Consolas" w:hAnsi="Consolas"/>
              </w:rPr>
              <w:t xml:space="preserve"> *&gt;   1.1.13.0/24      1.1.1.254                              0 1000 ?</w:t>
            </w:r>
          </w:p>
          <w:p w14:paraId="12BD91AB" w14:textId="77777777" w:rsidR="00D635A1" w:rsidRPr="00D635A1" w:rsidRDefault="00D635A1" w:rsidP="00D635A1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D635A1">
              <w:rPr>
                <w:rFonts w:ascii="Consolas" w:hAnsi="Consolas"/>
              </w:rPr>
              <w:t xml:space="preserve"> *&gt;   2.2.1.0/24       1.1.1.254                              0 1000 10 20 2000 ?</w:t>
            </w:r>
          </w:p>
          <w:p w14:paraId="0D89F5BC" w14:textId="77777777" w:rsidR="00D635A1" w:rsidRPr="00D635A1" w:rsidRDefault="00D635A1" w:rsidP="00D635A1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D635A1">
              <w:rPr>
                <w:rFonts w:ascii="Consolas" w:hAnsi="Consolas"/>
              </w:rPr>
              <w:t xml:space="preserve"> *&gt;   2.2.2.0/24       1.1.1.254                              0 1000 10 20 2000 ?</w:t>
            </w:r>
          </w:p>
          <w:p w14:paraId="00A4F203" w14:textId="77777777" w:rsidR="00D635A1" w:rsidRPr="00D635A1" w:rsidRDefault="00D635A1" w:rsidP="00D635A1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D635A1">
              <w:rPr>
                <w:rFonts w:ascii="Consolas" w:hAnsi="Consolas"/>
              </w:rPr>
              <w:t xml:space="preserve"> *&gt;   2.2.3.0/24       1.1.1.254                              0 1000 10 20 2000 ?</w:t>
            </w:r>
          </w:p>
          <w:p w14:paraId="52E4FFDB" w14:textId="77777777" w:rsidR="00D635A1" w:rsidRPr="00D635A1" w:rsidRDefault="00D635A1" w:rsidP="00D635A1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D635A1">
              <w:rPr>
                <w:rFonts w:ascii="Consolas" w:hAnsi="Consolas"/>
              </w:rPr>
              <w:t xml:space="preserve"> *&gt;   2.2.21.0/24      1.1.1.254                              0 1000 10 20 2000 ?</w:t>
            </w:r>
          </w:p>
          <w:p w14:paraId="36385930" w14:textId="77777777" w:rsidR="00D635A1" w:rsidRPr="00D635A1" w:rsidRDefault="00D635A1" w:rsidP="00D635A1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D635A1">
              <w:rPr>
                <w:rFonts w:ascii="Consolas" w:hAnsi="Consolas"/>
              </w:rPr>
              <w:t xml:space="preserve">     Network          Next Hop            Metric LocPrf Weight Path</w:t>
            </w:r>
          </w:p>
          <w:p w14:paraId="2AC26992" w14:textId="77777777" w:rsidR="00D635A1" w:rsidRPr="00D635A1" w:rsidRDefault="00D635A1" w:rsidP="00D635A1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D635A1">
              <w:rPr>
                <w:rFonts w:ascii="Consolas" w:hAnsi="Consolas"/>
              </w:rPr>
              <w:t xml:space="preserve"> *&gt;   2.2.22.0/24      1.1.1.254                              0 1000 10 20 2000 ?</w:t>
            </w:r>
          </w:p>
          <w:p w14:paraId="7F58C56D" w14:textId="77777777" w:rsidR="00D635A1" w:rsidRPr="00D635A1" w:rsidRDefault="00D635A1" w:rsidP="00D635A1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D635A1">
              <w:rPr>
                <w:rFonts w:ascii="Consolas" w:hAnsi="Consolas"/>
              </w:rPr>
              <w:t xml:space="preserve"> *&gt;   2.2.23.0/24      1.1.1.254                              0 1000 10 20 2000 ?</w:t>
            </w:r>
          </w:p>
          <w:p w14:paraId="0B9ADA11" w14:textId="77777777" w:rsidR="00D635A1" w:rsidRPr="00D635A1" w:rsidRDefault="00D635A1" w:rsidP="00D635A1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D635A1">
              <w:rPr>
                <w:rFonts w:ascii="Consolas" w:hAnsi="Consolas"/>
              </w:rPr>
              <w:t xml:space="preserve"> *&gt;   10.0.11.0/24     0.0.0.0                  0         32768 i</w:t>
            </w:r>
          </w:p>
          <w:p w14:paraId="4EAC6E34" w14:textId="77777777" w:rsidR="00D635A1" w:rsidRPr="00D635A1" w:rsidRDefault="00D635A1" w:rsidP="00D635A1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D635A1">
              <w:rPr>
                <w:rFonts w:ascii="Consolas" w:hAnsi="Consolas"/>
              </w:rPr>
              <w:t xml:space="preserve"> *&gt;   10.0.21.0/24     1.1.1.254                              0 1000 10 20 2000 2100 i</w:t>
            </w:r>
          </w:p>
          <w:p w14:paraId="480CAB4A" w14:textId="77777777" w:rsidR="00D635A1" w:rsidRPr="00D635A1" w:rsidRDefault="00D635A1" w:rsidP="00D635A1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D635A1">
              <w:rPr>
                <w:rFonts w:ascii="Consolas" w:hAnsi="Consolas"/>
              </w:rPr>
              <w:t xml:space="preserve"> *&gt;   10.1.1.1/32      1.1.1.254                0             0 1000 ?</w:t>
            </w:r>
          </w:p>
          <w:p w14:paraId="29140D07" w14:textId="77777777" w:rsidR="00D635A1" w:rsidRPr="00D635A1" w:rsidRDefault="00D635A1" w:rsidP="00D635A1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D635A1">
              <w:rPr>
                <w:rFonts w:ascii="Consolas" w:hAnsi="Consolas"/>
              </w:rPr>
              <w:t xml:space="preserve"> *&gt;   10.1.1.2/32      1.1.1.254                              0 1000 ?</w:t>
            </w:r>
          </w:p>
          <w:p w14:paraId="0144828A" w14:textId="77777777" w:rsidR="00D635A1" w:rsidRPr="00D635A1" w:rsidRDefault="00D635A1" w:rsidP="00D635A1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D635A1">
              <w:rPr>
                <w:rFonts w:ascii="Consolas" w:hAnsi="Consolas"/>
              </w:rPr>
              <w:t xml:space="preserve"> *&gt;   10.1.1.3/32      1.1.1.254                              0 1000 ?</w:t>
            </w:r>
          </w:p>
          <w:p w14:paraId="3C509610" w14:textId="77777777" w:rsidR="00D635A1" w:rsidRPr="00D635A1" w:rsidRDefault="00D635A1" w:rsidP="00D635A1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D635A1">
              <w:rPr>
                <w:rFonts w:ascii="Consolas" w:hAnsi="Consolas"/>
              </w:rPr>
              <w:t xml:space="preserve"> *&gt;   10.1.1.254/32    1.1.1.254                              0 1000 ?</w:t>
            </w:r>
          </w:p>
          <w:p w14:paraId="7A99CAE9" w14:textId="77777777" w:rsidR="00D635A1" w:rsidRPr="00D635A1" w:rsidRDefault="00D635A1" w:rsidP="00D635A1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D635A1">
              <w:rPr>
                <w:rFonts w:ascii="Consolas" w:hAnsi="Consolas"/>
              </w:rPr>
              <w:t xml:space="preserve"> *&gt;   10.2.2.1/32      1.1.1.254                              0 1000 10 20 2000 ?</w:t>
            </w:r>
          </w:p>
          <w:p w14:paraId="790A55E9" w14:textId="77777777" w:rsidR="00D635A1" w:rsidRPr="00D635A1" w:rsidRDefault="00D635A1" w:rsidP="00D635A1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D635A1">
              <w:rPr>
                <w:rFonts w:ascii="Consolas" w:hAnsi="Consolas"/>
              </w:rPr>
              <w:t xml:space="preserve"> *&gt;   10.2.2.2/32      1.1.1.254                              0 1000 10 20 2000 ?</w:t>
            </w:r>
          </w:p>
          <w:p w14:paraId="1C8EC2DC" w14:textId="77777777" w:rsidR="00D635A1" w:rsidRPr="00D635A1" w:rsidRDefault="00D635A1" w:rsidP="00D635A1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D635A1">
              <w:rPr>
                <w:rFonts w:ascii="Consolas" w:hAnsi="Consolas"/>
              </w:rPr>
              <w:lastRenderedPageBreak/>
              <w:t xml:space="preserve"> *&gt;   10.2.2.3/32      1.1.1.254                              0 1000 10 20 2000 ?</w:t>
            </w:r>
          </w:p>
          <w:p w14:paraId="2BD62519" w14:textId="77777777" w:rsidR="00D635A1" w:rsidRPr="00D635A1" w:rsidRDefault="00D635A1" w:rsidP="00D635A1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D635A1">
              <w:rPr>
                <w:rFonts w:ascii="Consolas" w:hAnsi="Consolas"/>
              </w:rPr>
              <w:t xml:space="preserve"> *&gt;   10.2.2.254/32    1.1.1.254                              0 1000 10 20 2000 ?</w:t>
            </w:r>
          </w:p>
          <w:p w14:paraId="515A0C3E" w14:textId="77777777" w:rsidR="00D635A1" w:rsidRPr="00D635A1" w:rsidRDefault="00D635A1" w:rsidP="00D635A1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D635A1">
              <w:rPr>
                <w:rFonts w:ascii="Consolas" w:hAnsi="Consolas"/>
              </w:rPr>
              <w:t xml:space="preserve"> *&gt;   10.10.10.0/24    1.1.1.254                              0 1000 ?</w:t>
            </w:r>
          </w:p>
          <w:p w14:paraId="06949067" w14:textId="77777777" w:rsidR="00D635A1" w:rsidRPr="00D635A1" w:rsidRDefault="00D635A1" w:rsidP="00D635A1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D635A1">
              <w:rPr>
                <w:rFonts w:ascii="Consolas" w:hAnsi="Consolas"/>
              </w:rPr>
              <w:t xml:space="preserve"> *&gt;   10.123.123.1/32  1.1.1.254                              0 1000 10 ?</w:t>
            </w:r>
          </w:p>
          <w:p w14:paraId="0C7465C9" w14:textId="77777777" w:rsidR="00D635A1" w:rsidRPr="00D635A1" w:rsidRDefault="00D635A1" w:rsidP="00D635A1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D635A1">
              <w:rPr>
                <w:rFonts w:ascii="Consolas" w:hAnsi="Consolas"/>
              </w:rPr>
              <w:t xml:space="preserve"> *&gt;   10.123.123.2/32  1.1.1.254                              0 1000 10 20 ?</w:t>
            </w:r>
          </w:p>
          <w:p w14:paraId="6871837E" w14:textId="77777777" w:rsidR="00D635A1" w:rsidRPr="00D635A1" w:rsidRDefault="00D635A1" w:rsidP="00D635A1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D635A1">
              <w:rPr>
                <w:rFonts w:ascii="Consolas" w:hAnsi="Consolas"/>
              </w:rPr>
              <w:t xml:space="preserve">     Network          Next Hop            Metric LocPrf Weight Path</w:t>
            </w:r>
          </w:p>
          <w:p w14:paraId="65CE70CE" w14:textId="77777777" w:rsidR="00D635A1" w:rsidRPr="00D635A1" w:rsidRDefault="00D635A1" w:rsidP="00D635A1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D635A1">
              <w:rPr>
                <w:rFonts w:ascii="Consolas" w:hAnsi="Consolas"/>
              </w:rPr>
              <w:t xml:space="preserve"> *&gt;   12.12.12.0/24    1.1.1.254                              0 1000 10 ?</w:t>
            </w:r>
          </w:p>
          <w:p w14:paraId="3BCA8E97" w14:textId="77777777" w:rsidR="00D635A1" w:rsidRPr="00D635A1" w:rsidRDefault="00D635A1" w:rsidP="00D635A1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D635A1">
              <w:rPr>
                <w:rFonts w:ascii="Consolas" w:hAnsi="Consolas"/>
              </w:rPr>
              <w:t xml:space="preserve"> *&gt;   20.20.20.0/24    1.1.1.254                              0 1000 10 20 ?</w:t>
            </w:r>
          </w:p>
          <w:p w14:paraId="64CD0514" w14:textId="77777777" w:rsidR="00D635A1" w:rsidRPr="00D635A1" w:rsidRDefault="00D635A1" w:rsidP="00D635A1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D635A1">
              <w:rPr>
                <w:rFonts w:ascii="Consolas" w:hAnsi="Consolas"/>
              </w:rPr>
              <w:t xml:space="preserve"> *&gt;   172.16.12.0/24   1.1.1.254                              0 1000 1200 i</w:t>
            </w:r>
          </w:p>
          <w:p w14:paraId="2848C262" w14:textId="77777777" w:rsidR="00D635A1" w:rsidRPr="00D635A1" w:rsidRDefault="00D635A1" w:rsidP="00D635A1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D635A1">
              <w:rPr>
                <w:rFonts w:ascii="Consolas" w:hAnsi="Consolas"/>
              </w:rPr>
              <w:t xml:space="preserve"> *&gt;   172.16.22.0/24   1.1.1.254                              0 1000 10 20 2000 2200 i</w:t>
            </w:r>
          </w:p>
          <w:p w14:paraId="0A55F595" w14:textId="77777777" w:rsidR="00D635A1" w:rsidRPr="00D635A1" w:rsidRDefault="00D635A1" w:rsidP="00D635A1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D635A1">
              <w:rPr>
                <w:rFonts w:ascii="Consolas" w:hAnsi="Consolas"/>
              </w:rPr>
              <w:t xml:space="preserve"> *&gt;   192.168.13.0     1.1.1.254                              0 1000 1300 i</w:t>
            </w:r>
          </w:p>
          <w:p w14:paraId="1EBB0FA6" w14:textId="77777777" w:rsidR="00D635A1" w:rsidRPr="00D635A1" w:rsidRDefault="00D635A1" w:rsidP="00D635A1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D635A1">
              <w:rPr>
                <w:rFonts w:ascii="Consolas" w:hAnsi="Consolas"/>
              </w:rPr>
              <w:t xml:space="preserve"> *&gt;   192.168.23.0     1.1.1.254                              0 1000 10 20 2000 2300 i</w:t>
            </w:r>
          </w:p>
          <w:p w14:paraId="095427D4" w14:textId="77777777" w:rsidR="00D635A1" w:rsidRPr="00D635A1" w:rsidRDefault="00D635A1" w:rsidP="00D635A1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D635A1">
              <w:rPr>
                <w:rFonts w:ascii="Consolas" w:hAnsi="Consolas"/>
              </w:rPr>
              <w:t xml:space="preserve"> *&gt;   200.11.1.0       0.0.0.0                  0         32768 i</w:t>
            </w:r>
          </w:p>
          <w:p w14:paraId="7C889F4B" w14:textId="77777777" w:rsidR="00D635A1" w:rsidRPr="00D635A1" w:rsidRDefault="00D635A1" w:rsidP="00D635A1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D635A1">
              <w:rPr>
                <w:rFonts w:ascii="Consolas" w:hAnsi="Consolas"/>
              </w:rPr>
              <w:t xml:space="preserve"> *&gt;   200.11.2.0       0.0.0.0                  0         32768 i</w:t>
            </w:r>
          </w:p>
          <w:p w14:paraId="2053F1B1" w14:textId="77777777" w:rsidR="00D635A1" w:rsidRPr="00D635A1" w:rsidRDefault="00D635A1" w:rsidP="00D635A1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D635A1">
              <w:rPr>
                <w:rFonts w:ascii="Consolas" w:hAnsi="Consolas"/>
              </w:rPr>
              <w:t xml:space="preserve"> *&gt;   200.11.3.0       0.0.0.0                  0         32768 i</w:t>
            </w:r>
          </w:p>
          <w:p w14:paraId="4F6BC713" w14:textId="77777777" w:rsidR="00D635A1" w:rsidRPr="00D635A1" w:rsidRDefault="00D635A1" w:rsidP="00D635A1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D635A1">
              <w:rPr>
                <w:rFonts w:ascii="Consolas" w:hAnsi="Consolas"/>
              </w:rPr>
              <w:t xml:space="preserve"> *&gt;   200.11.4.0       0.0.0.0                  0         32768 i</w:t>
            </w:r>
          </w:p>
          <w:p w14:paraId="74C11172" w14:textId="77777777" w:rsidR="00D635A1" w:rsidRPr="00D635A1" w:rsidRDefault="00D635A1" w:rsidP="00D635A1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D635A1">
              <w:rPr>
                <w:rFonts w:ascii="Consolas" w:hAnsi="Consolas"/>
              </w:rPr>
              <w:t xml:space="preserve"> *&gt;   200.11.5.0       0.0.0.0                  0         32768 i</w:t>
            </w:r>
          </w:p>
          <w:p w14:paraId="2DC731AF" w14:textId="77777777" w:rsidR="00D635A1" w:rsidRPr="00D635A1" w:rsidRDefault="00D635A1" w:rsidP="00D635A1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D635A1">
              <w:rPr>
                <w:rFonts w:ascii="Consolas" w:hAnsi="Consolas"/>
              </w:rPr>
              <w:t xml:space="preserve"> *&gt;   200.11.6.0       0.0.0.0                  0         32768 i</w:t>
            </w:r>
          </w:p>
          <w:p w14:paraId="4DC9D65F" w14:textId="77777777" w:rsidR="00D635A1" w:rsidRPr="00D635A1" w:rsidRDefault="00D635A1" w:rsidP="00D635A1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D635A1">
              <w:rPr>
                <w:rFonts w:ascii="Consolas" w:hAnsi="Consolas"/>
              </w:rPr>
              <w:t xml:space="preserve"> *&gt;   200.11.7.0       0.0.0.0                  0         32768 i</w:t>
            </w:r>
          </w:p>
          <w:p w14:paraId="5331E582" w14:textId="77777777" w:rsidR="00D635A1" w:rsidRPr="00D635A1" w:rsidRDefault="00D635A1" w:rsidP="00D635A1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D635A1">
              <w:rPr>
                <w:rFonts w:ascii="Consolas" w:hAnsi="Consolas"/>
              </w:rPr>
              <w:t xml:space="preserve"> *&gt;   200.11.8.0       0.0.0.0                  0         32768 i</w:t>
            </w:r>
          </w:p>
          <w:p w14:paraId="3C3E94C1" w14:textId="77777777" w:rsidR="00D635A1" w:rsidRPr="00D635A1" w:rsidRDefault="00D635A1" w:rsidP="00D635A1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D635A1">
              <w:rPr>
                <w:rFonts w:ascii="Consolas" w:hAnsi="Consolas"/>
              </w:rPr>
              <w:t xml:space="preserve"> *&gt;   200.11.9.0       0.0.0.0                  0         32768 i</w:t>
            </w:r>
          </w:p>
          <w:p w14:paraId="47DD7280" w14:textId="77777777" w:rsidR="00D635A1" w:rsidRPr="00D635A1" w:rsidRDefault="00D635A1" w:rsidP="00D635A1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D635A1">
              <w:rPr>
                <w:rFonts w:ascii="Consolas" w:hAnsi="Consolas"/>
              </w:rPr>
              <w:t xml:space="preserve"> *&gt;   200.11.10.0      0.0.0.0                  0         32768 i</w:t>
            </w:r>
          </w:p>
          <w:p w14:paraId="157E6FCB" w14:textId="77777777" w:rsidR="00D635A1" w:rsidRPr="00D635A1" w:rsidRDefault="00D635A1" w:rsidP="00D635A1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D635A1">
              <w:rPr>
                <w:rFonts w:ascii="Consolas" w:hAnsi="Consolas"/>
              </w:rPr>
              <w:t xml:space="preserve"> *&gt;   200.11.11.0      0.0.0.0                  0         32768 i</w:t>
            </w:r>
          </w:p>
          <w:p w14:paraId="2E9389AD" w14:textId="77777777" w:rsidR="00D635A1" w:rsidRPr="00D635A1" w:rsidRDefault="00D635A1" w:rsidP="00D635A1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D635A1">
              <w:rPr>
                <w:rFonts w:ascii="Consolas" w:hAnsi="Consolas"/>
              </w:rPr>
              <w:t xml:space="preserve"> *&gt;   200.11.12.0      0.0.0.0                  0         32768 i</w:t>
            </w:r>
          </w:p>
          <w:p w14:paraId="6D157DE6" w14:textId="77777777" w:rsidR="00D635A1" w:rsidRPr="00D635A1" w:rsidRDefault="00D635A1" w:rsidP="00D635A1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D635A1">
              <w:rPr>
                <w:rFonts w:ascii="Consolas" w:hAnsi="Consolas"/>
              </w:rPr>
              <w:t xml:space="preserve"> *&gt;   200.11.13.0      0.0.0.0                  0         32768 i</w:t>
            </w:r>
          </w:p>
          <w:p w14:paraId="6C8BC867" w14:textId="77777777" w:rsidR="00D635A1" w:rsidRPr="00D635A1" w:rsidRDefault="00D635A1" w:rsidP="00D635A1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D635A1">
              <w:rPr>
                <w:rFonts w:ascii="Consolas" w:hAnsi="Consolas"/>
              </w:rPr>
              <w:t xml:space="preserve"> *&gt;   200.11.14.0      0.0.0.0                  0         32768 i</w:t>
            </w:r>
          </w:p>
          <w:p w14:paraId="49940E54" w14:textId="77777777" w:rsidR="00D635A1" w:rsidRPr="00D635A1" w:rsidRDefault="00D635A1" w:rsidP="00D635A1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D635A1">
              <w:rPr>
                <w:rFonts w:ascii="Consolas" w:hAnsi="Consolas"/>
              </w:rPr>
              <w:t xml:space="preserve">     Network          Next Hop            Metric LocPrf Weight Path</w:t>
            </w:r>
          </w:p>
          <w:p w14:paraId="4FF6908B" w14:textId="77777777" w:rsidR="00D635A1" w:rsidRPr="00D635A1" w:rsidRDefault="00D635A1" w:rsidP="00D635A1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D635A1">
              <w:rPr>
                <w:rFonts w:ascii="Consolas" w:hAnsi="Consolas"/>
              </w:rPr>
              <w:t xml:space="preserve"> *&gt;   200.11.15.0      0.0.0.0                  0         32768 i</w:t>
            </w:r>
          </w:p>
          <w:p w14:paraId="41141124" w14:textId="77777777" w:rsidR="00D635A1" w:rsidRPr="00D635A1" w:rsidRDefault="00D635A1" w:rsidP="00D635A1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D635A1">
              <w:rPr>
                <w:rFonts w:ascii="Consolas" w:hAnsi="Consolas"/>
              </w:rPr>
              <w:t xml:space="preserve"> *&gt;   200.12.1.0       1.1.1.254                              0 1000 1200 i</w:t>
            </w:r>
          </w:p>
          <w:p w14:paraId="39E27A74" w14:textId="77777777" w:rsidR="00D635A1" w:rsidRPr="00D635A1" w:rsidRDefault="00D635A1" w:rsidP="00D635A1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D635A1">
              <w:rPr>
                <w:rFonts w:ascii="Consolas" w:hAnsi="Consolas"/>
              </w:rPr>
              <w:t xml:space="preserve"> *&gt;   200.12.2.0       1.1.1.254                              0 1000 1200 i</w:t>
            </w:r>
          </w:p>
          <w:p w14:paraId="40808EF4" w14:textId="77777777" w:rsidR="00D635A1" w:rsidRPr="00D635A1" w:rsidRDefault="00D635A1" w:rsidP="00D635A1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D635A1">
              <w:rPr>
                <w:rFonts w:ascii="Consolas" w:hAnsi="Consolas"/>
              </w:rPr>
              <w:t xml:space="preserve"> *&gt;   200.12.3.0       1.1.1.254                              0 1000 1200 i</w:t>
            </w:r>
          </w:p>
          <w:p w14:paraId="1EF9062D" w14:textId="77777777" w:rsidR="00D635A1" w:rsidRPr="00D635A1" w:rsidRDefault="00D635A1" w:rsidP="00D635A1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D635A1">
              <w:rPr>
                <w:rFonts w:ascii="Consolas" w:hAnsi="Consolas"/>
              </w:rPr>
              <w:t xml:space="preserve"> *&gt;   200.12.4.0       1.1.1.254                              0 1000 1200 i</w:t>
            </w:r>
          </w:p>
          <w:p w14:paraId="526EB687" w14:textId="77777777" w:rsidR="00D635A1" w:rsidRPr="00D635A1" w:rsidRDefault="00D635A1" w:rsidP="00D635A1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D635A1">
              <w:rPr>
                <w:rFonts w:ascii="Consolas" w:hAnsi="Consolas"/>
              </w:rPr>
              <w:t xml:space="preserve"> *&gt;   200.12.5.0       1.1.1.254                              0 1000 1200 i</w:t>
            </w:r>
          </w:p>
          <w:p w14:paraId="7C5D2C23" w14:textId="77777777" w:rsidR="00D635A1" w:rsidRPr="00D635A1" w:rsidRDefault="00D635A1" w:rsidP="00D635A1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D635A1">
              <w:rPr>
                <w:rFonts w:ascii="Consolas" w:hAnsi="Consolas"/>
              </w:rPr>
              <w:t xml:space="preserve"> *&gt;   200.12.6.0       1.1.1.254                              0 1000 1200 i</w:t>
            </w:r>
          </w:p>
          <w:p w14:paraId="1D73256A" w14:textId="77777777" w:rsidR="00D635A1" w:rsidRPr="00D635A1" w:rsidRDefault="00D635A1" w:rsidP="00D635A1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D635A1">
              <w:rPr>
                <w:rFonts w:ascii="Consolas" w:hAnsi="Consolas"/>
              </w:rPr>
              <w:t xml:space="preserve"> *&gt;   200.12.7.0       1.1.1.254                              0 1000 1200 i</w:t>
            </w:r>
          </w:p>
          <w:p w14:paraId="656F2028" w14:textId="77777777" w:rsidR="00D635A1" w:rsidRPr="00D635A1" w:rsidRDefault="00D635A1" w:rsidP="00D635A1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D635A1">
              <w:rPr>
                <w:rFonts w:ascii="Consolas" w:hAnsi="Consolas"/>
              </w:rPr>
              <w:t xml:space="preserve"> *&gt;   200.12.8.0       1.1.1.254                              0 1000 1200 i</w:t>
            </w:r>
          </w:p>
          <w:p w14:paraId="733197C3" w14:textId="77777777" w:rsidR="00D635A1" w:rsidRPr="00D635A1" w:rsidRDefault="00D635A1" w:rsidP="00D635A1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D635A1">
              <w:rPr>
                <w:rFonts w:ascii="Consolas" w:hAnsi="Consolas"/>
              </w:rPr>
              <w:t xml:space="preserve"> *&gt;   200.12.9.0       1.1.1.254                              0 1000 1200 i</w:t>
            </w:r>
          </w:p>
          <w:p w14:paraId="50980FFF" w14:textId="77777777" w:rsidR="00D635A1" w:rsidRPr="00D635A1" w:rsidRDefault="00D635A1" w:rsidP="00D635A1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D635A1">
              <w:rPr>
                <w:rFonts w:ascii="Consolas" w:hAnsi="Consolas"/>
              </w:rPr>
              <w:t xml:space="preserve"> *&gt;   200.12.10.0      1.1.1.254                              0 1000 1200 i</w:t>
            </w:r>
          </w:p>
          <w:p w14:paraId="74AA82B9" w14:textId="77777777" w:rsidR="00D635A1" w:rsidRPr="00D635A1" w:rsidRDefault="00D635A1" w:rsidP="00D635A1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D635A1">
              <w:rPr>
                <w:rFonts w:ascii="Consolas" w:hAnsi="Consolas"/>
              </w:rPr>
              <w:t xml:space="preserve"> *&gt;   200.12.11.0      1.1.1.254                              0 1000 1200 i</w:t>
            </w:r>
          </w:p>
          <w:p w14:paraId="4C65F249" w14:textId="77777777" w:rsidR="00D635A1" w:rsidRPr="00D635A1" w:rsidRDefault="00D635A1" w:rsidP="00D635A1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D635A1">
              <w:rPr>
                <w:rFonts w:ascii="Consolas" w:hAnsi="Consolas"/>
              </w:rPr>
              <w:t xml:space="preserve"> *&gt;   200.12.12.0      1.1.1.254                              0 1000 1200 i</w:t>
            </w:r>
          </w:p>
          <w:p w14:paraId="7E0CB6C1" w14:textId="77777777" w:rsidR="00D635A1" w:rsidRPr="00D635A1" w:rsidRDefault="00D635A1" w:rsidP="00D635A1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D635A1">
              <w:rPr>
                <w:rFonts w:ascii="Consolas" w:hAnsi="Consolas"/>
              </w:rPr>
              <w:t xml:space="preserve"> *&gt;   200.12.13.0      1.1.1.254                              0 1000 1200 i</w:t>
            </w:r>
          </w:p>
          <w:p w14:paraId="48CBFAF5" w14:textId="77777777" w:rsidR="00D635A1" w:rsidRPr="00D635A1" w:rsidRDefault="00D635A1" w:rsidP="00D635A1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D635A1">
              <w:rPr>
                <w:rFonts w:ascii="Consolas" w:hAnsi="Consolas"/>
              </w:rPr>
              <w:t xml:space="preserve"> *&gt;   200.12.14.0      1.1.1.254                              0 1000 1200 i</w:t>
            </w:r>
          </w:p>
          <w:p w14:paraId="546751C2" w14:textId="77777777" w:rsidR="00D635A1" w:rsidRPr="00D635A1" w:rsidRDefault="00D635A1" w:rsidP="00D635A1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D635A1">
              <w:rPr>
                <w:rFonts w:ascii="Consolas" w:hAnsi="Consolas"/>
              </w:rPr>
              <w:t xml:space="preserve"> *&gt;   200.12.15.0      1.1.1.254                              0 1000 1200 i</w:t>
            </w:r>
          </w:p>
          <w:p w14:paraId="1AB867A1" w14:textId="77777777" w:rsidR="00D635A1" w:rsidRPr="00D635A1" w:rsidRDefault="00D635A1" w:rsidP="00D635A1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D635A1">
              <w:rPr>
                <w:rFonts w:ascii="Consolas" w:hAnsi="Consolas"/>
              </w:rPr>
              <w:t xml:space="preserve"> *&gt;   200.13.1.0       1.1.1.254                              0 1000 1300 i</w:t>
            </w:r>
          </w:p>
          <w:p w14:paraId="2F6C5166" w14:textId="77777777" w:rsidR="00D635A1" w:rsidRPr="00D635A1" w:rsidRDefault="00D635A1" w:rsidP="00D635A1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D635A1">
              <w:rPr>
                <w:rFonts w:ascii="Consolas" w:hAnsi="Consolas"/>
              </w:rPr>
              <w:t xml:space="preserve"> *&gt;   200.13.2.0       1.1.1.254                              0 1000 1300 i</w:t>
            </w:r>
          </w:p>
          <w:p w14:paraId="697B7B96" w14:textId="77777777" w:rsidR="00D635A1" w:rsidRPr="00D635A1" w:rsidRDefault="00D635A1" w:rsidP="00D635A1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D635A1">
              <w:rPr>
                <w:rFonts w:ascii="Consolas" w:hAnsi="Consolas"/>
              </w:rPr>
              <w:t xml:space="preserve"> *&gt;   200.13.3.0       1.1.1.254                              0 1000 1300 i</w:t>
            </w:r>
          </w:p>
          <w:p w14:paraId="414118E9" w14:textId="77777777" w:rsidR="00D635A1" w:rsidRPr="00D635A1" w:rsidRDefault="00D635A1" w:rsidP="00D635A1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D635A1">
              <w:rPr>
                <w:rFonts w:ascii="Consolas" w:hAnsi="Consolas"/>
              </w:rPr>
              <w:t xml:space="preserve"> *&gt;   200.13.4.0       1.1.1.254                              0 1000 1300 i</w:t>
            </w:r>
          </w:p>
          <w:p w14:paraId="7965804D" w14:textId="77777777" w:rsidR="00D635A1" w:rsidRPr="00D635A1" w:rsidRDefault="00D635A1" w:rsidP="00D635A1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D635A1">
              <w:rPr>
                <w:rFonts w:ascii="Consolas" w:hAnsi="Consolas"/>
              </w:rPr>
              <w:t xml:space="preserve"> *&gt;   200.13.5.0       1.1.1.254                              0 1000 1300 i</w:t>
            </w:r>
          </w:p>
          <w:p w14:paraId="45F80C20" w14:textId="77777777" w:rsidR="00D635A1" w:rsidRPr="00D635A1" w:rsidRDefault="00D635A1" w:rsidP="00D635A1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D635A1">
              <w:rPr>
                <w:rFonts w:ascii="Consolas" w:hAnsi="Consolas"/>
              </w:rPr>
              <w:t xml:space="preserve"> *&gt;   200.13.6.0       1.1.1.254                              0 1000 1300 i</w:t>
            </w:r>
          </w:p>
          <w:p w14:paraId="57F5EEBB" w14:textId="77777777" w:rsidR="00D635A1" w:rsidRPr="00D635A1" w:rsidRDefault="00D635A1" w:rsidP="00D635A1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D635A1">
              <w:rPr>
                <w:rFonts w:ascii="Consolas" w:hAnsi="Consolas"/>
              </w:rPr>
              <w:t xml:space="preserve">     Network          Next Hop            Metric LocPrf Weight Path</w:t>
            </w:r>
          </w:p>
          <w:p w14:paraId="10D4643D" w14:textId="77777777" w:rsidR="00D635A1" w:rsidRPr="00D635A1" w:rsidRDefault="00D635A1" w:rsidP="00D635A1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D635A1">
              <w:rPr>
                <w:rFonts w:ascii="Consolas" w:hAnsi="Consolas"/>
              </w:rPr>
              <w:t xml:space="preserve"> *&gt;   200.13.7.0       1.1.1.254                              0 1000 1300 i</w:t>
            </w:r>
          </w:p>
          <w:p w14:paraId="3F1625A4" w14:textId="77777777" w:rsidR="00D635A1" w:rsidRPr="00D635A1" w:rsidRDefault="00D635A1" w:rsidP="00D635A1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D635A1">
              <w:rPr>
                <w:rFonts w:ascii="Consolas" w:hAnsi="Consolas"/>
              </w:rPr>
              <w:t xml:space="preserve"> *&gt;   200.13.8.0       1.1.1.254                              0 1000 1300 i</w:t>
            </w:r>
          </w:p>
          <w:p w14:paraId="4FAEE83B" w14:textId="77777777" w:rsidR="00D635A1" w:rsidRPr="00D635A1" w:rsidRDefault="00D635A1" w:rsidP="00D635A1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D635A1">
              <w:rPr>
                <w:rFonts w:ascii="Consolas" w:hAnsi="Consolas"/>
              </w:rPr>
              <w:t xml:space="preserve"> *&gt;   200.13.9.0       1.1.1.254                              0 1000 1300 i</w:t>
            </w:r>
          </w:p>
          <w:p w14:paraId="04100F9B" w14:textId="77777777" w:rsidR="00D635A1" w:rsidRPr="00D635A1" w:rsidRDefault="00D635A1" w:rsidP="00D635A1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D635A1">
              <w:rPr>
                <w:rFonts w:ascii="Consolas" w:hAnsi="Consolas"/>
              </w:rPr>
              <w:lastRenderedPageBreak/>
              <w:t xml:space="preserve"> *&gt;   200.13.10.0      1.1.1.254                              0 1000 1300 i</w:t>
            </w:r>
          </w:p>
          <w:p w14:paraId="77335D8F" w14:textId="77777777" w:rsidR="00D635A1" w:rsidRPr="00D635A1" w:rsidRDefault="00D635A1" w:rsidP="00D635A1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D635A1">
              <w:rPr>
                <w:rFonts w:ascii="Consolas" w:hAnsi="Consolas"/>
              </w:rPr>
              <w:t xml:space="preserve"> *&gt;   200.13.11.0      1.1.1.254                              0 1000 1300 i</w:t>
            </w:r>
          </w:p>
          <w:p w14:paraId="08993642" w14:textId="77777777" w:rsidR="00D635A1" w:rsidRPr="00D635A1" w:rsidRDefault="00D635A1" w:rsidP="00D635A1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D635A1">
              <w:rPr>
                <w:rFonts w:ascii="Consolas" w:hAnsi="Consolas"/>
              </w:rPr>
              <w:t xml:space="preserve"> *&gt;   200.13.12.0      1.1.1.254                              0 1000 1300 i</w:t>
            </w:r>
          </w:p>
          <w:p w14:paraId="78C32677" w14:textId="77777777" w:rsidR="00D635A1" w:rsidRPr="00D635A1" w:rsidRDefault="00D635A1" w:rsidP="00D635A1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D635A1">
              <w:rPr>
                <w:rFonts w:ascii="Consolas" w:hAnsi="Consolas"/>
              </w:rPr>
              <w:t xml:space="preserve"> *&gt;   200.13.13.0      1.1.1.254                              0 1000 1300 i</w:t>
            </w:r>
          </w:p>
          <w:p w14:paraId="71A78EAD" w14:textId="77777777" w:rsidR="00D635A1" w:rsidRPr="00D635A1" w:rsidRDefault="00D635A1" w:rsidP="00D635A1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D635A1">
              <w:rPr>
                <w:rFonts w:ascii="Consolas" w:hAnsi="Consolas"/>
              </w:rPr>
              <w:t xml:space="preserve"> *&gt;   200.13.14.0      1.1.1.254                              0 1000 1300 i</w:t>
            </w:r>
          </w:p>
          <w:p w14:paraId="44196EF8" w14:textId="77777777" w:rsidR="00D635A1" w:rsidRPr="00D635A1" w:rsidRDefault="00D635A1" w:rsidP="00D635A1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D635A1">
              <w:rPr>
                <w:rFonts w:ascii="Consolas" w:hAnsi="Consolas"/>
              </w:rPr>
              <w:t xml:space="preserve"> *&gt;   200.13.15.0      1.1.1.254                              0 1000 1300 i</w:t>
            </w:r>
          </w:p>
          <w:p w14:paraId="1EC2FE22" w14:textId="77777777" w:rsidR="00D635A1" w:rsidRPr="00D635A1" w:rsidRDefault="00D635A1" w:rsidP="00D635A1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D635A1">
              <w:rPr>
                <w:rFonts w:ascii="Consolas" w:hAnsi="Consolas"/>
              </w:rPr>
              <w:t xml:space="preserve"> *&gt;   200.21.1.0       1.1.1.254                              0 1000 10 20 2000 2100 i</w:t>
            </w:r>
          </w:p>
          <w:p w14:paraId="399C1041" w14:textId="77777777" w:rsidR="00D635A1" w:rsidRPr="00D635A1" w:rsidRDefault="00D635A1" w:rsidP="00D635A1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D635A1">
              <w:rPr>
                <w:rFonts w:ascii="Consolas" w:hAnsi="Consolas"/>
              </w:rPr>
              <w:t xml:space="preserve"> *&gt;   200.21.2.0       1.1.1.254                              0 1000 10 20 2000 2100 i</w:t>
            </w:r>
          </w:p>
          <w:p w14:paraId="33286668" w14:textId="77777777" w:rsidR="00D635A1" w:rsidRPr="00D635A1" w:rsidRDefault="00D635A1" w:rsidP="00D635A1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D635A1">
              <w:rPr>
                <w:rFonts w:ascii="Consolas" w:hAnsi="Consolas"/>
              </w:rPr>
              <w:t xml:space="preserve"> *&gt;   200.21.3.0       1.1.1.254                              0 1000 10 20 2000 2100 i</w:t>
            </w:r>
          </w:p>
          <w:p w14:paraId="2FED60A0" w14:textId="77777777" w:rsidR="00D635A1" w:rsidRPr="00D635A1" w:rsidRDefault="00D635A1" w:rsidP="00D635A1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D635A1">
              <w:rPr>
                <w:rFonts w:ascii="Consolas" w:hAnsi="Consolas"/>
              </w:rPr>
              <w:t xml:space="preserve"> *&gt;   200.21.4.0       1.1.1.254                              0 1000 10 20 2000 2100 i</w:t>
            </w:r>
          </w:p>
          <w:p w14:paraId="40A0A07C" w14:textId="77777777" w:rsidR="00D635A1" w:rsidRPr="00D635A1" w:rsidRDefault="00D635A1" w:rsidP="00D635A1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D635A1">
              <w:rPr>
                <w:rFonts w:ascii="Consolas" w:hAnsi="Consolas"/>
              </w:rPr>
              <w:t xml:space="preserve"> *&gt;   200.21.5.0       1.1.1.254                              0 1000 10 20 2000 2100 i</w:t>
            </w:r>
          </w:p>
          <w:p w14:paraId="6D397E06" w14:textId="77777777" w:rsidR="00D635A1" w:rsidRPr="00D635A1" w:rsidRDefault="00D635A1" w:rsidP="00D635A1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D635A1">
              <w:rPr>
                <w:rFonts w:ascii="Consolas" w:hAnsi="Consolas"/>
              </w:rPr>
              <w:t xml:space="preserve"> *&gt;   200.21.6.0       1.1.1.254                              0 1000 10 20 2000 2100 i</w:t>
            </w:r>
          </w:p>
          <w:p w14:paraId="51A4A93C" w14:textId="77777777" w:rsidR="00D635A1" w:rsidRPr="00D635A1" w:rsidRDefault="00D635A1" w:rsidP="00D635A1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D635A1">
              <w:rPr>
                <w:rFonts w:ascii="Consolas" w:hAnsi="Consolas"/>
              </w:rPr>
              <w:t xml:space="preserve"> *&gt;   200.21.7.0       1.1.1.254                              0 1000 10 20 2000 2100 i</w:t>
            </w:r>
          </w:p>
          <w:p w14:paraId="34FD42C8" w14:textId="77777777" w:rsidR="00D635A1" w:rsidRPr="00D635A1" w:rsidRDefault="00D635A1" w:rsidP="00D635A1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D635A1">
              <w:rPr>
                <w:rFonts w:ascii="Consolas" w:hAnsi="Consolas"/>
              </w:rPr>
              <w:t xml:space="preserve">     Network          Next Hop            Metric LocPrf Weight Path</w:t>
            </w:r>
          </w:p>
          <w:p w14:paraId="72F7C047" w14:textId="77777777" w:rsidR="00D635A1" w:rsidRPr="00D635A1" w:rsidRDefault="00D635A1" w:rsidP="00D635A1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D635A1">
              <w:rPr>
                <w:rFonts w:ascii="Consolas" w:hAnsi="Consolas"/>
              </w:rPr>
              <w:t xml:space="preserve"> *&gt;   200.21.8.0       1.1.1.254                              0 1000 10 20 2000 2100 i</w:t>
            </w:r>
          </w:p>
          <w:p w14:paraId="25986AE4" w14:textId="77777777" w:rsidR="00D635A1" w:rsidRPr="00D635A1" w:rsidRDefault="00D635A1" w:rsidP="00D635A1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D635A1">
              <w:rPr>
                <w:rFonts w:ascii="Consolas" w:hAnsi="Consolas"/>
              </w:rPr>
              <w:t xml:space="preserve"> *&gt;   200.21.9.0       1.1.1.254                              0 1000 10 20 2000 2100 i</w:t>
            </w:r>
          </w:p>
          <w:p w14:paraId="6349737C" w14:textId="77777777" w:rsidR="00D635A1" w:rsidRPr="00D635A1" w:rsidRDefault="00D635A1" w:rsidP="00D635A1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D635A1">
              <w:rPr>
                <w:rFonts w:ascii="Consolas" w:hAnsi="Consolas"/>
              </w:rPr>
              <w:t xml:space="preserve"> *&gt;   200.21.10.0      1.1.1.254                              0 1000 10 20 2000 2100 i</w:t>
            </w:r>
          </w:p>
          <w:p w14:paraId="13E040E7" w14:textId="77777777" w:rsidR="00D635A1" w:rsidRPr="00D635A1" w:rsidRDefault="00D635A1" w:rsidP="00D635A1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D635A1">
              <w:rPr>
                <w:rFonts w:ascii="Consolas" w:hAnsi="Consolas"/>
              </w:rPr>
              <w:t xml:space="preserve"> *&gt;   200.21.11.0      1.1.1.254                              0 1000 10 20 2000 2100 i</w:t>
            </w:r>
          </w:p>
          <w:p w14:paraId="1D26A421" w14:textId="77777777" w:rsidR="00D635A1" w:rsidRPr="00D635A1" w:rsidRDefault="00D635A1" w:rsidP="00D635A1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D635A1">
              <w:rPr>
                <w:rFonts w:ascii="Consolas" w:hAnsi="Consolas"/>
              </w:rPr>
              <w:t xml:space="preserve"> *&gt;   200.21.12.0      1.1.1.254                              0 1000 10 20 2000 2100 i</w:t>
            </w:r>
          </w:p>
          <w:p w14:paraId="6E734107" w14:textId="77777777" w:rsidR="00D635A1" w:rsidRPr="00D635A1" w:rsidRDefault="00D635A1" w:rsidP="00D635A1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D635A1">
              <w:rPr>
                <w:rFonts w:ascii="Consolas" w:hAnsi="Consolas"/>
              </w:rPr>
              <w:t xml:space="preserve"> *&gt;   200.21.13.0      1.1.1.254                              0 1000 10 20 2000 2100 i</w:t>
            </w:r>
          </w:p>
          <w:p w14:paraId="5692AED7" w14:textId="77777777" w:rsidR="00D635A1" w:rsidRPr="00D635A1" w:rsidRDefault="00D635A1" w:rsidP="00D635A1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D635A1">
              <w:rPr>
                <w:rFonts w:ascii="Consolas" w:hAnsi="Consolas"/>
              </w:rPr>
              <w:t xml:space="preserve"> *&gt;   200.21.14.0      1.1.1.254                              0 1000 10 20 2000 2100 i</w:t>
            </w:r>
          </w:p>
          <w:p w14:paraId="544A4D57" w14:textId="77777777" w:rsidR="00D635A1" w:rsidRPr="00D635A1" w:rsidRDefault="00D635A1" w:rsidP="00D635A1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D635A1">
              <w:rPr>
                <w:rFonts w:ascii="Consolas" w:hAnsi="Consolas"/>
              </w:rPr>
              <w:t xml:space="preserve"> *&gt;   200.21.15.0      1.1.1.254                              0 1000 10 20 2000 2100 i</w:t>
            </w:r>
          </w:p>
          <w:p w14:paraId="4185D746" w14:textId="77777777" w:rsidR="00D635A1" w:rsidRPr="00D635A1" w:rsidRDefault="00D635A1" w:rsidP="00D635A1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D635A1">
              <w:rPr>
                <w:rFonts w:ascii="Consolas" w:hAnsi="Consolas"/>
              </w:rPr>
              <w:t xml:space="preserve"> *&gt;   200.22.1.0       1.1.1.254                              0 1000 10 20 2000 2200 i</w:t>
            </w:r>
          </w:p>
          <w:p w14:paraId="46A07C02" w14:textId="77777777" w:rsidR="00D635A1" w:rsidRPr="00D635A1" w:rsidRDefault="00D635A1" w:rsidP="00D635A1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D635A1">
              <w:rPr>
                <w:rFonts w:ascii="Consolas" w:hAnsi="Consolas"/>
              </w:rPr>
              <w:t xml:space="preserve"> *&gt;   200.22.2.0       1.1.1.254                              0 1000 10 20 2000 2200 i</w:t>
            </w:r>
          </w:p>
          <w:p w14:paraId="15C241EE" w14:textId="77777777" w:rsidR="00D635A1" w:rsidRPr="00D635A1" w:rsidRDefault="00D635A1" w:rsidP="00D635A1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D635A1">
              <w:rPr>
                <w:rFonts w:ascii="Consolas" w:hAnsi="Consolas"/>
              </w:rPr>
              <w:t xml:space="preserve"> *&gt;   200.22.3.0       1.1.1.254                              0 1000 10 20 2000 2200 i</w:t>
            </w:r>
          </w:p>
          <w:p w14:paraId="5867FBD6" w14:textId="77777777" w:rsidR="00D635A1" w:rsidRPr="00D635A1" w:rsidRDefault="00D635A1" w:rsidP="00D635A1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D635A1">
              <w:rPr>
                <w:rFonts w:ascii="Consolas" w:hAnsi="Consolas"/>
              </w:rPr>
              <w:t xml:space="preserve">     Network          Next Hop            Metric LocPrf Weight Path</w:t>
            </w:r>
          </w:p>
          <w:p w14:paraId="2835194F" w14:textId="77777777" w:rsidR="00D635A1" w:rsidRPr="00D635A1" w:rsidRDefault="00D635A1" w:rsidP="00D635A1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D635A1">
              <w:rPr>
                <w:rFonts w:ascii="Consolas" w:hAnsi="Consolas"/>
              </w:rPr>
              <w:t xml:space="preserve"> *&gt;   200.22.4.0       1.1.1.254                              0 1000 10 20 2000 2200 i</w:t>
            </w:r>
          </w:p>
          <w:p w14:paraId="1818BA01" w14:textId="77777777" w:rsidR="00D635A1" w:rsidRPr="00D635A1" w:rsidRDefault="00D635A1" w:rsidP="00D635A1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D635A1">
              <w:rPr>
                <w:rFonts w:ascii="Consolas" w:hAnsi="Consolas"/>
              </w:rPr>
              <w:t xml:space="preserve"> *&gt;   200.22.5.0       1.1.1.254                              0 1000 10 20 2000 2200 i</w:t>
            </w:r>
          </w:p>
          <w:p w14:paraId="07A464B9" w14:textId="77777777" w:rsidR="00D635A1" w:rsidRPr="00D635A1" w:rsidRDefault="00D635A1" w:rsidP="00D635A1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D635A1">
              <w:rPr>
                <w:rFonts w:ascii="Consolas" w:hAnsi="Consolas"/>
              </w:rPr>
              <w:t xml:space="preserve"> *&gt;   200.22.6.0       1.1.1.254                              0 1000 10 20 2000 2200 i</w:t>
            </w:r>
          </w:p>
          <w:p w14:paraId="48B8D510" w14:textId="77777777" w:rsidR="00D635A1" w:rsidRPr="00D635A1" w:rsidRDefault="00D635A1" w:rsidP="00D635A1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D635A1">
              <w:rPr>
                <w:rFonts w:ascii="Consolas" w:hAnsi="Consolas"/>
              </w:rPr>
              <w:t xml:space="preserve"> *&gt;   200.22.7.0       1.1.1.254                              0 1000 10 20 2000 2200 i</w:t>
            </w:r>
          </w:p>
          <w:p w14:paraId="75D2A811" w14:textId="77777777" w:rsidR="00D635A1" w:rsidRPr="00D635A1" w:rsidRDefault="00D635A1" w:rsidP="00D635A1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D635A1">
              <w:rPr>
                <w:rFonts w:ascii="Consolas" w:hAnsi="Consolas"/>
              </w:rPr>
              <w:t xml:space="preserve"> *&gt;   200.22.8.0       1.1.1.254                              0 1000 10 20 2000 2200 i</w:t>
            </w:r>
          </w:p>
          <w:p w14:paraId="2D868B8A" w14:textId="77777777" w:rsidR="00D635A1" w:rsidRPr="00D635A1" w:rsidRDefault="00D635A1" w:rsidP="00D635A1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D635A1">
              <w:rPr>
                <w:rFonts w:ascii="Consolas" w:hAnsi="Consolas"/>
              </w:rPr>
              <w:t xml:space="preserve"> *&gt;   200.22.9.0       1.1.1.254                              0 1000 10 20 2000 </w:t>
            </w:r>
            <w:r w:rsidRPr="00D635A1">
              <w:rPr>
                <w:rFonts w:ascii="Consolas" w:hAnsi="Consolas"/>
              </w:rPr>
              <w:lastRenderedPageBreak/>
              <w:t>2200 i</w:t>
            </w:r>
          </w:p>
          <w:p w14:paraId="1DA3EE3F" w14:textId="77777777" w:rsidR="00D635A1" w:rsidRPr="00D635A1" w:rsidRDefault="00D635A1" w:rsidP="00D635A1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D635A1">
              <w:rPr>
                <w:rFonts w:ascii="Consolas" w:hAnsi="Consolas"/>
              </w:rPr>
              <w:t xml:space="preserve"> *&gt;   200.22.10.0      1.1.1.254                              0 1000 10 20 2000 2200 i</w:t>
            </w:r>
          </w:p>
          <w:p w14:paraId="34F7BACF" w14:textId="77777777" w:rsidR="00D635A1" w:rsidRPr="00D635A1" w:rsidRDefault="00D635A1" w:rsidP="00D635A1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D635A1">
              <w:rPr>
                <w:rFonts w:ascii="Consolas" w:hAnsi="Consolas"/>
              </w:rPr>
              <w:t xml:space="preserve"> *&gt;   200.22.11.0      1.1.1.254                              0 1000 10 20 2000 2200 i</w:t>
            </w:r>
          </w:p>
          <w:p w14:paraId="1EC65B76" w14:textId="77777777" w:rsidR="00D635A1" w:rsidRPr="00D635A1" w:rsidRDefault="00D635A1" w:rsidP="00D635A1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D635A1">
              <w:rPr>
                <w:rFonts w:ascii="Consolas" w:hAnsi="Consolas"/>
              </w:rPr>
              <w:t xml:space="preserve"> *&gt;   200.22.12.0      1.1.1.254                              0 1000 10 20 2000 2200 i</w:t>
            </w:r>
          </w:p>
          <w:p w14:paraId="3AAF838D" w14:textId="77777777" w:rsidR="00D635A1" w:rsidRPr="00D635A1" w:rsidRDefault="00D635A1" w:rsidP="00D635A1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D635A1">
              <w:rPr>
                <w:rFonts w:ascii="Consolas" w:hAnsi="Consolas"/>
              </w:rPr>
              <w:t xml:space="preserve"> *&gt;   200.22.13.0      1.1.1.254                              0 1000 10 20 2000 2200 i</w:t>
            </w:r>
          </w:p>
          <w:p w14:paraId="7A568F36" w14:textId="77777777" w:rsidR="00D635A1" w:rsidRPr="00D635A1" w:rsidRDefault="00D635A1" w:rsidP="00D635A1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D635A1">
              <w:rPr>
                <w:rFonts w:ascii="Consolas" w:hAnsi="Consolas"/>
              </w:rPr>
              <w:t xml:space="preserve"> *&gt;   200.22.14.0      1.1.1.254                              0 1000 10 20 2000 2200 i</w:t>
            </w:r>
          </w:p>
          <w:p w14:paraId="65C10666" w14:textId="77777777" w:rsidR="00D635A1" w:rsidRPr="00D635A1" w:rsidRDefault="00D635A1" w:rsidP="00D635A1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D635A1">
              <w:rPr>
                <w:rFonts w:ascii="Consolas" w:hAnsi="Consolas"/>
              </w:rPr>
              <w:t xml:space="preserve">     Network          Next Hop            Metric LocPrf Weight Path</w:t>
            </w:r>
          </w:p>
          <w:p w14:paraId="391F5398" w14:textId="77777777" w:rsidR="00D635A1" w:rsidRPr="00D635A1" w:rsidRDefault="00D635A1" w:rsidP="00D635A1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D635A1">
              <w:rPr>
                <w:rFonts w:ascii="Consolas" w:hAnsi="Consolas"/>
              </w:rPr>
              <w:t xml:space="preserve"> *&gt;   200.22.15.0      1.1.1.254                              0 1000 10 20 2000 2200 i</w:t>
            </w:r>
          </w:p>
          <w:p w14:paraId="01D6AE36" w14:textId="77777777" w:rsidR="00D635A1" w:rsidRPr="00D635A1" w:rsidRDefault="00D635A1" w:rsidP="00D635A1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D635A1">
              <w:rPr>
                <w:rFonts w:ascii="Consolas" w:hAnsi="Consolas"/>
              </w:rPr>
              <w:t xml:space="preserve"> *&gt;   200.23.1.0       1.1.1.254                              0 1000 10 20 2000 2300 i</w:t>
            </w:r>
          </w:p>
          <w:p w14:paraId="23E605BE" w14:textId="77777777" w:rsidR="00D635A1" w:rsidRPr="00D635A1" w:rsidRDefault="00D635A1" w:rsidP="00D635A1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D635A1">
              <w:rPr>
                <w:rFonts w:ascii="Consolas" w:hAnsi="Consolas"/>
              </w:rPr>
              <w:t xml:space="preserve"> *&gt;   200.23.2.0       1.1.1.254                              0 1000 10 20 2000 2300 i</w:t>
            </w:r>
          </w:p>
          <w:p w14:paraId="4A76FF60" w14:textId="77777777" w:rsidR="00D635A1" w:rsidRPr="00D635A1" w:rsidRDefault="00D635A1" w:rsidP="00D635A1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D635A1">
              <w:rPr>
                <w:rFonts w:ascii="Consolas" w:hAnsi="Consolas"/>
              </w:rPr>
              <w:t xml:space="preserve"> *&gt;   200.23.3.0       1.1.1.254                              0 1000 10 20 2000 2300 i</w:t>
            </w:r>
          </w:p>
          <w:p w14:paraId="522FDCF1" w14:textId="77777777" w:rsidR="00D635A1" w:rsidRPr="00D635A1" w:rsidRDefault="00D635A1" w:rsidP="00D635A1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D635A1">
              <w:rPr>
                <w:rFonts w:ascii="Consolas" w:hAnsi="Consolas"/>
              </w:rPr>
              <w:t xml:space="preserve"> *&gt;   200.23.4.0       1.1.1.254                              0 1000 10 20 2000 2300 i</w:t>
            </w:r>
          </w:p>
          <w:p w14:paraId="113BE5F1" w14:textId="77777777" w:rsidR="00D635A1" w:rsidRPr="00D635A1" w:rsidRDefault="00D635A1" w:rsidP="00D635A1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D635A1">
              <w:rPr>
                <w:rFonts w:ascii="Consolas" w:hAnsi="Consolas"/>
              </w:rPr>
              <w:t xml:space="preserve"> *&gt;   200.23.5.0       1.1.1.254                              0 1000 10 20 2000 2300 i</w:t>
            </w:r>
          </w:p>
          <w:p w14:paraId="41F1009A" w14:textId="77777777" w:rsidR="00D635A1" w:rsidRPr="00D635A1" w:rsidRDefault="00D635A1" w:rsidP="00D635A1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D635A1">
              <w:rPr>
                <w:rFonts w:ascii="Consolas" w:hAnsi="Consolas"/>
              </w:rPr>
              <w:t xml:space="preserve"> *&gt;   200.23.6.0       1.1.1.254                              0 1000 10 20 2000 2300 i</w:t>
            </w:r>
          </w:p>
          <w:p w14:paraId="55B0FAAC" w14:textId="77777777" w:rsidR="00D635A1" w:rsidRPr="00D635A1" w:rsidRDefault="00D635A1" w:rsidP="00D635A1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D635A1">
              <w:rPr>
                <w:rFonts w:ascii="Consolas" w:hAnsi="Consolas"/>
              </w:rPr>
              <w:t xml:space="preserve"> *&gt;   200.23.7.0       1.1.1.254                              0 1000 10 20 2000 2300 i</w:t>
            </w:r>
          </w:p>
          <w:p w14:paraId="018D7374" w14:textId="77777777" w:rsidR="00D635A1" w:rsidRPr="00D635A1" w:rsidRDefault="00D635A1" w:rsidP="00D635A1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D635A1">
              <w:rPr>
                <w:rFonts w:ascii="Consolas" w:hAnsi="Consolas"/>
              </w:rPr>
              <w:t xml:space="preserve"> *&gt;   200.23.8.0       1.1.1.254                              0 1000 10 20 2000 2300 i</w:t>
            </w:r>
          </w:p>
          <w:p w14:paraId="2A92C9E3" w14:textId="77777777" w:rsidR="00D635A1" w:rsidRPr="00D635A1" w:rsidRDefault="00D635A1" w:rsidP="00D635A1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D635A1">
              <w:rPr>
                <w:rFonts w:ascii="Consolas" w:hAnsi="Consolas"/>
              </w:rPr>
              <w:t xml:space="preserve"> *&gt;   200.23.9.0       1.1.1.254                              0 1000 10 20 2000 2300 i</w:t>
            </w:r>
          </w:p>
          <w:p w14:paraId="5C57CB67" w14:textId="77777777" w:rsidR="00D635A1" w:rsidRPr="00D635A1" w:rsidRDefault="00D635A1" w:rsidP="00D635A1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D635A1">
              <w:rPr>
                <w:rFonts w:ascii="Consolas" w:hAnsi="Consolas"/>
              </w:rPr>
              <w:t xml:space="preserve"> *&gt;   200.23.10.0      1.1.1.254                              0 1000 10 20 2000 2300 i</w:t>
            </w:r>
          </w:p>
          <w:p w14:paraId="2F230DC4" w14:textId="77777777" w:rsidR="00D635A1" w:rsidRPr="00D635A1" w:rsidRDefault="00D635A1" w:rsidP="00D635A1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D635A1">
              <w:rPr>
                <w:rFonts w:ascii="Consolas" w:hAnsi="Consolas"/>
              </w:rPr>
              <w:t xml:space="preserve">     Network          Next Hop            Metric LocPrf Weight Path</w:t>
            </w:r>
          </w:p>
          <w:p w14:paraId="6ED3E42E" w14:textId="77777777" w:rsidR="00D635A1" w:rsidRPr="00D635A1" w:rsidRDefault="00D635A1" w:rsidP="00D635A1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D635A1">
              <w:rPr>
                <w:rFonts w:ascii="Consolas" w:hAnsi="Consolas"/>
              </w:rPr>
              <w:t xml:space="preserve"> *&gt;   200.23.11.0      1.1.1.254                              0 1000 10 20 2000 2300 i</w:t>
            </w:r>
          </w:p>
          <w:p w14:paraId="51E59998" w14:textId="77777777" w:rsidR="00D635A1" w:rsidRPr="00D635A1" w:rsidRDefault="00D635A1" w:rsidP="00D635A1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D635A1">
              <w:rPr>
                <w:rFonts w:ascii="Consolas" w:hAnsi="Consolas"/>
              </w:rPr>
              <w:t xml:space="preserve"> *&gt;   200.23.12.0      1.1.1.254                              0 1000 10 20 2000 2300 i</w:t>
            </w:r>
          </w:p>
          <w:p w14:paraId="704230CF" w14:textId="77777777" w:rsidR="00D635A1" w:rsidRPr="00D635A1" w:rsidRDefault="00D635A1" w:rsidP="00D635A1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D635A1">
              <w:rPr>
                <w:rFonts w:ascii="Consolas" w:hAnsi="Consolas"/>
              </w:rPr>
              <w:t xml:space="preserve"> *&gt;   200.23.13.0      1.1.1.254                              0 1000 10 20 2000 2300 i</w:t>
            </w:r>
          </w:p>
          <w:p w14:paraId="3657782D" w14:textId="77777777" w:rsidR="00D635A1" w:rsidRPr="00D635A1" w:rsidRDefault="00D635A1" w:rsidP="00D635A1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D635A1">
              <w:rPr>
                <w:rFonts w:ascii="Consolas" w:hAnsi="Consolas"/>
              </w:rPr>
              <w:t xml:space="preserve"> *&gt;   200.23.14.0      1.1.1.254                              0 1000 10 20 2000 2300 i</w:t>
            </w:r>
          </w:p>
          <w:p w14:paraId="41CFFA72" w14:textId="54AA1D4E" w:rsidR="0009292B" w:rsidRPr="0009292B" w:rsidRDefault="00D635A1" w:rsidP="00D635A1">
            <w:pPr>
              <w:spacing w:line="259" w:lineRule="auto"/>
              <w:jc w:val="left"/>
              <w:rPr>
                <w:rFonts w:ascii="Consolas" w:hAnsi="Consolas"/>
              </w:rPr>
            </w:pPr>
            <w:r w:rsidRPr="00D635A1">
              <w:rPr>
                <w:rFonts w:ascii="Consolas" w:hAnsi="Consolas"/>
              </w:rPr>
              <w:t xml:space="preserve"> *&gt;   200.23.15.0      1.1.1.254                              0 1000 10 20 2000 2300 i</w:t>
            </w:r>
          </w:p>
        </w:tc>
      </w:tr>
    </w:tbl>
    <w:p w14:paraId="2770688B" w14:textId="3CA440BE" w:rsidR="0009292B" w:rsidRDefault="0009292B" w:rsidP="00D40CF2">
      <w:pPr>
        <w:spacing w:line="259" w:lineRule="auto"/>
        <w:jc w:val="left"/>
      </w:pPr>
    </w:p>
    <w:p w14:paraId="3B621C28" w14:textId="25A7F0D8" w:rsidR="0009292B" w:rsidRDefault="0009292B" w:rsidP="0009292B">
      <w:pPr>
        <w:spacing w:line="259" w:lineRule="auto"/>
        <w:jc w:val="left"/>
      </w:pPr>
      <w:r>
        <w:t>ISP_B-S2_CE: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10351"/>
      </w:tblGrid>
      <w:tr w:rsidR="0009292B" w:rsidRPr="0009292B" w14:paraId="2EA66E79" w14:textId="77777777" w:rsidTr="00006FA9">
        <w:tc>
          <w:tcPr>
            <w:tcW w:w="10351" w:type="dxa"/>
          </w:tcPr>
          <w:p w14:paraId="6AE45B78" w14:textId="77777777" w:rsidR="005379A9" w:rsidRPr="005379A9" w:rsidRDefault="005379A9" w:rsidP="005379A9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5379A9">
              <w:rPr>
                <w:rFonts w:ascii="Consolas" w:hAnsi="Consolas"/>
              </w:rPr>
              <w:t>ISP_B-S2_CE(config)#do sh ip bgp</w:t>
            </w:r>
          </w:p>
          <w:p w14:paraId="5596015B" w14:textId="77777777" w:rsidR="005379A9" w:rsidRPr="005379A9" w:rsidRDefault="005379A9" w:rsidP="005379A9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5379A9">
              <w:rPr>
                <w:rFonts w:ascii="Consolas" w:hAnsi="Consolas"/>
              </w:rPr>
              <w:t>BGP table version is 150, local router ID is 172.16.22.254</w:t>
            </w:r>
          </w:p>
          <w:p w14:paraId="76BED626" w14:textId="77777777" w:rsidR="005379A9" w:rsidRPr="005379A9" w:rsidRDefault="005379A9" w:rsidP="005379A9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5379A9">
              <w:rPr>
                <w:rFonts w:ascii="Consolas" w:hAnsi="Consolas"/>
              </w:rPr>
              <w:t xml:space="preserve">Status codes: s suppressed, d damped, h history, * valid, &gt; best, i - internal, </w:t>
            </w:r>
          </w:p>
          <w:p w14:paraId="122A64B2" w14:textId="77777777" w:rsidR="005379A9" w:rsidRPr="005379A9" w:rsidRDefault="005379A9" w:rsidP="005379A9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5379A9">
              <w:rPr>
                <w:rFonts w:ascii="Consolas" w:hAnsi="Consolas"/>
              </w:rPr>
              <w:t xml:space="preserve">              r RIB-failure, S Stale, m multipath, b backup-path, f RT-Filter, </w:t>
            </w:r>
          </w:p>
          <w:p w14:paraId="7F65C1EC" w14:textId="77777777" w:rsidR="005379A9" w:rsidRPr="005379A9" w:rsidRDefault="005379A9" w:rsidP="005379A9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5379A9">
              <w:rPr>
                <w:rFonts w:ascii="Consolas" w:hAnsi="Consolas"/>
              </w:rPr>
              <w:t xml:space="preserve">              x best-external, a additional-path, c RIB-compressed, </w:t>
            </w:r>
          </w:p>
          <w:p w14:paraId="7DCD82F3" w14:textId="77777777" w:rsidR="005379A9" w:rsidRPr="005379A9" w:rsidRDefault="005379A9" w:rsidP="005379A9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5379A9">
              <w:rPr>
                <w:rFonts w:ascii="Consolas" w:hAnsi="Consolas"/>
              </w:rPr>
              <w:t xml:space="preserve">              t secondary path, </w:t>
            </w:r>
          </w:p>
          <w:p w14:paraId="5025AD2C" w14:textId="77777777" w:rsidR="005379A9" w:rsidRPr="005379A9" w:rsidRDefault="005379A9" w:rsidP="005379A9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5379A9">
              <w:rPr>
                <w:rFonts w:ascii="Consolas" w:hAnsi="Consolas"/>
              </w:rPr>
              <w:lastRenderedPageBreak/>
              <w:t>Origin codes: i - IGP, e - EGP, ? - incomplete</w:t>
            </w:r>
          </w:p>
          <w:p w14:paraId="5071456E" w14:textId="77777777" w:rsidR="005379A9" w:rsidRPr="005379A9" w:rsidRDefault="005379A9" w:rsidP="005379A9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5379A9">
              <w:rPr>
                <w:rFonts w:ascii="Consolas" w:hAnsi="Consolas"/>
              </w:rPr>
              <w:t>RPKI validation codes: V valid, I invalid, N Not found</w:t>
            </w:r>
          </w:p>
          <w:p w14:paraId="24815BA3" w14:textId="77777777" w:rsidR="005379A9" w:rsidRPr="005379A9" w:rsidRDefault="005379A9" w:rsidP="005379A9">
            <w:pPr>
              <w:spacing w:after="0" w:line="259" w:lineRule="auto"/>
              <w:jc w:val="left"/>
              <w:rPr>
                <w:rFonts w:ascii="Consolas" w:hAnsi="Consolas"/>
              </w:rPr>
            </w:pPr>
          </w:p>
          <w:p w14:paraId="11A54B6B" w14:textId="77777777" w:rsidR="005379A9" w:rsidRPr="005379A9" w:rsidRDefault="005379A9" w:rsidP="005379A9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5379A9">
              <w:rPr>
                <w:rFonts w:ascii="Consolas" w:hAnsi="Consolas"/>
              </w:rPr>
              <w:t xml:space="preserve">     Network          Next Hop            Metric LocPrf Weight Path</w:t>
            </w:r>
          </w:p>
          <w:p w14:paraId="0D4AFB20" w14:textId="77777777" w:rsidR="005379A9" w:rsidRPr="005379A9" w:rsidRDefault="005379A9" w:rsidP="005379A9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5379A9">
              <w:rPr>
                <w:rFonts w:ascii="Consolas" w:hAnsi="Consolas"/>
              </w:rPr>
              <w:t xml:space="preserve"> *&gt;   1.1.1.0/24       2.2.2.254                              0 2000 20 10 1000 ?</w:t>
            </w:r>
          </w:p>
          <w:p w14:paraId="1090B765" w14:textId="77777777" w:rsidR="005379A9" w:rsidRPr="005379A9" w:rsidRDefault="005379A9" w:rsidP="005379A9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5379A9">
              <w:rPr>
                <w:rFonts w:ascii="Consolas" w:hAnsi="Consolas"/>
              </w:rPr>
              <w:t xml:space="preserve"> *&gt;   1.1.2.0/24       2.2.2.254                              0 2000 20 10 1000 ?</w:t>
            </w:r>
          </w:p>
          <w:p w14:paraId="1AD85D15" w14:textId="77777777" w:rsidR="005379A9" w:rsidRPr="005379A9" w:rsidRDefault="005379A9" w:rsidP="005379A9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5379A9">
              <w:rPr>
                <w:rFonts w:ascii="Consolas" w:hAnsi="Consolas"/>
              </w:rPr>
              <w:t xml:space="preserve"> *&gt;   1.1.3.0/24       2.2.2.254                              0 2000 20 10 1000 ?</w:t>
            </w:r>
          </w:p>
          <w:p w14:paraId="7977BBBA" w14:textId="77777777" w:rsidR="005379A9" w:rsidRPr="005379A9" w:rsidRDefault="005379A9" w:rsidP="005379A9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5379A9">
              <w:rPr>
                <w:rFonts w:ascii="Consolas" w:hAnsi="Consolas"/>
              </w:rPr>
              <w:t xml:space="preserve"> *&gt;   1.1.11.0/24      2.2.2.254                              0 2000 20 10 1000 ?</w:t>
            </w:r>
          </w:p>
          <w:p w14:paraId="0169CB41" w14:textId="77777777" w:rsidR="005379A9" w:rsidRPr="005379A9" w:rsidRDefault="005379A9" w:rsidP="005379A9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5379A9">
              <w:rPr>
                <w:rFonts w:ascii="Consolas" w:hAnsi="Consolas"/>
              </w:rPr>
              <w:t xml:space="preserve"> *&gt;   1.1.12.0/24      2.2.2.254                              0 2000 20 10 1000 ?</w:t>
            </w:r>
          </w:p>
          <w:p w14:paraId="52A739AE" w14:textId="77777777" w:rsidR="005379A9" w:rsidRPr="005379A9" w:rsidRDefault="005379A9" w:rsidP="005379A9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5379A9">
              <w:rPr>
                <w:rFonts w:ascii="Consolas" w:hAnsi="Consolas"/>
              </w:rPr>
              <w:t xml:space="preserve"> *&gt;   1.1.13.0/24      2.2.2.254                              0 2000 20 10 1000 ?</w:t>
            </w:r>
          </w:p>
          <w:p w14:paraId="745CA379" w14:textId="77777777" w:rsidR="005379A9" w:rsidRPr="005379A9" w:rsidRDefault="005379A9" w:rsidP="005379A9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5379A9">
              <w:rPr>
                <w:rFonts w:ascii="Consolas" w:hAnsi="Consolas"/>
              </w:rPr>
              <w:t xml:space="preserve"> *&gt;   2.2.1.0/24       2.2.2.254                              0 2000 ?</w:t>
            </w:r>
          </w:p>
          <w:p w14:paraId="20F84767" w14:textId="77777777" w:rsidR="005379A9" w:rsidRPr="005379A9" w:rsidRDefault="005379A9" w:rsidP="005379A9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5379A9">
              <w:rPr>
                <w:rFonts w:ascii="Consolas" w:hAnsi="Consolas"/>
              </w:rPr>
              <w:t xml:space="preserve">     Network          Next Hop            Metric LocPrf Weight Path</w:t>
            </w:r>
          </w:p>
          <w:p w14:paraId="6FD80A5D" w14:textId="77777777" w:rsidR="005379A9" w:rsidRPr="005379A9" w:rsidRDefault="005379A9" w:rsidP="005379A9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5379A9">
              <w:rPr>
                <w:rFonts w:ascii="Consolas" w:hAnsi="Consolas"/>
              </w:rPr>
              <w:t xml:space="preserve"> r&gt;   2.2.2.0/24       2.2.2.254                0             0 2000 ?</w:t>
            </w:r>
          </w:p>
          <w:p w14:paraId="4E128AB8" w14:textId="77777777" w:rsidR="005379A9" w:rsidRPr="005379A9" w:rsidRDefault="005379A9" w:rsidP="005379A9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5379A9">
              <w:rPr>
                <w:rFonts w:ascii="Consolas" w:hAnsi="Consolas"/>
              </w:rPr>
              <w:t xml:space="preserve"> *&gt;   2.2.3.0/24       2.2.2.254                              0 2000 ?</w:t>
            </w:r>
          </w:p>
          <w:p w14:paraId="38609547" w14:textId="77777777" w:rsidR="005379A9" w:rsidRPr="005379A9" w:rsidRDefault="005379A9" w:rsidP="005379A9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5379A9">
              <w:rPr>
                <w:rFonts w:ascii="Consolas" w:hAnsi="Consolas"/>
              </w:rPr>
              <w:t xml:space="preserve"> *&gt;   2.2.21.0/24      2.2.2.254                              0 2000 ?</w:t>
            </w:r>
          </w:p>
          <w:p w14:paraId="6C4B95DD" w14:textId="77777777" w:rsidR="005379A9" w:rsidRPr="005379A9" w:rsidRDefault="005379A9" w:rsidP="005379A9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5379A9">
              <w:rPr>
                <w:rFonts w:ascii="Consolas" w:hAnsi="Consolas"/>
              </w:rPr>
              <w:t xml:space="preserve"> *&gt;   2.2.22.0/24      2.2.2.254                0             0 2000 ?</w:t>
            </w:r>
          </w:p>
          <w:p w14:paraId="2AC12DA8" w14:textId="77777777" w:rsidR="005379A9" w:rsidRPr="005379A9" w:rsidRDefault="005379A9" w:rsidP="005379A9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5379A9">
              <w:rPr>
                <w:rFonts w:ascii="Consolas" w:hAnsi="Consolas"/>
              </w:rPr>
              <w:t xml:space="preserve"> *&gt;   2.2.23.0/24      2.2.2.254                              0 2000 ?</w:t>
            </w:r>
          </w:p>
          <w:p w14:paraId="50014EF0" w14:textId="77777777" w:rsidR="005379A9" w:rsidRPr="005379A9" w:rsidRDefault="005379A9" w:rsidP="005379A9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5379A9">
              <w:rPr>
                <w:rFonts w:ascii="Consolas" w:hAnsi="Consolas"/>
              </w:rPr>
              <w:t xml:space="preserve"> *&gt;   10.0.11.0/24     2.2.2.254                              0 2000 20 10 1000 1100 i</w:t>
            </w:r>
          </w:p>
          <w:p w14:paraId="5D3E1CE9" w14:textId="77777777" w:rsidR="005379A9" w:rsidRPr="005379A9" w:rsidRDefault="005379A9" w:rsidP="005379A9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5379A9">
              <w:rPr>
                <w:rFonts w:ascii="Consolas" w:hAnsi="Consolas"/>
              </w:rPr>
              <w:t xml:space="preserve"> *&gt;   10.0.21.0/24     2.2.2.254                              0 2000 2100 i</w:t>
            </w:r>
          </w:p>
          <w:p w14:paraId="32E7FAAD" w14:textId="77777777" w:rsidR="005379A9" w:rsidRPr="005379A9" w:rsidRDefault="005379A9" w:rsidP="005379A9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5379A9">
              <w:rPr>
                <w:rFonts w:ascii="Consolas" w:hAnsi="Consolas"/>
              </w:rPr>
              <w:t xml:space="preserve"> *&gt;   10.1.1.1/32      2.2.2.254                              0 2000 20 10 1000 ?</w:t>
            </w:r>
          </w:p>
          <w:p w14:paraId="08888522" w14:textId="77777777" w:rsidR="005379A9" w:rsidRPr="005379A9" w:rsidRDefault="005379A9" w:rsidP="005379A9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5379A9">
              <w:rPr>
                <w:rFonts w:ascii="Consolas" w:hAnsi="Consolas"/>
              </w:rPr>
              <w:t xml:space="preserve"> *&gt;   10.1.1.2/32      2.2.2.254                              0 2000 20 10 1000 ?</w:t>
            </w:r>
          </w:p>
          <w:p w14:paraId="78682B5C" w14:textId="77777777" w:rsidR="005379A9" w:rsidRPr="005379A9" w:rsidRDefault="005379A9" w:rsidP="005379A9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5379A9">
              <w:rPr>
                <w:rFonts w:ascii="Consolas" w:hAnsi="Consolas"/>
              </w:rPr>
              <w:t xml:space="preserve"> *&gt;   10.1.1.3/32      2.2.2.254                              0 2000 20 10 1000 ?</w:t>
            </w:r>
          </w:p>
          <w:p w14:paraId="4F546999" w14:textId="77777777" w:rsidR="005379A9" w:rsidRPr="005379A9" w:rsidRDefault="005379A9" w:rsidP="005379A9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5379A9">
              <w:rPr>
                <w:rFonts w:ascii="Consolas" w:hAnsi="Consolas"/>
              </w:rPr>
              <w:t xml:space="preserve"> *&gt;   10.1.1.254/32    2.2.2.254                              0 2000 20 10 1000 ?</w:t>
            </w:r>
          </w:p>
          <w:p w14:paraId="7463F21D" w14:textId="77777777" w:rsidR="005379A9" w:rsidRPr="005379A9" w:rsidRDefault="005379A9" w:rsidP="005379A9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5379A9">
              <w:rPr>
                <w:rFonts w:ascii="Consolas" w:hAnsi="Consolas"/>
              </w:rPr>
              <w:t xml:space="preserve"> *&gt;   10.2.2.1/32      2.2.2.254                              0 2000 ?</w:t>
            </w:r>
          </w:p>
          <w:p w14:paraId="394C3314" w14:textId="77777777" w:rsidR="005379A9" w:rsidRPr="005379A9" w:rsidRDefault="005379A9" w:rsidP="005379A9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5379A9">
              <w:rPr>
                <w:rFonts w:ascii="Consolas" w:hAnsi="Consolas"/>
              </w:rPr>
              <w:t xml:space="preserve"> *&gt;   10.2.2.2/32      2.2.2.254                0             0 2000 ?</w:t>
            </w:r>
          </w:p>
          <w:p w14:paraId="3B505983" w14:textId="77777777" w:rsidR="005379A9" w:rsidRPr="005379A9" w:rsidRDefault="005379A9" w:rsidP="005379A9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5379A9">
              <w:rPr>
                <w:rFonts w:ascii="Consolas" w:hAnsi="Consolas"/>
              </w:rPr>
              <w:t xml:space="preserve"> *&gt;   10.2.2.3/32      2.2.2.254                              0 2000 ?</w:t>
            </w:r>
          </w:p>
          <w:p w14:paraId="1486C8DD" w14:textId="77777777" w:rsidR="005379A9" w:rsidRPr="005379A9" w:rsidRDefault="005379A9" w:rsidP="005379A9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5379A9">
              <w:rPr>
                <w:rFonts w:ascii="Consolas" w:hAnsi="Consolas"/>
              </w:rPr>
              <w:t xml:space="preserve"> *&gt;   10.2.2.254/32    2.2.2.254                              0 2000 ?</w:t>
            </w:r>
          </w:p>
          <w:p w14:paraId="11D48AB3" w14:textId="77777777" w:rsidR="005379A9" w:rsidRPr="005379A9" w:rsidRDefault="005379A9" w:rsidP="005379A9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5379A9">
              <w:rPr>
                <w:rFonts w:ascii="Consolas" w:hAnsi="Consolas"/>
              </w:rPr>
              <w:t xml:space="preserve"> *&gt;   10.10.10.0/24    2.2.2.254                              0 2000 20 10 ?</w:t>
            </w:r>
          </w:p>
          <w:p w14:paraId="21D9A249" w14:textId="77777777" w:rsidR="005379A9" w:rsidRPr="005379A9" w:rsidRDefault="005379A9" w:rsidP="005379A9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5379A9">
              <w:rPr>
                <w:rFonts w:ascii="Consolas" w:hAnsi="Consolas"/>
              </w:rPr>
              <w:t xml:space="preserve"> *&gt;   10.123.123.1/32  2.2.2.254                              0 2000 20 10 ?</w:t>
            </w:r>
          </w:p>
          <w:p w14:paraId="35339945" w14:textId="77777777" w:rsidR="005379A9" w:rsidRPr="005379A9" w:rsidRDefault="005379A9" w:rsidP="005379A9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5379A9">
              <w:rPr>
                <w:rFonts w:ascii="Consolas" w:hAnsi="Consolas"/>
              </w:rPr>
              <w:t xml:space="preserve">     Network          Next Hop            Metric LocPrf Weight Path</w:t>
            </w:r>
          </w:p>
          <w:p w14:paraId="178BC23D" w14:textId="77777777" w:rsidR="005379A9" w:rsidRPr="005379A9" w:rsidRDefault="005379A9" w:rsidP="005379A9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5379A9">
              <w:rPr>
                <w:rFonts w:ascii="Consolas" w:hAnsi="Consolas"/>
              </w:rPr>
              <w:t xml:space="preserve"> *&gt;   10.123.123.2/32  2.2.2.254                              0 2000 20 ?</w:t>
            </w:r>
          </w:p>
          <w:p w14:paraId="67A74D4A" w14:textId="77777777" w:rsidR="005379A9" w:rsidRPr="005379A9" w:rsidRDefault="005379A9" w:rsidP="005379A9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5379A9">
              <w:rPr>
                <w:rFonts w:ascii="Consolas" w:hAnsi="Consolas"/>
              </w:rPr>
              <w:t xml:space="preserve"> *&gt;   12.12.12.0/24    2.2.2.254                              0 2000 20 ?</w:t>
            </w:r>
          </w:p>
          <w:p w14:paraId="184CF364" w14:textId="77777777" w:rsidR="005379A9" w:rsidRPr="005379A9" w:rsidRDefault="005379A9" w:rsidP="005379A9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5379A9">
              <w:rPr>
                <w:rFonts w:ascii="Consolas" w:hAnsi="Consolas"/>
              </w:rPr>
              <w:t xml:space="preserve"> *&gt;   20.20.20.0/24    2.2.2.254                              0 2000 ?</w:t>
            </w:r>
          </w:p>
          <w:p w14:paraId="5B21FF32" w14:textId="77777777" w:rsidR="005379A9" w:rsidRPr="005379A9" w:rsidRDefault="005379A9" w:rsidP="005379A9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5379A9">
              <w:rPr>
                <w:rFonts w:ascii="Consolas" w:hAnsi="Consolas"/>
              </w:rPr>
              <w:t xml:space="preserve"> *&gt;   172.16.12.0/24   2.2.2.254                              0 2000 20 10 1000 1200 i</w:t>
            </w:r>
          </w:p>
          <w:p w14:paraId="42480006" w14:textId="77777777" w:rsidR="005379A9" w:rsidRPr="005379A9" w:rsidRDefault="005379A9" w:rsidP="005379A9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5379A9">
              <w:rPr>
                <w:rFonts w:ascii="Consolas" w:hAnsi="Consolas"/>
              </w:rPr>
              <w:t xml:space="preserve"> *&gt;   172.16.22.0/24   0.0.0.0                  0         32768 i</w:t>
            </w:r>
          </w:p>
          <w:p w14:paraId="5F35BE5E" w14:textId="77777777" w:rsidR="005379A9" w:rsidRPr="005379A9" w:rsidRDefault="005379A9" w:rsidP="005379A9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5379A9">
              <w:rPr>
                <w:rFonts w:ascii="Consolas" w:hAnsi="Consolas"/>
              </w:rPr>
              <w:t xml:space="preserve"> *&gt;   192.168.13.0     2.2.2.254                              0 2000 20 10 1000 1300 i</w:t>
            </w:r>
          </w:p>
          <w:p w14:paraId="2BD51456" w14:textId="77777777" w:rsidR="005379A9" w:rsidRPr="005379A9" w:rsidRDefault="005379A9" w:rsidP="005379A9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5379A9">
              <w:rPr>
                <w:rFonts w:ascii="Consolas" w:hAnsi="Consolas"/>
              </w:rPr>
              <w:t xml:space="preserve"> *&gt;   192.168.23.0     2.2.2.254                              0 2000 2300 i</w:t>
            </w:r>
          </w:p>
          <w:p w14:paraId="2879E835" w14:textId="77777777" w:rsidR="005379A9" w:rsidRPr="005379A9" w:rsidRDefault="005379A9" w:rsidP="005379A9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5379A9">
              <w:rPr>
                <w:rFonts w:ascii="Consolas" w:hAnsi="Consolas"/>
              </w:rPr>
              <w:t xml:space="preserve"> *&gt;   200.11.1.0       2.2.2.254                              0 2000 20 10 1000 1100 i</w:t>
            </w:r>
          </w:p>
          <w:p w14:paraId="67CDFF3C" w14:textId="77777777" w:rsidR="005379A9" w:rsidRPr="005379A9" w:rsidRDefault="005379A9" w:rsidP="005379A9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5379A9">
              <w:rPr>
                <w:rFonts w:ascii="Consolas" w:hAnsi="Consolas"/>
              </w:rPr>
              <w:t xml:space="preserve"> *&gt;   200.11.2.0       2.2.2.254                              0 2000 20 10 1000 1100 i</w:t>
            </w:r>
          </w:p>
          <w:p w14:paraId="64C593A9" w14:textId="77777777" w:rsidR="005379A9" w:rsidRPr="005379A9" w:rsidRDefault="005379A9" w:rsidP="005379A9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5379A9">
              <w:rPr>
                <w:rFonts w:ascii="Consolas" w:hAnsi="Consolas"/>
              </w:rPr>
              <w:t xml:space="preserve"> *&gt;   200.11.3.0       2.2.2.254                              0 2000 20 10 1000 1100 i</w:t>
            </w:r>
          </w:p>
          <w:p w14:paraId="0ABEA5B2" w14:textId="77777777" w:rsidR="005379A9" w:rsidRPr="005379A9" w:rsidRDefault="005379A9" w:rsidP="005379A9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5379A9">
              <w:rPr>
                <w:rFonts w:ascii="Consolas" w:hAnsi="Consolas"/>
              </w:rPr>
              <w:t xml:space="preserve"> *&gt;   200.11.4.0       2.2.2.254                              0 2000 20 10 1000 1100 i</w:t>
            </w:r>
          </w:p>
          <w:p w14:paraId="4EE75556" w14:textId="77777777" w:rsidR="005379A9" w:rsidRPr="005379A9" w:rsidRDefault="005379A9" w:rsidP="005379A9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5379A9">
              <w:rPr>
                <w:rFonts w:ascii="Consolas" w:hAnsi="Consolas"/>
              </w:rPr>
              <w:t xml:space="preserve"> *&gt;   200.11.5.0       2.2.2.254                              0 2000 20 10 1000 1100 i</w:t>
            </w:r>
          </w:p>
          <w:p w14:paraId="1BC19C83" w14:textId="77777777" w:rsidR="005379A9" w:rsidRPr="005379A9" w:rsidRDefault="005379A9" w:rsidP="005379A9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5379A9">
              <w:rPr>
                <w:rFonts w:ascii="Consolas" w:hAnsi="Consolas"/>
              </w:rPr>
              <w:t xml:space="preserve"> *&gt;   200.11.6.0       2.2.2.254                              0 2000 20 10 1000 1100 i</w:t>
            </w:r>
          </w:p>
          <w:p w14:paraId="6D9E0004" w14:textId="77777777" w:rsidR="005379A9" w:rsidRPr="005379A9" w:rsidRDefault="005379A9" w:rsidP="005379A9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5379A9">
              <w:rPr>
                <w:rFonts w:ascii="Consolas" w:hAnsi="Consolas"/>
              </w:rPr>
              <w:t xml:space="preserve"> *&gt;   200.11.7.0       2.2.2.254                              0 2000 20 10 1000 1100 i</w:t>
            </w:r>
          </w:p>
          <w:p w14:paraId="61737CA8" w14:textId="77777777" w:rsidR="005379A9" w:rsidRPr="005379A9" w:rsidRDefault="005379A9" w:rsidP="005379A9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5379A9">
              <w:rPr>
                <w:rFonts w:ascii="Consolas" w:hAnsi="Consolas"/>
              </w:rPr>
              <w:t xml:space="preserve">     Network          Next Hop            Metric LocPrf Weight Path</w:t>
            </w:r>
          </w:p>
          <w:p w14:paraId="268225C1" w14:textId="77777777" w:rsidR="005379A9" w:rsidRPr="005379A9" w:rsidRDefault="005379A9" w:rsidP="005379A9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5379A9">
              <w:rPr>
                <w:rFonts w:ascii="Consolas" w:hAnsi="Consolas"/>
              </w:rPr>
              <w:lastRenderedPageBreak/>
              <w:t xml:space="preserve"> *&gt;   200.11.8.0       2.2.2.254                              0 2000 20 10 1000 1100 i</w:t>
            </w:r>
          </w:p>
          <w:p w14:paraId="69EF2617" w14:textId="77777777" w:rsidR="005379A9" w:rsidRPr="005379A9" w:rsidRDefault="005379A9" w:rsidP="005379A9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5379A9">
              <w:rPr>
                <w:rFonts w:ascii="Consolas" w:hAnsi="Consolas"/>
              </w:rPr>
              <w:t xml:space="preserve"> *&gt;   200.11.9.0       2.2.2.254                              0 2000 20 10 1000 1100 i</w:t>
            </w:r>
          </w:p>
          <w:p w14:paraId="16953D6A" w14:textId="77777777" w:rsidR="005379A9" w:rsidRPr="005379A9" w:rsidRDefault="005379A9" w:rsidP="005379A9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5379A9">
              <w:rPr>
                <w:rFonts w:ascii="Consolas" w:hAnsi="Consolas"/>
              </w:rPr>
              <w:t xml:space="preserve"> *&gt;   200.11.10.0      2.2.2.254                              0 2000 20 10 1000 1100 i</w:t>
            </w:r>
          </w:p>
          <w:p w14:paraId="7661C50D" w14:textId="77777777" w:rsidR="005379A9" w:rsidRPr="005379A9" w:rsidRDefault="005379A9" w:rsidP="005379A9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5379A9">
              <w:rPr>
                <w:rFonts w:ascii="Consolas" w:hAnsi="Consolas"/>
              </w:rPr>
              <w:t xml:space="preserve"> *&gt;   200.11.11.0      2.2.2.254                              0 2000 20 10 1000 1100 i</w:t>
            </w:r>
          </w:p>
          <w:p w14:paraId="1FD170BF" w14:textId="77777777" w:rsidR="005379A9" w:rsidRPr="005379A9" w:rsidRDefault="005379A9" w:rsidP="005379A9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5379A9">
              <w:rPr>
                <w:rFonts w:ascii="Consolas" w:hAnsi="Consolas"/>
              </w:rPr>
              <w:t xml:space="preserve"> *&gt;   200.11.12.0      2.2.2.254                              0 2000 20 10 1000 1100 i</w:t>
            </w:r>
          </w:p>
          <w:p w14:paraId="40DF0DF4" w14:textId="77777777" w:rsidR="005379A9" w:rsidRPr="005379A9" w:rsidRDefault="005379A9" w:rsidP="005379A9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5379A9">
              <w:rPr>
                <w:rFonts w:ascii="Consolas" w:hAnsi="Consolas"/>
              </w:rPr>
              <w:t xml:space="preserve"> *&gt;   200.11.13.0      2.2.2.254                              0 2000 20 10 1000 1100 i</w:t>
            </w:r>
          </w:p>
          <w:p w14:paraId="482716D1" w14:textId="77777777" w:rsidR="005379A9" w:rsidRPr="005379A9" w:rsidRDefault="005379A9" w:rsidP="005379A9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5379A9">
              <w:rPr>
                <w:rFonts w:ascii="Consolas" w:hAnsi="Consolas"/>
              </w:rPr>
              <w:t xml:space="preserve"> *&gt;   200.11.14.0      2.2.2.254                              0 2000 20 10 1000 1100 i</w:t>
            </w:r>
          </w:p>
          <w:p w14:paraId="1EA32D37" w14:textId="77777777" w:rsidR="005379A9" w:rsidRPr="005379A9" w:rsidRDefault="005379A9" w:rsidP="005379A9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5379A9">
              <w:rPr>
                <w:rFonts w:ascii="Consolas" w:hAnsi="Consolas"/>
              </w:rPr>
              <w:t xml:space="preserve"> *&gt;   200.11.15.0      2.2.2.254                              0 2000 20 10 1000 1100 i</w:t>
            </w:r>
          </w:p>
          <w:p w14:paraId="750A4FEC" w14:textId="77777777" w:rsidR="005379A9" w:rsidRPr="005379A9" w:rsidRDefault="005379A9" w:rsidP="005379A9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5379A9">
              <w:rPr>
                <w:rFonts w:ascii="Consolas" w:hAnsi="Consolas"/>
              </w:rPr>
              <w:t xml:space="preserve"> *&gt;   200.12.1.0       2.2.2.254                              0 2000 20 10 1000 1200 i</w:t>
            </w:r>
          </w:p>
          <w:p w14:paraId="27A912BD" w14:textId="77777777" w:rsidR="005379A9" w:rsidRPr="005379A9" w:rsidRDefault="005379A9" w:rsidP="005379A9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5379A9">
              <w:rPr>
                <w:rFonts w:ascii="Consolas" w:hAnsi="Consolas"/>
              </w:rPr>
              <w:t xml:space="preserve"> *&gt;   200.12.2.0       2.2.2.254                              0 2000 20 10 1000 1200 i</w:t>
            </w:r>
          </w:p>
          <w:p w14:paraId="1C4095D5" w14:textId="77777777" w:rsidR="005379A9" w:rsidRPr="005379A9" w:rsidRDefault="005379A9" w:rsidP="005379A9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5379A9">
              <w:rPr>
                <w:rFonts w:ascii="Consolas" w:hAnsi="Consolas"/>
              </w:rPr>
              <w:t xml:space="preserve"> *&gt;   200.12.3.0       2.2.2.254                              0 2000 20 10 1000 1200 i</w:t>
            </w:r>
          </w:p>
          <w:p w14:paraId="74C0D68E" w14:textId="77777777" w:rsidR="005379A9" w:rsidRPr="005379A9" w:rsidRDefault="005379A9" w:rsidP="005379A9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5379A9">
              <w:rPr>
                <w:rFonts w:ascii="Consolas" w:hAnsi="Consolas"/>
              </w:rPr>
              <w:t xml:space="preserve">     Network          Next Hop            Metric LocPrf Weight Path</w:t>
            </w:r>
          </w:p>
          <w:p w14:paraId="24F3FF0C" w14:textId="77777777" w:rsidR="005379A9" w:rsidRPr="005379A9" w:rsidRDefault="005379A9" w:rsidP="005379A9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5379A9">
              <w:rPr>
                <w:rFonts w:ascii="Consolas" w:hAnsi="Consolas"/>
              </w:rPr>
              <w:t xml:space="preserve"> *&gt;   200.12.4.0       2.2.2.254                              0 2000 20 10 1000 1200 i</w:t>
            </w:r>
          </w:p>
          <w:p w14:paraId="3F8C33C5" w14:textId="77777777" w:rsidR="005379A9" w:rsidRPr="005379A9" w:rsidRDefault="005379A9" w:rsidP="005379A9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5379A9">
              <w:rPr>
                <w:rFonts w:ascii="Consolas" w:hAnsi="Consolas"/>
              </w:rPr>
              <w:t xml:space="preserve"> *&gt;   200.12.5.0       2.2.2.254                              0 2000 20 10 1000 1200 i</w:t>
            </w:r>
          </w:p>
          <w:p w14:paraId="00AAE031" w14:textId="77777777" w:rsidR="005379A9" w:rsidRPr="005379A9" w:rsidRDefault="005379A9" w:rsidP="005379A9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5379A9">
              <w:rPr>
                <w:rFonts w:ascii="Consolas" w:hAnsi="Consolas"/>
              </w:rPr>
              <w:t xml:space="preserve"> *&gt;   200.12.6.0       2.2.2.254                              0 2000 20 10 1000 1200 i</w:t>
            </w:r>
          </w:p>
          <w:p w14:paraId="36676030" w14:textId="77777777" w:rsidR="005379A9" w:rsidRPr="005379A9" w:rsidRDefault="005379A9" w:rsidP="005379A9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5379A9">
              <w:rPr>
                <w:rFonts w:ascii="Consolas" w:hAnsi="Consolas"/>
              </w:rPr>
              <w:t xml:space="preserve"> *&gt;   200.12.7.0       2.2.2.254                              0 2000 20 10 1000 1200 i</w:t>
            </w:r>
          </w:p>
          <w:p w14:paraId="36E1E79B" w14:textId="77777777" w:rsidR="005379A9" w:rsidRPr="005379A9" w:rsidRDefault="005379A9" w:rsidP="005379A9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5379A9">
              <w:rPr>
                <w:rFonts w:ascii="Consolas" w:hAnsi="Consolas"/>
              </w:rPr>
              <w:t xml:space="preserve"> *&gt;   200.12.8.0       2.2.2.254                              0 2000 20 10 1000 1200 i</w:t>
            </w:r>
          </w:p>
          <w:p w14:paraId="137F0645" w14:textId="77777777" w:rsidR="005379A9" w:rsidRPr="005379A9" w:rsidRDefault="005379A9" w:rsidP="005379A9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5379A9">
              <w:rPr>
                <w:rFonts w:ascii="Consolas" w:hAnsi="Consolas"/>
              </w:rPr>
              <w:t xml:space="preserve"> *&gt;   200.12.9.0       2.2.2.254                              0 2000 20 10 1000 1200 i</w:t>
            </w:r>
          </w:p>
          <w:p w14:paraId="0B203A32" w14:textId="77777777" w:rsidR="005379A9" w:rsidRPr="005379A9" w:rsidRDefault="005379A9" w:rsidP="005379A9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5379A9">
              <w:rPr>
                <w:rFonts w:ascii="Consolas" w:hAnsi="Consolas"/>
              </w:rPr>
              <w:t xml:space="preserve"> *&gt;   200.12.10.0      2.2.2.254                              0 2000 20 10 1000 1200 i</w:t>
            </w:r>
          </w:p>
          <w:p w14:paraId="6E653B52" w14:textId="77777777" w:rsidR="005379A9" w:rsidRPr="005379A9" w:rsidRDefault="005379A9" w:rsidP="005379A9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5379A9">
              <w:rPr>
                <w:rFonts w:ascii="Consolas" w:hAnsi="Consolas"/>
              </w:rPr>
              <w:t xml:space="preserve"> *&gt;   200.12.11.0      2.2.2.254                              0 2000 20 10 1000 1200 i</w:t>
            </w:r>
          </w:p>
          <w:p w14:paraId="3CA1AA9B" w14:textId="77777777" w:rsidR="005379A9" w:rsidRPr="005379A9" w:rsidRDefault="005379A9" w:rsidP="005379A9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5379A9">
              <w:rPr>
                <w:rFonts w:ascii="Consolas" w:hAnsi="Consolas"/>
              </w:rPr>
              <w:t xml:space="preserve"> *&gt;   200.12.12.0      2.2.2.254                              0 2000 20 10 1000 1200 i</w:t>
            </w:r>
          </w:p>
          <w:p w14:paraId="211AD2DA" w14:textId="77777777" w:rsidR="005379A9" w:rsidRPr="005379A9" w:rsidRDefault="005379A9" w:rsidP="005379A9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5379A9">
              <w:rPr>
                <w:rFonts w:ascii="Consolas" w:hAnsi="Consolas"/>
              </w:rPr>
              <w:t xml:space="preserve"> *&gt;   200.12.13.0      2.2.2.254                              0 2000 20 10 1000 1200 i</w:t>
            </w:r>
          </w:p>
          <w:p w14:paraId="1D17C72B" w14:textId="77777777" w:rsidR="005379A9" w:rsidRPr="005379A9" w:rsidRDefault="005379A9" w:rsidP="005379A9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5379A9">
              <w:rPr>
                <w:rFonts w:ascii="Consolas" w:hAnsi="Consolas"/>
              </w:rPr>
              <w:t xml:space="preserve"> *&gt;   200.12.14.0      2.2.2.254                              0 2000 20 10 1000 1200 i</w:t>
            </w:r>
          </w:p>
          <w:p w14:paraId="34408B86" w14:textId="77777777" w:rsidR="005379A9" w:rsidRPr="005379A9" w:rsidRDefault="005379A9" w:rsidP="005379A9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5379A9">
              <w:rPr>
                <w:rFonts w:ascii="Consolas" w:hAnsi="Consolas"/>
              </w:rPr>
              <w:t xml:space="preserve">     Network          Next Hop            Metric LocPrf Weight Path</w:t>
            </w:r>
          </w:p>
          <w:p w14:paraId="2B35516C" w14:textId="77777777" w:rsidR="005379A9" w:rsidRPr="005379A9" w:rsidRDefault="005379A9" w:rsidP="005379A9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5379A9">
              <w:rPr>
                <w:rFonts w:ascii="Consolas" w:hAnsi="Consolas"/>
              </w:rPr>
              <w:t xml:space="preserve"> *&gt;   200.12.15.0      2.2.2.254                              0 2000 20 10 1000 1200 i</w:t>
            </w:r>
          </w:p>
          <w:p w14:paraId="3781697C" w14:textId="77777777" w:rsidR="005379A9" w:rsidRPr="005379A9" w:rsidRDefault="005379A9" w:rsidP="005379A9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5379A9">
              <w:rPr>
                <w:rFonts w:ascii="Consolas" w:hAnsi="Consolas"/>
              </w:rPr>
              <w:t xml:space="preserve"> *&gt;   200.13.1.0       2.2.2.254                              0 2000 20 10 1000 1300 i</w:t>
            </w:r>
          </w:p>
          <w:p w14:paraId="7AB89E4C" w14:textId="77777777" w:rsidR="005379A9" w:rsidRPr="005379A9" w:rsidRDefault="005379A9" w:rsidP="005379A9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5379A9">
              <w:rPr>
                <w:rFonts w:ascii="Consolas" w:hAnsi="Consolas"/>
              </w:rPr>
              <w:t xml:space="preserve"> *&gt;   200.13.2.0       2.2.2.254                              0 2000 20 10 1000 1300 i</w:t>
            </w:r>
          </w:p>
          <w:p w14:paraId="179DCB2A" w14:textId="77777777" w:rsidR="005379A9" w:rsidRPr="005379A9" w:rsidRDefault="005379A9" w:rsidP="005379A9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5379A9">
              <w:rPr>
                <w:rFonts w:ascii="Consolas" w:hAnsi="Consolas"/>
              </w:rPr>
              <w:t xml:space="preserve"> *&gt;   200.13.3.0       2.2.2.254                              0 2000 20 10 1000 1300 i</w:t>
            </w:r>
          </w:p>
          <w:p w14:paraId="1B87BFFC" w14:textId="77777777" w:rsidR="005379A9" w:rsidRPr="005379A9" w:rsidRDefault="005379A9" w:rsidP="005379A9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5379A9">
              <w:rPr>
                <w:rFonts w:ascii="Consolas" w:hAnsi="Consolas"/>
              </w:rPr>
              <w:t xml:space="preserve"> *&gt;   200.13.4.0       2.2.2.254                              0 2000 20 10 1000 </w:t>
            </w:r>
            <w:r w:rsidRPr="005379A9">
              <w:rPr>
                <w:rFonts w:ascii="Consolas" w:hAnsi="Consolas"/>
              </w:rPr>
              <w:lastRenderedPageBreak/>
              <w:t>1300 i</w:t>
            </w:r>
          </w:p>
          <w:p w14:paraId="41DCE317" w14:textId="77777777" w:rsidR="005379A9" w:rsidRPr="005379A9" w:rsidRDefault="005379A9" w:rsidP="005379A9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5379A9">
              <w:rPr>
                <w:rFonts w:ascii="Consolas" w:hAnsi="Consolas"/>
              </w:rPr>
              <w:t xml:space="preserve"> *&gt;   200.13.5.0       2.2.2.254                              0 2000 20 10 1000 1300 i</w:t>
            </w:r>
          </w:p>
          <w:p w14:paraId="5200BA34" w14:textId="77777777" w:rsidR="005379A9" w:rsidRPr="005379A9" w:rsidRDefault="005379A9" w:rsidP="005379A9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5379A9">
              <w:rPr>
                <w:rFonts w:ascii="Consolas" w:hAnsi="Consolas"/>
              </w:rPr>
              <w:t xml:space="preserve"> *&gt;   200.13.6.0       2.2.2.254                              0 2000 20 10 1000 1300 i</w:t>
            </w:r>
          </w:p>
          <w:p w14:paraId="00F4365C" w14:textId="77777777" w:rsidR="005379A9" w:rsidRPr="005379A9" w:rsidRDefault="005379A9" w:rsidP="005379A9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5379A9">
              <w:rPr>
                <w:rFonts w:ascii="Consolas" w:hAnsi="Consolas"/>
              </w:rPr>
              <w:t xml:space="preserve"> *&gt;   200.13.7.0       2.2.2.254                              0 2000 20 10 1000 1300 i</w:t>
            </w:r>
          </w:p>
          <w:p w14:paraId="33D61641" w14:textId="77777777" w:rsidR="005379A9" w:rsidRPr="005379A9" w:rsidRDefault="005379A9" w:rsidP="005379A9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5379A9">
              <w:rPr>
                <w:rFonts w:ascii="Consolas" w:hAnsi="Consolas"/>
              </w:rPr>
              <w:t xml:space="preserve"> *&gt;   200.13.8.0       2.2.2.254                              0 2000 20 10 1000 1300 i</w:t>
            </w:r>
          </w:p>
          <w:p w14:paraId="3720833F" w14:textId="77777777" w:rsidR="005379A9" w:rsidRPr="005379A9" w:rsidRDefault="005379A9" w:rsidP="005379A9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5379A9">
              <w:rPr>
                <w:rFonts w:ascii="Consolas" w:hAnsi="Consolas"/>
              </w:rPr>
              <w:t xml:space="preserve"> *&gt;   200.13.9.0       2.2.2.254                              0 2000 20 10 1000 1300 i</w:t>
            </w:r>
          </w:p>
          <w:p w14:paraId="7557DFBD" w14:textId="77777777" w:rsidR="005379A9" w:rsidRPr="005379A9" w:rsidRDefault="005379A9" w:rsidP="005379A9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5379A9">
              <w:rPr>
                <w:rFonts w:ascii="Consolas" w:hAnsi="Consolas"/>
              </w:rPr>
              <w:t xml:space="preserve"> *&gt;   200.13.10.0      2.2.2.254                              0 2000 20 10 1000 1300 i</w:t>
            </w:r>
          </w:p>
          <w:p w14:paraId="472F41B5" w14:textId="77777777" w:rsidR="005379A9" w:rsidRPr="005379A9" w:rsidRDefault="005379A9" w:rsidP="005379A9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5379A9">
              <w:rPr>
                <w:rFonts w:ascii="Consolas" w:hAnsi="Consolas"/>
              </w:rPr>
              <w:t xml:space="preserve">     Network          Next Hop            Metric LocPrf Weight Path</w:t>
            </w:r>
          </w:p>
          <w:p w14:paraId="7AF893E4" w14:textId="77777777" w:rsidR="005379A9" w:rsidRPr="005379A9" w:rsidRDefault="005379A9" w:rsidP="005379A9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5379A9">
              <w:rPr>
                <w:rFonts w:ascii="Consolas" w:hAnsi="Consolas"/>
              </w:rPr>
              <w:t xml:space="preserve"> *&gt;   200.13.11.0      2.2.2.254                              0 2000 20 10 1000 1300 i</w:t>
            </w:r>
          </w:p>
          <w:p w14:paraId="2D4E9B8C" w14:textId="77777777" w:rsidR="005379A9" w:rsidRPr="005379A9" w:rsidRDefault="005379A9" w:rsidP="005379A9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5379A9">
              <w:rPr>
                <w:rFonts w:ascii="Consolas" w:hAnsi="Consolas"/>
              </w:rPr>
              <w:t xml:space="preserve"> *&gt;   200.13.12.0      2.2.2.254                              0 2000 20 10 1000 1300 i</w:t>
            </w:r>
          </w:p>
          <w:p w14:paraId="3BB21E4E" w14:textId="77777777" w:rsidR="005379A9" w:rsidRPr="005379A9" w:rsidRDefault="005379A9" w:rsidP="005379A9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5379A9">
              <w:rPr>
                <w:rFonts w:ascii="Consolas" w:hAnsi="Consolas"/>
              </w:rPr>
              <w:t xml:space="preserve"> *&gt;   200.13.13.0      2.2.2.254                              0 2000 20 10 1000 1300 i</w:t>
            </w:r>
          </w:p>
          <w:p w14:paraId="3B416503" w14:textId="77777777" w:rsidR="005379A9" w:rsidRPr="005379A9" w:rsidRDefault="005379A9" w:rsidP="005379A9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5379A9">
              <w:rPr>
                <w:rFonts w:ascii="Consolas" w:hAnsi="Consolas"/>
              </w:rPr>
              <w:t xml:space="preserve"> *&gt;   200.13.14.0      2.2.2.254                              0 2000 20 10 1000 1300 i</w:t>
            </w:r>
          </w:p>
          <w:p w14:paraId="56CCF34A" w14:textId="77777777" w:rsidR="005379A9" w:rsidRPr="005379A9" w:rsidRDefault="005379A9" w:rsidP="005379A9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5379A9">
              <w:rPr>
                <w:rFonts w:ascii="Consolas" w:hAnsi="Consolas"/>
              </w:rPr>
              <w:t xml:space="preserve"> *&gt;   200.13.15.0      2.2.2.254                              0 2000 20 10 1000 1300 i</w:t>
            </w:r>
          </w:p>
          <w:p w14:paraId="0F9E3780" w14:textId="77777777" w:rsidR="005379A9" w:rsidRPr="005379A9" w:rsidRDefault="005379A9" w:rsidP="005379A9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5379A9">
              <w:rPr>
                <w:rFonts w:ascii="Consolas" w:hAnsi="Consolas"/>
              </w:rPr>
              <w:t xml:space="preserve"> *&gt;   200.21.1.0       2.2.2.254                              0 2000 2100 i</w:t>
            </w:r>
          </w:p>
          <w:p w14:paraId="43C3E644" w14:textId="77777777" w:rsidR="005379A9" w:rsidRPr="005379A9" w:rsidRDefault="005379A9" w:rsidP="005379A9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5379A9">
              <w:rPr>
                <w:rFonts w:ascii="Consolas" w:hAnsi="Consolas"/>
              </w:rPr>
              <w:t xml:space="preserve"> *&gt;   200.21.2.0       2.2.2.254                              0 2000 2100 i</w:t>
            </w:r>
          </w:p>
          <w:p w14:paraId="4D65A475" w14:textId="77777777" w:rsidR="005379A9" w:rsidRPr="005379A9" w:rsidRDefault="005379A9" w:rsidP="005379A9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5379A9">
              <w:rPr>
                <w:rFonts w:ascii="Consolas" w:hAnsi="Consolas"/>
              </w:rPr>
              <w:t xml:space="preserve"> *&gt;   200.21.3.0       2.2.2.254                              0 2000 2100 i</w:t>
            </w:r>
          </w:p>
          <w:p w14:paraId="4F62E99B" w14:textId="77777777" w:rsidR="005379A9" w:rsidRPr="005379A9" w:rsidRDefault="005379A9" w:rsidP="005379A9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5379A9">
              <w:rPr>
                <w:rFonts w:ascii="Consolas" w:hAnsi="Consolas"/>
              </w:rPr>
              <w:t xml:space="preserve"> *&gt;   200.21.4.0       2.2.2.254                              0 2000 2100 i</w:t>
            </w:r>
          </w:p>
          <w:p w14:paraId="20A8B5A1" w14:textId="77777777" w:rsidR="005379A9" w:rsidRPr="005379A9" w:rsidRDefault="005379A9" w:rsidP="005379A9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5379A9">
              <w:rPr>
                <w:rFonts w:ascii="Consolas" w:hAnsi="Consolas"/>
              </w:rPr>
              <w:t xml:space="preserve"> *&gt;   200.21.5.0       2.2.2.254                              0 2000 2100 i</w:t>
            </w:r>
          </w:p>
          <w:p w14:paraId="034C9E8F" w14:textId="77777777" w:rsidR="005379A9" w:rsidRPr="005379A9" w:rsidRDefault="005379A9" w:rsidP="005379A9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5379A9">
              <w:rPr>
                <w:rFonts w:ascii="Consolas" w:hAnsi="Consolas"/>
              </w:rPr>
              <w:t xml:space="preserve"> *&gt;   200.21.6.0       2.2.2.254                              0 2000 2100 i</w:t>
            </w:r>
          </w:p>
          <w:p w14:paraId="2D6B88DA" w14:textId="77777777" w:rsidR="005379A9" w:rsidRPr="005379A9" w:rsidRDefault="005379A9" w:rsidP="005379A9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5379A9">
              <w:rPr>
                <w:rFonts w:ascii="Consolas" w:hAnsi="Consolas"/>
              </w:rPr>
              <w:t xml:space="preserve"> *&gt;   200.21.7.0       2.2.2.254                              0 2000 2100 i</w:t>
            </w:r>
          </w:p>
          <w:p w14:paraId="116DCFD1" w14:textId="77777777" w:rsidR="005379A9" w:rsidRPr="005379A9" w:rsidRDefault="005379A9" w:rsidP="005379A9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5379A9">
              <w:rPr>
                <w:rFonts w:ascii="Consolas" w:hAnsi="Consolas"/>
              </w:rPr>
              <w:t xml:space="preserve"> *&gt;   200.21.8.0       2.2.2.254                              0 2000 2100 i</w:t>
            </w:r>
          </w:p>
          <w:p w14:paraId="3CCA4D62" w14:textId="77777777" w:rsidR="005379A9" w:rsidRPr="005379A9" w:rsidRDefault="005379A9" w:rsidP="005379A9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5379A9">
              <w:rPr>
                <w:rFonts w:ascii="Consolas" w:hAnsi="Consolas"/>
              </w:rPr>
              <w:t xml:space="preserve"> *&gt;   200.21.9.0       2.2.2.254                              0 2000 2100 i</w:t>
            </w:r>
          </w:p>
          <w:p w14:paraId="380774E1" w14:textId="77777777" w:rsidR="005379A9" w:rsidRPr="005379A9" w:rsidRDefault="005379A9" w:rsidP="005379A9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5379A9">
              <w:rPr>
                <w:rFonts w:ascii="Consolas" w:hAnsi="Consolas"/>
              </w:rPr>
              <w:t xml:space="preserve"> *&gt;   200.21.10.0      2.2.2.254                              0 2000 2100 i</w:t>
            </w:r>
          </w:p>
          <w:p w14:paraId="111BB222" w14:textId="77777777" w:rsidR="005379A9" w:rsidRPr="005379A9" w:rsidRDefault="005379A9" w:rsidP="005379A9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5379A9">
              <w:rPr>
                <w:rFonts w:ascii="Consolas" w:hAnsi="Consolas"/>
              </w:rPr>
              <w:t xml:space="preserve"> *&gt;   200.21.11.0      2.2.2.254                              0 2000 2100 i</w:t>
            </w:r>
          </w:p>
          <w:p w14:paraId="6E8D8662" w14:textId="77777777" w:rsidR="005379A9" w:rsidRPr="005379A9" w:rsidRDefault="005379A9" w:rsidP="005379A9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5379A9">
              <w:rPr>
                <w:rFonts w:ascii="Consolas" w:hAnsi="Consolas"/>
              </w:rPr>
              <w:t xml:space="preserve"> *&gt;   200.21.12.0      2.2.2.254                              0 2000 2100 i</w:t>
            </w:r>
          </w:p>
          <w:p w14:paraId="46695B1B" w14:textId="77777777" w:rsidR="005379A9" w:rsidRPr="005379A9" w:rsidRDefault="005379A9" w:rsidP="005379A9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5379A9">
              <w:rPr>
                <w:rFonts w:ascii="Consolas" w:hAnsi="Consolas"/>
              </w:rPr>
              <w:t xml:space="preserve">     Network          Next Hop            Metric LocPrf Weight Path</w:t>
            </w:r>
          </w:p>
          <w:p w14:paraId="52D8FE3D" w14:textId="77777777" w:rsidR="005379A9" w:rsidRPr="005379A9" w:rsidRDefault="005379A9" w:rsidP="005379A9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5379A9">
              <w:rPr>
                <w:rFonts w:ascii="Consolas" w:hAnsi="Consolas"/>
              </w:rPr>
              <w:t xml:space="preserve"> *&gt;   200.21.13.0      2.2.2.254                              0 2000 2100 i</w:t>
            </w:r>
          </w:p>
          <w:p w14:paraId="699E456C" w14:textId="77777777" w:rsidR="005379A9" w:rsidRPr="005379A9" w:rsidRDefault="005379A9" w:rsidP="005379A9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5379A9">
              <w:rPr>
                <w:rFonts w:ascii="Consolas" w:hAnsi="Consolas"/>
              </w:rPr>
              <w:t xml:space="preserve"> *&gt;   200.21.14.0      2.2.2.254                              0 2000 2100 i</w:t>
            </w:r>
          </w:p>
          <w:p w14:paraId="77DA2336" w14:textId="77777777" w:rsidR="005379A9" w:rsidRPr="005379A9" w:rsidRDefault="005379A9" w:rsidP="005379A9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5379A9">
              <w:rPr>
                <w:rFonts w:ascii="Consolas" w:hAnsi="Consolas"/>
              </w:rPr>
              <w:t xml:space="preserve"> *&gt;   200.21.15.0      2.2.2.254                              0 2000 2100 i</w:t>
            </w:r>
          </w:p>
          <w:p w14:paraId="0685CCCD" w14:textId="77777777" w:rsidR="005379A9" w:rsidRPr="005379A9" w:rsidRDefault="005379A9" w:rsidP="005379A9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5379A9">
              <w:rPr>
                <w:rFonts w:ascii="Consolas" w:hAnsi="Consolas"/>
              </w:rPr>
              <w:t xml:space="preserve"> *&gt;   200.22.1.0       0.0.0.0                  0         32768 i</w:t>
            </w:r>
          </w:p>
          <w:p w14:paraId="560E8374" w14:textId="77777777" w:rsidR="005379A9" w:rsidRPr="005379A9" w:rsidRDefault="005379A9" w:rsidP="005379A9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5379A9">
              <w:rPr>
                <w:rFonts w:ascii="Consolas" w:hAnsi="Consolas"/>
              </w:rPr>
              <w:t xml:space="preserve"> *&gt;   200.22.2.0       0.0.0.0                  0         32768 i</w:t>
            </w:r>
          </w:p>
          <w:p w14:paraId="05D5CEB6" w14:textId="77777777" w:rsidR="005379A9" w:rsidRPr="005379A9" w:rsidRDefault="005379A9" w:rsidP="005379A9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5379A9">
              <w:rPr>
                <w:rFonts w:ascii="Consolas" w:hAnsi="Consolas"/>
              </w:rPr>
              <w:t xml:space="preserve"> *&gt;   200.22.3.0       0.0.0.0                  0         32768 i</w:t>
            </w:r>
          </w:p>
          <w:p w14:paraId="7667E039" w14:textId="77777777" w:rsidR="005379A9" w:rsidRPr="005379A9" w:rsidRDefault="005379A9" w:rsidP="005379A9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5379A9">
              <w:rPr>
                <w:rFonts w:ascii="Consolas" w:hAnsi="Consolas"/>
              </w:rPr>
              <w:t xml:space="preserve"> *&gt;   200.22.4.0       0.0.0.0                  0         32768 i</w:t>
            </w:r>
          </w:p>
          <w:p w14:paraId="0A11EF2F" w14:textId="77777777" w:rsidR="005379A9" w:rsidRPr="005379A9" w:rsidRDefault="005379A9" w:rsidP="005379A9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5379A9">
              <w:rPr>
                <w:rFonts w:ascii="Consolas" w:hAnsi="Consolas"/>
              </w:rPr>
              <w:t xml:space="preserve"> *&gt;   200.22.5.0       0.0.0.0                  0         32768 i</w:t>
            </w:r>
          </w:p>
          <w:p w14:paraId="6D1196F1" w14:textId="77777777" w:rsidR="005379A9" w:rsidRPr="005379A9" w:rsidRDefault="005379A9" w:rsidP="005379A9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5379A9">
              <w:rPr>
                <w:rFonts w:ascii="Consolas" w:hAnsi="Consolas"/>
              </w:rPr>
              <w:t xml:space="preserve"> *&gt;   200.22.6.0       0.0.0.0                  0         32768 i</w:t>
            </w:r>
          </w:p>
          <w:p w14:paraId="56D89695" w14:textId="77777777" w:rsidR="005379A9" w:rsidRPr="005379A9" w:rsidRDefault="005379A9" w:rsidP="005379A9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5379A9">
              <w:rPr>
                <w:rFonts w:ascii="Consolas" w:hAnsi="Consolas"/>
              </w:rPr>
              <w:t xml:space="preserve"> *&gt;   200.22.7.0       0.0.0.0                  0         32768 i</w:t>
            </w:r>
          </w:p>
          <w:p w14:paraId="4E15B5DC" w14:textId="77777777" w:rsidR="005379A9" w:rsidRPr="005379A9" w:rsidRDefault="005379A9" w:rsidP="005379A9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5379A9">
              <w:rPr>
                <w:rFonts w:ascii="Consolas" w:hAnsi="Consolas"/>
              </w:rPr>
              <w:t xml:space="preserve"> *&gt;   200.22.8.0       0.0.0.0                  0         32768 i</w:t>
            </w:r>
          </w:p>
          <w:p w14:paraId="31EE89B2" w14:textId="77777777" w:rsidR="005379A9" w:rsidRPr="005379A9" w:rsidRDefault="005379A9" w:rsidP="005379A9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5379A9">
              <w:rPr>
                <w:rFonts w:ascii="Consolas" w:hAnsi="Consolas"/>
              </w:rPr>
              <w:t xml:space="preserve"> *&gt;   200.22.9.0       0.0.0.0                  0         32768 i</w:t>
            </w:r>
          </w:p>
          <w:p w14:paraId="27254429" w14:textId="77777777" w:rsidR="005379A9" w:rsidRPr="005379A9" w:rsidRDefault="005379A9" w:rsidP="005379A9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5379A9">
              <w:rPr>
                <w:rFonts w:ascii="Consolas" w:hAnsi="Consolas"/>
              </w:rPr>
              <w:t xml:space="preserve"> *&gt;   200.22.10.0      0.0.0.0                  0         32768 i</w:t>
            </w:r>
          </w:p>
          <w:p w14:paraId="5BB4B235" w14:textId="77777777" w:rsidR="005379A9" w:rsidRPr="005379A9" w:rsidRDefault="005379A9" w:rsidP="005379A9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5379A9">
              <w:rPr>
                <w:rFonts w:ascii="Consolas" w:hAnsi="Consolas"/>
              </w:rPr>
              <w:t xml:space="preserve"> *&gt;   200.22.11.0      0.0.0.0                  0         32768 i</w:t>
            </w:r>
          </w:p>
          <w:p w14:paraId="3E2588E0" w14:textId="77777777" w:rsidR="005379A9" w:rsidRPr="005379A9" w:rsidRDefault="005379A9" w:rsidP="005379A9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5379A9">
              <w:rPr>
                <w:rFonts w:ascii="Consolas" w:hAnsi="Consolas"/>
              </w:rPr>
              <w:t xml:space="preserve"> *&gt;   200.22.12.0      0.0.0.0                  0         32768 i</w:t>
            </w:r>
          </w:p>
          <w:p w14:paraId="4100C940" w14:textId="77777777" w:rsidR="005379A9" w:rsidRPr="005379A9" w:rsidRDefault="005379A9" w:rsidP="005379A9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5379A9">
              <w:rPr>
                <w:rFonts w:ascii="Consolas" w:hAnsi="Consolas"/>
              </w:rPr>
              <w:t xml:space="preserve"> *&gt;   200.22.13.0      0.0.0.0                  0         32768 i</w:t>
            </w:r>
          </w:p>
          <w:p w14:paraId="563567DA" w14:textId="77777777" w:rsidR="005379A9" w:rsidRPr="005379A9" w:rsidRDefault="005379A9" w:rsidP="005379A9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5379A9">
              <w:rPr>
                <w:rFonts w:ascii="Consolas" w:hAnsi="Consolas"/>
              </w:rPr>
              <w:t xml:space="preserve"> *&gt;   200.22.14.0      0.0.0.0                  0         32768 i</w:t>
            </w:r>
          </w:p>
          <w:p w14:paraId="59DDFA99" w14:textId="77777777" w:rsidR="005379A9" w:rsidRPr="005379A9" w:rsidRDefault="005379A9" w:rsidP="005379A9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5379A9">
              <w:rPr>
                <w:rFonts w:ascii="Consolas" w:hAnsi="Consolas"/>
              </w:rPr>
              <w:t xml:space="preserve"> *&gt;   200.22.15.0      0.0.0.0                  0         32768 i</w:t>
            </w:r>
          </w:p>
          <w:p w14:paraId="33E3A8B5" w14:textId="77777777" w:rsidR="005379A9" w:rsidRPr="005379A9" w:rsidRDefault="005379A9" w:rsidP="005379A9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5379A9">
              <w:rPr>
                <w:rFonts w:ascii="Consolas" w:hAnsi="Consolas"/>
              </w:rPr>
              <w:lastRenderedPageBreak/>
              <w:t xml:space="preserve"> *&gt;   200.23.1.0       2.2.2.254                              0 2000 2300 i</w:t>
            </w:r>
          </w:p>
          <w:p w14:paraId="3FCBFB86" w14:textId="77777777" w:rsidR="005379A9" w:rsidRPr="005379A9" w:rsidRDefault="005379A9" w:rsidP="005379A9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5379A9">
              <w:rPr>
                <w:rFonts w:ascii="Consolas" w:hAnsi="Consolas"/>
              </w:rPr>
              <w:t xml:space="preserve"> *&gt;   200.23.2.0       2.2.2.254                              0 2000 2300 i</w:t>
            </w:r>
          </w:p>
          <w:p w14:paraId="0F7D205F" w14:textId="77777777" w:rsidR="005379A9" w:rsidRPr="005379A9" w:rsidRDefault="005379A9" w:rsidP="005379A9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5379A9">
              <w:rPr>
                <w:rFonts w:ascii="Consolas" w:hAnsi="Consolas"/>
              </w:rPr>
              <w:t xml:space="preserve"> *&gt;   200.23.3.0       2.2.2.254                              0 2000 2300 i</w:t>
            </w:r>
          </w:p>
          <w:p w14:paraId="4E4F8413" w14:textId="77777777" w:rsidR="005379A9" w:rsidRPr="005379A9" w:rsidRDefault="005379A9" w:rsidP="005379A9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5379A9">
              <w:rPr>
                <w:rFonts w:ascii="Consolas" w:hAnsi="Consolas"/>
              </w:rPr>
              <w:t xml:space="preserve"> *&gt;   200.23.4.0       2.2.2.254                              0 2000 2300 i</w:t>
            </w:r>
          </w:p>
          <w:p w14:paraId="5B8AA325" w14:textId="77777777" w:rsidR="005379A9" w:rsidRPr="005379A9" w:rsidRDefault="005379A9" w:rsidP="005379A9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5379A9">
              <w:rPr>
                <w:rFonts w:ascii="Consolas" w:hAnsi="Consolas"/>
              </w:rPr>
              <w:t xml:space="preserve">     Network          Next Hop            Metric LocPrf Weight Path</w:t>
            </w:r>
          </w:p>
          <w:p w14:paraId="70A19EE6" w14:textId="77777777" w:rsidR="005379A9" w:rsidRPr="005379A9" w:rsidRDefault="005379A9" w:rsidP="005379A9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5379A9">
              <w:rPr>
                <w:rFonts w:ascii="Consolas" w:hAnsi="Consolas"/>
              </w:rPr>
              <w:t xml:space="preserve"> *&gt;   200.23.5.0       2.2.2.254                              0 2000 2300 i</w:t>
            </w:r>
          </w:p>
          <w:p w14:paraId="0359E34E" w14:textId="77777777" w:rsidR="005379A9" w:rsidRPr="005379A9" w:rsidRDefault="005379A9" w:rsidP="005379A9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5379A9">
              <w:rPr>
                <w:rFonts w:ascii="Consolas" w:hAnsi="Consolas"/>
              </w:rPr>
              <w:t xml:space="preserve"> *&gt;   200.23.6.0       2.2.2.254                              0 2000 2300 i</w:t>
            </w:r>
          </w:p>
          <w:p w14:paraId="2A71E3A8" w14:textId="77777777" w:rsidR="005379A9" w:rsidRPr="005379A9" w:rsidRDefault="005379A9" w:rsidP="005379A9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5379A9">
              <w:rPr>
                <w:rFonts w:ascii="Consolas" w:hAnsi="Consolas"/>
              </w:rPr>
              <w:t xml:space="preserve"> *&gt;   200.23.7.0       2.2.2.254                              0 2000 2300 i</w:t>
            </w:r>
          </w:p>
          <w:p w14:paraId="6E375FF9" w14:textId="77777777" w:rsidR="005379A9" w:rsidRPr="005379A9" w:rsidRDefault="005379A9" w:rsidP="005379A9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5379A9">
              <w:rPr>
                <w:rFonts w:ascii="Consolas" w:hAnsi="Consolas"/>
              </w:rPr>
              <w:t xml:space="preserve"> *&gt;   200.23.8.0       2.2.2.254                              0 2000 2300 i</w:t>
            </w:r>
          </w:p>
          <w:p w14:paraId="5D69B948" w14:textId="77777777" w:rsidR="005379A9" w:rsidRPr="005379A9" w:rsidRDefault="005379A9" w:rsidP="005379A9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5379A9">
              <w:rPr>
                <w:rFonts w:ascii="Consolas" w:hAnsi="Consolas"/>
              </w:rPr>
              <w:t xml:space="preserve"> *&gt;   200.23.9.0       2.2.2.254                              0 2000 2300 i</w:t>
            </w:r>
          </w:p>
          <w:p w14:paraId="3BF5F9AA" w14:textId="77777777" w:rsidR="005379A9" w:rsidRPr="005379A9" w:rsidRDefault="005379A9" w:rsidP="005379A9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5379A9">
              <w:rPr>
                <w:rFonts w:ascii="Consolas" w:hAnsi="Consolas"/>
              </w:rPr>
              <w:t xml:space="preserve"> *&gt;   200.23.10.0      2.2.2.254                              0 2000 2300 i</w:t>
            </w:r>
          </w:p>
          <w:p w14:paraId="6677C7EC" w14:textId="77777777" w:rsidR="005379A9" w:rsidRPr="005379A9" w:rsidRDefault="005379A9" w:rsidP="005379A9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5379A9">
              <w:rPr>
                <w:rFonts w:ascii="Consolas" w:hAnsi="Consolas"/>
              </w:rPr>
              <w:t xml:space="preserve"> *&gt;   200.23.11.0      2.2.2.254                              0 2000 2300 i</w:t>
            </w:r>
          </w:p>
          <w:p w14:paraId="1C3D886C" w14:textId="77777777" w:rsidR="005379A9" w:rsidRPr="005379A9" w:rsidRDefault="005379A9" w:rsidP="005379A9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5379A9">
              <w:rPr>
                <w:rFonts w:ascii="Consolas" w:hAnsi="Consolas"/>
              </w:rPr>
              <w:t xml:space="preserve"> *&gt;   200.23.12.0      2.2.2.254                              0 2000 2300 i</w:t>
            </w:r>
          </w:p>
          <w:p w14:paraId="7FA748FC" w14:textId="77777777" w:rsidR="005379A9" w:rsidRPr="005379A9" w:rsidRDefault="005379A9" w:rsidP="005379A9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5379A9">
              <w:rPr>
                <w:rFonts w:ascii="Consolas" w:hAnsi="Consolas"/>
              </w:rPr>
              <w:t xml:space="preserve"> *&gt;   200.23.13.0      2.2.2.254                              0 2000 2300 i</w:t>
            </w:r>
          </w:p>
          <w:p w14:paraId="4FA7DCC3" w14:textId="77777777" w:rsidR="005379A9" w:rsidRPr="005379A9" w:rsidRDefault="005379A9" w:rsidP="005379A9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5379A9">
              <w:rPr>
                <w:rFonts w:ascii="Consolas" w:hAnsi="Consolas"/>
              </w:rPr>
              <w:t xml:space="preserve"> *&gt;   200.23.14.0      2.2.2.254                              0 2000 2300 i</w:t>
            </w:r>
          </w:p>
          <w:p w14:paraId="3DDEFD41" w14:textId="75CD105C" w:rsidR="0009292B" w:rsidRPr="0009292B" w:rsidRDefault="005379A9" w:rsidP="005379A9">
            <w:pPr>
              <w:spacing w:line="259" w:lineRule="auto"/>
              <w:jc w:val="left"/>
              <w:rPr>
                <w:rFonts w:ascii="Consolas" w:hAnsi="Consolas"/>
              </w:rPr>
            </w:pPr>
            <w:r w:rsidRPr="005379A9">
              <w:rPr>
                <w:rFonts w:ascii="Consolas" w:hAnsi="Consolas"/>
              </w:rPr>
              <w:t xml:space="preserve"> *&gt;   200.23.15.0      2.2.2.254                              0 2000 2300 i</w:t>
            </w:r>
          </w:p>
        </w:tc>
      </w:tr>
    </w:tbl>
    <w:p w14:paraId="04549198" w14:textId="5B2A4617" w:rsidR="0009292B" w:rsidRDefault="0009292B" w:rsidP="00D40CF2">
      <w:pPr>
        <w:spacing w:line="259" w:lineRule="auto"/>
        <w:jc w:val="left"/>
      </w:pPr>
    </w:p>
    <w:p w14:paraId="7FCFD16B" w14:textId="13A6EB6B" w:rsidR="0009292B" w:rsidRDefault="0009292B" w:rsidP="0009292B">
      <w:pPr>
        <w:pStyle w:val="ListParagraph"/>
        <w:numPr>
          <w:ilvl w:val="0"/>
          <w:numId w:val="8"/>
        </w:numPr>
        <w:spacing w:line="259" w:lineRule="auto"/>
        <w:jc w:val="left"/>
      </w:pPr>
      <w:r w:rsidRPr="0009292B">
        <w:t>Record the configurations in this task.</w:t>
      </w:r>
    </w:p>
    <w:p w14:paraId="05A22923" w14:textId="623B0367" w:rsidR="0009292B" w:rsidRDefault="0009292B" w:rsidP="0009292B">
      <w:pPr>
        <w:spacing w:line="259" w:lineRule="auto"/>
        <w:jc w:val="left"/>
      </w:pPr>
      <w:r>
        <w:t>ISP_A-P: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10351"/>
      </w:tblGrid>
      <w:tr w:rsidR="0009292B" w:rsidRPr="0009292B" w14:paraId="067EFCD2" w14:textId="77777777" w:rsidTr="00006FA9">
        <w:tc>
          <w:tcPr>
            <w:tcW w:w="10351" w:type="dxa"/>
          </w:tcPr>
          <w:p w14:paraId="4C8929A7" w14:textId="77777777" w:rsidR="0009292B" w:rsidRPr="0009292B" w:rsidRDefault="0009292B" w:rsidP="0009292B">
            <w:pPr>
              <w:spacing w:line="259" w:lineRule="auto"/>
              <w:jc w:val="left"/>
              <w:rPr>
                <w:rFonts w:ascii="Consolas" w:hAnsi="Consolas"/>
              </w:rPr>
            </w:pPr>
            <w:r w:rsidRPr="0009292B">
              <w:rPr>
                <w:rFonts w:ascii="Consolas" w:hAnsi="Consolas"/>
              </w:rPr>
              <w:t>ISP_A-P(config)#do sh run | s bgp</w:t>
            </w:r>
          </w:p>
          <w:p w14:paraId="450FD8FD" w14:textId="77777777" w:rsidR="0009292B" w:rsidRPr="0009292B" w:rsidRDefault="0009292B" w:rsidP="0009292B">
            <w:pPr>
              <w:spacing w:line="259" w:lineRule="auto"/>
              <w:jc w:val="left"/>
              <w:rPr>
                <w:rFonts w:ascii="Consolas" w:hAnsi="Consolas"/>
              </w:rPr>
            </w:pPr>
            <w:r w:rsidRPr="0009292B">
              <w:rPr>
                <w:rFonts w:ascii="Consolas" w:hAnsi="Consolas"/>
              </w:rPr>
              <w:t>router bgp 1000</w:t>
            </w:r>
          </w:p>
          <w:p w14:paraId="0C043C47" w14:textId="77777777" w:rsidR="0009292B" w:rsidRPr="0009292B" w:rsidRDefault="0009292B" w:rsidP="0009292B">
            <w:pPr>
              <w:spacing w:line="259" w:lineRule="auto"/>
              <w:jc w:val="left"/>
              <w:rPr>
                <w:rFonts w:ascii="Consolas" w:hAnsi="Consolas"/>
              </w:rPr>
            </w:pPr>
            <w:r w:rsidRPr="0009292B">
              <w:rPr>
                <w:rFonts w:ascii="Consolas" w:hAnsi="Consolas"/>
              </w:rPr>
              <w:t xml:space="preserve"> bgp log-neighbor-changes</w:t>
            </w:r>
          </w:p>
          <w:p w14:paraId="19892585" w14:textId="77777777" w:rsidR="0009292B" w:rsidRPr="0009292B" w:rsidRDefault="0009292B" w:rsidP="0009292B">
            <w:pPr>
              <w:spacing w:line="259" w:lineRule="auto"/>
              <w:jc w:val="left"/>
              <w:rPr>
                <w:rFonts w:ascii="Consolas" w:hAnsi="Consolas"/>
              </w:rPr>
            </w:pPr>
            <w:r w:rsidRPr="0009292B">
              <w:rPr>
                <w:rFonts w:ascii="Consolas" w:hAnsi="Consolas"/>
              </w:rPr>
              <w:t xml:space="preserve"> redistribute connected</w:t>
            </w:r>
          </w:p>
          <w:p w14:paraId="3D711BDC" w14:textId="77777777" w:rsidR="0009292B" w:rsidRPr="0009292B" w:rsidRDefault="0009292B" w:rsidP="0009292B">
            <w:pPr>
              <w:spacing w:line="259" w:lineRule="auto"/>
              <w:jc w:val="left"/>
              <w:rPr>
                <w:rFonts w:ascii="Consolas" w:hAnsi="Consolas"/>
              </w:rPr>
            </w:pPr>
            <w:r w:rsidRPr="0009292B">
              <w:rPr>
                <w:rFonts w:ascii="Consolas" w:hAnsi="Consolas"/>
              </w:rPr>
              <w:t xml:space="preserve"> neighbor 10.1.1.1 remote-as 1000</w:t>
            </w:r>
          </w:p>
          <w:p w14:paraId="374697C5" w14:textId="77777777" w:rsidR="0009292B" w:rsidRPr="0009292B" w:rsidRDefault="0009292B" w:rsidP="0009292B">
            <w:pPr>
              <w:spacing w:line="259" w:lineRule="auto"/>
              <w:jc w:val="left"/>
              <w:rPr>
                <w:rFonts w:ascii="Consolas" w:hAnsi="Consolas"/>
              </w:rPr>
            </w:pPr>
            <w:r w:rsidRPr="0009292B">
              <w:rPr>
                <w:rFonts w:ascii="Consolas" w:hAnsi="Consolas"/>
              </w:rPr>
              <w:t xml:space="preserve"> neighbor 10.1.1.1 update-source Loopback0</w:t>
            </w:r>
          </w:p>
          <w:p w14:paraId="2A393A08" w14:textId="77777777" w:rsidR="0009292B" w:rsidRPr="0009292B" w:rsidRDefault="0009292B" w:rsidP="0009292B">
            <w:pPr>
              <w:spacing w:line="259" w:lineRule="auto"/>
              <w:jc w:val="left"/>
              <w:rPr>
                <w:rFonts w:ascii="Consolas" w:hAnsi="Consolas"/>
              </w:rPr>
            </w:pPr>
            <w:r w:rsidRPr="0009292B">
              <w:rPr>
                <w:rFonts w:ascii="Consolas" w:hAnsi="Consolas"/>
              </w:rPr>
              <w:t xml:space="preserve"> neighbor 10.1.1.1 route-reflector-client</w:t>
            </w:r>
          </w:p>
          <w:p w14:paraId="70741A19" w14:textId="77777777" w:rsidR="0009292B" w:rsidRPr="0009292B" w:rsidRDefault="0009292B" w:rsidP="0009292B">
            <w:pPr>
              <w:spacing w:line="259" w:lineRule="auto"/>
              <w:jc w:val="left"/>
              <w:rPr>
                <w:rFonts w:ascii="Consolas" w:hAnsi="Consolas"/>
              </w:rPr>
            </w:pPr>
            <w:r w:rsidRPr="0009292B">
              <w:rPr>
                <w:rFonts w:ascii="Consolas" w:hAnsi="Consolas"/>
              </w:rPr>
              <w:t xml:space="preserve"> neighbor 10.1.1.1 next-hop-self</w:t>
            </w:r>
          </w:p>
          <w:p w14:paraId="311A1F14" w14:textId="77777777" w:rsidR="0009292B" w:rsidRPr="0009292B" w:rsidRDefault="0009292B" w:rsidP="0009292B">
            <w:pPr>
              <w:spacing w:line="259" w:lineRule="auto"/>
              <w:jc w:val="left"/>
              <w:rPr>
                <w:rFonts w:ascii="Consolas" w:hAnsi="Consolas"/>
              </w:rPr>
            </w:pPr>
            <w:r w:rsidRPr="0009292B">
              <w:rPr>
                <w:rFonts w:ascii="Consolas" w:hAnsi="Consolas"/>
              </w:rPr>
              <w:t xml:space="preserve"> neighbor 10.1.1.2 remote-as 1000</w:t>
            </w:r>
          </w:p>
          <w:p w14:paraId="52270E9E" w14:textId="77777777" w:rsidR="0009292B" w:rsidRPr="0009292B" w:rsidRDefault="0009292B" w:rsidP="0009292B">
            <w:pPr>
              <w:spacing w:line="259" w:lineRule="auto"/>
              <w:jc w:val="left"/>
              <w:rPr>
                <w:rFonts w:ascii="Consolas" w:hAnsi="Consolas"/>
              </w:rPr>
            </w:pPr>
            <w:r w:rsidRPr="0009292B">
              <w:rPr>
                <w:rFonts w:ascii="Consolas" w:hAnsi="Consolas"/>
              </w:rPr>
              <w:t xml:space="preserve"> neighbor 10.1.1.2 update-source Loopback0</w:t>
            </w:r>
          </w:p>
          <w:p w14:paraId="3F68A0C2" w14:textId="77777777" w:rsidR="0009292B" w:rsidRPr="0009292B" w:rsidRDefault="0009292B" w:rsidP="0009292B">
            <w:pPr>
              <w:spacing w:line="259" w:lineRule="auto"/>
              <w:jc w:val="left"/>
              <w:rPr>
                <w:rFonts w:ascii="Consolas" w:hAnsi="Consolas"/>
              </w:rPr>
            </w:pPr>
            <w:r w:rsidRPr="0009292B">
              <w:rPr>
                <w:rFonts w:ascii="Consolas" w:hAnsi="Consolas"/>
              </w:rPr>
              <w:t xml:space="preserve"> neighbor 10.1.1.2 route-reflector-client</w:t>
            </w:r>
          </w:p>
          <w:p w14:paraId="2BEC18C1" w14:textId="77777777" w:rsidR="0009292B" w:rsidRPr="0009292B" w:rsidRDefault="0009292B" w:rsidP="0009292B">
            <w:pPr>
              <w:spacing w:line="259" w:lineRule="auto"/>
              <w:jc w:val="left"/>
              <w:rPr>
                <w:rFonts w:ascii="Consolas" w:hAnsi="Consolas"/>
              </w:rPr>
            </w:pPr>
            <w:r w:rsidRPr="0009292B">
              <w:rPr>
                <w:rFonts w:ascii="Consolas" w:hAnsi="Consolas"/>
              </w:rPr>
              <w:t xml:space="preserve"> neighbor 10.1.1.2 next-hop-self</w:t>
            </w:r>
          </w:p>
          <w:p w14:paraId="1B7E7BA2" w14:textId="77777777" w:rsidR="0009292B" w:rsidRPr="0009292B" w:rsidRDefault="0009292B" w:rsidP="0009292B">
            <w:pPr>
              <w:spacing w:line="259" w:lineRule="auto"/>
              <w:jc w:val="left"/>
              <w:rPr>
                <w:rFonts w:ascii="Consolas" w:hAnsi="Consolas"/>
              </w:rPr>
            </w:pPr>
            <w:r w:rsidRPr="0009292B">
              <w:rPr>
                <w:rFonts w:ascii="Consolas" w:hAnsi="Consolas"/>
              </w:rPr>
              <w:t xml:space="preserve"> neighbor 10.1.1.3 remote-as 1000</w:t>
            </w:r>
          </w:p>
          <w:p w14:paraId="5E59AF52" w14:textId="77777777" w:rsidR="0009292B" w:rsidRPr="0009292B" w:rsidRDefault="0009292B" w:rsidP="0009292B">
            <w:pPr>
              <w:spacing w:line="259" w:lineRule="auto"/>
              <w:jc w:val="left"/>
              <w:rPr>
                <w:rFonts w:ascii="Consolas" w:hAnsi="Consolas"/>
              </w:rPr>
            </w:pPr>
            <w:r w:rsidRPr="0009292B">
              <w:rPr>
                <w:rFonts w:ascii="Consolas" w:hAnsi="Consolas"/>
              </w:rPr>
              <w:t xml:space="preserve"> neighbor 10.1.1.3 update-source Loopback0</w:t>
            </w:r>
          </w:p>
          <w:p w14:paraId="31A7C2D8" w14:textId="77777777" w:rsidR="0009292B" w:rsidRPr="0009292B" w:rsidRDefault="0009292B" w:rsidP="0009292B">
            <w:pPr>
              <w:spacing w:line="259" w:lineRule="auto"/>
              <w:jc w:val="left"/>
              <w:rPr>
                <w:rFonts w:ascii="Consolas" w:hAnsi="Consolas"/>
              </w:rPr>
            </w:pPr>
            <w:r w:rsidRPr="0009292B">
              <w:rPr>
                <w:rFonts w:ascii="Consolas" w:hAnsi="Consolas"/>
              </w:rPr>
              <w:t xml:space="preserve"> neighbor 10.1.1.3 route-reflector-client</w:t>
            </w:r>
          </w:p>
          <w:p w14:paraId="0BEA9B15" w14:textId="77777777" w:rsidR="0009292B" w:rsidRPr="0009292B" w:rsidRDefault="0009292B" w:rsidP="0009292B">
            <w:pPr>
              <w:spacing w:line="259" w:lineRule="auto"/>
              <w:jc w:val="left"/>
              <w:rPr>
                <w:rFonts w:ascii="Consolas" w:hAnsi="Consolas"/>
              </w:rPr>
            </w:pPr>
            <w:r w:rsidRPr="0009292B">
              <w:rPr>
                <w:rFonts w:ascii="Consolas" w:hAnsi="Consolas"/>
              </w:rPr>
              <w:t xml:space="preserve"> neighbor 10.1.1.3 next-hop-self</w:t>
            </w:r>
          </w:p>
          <w:p w14:paraId="3D4E78D9" w14:textId="424C3A76" w:rsidR="0009292B" w:rsidRPr="0009292B" w:rsidRDefault="0009292B" w:rsidP="0009292B">
            <w:pPr>
              <w:spacing w:line="259" w:lineRule="auto"/>
              <w:jc w:val="left"/>
              <w:rPr>
                <w:rFonts w:ascii="Consolas" w:hAnsi="Consolas"/>
              </w:rPr>
            </w:pPr>
            <w:r w:rsidRPr="0009292B">
              <w:rPr>
                <w:rFonts w:ascii="Consolas" w:hAnsi="Consolas"/>
              </w:rPr>
              <w:t xml:space="preserve"> neighbor 10.10.10.254 remote-as 10</w:t>
            </w:r>
          </w:p>
        </w:tc>
      </w:tr>
    </w:tbl>
    <w:p w14:paraId="0CFE7431" w14:textId="3159501A" w:rsidR="0009292B" w:rsidRDefault="0009292B" w:rsidP="0009292B">
      <w:pPr>
        <w:spacing w:line="259" w:lineRule="auto"/>
        <w:jc w:val="left"/>
      </w:pPr>
    </w:p>
    <w:p w14:paraId="1A7E6D25" w14:textId="40C993ED" w:rsidR="0009292B" w:rsidRDefault="0009292B" w:rsidP="0009292B">
      <w:pPr>
        <w:spacing w:line="259" w:lineRule="auto"/>
        <w:jc w:val="left"/>
      </w:pPr>
      <w:r>
        <w:t>ISP_B-P: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10351"/>
      </w:tblGrid>
      <w:tr w:rsidR="0009292B" w:rsidRPr="0009292B" w14:paraId="20CBF57D" w14:textId="77777777" w:rsidTr="00006FA9">
        <w:tc>
          <w:tcPr>
            <w:tcW w:w="10351" w:type="dxa"/>
          </w:tcPr>
          <w:p w14:paraId="2D661041" w14:textId="77777777" w:rsidR="0009292B" w:rsidRPr="0009292B" w:rsidRDefault="0009292B" w:rsidP="0009292B">
            <w:pPr>
              <w:spacing w:line="259" w:lineRule="auto"/>
              <w:jc w:val="left"/>
              <w:rPr>
                <w:rFonts w:ascii="Consolas" w:hAnsi="Consolas"/>
              </w:rPr>
            </w:pPr>
            <w:r w:rsidRPr="0009292B">
              <w:rPr>
                <w:rFonts w:ascii="Consolas" w:hAnsi="Consolas"/>
              </w:rPr>
              <w:t>ISP_B-P(config)#do sh run | s bgp</w:t>
            </w:r>
          </w:p>
          <w:p w14:paraId="3F8A4822" w14:textId="77777777" w:rsidR="0009292B" w:rsidRPr="0009292B" w:rsidRDefault="0009292B" w:rsidP="0009292B">
            <w:pPr>
              <w:spacing w:line="259" w:lineRule="auto"/>
              <w:jc w:val="left"/>
              <w:rPr>
                <w:rFonts w:ascii="Consolas" w:hAnsi="Consolas"/>
              </w:rPr>
            </w:pPr>
            <w:r w:rsidRPr="0009292B">
              <w:rPr>
                <w:rFonts w:ascii="Consolas" w:hAnsi="Consolas"/>
              </w:rPr>
              <w:t>router bgp 2000</w:t>
            </w:r>
          </w:p>
          <w:p w14:paraId="36FE14DF" w14:textId="77777777" w:rsidR="0009292B" w:rsidRPr="0009292B" w:rsidRDefault="0009292B" w:rsidP="0009292B">
            <w:pPr>
              <w:spacing w:line="259" w:lineRule="auto"/>
              <w:jc w:val="left"/>
              <w:rPr>
                <w:rFonts w:ascii="Consolas" w:hAnsi="Consolas"/>
              </w:rPr>
            </w:pPr>
            <w:r w:rsidRPr="0009292B">
              <w:rPr>
                <w:rFonts w:ascii="Consolas" w:hAnsi="Consolas"/>
              </w:rPr>
              <w:t xml:space="preserve"> bgp log-neighbor-changes</w:t>
            </w:r>
          </w:p>
          <w:p w14:paraId="4C7384A8" w14:textId="77777777" w:rsidR="0009292B" w:rsidRPr="0009292B" w:rsidRDefault="0009292B" w:rsidP="0009292B">
            <w:pPr>
              <w:spacing w:line="259" w:lineRule="auto"/>
              <w:jc w:val="left"/>
              <w:rPr>
                <w:rFonts w:ascii="Consolas" w:hAnsi="Consolas"/>
              </w:rPr>
            </w:pPr>
            <w:r w:rsidRPr="0009292B">
              <w:rPr>
                <w:rFonts w:ascii="Consolas" w:hAnsi="Consolas"/>
              </w:rPr>
              <w:t xml:space="preserve"> redistribute connected</w:t>
            </w:r>
          </w:p>
          <w:p w14:paraId="06B4EC1D" w14:textId="77777777" w:rsidR="0009292B" w:rsidRPr="0009292B" w:rsidRDefault="0009292B" w:rsidP="0009292B">
            <w:pPr>
              <w:spacing w:line="259" w:lineRule="auto"/>
              <w:jc w:val="left"/>
              <w:rPr>
                <w:rFonts w:ascii="Consolas" w:hAnsi="Consolas"/>
              </w:rPr>
            </w:pPr>
            <w:r w:rsidRPr="0009292B">
              <w:rPr>
                <w:rFonts w:ascii="Consolas" w:hAnsi="Consolas"/>
              </w:rPr>
              <w:t xml:space="preserve"> neighbor 10.2.2.1 remote-as 2000</w:t>
            </w:r>
          </w:p>
          <w:p w14:paraId="65D2C829" w14:textId="77777777" w:rsidR="0009292B" w:rsidRPr="0009292B" w:rsidRDefault="0009292B" w:rsidP="0009292B">
            <w:pPr>
              <w:spacing w:line="259" w:lineRule="auto"/>
              <w:jc w:val="left"/>
              <w:rPr>
                <w:rFonts w:ascii="Consolas" w:hAnsi="Consolas"/>
              </w:rPr>
            </w:pPr>
            <w:r w:rsidRPr="0009292B">
              <w:rPr>
                <w:rFonts w:ascii="Consolas" w:hAnsi="Consolas"/>
              </w:rPr>
              <w:t xml:space="preserve"> neighbor 10.2.2.1 update-source Loopback0</w:t>
            </w:r>
          </w:p>
          <w:p w14:paraId="6255AC80" w14:textId="77777777" w:rsidR="0009292B" w:rsidRPr="0009292B" w:rsidRDefault="0009292B" w:rsidP="0009292B">
            <w:pPr>
              <w:spacing w:line="259" w:lineRule="auto"/>
              <w:jc w:val="left"/>
              <w:rPr>
                <w:rFonts w:ascii="Consolas" w:hAnsi="Consolas"/>
              </w:rPr>
            </w:pPr>
            <w:r w:rsidRPr="0009292B">
              <w:rPr>
                <w:rFonts w:ascii="Consolas" w:hAnsi="Consolas"/>
              </w:rPr>
              <w:t xml:space="preserve"> neighbor 10.2.2.1 route-reflector-client</w:t>
            </w:r>
          </w:p>
          <w:p w14:paraId="0BC7A204" w14:textId="77777777" w:rsidR="0009292B" w:rsidRPr="0009292B" w:rsidRDefault="0009292B" w:rsidP="0009292B">
            <w:pPr>
              <w:spacing w:line="259" w:lineRule="auto"/>
              <w:jc w:val="left"/>
              <w:rPr>
                <w:rFonts w:ascii="Consolas" w:hAnsi="Consolas"/>
              </w:rPr>
            </w:pPr>
            <w:r w:rsidRPr="0009292B">
              <w:rPr>
                <w:rFonts w:ascii="Consolas" w:hAnsi="Consolas"/>
              </w:rPr>
              <w:t xml:space="preserve"> neighbor 10.2.2.1 next-hop-self</w:t>
            </w:r>
          </w:p>
          <w:p w14:paraId="049F1C11" w14:textId="77777777" w:rsidR="0009292B" w:rsidRPr="0009292B" w:rsidRDefault="0009292B" w:rsidP="0009292B">
            <w:pPr>
              <w:spacing w:line="259" w:lineRule="auto"/>
              <w:jc w:val="left"/>
              <w:rPr>
                <w:rFonts w:ascii="Consolas" w:hAnsi="Consolas"/>
              </w:rPr>
            </w:pPr>
            <w:r w:rsidRPr="0009292B">
              <w:rPr>
                <w:rFonts w:ascii="Consolas" w:hAnsi="Consolas"/>
              </w:rPr>
              <w:t xml:space="preserve"> neighbor 10.2.2.2 remote-as 2000</w:t>
            </w:r>
          </w:p>
          <w:p w14:paraId="67047CE2" w14:textId="77777777" w:rsidR="0009292B" w:rsidRPr="0009292B" w:rsidRDefault="0009292B" w:rsidP="0009292B">
            <w:pPr>
              <w:spacing w:line="259" w:lineRule="auto"/>
              <w:jc w:val="left"/>
              <w:rPr>
                <w:rFonts w:ascii="Consolas" w:hAnsi="Consolas"/>
              </w:rPr>
            </w:pPr>
            <w:r w:rsidRPr="0009292B">
              <w:rPr>
                <w:rFonts w:ascii="Consolas" w:hAnsi="Consolas"/>
              </w:rPr>
              <w:t xml:space="preserve"> neighbor 10.2.2.2 update-source Loopback0</w:t>
            </w:r>
          </w:p>
          <w:p w14:paraId="3237D999" w14:textId="77777777" w:rsidR="0009292B" w:rsidRPr="0009292B" w:rsidRDefault="0009292B" w:rsidP="0009292B">
            <w:pPr>
              <w:spacing w:line="259" w:lineRule="auto"/>
              <w:jc w:val="left"/>
              <w:rPr>
                <w:rFonts w:ascii="Consolas" w:hAnsi="Consolas"/>
              </w:rPr>
            </w:pPr>
            <w:r w:rsidRPr="0009292B">
              <w:rPr>
                <w:rFonts w:ascii="Consolas" w:hAnsi="Consolas"/>
              </w:rPr>
              <w:t xml:space="preserve"> neighbor 10.2.2.2 route-reflector-client</w:t>
            </w:r>
          </w:p>
          <w:p w14:paraId="23A380D9" w14:textId="77777777" w:rsidR="0009292B" w:rsidRPr="0009292B" w:rsidRDefault="0009292B" w:rsidP="0009292B">
            <w:pPr>
              <w:spacing w:line="259" w:lineRule="auto"/>
              <w:jc w:val="left"/>
              <w:rPr>
                <w:rFonts w:ascii="Consolas" w:hAnsi="Consolas"/>
              </w:rPr>
            </w:pPr>
            <w:r w:rsidRPr="0009292B">
              <w:rPr>
                <w:rFonts w:ascii="Consolas" w:hAnsi="Consolas"/>
              </w:rPr>
              <w:t xml:space="preserve"> neighbor 10.2.2.2 next-hop-self</w:t>
            </w:r>
          </w:p>
          <w:p w14:paraId="5292DC7F" w14:textId="77777777" w:rsidR="0009292B" w:rsidRPr="0009292B" w:rsidRDefault="0009292B" w:rsidP="0009292B">
            <w:pPr>
              <w:spacing w:line="259" w:lineRule="auto"/>
              <w:jc w:val="left"/>
              <w:rPr>
                <w:rFonts w:ascii="Consolas" w:hAnsi="Consolas"/>
              </w:rPr>
            </w:pPr>
            <w:r w:rsidRPr="0009292B">
              <w:rPr>
                <w:rFonts w:ascii="Consolas" w:hAnsi="Consolas"/>
              </w:rPr>
              <w:t xml:space="preserve"> neighbor 10.2.2.3 remote-as 2000</w:t>
            </w:r>
          </w:p>
          <w:p w14:paraId="6721E1E8" w14:textId="77777777" w:rsidR="0009292B" w:rsidRPr="0009292B" w:rsidRDefault="0009292B" w:rsidP="0009292B">
            <w:pPr>
              <w:spacing w:line="259" w:lineRule="auto"/>
              <w:jc w:val="left"/>
              <w:rPr>
                <w:rFonts w:ascii="Consolas" w:hAnsi="Consolas"/>
              </w:rPr>
            </w:pPr>
            <w:r w:rsidRPr="0009292B">
              <w:rPr>
                <w:rFonts w:ascii="Consolas" w:hAnsi="Consolas"/>
              </w:rPr>
              <w:t xml:space="preserve"> neighbor 10.2.2.3 update-source Loopback0</w:t>
            </w:r>
          </w:p>
          <w:p w14:paraId="19E45F18" w14:textId="77777777" w:rsidR="0009292B" w:rsidRPr="0009292B" w:rsidRDefault="0009292B" w:rsidP="0009292B">
            <w:pPr>
              <w:spacing w:line="259" w:lineRule="auto"/>
              <w:jc w:val="left"/>
              <w:rPr>
                <w:rFonts w:ascii="Consolas" w:hAnsi="Consolas"/>
              </w:rPr>
            </w:pPr>
            <w:r w:rsidRPr="0009292B">
              <w:rPr>
                <w:rFonts w:ascii="Consolas" w:hAnsi="Consolas"/>
              </w:rPr>
              <w:lastRenderedPageBreak/>
              <w:t xml:space="preserve"> neighbor 10.2.2.3 route-reflector-client</w:t>
            </w:r>
          </w:p>
          <w:p w14:paraId="6920DF14" w14:textId="77777777" w:rsidR="0009292B" w:rsidRPr="0009292B" w:rsidRDefault="0009292B" w:rsidP="0009292B">
            <w:pPr>
              <w:spacing w:line="259" w:lineRule="auto"/>
              <w:jc w:val="left"/>
              <w:rPr>
                <w:rFonts w:ascii="Consolas" w:hAnsi="Consolas"/>
              </w:rPr>
            </w:pPr>
            <w:r w:rsidRPr="0009292B">
              <w:rPr>
                <w:rFonts w:ascii="Consolas" w:hAnsi="Consolas"/>
              </w:rPr>
              <w:t xml:space="preserve"> neighbor 10.2.2.3 next-hop-self</w:t>
            </w:r>
          </w:p>
          <w:p w14:paraId="7F2DF2E3" w14:textId="2D1AE76C" w:rsidR="0009292B" w:rsidRPr="0009292B" w:rsidRDefault="0009292B" w:rsidP="0009292B">
            <w:pPr>
              <w:spacing w:line="259" w:lineRule="auto"/>
              <w:jc w:val="left"/>
              <w:rPr>
                <w:rFonts w:ascii="Consolas" w:hAnsi="Consolas"/>
              </w:rPr>
            </w:pPr>
            <w:r w:rsidRPr="0009292B">
              <w:rPr>
                <w:rFonts w:ascii="Consolas" w:hAnsi="Consolas"/>
              </w:rPr>
              <w:t xml:space="preserve"> neighbor 20.20.20.254 remote-as 20</w:t>
            </w:r>
          </w:p>
        </w:tc>
      </w:tr>
    </w:tbl>
    <w:p w14:paraId="087E244B" w14:textId="77777777" w:rsidR="0009292B" w:rsidRDefault="0009292B" w:rsidP="0063533F">
      <w:pPr>
        <w:spacing w:line="259" w:lineRule="auto"/>
        <w:jc w:val="left"/>
      </w:pPr>
    </w:p>
    <w:p w14:paraId="6A42F489" w14:textId="4B1BF071" w:rsidR="0009292B" w:rsidRDefault="0009292B" w:rsidP="0009292B">
      <w:pPr>
        <w:spacing w:line="259" w:lineRule="auto"/>
        <w:jc w:val="left"/>
      </w:pPr>
      <w:r>
        <w:t>RSP1: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10351"/>
      </w:tblGrid>
      <w:tr w:rsidR="0009292B" w:rsidRPr="0009292B" w14:paraId="568D7EBE" w14:textId="77777777" w:rsidTr="00006FA9">
        <w:tc>
          <w:tcPr>
            <w:tcW w:w="10351" w:type="dxa"/>
          </w:tcPr>
          <w:p w14:paraId="1ED49BE2" w14:textId="77777777" w:rsidR="0009292B" w:rsidRPr="0009292B" w:rsidRDefault="0009292B" w:rsidP="0009292B">
            <w:pPr>
              <w:spacing w:line="259" w:lineRule="auto"/>
              <w:jc w:val="left"/>
              <w:rPr>
                <w:rFonts w:ascii="Consolas" w:hAnsi="Consolas"/>
              </w:rPr>
            </w:pPr>
            <w:r w:rsidRPr="0009292B">
              <w:rPr>
                <w:rFonts w:ascii="Consolas" w:hAnsi="Consolas"/>
              </w:rPr>
              <w:t>RSP1(config)#do sh run | s bgp</w:t>
            </w:r>
          </w:p>
          <w:p w14:paraId="5D6CEA04" w14:textId="77777777" w:rsidR="0009292B" w:rsidRPr="0009292B" w:rsidRDefault="0009292B" w:rsidP="0009292B">
            <w:pPr>
              <w:spacing w:line="259" w:lineRule="auto"/>
              <w:jc w:val="left"/>
              <w:rPr>
                <w:rFonts w:ascii="Consolas" w:hAnsi="Consolas"/>
              </w:rPr>
            </w:pPr>
            <w:r w:rsidRPr="0009292B">
              <w:rPr>
                <w:rFonts w:ascii="Consolas" w:hAnsi="Consolas"/>
              </w:rPr>
              <w:t>router bgp 10</w:t>
            </w:r>
          </w:p>
          <w:p w14:paraId="365A8F25" w14:textId="77777777" w:rsidR="0009292B" w:rsidRPr="0009292B" w:rsidRDefault="0009292B" w:rsidP="0009292B">
            <w:pPr>
              <w:spacing w:line="259" w:lineRule="auto"/>
              <w:jc w:val="left"/>
              <w:rPr>
                <w:rFonts w:ascii="Consolas" w:hAnsi="Consolas"/>
              </w:rPr>
            </w:pPr>
            <w:r w:rsidRPr="0009292B">
              <w:rPr>
                <w:rFonts w:ascii="Consolas" w:hAnsi="Consolas"/>
              </w:rPr>
              <w:t xml:space="preserve"> bgp log-neighbor-changes</w:t>
            </w:r>
          </w:p>
          <w:p w14:paraId="4B32434D" w14:textId="77777777" w:rsidR="0009292B" w:rsidRPr="0009292B" w:rsidRDefault="0009292B" w:rsidP="0009292B">
            <w:pPr>
              <w:spacing w:line="259" w:lineRule="auto"/>
              <w:jc w:val="left"/>
              <w:rPr>
                <w:rFonts w:ascii="Consolas" w:hAnsi="Consolas"/>
              </w:rPr>
            </w:pPr>
            <w:r w:rsidRPr="0009292B">
              <w:rPr>
                <w:rFonts w:ascii="Consolas" w:hAnsi="Consolas"/>
              </w:rPr>
              <w:t xml:space="preserve"> redistribute connected</w:t>
            </w:r>
          </w:p>
          <w:p w14:paraId="624CB80A" w14:textId="77777777" w:rsidR="0009292B" w:rsidRPr="0009292B" w:rsidRDefault="0009292B" w:rsidP="0009292B">
            <w:pPr>
              <w:spacing w:line="259" w:lineRule="auto"/>
              <w:jc w:val="left"/>
              <w:rPr>
                <w:rFonts w:ascii="Consolas" w:hAnsi="Consolas"/>
              </w:rPr>
            </w:pPr>
            <w:r w:rsidRPr="0009292B">
              <w:rPr>
                <w:rFonts w:ascii="Consolas" w:hAnsi="Consolas"/>
              </w:rPr>
              <w:t xml:space="preserve"> neighbor 10.10.10.1 remote-as 1000</w:t>
            </w:r>
          </w:p>
          <w:p w14:paraId="25AC1AD1" w14:textId="343D3405" w:rsidR="0009292B" w:rsidRPr="0009292B" w:rsidRDefault="0009292B" w:rsidP="0009292B">
            <w:pPr>
              <w:spacing w:line="259" w:lineRule="auto"/>
              <w:jc w:val="left"/>
              <w:rPr>
                <w:rFonts w:ascii="Consolas" w:hAnsi="Consolas"/>
              </w:rPr>
            </w:pPr>
            <w:r w:rsidRPr="0009292B">
              <w:rPr>
                <w:rFonts w:ascii="Consolas" w:hAnsi="Consolas"/>
              </w:rPr>
              <w:t xml:space="preserve"> neighbor 12.12.12.2 remote-as 20</w:t>
            </w:r>
          </w:p>
        </w:tc>
      </w:tr>
    </w:tbl>
    <w:p w14:paraId="0920BC64" w14:textId="77777777" w:rsidR="0009292B" w:rsidRDefault="0009292B" w:rsidP="0063533F">
      <w:pPr>
        <w:spacing w:line="259" w:lineRule="auto"/>
        <w:jc w:val="left"/>
      </w:pPr>
    </w:p>
    <w:p w14:paraId="47E8108F" w14:textId="40EFDF02" w:rsidR="0009292B" w:rsidRDefault="0009292B" w:rsidP="0009292B">
      <w:pPr>
        <w:spacing w:line="259" w:lineRule="auto"/>
        <w:jc w:val="left"/>
      </w:pPr>
      <w:r>
        <w:t>RSP2: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10351"/>
      </w:tblGrid>
      <w:tr w:rsidR="0009292B" w:rsidRPr="0009292B" w14:paraId="46C2EB54" w14:textId="77777777" w:rsidTr="00006FA9">
        <w:tc>
          <w:tcPr>
            <w:tcW w:w="10351" w:type="dxa"/>
          </w:tcPr>
          <w:p w14:paraId="0DEE2D64" w14:textId="77777777" w:rsidR="0009292B" w:rsidRPr="0009292B" w:rsidRDefault="0009292B" w:rsidP="0009292B">
            <w:pPr>
              <w:spacing w:line="259" w:lineRule="auto"/>
              <w:jc w:val="left"/>
              <w:rPr>
                <w:rFonts w:ascii="Consolas" w:hAnsi="Consolas"/>
              </w:rPr>
            </w:pPr>
            <w:r w:rsidRPr="0009292B">
              <w:rPr>
                <w:rFonts w:ascii="Consolas" w:hAnsi="Consolas"/>
              </w:rPr>
              <w:t>RSP2(config)#do sh run | s bgp</w:t>
            </w:r>
          </w:p>
          <w:p w14:paraId="055002BD" w14:textId="77777777" w:rsidR="0009292B" w:rsidRPr="0009292B" w:rsidRDefault="0009292B" w:rsidP="0009292B">
            <w:pPr>
              <w:spacing w:line="259" w:lineRule="auto"/>
              <w:jc w:val="left"/>
              <w:rPr>
                <w:rFonts w:ascii="Consolas" w:hAnsi="Consolas"/>
              </w:rPr>
            </w:pPr>
            <w:r w:rsidRPr="0009292B">
              <w:rPr>
                <w:rFonts w:ascii="Consolas" w:hAnsi="Consolas"/>
              </w:rPr>
              <w:t>router bgp 20</w:t>
            </w:r>
          </w:p>
          <w:p w14:paraId="6985C2FB" w14:textId="77777777" w:rsidR="0009292B" w:rsidRPr="0009292B" w:rsidRDefault="0009292B" w:rsidP="0009292B">
            <w:pPr>
              <w:spacing w:line="259" w:lineRule="auto"/>
              <w:jc w:val="left"/>
              <w:rPr>
                <w:rFonts w:ascii="Consolas" w:hAnsi="Consolas"/>
              </w:rPr>
            </w:pPr>
            <w:r w:rsidRPr="0009292B">
              <w:rPr>
                <w:rFonts w:ascii="Consolas" w:hAnsi="Consolas"/>
              </w:rPr>
              <w:t xml:space="preserve"> bgp log-neighbor-changes</w:t>
            </w:r>
          </w:p>
          <w:p w14:paraId="4B960B79" w14:textId="77777777" w:rsidR="0009292B" w:rsidRPr="0009292B" w:rsidRDefault="0009292B" w:rsidP="0009292B">
            <w:pPr>
              <w:spacing w:line="259" w:lineRule="auto"/>
              <w:jc w:val="left"/>
              <w:rPr>
                <w:rFonts w:ascii="Consolas" w:hAnsi="Consolas"/>
              </w:rPr>
            </w:pPr>
            <w:r w:rsidRPr="0009292B">
              <w:rPr>
                <w:rFonts w:ascii="Consolas" w:hAnsi="Consolas"/>
              </w:rPr>
              <w:t xml:space="preserve"> redistribute connected</w:t>
            </w:r>
          </w:p>
          <w:p w14:paraId="5642F733" w14:textId="77777777" w:rsidR="0009292B" w:rsidRPr="0009292B" w:rsidRDefault="0009292B" w:rsidP="0009292B">
            <w:pPr>
              <w:spacing w:line="259" w:lineRule="auto"/>
              <w:jc w:val="left"/>
              <w:rPr>
                <w:rFonts w:ascii="Consolas" w:hAnsi="Consolas"/>
              </w:rPr>
            </w:pPr>
            <w:r w:rsidRPr="0009292B">
              <w:rPr>
                <w:rFonts w:ascii="Consolas" w:hAnsi="Consolas"/>
              </w:rPr>
              <w:t xml:space="preserve"> neighbor 12.12.12.1 remote-as 10</w:t>
            </w:r>
          </w:p>
          <w:p w14:paraId="2CD01BB0" w14:textId="62123BFD" w:rsidR="0009292B" w:rsidRPr="0009292B" w:rsidRDefault="0009292B" w:rsidP="0009292B">
            <w:pPr>
              <w:spacing w:line="259" w:lineRule="auto"/>
              <w:jc w:val="left"/>
              <w:rPr>
                <w:rFonts w:ascii="Consolas" w:hAnsi="Consolas"/>
              </w:rPr>
            </w:pPr>
            <w:r w:rsidRPr="0009292B">
              <w:rPr>
                <w:rFonts w:ascii="Consolas" w:hAnsi="Consolas"/>
              </w:rPr>
              <w:t xml:space="preserve"> neighbor 20.20.20.1 remote-as 2000</w:t>
            </w:r>
          </w:p>
        </w:tc>
      </w:tr>
    </w:tbl>
    <w:p w14:paraId="014077DB" w14:textId="77777777" w:rsidR="0009292B" w:rsidRDefault="0009292B" w:rsidP="0063533F">
      <w:pPr>
        <w:spacing w:line="259" w:lineRule="auto"/>
        <w:jc w:val="left"/>
      </w:pPr>
    </w:p>
    <w:p w14:paraId="1658BF67" w14:textId="77777777" w:rsidR="0009292B" w:rsidRDefault="0009292B" w:rsidP="0063533F">
      <w:pPr>
        <w:spacing w:line="259" w:lineRule="auto"/>
        <w:jc w:val="left"/>
      </w:pPr>
      <w:r w:rsidRPr="0009292B">
        <w:rPr>
          <w:b/>
          <w:bCs/>
        </w:rPr>
        <w:t>Task 5: Configuration of eBGP between CE and IX in each site</w:t>
      </w:r>
    </w:p>
    <w:p w14:paraId="6CE3409C" w14:textId="255BB327" w:rsidR="0009292B" w:rsidRDefault="0009292B" w:rsidP="0009292B">
      <w:pPr>
        <w:pStyle w:val="ListParagraph"/>
        <w:numPr>
          <w:ilvl w:val="0"/>
          <w:numId w:val="8"/>
        </w:numPr>
        <w:spacing w:line="259" w:lineRule="auto"/>
        <w:jc w:val="left"/>
      </w:pPr>
      <w:r w:rsidRPr="0009292B">
        <w:t>Record the BGP tables from each IX.</w:t>
      </w:r>
    </w:p>
    <w:p w14:paraId="49F4A48D" w14:textId="6B40C37B" w:rsidR="00BD05F8" w:rsidRDefault="00BD05F8" w:rsidP="00BD05F8">
      <w:pPr>
        <w:spacing w:line="259" w:lineRule="auto"/>
        <w:jc w:val="left"/>
      </w:pPr>
      <w:r>
        <w:t>S1_IX: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10351"/>
      </w:tblGrid>
      <w:tr w:rsidR="00BD05F8" w:rsidRPr="00BD05F8" w14:paraId="46C557B1" w14:textId="77777777" w:rsidTr="00006FA9">
        <w:tc>
          <w:tcPr>
            <w:tcW w:w="10351" w:type="dxa"/>
          </w:tcPr>
          <w:p w14:paraId="077C19C3" w14:textId="77777777" w:rsidR="00616E95" w:rsidRPr="00616E95" w:rsidRDefault="00616E95" w:rsidP="00616E95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616E95">
              <w:rPr>
                <w:rFonts w:ascii="Consolas" w:hAnsi="Consolas"/>
              </w:rPr>
              <w:t>S1_IX(config-if)#do sh ip bgp</w:t>
            </w:r>
          </w:p>
          <w:p w14:paraId="3EF4FF25" w14:textId="77777777" w:rsidR="00616E95" w:rsidRPr="00616E95" w:rsidRDefault="00616E95" w:rsidP="00616E95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616E95">
              <w:rPr>
                <w:rFonts w:ascii="Consolas" w:hAnsi="Consolas"/>
              </w:rPr>
              <w:t>BGP table version is 182, local router ID is 172.16.11.1</w:t>
            </w:r>
          </w:p>
          <w:p w14:paraId="57ECF5D9" w14:textId="77777777" w:rsidR="00616E95" w:rsidRPr="00616E95" w:rsidRDefault="00616E95" w:rsidP="00616E95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616E95">
              <w:rPr>
                <w:rFonts w:ascii="Consolas" w:hAnsi="Consolas"/>
              </w:rPr>
              <w:t xml:space="preserve">Status codes: s suppressed, d damped, h history, * valid, &gt; best, i - internal, </w:t>
            </w:r>
          </w:p>
          <w:p w14:paraId="38A063A5" w14:textId="77777777" w:rsidR="00616E95" w:rsidRPr="00616E95" w:rsidRDefault="00616E95" w:rsidP="00616E95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616E95">
              <w:rPr>
                <w:rFonts w:ascii="Consolas" w:hAnsi="Consolas"/>
              </w:rPr>
              <w:t xml:space="preserve">              r RIB-failure, S Stale, m multipath, b backup-path, f RT-Filter, </w:t>
            </w:r>
          </w:p>
          <w:p w14:paraId="7C1B744C" w14:textId="77777777" w:rsidR="00616E95" w:rsidRPr="00616E95" w:rsidRDefault="00616E95" w:rsidP="00616E95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616E95">
              <w:rPr>
                <w:rFonts w:ascii="Consolas" w:hAnsi="Consolas"/>
              </w:rPr>
              <w:t xml:space="preserve">              x best-external, a additional-path, c RIB-compressed, </w:t>
            </w:r>
          </w:p>
          <w:p w14:paraId="44499320" w14:textId="77777777" w:rsidR="00616E95" w:rsidRPr="00616E95" w:rsidRDefault="00616E95" w:rsidP="00616E95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616E95">
              <w:rPr>
                <w:rFonts w:ascii="Consolas" w:hAnsi="Consolas"/>
              </w:rPr>
              <w:t xml:space="preserve">              t secondary path, </w:t>
            </w:r>
          </w:p>
          <w:p w14:paraId="559E14DB" w14:textId="77777777" w:rsidR="00616E95" w:rsidRPr="00616E95" w:rsidRDefault="00616E95" w:rsidP="00616E95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616E95">
              <w:rPr>
                <w:rFonts w:ascii="Consolas" w:hAnsi="Consolas"/>
              </w:rPr>
              <w:t>Origin codes: i - IGP, e - EGP, ? - incomplete</w:t>
            </w:r>
          </w:p>
          <w:p w14:paraId="2C92F46B" w14:textId="77777777" w:rsidR="00616E95" w:rsidRPr="00616E95" w:rsidRDefault="00616E95" w:rsidP="00616E95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616E95">
              <w:rPr>
                <w:rFonts w:ascii="Consolas" w:hAnsi="Consolas"/>
              </w:rPr>
              <w:t>RPKI validation codes: V valid, I invalid, N Not found</w:t>
            </w:r>
          </w:p>
          <w:p w14:paraId="1CB78510" w14:textId="77777777" w:rsidR="00616E95" w:rsidRPr="00616E95" w:rsidRDefault="00616E95" w:rsidP="00616E95">
            <w:pPr>
              <w:spacing w:after="0" w:line="259" w:lineRule="auto"/>
              <w:jc w:val="left"/>
              <w:rPr>
                <w:rFonts w:ascii="Consolas" w:hAnsi="Consolas"/>
              </w:rPr>
            </w:pPr>
          </w:p>
          <w:p w14:paraId="477888A2" w14:textId="77777777" w:rsidR="00616E95" w:rsidRPr="00616E95" w:rsidRDefault="00616E95" w:rsidP="00616E95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616E95">
              <w:rPr>
                <w:rFonts w:ascii="Consolas" w:hAnsi="Consolas"/>
              </w:rPr>
              <w:t xml:space="preserve">     Network          Next Hop            Metric LocPrf Weight Path</w:t>
            </w:r>
          </w:p>
          <w:p w14:paraId="761E962D" w14:textId="77777777" w:rsidR="00616E95" w:rsidRPr="00616E95" w:rsidRDefault="00616E95" w:rsidP="00616E95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616E95">
              <w:rPr>
                <w:rFonts w:ascii="Consolas" w:hAnsi="Consolas"/>
              </w:rPr>
              <w:t xml:space="preserve"> *&gt;   1.1.1.0/24       11.11.11.1                             0 1100 1000 ?</w:t>
            </w:r>
          </w:p>
          <w:p w14:paraId="0E7428B3" w14:textId="77777777" w:rsidR="00616E95" w:rsidRPr="00616E95" w:rsidRDefault="00616E95" w:rsidP="00616E95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616E95">
              <w:rPr>
                <w:rFonts w:ascii="Consolas" w:hAnsi="Consolas"/>
              </w:rPr>
              <w:t xml:space="preserve"> *&gt;   1.1.2.0/24       11.11.11.1                             0 1100 1000 ?</w:t>
            </w:r>
          </w:p>
          <w:p w14:paraId="194A0152" w14:textId="77777777" w:rsidR="00616E95" w:rsidRPr="00616E95" w:rsidRDefault="00616E95" w:rsidP="00616E95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616E95">
              <w:rPr>
                <w:rFonts w:ascii="Consolas" w:hAnsi="Consolas"/>
              </w:rPr>
              <w:t xml:space="preserve"> *&gt;   1.1.3.0/24       11.11.11.1                             0 1100 1000 ?</w:t>
            </w:r>
          </w:p>
          <w:p w14:paraId="4721534C" w14:textId="77777777" w:rsidR="00616E95" w:rsidRPr="00616E95" w:rsidRDefault="00616E95" w:rsidP="00616E95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616E95">
              <w:rPr>
                <w:rFonts w:ascii="Consolas" w:hAnsi="Consolas"/>
              </w:rPr>
              <w:t xml:space="preserve"> *&gt;   1.1.11.0/24      11.11.11.1                             0 1100 1000 ?</w:t>
            </w:r>
          </w:p>
          <w:p w14:paraId="64856066" w14:textId="77777777" w:rsidR="00616E95" w:rsidRPr="00616E95" w:rsidRDefault="00616E95" w:rsidP="00616E95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616E95">
              <w:rPr>
                <w:rFonts w:ascii="Consolas" w:hAnsi="Consolas"/>
              </w:rPr>
              <w:t xml:space="preserve"> *&gt;   1.1.12.0/24      11.11.11.1                             0 1100 1000 ?</w:t>
            </w:r>
          </w:p>
          <w:p w14:paraId="6BD0286E" w14:textId="77777777" w:rsidR="00616E95" w:rsidRPr="00616E95" w:rsidRDefault="00616E95" w:rsidP="00616E95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616E95">
              <w:rPr>
                <w:rFonts w:ascii="Consolas" w:hAnsi="Consolas"/>
              </w:rPr>
              <w:t xml:space="preserve"> *&gt;   1.1.13.0/24      11.11.11.1                             0 1100 1000 ?</w:t>
            </w:r>
          </w:p>
          <w:p w14:paraId="2BABFC13" w14:textId="77777777" w:rsidR="00616E95" w:rsidRPr="00616E95" w:rsidRDefault="00616E95" w:rsidP="00616E95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616E95">
              <w:rPr>
                <w:rFonts w:ascii="Consolas" w:hAnsi="Consolas"/>
              </w:rPr>
              <w:t xml:space="preserve"> *&gt;   2.2.1.0/24       11.11.11.2                             0 2100 2000 ?</w:t>
            </w:r>
          </w:p>
          <w:p w14:paraId="7FF21EF8" w14:textId="77777777" w:rsidR="00616E95" w:rsidRPr="00616E95" w:rsidRDefault="00616E95" w:rsidP="00616E95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616E95">
              <w:rPr>
                <w:rFonts w:ascii="Consolas" w:hAnsi="Consolas"/>
              </w:rPr>
              <w:t xml:space="preserve"> *&gt;   2.2.2.0/24       11.11.11.2                             0 2100 2000 ?</w:t>
            </w:r>
          </w:p>
          <w:p w14:paraId="069B0789" w14:textId="77777777" w:rsidR="00616E95" w:rsidRPr="00616E95" w:rsidRDefault="00616E95" w:rsidP="00616E95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616E95">
              <w:rPr>
                <w:rFonts w:ascii="Consolas" w:hAnsi="Consolas"/>
              </w:rPr>
              <w:t xml:space="preserve"> *&gt;   2.2.3.0/24       11.11.11.2                             0 2100 2000 ?</w:t>
            </w:r>
          </w:p>
          <w:p w14:paraId="047CB491" w14:textId="77777777" w:rsidR="00616E95" w:rsidRPr="00616E95" w:rsidRDefault="00616E95" w:rsidP="00616E95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616E95">
              <w:rPr>
                <w:rFonts w:ascii="Consolas" w:hAnsi="Consolas"/>
              </w:rPr>
              <w:t xml:space="preserve"> *&gt;   2.2.21.0/24      11.11.11.2                             0 2100 2000 ?</w:t>
            </w:r>
          </w:p>
          <w:p w14:paraId="3F27CF14" w14:textId="77777777" w:rsidR="00616E95" w:rsidRPr="00616E95" w:rsidRDefault="00616E95" w:rsidP="00616E95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616E95">
              <w:rPr>
                <w:rFonts w:ascii="Consolas" w:hAnsi="Consolas"/>
              </w:rPr>
              <w:t xml:space="preserve">     Network          Next Hop            Metric LocPrf Weight Path</w:t>
            </w:r>
          </w:p>
          <w:p w14:paraId="75401924" w14:textId="77777777" w:rsidR="00616E95" w:rsidRPr="00616E95" w:rsidRDefault="00616E95" w:rsidP="00616E95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616E95">
              <w:rPr>
                <w:rFonts w:ascii="Consolas" w:hAnsi="Consolas"/>
              </w:rPr>
              <w:t xml:space="preserve"> *&gt;   2.2.22.0/24      11.11.11.2                             0 2100 2000 ?</w:t>
            </w:r>
          </w:p>
          <w:p w14:paraId="371162FB" w14:textId="77777777" w:rsidR="00616E95" w:rsidRPr="00616E95" w:rsidRDefault="00616E95" w:rsidP="00616E95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616E95">
              <w:rPr>
                <w:rFonts w:ascii="Consolas" w:hAnsi="Consolas"/>
              </w:rPr>
              <w:t xml:space="preserve"> *&gt;   2.2.23.0/24      11.11.11.2                             0 2100 2000 ?</w:t>
            </w:r>
          </w:p>
          <w:p w14:paraId="310EF60D" w14:textId="77777777" w:rsidR="00616E95" w:rsidRPr="00616E95" w:rsidRDefault="00616E95" w:rsidP="00616E95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616E95">
              <w:rPr>
                <w:rFonts w:ascii="Consolas" w:hAnsi="Consolas"/>
              </w:rPr>
              <w:t xml:space="preserve"> *&gt;   10.0.11.0/24     11.11.11.1               0             0 1100 i</w:t>
            </w:r>
          </w:p>
          <w:p w14:paraId="26021369" w14:textId="77777777" w:rsidR="00616E95" w:rsidRPr="00616E95" w:rsidRDefault="00616E95" w:rsidP="00616E95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616E95">
              <w:rPr>
                <w:rFonts w:ascii="Consolas" w:hAnsi="Consolas"/>
              </w:rPr>
              <w:t xml:space="preserve"> *&gt;   10.0.21.0/24     11.11.11.2               0             0 2100 i</w:t>
            </w:r>
          </w:p>
          <w:p w14:paraId="38AF6FF2" w14:textId="77777777" w:rsidR="00616E95" w:rsidRPr="00616E95" w:rsidRDefault="00616E95" w:rsidP="00616E95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616E95">
              <w:rPr>
                <w:rFonts w:ascii="Consolas" w:hAnsi="Consolas"/>
              </w:rPr>
              <w:t xml:space="preserve"> *&gt;   10.1.1.1/32      11.11.11.1                             0 1100 1000 ?</w:t>
            </w:r>
          </w:p>
          <w:p w14:paraId="3D6677B9" w14:textId="77777777" w:rsidR="00616E95" w:rsidRPr="00616E95" w:rsidRDefault="00616E95" w:rsidP="00616E95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616E95">
              <w:rPr>
                <w:rFonts w:ascii="Consolas" w:hAnsi="Consolas"/>
              </w:rPr>
              <w:t xml:space="preserve"> *&gt;   10.1.1.2/32      11.11.11.1                             0 1100 1000 ?</w:t>
            </w:r>
          </w:p>
          <w:p w14:paraId="1F0BC1C3" w14:textId="77777777" w:rsidR="00616E95" w:rsidRPr="00616E95" w:rsidRDefault="00616E95" w:rsidP="00616E95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616E95">
              <w:rPr>
                <w:rFonts w:ascii="Consolas" w:hAnsi="Consolas"/>
              </w:rPr>
              <w:lastRenderedPageBreak/>
              <w:t xml:space="preserve"> *&gt;   10.1.1.3/32      11.11.11.1                             0 1100 1000 ?</w:t>
            </w:r>
          </w:p>
          <w:p w14:paraId="2115093E" w14:textId="77777777" w:rsidR="00616E95" w:rsidRPr="00616E95" w:rsidRDefault="00616E95" w:rsidP="00616E95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616E95">
              <w:rPr>
                <w:rFonts w:ascii="Consolas" w:hAnsi="Consolas"/>
              </w:rPr>
              <w:t xml:space="preserve"> *&gt;   10.1.1.254/32    11.11.11.1                             0 1100 1000 ?</w:t>
            </w:r>
          </w:p>
          <w:p w14:paraId="3F105A3A" w14:textId="77777777" w:rsidR="00616E95" w:rsidRPr="00616E95" w:rsidRDefault="00616E95" w:rsidP="00616E95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616E95">
              <w:rPr>
                <w:rFonts w:ascii="Consolas" w:hAnsi="Consolas"/>
              </w:rPr>
              <w:t xml:space="preserve"> *&gt;   10.2.2.1/32      11.11.11.2                             0 2100 2000 ?</w:t>
            </w:r>
          </w:p>
          <w:p w14:paraId="71624094" w14:textId="77777777" w:rsidR="00616E95" w:rsidRPr="00616E95" w:rsidRDefault="00616E95" w:rsidP="00616E95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616E95">
              <w:rPr>
                <w:rFonts w:ascii="Consolas" w:hAnsi="Consolas"/>
              </w:rPr>
              <w:t xml:space="preserve"> *&gt;   10.2.2.2/32      11.11.11.2                             0 2100 2000 ?</w:t>
            </w:r>
          </w:p>
          <w:p w14:paraId="615461FA" w14:textId="77777777" w:rsidR="00616E95" w:rsidRPr="00616E95" w:rsidRDefault="00616E95" w:rsidP="00616E95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616E95">
              <w:rPr>
                <w:rFonts w:ascii="Consolas" w:hAnsi="Consolas"/>
              </w:rPr>
              <w:t xml:space="preserve"> *&gt;   10.2.2.3/32      11.11.11.2                             0 2100 2000 ?</w:t>
            </w:r>
          </w:p>
          <w:p w14:paraId="7D3FA987" w14:textId="77777777" w:rsidR="00616E95" w:rsidRPr="00616E95" w:rsidRDefault="00616E95" w:rsidP="00616E95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616E95">
              <w:rPr>
                <w:rFonts w:ascii="Consolas" w:hAnsi="Consolas"/>
              </w:rPr>
              <w:t xml:space="preserve"> *&gt;   10.2.2.254/32    11.11.11.2                             0 2100 2000 ?</w:t>
            </w:r>
          </w:p>
          <w:p w14:paraId="0E57ADF6" w14:textId="77777777" w:rsidR="00616E95" w:rsidRPr="00616E95" w:rsidRDefault="00616E95" w:rsidP="00616E95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616E95">
              <w:rPr>
                <w:rFonts w:ascii="Consolas" w:hAnsi="Consolas"/>
              </w:rPr>
              <w:t xml:space="preserve"> *    10.10.10.0/24    11.11.11.2                             0 2100 2000 20 10 ?</w:t>
            </w:r>
          </w:p>
          <w:p w14:paraId="54B96B0A" w14:textId="77777777" w:rsidR="00616E95" w:rsidRPr="00616E95" w:rsidRDefault="00616E95" w:rsidP="00616E95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616E95">
              <w:rPr>
                <w:rFonts w:ascii="Consolas" w:hAnsi="Consolas"/>
              </w:rPr>
              <w:t xml:space="preserve"> *&gt;                    11.11.11.1                             0 1100 1000 ?</w:t>
            </w:r>
          </w:p>
          <w:p w14:paraId="684C5312" w14:textId="77777777" w:rsidR="00616E95" w:rsidRPr="00616E95" w:rsidRDefault="00616E95" w:rsidP="00616E95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616E95">
              <w:rPr>
                <w:rFonts w:ascii="Consolas" w:hAnsi="Consolas"/>
              </w:rPr>
              <w:t xml:space="preserve"> *    10.123.123.1/32  11.11.11.2                             0 2100 2000 20 10 ?</w:t>
            </w:r>
          </w:p>
          <w:p w14:paraId="531BBDB8" w14:textId="77777777" w:rsidR="00616E95" w:rsidRPr="00616E95" w:rsidRDefault="00616E95" w:rsidP="00616E95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616E95">
              <w:rPr>
                <w:rFonts w:ascii="Consolas" w:hAnsi="Consolas"/>
              </w:rPr>
              <w:t xml:space="preserve"> *&gt;                    11.11.11.1                             0 1100 1000 10 ?</w:t>
            </w:r>
          </w:p>
          <w:p w14:paraId="6A4A1010" w14:textId="77777777" w:rsidR="00616E95" w:rsidRPr="00616E95" w:rsidRDefault="00616E95" w:rsidP="00616E95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616E95">
              <w:rPr>
                <w:rFonts w:ascii="Consolas" w:hAnsi="Consolas"/>
              </w:rPr>
              <w:t xml:space="preserve"> *&gt;   10.123.123.2/32  11.11.11.2                             0 2100 2000 20 ?</w:t>
            </w:r>
          </w:p>
          <w:p w14:paraId="365715F2" w14:textId="77777777" w:rsidR="00616E95" w:rsidRPr="00616E95" w:rsidRDefault="00616E95" w:rsidP="00616E95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616E95">
              <w:rPr>
                <w:rFonts w:ascii="Consolas" w:hAnsi="Consolas"/>
              </w:rPr>
              <w:t xml:space="preserve"> *                     11.11.11.1                             0 1100 1000 10 20 ?</w:t>
            </w:r>
          </w:p>
          <w:p w14:paraId="45F1C07A" w14:textId="77777777" w:rsidR="00616E95" w:rsidRPr="00616E95" w:rsidRDefault="00616E95" w:rsidP="00616E95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616E95">
              <w:rPr>
                <w:rFonts w:ascii="Consolas" w:hAnsi="Consolas"/>
              </w:rPr>
              <w:t xml:space="preserve"> *    12.12.12.0/24    11.11.11.2                             0 2100 2000 20 ?</w:t>
            </w:r>
          </w:p>
          <w:p w14:paraId="6671E0CF" w14:textId="77777777" w:rsidR="00616E95" w:rsidRPr="00616E95" w:rsidRDefault="00616E95" w:rsidP="00616E95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616E95">
              <w:rPr>
                <w:rFonts w:ascii="Consolas" w:hAnsi="Consolas"/>
              </w:rPr>
              <w:t xml:space="preserve">     Network          Next Hop            Metric LocPrf Weight Path</w:t>
            </w:r>
          </w:p>
          <w:p w14:paraId="39CA52E5" w14:textId="77777777" w:rsidR="00616E95" w:rsidRPr="00616E95" w:rsidRDefault="00616E95" w:rsidP="00616E95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616E95">
              <w:rPr>
                <w:rFonts w:ascii="Consolas" w:hAnsi="Consolas"/>
              </w:rPr>
              <w:t xml:space="preserve"> *&gt;                    11.11.11.1                             0 1100 1000 10 ?</w:t>
            </w:r>
          </w:p>
          <w:p w14:paraId="21DAF209" w14:textId="77777777" w:rsidR="00616E95" w:rsidRPr="00616E95" w:rsidRDefault="00616E95" w:rsidP="00616E95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616E95">
              <w:rPr>
                <w:rFonts w:ascii="Consolas" w:hAnsi="Consolas"/>
              </w:rPr>
              <w:t xml:space="preserve"> *&gt;   20.20.20.0/24    11.11.11.2                             0 2100 2000 ?</w:t>
            </w:r>
          </w:p>
          <w:p w14:paraId="67840AC0" w14:textId="77777777" w:rsidR="00616E95" w:rsidRPr="00616E95" w:rsidRDefault="00616E95" w:rsidP="00616E95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616E95">
              <w:rPr>
                <w:rFonts w:ascii="Consolas" w:hAnsi="Consolas"/>
              </w:rPr>
              <w:t xml:space="preserve"> *                     11.11.11.1                             0 1100 1000 10 20 ?</w:t>
            </w:r>
          </w:p>
          <w:p w14:paraId="4F9D4C87" w14:textId="77777777" w:rsidR="00616E95" w:rsidRPr="00616E95" w:rsidRDefault="00616E95" w:rsidP="00616E95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616E95">
              <w:rPr>
                <w:rFonts w:ascii="Consolas" w:hAnsi="Consolas"/>
              </w:rPr>
              <w:t xml:space="preserve"> *&gt;   172.16.12.0/24   11.11.11.1                             0 1100 1000 1200 i</w:t>
            </w:r>
          </w:p>
          <w:p w14:paraId="608DBCA5" w14:textId="77777777" w:rsidR="00616E95" w:rsidRPr="00616E95" w:rsidRDefault="00616E95" w:rsidP="00616E95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616E95">
              <w:rPr>
                <w:rFonts w:ascii="Consolas" w:hAnsi="Consolas"/>
              </w:rPr>
              <w:t xml:space="preserve"> *&gt;   172.16.22.0/24   11.11.11.2                             0 2100 2000 2200 i</w:t>
            </w:r>
          </w:p>
          <w:p w14:paraId="388AEB78" w14:textId="77777777" w:rsidR="00616E95" w:rsidRPr="00616E95" w:rsidRDefault="00616E95" w:rsidP="00616E95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616E95">
              <w:rPr>
                <w:rFonts w:ascii="Consolas" w:hAnsi="Consolas"/>
              </w:rPr>
              <w:t xml:space="preserve"> *&gt;   192.168.13.0     11.11.11.1                             0 1100 1000 1300 i</w:t>
            </w:r>
          </w:p>
          <w:p w14:paraId="44783927" w14:textId="77777777" w:rsidR="00616E95" w:rsidRPr="00616E95" w:rsidRDefault="00616E95" w:rsidP="00616E95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616E95">
              <w:rPr>
                <w:rFonts w:ascii="Consolas" w:hAnsi="Consolas"/>
              </w:rPr>
              <w:t xml:space="preserve"> *&gt;   192.168.23.0     11.11.11.2                             0 2100 2000 2300 i</w:t>
            </w:r>
          </w:p>
          <w:p w14:paraId="53356FD9" w14:textId="77777777" w:rsidR="00616E95" w:rsidRPr="00616E95" w:rsidRDefault="00616E95" w:rsidP="00616E95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616E95">
              <w:rPr>
                <w:rFonts w:ascii="Consolas" w:hAnsi="Consolas"/>
              </w:rPr>
              <w:t xml:space="preserve"> *&gt;   200.11.1.0       11.11.11.1               0             0 1100 i</w:t>
            </w:r>
          </w:p>
          <w:p w14:paraId="4410BA23" w14:textId="77777777" w:rsidR="00616E95" w:rsidRPr="00616E95" w:rsidRDefault="00616E95" w:rsidP="00616E95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616E95">
              <w:rPr>
                <w:rFonts w:ascii="Consolas" w:hAnsi="Consolas"/>
              </w:rPr>
              <w:t xml:space="preserve"> *&gt;   200.11.2.0       11.11.11.1               0             0 1100 i</w:t>
            </w:r>
          </w:p>
          <w:p w14:paraId="50C1B68B" w14:textId="77777777" w:rsidR="00616E95" w:rsidRPr="00616E95" w:rsidRDefault="00616E95" w:rsidP="00616E95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616E95">
              <w:rPr>
                <w:rFonts w:ascii="Consolas" w:hAnsi="Consolas"/>
              </w:rPr>
              <w:t xml:space="preserve"> *&gt;   200.11.3.0       11.11.11.1               0             0 1100 i</w:t>
            </w:r>
          </w:p>
          <w:p w14:paraId="3284C691" w14:textId="77777777" w:rsidR="00616E95" w:rsidRPr="00616E95" w:rsidRDefault="00616E95" w:rsidP="00616E95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616E95">
              <w:rPr>
                <w:rFonts w:ascii="Consolas" w:hAnsi="Consolas"/>
              </w:rPr>
              <w:t xml:space="preserve"> *&gt;   200.11.4.0       11.11.11.1               0             0 1100 i</w:t>
            </w:r>
          </w:p>
          <w:p w14:paraId="2AC27AE0" w14:textId="77777777" w:rsidR="00616E95" w:rsidRPr="00616E95" w:rsidRDefault="00616E95" w:rsidP="00616E95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616E95">
              <w:rPr>
                <w:rFonts w:ascii="Consolas" w:hAnsi="Consolas"/>
              </w:rPr>
              <w:t xml:space="preserve"> *&gt;   200.11.5.0       11.11.11.1               0             0 1100 i</w:t>
            </w:r>
          </w:p>
          <w:p w14:paraId="01F0A0D2" w14:textId="77777777" w:rsidR="00616E95" w:rsidRPr="00616E95" w:rsidRDefault="00616E95" w:rsidP="00616E95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616E95">
              <w:rPr>
                <w:rFonts w:ascii="Consolas" w:hAnsi="Consolas"/>
              </w:rPr>
              <w:t xml:space="preserve"> *&gt;   200.11.6.0       11.11.11.1               0             0 1100 i</w:t>
            </w:r>
          </w:p>
          <w:p w14:paraId="075649AC" w14:textId="77777777" w:rsidR="00616E95" w:rsidRPr="00616E95" w:rsidRDefault="00616E95" w:rsidP="00616E95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616E95">
              <w:rPr>
                <w:rFonts w:ascii="Consolas" w:hAnsi="Consolas"/>
              </w:rPr>
              <w:t xml:space="preserve"> *&gt;   200.11.7.0       11.11.11.1               0             0 1100 i</w:t>
            </w:r>
          </w:p>
          <w:p w14:paraId="1454F380" w14:textId="77777777" w:rsidR="00616E95" w:rsidRPr="00616E95" w:rsidRDefault="00616E95" w:rsidP="00616E95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616E95">
              <w:rPr>
                <w:rFonts w:ascii="Consolas" w:hAnsi="Consolas"/>
              </w:rPr>
              <w:t xml:space="preserve"> *&gt;   200.11.8.0       11.11.11.1               0             0 1100 i</w:t>
            </w:r>
          </w:p>
          <w:p w14:paraId="1A0E3FD2" w14:textId="77777777" w:rsidR="00616E95" w:rsidRPr="00616E95" w:rsidRDefault="00616E95" w:rsidP="00616E95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616E95">
              <w:rPr>
                <w:rFonts w:ascii="Consolas" w:hAnsi="Consolas"/>
              </w:rPr>
              <w:t xml:space="preserve"> *&gt;   200.11.9.0       11.11.11.1               0             0 1100 i</w:t>
            </w:r>
          </w:p>
          <w:p w14:paraId="2FB32D13" w14:textId="77777777" w:rsidR="00616E95" w:rsidRPr="00616E95" w:rsidRDefault="00616E95" w:rsidP="00616E95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616E95">
              <w:rPr>
                <w:rFonts w:ascii="Consolas" w:hAnsi="Consolas"/>
              </w:rPr>
              <w:t xml:space="preserve"> *&gt;   200.11.10.0      11.11.11.1               0             0 1100 i</w:t>
            </w:r>
          </w:p>
          <w:p w14:paraId="07D50291" w14:textId="77777777" w:rsidR="00616E95" w:rsidRPr="00616E95" w:rsidRDefault="00616E95" w:rsidP="00616E95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616E95">
              <w:rPr>
                <w:rFonts w:ascii="Consolas" w:hAnsi="Consolas"/>
              </w:rPr>
              <w:t xml:space="preserve"> *&gt;   200.11.11.0      11.11.11.1               0             0 1100 i</w:t>
            </w:r>
          </w:p>
          <w:p w14:paraId="11D0298A" w14:textId="77777777" w:rsidR="00616E95" w:rsidRPr="00616E95" w:rsidRDefault="00616E95" w:rsidP="00616E95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616E95">
              <w:rPr>
                <w:rFonts w:ascii="Consolas" w:hAnsi="Consolas"/>
              </w:rPr>
              <w:t xml:space="preserve"> *&gt;   200.11.12.0      11.11.11.1               0             0 1100 i</w:t>
            </w:r>
          </w:p>
          <w:p w14:paraId="79D65F72" w14:textId="77777777" w:rsidR="00616E95" w:rsidRPr="00616E95" w:rsidRDefault="00616E95" w:rsidP="00616E95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616E95">
              <w:rPr>
                <w:rFonts w:ascii="Consolas" w:hAnsi="Consolas"/>
              </w:rPr>
              <w:t xml:space="preserve"> *&gt;   200.11.13.0      11.11.11.1               0             0 1100 i</w:t>
            </w:r>
          </w:p>
          <w:p w14:paraId="30188579" w14:textId="77777777" w:rsidR="00616E95" w:rsidRPr="00616E95" w:rsidRDefault="00616E95" w:rsidP="00616E95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616E95">
              <w:rPr>
                <w:rFonts w:ascii="Consolas" w:hAnsi="Consolas"/>
              </w:rPr>
              <w:t xml:space="preserve"> *&gt;   200.11.14.0      11.11.11.1               0             0 1100 i</w:t>
            </w:r>
          </w:p>
          <w:p w14:paraId="37C54827" w14:textId="77777777" w:rsidR="00616E95" w:rsidRPr="00616E95" w:rsidRDefault="00616E95" w:rsidP="00616E95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616E95">
              <w:rPr>
                <w:rFonts w:ascii="Consolas" w:hAnsi="Consolas"/>
              </w:rPr>
              <w:t xml:space="preserve">     Network          Next Hop            Metric LocPrf Weight Path</w:t>
            </w:r>
          </w:p>
          <w:p w14:paraId="266DC7CD" w14:textId="77777777" w:rsidR="00616E95" w:rsidRPr="00616E95" w:rsidRDefault="00616E95" w:rsidP="00616E95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616E95">
              <w:rPr>
                <w:rFonts w:ascii="Consolas" w:hAnsi="Consolas"/>
              </w:rPr>
              <w:t xml:space="preserve"> *&gt;   200.11.15.0      11.11.11.1               0             0 1100 i</w:t>
            </w:r>
          </w:p>
          <w:p w14:paraId="5C96CFD3" w14:textId="77777777" w:rsidR="00616E95" w:rsidRPr="00616E95" w:rsidRDefault="00616E95" w:rsidP="00616E95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616E95">
              <w:rPr>
                <w:rFonts w:ascii="Consolas" w:hAnsi="Consolas"/>
              </w:rPr>
              <w:t xml:space="preserve"> *&gt;   200.12.1.0       11.11.11.1                             0 1100 1000 1200 i</w:t>
            </w:r>
          </w:p>
          <w:p w14:paraId="20AFAF04" w14:textId="77777777" w:rsidR="00616E95" w:rsidRPr="00616E95" w:rsidRDefault="00616E95" w:rsidP="00616E95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616E95">
              <w:rPr>
                <w:rFonts w:ascii="Consolas" w:hAnsi="Consolas"/>
              </w:rPr>
              <w:t xml:space="preserve"> *&gt;   200.12.2.0       11.11.11.1                             0 1100 1000 1200 i</w:t>
            </w:r>
          </w:p>
          <w:p w14:paraId="0ED9EC5F" w14:textId="77777777" w:rsidR="00616E95" w:rsidRPr="00616E95" w:rsidRDefault="00616E95" w:rsidP="00616E95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616E95">
              <w:rPr>
                <w:rFonts w:ascii="Consolas" w:hAnsi="Consolas"/>
              </w:rPr>
              <w:t xml:space="preserve"> *&gt;   200.12.3.0       11.11.11.1                             0 1100 1000 1200 i</w:t>
            </w:r>
          </w:p>
          <w:p w14:paraId="594DA9AA" w14:textId="77777777" w:rsidR="00616E95" w:rsidRPr="00616E95" w:rsidRDefault="00616E95" w:rsidP="00616E95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616E95">
              <w:rPr>
                <w:rFonts w:ascii="Consolas" w:hAnsi="Consolas"/>
              </w:rPr>
              <w:t xml:space="preserve"> *&gt;   200.12.4.0       11.11.11.1                             0 1100 1000 1200 i</w:t>
            </w:r>
          </w:p>
          <w:p w14:paraId="1372BE98" w14:textId="77777777" w:rsidR="00616E95" w:rsidRPr="00616E95" w:rsidRDefault="00616E95" w:rsidP="00616E95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616E95">
              <w:rPr>
                <w:rFonts w:ascii="Consolas" w:hAnsi="Consolas"/>
              </w:rPr>
              <w:t xml:space="preserve"> *&gt;   200.12.5.0       11.11.11.1                             0 1100 1000 1200 i</w:t>
            </w:r>
          </w:p>
          <w:p w14:paraId="34068CE9" w14:textId="77777777" w:rsidR="00616E95" w:rsidRPr="00616E95" w:rsidRDefault="00616E95" w:rsidP="00616E95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616E95">
              <w:rPr>
                <w:rFonts w:ascii="Consolas" w:hAnsi="Consolas"/>
              </w:rPr>
              <w:t xml:space="preserve"> *&gt;   200.12.6.0       11.11.11.1                             0 1100 1000 1200 i</w:t>
            </w:r>
          </w:p>
          <w:p w14:paraId="7A588941" w14:textId="77777777" w:rsidR="00616E95" w:rsidRPr="00616E95" w:rsidRDefault="00616E95" w:rsidP="00616E95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616E95">
              <w:rPr>
                <w:rFonts w:ascii="Consolas" w:hAnsi="Consolas"/>
              </w:rPr>
              <w:t xml:space="preserve"> *&gt;   200.12.7.0       11.11.11.1                             0 1100 1000 1200 i</w:t>
            </w:r>
          </w:p>
          <w:p w14:paraId="31966ED0" w14:textId="77777777" w:rsidR="00616E95" w:rsidRPr="00616E95" w:rsidRDefault="00616E95" w:rsidP="00616E95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616E95">
              <w:rPr>
                <w:rFonts w:ascii="Consolas" w:hAnsi="Consolas"/>
              </w:rPr>
              <w:t xml:space="preserve"> *&gt;   200.12.8.0       11.11.11.1                             0 1100 1000 1200 i</w:t>
            </w:r>
          </w:p>
          <w:p w14:paraId="7325E020" w14:textId="77777777" w:rsidR="00616E95" w:rsidRPr="00616E95" w:rsidRDefault="00616E95" w:rsidP="00616E95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616E95">
              <w:rPr>
                <w:rFonts w:ascii="Consolas" w:hAnsi="Consolas"/>
              </w:rPr>
              <w:t xml:space="preserve"> *&gt;   200.12.9.0       11.11.11.1                             0 1100 1000 1200 i</w:t>
            </w:r>
          </w:p>
          <w:p w14:paraId="0F141F2B" w14:textId="77777777" w:rsidR="00616E95" w:rsidRPr="00616E95" w:rsidRDefault="00616E95" w:rsidP="00616E95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616E95">
              <w:rPr>
                <w:rFonts w:ascii="Consolas" w:hAnsi="Consolas"/>
              </w:rPr>
              <w:t xml:space="preserve"> *&gt;   200.12.10.0      11.11.11.1                             0 1100 1000 1200 i</w:t>
            </w:r>
          </w:p>
          <w:p w14:paraId="11FC6BB2" w14:textId="77777777" w:rsidR="00616E95" w:rsidRPr="00616E95" w:rsidRDefault="00616E95" w:rsidP="00616E95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616E95">
              <w:rPr>
                <w:rFonts w:ascii="Consolas" w:hAnsi="Consolas"/>
              </w:rPr>
              <w:t xml:space="preserve"> *&gt;   200.12.11.0      11.11.11.1                             0 1100 1000 1200 i</w:t>
            </w:r>
          </w:p>
          <w:p w14:paraId="1BBC528C" w14:textId="77777777" w:rsidR="00616E95" w:rsidRPr="00616E95" w:rsidRDefault="00616E95" w:rsidP="00616E95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616E95">
              <w:rPr>
                <w:rFonts w:ascii="Consolas" w:hAnsi="Consolas"/>
              </w:rPr>
              <w:t xml:space="preserve"> *&gt;   200.12.12.0      11.11.11.1                             0 1100 1000 1200 i</w:t>
            </w:r>
          </w:p>
          <w:p w14:paraId="22B79842" w14:textId="77777777" w:rsidR="00616E95" w:rsidRPr="00616E95" w:rsidRDefault="00616E95" w:rsidP="00616E95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616E95">
              <w:rPr>
                <w:rFonts w:ascii="Consolas" w:hAnsi="Consolas"/>
              </w:rPr>
              <w:t xml:space="preserve"> *&gt;   200.12.13.0      11.11.11.1                             0 1100 1000 1200 i</w:t>
            </w:r>
          </w:p>
          <w:p w14:paraId="7858D5D1" w14:textId="77777777" w:rsidR="00616E95" w:rsidRPr="00616E95" w:rsidRDefault="00616E95" w:rsidP="00616E95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616E95">
              <w:rPr>
                <w:rFonts w:ascii="Consolas" w:hAnsi="Consolas"/>
              </w:rPr>
              <w:t xml:space="preserve"> *&gt;   200.12.14.0      11.11.11.1                             0 1100 1000 1200 i</w:t>
            </w:r>
          </w:p>
          <w:p w14:paraId="030FBBD3" w14:textId="77777777" w:rsidR="00616E95" w:rsidRPr="00616E95" w:rsidRDefault="00616E95" w:rsidP="00616E95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616E95">
              <w:rPr>
                <w:rFonts w:ascii="Consolas" w:hAnsi="Consolas"/>
              </w:rPr>
              <w:t xml:space="preserve"> *&gt;   200.12.15.0      11.11.11.1                             0 1100 1000 1200 i</w:t>
            </w:r>
          </w:p>
          <w:p w14:paraId="0DA53BBD" w14:textId="77777777" w:rsidR="00616E95" w:rsidRPr="00616E95" w:rsidRDefault="00616E95" w:rsidP="00616E95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616E95">
              <w:rPr>
                <w:rFonts w:ascii="Consolas" w:hAnsi="Consolas"/>
              </w:rPr>
              <w:t xml:space="preserve"> *&gt;   200.13.1.0       11.11.11.1                             0 1100 1000 1300 i</w:t>
            </w:r>
          </w:p>
          <w:p w14:paraId="16F169FA" w14:textId="77777777" w:rsidR="00616E95" w:rsidRPr="00616E95" w:rsidRDefault="00616E95" w:rsidP="00616E95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616E95">
              <w:rPr>
                <w:rFonts w:ascii="Consolas" w:hAnsi="Consolas"/>
              </w:rPr>
              <w:t xml:space="preserve"> *&gt;   200.13.2.0       11.11.11.1                             0 1100 1000 1300 i</w:t>
            </w:r>
          </w:p>
          <w:p w14:paraId="467B5BA9" w14:textId="77777777" w:rsidR="00616E95" w:rsidRPr="00616E95" w:rsidRDefault="00616E95" w:rsidP="00616E95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616E95">
              <w:rPr>
                <w:rFonts w:ascii="Consolas" w:hAnsi="Consolas"/>
              </w:rPr>
              <w:t xml:space="preserve"> *&gt;   200.13.3.0       11.11.11.1                             0 1100 1000 1300 i</w:t>
            </w:r>
          </w:p>
          <w:p w14:paraId="057832F2" w14:textId="77777777" w:rsidR="00616E95" w:rsidRPr="00616E95" w:rsidRDefault="00616E95" w:rsidP="00616E95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616E95">
              <w:rPr>
                <w:rFonts w:ascii="Consolas" w:hAnsi="Consolas"/>
              </w:rPr>
              <w:lastRenderedPageBreak/>
              <w:t xml:space="preserve"> *&gt;   200.13.4.0       11.11.11.1                             0 1100 1000 1300 i</w:t>
            </w:r>
          </w:p>
          <w:p w14:paraId="6F472B81" w14:textId="77777777" w:rsidR="00616E95" w:rsidRPr="00616E95" w:rsidRDefault="00616E95" w:rsidP="00616E95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616E95">
              <w:rPr>
                <w:rFonts w:ascii="Consolas" w:hAnsi="Consolas"/>
              </w:rPr>
              <w:t xml:space="preserve"> *&gt;   200.13.5.0       11.11.11.1                             0 1100 1000 1300 i</w:t>
            </w:r>
          </w:p>
          <w:p w14:paraId="185CD98B" w14:textId="77777777" w:rsidR="00616E95" w:rsidRPr="00616E95" w:rsidRDefault="00616E95" w:rsidP="00616E95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616E95">
              <w:rPr>
                <w:rFonts w:ascii="Consolas" w:hAnsi="Consolas"/>
              </w:rPr>
              <w:t xml:space="preserve"> *&gt;   200.13.6.0       11.11.11.1                             0 1100 1000 1300 i</w:t>
            </w:r>
          </w:p>
          <w:p w14:paraId="3D126FB4" w14:textId="77777777" w:rsidR="00616E95" w:rsidRPr="00616E95" w:rsidRDefault="00616E95" w:rsidP="00616E95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616E95">
              <w:rPr>
                <w:rFonts w:ascii="Consolas" w:hAnsi="Consolas"/>
              </w:rPr>
              <w:t xml:space="preserve">     Network          Next Hop            Metric LocPrf Weight Path</w:t>
            </w:r>
          </w:p>
          <w:p w14:paraId="07542DCD" w14:textId="77777777" w:rsidR="00616E95" w:rsidRPr="00616E95" w:rsidRDefault="00616E95" w:rsidP="00616E95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616E95">
              <w:rPr>
                <w:rFonts w:ascii="Consolas" w:hAnsi="Consolas"/>
              </w:rPr>
              <w:t xml:space="preserve"> *&gt;   200.13.7.0       11.11.11.1                             0 1100 1000 1300 i</w:t>
            </w:r>
          </w:p>
          <w:p w14:paraId="436DCA0B" w14:textId="77777777" w:rsidR="00616E95" w:rsidRPr="00616E95" w:rsidRDefault="00616E95" w:rsidP="00616E95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616E95">
              <w:rPr>
                <w:rFonts w:ascii="Consolas" w:hAnsi="Consolas"/>
              </w:rPr>
              <w:t xml:space="preserve"> *&gt;   200.13.8.0       11.11.11.1                             0 1100 1000 1300 i</w:t>
            </w:r>
          </w:p>
          <w:p w14:paraId="65ECE727" w14:textId="77777777" w:rsidR="00616E95" w:rsidRPr="00616E95" w:rsidRDefault="00616E95" w:rsidP="00616E95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616E95">
              <w:rPr>
                <w:rFonts w:ascii="Consolas" w:hAnsi="Consolas"/>
              </w:rPr>
              <w:t xml:space="preserve"> *&gt;   200.13.9.0       11.11.11.1                             0 1100 1000 1300 i</w:t>
            </w:r>
          </w:p>
          <w:p w14:paraId="4C6CB73B" w14:textId="77777777" w:rsidR="00616E95" w:rsidRPr="00616E95" w:rsidRDefault="00616E95" w:rsidP="00616E95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616E95">
              <w:rPr>
                <w:rFonts w:ascii="Consolas" w:hAnsi="Consolas"/>
              </w:rPr>
              <w:t xml:space="preserve"> *&gt;   200.13.10.0      11.11.11.1                             0 1100 1000 1300 i</w:t>
            </w:r>
          </w:p>
          <w:p w14:paraId="01BE3A23" w14:textId="77777777" w:rsidR="00616E95" w:rsidRPr="00616E95" w:rsidRDefault="00616E95" w:rsidP="00616E95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616E95">
              <w:rPr>
                <w:rFonts w:ascii="Consolas" w:hAnsi="Consolas"/>
              </w:rPr>
              <w:t xml:space="preserve"> *&gt;   200.13.11.0      11.11.11.1                             0 1100 1000 1300 i</w:t>
            </w:r>
          </w:p>
          <w:p w14:paraId="79C9132C" w14:textId="77777777" w:rsidR="00616E95" w:rsidRPr="00616E95" w:rsidRDefault="00616E95" w:rsidP="00616E95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616E95">
              <w:rPr>
                <w:rFonts w:ascii="Consolas" w:hAnsi="Consolas"/>
              </w:rPr>
              <w:t xml:space="preserve"> *&gt;   200.13.12.0      11.11.11.1                             0 1100 1000 1300 i</w:t>
            </w:r>
          </w:p>
          <w:p w14:paraId="31F1839C" w14:textId="77777777" w:rsidR="00616E95" w:rsidRPr="00616E95" w:rsidRDefault="00616E95" w:rsidP="00616E95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616E95">
              <w:rPr>
                <w:rFonts w:ascii="Consolas" w:hAnsi="Consolas"/>
              </w:rPr>
              <w:t xml:space="preserve"> *&gt;   200.13.13.0      11.11.11.1                             0 1100 1000 1300 i</w:t>
            </w:r>
          </w:p>
          <w:p w14:paraId="1952D58F" w14:textId="77777777" w:rsidR="00616E95" w:rsidRPr="00616E95" w:rsidRDefault="00616E95" w:rsidP="00616E95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616E95">
              <w:rPr>
                <w:rFonts w:ascii="Consolas" w:hAnsi="Consolas"/>
              </w:rPr>
              <w:t xml:space="preserve"> *&gt;   200.13.14.0      11.11.11.1                             0 1100 1000 1300 i</w:t>
            </w:r>
          </w:p>
          <w:p w14:paraId="19D79948" w14:textId="77777777" w:rsidR="00616E95" w:rsidRPr="00616E95" w:rsidRDefault="00616E95" w:rsidP="00616E95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616E95">
              <w:rPr>
                <w:rFonts w:ascii="Consolas" w:hAnsi="Consolas"/>
              </w:rPr>
              <w:t xml:space="preserve"> *&gt;   200.13.15.0      11.11.11.1                             0 1100 1000 1300 i</w:t>
            </w:r>
          </w:p>
          <w:p w14:paraId="7F2019D2" w14:textId="77777777" w:rsidR="00616E95" w:rsidRPr="00616E95" w:rsidRDefault="00616E95" w:rsidP="00616E95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616E95">
              <w:rPr>
                <w:rFonts w:ascii="Consolas" w:hAnsi="Consolas"/>
              </w:rPr>
              <w:t xml:space="preserve"> *&gt;   200.21.1.0       11.11.11.2               0             0 2100 i</w:t>
            </w:r>
          </w:p>
          <w:p w14:paraId="0D8B961D" w14:textId="77777777" w:rsidR="00616E95" w:rsidRPr="00616E95" w:rsidRDefault="00616E95" w:rsidP="00616E95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616E95">
              <w:rPr>
                <w:rFonts w:ascii="Consolas" w:hAnsi="Consolas"/>
              </w:rPr>
              <w:t xml:space="preserve"> *&gt;   200.21.2.0       11.11.11.2               0             0 2100 i</w:t>
            </w:r>
          </w:p>
          <w:p w14:paraId="3F0A7DB9" w14:textId="77777777" w:rsidR="00616E95" w:rsidRPr="00616E95" w:rsidRDefault="00616E95" w:rsidP="00616E95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616E95">
              <w:rPr>
                <w:rFonts w:ascii="Consolas" w:hAnsi="Consolas"/>
              </w:rPr>
              <w:t xml:space="preserve"> *&gt;   200.21.3.0       11.11.11.2               0             0 2100 i</w:t>
            </w:r>
          </w:p>
          <w:p w14:paraId="1085FBF9" w14:textId="77777777" w:rsidR="00616E95" w:rsidRPr="00616E95" w:rsidRDefault="00616E95" w:rsidP="00616E95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616E95">
              <w:rPr>
                <w:rFonts w:ascii="Consolas" w:hAnsi="Consolas"/>
              </w:rPr>
              <w:t xml:space="preserve"> *&gt;   200.21.4.0       11.11.11.2               0             0 2100 i</w:t>
            </w:r>
          </w:p>
          <w:p w14:paraId="7F204A28" w14:textId="77777777" w:rsidR="00616E95" w:rsidRPr="00616E95" w:rsidRDefault="00616E95" w:rsidP="00616E95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616E95">
              <w:rPr>
                <w:rFonts w:ascii="Consolas" w:hAnsi="Consolas"/>
              </w:rPr>
              <w:t xml:space="preserve"> *&gt;   200.21.5.0       11.11.11.2               0             0 2100 i</w:t>
            </w:r>
          </w:p>
          <w:p w14:paraId="14C9E468" w14:textId="77777777" w:rsidR="00616E95" w:rsidRPr="00616E95" w:rsidRDefault="00616E95" w:rsidP="00616E95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616E95">
              <w:rPr>
                <w:rFonts w:ascii="Consolas" w:hAnsi="Consolas"/>
              </w:rPr>
              <w:t xml:space="preserve"> *&gt;   200.21.6.0       11.11.11.2               0             0 2100 i</w:t>
            </w:r>
          </w:p>
          <w:p w14:paraId="204C37A2" w14:textId="77777777" w:rsidR="00616E95" w:rsidRPr="00616E95" w:rsidRDefault="00616E95" w:rsidP="00616E95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616E95">
              <w:rPr>
                <w:rFonts w:ascii="Consolas" w:hAnsi="Consolas"/>
              </w:rPr>
              <w:t xml:space="preserve"> *&gt;   200.21.7.0       11.11.11.2               0             0 2100 i</w:t>
            </w:r>
          </w:p>
          <w:p w14:paraId="26FF1121" w14:textId="77777777" w:rsidR="00616E95" w:rsidRPr="00616E95" w:rsidRDefault="00616E95" w:rsidP="00616E95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616E95">
              <w:rPr>
                <w:rFonts w:ascii="Consolas" w:hAnsi="Consolas"/>
              </w:rPr>
              <w:t xml:space="preserve"> *&gt;   200.21.8.0       11.11.11.2               0             0 2100 i</w:t>
            </w:r>
          </w:p>
          <w:p w14:paraId="2240D936" w14:textId="77777777" w:rsidR="00616E95" w:rsidRPr="00616E95" w:rsidRDefault="00616E95" w:rsidP="00616E95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616E95">
              <w:rPr>
                <w:rFonts w:ascii="Consolas" w:hAnsi="Consolas"/>
              </w:rPr>
              <w:t xml:space="preserve"> *&gt;   200.21.9.0       11.11.11.2               0             0 2100 i</w:t>
            </w:r>
          </w:p>
          <w:p w14:paraId="2CD9A544" w14:textId="77777777" w:rsidR="00616E95" w:rsidRPr="00616E95" w:rsidRDefault="00616E95" w:rsidP="00616E95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616E95">
              <w:rPr>
                <w:rFonts w:ascii="Consolas" w:hAnsi="Consolas"/>
              </w:rPr>
              <w:t xml:space="preserve"> *&gt;   200.21.10.0      11.11.11.2               0             0 2100 i</w:t>
            </w:r>
          </w:p>
          <w:p w14:paraId="34A5E178" w14:textId="77777777" w:rsidR="00616E95" w:rsidRPr="00616E95" w:rsidRDefault="00616E95" w:rsidP="00616E95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616E95">
              <w:rPr>
                <w:rFonts w:ascii="Consolas" w:hAnsi="Consolas"/>
              </w:rPr>
              <w:t xml:space="preserve"> *&gt;   200.21.11.0      11.11.11.2               0             0 2100 i</w:t>
            </w:r>
          </w:p>
          <w:p w14:paraId="5AC7822C" w14:textId="77777777" w:rsidR="00616E95" w:rsidRPr="00616E95" w:rsidRDefault="00616E95" w:rsidP="00616E95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616E95">
              <w:rPr>
                <w:rFonts w:ascii="Consolas" w:hAnsi="Consolas"/>
              </w:rPr>
              <w:t xml:space="preserve"> *&gt;   200.21.12.0      11.11.11.2               0             0 2100 i</w:t>
            </w:r>
          </w:p>
          <w:p w14:paraId="32D9BA10" w14:textId="77777777" w:rsidR="00616E95" w:rsidRPr="00616E95" w:rsidRDefault="00616E95" w:rsidP="00616E95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616E95">
              <w:rPr>
                <w:rFonts w:ascii="Consolas" w:hAnsi="Consolas"/>
              </w:rPr>
              <w:t xml:space="preserve"> *&gt;   200.21.13.0      11.11.11.2               0             0 2100 i</w:t>
            </w:r>
          </w:p>
          <w:p w14:paraId="65C3B6C0" w14:textId="77777777" w:rsidR="00616E95" w:rsidRPr="00616E95" w:rsidRDefault="00616E95" w:rsidP="00616E95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616E95">
              <w:rPr>
                <w:rFonts w:ascii="Consolas" w:hAnsi="Consolas"/>
              </w:rPr>
              <w:t xml:space="preserve">     Network          Next Hop            Metric LocPrf Weight Path</w:t>
            </w:r>
          </w:p>
          <w:p w14:paraId="2046D3C5" w14:textId="77777777" w:rsidR="00616E95" w:rsidRPr="00616E95" w:rsidRDefault="00616E95" w:rsidP="00616E95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616E95">
              <w:rPr>
                <w:rFonts w:ascii="Consolas" w:hAnsi="Consolas"/>
              </w:rPr>
              <w:t xml:space="preserve"> *&gt;   200.21.14.0      11.11.11.2               0             0 2100 i</w:t>
            </w:r>
          </w:p>
          <w:p w14:paraId="5836F53F" w14:textId="77777777" w:rsidR="00616E95" w:rsidRPr="00616E95" w:rsidRDefault="00616E95" w:rsidP="00616E95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616E95">
              <w:rPr>
                <w:rFonts w:ascii="Consolas" w:hAnsi="Consolas"/>
              </w:rPr>
              <w:t xml:space="preserve"> *&gt;   200.21.15.0      11.11.11.2               0             0 2100 i</w:t>
            </w:r>
          </w:p>
          <w:p w14:paraId="4F6B5311" w14:textId="77777777" w:rsidR="00616E95" w:rsidRPr="00616E95" w:rsidRDefault="00616E95" w:rsidP="00616E95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616E95">
              <w:rPr>
                <w:rFonts w:ascii="Consolas" w:hAnsi="Consolas"/>
              </w:rPr>
              <w:t xml:space="preserve"> *&gt;   200.22.1.0       11.11.11.2                             0 2100 2000 2200 i</w:t>
            </w:r>
          </w:p>
          <w:p w14:paraId="635EA391" w14:textId="77777777" w:rsidR="00616E95" w:rsidRPr="00616E95" w:rsidRDefault="00616E95" w:rsidP="00616E95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616E95">
              <w:rPr>
                <w:rFonts w:ascii="Consolas" w:hAnsi="Consolas"/>
              </w:rPr>
              <w:t xml:space="preserve"> *&gt;   200.22.2.0       11.11.11.2                             0 2100 2000 2200 i</w:t>
            </w:r>
          </w:p>
          <w:p w14:paraId="40B5DD33" w14:textId="77777777" w:rsidR="00616E95" w:rsidRPr="00616E95" w:rsidRDefault="00616E95" w:rsidP="00616E95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616E95">
              <w:rPr>
                <w:rFonts w:ascii="Consolas" w:hAnsi="Consolas"/>
              </w:rPr>
              <w:t xml:space="preserve"> *&gt;   200.22.3.0       11.11.11.2                             0 2100 2000 2200 i</w:t>
            </w:r>
          </w:p>
          <w:p w14:paraId="1BF3BA1B" w14:textId="77777777" w:rsidR="00616E95" w:rsidRPr="00616E95" w:rsidRDefault="00616E95" w:rsidP="00616E95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616E95">
              <w:rPr>
                <w:rFonts w:ascii="Consolas" w:hAnsi="Consolas"/>
              </w:rPr>
              <w:t xml:space="preserve"> *&gt;   200.22.4.0       11.11.11.2                             0 2100 2000 2200 i</w:t>
            </w:r>
          </w:p>
          <w:p w14:paraId="703769B5" w14:textId="77777777" w:rsidR="00616E95" w:rsidRPr="00616E95" w:rsidRDefault="00616E95" w:rsidP="00616E95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616E95">
              <w:rPr>
                <w:rFonts w:ascii="Consolas" w:hAnsi="Consolas"/>
              </w:rPr>
              <w:t xml:space="preserve"> *&gt;   200.22.5.0       11.11.11.2                             0 2100 2000 2200 i</w:t>
            </w:r>
          </w:p>
          <w:p w14:paraId="18DF4509" w14:textId="77777777" w:rsidR="00616E95" w:rsidRPr="00616E95" w:rsidRDefault="00616E95" w:rsidP="00616E95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616E95">
              <w:rPr>
                <w:rFonts w:ascii="Consolas" w:hAnsi="Consolas"/>
              </w:rPr>
              <w:t xml:space="preserve"> *&gt;   200.22.6.0       11.11.11.2                             0 2100 2000 2200 i</w:t>
            </w:r>
          </w:p>
          <w:p w14:paraId="48681C8C" w14:textId="77777777" w:rsidR="00616E95" w:rsidRPr="00616E95" w:rsidRDefault="00616E95" w:rsidP="00616E95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616E95">
              <w:rPr>
                <w:rFonts w:ascii="Consolas" w:hAnsi="Consolas"/>
              </w:rPr>
              <w:t xml:space="preserve"> *&gt;   200.22.7.0       11.11.11.2                             0 2100 2000 2200 i</w:t>
            </w:r>
          </w:p>
          <w:p w14:paraId="5D1BFC20" w14:textId="77777777" w:rsidR="00616E95" w:rsidRPr="00616E95" w:rsidRDefault="00616E95" w:rsidP="00616E95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616E95">
              <w:rPr>
                <w:rFonts w:ascii="Consolas" w:hAnsi="Consolas"/>
              </w:rPr>
              <w:t xml:space="preserve"> *&gt;   200.22.8.0       11.11.11.2                             0 2100 2000 2200 i</w:t>
            </w:r>
          </w:p>
          <w:p w14:paraId="15A44C97" w14:textId="77777777" w:rsidR="00616E95" w:rsidRPr="00616E95" w:rsidRDefault="00616E95" w:rsidP="00616E95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616E95">
              <w:rPr>
                <w:rFonts w:ascii="Consolas" w:hAnsi="Consolas"/>
              </w:rPr>
              <w:t xml:space="preserve"> *&gt;   200.22.9.0       11.11.11.2                             0 2100 2000 2200 i</w:t>
            </w:r>
          </w:p>
          <w:p w14:paraId="5B1B0516" w14:textId="77777777" w:rsidR="00616E95" w:rsidRPr="00616E95" w:rsidRDefault="00616E95" w:rsidP="00616E95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616E95">
              <w:rPr>
                <w:rFonts w:ascii="Consolas" w:hAnsi="Consolas"/>
              </w:rPr>
              <w:t xml:space="preserve"> *&gt;   200.22.10.0      11.11.11.2                             0 2100 2000 2200 i</w:t>
            </w:r>
          </w:p>
          <w:p w14:paraId="369EFABA" w14:textId="77777777" w:rsidR="00616E95" w:rsidRPr="00616E95" w:rsidRDefault="00616E95" w:rsidP="00616E95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616E95">
              <w:rPr>
                <w:rFonts w:ascii="Consolas" w:hAnsi="Consolas"/>
              </w:rPr>
              <w:t xml:space="preserve"> *&gt;   200.22.11.0      11.11.11.2                             0 2100 2000 2200 i</w:t>
            </w:r>
          </w:p>
          <w:p w14:paraId="0C059454" w14:textId="77777777" w:rsidR="00616E95" w:rsidRPr="00616E95" w:rsidRDefault="00616E95" w:rsidP="00616E95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616E95">
              <w:rPr>
                <w:rFonts w:ascii="Consolas" w:hAnsi="Consolas"/>
              </w:rPr>
              <w:t xml:space="preserve"> *&gt;   200.22.12.0      11.11.11.2                             0 2100 2000 2200 i</w:t>
            </w:r>
          </w:p>
          <w:p w14:paraId="4D181D6D" w14:textId="77777777" w:rsidR="00616E95" w:rsidRPr="00616E95" w:rsidRDefault="00616E95" w:rsidP="00616E95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616E95">
              <w:rPr>
                <w:rFonts w:ascii="Consolas" w:hAnsi="Consolas"/>
              </w:rPr>
              <w:t xml:space="preserve"> *&gt;   200.22.13.0      11.11.11.2                             0 2100 2000 2200 i</w:t>
            </w:r>
          </w:p>
          <w:p w14:paraId="312DC04E" w14:textId="77777777" w:rsidR="00616E95" w:rsidRPr="00616E95" w:rsidRDefault="00616E95" w:rsidP="00616E95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616E95">
              <w:rPr>
                <w:rFonts w:ascii="Consolas" w:hAnsi="Consolas"/>
              </w:rPr>
              <w:t xml:space="preserve"> *&gt;   200.22.14.0      11.11.11.2                             0 2100 2000 2200 i</w:t>
            </w:r>
          </w:p>
          <w:p w14:paraId="433744C8" w14:textId="77777777" w:rsidR="00616E95" w:rsidRPr="00616E95" w:rsidRDefault="00616E95" w:rsidP="00616E95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616E95">
              <w:rPr>
                <w:rFonts w:ascii="Consolas" w:hAnsi="Consolas"/>
              </w:rPr>
              <w:t xml:space="preserve"> *&gt;   200.22.15.0      11.11.11.2                             0 2100 2000 2200 i</w:t>
            </w:r>
          </w:p>
          <w:p w14:paraId="3A567B55" w14:textId="77777777" w:rsidR="00616E95" w:rsidRPr="00616E95" w:rsidRDefault="00616E95" w:rsidP="00616E95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616E95">
              <w:rPr>
                <w:rFonts w:ascii="Consolas" w:hAnsi="Consolas"/>
              </w:rPr>
              <w:t xml:space="preserve"> *&gt;   200.23.1.0       11.11.11.2                             0 2100 2000 2300 i</w:t>
            </w:r>
          </w:p>
          <w:p w14:paraId="22C63B15" w14:textId="77777777" w:rsidR="00616E95" w:rsidRPr="00616E95" w:rsidRDefault="00616E95" w:rsidP="00616E95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616E95">
              <w:rPr>
                <w:rFonts w:ascii="Consolas" w:hAnsi="Consolas"/>
              </w:rPr>
              <w:t xml:space="preserve"> *&gt;   200.23.2.0       11.11.11.2                             0 2100 2000 2300 i</w:t>
            </w:r>
          </w:p>
          <w:p w14:paraId="29D547E2" w14:textId="77777777" w:rsidR="00616E95" w:rsidRPr="00616E95" w:rsidRDefault="00616E95" w:rsidP="00616E95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616E95">
              <w:rPr>
                <w:rFonts w:ascii="Consolas" w:hAnsi="Consolas"/>
              </w:rPr>
              <w:t xml:space="preserve"> *&gt;   200.23.3.0       11.11.11.2                             0 2100 2000 2300 i</w:t>
            </w:r>
          </w:p>
          <w:p w14:paraId="763365DE" w14:textId="77777777" w:rsidR="00616E95" w:rsidRPr="00616E95" w:rsidRDefault="00616E95" w:rsidP="00616E95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616E95">
              <w:rPr>
                <w:rFonts w:ascii="Consolas" w:hAnsi="Consolas"/>
              </w:rPr>
              <w:t xml:space="preserve"> *&gt;   200.23.4.0       11.11.11.2                             0 2100 2000 2300 i</w:t>
            </w:r>
          </w:p>
          <w:p w14:paraId="2CD7DB67" w14:textId="77777777" w:rsidR="00616E95" w:rsidRPr="00616E95" w:rsidRDefault="00616E95" w:rsidP="00616E95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616E95">
              <w:rPr>
                <w:rFonts w:ascii="Consolas" w:hAnsi="Consolas"/>
              </w:rPr>
              <w:t xml:space="preserve"> *&gt;   200.23.5.0       11.11.11.2                             0 2100 2000 2300 i</w:t>
            </w:r>
          </w:p>
          <w:p w14:paraId="7008CBAB" w14:textId="77777777" w:rsidR="00616E95" w:rsidRPr="00616E95" w:rsidRDefault="00616E95" w:rsidP="00616E95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616E95">
              <w:rPr>
                <w:rFonts w:ascii="Consolas" w:hAnsi="Consolas"/>
              </w:rPr>
              <w:t xml:space="preserve">     Network          Next Hop            Metric LocPrf Weight Path</w:t>
            </w:r>
          </w:p>
          <w:p w14:paraId="1C7A4361" w14:textId="77777777" w:rsidR="00616E95" w:rsidRPr="00616E95" w:rsidRDefault="00616E95" w:rsidP="00616E95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616E95">
              <w:rPr>
                <w:rFonts w:ascii="Consolas" w:hAnsi="Consolas"/>
              </w:rPr>
              <w:t xml:space="preserve"> *&gt;   200.23.6.0       11.11.11.2                             0 2100 2000 2300 i</w:t>
            </w:r>
          </w:p>
          <w:p w14:paraId="19779537" w14:textId="77777777" w:rsidR="00616E95" w:rsidRPr="00616E95" w:rsidRDefault="00616E95" w:rsidP="00616E95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616E95">
              <w:rPr>
                <w:rFonts w:ascii="Consolas" w:hAnsi="Consolas"/>
              </w:rPr>
              <w:t xml:space="preserve"> *&gt;   200.23.7.0       11.11.11.2                             0 2100 2000 2300 i</w:t>
            </w:r>
          </w:p>
          <w:p w14:paraId="1BA42291" w14:textId="77777777" w:rsidR="00616E95" w:rsidRPr="00616E95" w:rsidRDefault="00616E95" w:rsidP="00616E95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616E95">
              <w:rPr>
                <w:rFonts w:ascii="Consolas" w:hAnsi="Consolas"/>
              </w:rPr>
              <w:t xml:space="preserve"> *&gt;   200.23.8.0       11.11.11.2                             0 2100 2000 2300 i</w:t>
            </w:r>
          </w:p>
          <w:p w14:paraId="02CEE860" w14:textId="77777777" w:rsidR="00616E95" w:rsidRPr="00616E95" w:rsidRDefault="00616E95" w:rsidP="00616E95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616E95">
              <w:rPr>
                <w:rFonts w:ascii="Consolas" w:hAnsi="Consolas"/>
              </w:rPr>
              <w:t xml:space="preserve"> *&gt;   200.23.9.0       11.11.11.2                             0 2100 2000 2300 i</w:t>
            </w:r>
          </w:p>
          <w:p w14:paraId="56B55A3B" w14:textId="77777777" w:rsidR="00616E95" w:rsidRPr="00616E95" w:rsidRDefault="00616E95" w:rsidP="00616E95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616E95">
              <w:rPr>
                <w:rFonts w:ascii="Consolas" w:hAnsi="Consolas"/>
              </w:rPr>
              <w:t xml:space="preserve"> *&gt;   200.23.10.0      11.11.11.2                             0 2100 2000 2300 i</w:t>
            </w:r>
          </w:p>
          <w:p w14:paraId="06535B7C" w14:textId="77777777" w:rsidR="00616E95" w:rsidRPr="00616E95" w:rsidRDefault="00616E95" w:rsidP="00616E95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616E95">
              <w:rPr>
                <w:rFonts w:ascii="Consolas" w:hAnsi="Consolas"/>
              </w:rPr>
              <w:lastRenderedPageBreak/>
              <w:t xml:space="preserve"> *&gt;   200.23.11.0      11.11.11.2                             0 2100 2000 2300 i</w:t>
            </w:r>
          </w:p>
          <w:p w14:paraId="46E96A8E" w14:textId="77777777" w:rsidR="00616E95" w:rsidRPr="00616E95" w:rsidRDefault="00616E95" w:rsidP="00616E95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616E95">
              <w:rPr>
                <w:rFonts w:ascii="Consolas" w:hAnsi="Consolas"/>
              </w:rPr>
              <w:t xml:space="preserve"> *&gt;   200.23.12.0      11.11.11.2                             0 2100 2000 2300 i</w:t>
            </w:r>
          </w:p>
          <w:p w14:paraId="03A9A082" w14:textId="77777777" w:rsidR="00616E95" w:rsidRPr="00616E95" w:rsidRDefault="00616E95" w:rsidP="00616E95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616E95">
              <w:rPr>
                <w:rFonts w:ascii="Consolas" w:hAnsi="Consolas"/>
              </w:rPr>
              <w:t xml:space="preserve"> *&gt;   200.23.13.0      11.11.11.2                             0 2100 2000 2300 i</w:t>
            </w:r>
          </w:p>
          <w:p w14:paraId="1D7F4351" w14:textId="77777777" w:rsidR="00616E95" w:rsidRPr="00616E95" w:rsidRDefault="00616E95" w:rsidP="00616E95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616E95">
              <w:rPr>
                <w:rFonts w:ascii="Consolas" w:hAnsi="Consolas"/>
              </w:rPr>
              <w:t xml:space="preserve"> *&gt;   200.23.14.0      11.11.11.2                             0 2100 2000 2300 i</w:t>
            </w:r>
          </w:p>
          <w:p w14:paraId="1AC9B22E" w14:textId="364634B9" w:rsidR="00BD05F8" w:rsidRPr="00BD05F8" w:rsidRDefault="00616E95" w:rsidP="00616E95">
            <w:pPr>
              <w:spacing w:line="259" w:lineRule="auto"/>
              <w:jc w:val="left"/>
              <w:rPr>
                <w:rFonts w:ascii="Consolas" w:hAnsi="Consolas"/>
              </w:rPr>
            </w:pPr>
            <w:r w:rsidRPr="00616E95">
              <w:rPr>
                <w:rFonts w:ascii="Consolas" w:hAnsi="Consolas"/>
              </w:rPr>
              <w:t xml:space="preserve"> *&gt;   200.23.15.0      11.11.11.2                             0 2100 2000 2300 i</w:t>
            </w:r>
          </w:p>
        </w:tc>
      </w:tr>
    </w:tbl>
    <w:p w14:paraId="2E9824B2" w14:textId="77777777" w:rsidR="00BD05F8" w:rsidRDefault="00BD05F8" w:rsidP="00BD05F8">
      <w:pPr>
        <w:spacing w:line="259" w:lineRule="auto"/>
        <w:jc w:val="left"/>
      </w:pPr>
    </w:p>
    <w:p w14:paraId="5B7DCE33" w14:textId="7B4690A9" w:rsidR="00BD05F8" w:rsidRDefault="00BD05F8" w:rsidP="00BD05F8">
      <w:pPr>
        <w:spacing w:line="259" w:lineRule="auto"/>
        <w:jc w:val="left"/>
      </w:pPr>
      <w:r>
        <w:t>S2_IX: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10351"/>
      </w:tblGrid>
      <w:tr w:rsidR="00BD05F8" w:rsidRPr="00BD05F8" w14:paraId="66D817E7" w14:textId="77777777" w:rsidTr="00006FA9">
        <w:tc>
          <w:tcPr>
            <w:tcW w:w="10351" w:type="dxa"/>
          </w:tcPr>
          <w:p w14:paraId="2BAB0EA7" w14:textId="77777777" w:rsidR="00BC6684" w:rsidRPr="00BC6684" w:rsidRDefault="00BC6684" w:rsidP="00BC6684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BC6684">
              <w:rPr>
                <w:rFonts w:ascii="Consolas" w:hAnsi="Consolas"/>
              </w:rPr>
              <w:t>S2_IX(config)#do sh ip bgp</w:t>
            </w:r>
          </w:p>
          <w:p w14:paraId="5C5DEEB7" w14:textId="77777777" w:rsidR="00BC6684" w:rsidRPr="00BC6684" w:rsidRDefault="00BC6684" w:rsidP="00BC6684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BC6684">
              <w:rPr>
                <w:rFonts w:ascii="Consolas" w:hAnsi="Consolas"/>
              </w:rPr>
              <w:t>BGP table version is 122, local router ID is 172.16.22.1</w:t>
            </w:r>
          </w:p>
          <w:p w14:paraId="1A9BB85A" w14:textId="77777777" w:rsidR="00BC6684" w:rsidRPr="00BC6684" w:rsidRDefault="00BC6684" w:rsidP="00BC6684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BC6684">
              <w:rPr>
                <w:rFonts w:ascii="Consolas" w:hAnsi="Consolas"/>
              </w:rPr>
              <w:t xml:space="preserve">Status codes: s suppressed, d damped, h history, * valid, &gt; best, i - internal, </w:t>
            </w:r>
          </w:p>
          <w:p w14:paraId="62FC0E50" w14:textId="77777777" w:rsidR="00BC6684" w:rsidRPr="00BC6684" w:rsidRDefault="00BC6684" w:rsidP="00BC6684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BC6684">
              <w:rPr>
                <w:rFonts w:ascii="Consolas" w:hAnsi="Consolas"/>
              </w:rPr>
              <w:t xml:space="preserve">              r RIB-failure, S Stale, m multipath, b backup-path, f RT-Filter, </w:t>
            </w:r>
          </w:p>
          <w:p w14:paraId="7ABE070C" w14:textId="77777777" w:rsidR="00BC6684" w:rsidRPr="00BC6684" w:rsidRDefault="00BC6684" w:rsidP="00BC6684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BC6684">
              <w:rPr>
                <w:rFonts w:ascii="Consolas" w:hAnsi="Consolas"/>
              </w:rPr>
              <w:t xml:space="preserve">              x best-external, a additional-path, c RIB-compressed, </w:t>
            </w:r>
          </w:p>
          <w:p w14:paraId="67215E74" w14:textId="77777777" w:rsidR="00BC6684" w:rsidRPr="00BC6684" w:rsidRDefault="00BC6684" w:rsidP="00BC6684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BC6684">
              <w:rPr>
                <w:rFonts w:ascii="Consolas" w:hAnsi="Consolas"/>
              </w:rPr>
              <w:t xml:space="preserve">              t secondary path, </w:t>
            </w:r>
          </w:p>
          <w:p w14:paraId="0631752A" w14:textId="77777777" w:rsidR="00BC6684" w:rsidRPr="00BC6684" w:rsidRDefault="00BC6684" w:rsidP="00BC6684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BC6684">
              <w:rPr>
                <w:rFonts w:ascii="Consolas" w:hAnsi="Consolas"/>
              </w:rPr>
              <w:t>Origin codes: i - IGP, e - EGP, ? - incomplete</w:t>
            </w:r>
          </w:p>
          <w:p w14:paraId="32688AC0" w14:textId="77777777" w:rsidR="00BC6684" w:rsidRPr="00BC6684" w:rsidRDefault="00BC6684" w:rsidP="00BC6684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BC6684">
              <w:rPr>
                <w:rFonts w:ascii="Consolas" w:hAnsi="Consolas"/>
              </w:rPr>
              <w:t>RPKI validation codes: V valid, I invalid, N Not found</w:t>
            </w:r>
          </w:p>
          <w:p w14:paraId="6F9FADF5" w14:textId="77777777" w:rsidR="00BC6684" w:rsidRPr="00BC6684" w:rsidRDefault="00BC6684" w:rsidP="00BC6684">
            <w:pPr>
              <w:spacing w:after="0" w:line="259" w:lineRule="auto"/>
              <w:jc w:val="left"/>
              <w:rPr>
                <w:rFonts w:ascii="Consolas" w:hAnsi="Consolas"/>
              </w:rPr>
            </w:pPr>
          </w:p>
          <w:p w14:paraId="5BE17169" w14:textId="77777777" w:rsidR="00BC6684" w:rsidRPr="00BC6684" w:rsidRDefault="00BC6684" w:rsidP="00BC6684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BC6684">
              <w:rPr>
                <w:rFonts w:ascii="Consolas" w:hAnsi="Consolas"/>
              </w:rPr>
              <w:t xml:space="preserve">     Network          Next Hop            Metric LocPrf Weight Path</w:t>
            </w:r>
          </w:p>
          <w:p w14:paraId="72C8A813" w14:textId="77777777" w:rsidR="00BC6684" w:rsidRPr="00BC6684" w:rsidRDefault="00BC6684" w:rsidP="00BC6684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BC6684">
              <w:rPr>
                <w:rFonts w:ascii="Consolas" w:hAnsi="Consolas"/>
              </w:rPr>
              <w:t xml:space="preserve"> *&gt;   1.1.1.0/24       22.22.22.1                             0 1200 1000 ?</w:t>
            </w:r>
          </w:p>
          <w:p w14:paraId="16E4E66D" w14:textId="77777777" w:rsidR="00BC6684" w:rsidRPr="00BC6684" w:rsidRDefault="00BC6684" w:rsidP="00BC6684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BC6684">
              <w:rPr>
                <w:rFonts w:ascii="Consolas" w:hAnsi="Consolas"/>
              </w:rPr>
              <w:t xml:space="preserve"> *&gt;   1.1.2.0/24       22.22.22.1                             0 1200 1000 ?</w:t>
            </w:r>
          </w:p>
          <w:p w14:paraId="6668B172" w14:textId="77777777" w:rsidR="00BC6684" w:rsidRPr="00BC6684" w:rsidRDefault="00BC6684" w:rsidP="00BC6684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BC6684">
              <w:rPr>
                <w:rFonts w:ascii="Consolas" w:hAnsi="Consolas"/>
              </w:rPr>
              <w:t xml:space="preserve"> *&gt;   1.1.3.0/24       22.22.22.1                             0 1200 1000 ?</w:t>
            </w:r>
          </w:p>
          <w:p w14:paraId="596C580D" w14:textId="77777777" w:rsidR="00BC6684" w:rsidRPr="00BC6684" w:rsidRDefault="00BC6684" w:rsidP="00BC6684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BC6684">
              <w:rPr>
                <w:rFonts w:ascii="Consolas" w:hAnsi="Consolas"/>
              </w:rPr>
              <w:t xml:space="preserve"> *&gt;   1.1.11.0/24      22.22.22.1                             0 1200 1000 ?</w:t>
            </w:r>
          </w:p>
          <w:p w14:paraId="2C7ACB4F" w14:textId="77777777" w:rsidR="00BC6684" w:rsidRPr="00BC6684" w:rsidRDefault="00BC6684" w:rsidP="00BC6684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BC6684">
              <w:rPr>
                <w:rFonts w:ascii="Consolas" w:hAnsi="Consolas"/>
              </w:rPr>
              <w:t xml:space="preserve"> *&gt;   1.1.12.0/24      22.22.22.1                             0 1200 1000 ?</w:t>
            </w:r>
          </w:p>
          <w:p w14:paraId="7DD64E57" w14:textId="77777777" w:rsidR="00BC6684" w:rsidRPr="00BC6684" w:rsidRDefault="00BC6684" w:rsidP="00BC6684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BC6684">
              <w:rPr>
                <w:rFonts w:ascii="Consolas" w:hAnsi="Consolas"/>
              </w:rPr>
              <w:t xml:space="preserve"> *&gt;   1.1.13.0/24      22.22.22.1                             0 1200 1000 ?</w:t>
            </w:r>
          </w:p>
          <w:p w14:paraId="21886C19" w14:textId="77777777" w:rsidR="00BC6684" w:rsidRPr="00BC6684" w:rsidRDefault="00BC6684" w:rsidP="00BC6684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BC6684">
              <w:rPr>
                <w:rFonts w:ascii="Consolas" w:hAnsi="Consolas"/>
              </w:rPr>
              <w:t xml:space="preserve"> *&gt;   2.2.1.0/24       22.22.22.2                             0 2200 2000 ?</w:t>
            </w:r>
          </w:p>
          <w:p w14:paraId="09A7C4BD" w14:textId="77777777" w:rsidR="00BC6684" w:rsidRPr="00BC6684" w:rsidRDefault="00BC6684" w:rsidP="00BC6684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BC6684">
              <w:rPr>
                <w:rFonts w:ascii="Consolas" w:hAnsi="Consolas"/>
              </w:rPr>
              <w:t xml:space="preserve"> *&gt;   2.2.2.0/24       22.22.22.2                             0 2200 2000 ?</w:t>
            </w:r>
          </w:p>
          <w:p w14:paraId="04334F58" w14:textId="77777777" w:rsidR="00BC6684" w:rsidRPr="00BC6684" w:rsidRDefault="00BC6684" w:rsidP="00BC6684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BC6684">
              <w:rPr>
                <w:rFonts w:ascii="Consolas" w:hAnsi="Consolas"/>
              </w:rPr>
              <w:t xml:space="preserve"> *&gt;   2.2.3.0/24       22.22.22.2                             0 2200 2000 ?</w:t>
            </w:r>
          </w:p>
          <w:p w14:paraId="3F779DCA" w14:textId="77777777" w:rsidR="00BC6684" w:rsidRPr="00BC6684" w:rsidRDefault="00BC6684" w:rsidP="00BC6684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BC6684">
              <w:rPr>
                <w:rFonts w:ascii="Consolas" w:hAnsi="Consolas"/>
              </w:rPr>
              <w:t xml:space="preserve"> *&gt;   2.2.21.0/24      22.22.22.2                             0 2200 2000 ?</w:t>
            </w:r>
          </w:p>
          <w:p w14:paraId="6AED1869" w14:textId="77777777" w:rsidR="00BC6684" w:rsidRPr="00BC6684" w:rsidRDefault="00BC6684" w:rsidP="00BC6684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BC6684">
              <w:rPr>
                <w:rFonts w:ascii="Consolas" w:hAnsi="Consolas"/>
              </w:rPr>
              <w:t xml:space="preserve"> *&gt;   2.2.22.0/24      22.22.22.2                             0 2200 2000 ?</w:t>
            </w:r>
          </w:p>
          <w:p w14:paraId="24CE5FAB" w14:textId="77777777" w:rsidR="00BC6684" w:rsidRPr="00BC6684" w:rsidRDefault="00BC6684" w:rsidP="00BC6684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BC6684">
              <w:rPr>
                <w:rFonts w:ascii="Consolas" w:hAnsi="Consolas"/>
              </w:rPr>
              <w:t xml:space="preserve"> *&gt;   2.2.23.0/24      22.22.22.2                             0 2200 2000 ?</w:t>
            </w:r>
          </w:p>
          <w:p w14:paraId="1C38EFC6" w14:textId="77777777" w:rsidR="00BC6684" w:rsidRPr="00BC6684" w:rsidRDefault="00BC6684" w:rsidP="00BC6684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BC6684">
              <w:rPr>
                <w:rFonts w:ascii="Consolas" w:hAnsi="Consolas"/>
              </w:rPr>
              <w:t xml:space="preserve"> *    10.0.11.0/24     22.22.22.2                             0 2200 2000 2100 1111 1100 i</w:t>
            </w:r>
          </w:p>
          <w:p w14:paraId="4F5351CD" w14:textId="77777777" w:rsidR="00BC6684" w:rsidRPr="00BC6684" w:rsidRDefault="00BC6684" w:rsidP="00BC6684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BC6684">
              <w:rPr>
                <w:rFonts w:ascii="Consolas" w:hAnsi="Consolas"/>
              </w:rPr>
              <w:t xml:space="preserve">     Network          Next Hop            Metric LocPrf Weight Path</w:t>
            </w:r>
          </w:p>
          <w:p w14:paraId="4A75FB44" w14:textId="77777777" w:rsidR="00BC6684" w:rsidRPr="00BC6684" w:rsidRDefault="00BC6684" w:rsidP="00BC6684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BC6684">
              <w:rPr>
                <w:rFonts w:ascii="Consolas" w:hAnsi="Consolas"/>
              </w:rPr>
              <w:t xml:space="preserve"> *&gt;                    22.22.22.1                             0 1200 1000 1100 i</w:t>
            </w:r>
          </w:p>
          <w:p w14:paraId="2B3538B8" w14:textId="77777777" w:rsidR="00BC6684" w:rsidRPr="00BC6684" w:rsidRDefault="00BC6684" w:rsidP="00BC6684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BC6684">
              <w:rPr>
                <w:rFonts w:ascii="Consolas" w:hAnsi="Consolas"/>
              </w:rPr>
              <w:t xml:space="preserve"> *&gt;   10.0.21.0/24     22.22.22.2                             0 2200 2000 2100 i</w:t>
            </w:r>
          </w:p>
          <w:p w14:paraId="33CDBC97" w14:textId="77777777" w:rsidR="00BC6684" w:rsidRPr="00BC6684" w:rsidRDefault="00BC6684" w:rsidP="00BC6684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BC6684">
              <w:rPr>
                <w:rFonts w:ascii="Consolas" w:hAnsi="Consolas"/>
              </w:rPr>
              <w:t xml:space="preserve"> *                     22.22.22.1                             0 1200 1000 1100 1111 2100 i</w:t>
            </w:r>
          </w:p>
          <w:p w14:paraId="76C8CD36" w14:textId="77777777" w:rsidR="00BC6684" w:rsidRPr="00BC6684" w:rsidRDefault="00BC6684" w:rsidP="00BC6684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BC6684">
              <w:rPr>
                <w:rFonts w:ascii="Consolas" w:hAnsi="Consolas"/>
              </w:rPr>
              <w:t xml:space="preserve"> *&gt;   10.1.1.1/32      22.22.22.1                             0 1200 1000 ?</w:t>
            </w:r>
          </w:p>
          <w:p w14:paraId="10758116" w14:textId="77777777" w:rsidR="00BC6684" w:rsidRPr="00BC6684" w:rsidRDefault="00BC6684" w:rsidP="00BC6684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BC6684">
              <w:rPr>
                <w:rFonts w:ascii="Consolas" w:hAnsi="Consolas"/>
              </w:rPr>
              <w:t xml:space="preserve"> *&gt;   10.1.1.2/32      22.22.22.1                             0 1200 1000 ?</w:t>
            </w:r>
          </w:p>
          <w:p w14:paraId="06E5F533" w14:textId="77777777" w:rsidR="00BC6684" w:rsidRPr="00BC6684" w:rsidRDefault="00BC6684" w:rsidP="00BC6684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BC6684">
              <w:rPr>
                <w:rFonts w:ascii="Consolas" w:hAnsi="Consolas"/>
              </w:rPr>
              <w:t xml:space="preserve"> *&gt;   10.1.1.3/32      22.22.22.1                             0 1200 1000 ?</w:t>
            </w:r>
          </w:p>
          <w:p w14:paraId="3EFC4E97" w14:textId="77777777" w:rsidR="00BC6684" w:rsidRPr="00BC6684" w:rsidRDefault="00BC6684" w:rsidP="00BC6684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BC6684">
              <w:rPr>
                <w:rFonts w:ascii="Consolas" w:hAnsi="Consolas"/>
              </w:rPr>
              <w:t xml:space="preserve"> *&gt;   10.1.1.254/32    22.22.22.1                             0 1200 1000 ?</w:t>
            </w:r>
          </w:p>
          <w:p w14:paraId="705FBF02" w14:textId="77777777" w:rsidR="00BC6684" w:rsidRPr="00BC6684" w:rsidRDefault="00BC6684" w:rsidP="00BC6684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BC6684">
              <w:rPr>
                <w:rFonts w:ascii="Consolas" w:hAnsi="Consolas"/>
              </w:rPr>
              <w:t xml:space="preserve"> *&gt;   10.2.2.1/32      22.22.22.2                             0 2200 2000 ?</w:t>
            </w:r>
          </w:p>
          <w:p w14:paraId="242FACDC" w14:textId="77777777" w:rsidR="00BC6684" w:rsidRPr="00BC6684" w:rsidRDefault="00BC6684" w:rsidP="00BC6684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BC6684">
              <w:rPr>
                <w:rFonts w:ascii="Consolas" w:hAnsi="Consolas"/>
              </w:rPr>
              <w:t xml:space="preserve"> *&gt;   10.2.2.2/32      22.22.22.2                             0 2200 2000 ?</w:t>
            </w:r>
          </w:p>
          <w:p w14:paraId="54073496" w14:textId="77777777" w:rsidR="00BC6684" w:rsidRPr="00BC6684" w:rsidRDefault="00BC6684" w:rsidP="00BC6684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BC6684">
              <w:rPr>
                <w:rFonts w:ascii="Consolas" w:hAnsi="Consolas"/>
              </w:rPr>
              <w:t xml:space="preserve"> *&gt;   10.2.2.3/32      22.22.22.2                             0 2200 2000 ?</w:t>
            </w:r>
          </w:p>
          <w:p w14:paraId="33792EF7" w14:textId="77777777" w:rsidR="00BC6684" w:rsidRPr="00BC6684" w:rsidRDefault="00BC6684" w:rsidP="00BC6684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BC6684">
              <w:rPr>
                <w:rFonts w:ascii="Consolas" w:hAnsi="Consolas"/>
              </w:rPr>
              <w:t xml:space="preserve"> *&gt;   10.2.2.254/32    22.22.22.2                             0 2200 2000 ?</w:t>
            </w:r>
          </w:p>
          <w:p w14:paraId="4B0B96B7" w14:textId="77777777" w:rsidR="00BC6684" w:rsidRPr="00BC6684" w:rsidRDefault="00BC6684" w:rsidP="00BC6684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BC6684">
              <w:rPr>
                <w:rFonts w:ascii="Consolas" w:hAnsi="Consolas"/>
              </w:rPr>
              <w:t xml:space="preserve"> *    10.10.10.0/24    22.22.22.2                             0 2200 2000 20 10 ?</w:t>
            </w:r>
          </w:p>
          <w:p w14:paraId="16A1D448" w14:textId="77777777" w:rsidR="00BC6684" w:rsidRPr="00BC6684" w:rsidRDefault="00BC6684" w:rsidP="00BC6684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BC6684">
              <w:rPr>
                <w:rFonts w:ascii="Consolas" w:hAnsi="Consolas"/>
              </w:rPr>
              <w:t xml:space="preserve"> *&gt;                    22.22.22.1                             0 1200 1000 ?</w:t>
            </w:r>
          </w:p>
          <w:p w14:paraId="595993EA" w14:textId="77777777" w:rsidR="00BC6684" w:rsidRPr="00BC6684" w:rsidRDefault="00BC6684" w:rsidP="00BC6684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BC6684">
              <w:rPr>
                <w:rFonts w:ascii="Consolas" w:hAnsi="Consolas"/>
              </w:rPr>
              <w:t xml:space="preserve"> *    10.123.123.1/32  22.22.22.2                             0 2200 2000 20 10 ?</w:t>
            </w:r>
          </w:p>
          <w:p w14:paraId="5C8C55F7" w14:textId="77777777" w:rsidR="00BC6684" w:rsidRPr="00BC6684" w:rsidRDefault="00BC6684" w:rsidP="00BC6684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BC6684">
              <w:rPr>
                <w:rFonts w:ascii="Consolas" w:hAnsi="Consolas"/>
              </w:rPr>
              <w:t xml:space="preserve"> *&gt;                    22.22.22.1                             0 1200 1000 10 ?</w:t>
            </w:r>
          </w:p>
          <w:p w14:paraId="0ECADC65" w14:textId="77777777" w:rsidR="00BC6684" w:rsidRPr="00BC6684" w:rsidRDefault="00BC6684" w:rsidP="00BC6684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BC6684">
              <w:rPr>
                <w:rFonts w:ascii="Consolas" w:hAnsi="Consolas"/>
              </w:rPr>
              <w:t xml:space="preserve"> *&gt;   10.123.123.2/32  22.22.22.2                             0 2200 2000 20 ?</w:t>
            </w:r>
          </w:p>
          <w:p w14:paraId="1775C53E" w14:textId="77777777" w:rsidR="00BC6684" w:rsidRPr="00BC6684" w:rsidRDefault="00BC6684" w:rsidP="00BC6684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BC6684">
              <w:rPr>
                <w:rFonts w:ascii="Consolas" w:hAnsi="Consolas"/>
              </w:rPr>
              <w:t xml:space="preserve"> *                     22.22.22.1                             0 1200 1000 10 20 ?</w:t>
            </w:r>
          </w:p>
          <w:p w14:paraId="1C1C97FE" w14:textId="77777777" w:rsidR="00BC6684" w:rsidRPr="00BC6684" w:rsidRDefault="00BC6684" w:rsidP="00BC6684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BC6684">
              <w:rPr>
                <w:rFonts w:ascii="Consolas" w:hAnsi="Consolas"/>
              </w:rPr>
              <w:t xml:space="preserve"> *    12.12.12.0/24    22.22.22.2                             0 2200 2000 20 ?</w:t>
            </w:r>
          </w:p>
          <w:p w14:paraId="0FFFB528" w14:textId="77777777" w:rsidR="00BC6684" w:rsidRPr="00BC6684" w:rsidRDefault="00BC6684" w:rsidP="00BC6684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BC6684">
              <w:rPr>
                <w:rFonts w:ascii="Consolas" w:hAnsi="Consolas"/>
              </w:rPr>
              <w:t xml:space="preserve">     Network          Next Hop            Metric LocPrf Weight Path</w:t>
            </w:r>
          </w:p>
          <w:p w14:paraId="5FD576C0" w14:textId="77777777" w:rsidR="00BC6684" w:rsidRPr="00BC6684" w:rsidRDefault="00BC6684" w:rsidP="00BC6684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BC6684">
              <w:rPr>
                <w:rFonts w:ascii="Consolas" w:hAnsi="Consolas"/>
              </w:rPr>
              <w:t xml:space="preserve"> *&gt;                    22.22.22.1                             0 1200 1000 10 ?</w:t>
            </w:r>
          </w:p>
          <w:p w14:paraId="1B399EEF" w14:textId="77777777" w:rsidR="00BC6684" w:rsidRPr="00BC6684" w:rsidRDefault="00BC6684" w:rsidP="00BC6684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BC6684">
              <w:rPr>
                <w:rFonts w:ascii="Consolas" w:hAnsi="Consolas"/>
              </w:rPr>
              <w:lastRenderedPageBreak/>
              <w:t xml:space="preserve"> *&gt;   20.20.20.0/24    22.22.22.2                             0 2200 2000 ?</w:t>
            </w:r>
          </w:p>
          <w:p w14:paraId="0C9301FB" w14:textId="77777777" w:rsidR="00BC6684" w:rsidRPr="00BC6684" w:rsidRDefault="00BC6684" w:rsidP="00BC6684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BC6684">
              <w:rPr>
                <w:rFonts w:ascii="Consolas" w:hAnsi="Consolas"/>
              </w:rPr>
              <w:t xml:space="preserve"> *                     22.22.22.1                             0 1200 1000 10 20 ?</w:t>
            </w:r>
          </w:p>
          <w:p w14:paraId="7EBFB4C6" w14:textId="77777777" w:rsidR="00BC6684" w:rsidRPr="00BC6684" w:rsidRDefault="00BC6684" w:rsidP="00BC6684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BC6684">
              <w:rPr>
                <w:rFonts w:ascii="Consolas" w:hAnsi="Consolas"/>
              </w:rPr>
              <w:t xml:space="preserve"> *&gt;   172.16.12.0/24   22.22.22.1               0             0 1200 i</w:t>
            </w:r>
          </w:p>
          <w:p w14:paraId="1B8711C8" w14:textId="77777777" w:rsidR="00BC6684" w:rsidRPr="00BC6684" w:rsidRDefault="00BC6684" w:rsidP="00BC6684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BC6684">
              <w:rPr>
                <w:rFonts w:ascii="Consolas" w:hAnsi="Consolas"/>
              </w:rPr>
              <w:t xml:space="preserve"> *&gt;   172.16.22.0/24   22.22.22.2               0             0 2200 i</w:t>
            </w:r>
          </w:p>
          <w:p w14:paraId="27C1F741" w14:textId="77777777" w:rsidR="00BC6684" w:rsidRPr="00BC6684" w:rsidRDefault="00BC6684" w:rsidP="00BC6684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BC6684">
              <w:rPr>
                <w:rFonts w:ascii="Consolas" w:hAnsi="Consolas"/>
              </w:rPr>
              <w:t xml:space="preserve"> *    192.168.13.0     22.22.22.2                             0 2200 2000 2300 3333 1300 i</w:t>
            </w:r>
          </w:p>
          <w:p w14:paraId="57374B09" w14:textId="77777777" w:rsidR="00BC6684" w:rsidRPr="00BC6684" w:rsidRDefault="00BC6684" w:rsidP="00BC6684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BC6684">
              <w:rPr>
                <w:rFonts w:ascii="Consolas" w:hAnsi="Consolas"/>
              </w:rPr>
              <w:t xml:space="preserve"> *&gt;                    22.22.22.1                             0 1200 1000 1300 i</w:t>
            </w:r>
          </w:p>
          <w:p w14:paraId="7F466A9D" w14:textId="77777777" w:rsidR="00BC6684" w:rsidRPr="00BC6684" w:rsidRDefault="00BC6684" w:rsidP="00BC6684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BC6684">
              <w:rPr>
                <w:rFonts w:ascii="Consolas" w:hAnsi="Consolas"/>
              </w:rPr>
              <w:t xml:space="preserve"> *&gt;   192.168.23.0     22.22.22.2                             0 2200 2000 2300 i</w:t>
            </w:r>
          </w:p>
          <w:p w14:paraId="4B74FAC7" w14:textId="77777777" w:rsidR="00BC6684" w:rsidRPr="00BC6684" w:rsidRDefault="00BC6684" w:rsidP="00BC6684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BC6684">
              <w:rPr>
                <w:rFonts w:ascii="Consolas" w:hAnsi="Consolas"/>
              </w:rPr>
              <w:t xml:space="preserve"> *                     22.22.22.1                             0 1200 1000 1300 3333 2300 i</w:t>
            </w:r>
          </w:p>
          <w:p w14:paraId="61C573F1" w14:textId="77777777" w:rsidR="00BC6684" w:rsidRPr="00BC6684" w:rsidRDefault="00BC6684" w:rsidP="00BC6684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BC6684">
              <w:rPr>
                <w:rFonts w:ascii="Consolas" w:hAnsi="Consolas"/>
              </w:rPr>
              <w:t xml:space="preserve"> *    200.11.1.0       22.22.22.2                             0 2200 2000 2100 1111 1100 i</w:t>
            </w:r>
          </w:p>
          <w:p w14:paraId="6EFDC19C" w14:textId="77777777" w:rsidR="00BC6684" w:rsidRPr="00BC6684" w:rsidRDefault="00BC6684" w:rsidP="00BC6684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BC6684">
              <w:rPr>
                <w:rFonts w:ascii="Consolas" w:hAnsi="Consolas"/>
              </w:rPr>
              <w:t xml:space="preserve"> *&gt;                    22.22.22.1                             0 1200 1000 1100 i</w:t>
            </w:r>
          </w:p>
          <w:p w14:paraId="17F96E71" w14:textId="77777777" w:rsidR="00BC6684" w:rsidRPr="00BC6684" w:rsidRDefault="00BC6684" w:rsidP="00BC6684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BC6684">
              <w:rPr>
                <w:rFonts w:ascii="Consolas" w:hAnsi="Consolas"/>
              </w:rPr>
              <w:t xml:space="preserve"> *    200.11.2.0       22.22.22.2                             0 2200 2000 2100 1111 1100 i</w:t>
            </w:r>
          </w:p>
          <w:p w14:paraId="570EA6C3" w14:textId="77777777" w:rsidR="00BC6684" w:rsidRPr="00BC6684" w:rsidRDefault="00BC6684" w:rsidP="00BC6684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BC6684">
              <w:rPr>
                <w:rFonts w:ascii="Consolas" w:hAnsi="Consolas"/>
              </w:rPr>
              <w:t xml:space="preserve"> *&gt;                    22.22.22.1                             0 1200 1000 1100 i</w:t>
            </w:r>
          </w:p>
          <w:p w14:paraId="68206C24" w14:textId="77777777" w:rsidR="00BC6684" w:rsidRPr="00BC6684" w:rsidRDefault="00BC6684" w:rsidP="00BC6684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BC6684">
              <w:rPr>
                <w:rFonts w:ascii="Consolas" w:hAnsi="Consolas"/>
              </w:rPr>
              <w:t xml:space="preserve"> *    200.11.3.0       22.22.22.2                             0 2200 2000 2100 1111 1100 i</w:t>
            </w:r>
          </w:p>
          <w:p w14:paraId="3EE19119" w14:textId="77777777" w:rsidR="00BC6684" w:rsidRPr="00BC6684" w:rsidRDefault="00BC6684" w:rsidP="00BC6684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BC6684">
              <w:rPr>
                <w:rFonts w:ascii="Consolas" w:hAnsi="Consolas"/>
              </w:rPr>
              <w:t xml:space="preserve"> *&gt;                    22.22.22.1                             0 1200 1000 1100 i</w:t>
            </w:r>
          </w:p>
          <w:p w14:paraId="6E8834C3" w14:textId="77777777" w:rsidR="00BC6684" w:rsidRPr="00BC6684" w:rsidRDefault="00BC6684" w:rsidP="00BC6684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BC6684">
              <w:rPr>
                <w:rFonts w:ascii="Consolas" w:hAnsi="Consolas"/>
              </w:rPr>
              <w:t xml:space="preserve"> *    200.11.4.0       22.22.22.2                             0 2200 2000 2100 1111 1100 i</w:t>
            </w:r>
          </w:p>
          <w:p w14:paraId="7A5CFE05" w14:textId="77777777" w:rsidR="00BC6684" w:rsidRPr="00BC6684" w:rsidRDefault="00BC6684" w:rsidP="00BC6684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BC6684">
              <w:rPr>
                <w:rFonts w:ascii="Consolas" w:hAnsi="Consolas"/>
              </w:rPr>
              <w:t xml:space="preserve">     Network          Next Hop            Metric LocPrf Weight Path</w:t>
            </w:r>
          </w:p>
          <w:p w14:paraId="5C89F648" w14:textId="77777777" w:rsidR="00BC6684" w:rsidRPr="00BC6684" w:rsidRDefault="00BC6684" w:rsidP="00BC6684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BC6684">
              <w:rPr>
                <w:rFonts w:ascii="Consolas" w:hAnsi="Consolas"/>
              </w:rPr>
              <w:t xml:space="preserve"> *&gt;                    22.22.22.1                             0 1200 1000 1100 i</w:t>
            </w:r>
          </w:p>
          <w:p w14:paraId="33BA1AB9" w14:textId="77777777" w:rsidR="00BC6684" w:rsidRPr="00BC6684" w:rsidRDefault="00BC6684" w:rsidP="00BC6684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BC6684">
              <w:rPr>
                <w:rFonts w:ascii="Consolas" w:hAnsi="Consolas"/>
              </w:rPr>
              <w:t xml:space="preserve"> *    200.11.5.0       22.22.22.2                             0 2200 2000 2100 1111 1100 i</w:t>
            </w:r>
          </w:p>
          <w:p w14:paraId="059FFAA3" w14:textId="77777777" w:rsidR="00BC6684" w:rsidRPr="00BC6684" w:rsidRDefault="00BC6684" w:rsidP="00BC6684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BC6684">
              <w:rPr>
                <w:rFonts w:ascii="Consolas" w:hAnsi="Consolas"/>
              </w:rPr>
              <w:t xml:space="preserve"> *&gt;                    22.22.22.1                             0 1200 1000 1100 i</w:t>
            </w:r>
          </w:p>
          <w:p w14:paraId="655EE101" w14:textId="77777777" w:rsidR="00BC6684" w:rsidRPr="00BC6684" w:rsidRDefault="00BC6684" w:rsidP="00BC6684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BC6684">
              <w:rPr>
                <w:rFonts w:ascii="Consolas" w:hAnsi="Consolas"/>
              </w:rPr>
              <w:t xml:space="preserve"> *    200.11.6.0       22.22.22.2                             0 2200 2000 2100 1111 1100 i</w:t>
            </w:r>
          </w:p>
          <w:p w14:paraId="03EAE07F" w14:textId="77777777" w:rsidR="00BC6684" w:rsidRPr="00BC6684" w:rsidRDefault="00BC6684" w:rsidP="00BC6684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BC6684">
              <w:rPr>
                <w:rFonts w:ascii="Consolas" w:hAnsi="Consolas"/>
              </w:rPr>
              <w:t xml:space="preserve"> *&gt;                    22.22.22.1                             0 1200 1000 1100 i</w:t>
            </w:r>
          </w:p>
          <w:p w14:paraId="64B328A6" w14:textId="77777777" w:rsidR="00BC6684" w:rsidRPr="00BC6684" w:rsidRDefault="00BC6684" w:rsidP="00BC6684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BC6684">
              <w:rPr>
                <w:rFonts w:ascii="Consolas" w:hAnsi="Consolas"/>
              </w:rPr>
              <w:t xml:space="preserve"> *    200.11.7.0       22.22.22.2                             0 2200 2000 2100 1111 1100 i</w:t>
            </w:r>
          </w:p>
          <w:p w14:paraId="482B5134" w14:textId="77777777" w:rsidR="00BC6684" w:rsidRPr="00BC6684" w:rsidRDefault="00BC6684" w:rsidP="00BC6684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BC6684">
              <w:rPr>
                <w:rFonts w:ascii="Consolas" w:hAnsi="Consolas"/>
              </w:rPr>
              <w:t xml:space="preserve"> *&gt;                    22.22.22.1                             0 1200 1000 1100 i</w:t>
            </w:r>
          </w:p>
          <w:p w14:paraId="40D71D1E" w14:textId="77777777" w:rsidR="00BC6684" w:rsidRPr="00BC6684" w:rsidRDefault="00BC6684" w:rsidP="00BC6684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BC6684">
              <w:rPr>
                <w:rFonts w:ascii="Consolas" w:hAnsi="Consolas"/>
              </w:rPr>
              <w:t xml:space="preserve"> *    200.11.8.0       22.22.22.2                             0 2200 2000 2100 1111 1100 i</w:t>
            </w:r>
          </w:p>
          <w:p w14:paraId="1784F0F3" w14:textId="77777777" w:rsidR="00BC6684" w:rsidRPr="00BC6684" w:rsidRDefault="00BC6684" w:rsidP="00BC6684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BC6684">
              <w:rPr>
                <w:rFonts w:ascii="Consolas" w:hAnsi="Consolas"/>
              </w:rPr>
              <w:t xml:space="preserve"> *&gt;                    22.22.22.1                             0 1200 1000 1100 i</w:t>
            </w:r>
          </w:p>
          <w:p w14:paraId="621C6714" w14:textId="77777777" w:rsidR="00BC6684" w:rsidRPr="00BC6684" w:rsidRDefault="00BC6684" w:rsidP="00BC6684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BC6684">
              <w:rPr>
                <w:rFonts w:ascii="Consolas" w:hAnsi="Consolas"/>
              </w:rPr>
              <w:t xml:space="preserve"> *    200.11.9.0       22.22.22.2                             0 2200 2000 2100 1111 1100 i</w:t>
            </w:r>
          </w:p>
          <w:p w14:paraId="76AB4B12" w14:textId="77777777" w:rsidR="00BC6684" w:rsidRPr="00BC6684" w:rsidRDefault="00BC6684" w:rsidP="00BC6684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BC6684">
              <w:rPr>
                <w:rFonts w:ascii="Consolas" w:hAnsi="Consolas"/>
              </w:rPr>
              <w:t xml:space="preserve"> *&gt;                    22.22.22.1                             0 1200 1000 1100 i</w:t>
            </w:r>
          </w:p>
          <w:p w14:paraId="246BE575" w14:textId="77777777" w:rsidR="00BC6684" w:rsidRPr="00BC6684" w:rsidRDefault="00BC6684" w:rsidP="00BC6684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BC6684">
              <w:rPr>
                <w:rFonts w:ascii="Consolas" w:hAnsi="Consolas"/>
              </w:rPr>
              <w:t xml:space="preserve"> *    200.11.10.0      22.22.22.2                             0 2200 2000 2100 1111 1100 i</w:t>
            </w:r>
          </w:p>
          <w:p w14:paraId="5A4E6CFA" w14:textId="77777777" w:rsidR="00BC6684" w:rsidRPr="00BC6684" w:rsidRDefault="00BC6684" w:rsidP="00BC6684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BC6684">
              <w:rPr>
                <w:rFonts w:ascii="Consolas" w:hAnsi="Consolas"/>
              </w:rPr>
              <w:t xml:space="preserve"> *&gt;                    22.22.22.1                             0 1200 1000 1100 i</w:t>
            </w:r>
          </w:p>
          <w:p w14:paraId="0DB7AADC" w14:textId="77777777" w:rsidR="00BC6684" w:rsidRPr="00BC6684" w:rsidRDefault="00BC6684" w:rsidP="00BC6684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BC6684">
              <w:rPr>
                <w:rFonts w:ascii="Consolas" w:hAnsi="Consolas"/>
              </w:rPr>
              <w:t xml:space="preserve"> *    200.11.11.0      22.22.22.2                             0 2200 2000 2100 1111 1100 i</w:t>
            </w:r>
          </w:p>
          <w:p w14:paraId="5A226CF2" w14:textId="77777777" w:rsidR="00BC6684" w:rsidRPr="00BC6684" w:rsidRDefault="00BC6684" w:rsidP="00BC6684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BC6684">
              <w:rPr>
                <w:rFonts w:ascii="Consolas" w:hAnsi="Consolas"/>
              </w:rPr>
              <w:t xml:space="preserve"> *&gt;                    22.22.22.1                             0 1200 1000 1100 i</w:t>
            </w:r>
          </w:p>
          <w:p w14:paraId="75BA7480" w14:textId="77777777" w:rsidR="00BC6684" w:rsidRPr="00BC6684" w:rsidRDefault="00BC6684" w:rsidP="00BC6684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BC6684">
              <w:rPr>
                <w:rFonts w:ascii="Consolas" w:hAnsi="Consolas"/>
              </w:rPr>
              <w:t xml:space="preserve">     Network          Next Hop            Metric LocPrf Weight Path</w:t>
            </w:r>
          </w:p>
          <w:p w14:paraId="0D14449F" w14:textId="77777777" w:rsidR="00BC6684" w:rsidRPr="00BC6684" w:rsidRDefault="00BC6684" w:rsidP="00BC6684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BC6684">
              <w:rPr>
                <w:rFonts w:ascii="Consolas" w:hAnsi="Consolas"/>
              </w:rPr>
              <w:t xml:space="preserve"> *    200.11.12.0      22.22.22.2                             0 2200 2000 2100 1111 1100 i</w:t>
            </w:r>
          </w:p>
          <w:p w14:paraId="5D992D73" w14:textId="77777777" w:rsidR="00BC6684" w:rsidRPr="00BC6684" w:rsidRDefault="00BC6684" w:rsidP="00BC6684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BC6684">
              <w:rPr>
                <w:rFonts w:ascii="Consolas" w:hAnsi="Consolas"/>
              </w:rPr>
              <w:t xml:space="preserve"> *&gt;                    22.22.22.1                             0 1200 1000 1100 i</w:t>
            </w:r>
          </w:p>
          <w:p w14:paraId="58717CA0" w14:textId="77777777" w:rsidR="00BC6684" w:rsidRPr="00BC6684" w:rsidRDefault="00BC6684" w:rsidP="00BC6684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BC6684">
              <w:rPr>
                <w:rFonts w:ascii="Consolas" w:hAnsi="Consolas"/>
              </w:rPr>
              <w:t xml:space="preserve"> *    200.11.13.0      22.22.22.2                             0 2200 2000 2100 1111 1100 i</w:t>
            </w:r>
          </w:p>
          <w:p w14:paraId="14C6FCE4" w14:textId="77777777" w:rsidR="00BC6684" w:rsidRPr="00BC6684" w:rsidRDefault="00BC6684" w:rsidP="00BC6684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BC6684">
              <w:rPr>
                <w:rFonts w:ascii="Consolas" w:hAnsi="Consolas"/>
              </w:rPr>
              <w:t xml:space="preserve"> *&gt;                    22.22.22.1                             0 1200 1000 1100 i</w:t>
            </w:r>
          </w:p>
          <w:p w14:paraId="30E0667C" w14:textId="77777777" w:rsidR="00BC6684" w:rsidRPr="00BC6684" w:rsidRDefault="00BC6684" w:rsidP="00BC6684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BC6684">
              <w:rPr>
                <w:rFonts w:ascii="Consolas" w:hAnsi="Consolas"/>
              </w:rPr>
              <w:t xml:space="preserve"> *    200.11.14.0      22.22.22.2                             0 2200 2000 2100 1111 1100 i</w:t>
            </w:r>
          </w:p>
          <w:p w14:paraId="2BC86A9B" w14:textId="77777777" w:rsidR="00BC6684" w:rsidRPr="00BC6684" w:rsidRDefault="00BC6684" w:rsidP="00BC6684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BC6684">
              <w:rPr>
                <w:rFonts w:ascii="Consolas" w:hAnsi="Consolas"/>
              </w:rPr>
              <w:t xml:space="preserve"> *&gt;                    22.22.22.1                             0 1200 1000 1100 i</w:t>
            </w:r>
          </w:p>
          <w:p w14:paraId="42AE81B1" w14:textId="77777777" w:rsidR="00BC6684" w:rsidRPr="00BC6684" w:rsidRDefault="00BC6684" w:rsidP="00BC6684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BC6684">
              <w:rPr>
                <w:rFonts w:ascii="Consolas" w:hAnsi="Consolas"/>
              </w:rPr>
              <w:t xml:space="preserve"> *    200.11.15.0      22.22.22.2                             0 2200 2000 2100 1111 </w:t>
            </w:r>
            <w:r w:rsidRPr="00BC6684">
              <w:rPr>
                <w:rFonts w:ascii="Consolas" w:hAnsi="Consolas"/>
              </w:rPr>
              <w:lastRenderedPageBreak/>
              <w:t>1100 i</w:t>
            </w:r>
          </w:p>
          <w:p w14:paraId="3BB244C8" w14:textId="77777777" w:rsidR="00BC6684" w:rsidRPr="00BC6684" w:rsidRDefault="00BC6684" w:rsidP="00BC6684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BC6684">
              <w:rPr>
                <w:rFonts w:ascii="Consolas" w:hAnsi="Consolas"/>
              </w:rPr>
              <w:t xml:space="preserve"> *&gt;                    22.22.22.1                             0 1200 1000 1100 i</w:t>
            </w:r>
          </w:p>
          <w:p w14:paraId="4105928F" w14:textId="77777777" w:rsidR="00BC6684" w:rsidRPr="00BC6684" w:rsidRDefault="00BC6684" w:rsidP="00BC6684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BC6684">
              <w:rPr>
                <w:rFonts w:ascii="Consolas" w:hAnsi="Consolas"/>
              </w:rPr>
              <w:t xml:space="preserve"> *&gt;   200.12.1.0       22.22.22.1               0             0 1200 i</w:t>
            </w:r>
          </w:p>
          <w:p w14:paraId="0DD452FE" w14:textId="77777777" w:rsidR="00BC6684" w:rsidRPr="00BC6684" w:rsidRDefault="00BC6684" w:rsidP="00BC6684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BC6684">
              <w:rPr>
                <w:rFonts w:ascii="Consolas" w:hAnsi="Consolas"/>
              </w:rPr>
              <w:t xml:space="preserve"> *&gt;   200.12.2.0       22.22.22.1               0             0 1200 i</w:t>
            </w:r>
          </w:p>
          <w:p w14:paraId="258081FD" w14:textId="77777777" w:rsidR="00BC6684" w:rsidRPr="00BC6684" w:rsidRDefault="00BC6684" w:rsidP="00BC6684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BC6684">
              <w:rPr>
                <w:rFonts w:ascii="Consolas" w:hAnsi="Consolas"/>
              </w:rPr>
              <w:t xml:space="preserve"> *&gt;   200.12.3.0       22.22.22.1               0             0 1200 i</w:t>
            </w:r>
          </w:p>
          <w:p w14:paraId="4E0784BA" w14:textId="77777777" w:rsidR="00BC6684" w:rsidRPr="00BC6684" w:rsidRDefault="00BC6684" w:rsidP="00BC6684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BC6684">
              <w:rPr>
                <w:rFonts w:ascii="Consolas" w:hAnsi="Consolas"/>
              </w:rPr>
              <w:t xml:space="preserve"> *&gt;   200.12.4.0       22.22.22.1               0             0 1200 i</w:t>
            </w:r>
          </w:p>
          <w:p w14:paraId="117BA7CB" w14:textId="77777777" w:rsidR="00BC6684" w:rsidRPr="00BC6684" w:rsidRDefault="00BC6684" w:rsidP="00BC6684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BC6684">
              <w:rPr>
                <w:rFonts w:ascii="Consolas" w:hAnsi="Consolas"/>
              </w:rPr>
              <w:t xml:space="preserve"> *&gt;   200.12.5.0       22.22.22.1               0             0 1200 i</w:t>
            </w:r>
          </w:p>
          <w:p w14:paraId="4FE0D084" w14:textId="77777777" w:rsidR="00BC6684" w:rsidRPr="00BC6684" w:rsidRDefault="00BC6684" w:rsidP="00BC6684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BC6684">
              <w:rPr>
                <w:rFonts w:ascii="Consolas" w:hAnsi="Consolas"/>
              </w:rPr>
              <w:t xml:space="preserve"> *&gt;   200.12.6.0       22.22.22.1               0             0 1200 i</w:t>
            </w:r>
          </w:p>
          <w:p w14:paraId="7EAC3383" w14:textId="77777777" w:rsidR="00BC6684" w:rsidRPr="00BC6684" w:rsidRDefault="00BC6684" w:rsidP="00BC6684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BC6684">
              <w:rPr>
                <w:rFonts w:ascii="Consolas" w:hAnsi="Consolas"/>
              </w:rPr>
              <w:t xml:space="preserve"> *&gt;   200.12.7.0       22.22.22.1               0             0 1200 i</w:t>
            </w:r>
          </w:p>
          <w:p w14:paraId="2F412772" w14:textId="77777777" w:rsidR="00BC6684" w:rsidRPr="00BC6684" w:rsidRDefault="00BC6684" w:rsidP="00BC6684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BC6684">
              <w:rPr>
                <w:rFonts w:ascii="Consolas" w:hAnsi="Consolas"/>
              </w:rPr>
              <w:t xml:space="preserve"> *&gt;   200.12.8.0       22.22.22.1               0             0 1200 i</w:t>
            </w:r>
          </w:p>
          <w:p w14:paraId="719307D1" w14:textId="77777777" w:rsidR="00BC6684" w:rsidRPr="00BC6684" w:rsidRDefault="00BC6684" w:rsidP="00BC6684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BC6684">
              <w:rPr>
                <w:rFonts w:ascii="Consolas" w:hAnsi="Consolas"/>
              </w:rPr>
              <w:t xml:space="preserve"> *&gt;   200.12.9.0       22.22.22.1               0             0 1200 i</w:t>
            </w:r>
          </w:p>
          <w:p w14:paraId="309FE11A" w14:textId="77777777" w:rsidR="00BC6684" w:rsidRPr="00BC6684" w:rsidRDefault="00BC6684" w:rsidP="00BC6684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BC6684">
              <w:rPr>
                <w:rFonts w:ascii="Consolas" w:hAnsi="Consolas"/>
              </w:rPr>
              <w:t xml:space="preserve"> *&gt;   200.12.10.0      22.22.22.1               0             0 1200 i</w:t>
            </w:r>
          </w:p>
          <w:p w14:paraId="008B65CF" w14:textId="77777777" w:rsidR="00BC6684" w:rsidRPr="00BC6684" w:rsidRDefault="00BC6684" w:rsidP="00BC6684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BC6684">
              <w:rPr>
                <w:rFonts w:ascii="Consolas" w:hAnsi="Consolas"/>
              </w:rPr>
              <w:t xml:space="preserve">     Network          Next Hop            Metric LocPrf Weight Path</w:t>
            </w:r>
          </w:p>
          <w:p w14:paraId="7ECD74FC" w14:textId="77777777" w:rsidR="00BC6684" w:rsidRPr="00BC6684" w:rsidRDefault="00BC6684" w:rsidP="00BC6684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BC6684">
              <w:rPr>
                <w:rFonts w:ascii="Consolas" w:hAnsi="Consolas"/>
              </w:rPr>
              <w:t xml:space="preserve"> *&gt;   200.12.11.0      22.22.22.1               0             0 1200 i</w:t>
            </w:r>
          </w:p>
          <w:p w14:paraId="2B0DEFFE" w14:textId="77777777" w:rsidR="00BC6684" w:rsidRPr="00BC6684" w:rsidRDefault="00BC6684" w:rsidP="00BC6684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BC6684">
              <w:rPr>
                <w:rFonts w:ascii="Consolas" w:hAnsi="Consolas"/>
              </w:rPr>
              <w:t xml:space="preserve"> *&gt;   200.12.12.0      22.22.22.1               0             0 1200 i</w:t>
            </w:r>
          </w:p>
          <w:p w14:paraId="50BCBFCF" w14:textId="77777777" w:rsidR="00BC6684" w:rsidRPr="00BC6684" w:rsidRDefault="00BC6684" w:rsidP="00BC6684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BC6684">
              <w:rPr>
                <w:rFonts w:ascii="Consolas" w:hAnsi="Consolas"/>
              </w:rPr>
              <w:t xml:space="preserve"> *&gt;   200.12.13.0      22.22.22.1               0             0 1200 i</w:t>
            </w:r>
          </w:p>
          <w:p w14:paraId="74174E8C" w14:textId="77777777" w:rsidR="00BC6684" w:rsidRPr="00BC6684" w:rsidRDefault="00BC6684" w:rsidP="00BC6684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BC6684">
              <w:rPr>
                <w:rFonts w:ascii="Consolas" w:hAnsi="Consolas"/>
              </w:rPr>
              <w:t xml:space="preserve"> *&gt;   200.12.14.0      22.22.22.1               0             0 1200 i</w:t>
            </w:r>
          </w:p>
          <w:p w14:paraId="3D2D55B5" w14:textId="77777777" w:rsidR="00BC6684" w:rsidRPr="00BC6684" w:rsidRDefault="00BC6684" w:rsidP="00BC6684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BC6684">
              <w:rPr>
                <w:rFonts w:ascii="Consolas" w:hAnsi="Consolas"/>
              </w:rPr>
              <w:t xml:space="preserve"> *&gt;   200.12.15.0      22.22.22.1               0             0 1200 i</w:t>
            </w:r>
          </w:p>
          <w:p w14:paraId="0F3DDC8B" w14:textId="77777777" w:rsidR="00BC6684" w:rsidRPr="00BC6684" w:rsidRDefault="00BC6684" w:rsidP="00BC6684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BC6684">
              <w:rPr>
                <w:rFonts w:ascii="Consolas" w:hAnsi="Consolas"/>
              </w:rPr>
              <w:t xml:space="preserve"> *    200.13.1.0       22.22.22.2                             0 2200 2000 2300 3333 1300 i</w:t>
            </w:r>
          </w:p>
          <w:p w14:paraId="53428787" w14:textId="77777777" w:rsidR="00BC6684" w:rsidRPr="00BC6684" w:rsidRDefault="00BC6684" w:rsidP="00BC6684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BC6684">
              <w:rPr>
                <w:rFonts w:ascii="Consolas" w:hAnsi="Consolas"/>
              </w:rPr>
              <w:t xml:space="preserve"> *&gt;                    22.22.22.1                             0 1200 1000 1300 i</w:t>
            </w:r>
          </w:p>
          <w:p w14:paraId="3A562760" w14:textId="77777777" w:rsidR="00BC6684" w:rsidRPr="00BC6684" w:rsidRDefault="00BC6684" w:rsidP="00BC6684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BC6684">
              <w:rPr>
                <w:rFonts w:ascii="Consolas" w:hAnsi="Consolas"/>
              </w:rPr>
              <w:t xml:space="preserve"> *    200.13.2.0       22.22.22.2                             0 2200 2000 2300 3333 1300 i</w:t>
            </w:r>
          </w:p>
          <w:p w14:paraId="163165D8" w14:textId="77777777" w:rsidR="00BC6684" w:rsidRPr="00BC6684" w:rsidRDefault="00BC6684" w:rsidP="00BC6684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BC6684">
              <w:rPr>
                <w:rFonts w:ascii="Consolas" w:hAnsi="Consolas"/>
              </w:rPr>
              <w:t xml:space="preserve"> *&gt;                    22.22.22.1                             0 1200 1000 1300 i</w:t>
            </w:r>
          </w:p>
          <w:p w14:paraId="001CCC64" w14:textId="77777777" w:rsidR="00BC6684" w:rsidRPr="00BC6684" w:rsidRDefault="00BC6684" w:rsidP="00BC6684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BC6684">
              <w:rPr>
                <w:rFonts w:ascii="Consolas" w:hAnsi="Consolas"/>
              </w:rPr>
              <w:t xml:space="preserve"> *    200.13.3.0       22.22.22.2                             0 2200 2000 2300 3333 1300 i</w:t>
            </w:r>
          </w:p>
          <w:p w14:paraId="6BD9BF4A" w14:textId="77777777" w:rsidR="00BC6684" w:rsidRPr="00BC6684" w:rsidRDefault="00BC6684" w:rsidP="00BC6684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BC6684">
              <w:rPr>
                <w:rFonts w:ascii="Consolas" w:hAnsi="Consolas"/>
              </w:rPr>
              <w:t xml:space="preserve"> *&gt;                    22.22.22.1                             0 1200 1000 1300 i</w:t>
            </w:r>
          </w:p>
          <w:p w14:paraId="1B8C651C" w14:textId="77777777" w:rsidR="00BC6684" w:rsidRPr="00BC6684" w:rsidRDefault="00BC6684" w:rsidP="00BC6684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BC6684">
              <w:rPr>
                <w:rFonts w:ascii="Consolas" w:hAnsi="Consolas"/>
              </w:rPr>
              <w:t xml:space="preserve"> *    200.13.4.0       22.22.22.2                             0 2200 2000 2300 3333 1300 i</w:t>
            </w:r>
          </w:p>
          <w:p w14:paraId="740FA255" w14:textId="77777777" w:rsidR="00BC6684" w:rsidRPr="00BC6684" w:rsidRDefault="00BC6684" w:rsidP="00BC6684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BC6684">
              <w:rPr>
                <w:rFonts w:ascii="Consolas" w:hAnsi="Consolas"/>
              </w:rPr>
              <w:t xml:space="preserve"> *&gt;                    22.22.22.1                             0 1200 1000 1300 i</w:t>
            </w:r>
          </w:p>
          <w:p w14:paraId="16D39BCE" w14:textId="77777777" w:rsidR="00BC6684" w:rsidRPr="00BC6684" w:rsidRDefault="00BC6684" w:rsidP="00BC6684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BC6684">
              <w:rPr>
                <w:rFonts w:ascii="Consolas" w:hAnsi="Consolas"/>
              </w:rPr>
              <w:t xml:space="preserve"> *    200.13.5.0       22.22.22.2                             0 2200 2000 2300 3333 1300 i</w:t>
            </w:r>
          </w:p>
          <w:p w14:paraId="4F0CEA4D" w14:textId="77777777" w:rsidR="00BC6684" w:rsidRPr="00BC6684" w:rsidRDefault="00BC6684" w:rsidP="00BC6684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BC6684">
              <w:rPr>
                <w:rFonts w:ascii="Consolas" w:hAnsi="Consolas"/>
              </w:rPr>
              <w:t xml:space="preserve"> *&gt;                    22.22.22.1                             0 1200 1000 1300 i</w:t>
            </w:r>
          </w:p>
          <w:p w14:paraId="3D857C37" w14:textId="77777777" w:rsidR="00BC6684" w:rsidRPr="00BC6684" w:rsidRDefault="00BC6684" w:rsidP="00BC6684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BC6684">
              <w:rPr>
                <w:rFonts w:ascii="Consolas" w:hAnsi="Consolas"/>
              </w:rPr>
              <w:t xml:space="preserve"> *    200.13.6.0       22.22.22.2                             0 2200 2000 2300 3333 1300 i</w:t>
            </w:r>
          </w:p>
          <w:p w14:paraId="44FB2791" w14:textId="77777777" w:rsidR="00BC6684" w:rsidRPr="00BC6684" w:rsidRDefault="00BC6684" w:rsidP="00BC6684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BC6684">
              <w:rPr>
                <w:rFonts w:ascii="Consolas" w:hAnsi="Consolas"/>
              </w:rPr>
              <w:t xml:space="preserve">     Network          Next Hop            Metric LocPrf Weight Path</w:t>
            </w:r>
          </w:p>
          <w:p w14:paraId="7229BA7E" w14:textId="77777777" w:rsidR="00BC6684" w:rsidRPr="00BC6684" w:rsidRDefault="00BC6684" w:rsidP="00BC6684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BC6684">
              <w:rPr>
                <w:rFonts w:ascii="Consolas" w:hAnsi="Consolas"/>
              </w:rPr>
              <w:t xml:space="preserve"> *&gt;                    22.22.22.1                             0 1200 1000 1300 i</w:t>
            </w:r>
          </w:p>
          <w:p w14:paraId="45E4654A" w14:textId="77777777" w:rsidR="00BC6684" w:rsidRPr="00BC6684" w:rsidRDefault="00BC6684" w:rsidP="00BC6684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BC6684">
              <w:rPr>
                <w:rFonts w:ascii="Consolas" w:hAnsi="Consolas"/>
              </w:rPr>
              <w:t xml:space="preserve"> *    200.13.7.0       22.22.22.2                             0 2200 2000 2300 3333 1300 i</w:t>
            </w:r>
          </w:p>
          <w:p w14:paraId="660EA8EA" w14:textId="77777777" w:rsidR="00BC6684" w:rsidRPr="00BC6684" w:rsidRDefault="00BC6684" w:rsidP="00BC6684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BC6684">
              <w:rPr>
                <w:rFonts w:ascii="Consolas" w:hAnsi="Consolas"/>
              </w:rPr>
              <w:t xml:space="preserve"> *&gt;                    22.22.22.1                             0 1200 1000 1300 i</w:t>
            </w:r>
          </w:p>
          <w:p w14:paraId="5B72FB76" w14:textId="77777777" w:rsidR="00BC6684" w:rsidRPr="00BC6684" w:rsidRDefault="00BC6684" w:rsidP="00BC6684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BC6684">
              <w:rPr>
                <w:rFonts w:ascii="Consolas" w:hAnsi="Consolas"/>
              </w:rPr>
              <w:t xml:space="preserve"> *    200.13.8.0       22.22.22.2                             0 2200 2000 2300 3333 1300 i</w:t>
            </w:r>
          </w:p>
          <w:p w14:paraId="6525D1A1" w14:textId="77777777" w:rsidR="00BC6684" w:rsidRPr="00BC6684" w:rsidRDefault="00BC6684" w:rsidP="00BC6684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BC6684">
              <w:rPr>
                <w:rFonts w:ascii="Consolas" w:hAnsi="Consolas"/>
              </w:rPr>
              <w:t xml:space="preserve"> *&gt;                    22.22.22.1                             0 1200 1000 1300 i</w:t>
            </w:r>
          </w:p>
          <w:p w14:paraId="76E7FFAD" w14:textId="77777777" w:rsidR="00BC6684" w:rsidRPr="00BC6684" w:rsidRDefault="00BC6684" w:rsidP="00BC6684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BC6684">
              <w:rPr>
                <w:rFonts w:ascii="Consolas" w:hAnsi="Consolas"/>
              </w:rPr>
              <w:t xml:space="preserve"> *    200.13.9.0       22.22.22.2                             0 2200 2000 2300 3333 1300 i</w:t>
            </w:r>
          </w:p>
          <w:p w14:paraId="3D488928" w14:textId="77777777" w:rsidR="00BC6684" w:rsidRPr="00BC6684" w:rsidRDefault="00BC6684" w:rsidP="00BC6684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BC6684">
              <w:rPr>
                <w:rFonts w:ascii="Consolas" w:hAnsi="Consolas"/>
              </w:rPr>
              <w:t xml:space="preserve"> *&gt;                    22.22.22.1                             0 1200 1000 1300 i</w:t>
            </w:r>
          </w:p>
          <w:p w14:paraId="22C2A05F" w14:textId="77777777" w:rsidR="00BC6684" w:rsidRPr="00BC6684" w:rsidRDefault="00BC6684" w:rsidP="00BC6684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BC6684">
              <w:rPr>
                <w:rFonts w:ascii="Consolas" w:hAnsi="Consolas"/>
              </w:rPr>
              <w:t xml:space="preserve"> *    200.13.10.0      22.22.22.2                             0 2200 2000 2300 3333 1300 i</w:t>
            </w:r>
          </w:p>
          <w:p w14:paraId="1F8F1203" w14:textId="77777777" w:rsidR="00BC6684" w:rsidRPr="00BC6684" w:rsidRDefault="00BC6684" w:rsidP="00BC6684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BC6684">
              <w:rPr>
                <w:rFonts w:ascii="Consolas" w:hAnsi="Consolas"/>
              </w:rPr>
              <w:t xml:space="preserve"> *&gt;                    22.22.22.1                             0 1200 1000 1300 i</w:t>
            </w:r>
          </w:p>
          <w:p w14:paraId="4EB2CB17" w14:textId="77777777" w:rsidR="00BC6684" w:rsidRPr="00BC6684" w:rsidRDefault="00BC6684" w:rsidP="00BC6684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BC6684">
              <w:rPr>
                <w:rFonts w:ascii="Consolas" w:hAnsi="Consolas"/>
              </w:rPr>
              <w:t xml:space="preserve"> *    200.13.11.0      22.22.22.2                             0 2200 2000 2300 3333 1300 i</w:t>
            </w:r>
          </w:p>
          <w:p w14:paraId="3C260E91" w14:textId="77777777" w:rsidR="00BC6684" w:rsidRPr="00BC6684" w:rsidRDefault="00BC6684" w:rsidP="00BC6684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BC6684">
              <w:rPr>
                <w:rFonts w:ascii="Consolas" w:hAnsi="Consolas"/>
              </w:rPr>
              <w:t xml:space="preserve"> *&gt;                    22.22.22.1                             0 1200 1000 1300 i</w:t>
            </w:r>
          </w:p>
          <w:p w14:paraId="1B09A905" w14:textId="77777777" w:rsidR="00BC6684" w:rsidRPr="00BC6684" w:rsidRDefault="00BC6684" w:rsidP="00BC6684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BC6684">
              <w:rPr>
                <w:rFonts w:ascii="Consolas" w:hAnsi="Consolas"/>
              </w:rPr>
              <w:t xml:space="preserve"> *    200.13.12.0      22.22.22.2                             0 2200 2000 2300 3333 1300 i</w:t>
            </w:r>
          </w:p>
          <w:p w14:paraId="5CA5DE36" w14:textId="77777777" w:rsidR="00BC6684" w:rsidRPr="00BC6684" w:rsidRDefault="00BC6684" w:rsidP="00BC6684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BC6684">
              <w:rPr>
                <w:rFonts w:ascii="Consolas" w:hAnsi="Consolas"/>
              </w:rPr>
              <w:t xml:space="preserve"> *&gt;                    22.22.22.1                             0 1200 1000 1300 i</w:t>
            </w:r>
          </w:p>
          <w:p w14:paraId="624A9CB3" w14:textId="77777777" w:rsidR="00BC6684" w:rsidRPr="00BC6684" w:rsidRDefault="00BC6684" w:rsidP="00BC6684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BC6684">
              <w:rPr>
                <w:rFonts w:ascii="Consolas" w:hAnsi="Consolas"/>
              </w:rPr>
              <w:lastRenderedPageBreak/>
              <w:t xml:space="preserve"> *    200.13.13.0      22.22.22.2                             0 2200 2000 2300 3333 1300 i</w:t>
            </w:r>
          </w:p>
          <w:p w14:paraId="636A6C1F" w14:textId="77777777" w:rsidR="00BC6684" w:rsidRPr="00BC6684" w:rsidRDefault="00BC6684" w:rsidP="00BC6684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BC6684">
              <w:rPr>
                <w:rFonts w:ascii="Consolas" w:hAnsi="Consolas"/>
              </w:rPr>
              <w:t xml:space="preserve"> *&gt;                    22.22.22.1                             0 1200 1000 1300 i</w:t>
            </w:r>
          </w:p>
          <w:p w14:paraId="04C2CD16" w14:textId="77777777" w:rsidR="00BC6684" w:rsidRPr="00BC6684" w:rsidRDefault="00BC6684" w:rsidP="00BC6684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BC6684">
              <w:rPr>
                <w:rFonts w:ascii="Consolas" w:hAnsi="Consolas"/>
              </w:rPr>
              <w:t xml:space="preserve">     Network          Next Hop            Metric LocPrf Weight Path</w:t>
            </w:r>
          </w:p>
          <w:p w14:paraId="40428714" w14:textId="77777777" w:rsidR="00BC6684" w:rsidRPr="00BC6684" w:rsidRDefault="00BC6684" w:rsidP="00BC6684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BC6684">
              <w:rPr>
                <w:rFonts w:ascii="Consolas" w:hAnsi="Consolas"/>
              </w:rPr>
              <w:t xml:space="preserve"> *    200.13.14.0      22.22.22.2                             0 2200 2000 2300 3333 1300 i</w:t>
            </w:r>
          </w:p>
          <w:p w14:paraId="5344EC0C" w14:textId="77777777" w:rsidR="00BC6684" w:rsidRPr="00BC6684" w:rsidRDefault="00BC6684" w:rsidP="00BC6684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BC6684">
              <w:rPr>
                <w:rFonts w:ascii="Consolas" w:hAnsi="Consolas"/>
              </w:rPr>
              <w:t xml:space="preserve"> *&gt;                    22.22.22.1                             0 1200 1000 1300 i</w:t>
            </w:r>
          </w:p>
          <w:p w14:paraId="162063C6" w14:textId="77777777" w:rsidR="00BC6684" w:rsidRPr="00BC6684" w:rsidRDefault="00BC6684" w:rsidP="00BC6684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BC6684">
              <w:rPr>
                <w:rFonts w:ascii="Consolas" w:hAnsi="Consolas"/>
              </w:rPr>
              <w:t xml:space="preserve"> *    200.13.15.0      22.22.22.2                             0 2200 2000 2300 3333 1300 i</w:t>
            </w:r>
          </w:p>
          <w:p w14:paraId="73A06D7B" w14:textId="77777777" w:rsidR="00BC6684" w:rsidRPr="00BC6684" w:rsidRDefault="00BC6684" w:rsidP="00BC6684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BC6684">
              <w:rPr>
                <w:rFonts w:ascii="Consolas" w:hAnsi="Consolas"/>
              </w:rPr>
              <w:t xml:space="preserve"> *&gt;                    22.22.22.1                             0 1200 1000 1300 i</w:t>
            </w:r>
          </w:p>
          <w:p w14:paraId="6C94FD9E" w14:textId="77777777" w:rsidR="00BC6684" w:rsidRPr="00BC6684" w:rsidRDefault="00BC6684" w:rsidP="00BC6684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BC6684">
              <w:rPr>
                <w:rFonts w:ascii="Consolas" w:hAnsi="Consolas"/>
              </w:rPr>
              <w:t xml:space="preserve"> *&gt;   200.21.1.0       22.22.22.2                             0 2200 2000 2100 i</w:t>
            </w:r>
          </w:p>
          <w:p w14:paraId="2AD29301" w14:textId="77777777" w:rsidR="00BC6684" w:rsidRPr="00BC6684" w:rsidRDefault="00BC6684" w:rsidP="00BC6684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BC6684">
              <w:rPr>
                <w:rFonts w:ascii="Consolas" w:hAnsi="Consolas"/>
              </w:rPr>
              <w:t xml:space="preserve"> *                     22.22.22.1                             0 1200 1000 1100 1111 2100 i</w:t>
            </w:r>
          </w:p>
          <w:p w14:paraId="6B5E69E6" w14:textId="77777777" w:rsidR="00BC6684" w:rsidRPr="00BC6684" w:rsidRDefault="00BC6684" w:rsidP="00BC6684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BC6684">
              <w:rPr>
                <w:rFonts w:ascii="Consolas" w:hAnsi="Consolas"/>
              </w:rPr>
              <w:t xml:space="preserve"> *&gt;   200.21.2.0       22.22.22.2                             0 2200 2000 2100 i</w:t>
            </w:r>
          </w:p>
          <w:p w14:paraId="201182E9" w14:textId="77777777" w:rsidR="00BC6684" w:rsidRPr="00BC6684" w:rsidRDefault="00BC6684" w:rsidP="00BC6684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BC6684">
              <w:rPr>
                <w:rFonts w:ascii="Consolas" w:hAnsi="Consolas"/>
              </w:rPr>
              <w:t xml:space="preserve"> *                     22.22.22.1                             0 1200 1000 1100 1111 2100 i</w:t>
            </w:r>
          </w:p>
          <w:p w14:paraId="5AD7DCEA" w14:textId="77777777" w:rsidR="00BC6684" w:rsidRPr="00BC6684" w:rsidRDefault="00BC6684" w:rsidP="00BC6684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BC6684">
              <w:rPr>
                <w:rFonts w:ascii="Consolas" w:hAnsi="Consolas"/>
              </w:rPr>
              <w:t xml:space="preserve"> *&gt;   200.21.3.0       22.22.22.2                             0 2200 2000 2100 i</w:t>
            </w:r>
          </w:p>
          <w:p w14:paraId="2642E6A9" w14:textId="77777777" w:rsidR="00BC6684" w:rsidRPr="00BC6684" w:rsidRDefault="00BC6684" w:rsidP="00BC6684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BC6684">
              <w:rPr>
                <w:rFonts w:ascii="Consolas" w:hAnsi="Consolas"/>
              </w:rPr>
              <w:t xml:space="preserve"> *                     22.22.22.1                             0 1200 1000 1100 1111 2100 i</w:t>
            </w:r>
          </w:p>
          <w:p w14:paraId="6F979937" w14:textId="77777777" w:rsidR="00BC6684" w:rsidRPr="00BC6684" w:rsidRDefault="00BC6684" w:rsidP="00BC6684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BC6684">
              <w:rPr>
                <w:rFonts w:ascii="Consolas" w:hAnsi="Consolas"/>
              </w:rPr>
              <w:t xml:space="preserve"> *&gt;   200.21.4.0       22.22.22.2                             0 2200 2000 2100 i</w:t>
            </w:r>
          </w:p>
          <w:p w14:paraId="25DDB92F" w14:textId="77777777" w:rsidR="00BC6684" w:rsidRPr="00BC6684" w:rsidRDefault="00BC6684" w:rsidP="00BC6684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BC6684">
              <w:rPr>
                <w:rFonts w:ascii="Consolas" w:hAnsi="Consolas"/>
              </w:rPr>
              <w:t xml:space="preserve"> *                     22.22.22.1                             0 1200 1000 1100 1111 2100 i</w:t>
            </w:r>
          </w:p>
          <w:p w14:paraId="4616109F" w14:textId="77777777" w:rsidR="00BC6684" w:rsidRPr="00BC6684" w:rsidRDefault="00BC6684" w:rsidP="00BC6684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BC6684">
              <w:rPr>
                <w:rFonts w:ascii="Consolas" w:hAnsi="Consolas"/>
              </w:rPr>
              <w:t xml:space="preserve"> *&gt;   200.21.5.0       22.22.22.2                             0 2200 2000 2100 i</w:t>
            </w:r>
          </w:p>
          <w:p w14:paraId="578887B7" w14:textId="77777777" w:rsidR="00BC6684" w:rsidRPr="00BC6684" w:rsidRDefault="00BC6684" w:rsidP="00BC6684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BC6684">
              <w:rPr>
                <w:rFonts w:ascii="Consolas" w:hAnsi="Consolas"/>
              </w:rPr>
              <w:t xml:space="preserve"> *                     22.22.22.1                             0 1200 1000 1100 1111 2100 i</w:t>
            </w:r>
          </w:p>
          <w:p w14:paraId="2BCB5D29" w14:textId="77777777" w:rsidR="00BC6684" w:rsidRPr="00BC6684" w:rsidRDefault="00BC6684" w:rsidP="00BC6684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BC6684">
              <w:rPr>
                <w:rFonts w:ascii="Consolas" w:hAnsi="Consolas"/>
              </w:rPr>
              <w:t xml:space="preserve"> *&gt;   200.21.6.0       22.22.22.2                             0 2200 2000 2100 i</w:t>
            </w:r>
          </w:p>
          <w:p w14:paraId="33C1B407" w14:textId="77777777" w:rsidR="00BC6684" w:rsidRPr="00BC6684" w:rsidRDefault="00BC6684" w:rsidP="00BC6684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BC6684">
              <w:rPr>
                <w:rFonts w:ascii="Consolas" w:hAnsi="Consolas"/>
              </w:rPr>
              <w:t xml:space="preserve">     Network          Next Hop            Metric LocPrf Weight Path</w:t>
            </w:r>
          </w:p>
          <w:p w14:paraId="29244AFC" w14:textId="77777777" w:rsidR="00BC6684" w:rsidRPr="00BC6684" w:rsidRDefault="00BC6684" w:rsidP="00BC6684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BC6684">
              <w:rPr>
                <w:rFonts w:ascii="Consolas" w:hAnsi="Consolas"/>
              </w:rPr>
              <w:t xml:space="preserve"> *                     22.22.22.1                             0 1200 1000 1100 1111 2100 i</w:t>
            </w:r>
          </w:p>
          <w:p w14:paraId="705D623C" w14:textId="77777777" w:rsidR="00BC6684" w:rsidRPr="00BC6684" w:rsidRDefault="00BC6684" w:rsidP="00BC6684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BC6684">
              <w:rPr>
                <w:rFonts w:ascii="Consolas" w:hAnsi="Consolas"/>
              </w:rPr>
              <w:t xml:space="preserve"> *&gt;   200.21.7.0       22.22.22.2                             0 2200 2000 2100 i</w:t>
            </w:r>
          </w:p>
          <w:p w14:paraId="498E9CF2" w14:textId="77777777" w:rsidR="00BC6684" w:rsidRPr="00BC6684" w:rsidRDefault="00BC6684" w:rsidP="00BC6684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BC6684">
              <w:rPr>
                <w:rFonts w:ascii="Consolas" w:hAnsi="Consolas"/>
              </w:rPr>
              <w:t xml:space="preserve"> *                     22.22.22.1                             0 1200 1000 1100 1111 2100 i</w:t>
            </w:r>
          </w:p>
          <w:p w14:paraId="7F27C135" w14:textId="77777777" w:rsidR="00BC6684" w:rsidRPr="00BC6684" w:rsidRDefault="00BC6684" w:rsidP="00BC6684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BC6684">
              <w:rPr>
                <w:rFonts w:ascii="Consolas" w:hAnsi="Consolas"/>
              </w:rPr>
              <w:t xml:space="preserve"> *&gt;   200.21.8.0       22.22.22.2                             0 2200 2000 2100 i</w:t>
            </w:r>
          </w:p>
          <w:p w14:paraId="332C1188" w14:textId="77777777" w:rsidR="00BC6684" w:rsidRPr="00BC6684" w:rsidRDefault="00BC6684" w:rsidP="00BC6684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BC6684">
              <w:rPr>
                <w:rFonts w:ascii="Consolas" w:hAnsi="Consolas"/>
              </w:rPr>
              <w:t xml:space="preserve"> *                     22.22.22.1                             0 1200 1000 1100 1111 2100 i</w:t>
            </w:r>
          </w:p>
          <w:p w14:paraId="3CA94AE0" w14:textId="77777777" w:rsidR="00BC6684" w:rsidRPr="00BC6684" w:rsidRDefault="00BC6684" w:rsidP="00BC6684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BC6684">
              <w:rPr>
                <w:rFonts w:ascii="Consolas" w:hAnsi="Consolas"/>
              </w:rPr>
              <w:t xml:space="preserve"> *&gt;   200.21.9.0       22.22.22.2                             0 2200 2000 2100 i</w:t>
            </w:r>
          </w:p>
          <w:p w14:paraId="45AA3D41" w14:textId="77777777" w:rsidR="00BC6684" w:rsidRPr="00BC6684" w:rsidRDefault="00BC6684" w:rsidP="00BC6684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BC6684">
              <w:rPr>
                <w:rFonts w:ascii="Consolas" w:hAnsi="Consolas"/>
              </w:rPr>
              <w:t xml:space="preserve"> *                     22.22.22.1                             0 1200 1000 1100 1111 2100 i</w:t>
            </w:r>
          </w:p>
          <w:p w14:paraId="2EFCC433" w14:textId="77777777" w:rsidR="00BC6684" w:rsidRPr="00BC6684" w:rsidRDefault="00BC6684" w:rsidP="00BC6684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BC6684">
              <w:rPr>
                <w:rFonts w:ascii="Consolas" w:hAnsi="Consolas"/>
              </w:rPr>
              <w:t xml:space="preserve"> *&gt;   200.21.10.0      22.22.22.2                             0 2200 2000 2100 i</w:t>
            </w:r>
          </w:p>
          <w:p w14:paraId="31FFAD59" w14:textId="77777777" w:rsidR="00BC6684" w:rsidRPr="00BC6684" w:rsidRDefault="00BC6684" w:rsidP="00BC6684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BC6684">
              <w:rPr>
                <w:rFonts w:ascii="Consolas" w:hAnsi="Consolas"/>
              </w:rPr>
              <w:t xml:space="preserve"> *                     22.22.22.1                             0 1200 1000 1100 1111 2100 i</w:t>
            </w:r>
          </w:p>
          <w:p w14:paraId="38A9FA7C" w14:textId="77777777" w:rsidR="00BC6684" w:rsidRPr="00BC6684" w:rsidRDefault="00BC6684" w:rsidP="00BC6684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BC6684">
              <w:rPr>
                <w:rFonts w:ascii="Consolas" w:hAnsi="Consolas"/>
              </w:rPr>
              <w:t xml:space="preserve"> *&gt;   200.21.11.0      22.22.22.2                             0 2200 2000 2100 i</w:t>
            </w:r>
          </w:p>
          <w:p w14:paraId="6BFB4800" w14:textId="77777777" w:rsidR="00BC6684" w:rsidRPr="00BC6684" w:rsidRDefault="00BC6684" w:rsidP="00BC6684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BC6684">
              <w:rPr>
                <w:rFonts w:ascii="Consolas" w:hAnsi="Consolas"/>
              </w:rPr>
              <w:t xml:space="preserve"> *                     22.22.22.1                             0 1200 1000 1100 1111 2100 i</w:t>
            </w:r>
          </w:p>
          <w:p w14:paraId="220629DA" w14:textId="77777777" w:rsidR="00BC6684" w:rsidRPr="00BC6684" w:rsidRDefault="00BC6684" w:rsidP="00BC6684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BC6684">
              <w:rPr>
                <w:rFonts w:ascii="Consolas" w:hAnsi="Consolas"/>
              </w:rPr>
              <w:t xml:space="preserve"> *&gt;   200.21.12.0      22.22.22.2                             0 2200 2000 2100 i</w:t>
            </w:r>
          </w:p>
          <w:p w14:paraId="618061CA" w14:textId="77777777" w:rsidR="00BC6684" w:rsidRPr="00BC6684" w:rsidRDefault="00BC6684" w:rsidP="00BC6684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BC6684">
              <w:rPr>
                <w:rFonts w:ascii="Consolas" w:hAnsi="Consolas"/>
              </w:rPr>
              <w:t xml:space="preserve"> *                     22.22.22.1                             0 1200 1000 1100 1111 2100 i</w:t>
            </w:r>
          </w:p>
          <w:p w14:paraId="15347B2C" w14:textId="77777777" w:rsidR="00BC6684" w:rsidRPr="00BC6684" w:rsidRDefault="00BC6684" w:rsidP="00BC6684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BC6684">
              <w:rPr>
                <w:rFonts w:ascii="Consolas" w:hAnsi="Consolas"/>
              </w:rPr>
              <w:t xml:space="preserve"> *&gt;   200.21.13.0      22.22.22.2                             0 2200 2000 2100 i</w:t>
            </w:r>
          </w:p>
          <w:p w14:paraId="1965F2F8" w14:textId="77777777" w:rsidR="00BC6684" w:rsidRPr="00BC6684" w:rsidRDefault="00BC6684" w:rsidP="00BC6684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BC6684">
              <w:rPr>
                <w:rFonts w:ascii="Consolas" w:hAnsi="Consolas"/>
              </w:rPr>
              <w:t xml:space="preserve"> *                     22.22.22.1                             0 1200 1000 1100 1111 2100 i</w:t>
            </w:r>
          </w:p>
          <w:p w14:paraId="7726DF78" w14:textId="77777777" w:rsidR="00BC6684" w:rsidRPr="00BC6684" w:rsidRDefault="00BC6684" w:rsidP="00BC6684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BC6684">
              <w:rPr>
                <w:rFonts w:ascii="Consolas" w:hAnsi="Consolas"/>
              </w:rPr>
              <w:t xml:space="preserve">     Network          Next Hop            Metric LocPrf Weight Path</w:t>
            </w:r>
          </w:p>
          <w:p w14:paraId="2957F475" w14:textId="77777777" w:rsidR="00BC6684" w:rsidRPr="00BC6684" w:rsidRDefault="00BC6684" w:rsidP="00BC6684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BC6684">
              <w:rPr>
                <w:rFonts w:ascii="Consolas" w:hAnsi="Consolas"/>
              </w:rPr>
              <w:t xml:space="preserve"> *&gt;   200.21.14.0      22.22.22.2                             0 2200 2000 2100 i</w:t>
            </w:r>
          </w:p>
          <w:p w14:paraId="2E49FBB4" w14:textId="77777777" w:rsidR="00BC6684" w:rsidRPr="00BC6684" w:rsidRDefault="00BC6684" w:rsidP="00BC6684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BC6684">
              <w:rPr>
                <w:rFonts w:ascii="Consolas" w:hAnsi="Consolas"/>
              </w:rPr>
              <w:t xml:space="preserve"> *                     22.22.22.1                             0 1200 1000 1100 1111 2100 i</w:t>
            </w:r>
          </w:p>
          <w:p w14:paraId="674A0201" w14:textId="77777777" w:rsidR="00BC6684" w:rsidRPr="00BC6684" w:rsidRDefault="00BC6684" w:rsidP="00BC6684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BC6684">
              <w:rPr>
                <w:rFonts w:ascii="Consolas" w:hAnsi="Consolas"/>
              </w:rPr>
              <w:t xml:space="preserve"> *&gt;   200.21.15.0      22.22.22.2                             0 2200 2000 2100 i</w:t>
            </w:r>
          </w:p>
          <w:p w14:paraId="1D3BC37F" w14:textId="77777777" w:rsidR="00BC6684" w:rsidRPr="00BC6684" w:rsidRDefault="00BC6684" w:rsidP="00BC6684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BC6684">
              <w:rPr>
                <w:rFonts w:ascii="Consolas" w:hAnsi="Consolas"/>
              </w:rPr>
              <w:lastRenderedPageBreak/>
              <w:t xml:space="preserve"> *                     22.22.22.1                             0 1200 1000 1100 1111 2100 i</w:t>
            </w:r>
          </w:p>
          <w:p w14:paraId="18C79E87" w14:textId="77777777" w:rsidR="00BC6684" w:rsidRPr="00BC6684" w:rsidRDefault="00BC6684" w:rsidP="00BC6684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BC6684">
              <w:rPr>
                <w:rFonts w:ascii="Consolas" w:hAnsi="Consolas"/>
              </w:rPr>
              <w:t xml:space="preserve"> *&gt;   200.22.1.0       22.22.22.2               0             0 2200 i</w:t>
            </w:r>
          </w:p>
          <w:p w14:paraId="3D196E25" w14:textId="77777777" w:rsidR="00BC6684" w:rsidRPr="00BC6684" w:rsidRDefault="00BC6684" w:rsidP="00BC6684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BC6684">
              <w:rPr>
                <w:rFonts w:ascii="Consolas" w:hAnsi="Consolas"/>
              </w:rPr>
              <w:t xml:space="preserve"> *&gt;   200.22.2.0       22.22.22.2               0             0 2200 i</w:t>
            </w:r>
          </w:p>
          <w:p w14:paraId="13A357C3" w14:textId="77777777" w:rsidR="00BC6684" w:rsidRPr="00BC6684" w:rsidRDefault="00BC6684" w:rsidP="00BC6684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BC6684">
              <w:rPr>
                <w:rFonts w:ascii="Consolas" w:hAnsi="Consolas"/>
              </w:rPr>
              <w:t xml:space="preserve"> *&gt;   200.22.3.0       22.22.22.2               0             0 2200 i</w:t>
            </w:r>
          </w:p>
          <w:p w14:paraId="7C6A90E7" w14:textId="77777777" w:rsidR="00BC6684" w:rsidRPr="00BC6684" w:rsidRDefault="00BC6684" w:rsidP="00BC6684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BC6684">
              <w:rPr>
                <w:rFonts w:ascii="Consolas" w:hAnsi="Consolas"/>
              </w:rPr>
              <w:t xml:space="preserve"> *&gt;   200.22.4.0       22.22.22.2               0             0 2200 i</w:t>
            </w:r>
          </w:p>
          <w:p w14:paraId="1F45EF8C" w14:textId="77777777" w:rsidR="00BC6684" w:rsidRPr="00BC6684" w:rsidRDefault="00BC6684" w:rsidP="00BC6684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BC6684">
              <w:rPr>
                <w:rFonts w:ascii="Consolas" w:hAnsi="Consolas"/>
              </w:rPr>
              <w:t xml:space="preserve"> *&gt;   200.22.5.0       22.22.22.2               0             0 2200 i</w:t>
            </w:r>
          </w:p>
          <w:p w14:paraId="59038AA0" w14:textId="77777777" w:rsidR="00BC6684" w:rsidRPr="00BC6684" w:rsidRDefault="00BC6684" w:rsidP="00BC6684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BC6684">
              <w:rPr>
                <w:rFonts w:ascii="Consolas" w:hAnsi="Consolas"/>
              </w:rPr>
              <w:t xml:space="preserve"> *&gt;   200.22.6.0       22.22.22.2               0             0 2200 i</w:t>
            </w:r>
          </w:p>
          <w:p w14:paraId="77EA01E0" w14:textId="77777777" w:rsidR="00BC6684" w:rsidRPr="00BC6684" w:rsidRDefault="00BC6684" w:rsidP="00BC6684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BC6684">
              <w:rPr>
                <w:rFonts w:ascii="Consolas" w:hAnsi="Consolas"/>
              </w:rPr>
              <w:t xml:space="preserve"> *&gt;   200.22.7.0       22.22.22.2               0             0 2200 i</w:t>
            </w:r>
          </w:p>
          <w:p w14:paraId="6756E1D6" w14:textId="77777777" w:rsidR="00BC6684" w:rsidRPr="00BC6684" w:rsidRDefault="00BC6684" w:rsidP="00BC6684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BC6684">
              <w:rPr>
                <w:rFonts w:ascii="Consolas" w:hAnsi="Consolas"/>
              </w:rPr>
              <w:t xml:space="preserve"> *&gt;   200.22.8.0       22.22.22.2               0             0 2200 i</w:t>
            </w:r>
          </w:p>
          <w:p w14:paraId="0B22CB80" w14:textId="77777777" w:rsidR="00BC6684" w:rsidRPr="00BC6684" w:rsidRDefault="00BC6684" w:rsidP="00BC6684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BC6684">
              <w:rPr>
                <w:rFonts w:ascii="Consolas" w:hAnsi="Consolas"/>
              </w:rPr>
              <w:t xml:space="preserve"> *&gt;   200.22.9.0       22.22.22.2               0             0 2200 i</w:t>
            </w:r>
          </w:p>
          <w:p w14:paraId="50E5B189" w14:textId="77777777" w:rsidR="00BC6684" w:rsidRPr="00BC6684" w:rsidRDefault="00BC6684" w:rsidP="00BC6684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BC6684">
              <w:rPr>
                <w:rFonts w:ascii="Consolas" w:hAnsi="Consolas"/>
              </w:rPr>
              <w:t xml:space="preserve"> *&gt;   200.22.10.0      22.22.22.2               0             0 2200 i</w:t>
            </w:r>
          </w:p>
          <w:p w14:paraId="16D8ABEA" w14:textId="77777777" w:rsidR="00BC6684" w:rsidRPr="00BC6684" w:rsidRDefault="00BC6684" w:rsidP="00BC6684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BC6684">
              <w:rPr>
                <w:rFonts w:ascii="Consolas" w:hAnsi="Consolas"/>
              </w:rPr>
              <w:t xml:space="preserve"> *&gt;   200.22.11.0      22.22.22.2               0             0 2200 i</w:t>
            </w:r>
          </w:p>
          <w:p w14:paraId="1147ED01" w14:textId="77777777" w:rsidR="00BC6684" w:rsidRPr="00BC6684" w:rsidRDefault="00BC6684" w:rsidP="00BC6684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BC6684">
              <w:rPr>
                <w:rFonts w:ascii="Consolas" w:hAnsi="Consolas"/>
              </w:rPr>
              <w:t xml:space="preserve"> *&gt;   200.22.12.0      22.22.22.2               0             0 2200 i</w:t>
            </w:r>
          </w:p>
          <w:p w14:paraId="0F5BED4C" w14:textId="77777777" w:rsidR="00BC6684" w:rsidRPr="00BC6684" w:rsidRDefault="00BC6684" w:rsidP="00BC6684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BC6684">
              <w:rPr>
                <w:rFonts w:ascii="Consolas" w:hAnsi="Consolas"/>
              </w:rPr>
              <w:t xml:space="preserve"> *&gt;   200.22.13.0      22.22.22.2               0             0 2200 i</w:t>
            </w:r>
          </w:p>
          <w:p w14:paraId="54AB3D59" w14:textId="77777777" w:rsidR="00BC6684" w:rsidRPr="00BC6684" w:rsidRDefault="00BC6684" w:rsidP="00BC6684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BC6684">
              <w:rPr>
                <w:rFonts w:ascii="Consolas" w:hAnsi="Consolas"/>
              </w:rPr>
              <w:t xml:space="preserve"> *&gt;   200.22.14.0      22.22.22.2               0             0 2200 i</w:t>
            </w:r>
          </w:p>
          <w:p w14:paraId="485D56C6" w14:textId="77777777" w:rsidR="00BC6684" w:rsidRPr="00BC6684" w:rsidRDefault="00BC6684" w:rsidP="00BC6684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BC6684">
              <w:rPr>
                <w:rFonts w:ascii="Consolas" w:hAnsi="Consolas"/>
              </w:rPr>
              <w:t xml:space="preserve"> *&gt;   200.22.15.0      22.22.22.2               0             0 2200 i</w:t>
            </w:r>
          </w:p>
          <w:p w14:paraId="3FD6C2CC" w14:textId="77777777" w:rsidR="00BC6684" w:rsidRPr="00BC6684" w:rsidRDefault="00BC6684" w:rsidP="00BC6684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BC6684">
              <w:rPr>
                <w:rFonts w:ascii="Consolas" w:hAnsi="Consolas"/>
              </w:rPr>
              <w:t xml:space="preserve"> *&gt;   200.23.1.0       22.22.22.2                             0 2200 2000 2300 i</w:t>
            </w:r>
          </w:p>
          <w:p w14:paraId="2CFBCFEC" w14:textId="77777777" w:rsidR="00BC6684" w:rsidRPr="00BC6684" w:rsidRDefault="00BC6684" w:rsidP="00BC6684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BC6684">
              <w:rPr>
                <w:rFonts w:ascii="Consolas" w:hAnsi="Consolas"/>
              </w:rPr>
              <w:t xml:space="preserve">     Network          Next Hop            Metric LocPrf Weight Path</w:t>
            </w:r>
          </w:p>
          <w:p w14:paraId="536452F8" w14:textId="77777777" w:rsidR="00BC6684" w:rsidRPr="00BC6684" w:rsidRDefault="00BC6684" w:rsidP="00BC6684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BC6684">
              <w:rPr>
                <w:rFonts w:ascii="Consolas" w:hAnsi="Consolas"/>
              </w:rPr>
              <w:t xml:space="preserve"> *                     22.22.22.1                             0 1200 1000 1300 3333 2300 i</w:t>
            </w:r>
          </w:p>
          <w:p w14:paraId="4ACFE3D0" w14:textId="77777777" w:rsidR="00BC6684" w:rsidRPr="00BC6684" w:rsidRDefault="00BC6684" w:rsidP="00BC6684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BC6684">
              <w:rPr>
                <w:rFonts w:ascii="Consolas" w:hAnsi="Consolas"/>
              </w:rPr>
              <w:t xml:space="preserve"> *&gt;   200.23.2.0       22.22.22.2                             0 2200 2000 2300 i</w:t>
            </w:r>
          </w:p>
          <w:p w14:paraId="246375BC" w14:textId="77777777" w:rsidR="00BC6684" w:rsidRPr="00BC6684" w:rsidRDefault="00BC6684" w:rsidP="00BC6684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BC6684">
              <w:rPr>
                <w:rFonts w:ascii="Consolas" w:hAnsi="Consolas"/>
              </w:rPr>
              <w:t xml:space="preserve"> *                     22.22.22.1                             0 1200 1000 1300 3333 2300 i</w:t>
            </w:r>
          </w:p>
          <w:p w14:paraId="16A8789A" w14:textId="77777777" w:rsidR="00BC6684" w:rsidRPr="00BC6684" w:rsidRDefault="00BC6684" w:rsidP="00BC6684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BC6684">
              <w:rPr>
                <w:rFonts w:ascii="Consolas" w:hAnsi="Consolas"/>
              </w:rPr>
              <w:t xml:space="preserve"> *&gt;   200.23.3.0       22.22.22.2                             0 2200 2000 2300 i</w:t>
            </w:r>
          </w:p>
          <w:p w14:paraId="5827747A" w14:textId="77777777" w:rsidR="00BC6684" w:rsidRPr="00BC6684" w:rsidRDefault="00BC6684" w:rsidP="00BC6684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BC6684">
              <w:rPr>
                <w:rFonts w:ascii="Consolas" w:hAnsi="Consolas"/>
              </w:rPr>
              <w:t xml:space="preserve"> *                     22.22.22.1                             0 1200 1000 1300 3333 2300 i</w:t>
            </w:r>
          </w:p>
          <w:p w14:paraId="7CAC3F90" w14:textId="77777777" w:rsidR="00BC6684" w:rsidRPr="00BC6684" w:rsidRDefault="00BC6684" w:rsidP="00BC6684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BC6684">
              <w:rPr>
                <w:rFonts w:ascii="Consolas" w:hAnsi="Consolas"/>
              </w:rPr>
              <w:t xml:space="preserve"> *&gt;   200.23.4.0       22.22.22.2                             0 2200 2000 2300 i</w:t>
            </w:r>
          </w:p>
          <w:p w14:paraId="770F6FF2" w14:textId="77777777" w:rsidR="00BC6684" w:rsidRPr="00BC6684" w:rsidRDefault="00BC6684" w:rsidP="00BC6684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BC6684">
              <w:rPr>
                <w:rFonts w:ascii="Consolas" w:hAnsi="Consolas"/>
              </w:rPr>
              <w:t xml:space="preserve"> *                     22.22.22.1                             0 1200 1000 1300 3333 2300 i</w:t>
            </w:r>
          </w:p>
          <w:p w14:paraId="264681D7" w14:textId="77777777" w:rsidR="00BC6684" w:rsidRPr="00BC6684" w:rsidRDefault="00BC6684" w:rsidP="00BC6684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BC6684">
              <w:rPr>
                <w:rFonts w:ascii="Consolas" w:hAnsi="Consolas"/>
              </w:rPr>
              <w:t xml:space="preserve"> *&gt;   200.23.5.0       22.22.22.2                             0 2200 2000 2300 i</w:t>
            </w:r>
          </w:p>
          <w:p w14:paraId="79EFD05F" w14:textId="77777777" w:rsidR="00BC6684" w:rsidRPr="00BC6684" w:rsidRDefault="00BC6684" w:rsidP="00BC6684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BC6684">
              <w:rPr>
                <w:rFonts w:ascii="Consolas" w:hAnsi="Consolas"/>
              </w:rPr>
              <w:t xml:space="preserve"> *                     22.22.22.1                             0 1200 1000 1300 3333 2300 i</w:t>
            </w:r>
          </w:p>
          <w:p w14:paraId="0019C05B" w14:textId="77777777" w:rsidR="00BC6684" w:rsidRPr="00BC6684" w:rsidRDefault="00BC6684" w:rsidP="00BC6684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BC6684">
              <w:rPr>
                <w:rFonts w:ascii="Consolas" w:hAnsi="Consolas"/>
              </w:rPr>
              <w:t xml:space="preserve"> *&gt;   200.23.6.0       22.22.22.2                             0 2200 2000 2300 i</w:t>
            </w:r>
          </w:p>
          <w:p w14:paraId="76F50FA3" w14:textId="77777777" w:rsidR="00BC6684" w:rsidRPr="00BC6684" w:rsidRDefault="00BC6684" w:rsidP="00BC6684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BC6684">
              <w:rPr>
                <w:rFonts w:ascii="Consolas" w:hAnsi="Consolas"/>
              </w:rPr>
              <w:t xml:space="preserve"> *                     22.22.22.1                             0 1200 1000 1300 3333 2300 i</w:t>
            </w:r>
          </w:p>
          <w:p w14:paraId="3265E358" w14:textId="77777777" w:rsidR="00BC6684" w:rsidRPr="00BC6684" w:rsidRDefault="00BC6684" w:rsidP="00BC6684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BC6684">
              <w:rPr>
                <w:rFonts w:ascii="Consolas" w:hAnsi="Consolas"/>
              </w:rPr>
              <w:t xml:space="preserve"> *&gt;   200.23.7.0       22.22.22.2                             0 2200 2000 2300 i</w:t>
            </w:r>
          </w:p>
          <w:p w14:paraId="09CF634A" w14:textId="77777777" w:rsidR="00BC6684" w:rsidRPr="00BC6684" w:rsidRDefault="00BC6684" w:rsidP="00BC6684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BC6684">
              <w:rPr>
                <w:rFonts w:ascii="Consolas" w:hAnsi="Consolas"/>
              </w:rPr>
              <w:t xml:space="preserve"> *                     22.22.22.1                             0 1200 1000 1300 3333 2300 i</w:t>
            </w:r>
          </w:p>
          <w:p w14:paraId="7420C9D3" w14:textId="77777777" w:rsidR="00BC6684" w:rsidRPr="00BC6684" w:rsidRDefault="00BC6684" w:rsidP="00BC6684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BC6684">
              <w:rPr>
                <w:rFonts w:ascii="Consolas" w:hAnsi="Consolas"/>
              </w:rPr>
              <w:t xml:space="preserve"> *&gt;   200.23.8.0       22.22.22.2                             0 2200 2000 2300 i</w:t>
            </w:r>
          </w:p>
          <w:p w14:paraId="28EB897B" w14:textId="77777777" w:rsidR="00BC6684" w:rsidRPr="00BC6684" w:rsidRDefault="00BC6684" w:rsidP="00BC6684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BC6684">
              <w:rPr>
                <w:rFonts w:ascii="Consolas" w:hAnsi="Consolas"/>
              </w:rPr>
              <w:t xml:space="preserve"> *                     22.22.22.1                             0 1200 1000 1300 3333 2300 i</w:t>
            </w:r>
          </w:p>
          <w:p w14:paraId="6F0607D3" w14:textId="77777777" w:rsidR="00BC6684" w:rsidRPr="00BC6684" w:rsidRDefault="00BC6684" w:rsidP="00BC6684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BC6684">
              <w:rPr>
                <w:rFonts w:ascii="Consolas" w:hAnsi="Consolas"/>
              </w:rPr>
              <w:t xml:space="preserve">     Network          Next Hop            Metric LocPrf Weight Path</w:t>
            </w:r>
          </w:p>
          <w:p w14:paraId="5567292E" w14:textId="77777777" w:rsidR="00BC6684" w:rsidRPr="00BC6684" w:rsidRDefault="00BC6684" w:rsidP="00BC6684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BC6684">
              <w:rPr>
                <w:rFonts w:ascii="Consolas" w:hAnsi="Consolas"/>
              </w:rPr>
              <w:t xml:space="preserve"> *&gt;   200.23.9.0       22.22.22.2                             0 2200 2000 2300 i</w:t>
            </w:r>
          </w:p>
          <w:p w14:paraId="71A3A98B" w14:textId="77777777" w:rsidR="00BC6684" w:rsidRPr="00BC6684" w:rsidRDefault="00BC6684" w:rsidP="00BC6684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BC6684">
              <w:rPr>
                <w:rFonts w:ascii="Consolas" w:hAnsi="Consolas"/>
              </w:rPr>
              <w:t xml:space="preserve"> *                     22.22.22.1                             0 1200 1000 1300 3333 2300 i</w:t>
            </w:r>
          </w:p>
          <w:p w14:paraId="2EAC1F8D" w14:textId="77777777" w:rsidR="00BC6684" w:rsidRPr="00BC6684" w:rsidRDefault="00BC6684" w:rsidP="00BC6684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BC6684">
              <w:rPr>
                <w:rFonts w:ascii="Consolas" w:hAnsi="Consolas"/>
              </w:rPr>
              <w:t xml:space="preserve"> *&gt;   200.23.10.0      22.22.22.2                             0 2200 2000 2300 i</w:t>
            </w:r>
          </w:p>
          <w:p w14:paraId="1C4326FC" w14:textId="77777777" w:rsidR="00BC6684" w:rsidRPr="00BC6684" w:rsidRDefault="00BC6684" w:rsidP="00BC6684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BC6684">
              <w:rPr>
                <w:rFonts w:ascii="Consolas" w:hAnsi="Consolas"/>
              </w:rPr>
              <w:t xml:space="preserve"> *                     22.22.22.1                             0 1200 1000 1300 3333 2300 i</w:t>
            </w:r>
          </w:p>
          <w:p w14:paraId="573B6551" w14:textId="77777777" w:rsidR="00BC6684" w:rsidRPr="00BC6684" w:rsidRDefault="00BC6684" w:rsidP="00BC6684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BC6684">
              <w:rPr>
                <w:rFonts w:ascii="Consolas" w:hAnsi="Consolas"/>
              </w:rPr>
              <w:t xml:space="preserve"> *&gt;   200.23.11.0      22.22.22.2                             0 2200 2000 2300 i</w:t>
            </w:r>
          </w:p>
          <w:p w14:paraId="1CAAB11D" w14:textId="77777777" w:rsidR="00BC6684" w:rsidRPr="00BC6684" w:rsidRDefault="00BC6684" w:rsidP="00BC6684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BC6684">
              <w:rPr>
                <w:rFonts w:ascii="Consolas" w:hAnsi="Consolas"/>
              </w:rPr>
              <w:t xml:space="preserve"> *                     22.22.22.1                             0 1200 1000 1300 3333 2300 i</w:t>
            </w:r>
          </w:p>
          <w:p w14:paraId="5B597376" w14:textId="77777777" w:rsidR="00BC6684" w:rsidRPr="00BC6684" w:rsidRDefault="00BC6684" w:rsidP="00BC6684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BC6684">
              <w:rPr>
                <w:rFonts w:ascii="Consolas" w:hAnsi="Consolas"/>
              </w:rPr>
              <w:t xml:space="preserve"> *&gt;   200.23.12.0      22.22.22.2                             0 2200 2000 2300 i</w:t>
            </w:r>
          </w:p>
          <w:p w14:paraId="11AF4C1D" w14:textId="77777777" w:rsidR="00BC6684" w:rsidRPr="00BC6684" w:rsidRDefault="00BC6684" w:rsidP="00BC6684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BC6684">
              <w:rPr>
                <w:rFonts w:ascii="Consolas" w:hAnsi="Consolas"/>
              </w:rPr>
              <w:t xml:space="preserve"> *                     22.22.22.1                             0 1200 1000 1300 3333 2300 i</w:t>
            </w:r>
          </w:p>
          <w:p w14:paraId="0D07AAA3" w14:textId="77777777" w:rsidR="00BC6684" w:rsidRPr="00BC6684" w:rsidRDefault="00BC6684" w:rsidP="00BC6684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BC6684">
              <w:rPr>
                <w:rFonts w:ascii="Consolas" w:hAnsi="Consolas"/>
              </w:rPr>
              <w:lastRenderedPageBreak/>
              <w:t xml:space="preserve"> *&gt;   200.23.13.0      22.22.22.2                             0 2200 2000 2300 i</w:t>
            </w:r>
          </w:p>
          <w:p w14:paraId="7A29E83B" w14:textId="77777777" w:rsidR="00BC6684" w:rsidRPr="00BC6684" w:rsidRDefault="00BC6684" w:rsidP="00BC6684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BC6684">
              <w:rPr>
                <w:rFonts w:ascii="Consolas" w:hAnsi="Consolas"/>
              </w:rPr>
              <w:t xml:space="preserve"> *                     22.22.22.1                             0 1200 1000 1300 3333 2300 i</w:t>
            </w:r>
          </w:p>
          <w:p w14:paraId="34BF2867" w14:textId="77777777" w:rsidR="00BC6684" w:rsidRPr="00BC6684" w:rsidRDefault="00BC6684" w:rsidP="00BC6684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BC6684">
              <w:rPr>
                <w:rFonts w:ascii="Consolas" w:hAnsi="Consolas"/>
              </w:rPr>
              <w:t xml:space="preserve"> *&gt;   200.23.14.0      22.22.22.2                             0 2200 2000 2300 i</w:t>
            </w:r>
          </w:p>
          <w:p w14:paraId="247DD2C2" w14:textId="77777777" w:rsidR="00BC6684" w:rsidRPr="00BC6684" w:rsidRDefault="00BC6684" w:rsidP="00BC6684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BC6684">
              <w:rPr>
                <w:rFonts w:ascii="Consolas" w:hAnsi="Consolas"/>
              </w:rPr>
              <w:t xml:space="preserve"> *                     22.22.22.1                             0 1200 1000 1300 3333 2300 i</w:t>
            </w:r>
          </w:p>
          <w:p w14:paraId="0A0B2011" w14:textId="77777777" w:rsidR="00BC6684" w:rsidRPr="00BC6684" w:rsidRDefault="00BC6684" w:rsidP="00BC6684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BC6684">
              <w:rPr>
                <w:rFonts w:ascii="Consolas" w:hAnsi="Consolas"/>
              </w:rPr>
              <w:t xml:space="preserve"> *&gt;   200.23.15.0      22.22.22.2                             0 2200 2000 2300 i</w:t>
            </w:r>
          </w:p>
          <w:p w14:paraId="045C5FE9" w14:textId="67D9D981" w:rsidR="00BD05F8" w:rsidRPr="00BD05F8" w:rsidRDefault="00BC6684" w:rsidP="00BC6684">
            <w:pPr>
              <w:spacing w:line="259" w:lineRule="auto"/>
              <w:jc w:val="left"/>
              <w:rPr>
                <w:rFonts w:ascii="Consolas" w:hAnsi="Consolas"/>
              </w:rPr>
            </w:pPr>
            <w:r w:rsidRPr="00BC6684">
              <w:rPr>
                <w:rFonts w:ascii="Consolas" w:hAnsi="Consolas"/>
              </w:rPr>
              <w:t xml:space="preserve"> *                     22.22.22.1                             0 1200 1000 1300 3333 2300 i</w:t>
            </w:r>
          </w:p>
        </w:tc>
      </w:tr>
    </w:tbl>
    <w:p w14:paraId="783357B1" w14:textId="77777777" w:rsidR="00BD05F8" w:rsidRDefault="00BD05F8" w:rsidP="0009292B">
      <w:pPr>
        <w:spacing w:line="259" w:lineRule="auto"/>
        <w:jc w:val="left"/>
      </w:pPr>
    </w:p>
    <w:p w14:paraId="64B81D15" w14:textId="71B0ED51" w:rsidR="00BD05F8" w:rsidRDefault="00BD05F8" w:rsidP="00BD05F8">
      <w:pPr>
        <w:spacing w:line="259" w:lineRule="auto"/>
        <w:jc w:val="left"/>
      </w:pPr>
      <w:r>
        <w:t>S3_IX: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10351"/>
      </w:tblGrid>
      <w:tr w:rsidR="00BD05F8" w:rsidRPr="00BD05F8" w14:paraId="7527B09B" w14:textId="77777777" w:rsidTr="00006FA9">
        <w:tc>
          <w:tcPr>
            <w:tcW w:w="10351" w:type="dxa"/>
          </w:tcPr>
          <w:p w14:paraId="462EE98A" w14:textId="77777777" w:rsidR="000A2EB8" w:rsidRPr="000A2EB8" w:rsidRDefault="000A2EB8" w:rsidP="000A2EB8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0A2EB8">
              <w:rPr>
                <w:rFonts w:ascii="Consolas" w:hAnsi="Consolas"/>
              </w:rPr>
              <w:t>S3_IX(config)#do sh ip bgp</w:t>
            </w:r>
          </w:p>
          <w:p w14:paraId="10C22076" w14:textId="77777777" w:rsidR="000A2EB8" w:rsidRPr="000A2EB8" w:rsidRDefault="000A2EB8" w:rsidP="000A2EB8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0A2EB8">
              <w:rPr>
                <w:rFonts w:ascii="Consolas" w:hAnsi="Consolas"/>
              </w:rPr>
              <w:t>BGP table version is 182, local router ID is 172.16.33.1</w:t>
            </w:r>
          </w:p>
          <w:p w14:paraId="026413BB" w14:textId="77777777" w:rsidR="000A2EB8" w:rsidRPr="000A2EB8" w:rsidRDefault="000A2EB8" w:rsidP="000A2EB8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0A2EB8">
              <w:rPr>
                <w:rFonts w:ascii="Consolas" w:hAnsi="Consolas"/>
              </w:rPr>
              <w:t xml:space="preserve">Status codes: s suppressed, d damped, h history, * valid, &gt; best, i - internal, </w:t>
            </w:r>
          </w:p>
          <w:p w14:paraId="54559DA3" w14:textId="77777777" w:rsidR="000A2EB8" w:rsidRPr="000A2EB8" w:rsidRDefault="000A2EB8" w:rsidP="000A2EB8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0A2EB8">
              <w:rPr>
                <w:rFonts w:ascii="Consolas" w:hAnsi="Consolas"/>
              </w:rPr>
              <w:t xml:space="preserve">              r RIB-failure, S Stale, m multipath, b backup-path, f RT-Filter, </w:t>
            </w:r>
          </w:p>
          <w:p w14:paraId="738D529A" w14:textId="77777777" w:rsidR="000A2EB8" w:rsidRPr="000A2EB8" w:rsidRDefault="000A2EB8" w:rsidP="000A2EB8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0A2EB8">
              <w:rPr>
                <w:rFonts w:ascii="Consolas" w:hAnsi="Consolas"/>
              </w:rPr>
              <w:t xml:space="preserve">              x best-external, a additional-path, c RIB-compressed, </w:t>
            </w:r>
          </w:p>
          <w:p w14:paraId="0FA6CD5E" w14:textId="77777777" w:rsidR="000A2EB8" w:rsidRPr="000A2EB8" w:rsidRDefault="000A2EB8" w:rsidP="000A2EB8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0A2EB8">
              <w:rPr>
                <w:rFonts w:ascii="Consolas" w:hAnsi="Consolas"/>
              </w:rPr>
              <w:t xml:space="preserve">              t secondary path, </w:t>
            </w:r>
          </w:p>
          <w:p w14:paraId="0D214686" w14:textId="77777777" w:rsidR="000A2EB8" w:rsidRPr="000A2EB8" w:rsidRDefault="000A2EB8" w:rsidP="000A2EB8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0A2EB8">
              <w:rPr>
                <w:rFonts w:ascii="Consolas" w:hAnsi="Consolas"/>
              </w:rPr>
              <w:t>Origin codes: i - IGP, e - EGP, ? - incomplete</w:t>
            </w:r>
          </w:p>
          <w:p w14:paraId="509B3F12" w14:textId="77777777" w:rsidR="000A2EB8" w:rsidRPr="000A2EB8" w:rsidRDefault="000A2EB8" w:rsidP="000A2EB8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0A2EB8">
              <w:rPr>
                <w:rFonts w:ascii="Consolas" w:hAnsi="Consolas"/>
              </w:rPr>
              <w:t>RPKI validation codes: V valid, I invalid, N Not found</w:t>
            </w:r>
          </w:p>
          <w:p w14:paraId="6ECF7ED0" w14:textId="77777777" w:rsidR="000A2EB8" w:rsidRPr="000A2EB8" w:rsidRDefault="000A2EB8" w:rsidP="000A2EB8">
            <w:pPr>
              <w:spacing w:after="0" w:line="259" w:lineRule="auto"/>
              <w:jc w:val="left"/>
              <w:rPr>
                <w:rFonts w:ascii="Consolas" w:hAnsi="Consolas"/>
              </w:rPr>
            </w:pPr>
          </w:p>
          <w:p w14:paraId="2940D345" w14:textId="77777777" w:rsidR="000A2EB8" w:rsidRPr="000A2EB8" w:rsidRDefault="000A2EB8" w:rsidP="000A2EB8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0A2EB8">
              <w:rPr>
                <w:rFonts w:ascii="Consolas" w:hAnsi="Consolas"/>
              </w:rPr>
              <w:t xml:space="preserve">     Network          Next Hop            Metric LocPrf Weight Path</w:t>
            </w:r>
          </w:p>
          <w:p w14:paraId="36F5D283" w14:textId="77777777" w:rsidR="000A2EB8" w:rsidRPr="000A2EB8" w:rsidRDefault="000A2EB8" w:rsidP="000A2EB8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0A2EB8">
              <w:rPr>
                <w:rFonts w:ascii="Consolas" w:hAnsi="Consolas"/>
              </w:rPr>
              <w:t xml:space="preserve"> *&gt;   1.1.1.0/24       33.33.33.1                             0 1300 1000 ?</w:t>
            </w:r>
          </w:p>
          <w:p w14:paraId="0F99BA45" w14:textId="77777777" w:rsidR="000A2EB8" w:rsidRPr="000A2EB8" w:rsidRDefault="000A2EB8" w:rsidP="000A2EB8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0A2EB8">
              <w:rPr>
                <w:rFonts w:ascii="Consolas" w:hAnsi="Consolas"/>
              </w:rPr>
              <w:t xml:space="preserve"> *&gt;   1.1.2.0/24       33.33.33.1                             0 1300 1000 ?</w:t>
            </w:r>
          </w:p>
          <w:p w14:paraId="178B91E8" w14:textId="77777777" w:rsidR="000A2EB8" w:rsidRPr="000A2EB8" w:rsidRDefault="000A2EB8" w:rsidP="000A2EB8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0A2EB8">
              <w:rPr>
                <w:rFonts w:ascii="Consolas" w:hAnsi="Consolas"/>
              </w:rPr>
              <w:t xml:space="preserve"> *&gt;   1.1.3.0/24       33.33.33.1                             0 1300 1000 ?</w:t>
            </w:r>
          </w:p>
          <w:p w14:paraId="60692488" w14:textId="77777777" w:rsidR="000A2EB8" w:rsidRPr="000A2EB8" w:rsidRDefault="000A2EB8" w:rsidP="000A2EB8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0A2EB8">
              <w:rPr>
                <w:rFonts w:ascii="Consolas" w:hAnsi="Consolas"/>
              </w:rPr>
              <w:t xml:space="preserve"> *&gt;   1.1.11.0/24      33.33.33.1                             0 1300 1000 ?</w:t>
            </w:r>
          </w:p>
          <w:p w14:paraId="3CAB5889" w14:textId="77777777" w:rsidR="000A2EB8" w:rsidRPr="000A2EB8" w:rsidRDefault="000A2EB8" w:rsidP="000A2EB8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0A2EB8">
              <w:rPr>
                <w:rFonts w:ascii="Consolas" w:hAnsi="Consolas"/>
              </w:rPr>
              <w:t xml:space="preserve"> *&gt;   1.1.12.0/24      33.33.33.1                             0 1300 1000 ?</w:t>
            </w:r>
          </w:p>
          <w:p w14:paraId="14706586" w14:textId="77777777" w:rsidR="000A2EB8" w:rsidRPr="000A2EB8" w:rsidRDefault="000A2EB8" w:rsidP="000A2EB8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0A2EB8">
              <w:rPr>
                <w:rFonts w:ascii="Consolas" w:hAnsi="Consolas"/>
              </w:rPr>
              <w:t xml:space="preserve"> *&gt;   1.1.13.0/24      33.33.33.1                             0 1300 1000 ?</w:t>
            </w:r>
          </w:p>
          <w:p w14:paraId="36F392C8" w14:textId="77777777" w:rsidR="000A2EB8" w:rsidRPr="000A2EB8" w:rsidRDefault="000A2EB8" w:rsidP="000A2EB8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0A2EB8">
              <w:rPr>
                <w:rFonts w:ascii="Consolas" w:hAnsi="Consolas"/>
              </w:rPr>
              <w:t xml:space="preserve"> *&gt;   2.2.1.0/24       33.33.33.2                             0 2300 2000 ?</w:t>
            </w:r>
          </w:p>
          <w:p w14:paraId="3952D8F9" w14:textId="77777777" w:rsidR="000A2EB8" w:rsidRPr="000A2EB8" w:rsidRDefault="000A2EB8" w:rsidP="000A2EB8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0A2EB8">
              <w:rPr>
                <w:rFonts w:ascii="Consolas" w:hAnsi="Consolas"/>
              </w:rPr>
              <w:t xml:space="preserve"> *&gt;   2.2.2.0/24       33.33.33.2                             0 2300 2000 ?</w:t>
            </w:r>
          </w:p>
          <w:p w14:paraId="3A5AABE3" w14:textId="77777777" w:rsidR="000A2EB8" w:rsidRPr="000A2EB8" w:rsidRDefault="000A2EB8" w:rsidP="000A2EB8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0A2EB8">
              <w:rPr>
                <w:rFonts w:ascii="Consolas" w:hAnsi="Consolas"/>
              </w:rPr>
              <w:t xml:space="preserve"> *&gt;   2.2.3.0/24       33.33.33.2                             0 2300 2000 ?</w:t>
            </w:r>
          </w:p>
          <w:p w14:paraId="4380FEBA" w14:textId="77777777" w:rsidR="000A2EB8" w:rsidRPr="000A2EB8" w:rsidRDefault="000A2EB8" w:rsidP="000A2EB8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0A2EB8">
              <w:rPr>
                <w:rFonts w:ascii="Consolas" w:hAnsi="Consolas"/>
              </w:rPr>
              <w:t xml:space="preserve"> *&gt;   2.2.21.0/24      33.33.33.2                             0 2300 2000 ?</w:t>
            </w:r>
          </w:p>
          <w:p w14:paraId="46B9088D" w14:textId="77777777" w:rsidR="000A2EB8" w:rsidRPr="000A2EB8" w:rsidRDefault="000A2EB8" w:rsidP="000A2EB8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0A2EB8">
              <w:rPr>
                <w:rFonts w:ascii="Consolas" w:hAnsi="Consolas"/>
              </w:rPr>
              <w:t xml:space="preserve"> *&gt;   2.2.22.0/24      33.33.33.2                             0 2300 2000 ?</w:t>
            </w:r>
          </w:p>
          <w:p w14:paraId="4389E10A" w14:textId="77777777" w:rsidR="000A2EB8" w:rsidRPr="000A2EB8" w:rsidRDefault="000A2EB8" w:rsidP="000A2EB8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0A2EB8">
              <w:rPr>
                <w:rFonts w:ascii="Consolas" w:hAnsi="Consolas"/>
              </w:rPr>
              <w:t xml:space="preserve"> *&gt;   2.2.23.0/24      33.33.33.2                             0 2300 2000 ?</w:t>
            </w:r>
          </w:p>
          <w:p w14:paraId="1B8B11FB" w14:textId="77777777" w:rsidR="000A2EB8" w:rsidRPr="000A2EB8" w:rsidRDefault="000A2EB8" w:rsidP="000A2EB8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0A2EB8">
              <w:rPr>
                <w:rFonts w:ascii="Consolas" w:hAnsi="Consolas"/>
              </w:rPr>
              <w:t xml:space="preserve"> *    10.0.11.0/24     33.33.33.2                             0 2300 2000 2100 1111 1100 i</w:t>
            </w:r>
          </w:p>
          <w:p w14:paraId="413D7964" w14:textId="77777777" w:rsidR="000A2EB8" w:rsidRPr="000A2EB8" w:rsidRDefault="000A2EB8" w:rsidP="000A2EB8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0A2EB8">
              <w:rPr>
                <w:rFonts w:ascii="Consolas" w:hAnsi="Consolas"/>
              </w:rPr>
              <w:t xml:space="preserve">     Network          Next Hop            Metric LocPrf Weight Path</w:t>
            </w:r>
          </w:p>
          <w:p w14:paraId="6E66B56F" w14:textId="77777777" w:rsidR="000A2EB8" w:rsidRPr="000A2EB8" w:rsidRDefault="000A2EB8" w:rsidP="000A2EB8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0A2EB8">
              <w:rPr>
                <w:rFonts w:ascii="Consolas" w:hAnsi="Consolas"/>
              </w:rPr>
              <w:t xml:space="preserve"> *&gt;                    33.33.33.1                             0 1300 1000 1100 i</w:t>
            </w:r>
          </w:p>
          <w:p w14:paraId="754B67CB" w14:textId="77777777" w:rsidR="000A2EB8" w:rsidRPr="000A2EB8" w:rsidRDefault="000A2EB8" w:rsidP="000A2EB8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0A2EB8">
              <w:rPr>
                <w:rFonts w:ascii="Consolas" w:hAnsi="Consolas"/>
              </w:rPr>
              <w:t xml:space="preserve"> *&gt;   10.0.21.0/24     33.33.33.2                             0 2300 2000 2100 i</w:t>
            </w:r>
          </w:p>
          <w:p w14:paraId="68D9DC57" w14:textId="77777777" w:rsidR="000A2EB8" w:rsidRPr="000A2EB8" w:rsidRDefault="000A2EB8" w:rsidP="000A2EB8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0A2EB8">
              <w:rPr>
                <w:rFonts w:ascii="Consolas" w:hAnsi="Consolas"/>
              </w:rPr>
              <w:t xml:space="preserve"> *                     33.33.33.1                             0 1300 1000 1100 1111 2100 i</w:t>
            </w:r>
          </w:p>
          <w:p w14:paraId="08E6F0B7" w14:textId="77777777" w:rsidR="000A2EB8" w:rsidRPr="000A2EB8" w:rsidRDefault="000A2EB8" w:rsidP="000A2EB8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0A2EB8">
              <w:rPr>
                <w:rFonts w:ascii="Consolas" w:hAnsi="Consolas"/>
              </w:rPr>
              <w:t xml:space="preserve"> *&gt;   10.1.1.1/32      33.33.33.1                             0 1300 1000 ?</w:t>
            </w:r>
          </w:p>
          <w:p w14:paraId="1EAD60AB" w14:textId="77777777" w:rsidR="000A2EB8" w:rsidRPr="000A2EB8" w:rsidRDefault="000A2EB8" w:rsidP="000A2EB8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0A2EB8">
              <w:rPr>
                <w:rFonts w:ascii="Consolas" w:hAnsi="Consolas"/>
              </w:rPr>
              <w:t xml:space="preserve"> *&gt;   10.1.1.2/32      33.33.33.1                             0 1300 1000 ?</w:t>
            </w:r>
          </w:p>
          <w:p w14:paraId="7C623ED5" w14:textId="77777777" w:rsidR="000A2EB8" w:rsidRPr="000A2EB8" w:rsidRDefault="000A2EB8" w:rsidP="000A2EB8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0A2EB8">
              <w:rPr>
                <w:rFonts w:ascii="Consolas" w:hAnsi="Consolas"/>
              </w:rPr>
              <w:t xml:space="preserve"> *&gt;   10.1.1.3/32      33.33.33.1                             0 1300 1000 ?</w:t>
            </w:r>
          </w:p>
          <w:p w14:paraId="601172DA" w14:textId="77777777" w:rsidR="000A2EB8" w:rsidRPr="000A2EB8" w:rsidRDefault="000A2EB8" w:rsidP="000A2EB8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0A2EB8">
              <w:rPr>
                <w:rFonts w:ascii="Consolas" w:hAnsi="Consolas"/>
              </w:rPr>
              <w:t xml:space="preserve"> *&gt;   10.1.1.254/32    33.33.33.1                             0 1300 1000 ?</w:t>
            </w:r>
          </w:p>
          <w:p w14:paraId="1870109B" w14:textId="77777777" w:rsidR="000A2EB8" w:rsidRPr="000A2EB8" w:rsidRDefault="000A2EB8" w:rsidP="000A2EB8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0A2EB8">
              <w:rPr>
                <w:rFonts w:ascii="Consolas" w:hAnsi="Consolas"/>
              </w:rPr>
              <w:t xml:space="preserve"> *&gt;   10.2.2.1/32      33.33.33.2                             0 2300 2000 ?</w:t>
            </w:r>
          </w:p>
          <w:p w14:paraId="1E39C401" w14:textId="77777777" w:rsidR="000A2EB8" w:rsidRPr="000A2EB8" w:rsidRDefault="000A2EB8" w:rsidP="000A2EB8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0A2EB8">
              <w:rPr>
                <w:rFonts w:ascii="Consolas" w:hAnsi="Consolas"/>
              </w:rPr>
              <w:t xml:space="preserve"> *&gt;   10.2.2.2/32      33.33.33.2                             0 2300 2000 ?</w:t>
            </w:r>
          </w:p>
          <w:p w14:paraId="29212EF6" w14:textId="77777777" w:rsidR="000A2EB8" w:rsidRPr="000A2EB8" w:rsidRDefault="000A2EB8" w:rsidP="000A2EB8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0A2EB8">
              <w:rPr>
                <w:rFonts w:ascii="Consolas" w:hAnsi="Consolas"/>
              </w:rPr>
              <w:t xml:space="preserve"> *&gt;   10.2.2.3/32      33.33.33.2                             0 2300 2000 ?</w:t>
            </w:r>
          </w:p>
          <w:p w14:paraId="7913499D" w14:textId="77777777" w:rsidR="000A2EB8" w:rsidRPr="000A2EB8" w:rsidRDefault="000A2EB8" w:rsidP="000A2EB8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0A2EB8">
              <w:rPr>
                <w:rFonts w:ascii="Consolas" w:hAnsi="Consolas"/>
              </w:rPr>
              <w:t xml:space="preserve"> *&gt;   10.2.2.254/32    33.33.33.2                             0 2300 2000 ?</w:t>
            </w:r>
          </w:p>
          <w:p w14:paraId="73FBF95A" w14:textId="77777777" w:rsidR="000A2EB8" w:rsidRPr="000A2EB8" w:rsidRDefault="000A2EB8" w:rsidP="000A2EB8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0A2EB8">
              <w:rPr>
                <w:rFonts w:ascii="Consolas" w:hAnsi="Consolas"/>
              </w:rPr>
              <w:t xml:space="preserve"> *    10.10.10.0/24    33.33.33.2                             0 2300 2000 20 10 ?</w:t>
            </w:r>
          </w:p>
          <w:p w14:paraId="2499F280" w14:textId="77777777" w:rsidR="000A2EB8" w:rsidRPr="000A2EB8" w:rsidRDefault="000A2EB8" w:rsidP="000A2EB8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0A2EB8">
              <w:rPr>
                <w:rFonts w:ascii="Consolas" w:hAnsi="Consolas"/>
              </w:rPr>
              <w:t xml:space="preserve"> *&gt;                    33.33.33.1                             0 1300 1000 ?</w:t>
            </w:r>
          </w:p>
          <w:p w14:paraId="40F8D544" w14:textId="77777777" w:rsidR="000A2EB8" w:rsidRPr="000A2EB8" w:rsidRDefault="000A2EB8" w:rsidP="000A2EB8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0A2EB8">
              <w:rPr>
                <w:rFonts w:ascii="Consolas" w:hAnsi="Consolas"/>
              </w:rPr>
              <w:t xml:space="preserve"> *    10.123.123.1/32  33.33.33.2                             0 2300 2000 20 10 ?</w:t>
            </w:r>
          </w:p>
          <w:p w14:paraId="251A7775" w14:textId="77777777" w:rsidR="000A2EB8" w:rsidRPr="000A2EB8" w:rsidRDefault="000A2EB8" w:rsidP="000A2EB8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0A2EB8">
              <w:rPr>
                <w:rFonts w:ascii="Consolas" w:hAnsi="Consolas"/>
              </w:rPr>
              <w:t xml:space="preserve"> *&gt;                    33.33.33.1                             0 1300 1000 10 ?</w:t>
            </w:r>
          </w:p>
          <w:p w14:paraId="0365909C" w14:textId="77777777" w:rsidR="000A2EB8" w:rsidRPr="000A2EB8" w:rsidRDefault="000A2EB8" w:rsidP="000A2EB8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0A2EB8">
              <w:rPr>
                <w:rFonts w:ascii="Consolas" w:hAnsi="Consolas"/>
              </w:rPr>
              <w:t xml:space="preserve"> *&gt;   10.123.123.2/32  33.33.33.2                             0 2300 2000 20 ?</w:t>
            </w:r>
          </w:p>
          <w:p w14:paraId="6A6960A0" w14:textId="77777777" w:rsidR="000A2EB8" w:rsidRPr="000A2EB8" w:rsidRDefault="000A2EB8" w:rsidP="000A2EB8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0A2EB8">
              <w:rPr>
                <w:rFonts w:ascii="Consolas" w:hAnsi="Consolas"/>
              </w:rPr>
              <w:lastRenderedPageBreak/>
              <w:t xml:space="preserve"> *                     33.33.33.1                             0 1300 1000 10 20 ?</w:t>
            </w:r>
          </w:p>
          <w:p w14:paraId="67ACBD8E" w14:textId="77777777" w:rsidR="000A2EB8" w:rsidRPr="000A2EB8" w:rsidRDefault="000A2EB8" w:rsidP="000A2EB8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0A2EB8">
              <w:rPr>
                <w:rFonts w:ascii="Consolas" w:hAnsi="Consolas"/>
              </w:rPr>
              <w:t xml:space="preserve"> *    12.12.12.0/24    33.33.33.2                             0 2300 2000 20 ?</w:t>
            </w:r>
          </w:p>
          <w:p w14:paraId="68F0CBD9" w14:textId="77777777" w:rsidR="000A2EB8" w:rsidRPr="000A2EB8" w:rsidRDefault="000A2EB8" w:rsidP="000A2EB8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0A2EB8">
              <w:rPr>
                <w:rFonts w:ascii="Consolas" w:hAnsi="Consolas"/>
              </w:rPr>
              <w:t xml:space="preserve">     Network          Next Hop            Metric LocPrf Weight Path</w:t>
            </w:r>
          </w:p>
          <w:p w14:paraId="78C926CF" w14:textId="77777777" w:rsidR="000A2EB8" w:rsidRPr="000A2EB8" w:rsidRDefault="000A2EB8" w:rsidP="000A2EB8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0A2EB8">
              <w:rPr>
                <w:rFonts w:ascii="Consolas" w:hAnsi="Consolas"/>
              </w:rPr>
              <w:t xml:space="preserve"> *&gt;                    33.33.33.1                             0 1300 1000 10 ?</w:t>
            </w:r>
          </w:p>
          <w:p w14:paraId="57E2D161" w14:textId="77777777" w:rsidR="000A2EB8" w:rsidRPr="000A2EB8" w:rsidRDefault="000A2EB8" w:rsidP="000A2EB8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0A2EB8">
              <w:rPr>
                <w:rFonts w:ascii="Consolas" w:hAnsi="Consolas"/>
              </w:rPr>
              <w:t xml:space="preserve"> *&gt;   20.20.20.0/24    33.33.33.2                             0 2300 2000 ?</w:t>
            </w:r>
          </w:p>
          <w:p w14:paraId="33874B95" w14:textId="77777777" w:rsidR="000A2EB8" w:rsidRPr="000A2EB8" w:rsidRDefault="000A2EB8" w:rsidP="000A2EB8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0A2EB8">
              <w:rPr>
                <w:rFonts w:ascii="Consolas" w:hAnsi="Consolas"/>
              </w:rPr>
              <w:t xml:space="preserve"> *                     33.33.33.1                             0 1300 1000 10 20 ?</w:t>
            </w:r>
          </w:p>
          <w:p w14:paraId="686B68B2" w14:textId="77777777" w:rsidR="000A2EB8" w:rsidRPr="000A2EB8" w:rsidRDefault="000A2EB8" w:rsidP="000A2EB8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0A2EB8">
              <w:rPr>
                <w:rFonts w:ascii="Consolas" w:hAnsi="Consolas"/>
              </w:rPr>
              <w:t xml:space="preserve"> *&gt;   172.16.12.0/24   33.33.33.1                             0 1300 1000 1200 i</w:t>
            </w:r>
          </w:p>
          <w:p w14:paraId="7B9C5F22" w14:textId="77777777" w:rsidR="000A2EB8" w:rsidRPr="000A2EB8" w:rsidRDefault="000A2EB8" w:rsidP="000A2EB8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0A2EB8">
              <w:rPr>
                <w:rFonts w:ascii="Consolas" w:hAnsi="Consolas"/>
              </w:rPr>
              <w:t xml:space="preserve"> *&gt;   172.16.22.0/24   33.33.33.2                             0 2300 2000 2200 i</w:t>
            </w:r>
          </w:p>
          <w:p w14:paraId="38FA9FD3" w14:textId="77777777" w:rsidR="000A2EB8" w:rsidRPr="000A2EB8" w:rsidRDefault="000A2EB8" w:rsidP="000A2EB8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0A2EB8">
              <w:rPr>
                <w:rFonts w:ascii="Consolas" w:hAnsi="Consolas"/>
              </w:rPr>
              <w:t xml:space="preserve"> *&gt;   192.168.13.0     33.33.33.1               0             0 1300 i</w:t>
            </w:r>
          </w:p>
          <w:p w14:paraId="01D240E4" w14:textId="77777777" w:rsidR="000A2EB8" w:rsidRPr="000A2EB8" w:rsidRDefault="000A2EB8" w:rsidP="000A2EB8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0A2EB8">
              <w:rPr>
                <w:rFonts w:ascii="Consolas" w:hAnsi="Consolas"/>
              </w:rPr>
              <w:t xml:space="preserve"> *&gt;   192.168.23.0     33.33.33.2               0             0 2300 i</w:t>
            </w:r>
          </w:p>
          <w:p w14:paraId="7A101921" w14:textId="77777777" w:rsidR="000A2EB8" w:rsidRPr="000A2EB8" w:rsidRDefault="000A2EB8" w:rsidP="000A2EB8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0A2EB8">
              <w:rPr>
                <w:rFonts w:ascii="Consolas" w:hAnsi="Consolas"/>
              </w:rPr>
              <w:t xml:space="preserve"> *    200.11.1.0       33.33.33.2                             0 2300 2000 2100 1111 1100 i</w:t>
            </w:r>
          </w:p>
          <w:p w14:paraId="56A110EF" w14:textId="77777777" w:rsidR="000A2EB8" w:rsidRPr="000A2EB8" w:rsidRDefault="000A2EB8" w:rsidP="000A2EB8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0A2EB8">
              <w:rPr>
                <w:rFonts w:ascii="Consolas" w:hAnsi="Consolas"/>
              </w:rPr>
              <w:t xml:space="preserve"> *&gt;                    33.33.33.1                             0 1300 1000 1100 i</w:t>
            </w:r>
          </w:p>
          <w:p w14:paraId="7C137AA9" w14:textId="77777777" w:rsidR="000A2EB8" w:rsidRPr="000A2EB8" w:rsidRDefault="000A2EB8" w:rsidP="000A2EB8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0A2EB8">
              <w:rPr>
                <w:rFonts w:ascii="Consolas" w:hAnsi="Consolas"/>
              </w:rPr>
              <w:t xml:space="preserve"> *    200.11.2.0       33.33.33.2                             0 2300 2000 2100 1111 1100 i</w:t>
            </w:r>
          </w:p>
          <w:p w14:paraId="12559D6F" w14:textId="77777777" w:rsidR="000A2EB8" w:rsidRPr="000A2EB8" w:rsidRDefault="000A2EB8" w:rsidP="000A2EB8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0A2EB8">
              <w:rPr>
                <w:rFonts w:ascii="Consolas" w:hAnsi="Consolas"/>
              </w:rPr>
              <w:t xml:space="preserve"> *&gt;                    33.33.33.1                             0 1300 1000 1100 i</w:t>
            </w:r>
          </w:p>
          <w:p w14:paraId="79855E7F" w14:textId="77777777" w:rsidR="000A2EB8" w:rsidRPr="000A2EB8" w:rsidRDefault="000A2EB8" w:rsidP="000A2EB8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0A2EB8">
              <w:rPr>
                <w:rFonts w:ascii="Consolas" w:hAnsi="Consolas"/>
              </w:rPr>
              <w:t xml:space="preserve"> *    200.11.3.0       33.33.33.2                             0 2300 2000 2100 1111 1100 i</w:t>
            </w:r>
          </w:p>
          <w:p w14:paraId="0C8730AA" w14:textId="77777777" w:rsidR="000A2EB8" w:rsidRPr="000A2EB8" w:rsidRDefault="000A2EB8" w:rsidP="000A2EB8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0A2EB8">
              <w:rPr>
                <w:rFonts w:ascii="Consolas" w:hAnsi="Consolas"/>
              </w:rPr>
              <w:t xml:space="preserve"> *&gt;                    33.33.33.1                             0 1300 1000 1100 i</w:t>
            </w:r>
          </w:p>
          <w:p w14:paraId="3962AD6B" w14:textId="77777777" w:rsidR="000A2EB8" w:rsidRPr="000A2EB8" w:rsidRDefault="000A2EB8" w:rsidP="000A2EB8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0A2EB8">
              <w:rPr>
                <w:rFonts w:ascii="Consolas" w:hAnsi="Consolas"/>
              </w:rPr>
              <w:t xml:space="preserve"> *    200.11.4.0       33.33.33.2                             0 2300 2000 2100 1111 1100 i</w:t>
            </w:r>
          </w:p>
          <w:p w14:paraId="19A3BC89" w14:textId="77777777" w:rsidR="000A2EB8" w:rsidRPr="000A2EB8" w:rsidRDefault="000A2EB8" w:rsidP="000A2EB8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0A2EB8">
              <w:rPr>
                <w:rFonts w:ascii="Consolas" w:hAnsi="Consolas"/>
              </w:rPr>
              <w:t xml:space="preserve"> *&gt;                    33.33.33.1                             0 1300 1000 1100 i</w:t>
            </w:r>
          </w:p>
          <w:p w14:paraId="3984A55E" w14:textId="77777777" w:rsidR="000A2EB8" w:rsidRPr="000A2EB8" w:rsidRDefault="000A2EB8" w:rsidP="000A2EB8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0A2EB8">
              <w:rPr>
                <w:rFonts w:ascii="Consolas" w:hAnsi="Consolas"/>
              </w:rPr>
              <w:t xml:space="preserve"> *    200.11.5.0       33.33.33.2                             0 2300 2000 2100 1111 1100 i</w:t>
            </w:r>
          </w:p>
          <w:p w14:paraId="30C8D992" w14:textId="77777777" w:rsidR="000A2EB8" w:rsidRPr="000A2EB8" w:rsidRDefault="000A2EB8" w:rsidP="000A2EB8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0A2EB8">
              <w:rPr>
                <w:rFonts w:ascii="Consolas" w:hAnsi="Consolas"/>
              </w:rPr>
              <w:t xml:space="preserve">     Network          Next Hop            Metric LocPrf Weight Path</w:t>
            </w:r>
          </w:p>
          <w:p w14:paraId="244F8863" w14:textId="77777777" w:rsidR="000A2EB8" w:rsidRPr="000A2EB8" w:rsidRDefault="000A2EB8" w:rsidP="000A2EB8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0A2EB8">
              <w:rPr>
                <w:rFonts w:ascii="Consolas" w:hAnsi="Consolas"/>
              </w:rPr>
              <w:t xml:space="preserve"> *&gt;                    33.33.33.1                             0 1300 1000 1100 i</w:t>
            </w:r>
          </w:p>
          <w:p w14:paraId="1A300958" w14:textId="77777777" w:rsidR="000A2EB8" w:rsidRPr="000A2EB8" w:rsidRDefault="000A2EB8" w:rsidP="000A2EB8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0A2EB8">
              <w:rPr>
                <w:rFonts w:ascii="Consolas" w:hAnsi="Consolas"/>
              </w:rPr>
              <w:t xml:space="preserve"> *    200.11.6.0       33.33.33.2                             0 2300 2000 2100 1111 1100 i</w:t>
            </w:r>
          </w:p>
          <w:p w14:paraId="3FE34478" w14:textId="77777777" w:rsidR="000A2EB8" w:rsidRPr="000A2EB8" w:rsidRDefault="000A2EB8" w:rsidP="000A2EB8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0A2EB8">
              <w:rPr>
                <w:rFonts w:ascii="Consolas" w:hAnsi="Consolas"/>
              </w:rPr>
              <w:t xml:space="preserve"> *&gt;                    33.33.33.1                             0 1300 1000 1100 i</w:t>
            </w:r>
          </w:p>
          <w:p w14:paraId="0CC67EB9" w14:textId="77777777" w:rsidR="000A2EB8" w:rsidRPr="000A2EB8" w:rsidRDefault="000A2EB8" w:rsidP="000A2EB8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0A2EB8">
              <w:rPr>
                <w:rFonts w:ascii="Consolas" w:hAnsi="Consolas"/>
              </w:rPr>
              <w:t xml:space="preserve"> *    200.11.7.0       33.33.33.2                             0 2300 2000 2100 1111 1100 i</w:t>
            </w:r>
          </w:p>
          <w:p w14:paraId="35F82B7E" w14:textId="77777777" w:rsidR="000A2EB8" w:rsidRPr="000A2EB8" w:rsidRDefault="000A2EB8" w:rsidP="000A2EB8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0A2EB8">
              <w:rPr>
                <w:rFonts w:ascii="Consolas" w:hAnsi="Consolas"/>
              </w:rPr>
              <w:t xml:space="preserve"> *&gt;                    33.33.33.1                             0 1300 1000 1100 i</w:t>
            </w:r>
          </w:p>
          <w:p w14:paraId="0CA941AA" w14:textId="77777777" w:rsidR="000A2EB8" w:rsidRPr="000A2EB8" w:rsidRDefault="000A2EB8" w:rsidP="000A2EB8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0A2EB8">
              <w:rPr>
                <w:rFonts w:ascii="Consolas" w:hAnsi="Consolas"/>
              </w:rPr>
              <w:t xml:space="preserve"> *    200.11.8.0       33.33.33.2                             0 2300 2000 2100 1111 1100 i</w:t>
            </w:r>
          </w:p>
          <w:p w14:paraId="5448D5C6" w14:textId="77777777" w:rsidR="000A2EB8" w:rsidRPr="000A2EB8" w:rsidRDefault="000A2EB8" w:rsidP="000A2EB8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0A2EB8">
              <w:rPr>
                <w:rFonts w:ascii="Consolas" w:hAnsi="Consolas"/>
              </w:rPr>
              <w:t xml:space="preserve"> *&gt;                    33.33.33.1                             0 1300 1000 1100 i</w:t>
            </w:r>
          </w:p>
          <w:p w14:paraId="093DDD8E" w14:textId="77777777" w:rsidR="000A2EB8" w:rsidRPr="000A2EB8" w:rsidRDefault="000A2EB8" w:rsidP="000A2EB8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0A2EB8">
              <w:rPr>
                <w:rFonts w:ascii="Consolas" w:hAnsi="Consolas"/>
              </w:rPr>
              <w:t xml:space="preserve"> *    200.11.9.0       33.33.33.2                             0 2300 2000 2100 1111 1100 i</w:t>
            </w:r>
          </w:p>
          <w:p w14:paraId="25695526" w14:textId="77777777" w:rsidR="000A2EB8" w:rsidRPr="000A2EB8" w:rsidRDefault="000A2EB8" w:rsidP="000A2EB8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0A2EB8">
              <w:rPr>
                <w:rFonts w:ascii="Consolas" w:hAnsi="Consolas"/>
              </w:rPr>
              <w:t xml:space="preserve"> *&gt;                    33.33.33.1                             0 1300 1000 1100 i</w:t>
            </w:r>
          </w:p>
          <w:p w14:paraId="54F44DFF" w14:textId="77777777" w:rsidR="000A2EB8" w:rsidRPr="000A2EB8" w:rsidRDefault="000A2EB8" w:rsidP="000A2EB8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0A2EB8">
              <w:rPr>
                <w:rFonts w:ascii="Consolas" w:hAnsi="Consolas"/>
              </w:rPr>
              <w:t xml:space="preserve"> *    200.11.10.0      33.33.33.2                             0 2300 2000 2100 1111 1100 i</w:t>
            </w:r>
          </w:p>
          <w:p w14:paraId="3B611C82" w14:textId="77777777" w:rsidR="000A2EB8" w:rsidRPr="000A2EB8" w:rsidRDefault="000A2EB8" w:rsidP="000A2EB8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0A2EB8">
              <w:rPr>
                <w:rFonts w:ascii="Consolas" w:hAnsi="Consolas"/>
              </w:rPr>
              <w:t xml:space="preserve"> *&gt;                    33.33.33.1                             0 1300 1000 1100 i</w:t>
            </w:r>
          </w:p>
          <w:p w14:paraId="178F7E25" w14:textId="77777777" w:rsidR="000A2EB8" w:rsidRPr="000A2EB8" w:rsidRDefault="000A2EB8" w:rsidP="000A2EB8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0A2EB8">
              <w:rPr>
                <w:rFonts w:ascii="Consolas" w:hAnsi="Consolas"/>
              </w:rPr>
              <w:t xml:space="preserve"> *    200.11.11.0      33.33.33.2                             0 2300 2000 2100 1111 1100 i</w:t>
            </w:r>
          </w:p>
          <w:p w14:paraId="76E71FE3" w14:textId="77777777" w:rsidR="000A2EB8" w:rsidRPr="000A2EB8" w:rsidRDefault="000A2EB8" w:rsidP="000A2EB8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0A2EB8">
              <w:rPr>
                <w:rFonts w:ascii="Consolas" w:hAnsi="Consolas"/>
              </w:rPr>
              <w:t xml:space="preserve"> *&gt;                    33.33.33.1                             0 1300 1000 1100 i</w:t>
            </w:r>
          </w:p>
          <w:p w14:paraId="1BBF4E7D" w14:textId="77777777" w:rsidR="000A2EB8" w:rsidRPr="000A2EB8" w:rsidRDefault="000A2EB8" w:rsidP="000A2EB8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0A2EB8">
              <w:rPr>
                <w:rFonts w:ascii="Consolas" w:hAnsi="Consolas"/>
              </w:rPr>
              <w:t xml:space="preserve"> *    200.11.12.0      33.33.33.2                             0 2300 2000 2100 1111 1100 i</w:t>
            </w:r>
          </w:p>
          <w:p w14:paraId="1532D12D" w14:textId="77777777" w:rsidR="000A2EB8" w:rsidRPr="000A2EB8" w:rsidRDefault="000A2EB8" w:rsidP="000A2EB8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0A2EB8">
              <w:rPr>
                <w:rFonts w:ascii="Consolas" w:hAnsi="Consolas"/>
              </w:rPr>
              <w:t xml:space="preserve"> *&gt;                    33.33.33.1                             0 1300 1000 1100 i</w:t>
            </w:r>
          </w:p>
          <w:p w14:paraId="598F74ED" w14:textId="77777777" w:rsidR="000A2EB8" w:rsidRPr="000A2EB8" w:rsidRDefault="000A2EB8" w:rsidP="000A2EB8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0A2EB8">
              <w:rPr>
                <w:rFonts w:ascii="Consolas" w:hAnsi="Consolas"/>
              </w:rPr>
              <w:t xml:space="preserve">     Network          Next Hop            Metric LocPrf Weight Path</w:t>
            </w:r>
          </w:p>
          <w:p w14:paraId="6F85902C" w14:textId="77777777" w:rsidR="000A2EB8" w:rsidRPr="000A2EB8" w:rsidRDefault="000A2EB8" w:rsidP="000A2EB8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0A2EB8">
              <w:rPr>
                <w:rFonts w:ascii="Consolas" w:hAnsi="Consolas"/>
              </w:rPr>
              <w:t xml:space="preserve"> *    200.11.13.0      33.33.33.2                             0 2300 2000 2100 1111 1100 i</w:t>
            </w:r>
          </w:p>
          <w:p w14:paraId="71F8CD49" w14:textId="77777777" w:rsidR="000A2EB8" w:rsidRPr="000A2EB8" w:rsidRDefault="000A2EB8" w:rsidP="000A2EB8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0A2EB8">
              <w:rPr>
                <w:rFonts w:ascii="Consolas" w:hAnsi="Consolas"/>
              </w:rPr>
              <w:t xml:space="preserve"> *&gt;                    33.33.33.1                             0 1300 1000 1100 i</w:t>
            </w:r>
          </w:p>
          <w:p w14:paraId="70E85989" w14:textId="77777777" w:rsidR="000A2EB8" w:rsidRPr="000A2EB8" w:rsidRDefault="000A2EB8" w:rsidP="000A2EB8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0A2EB8">
              <w:rPr>
                <w:rFonts w:ascii="Consolas" w:hAnsi="Consolas"/>
              </w:rPr>
              <w:t xml:space="preserve"> *    200.11.14.0      33.33.33.2                             0 2300 2000 2100 1111 1100 i</w:t>
            </w:r>
          </w:p>
          <w:p w14:paraId="1CBFCBE4" w14:textId="77777777" w:rsidR="000A2EB8" w:rsidRPr="000A2EB8" w:rsidRDefault="000A2EB8" w:rsidP="000A2EB8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0A2EB8">
              <w:rPr>
                <w:rFonts w:ascii="Consolas" w:hAnsi="Consolas"/>
              </w:rPr>
              <w:t xml:space="preserve"> *&gt;                    33.33.33.1                             0 1300 1000 1100 i</w:t>
            </w:r>
          </w:p>
          <w:p w14:paraId="04FDABB2" w14:textId="77777777" w:rsidR="000A2EB8" w:rsidRPr="000A2EB8" w:rsidRDefault="000A2EB8" w:rsidP="000A2EB8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0A2EB8">
              <w:rPr>
                <w:rFonts w:ascii="Consolas" w:hAnsi="Consolas"/>
              </w:rPr>
              <w:t xml:space="preserve"> *    200.11.15.0      33.33.33.2                             0 2300 2000 2100 1111 </w:t>
            </w:r>
            <w:r w:rsidRPr="000A2EB8">
              <w:rPr>
                <w:rFonts w:ascii="Consolas" w:hAnsi="Consolas"/>
              </w:rPr>
              <w:lastRenderedPageBreak/>
              <w:t>1100 i</w:t>
            </w:r>
          </w:p>
          <w:p w14:paraId="12B0722E" w14:textId="77777777" w:rsidR="000A2EB8" w:rsidRPr="000A2EB8" w:rsidRDefault="000A2EB8" w:rsidP="000A2EB8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0A2EB8">
              <w:rPr>
                <w:rFonts w:ascii="Consolas" w:hAnsi="Consolas"/>
              </w:rPr>
              <w:t xml:space="preserve"> *&gt;                    33.33.33.1                             0 1300 1000 1100 i</w:t>
            </w:r>
          </w:p>
          <w:p w14:paraId="16191020" w14:textId="77777777" w:rsidR="000A2EB8" w:rsidRPr="000A2EB8" w:rsidRDefault="000A2EB8" w:rsidP="000A2EB8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0A2EB8">
              <w:rPr>
                <w:rFonts w:ascii="Consolas" w:hAnsi="Consolas"/>
              </w:rPr>
              <w:t xml:space="preserve"> *&gt;   200.12.1.0       33.33.33.1                             0 1300 1000 1200 i</w:t>
            </w:r>
          </w:p>
          <w:p w14:paraId="5A8C650E" w14:textId="77777777" w:rsidR="000A2EB8" w:rsidRPr="000A2EB8" w:rsidRDefault="000A2EB8" w:rsidP="000A2EB8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0A2EB8">
              <w:rPr>
                <w:rFonts w:ascii="Consolas" w:hAnsi="Consolas"/>
              </w:rPr>
              <w:t xml:space="preserve"> *&gt;   200.12.2.0       33.33.33.1                             0 1300 1000 1200 i</w:t>
            </w:r>
          </w:p>
          <w:p w14:paraId="570DA439" w14:textId="77777777" w:rsidR="000A2EB8" w:rsidRPr="000A2EB8" w:rsidRDefault="000A2EB8" w:rsidP="000A2EB8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0A2EB8">
              <w:rPr>
                <w:rFonts w:ascii="Consolas" w:hAnsi="Consolas"/>
              </w:rPr>
              <w:t xml:space="preserve"> *&gt;   200.12.3.0       33.33.33.1                             0 1300 1000 1200 i</w:t>
            </w:r>
          </w:p>
          <w:p w14:paraId="41620C41" w14:textId="77777777" w:rsidR="000A2EB8" w:rsidRPr="000A2EB8" w:rsidRDefault="000A2EB8" w:rsidP="000A2EB8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0A2EB8">
              <w:rPr>
                <w:rFonts w:ascii="Consolas" w:hAnsi="Consolas"/>
              </w:rPr>
              <w:t xml:space="preserve"> *&gt;   200.12.4.0       33.33.33.1                             0 1300 1000 1200 i</w:t>
            </w:r>
          </w:p>
          <w:p w14:paraId="697CE284" w14:textId="77777777" w:rsidR="000A2EB8" w:rsidRPr="000A2EB8" w:rsidRDefault="000A2EB8" w:rsidP="000A2EB8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0A2EB8">
              <w:rPr>
                <w:rFonts w:ascii="Consolas" w:hAnsi="Consolas"/>
              </w:rPr>
              <w:t xml:space="preserve"> *&gt;   200.12.5.0       33.33.33.1                             0 1300 1000 1200 i</w:t>
            </w:r>
          </w:p>
          <w:p w14:paraId="770AD809" w14:textId="77777777" w:rsidR="000A2EB8" w:rsidRPr="000A2EB8" w:rsidRDefault="000A2EB8" w:rsidP="000A2EB8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0A2EB8">
              <w:rPr>
                <w:rFonts w:ascii="Consolas" w:hAnsi="Consolas"/>
              </w:rPr>
              <w:t xml:space="preserve"> *&gt;   200.12.6.0       33.33.33.1                             0 1300 1000 1200 i</w:t>
            </w:r>
          </w:p>
          <w:p w14:paraId="760EDBA9" w14:textId="77777777" w:rsidR="000A2EB8" w:rsidRPr="000A2EB8" w:rsidRDefault="000A2EB8" w:rsidP="000A2EB8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0A2EB8">
              <w:rPr>
                <w:rFonts w:ascii="Consolas" w:hAnsi="Consolas"/>
              </w:rPr>
              <w:t xml:space="preserve"> *&gt;   200.12.7.0       33.33.33.1                             0 1300 1000 1200 i</w:t>
            </w:r>
          </w:p>
          <w:p w14:paraId="330DCF1E" w14:textId="77777777" w:rsidR="000A2EB8" w:rsidRPr="000A2EB8" w:rsidRDefault="000A2EB8" w:rsidP="000A2EB8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0A2EB8">
              <w:rPr>
                <w:rFonts w:ascii="Consolas" w:hAnsi="Consolas"/>
              </w:rPr>
              <w:t xml:space="preserve"> *&gt;   200.12.8.0       33.33.33.1                             0 1300 1000 1200 i</w:t>
            </w:r>
          </w:p>
          <w:p w14:paraId="33CF7AF4" w14:textId="77777777" w:rsidR="000A2EB8" w:rsidRPr="000A2EB8" w:rsidRDefault="000A2EB8" w:rsidP="000A2EB8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0A2EB8">
              <w:rPr>
                <w:rFonts w:ascii="Consolas" w:hAnsi="Consolas"/>
              </w:rPr>
              <w:t xml:space="preserve"> *&gt;   200.12.9.0       33.33.33.1                             0 1300 1000 1200 i</w:t>
            </w:r>
          </w:p>
          <w:p w14:paraId="39ACC04D" w14:textId="77777777" w:rsidR="000A2EB8" w:rsidRPr="000A2EB8" w:rsidRDefault="000A2EB8" w:rsidP="000A2EB8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0A2EB8">
              <w:rPr>
                <w:rFonts w:ascii="Consolas" w:hAnsi="Consolas"/>
              </w:rPr>
              <w:t xml:space="preserve"> *&gt;   200.12.10.0      33.33.33.1                             0 1300 1000 1200 i</w:t>
            </w:r>
          </w:p>
          <w:p w14:paraId="335A25C3" w14:textId="77777777" w:rsidR="000A2EB8" w:rsidRPr="000A2EB8" w:rsidRDefault="000A2EB8" w:rsidP="000A2EB8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0A2EB8">
              <w:rPr>
                <w:rFonts w:ascii="Consolas" w:hAnsi="Consolas"/>
              </w:rPr>
              <w:t xml:space="preserve"> *&gt;   200.12.11.0      33.33.33.1                             0 1300 1000 1200 i</w:t>
            </w:r>
          </w:p>
          <w:p w14:paraId="246770E0" w14:textId="77777777" w:rsidR="000A2EB8" w:rsidRPr="000A2EB8" w:rsidRDefault="000A2EB8" w:rsidP="000A2EB8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0A2EB8">
              <w:rPr>
                <w:rFonts w:ascii="Consolas" w:hAnsi="Consolas"/>
              </w:rPr>
              <w:t xml:space="preserve"> *&gt;   200.12.12.0      33.33.33.1                             0 1300 1000 1200 i</w:t>
            </w:r>
          </w:p>
          <w:p w14:paraId="2F61FC58" w14:textId="77777777" w:rsidR="000A2EB8" w:rsidRPr="000A2EB8" w:rsidRDefault="000A2EB8" w:rsidP="000A2EB8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0A2EB8">
              <w:rPr>
                <w:rFonts w:ascii="Consolas" w:hAnsi="Consolas"/>
              </w:rPr>
              <w:t xml:space="preserve"> *&gt;   200.12.13.0      33.33.33.1                             0 1300 1000 1200 i</w:t>
            </w:r>
          </w:p>
          <w:p w14:paraId="5D1A93EF" w14:textId="77777777" w:rsidR="000A2EB8" w:rsidRPr="000A2EB8" w:rsidRDefault="000A2EB8" w:rsidP="000A2EB8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0A2EB8">
              <w:rPr>
                <w:rFonts w:ascii="Consolas" w:hAnsi="Consolas"/>
              </w:rPr>
              <w:t xml:space="preserve">     Network          Next Hop            Metric LocPrf Weight Path</w:t>
            </w:r>
          </w:p>
          <w:p w14:paraId="5FAA1B1A" w14:textId="77777777" w:rsidR="000A2EB8" w:rsidRPr="000A2EB8" w:rsidRDefault="000A2EB8" w:rsidP="000A2EB8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0A2EB8">
              <w:rPr>
                <w:rFonts w:ascii="Consolas" w:hAnsi="Consolas"/>
              </w:rPr>
              <w:t xml:space="preserve"> *&gt;   200.12.14.0      33.33.33.1                             0 1300 1000 1200 i</w:t>
            </w:r>
          </w:p>
          <w:p w14:paraId="1BDEA823" w14:textId="77777777" w:rsidR="000A2EB8" w:rsidRPr="000A2EB8" w:rsidRDefault="000A2EB8" w:rsidP="000A2EB8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0A2EB8">
              <w:rPr>
                <w:rFonts w:ascii="Consolas" w:hAnsi="Consolas"/>
              </w:rPr>
              <w:t xml:space="preserve"> *&gt;   200.12.15.0      33.33.33.1                             0 1300 1000 1200 i</w:t>
            </w:r>
          </w:p>
          <w:p w14:paraId="47E50B93" w14:textId="77777777" w:rsidR="000A2EB8" w:rsidRPr="000A2EB8" w:rsidRDefault="000A2EB8" w:rsidP="000A2EB8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0A2EB8">
              <w:rPr>
                <w:rFonts w:ascii="Consolas" w:hAnsi="Consolas"/>
              </w:rPr>
              <w:t xml:space="preserve"> *&gt;   200.13.1.0       33.33.33.1               0             0 1300 i</w:t>
            </w:r>
          </w:p>
          <w:p w14:paraId="38F9DD78" w14:textId="77777777" w:rsidR="000A2EB8" w:rsidRPr="000A2EB8" w:rsidRDefault="000A2EB8" w:rsidP="000A2EB8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0A2EB8">
              <w:rPr>
                <w:rFonts w:ascii="Consolas" w:hAnsi="Consolas"/>
              </w:rPr>
              <w:t xml:space="preserve"> *&gt;   200.13.2.0       33.33.33.1               0             0 1300 i</w:t>
            </w:r>
          </w:p>
          <w:p w14:paraId="64B220FA" w14:textId="77777777" w:rsidR="000A2EB8" w:rsidRPr="000A2EB8" w:rsidRDefault="000A2EB8" w:rsidP="000A2EB8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0A2EB8">
              <w:rPr>
                <w:rFonts w:ascii="Consolas" w:hAnsi="Consolas"/>
              </w:rPr>
              <w:t xml:space="preserve"> *&gt;   200.13.3.0       33.33.33.1               0             0 1300 i</w:t>
            </w:r>
          </w:p>
          <w:p w14:paraId="20A8159A" w14:textId="77777777" w:rsidR="000A2EB8" w:rsidRPr="000A2EB8" w:rsidRDefault="000A2EB8" w:rsidP="000A2EB8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0A2EB8">
              <w:rPr>
                <w:rFonts w:ascii="Consolas" w:hAnsi="Consolas"/>
              </w:rPr>
              <w:t xml:space="preserve"> *&gt;   200.13.4.0       33.33.33.1               0             0 1300 i</w:t>
            </w:r>
          </w:p>
          <w:p w14:paraId="6B51754E" w14:textId="77777777" w:rsidR="000A2EB8" w:rsidRPr="000A2EB8" w:rsidRDefault="000A2EB8" w:rsidP="000A2EB8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0A2EB8">
              <w:rPr>
                <w:rFonts w:ascii="Consolas" w:hAnsi="Consolas"/>
              </w:rPr>
              <w:t xml:space="preserve"> *&gt;   200.13.5.0       33.33.33.1               0             0 1300 i</w:t>
            </w:r>
          </w:p>
          <w:p w14:paraId="2F0E32AA" w14:textId="77777777" w:rsidR="000A2EB8" w:rsidRPr="000A2EB8" w:rsidRDefault="000A2EB8" w:rsidP="000A2EB8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0A2EB8">
              <w:rPr>
                <w:rFonts w:ascii="Consolas" w:hAnsi="Consolas"/>
              </w:rPr>
              <w:t xml:space="preserve"> *&gt;   200.13.6.0       33.33.33.1               0             0 1300 i</w:t>
            </w:r>
          </w:p>
          <w:p w14:paraId="4EBA6B04" w14:textId="77777777" w:rsidR="000A2EB8" w:rsidRPr="000A2EB8" w:rsidRDefault="000A2EB8" w:rsidP="000A2EB8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0A2EB8">
              <w:rPr>
                <w:rFonts w:ascii="Consolas" w:hAnsi="Consolas"/>
              </w:rPr>
              <w:t xml:space="preserve"> *&gt;   200.13.7.0       33.33.33.1               0             0 1300 i</w:t>
            </w:r>
          </w:p>
          <w:p w14:paraId="60A84853" w14:textId="77777777" w:rsidR="000A2EB8" w:rsidRPr="000A2EB8" w:rsidRDefault="000A2EB8" w:rsidP="000A2EB8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0A2EB8">
              <w:rPr>
                <w:rFonts w:ascii="Consolas" w:hAnsi="Consolas"/>
              </w:rPr>
              <w:t xml:space="preserve"> *&gt;   200.13.8.0       33.33.33.1               0             0 1300 i</w:t>
            </w:r>
          </w:p>
          <w:p w14:paraId="32EB8A1F" w14:textId="77777777" w:rsidR="000A2EB8" w:rsidRPr="000A2EB8" w:rsidRDefault="000A2EB8" w:rsidP="000A2EB8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0A2EB8">
              <w:rPr>
                <w:rFonts w:ascii="Consolas" w:hAnsi="Consolas"/>
              </w:rPr>
              <w:t xml:space="preserve"> *&gt;   200.13.9.0       33.33.33.1               0             0 1300 i</w:t>
            </w:r>
          </w:p>
          <w:p w14:paraId="111E854E" w14:textId="77777777" w:rsidR="000A2EB8" w:rsidRPr="000A2EB8" w:rsidRDefault="000A2EB8" w:rsidP="000A2EB8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0A2EB8">
              <w:rPr>
                <w:rFonts w:ascii="Consolas" w:hAnsi="Consolas"/>
              </w:rPr>
              <w:t xml:space="preserve"> *&gt;   200.13.10.0      33.33.33.1               0             0 1300 i</w:t>
            </w:r>
          </w:p>
          <w:p w14:paraId="5AECC419" w14:textId="77777777" w:rsidR="000A2EB8" w:rsidRPr="000A2EB8" w:rsidRDefault="000A2EB8" w:rsidP="000A2EB8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0A2EB8">
              <w:rPr>
                <w:rFonts w:ascii="Consolas" w:hAnsi="Consolas"/>
              </w:rPr>
              <w:t xml:space="preserve"> *&gt;   200.13.11.0      33.33.33.1               0             0 1300 i</w:t>
            </w:r>
          </w:p>
          <w:p w14:paraId="482BC6DA" w14:textId="77777777" w:rsidR="000A2EB8" w:rsidRPr="000A2EB8" w:rsidRDefault="000A2EB8" w:rsidP="000A2EB8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0A2EB8">
              <w:rPr>
                <w:rFonts w:ascii="Consolas" w:hAnsi="Consolas"/>
              </w:rPr>
              <w:t xml:space="preserve"> *&gt;   200.13.12.0      33.33.33.1               0             0 1300 i</w:t>
            </w:r>
          </w:p>
          <w:p w14:paraId="527875E1" w14:textId="77777777" w:rsidR="000A2EB8" w:rsidRPr="000A2EB8" w:rsidRDefault="000A2EB8" w:rsidP="000A2EB8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0A2EB8">
              <w:rPr>
                <w:rFonts w:ascii="Consolas" w:hAnsi="Consolas"/>
              </w:rPr>
              <w:t xml:space="preserve"> *&gt;   200.13.13.0      33.33.33.1               0             0 1300 i</w:t>
            </w:r>
          </w:p>
          <w:p w14:paraId="724F2D06" w14:textId="77777777" w:rsidR="000A2EB8" w:rsidRPr="000A2EB8" w:rsidRDefault="000A2EB8" w:rsidP="000A2EB8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0A2EB8">
              <w:rPr>
                <w:rFonts w:ascii="Consolas" w:hAnsi="Consolas"/>
              </w:rPr>
              <w:t xml:space="preserve"> *&gt;   200.13.14.0      33.33.33.1               0             0 1300 i</w:t>
            </w:r>
          </w:p>
          <w:p w14:paraId="627F3BC9" w14:textId="77777777" w:rsidR="000A2EB8" w:rsidRPr="000A2EB8" w:rsidRDefault="000A2EB8" w:rsidP="000A2EB8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0A2EB8">
              <w:rPr>
                <w:rFonts w:ascii="Consolas" w:hAnsi="Consolas"/>
              </w:rPr>
              <w:t xml:space="preserve"> *&gt;   200.13.15.0      33.33.33.1               0             0 1300 i</w:t>
            </w:r>
          </w:p>
          <w:p w14:paraId="46256A8E" w14:textId="77777777" w:rsidR="000A2EB8" w:rsidRPr="000A2EB8" w:rsidRDefault="000A2EB8" w:rsidP="000A2EB8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0A2EB8">
              <w:rPr>
                <w:rFonts w:ascii="Consolas" w:hAnsi="Consolas"/>
              </w:rPr>
              <w:t xml:space="preserve"> *&gt;   200.21.1.0       33.33.33.2                             0 2300 2000 2100 i</w:t>
            </w:r>
          </w:p>
          <w:p w14:paraId="2475AFF1" w14:textId="77777777" w:rsidR="000A2EB8" w:rsidRPr="000A2EB8" w:rsidRDefault="000A2EB8" w:rsidP="000A2EB8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0A2EB8">
              <w:rPr>
                <w:rFonts w:ascii="Consolas" w:hAnsi="Consolas"/>
              </w:rPr>
              <w:t xml:space="preserve"> *                     33.33.33.1                             0 1300 1000 1100 1111 2100 i</w:t>
            </w:r>
          </w:p>
          <w:p w14:paraId="51EB68AC" w14:textId="77777777" w:rsidR="000A2EB8" w:rsidRPr="000A2EB8" w:rsidRDefault="000A2EB8" w:rsidP="000A2EB8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0A2EB8">
              <w:rPr>
                <w:rFonts w:ascii="Consolas" w:hAnsi="Consolas"/>
              </w:rPr>
              <w:t xml:space="preserve"> *&gt;   200.21.2.0       33.33.33.2                             0 2300 2000 2100 i</w:t>
            </w:r>
          </w:p>
          <w:p w14:paraId="4F1B6A32" w14:textId="77777777" w:rsidR="000A2EB8" w:rsidRPr="000A2EB8" w:rsidRDefault="000A2EB8" w:rsidP="000A2EB8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0A2EB8">
              <w:rPr>
                <w:rFonts w:ascii="Consolas" w:hAnsi="Consolas"/>
              </w:rPr>
              <w:t xml:space="preserve"> *                     33.33.33.1                             0 1300 1000 1100 1111 2100 i</w:t>
            </w:r>
          </w:p>
          <w:p w14:paraId="69C5E697" w14:textId="77777777" w:rsidR="000A2EB8" w:rsidRPr="000A2EB8" w:rsidRDefault="000A2EB8" w:rsidP="000A2EB8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0A2EB8">
              <w:rPr>
                <w:rFonts w:ascii="Consolas" w:hAnsi="Consolas"/>
              </w:rPr>
              <w:t xml:space="preserve">     Network          Next Hop            Metric LocPrf Weight Path</w:t>
            </w:r>
          </w:p>
          <w:p w14:paraId="682C144E" w14:textId="77777777" w:rsidR="000A2EB8" w:rsidRPr="000A2EB8" w:rsidRDefault="000A2EB8" w:rsidP="000A2EB8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0A2EB8">
              <w:rPr>
                <w:rFonts w:ascii="Consolas" w:hAnsi="Consolas"/>
              </w:rPr>
              <w:t xml:space="preserve"> *&gt;   200.21.3.0       33.33.33.2                             0 2300 2000 2100 i</w:t>
            </w:r>
          </w:p>
          <w:p w14:paraId="7E13F249" w14:textId="77777777" w:rsidR="000A2EB8" w:rsidRPr="000A2EB8" w:rsidRDefault="000A2EB8" w:rsidP="000A2EB8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0A2EB8">
              <w:rPr>
                <w:rFonts w:ascii="Consolas" w:hAnsi="Consolas"/>
              </w:rPr>
              <w:t xml:space="preserve"> *                     33.33.33.1                             0 1300 1000 1100 1111 2100 i</w:t>
            </w:r>
          </w:p>
          <w:p w14:paraId="5E42E7AF" w14:textId="77777777" w:rsidR="000A2EB8" w:rsidRPr="000A2EB8" w:rsidRDefault="000A2EB8" w:rsidP="000A2EB8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0A2EB8">
              <w:rPr>
                <w:rFonts w:ascii="Consolas" w:hAnsi="Consolas"/>
              </w:rPr>
              <w:t xml:space="preserve"> *&gt;   200.21.4.0       33.33.33.2                             0 2300 2000 2100 i</w:t>
            </w:r>
          </w:p>
          <w:p w14:paraId="47BF0681" w14:textId="77777777" w:rsidR="000A2EB8" w:rsidRPr="000A2EB8" w:rsidRDefault="000A2EB8" w:rsidP="000A2EB8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0A2EB8">
              <w:rPr>
                <w:rFonts w:ascii="Consolas" w:hAnsi="Consolas"/>
              </w:rPr>
              <w:t xml:space="preserve"> *                     33.33.33.1                             0 1300 1000 1100 1111 2100 i</w:t>
            </w:r>
          </w:p>
          <w:p w14:paraId="06696C37" w14:textId="77777777" w:rsidR="000A2EB8" w:rsidRPr="000A2EB8" w:rsidRDefault="000A2EB8" w:rsidP="000A2EB8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0A2EB8">
              <w:rPr>
                <w:rFonts w:ascii="Consolas" w:hAnsi="Consolas"/>
              </w:rPr>
              <w:t xml:space="preserve"> *&gt;   200.21.5.0       33.33.33.2                             0 2300 2000 2100 i</w:t>
            </w:r>
          </w:p>
          <w:p w14:paraId="15693C4C" w14:textId="77777777" w:rsidR="000A2EB8" w:rsidRPr="000A2EB8" w:rsidRDefault="000A2EB8" w:rsidP="000A2EB8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0A2EB8">
              <w:rPr>
                <w:rFonts w:ascii="Consolas" w:hAnsi="Consolas"/>
              </w:rPr>
              <w:t xml:space="preserve"> *                     33.33.33.1                             0 1300 1000 1100 1111 2100 i</w:t>
            </w:r>
          </w:p>
          <w:p w14:paraId="013AD993" w14:textId="77777777" w:rsidR="000A2EB8" w:rsidRPr="000A2EB8" w:rsidRDefault="000A2EB8" w:rsidP="000A2EB8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0A2EB8">
              <w:rPr>
                <w:rFonts w:ascii="Consolas" w:hAnsi="Consolas"/>
              </w:rPr>
              <w:t xml:space="preserve"> *&gt;   200.21.6.0       33.33.33.2                             0 2300 2000 2100 i</w:t>
            </w:r>
          </w:p>
          <w:p w14:paraId="49B98517" w14:textId="77777777" w:rsidR="000A2EB8" w:rsidRPr="000A2EB8" w:rsidRDefault="000A2EB8" w:rsidP="000A2EB8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0A2EB8">
              <w:rPr>
                <w:rFonts w:ascii="Consolas" w:hAnsi="Consolas"/>
              </w:rPr>
              <w:t xml:space="preserve"> *                     33.33.33.1                             0 1300 1000 1100 1111 2100 i</w:t>
            </w:r>
          </w:p>
          <w:p w14:paraId="6D338F08" w14:textId="77777777" w:rsidR="000A2EB8" w:rsidRPr="000A2EB8" w:rsidRDefault="000A2EB8" w:rsidP="000A2EB8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0A2EB8">
              <w:rPr>
                <w:rFonts w:ascii="Consolas" w:hAnsi="Consolas"/>
              </w:rPr>
              <w:t xml:space="preserve"> *&gt;   200.21.7.0       33.33.33.2                             0 2300 2000 2100 i</w:t>
            </w:r>
          </w:p>
          <w:p w14:paraId="6E031CBD" w14:textId="77777777" w:rsidR="000A2EB8" w:rsidRPr="000A2EB8" w:rsidRDefault="000A2EB8" w:rsidP="000A2EB8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0A2EB8">
              <w:rPr>
                <w:rFonts w:ascii="Consolas" w:hAnsi="Consolas"/>
              </w:rPr>
              <w:t xml:space="preserve"> *                     33.33.33.1                             0 1300 1000 1100 1111 2100 i</w:t>
            </w:r>
          </w:p>
          <w:p w14:paraId="0872822A" w14:textId="77777777" w:rsidR="000A2EB8" w:rsidRPr="000A2EB8" w:rsidRDefault="000A2EB8" w:rsidP="000A2EB8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0A2EB8">
              <w:rPr>
                <w:rFonts w:ascii="Consolas" w:hAnsi="Consolas"/>
              </w:rPr>
              <w:lastRenderedPageBreak/>
              <w:t xml:space="preserve"> *&gt;   200.21.8.0       33.33.33.2                             0 2300 2000 2100 i</w:t>
            </w:r>
          </w:p>
          <w:p w14:paraId="2BF83058" w14:textId="77777777" w:rsidR="000A2EB8" w:rsidRPr="000A2EB8" w:rsidRDefault="000A2EB8" w:rsidP="000A2EB8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0A2EB8">
              <w:rPr>
                <w:rFonts w:ascii="Consolas" w:hAnsi="Consolas"/>
              </w:rPr>
              <w:t xml:space="preserve"> *                     33.33.33.1                             0 1300 1000 1100 1111 2100 i</w:t>
            </w:r>
          </w:p>
          <w:p w14:paraId="6B636473" w14:textId="77777777" w:rsidR="000A2EB8" w:rsidRPr="000A2EB8" w:rsidRDefault="000A2EB8" w:rsidP="000A2EB8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0A2EB8">
              <w:rPr>
                <w:rFonts w:ascii="Consolas" w:hAnsi="Consolas"/>
              </w:rPr>
              <w:t xml:space="preserve"> *&gt;   200.21.9.0       33.33.33.2                             0 2300 2000 2100 i</w:t>
            </w:r>
          </w:p>
          <w:p w14:paraId="5F1190BA" w14:textId="77777777" w:rsidR="000A2EB8" w:rsidRPr="000A2EB8" w:rsidRDefault="000A2EB8" w:rsidP="000A2EB8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0A2EB8">
              <w:rPr>
                <w:rFonts w:ascii="Consolas" w:hAnsi="Consolas"/>
              </w:rPr>
              <w:t xml:space="preserve"> *                     33.33.33.1                             0 1300 1000 1100 1111 2100 i</w:t>
            </w:r>
          </w:p>
          <w:p w14:paraId="3FEA20A3" w14:textId="77777777" w:rsidR="000A2EB8" w:rsidRPr="000A2EB8" w:rsidRDefault="000A2EB8" w:rsidP="000A2EB8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0A2EB8">
              <w:rPr>
                <w:rFonts w:ascii="Consolas" w:hAnsi="Consolas"/>
              </w:rPr>
              <w:t xml:space="preserve"> *&gt;   200.21.10.0      33.33.33.2                             0 2300 2000 2100 i</w:t>
            </w:r>
          </w:p>
          <w:p w14:paraId="13F2EABA" w14:textId="77777777" w:rsidR="000A2EB8" w:rsidRPr="000A2EB8" w:rsidRDefault="000A2EB8" w:rsidP="000A2EB8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0A2EB8">
              <w:rPr>
                <w:rFonts w:ascii="Consolas" w:hAnsi="Consolas"/>
              </w:rPr>
              <w:t xml:space="preserve">     Network          Next Hop            Metric LocPrf Weight Path</w:t>
            </w:r>
          </w:p>
          <w:p w14:paraId="6923AF6B" w14:textId="77777777" w:rsidR="000A2EB8" w:rsidRPr="000A2EB8" w:rsidRDefault="000A2EB8" w:rsidP="000A2EB8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0A2EB8">
              <w:rPr>
                <w:rFonts w:ascii="Consolas" w:hAnsi="Consolas"/>
              </w:rPr>
              <w:t xml:space="preserve"> *                     33.33.33.1                             0 1300 1000 1100 1111 2100 i</w:t>
            </w:r>
          </w:p>
          <w:p w14:paraId="190D9183" w14:textId="77777777" w:rsidR="000A2EB8" w:rsidRPr="000A2EB8" w:rsidRDefault="000A2EB8" w:rsidP="000A2EB8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0A2EB8">
              <w:rPr>
                <w:rFonts w:ascii="Consolas" w:hAnsi="Consolas"/>
              </w:rPr>
              <w:t xml:space="preserve"> *&gt;   200.21.11.0      33.33.33.2                             0 2300 2000 2100 i</w:t>
            </w:r>
          </w:p>
          <w:p w14:paraId="389408CF" w14:textId="77777777" w:rsidR="000A2EB8" w:rsidRPr="000A2EB8" w:rsidRDefault="000A2EB8" w:rsidP="000A2EB8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0A2EB8">
              <w:rPr>
                <w:rFonts w:ascii="Consolas" w:hAnsi="Consolas"/>
              </w:rPr>
              <w:t xml:space="preserve"> *                     33.33.33.1                             0 1300 1000 1100 1111 2100 i</w:t>
            </w:r>
          </w:p>
          <w:p w14:paraId="2222CC36" w14:textId="77777777" w:rsidR="000A2EB8" w:rsidRPr="000A2EB8" w:rsidRDefault="000A2EB8" w:rsidP="000A2EB8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0A2EB8">
              <w:rPr>
                <w:rFonts w:ascii="Consolas" w:hAnsi="Consolas"/>
              </w:rPr>
              <w:t xml:space="preserve"> *&gt;   200.21.12.0      33.33.33.2                             0 2300 2000 2100 i</w:t>
            </w:r>
          </w:p>
          <w:p w14:paraId="2C00F362" w14:textId="77777777" w:rsidR="000A2EB8" w:rsidRPr="000A2EB8" w:rsidRDefault="000A2EB8" w:rsidP="000A2EB8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0A2EB8">
              <w:rPr>
                <w:rFonts w:ascii="Consolas" w:hAnsi="Consolas"/>
              </w:rPr>
              <w:t xml:space="preserve"> *                     33.33.33.1                             0 1300 1000 1100 1111 2100 i</w:t>
            </w:r>
          </w:p>
          <w:p w14:paraId="3B85C02F" w14:textId="77777777" w:rsidR="000A2EB8" w:rsidRPr="000A2EB8" w:rsidRDefault="000A2EB8" w:rsidP="000A2EB8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0A2EB8">
              <w:rPr>
                <w:rFonts w:ascii="Consolas" w:hAnsi="Consolas"/>
              </w:rPr>
              <w:t xml:space="preserve"> *&gt;   200.21.13.0      33.33.33.2                             0 2300 2000 2100 i</w:t>
            </w:r>
          </w:p>
          <w:p w14:paraId="152A8CCA" w14:textId="77777777" w:rsidR="000A2EB8" w:rsidRPr="000A2EB8" w:rsidRDefault="000A2EB8" w:rsidP="000A2EB8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0A2EB8">
              <w:rPr>
                <w:rFonts w:ascii="Consolas" w:hAnsi="Consolas"/>
              </w:rPr>
              <w:t xml:space="preserve"> *                     33.33.33.1                             0 1300 1000 1100 1111 2100 i</w:t>
            </w:r>
          </w:p>
          <w:p w14:paraId="1C67E053" w14:textId="77777777" w:rsidR="000A2EB8" w:rsidRPr="000A2EB8" w:rsidRDefault="000A2EB8" w:rsidP="000A2EB8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0A2EB8">
              <w:rPr>
                <w:rFonts w:ascii="Consolas" w:hAnsi="Consolas"/>
              </w:rPr>
              <w:t xml:space="preserve"> *&gt;   200.21.14.0      33.33.33.2                             0 2300 2000 2100 i</w:t>
            </w:r>
          </w:p>
          <w:p w14:paraId="581599CE" w14:textId="77777777" w:rsidR="000A2EB8" w:rsidRPr="000A2EB8" w:rsidRDefault="000A2EB8" w:rsidP="000A2EB8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0A2EB8">
              <w:rPr>
                <w:rFonts w:ascii="Consolas" w:hAnsi="Consolas"/>
              </w:rPr>
              <w:t xml:space="preserve"> *                     33.33.33.1                             0 1300 1000 1100 1111 2100 i</w:t>
            </w:r>
          </w:p>
          <w:p w14:paraId="4FBA62E1" w14:textId="77777777" w:rsidR="000A2EB8" w:rsidRPr="000A2EB8" w:rsidRDefault="000A2EB8" w:rsidP="000A2EB8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0A2EB8">
              <w:rPr>
                <w:rFonts w:ascii="Consolas" w:hAnsi="Consolas"/>
              </w:rPr>
              <w:t xml:space="preserve"> *&gt;   200.21.15.0      33.33.33.2                             0 2300 2000 2100 i</w:t>
            </w:r>
          </w:p>
          <w:p w14:paraId="3C7032EC" w14:textId="77777777" w:rsidR="000A2EB8" w:rsidRPr="000A2EB8" w:rsidRDefault="000A2EB8" w:rsidP="000A2EB8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0A2EB8">
              <w:rPr>
                <w:rFonts w:ascii="Consolas" w:hAnsi="Consolas"/>
              </w:rPr>
              <w:t xml:space="preserve"> *                     33.33.33.1                             0 1300 1000 1100 1111 2100 i</w:t>
            </w:r>
          </w:p>
          <w:p w14:paraId="375E51C4" w14:textId="77777777" w:rsidR="000A2EB8" w:rsidRPr="000A2EB8" w:rsidRDefault="000A2EB8" w:rsidP="000A2EB8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0A2EB8">
              <w:rPr>
                <w:rFonts w:ascii="Consolas" w:hAnsi="Consolas"/>
              </w:rPr>
              <w:t xml:space="preserve"> *&gt;   200.22.1.0       33.33.33.2                             0 2300 2000 2200 i</w:t>
            </w:r>
          </w:p>
          <w:p w14:paraId="3873915D" w14:textId="77777777" w:rsidR="000A2EB8" w:rsidRPr="000A2EB8" w:rsidRDefault="000A2EB8" w:rsidP="000A2EB8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0A2EB8">
              <w:rPr>
                <w:rFonts w:ascii="Consolas" w:hAnsi="Consolas"/>
              </w:rPr>
              <w:t xml:space="preserve"> *&gt;   200.22.2.0       33.33.33.2                             0 2300 2000 2200 i</w:t>
            </w:r>
          </w:p>
          <w:p w14:paraId="449C695D" w14:textId="77777777" w:rsidR="000A2EB8" w:rsidRPr="000A2EB8" w:rsidRDefault="000A2EB8" w:rsidP="000A2EB8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0A2EB8">
              <w:rPr>
                <w:rFonts w:ascii="Consolas" w:hAnsi="Consolas"/>
              </w:rPr>
              <w:t xml:space="preserve"> *&gt;   200.22.3.0       33.33.33.2                             0 2300 2000 2200 i</w:t>
            </w:r>
          </w:p>
          <w:p w14:paraId="3F82E0B0" w14:textId="77777777" w:rsidR="000A2EB8" w:rsidRPr="000A2EB8" w:rsidRDefault="000A2EB8" w:rsidP="000A2EB8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0A2EB8">
              <w:rPr>
                <w:rFonts w:ascii="Consolas" w:hAnsi="Consolas"/>
              </w:rPr>
              <w:t xml:space="preserve"> *&gt;   200.22.4.0       33.33.33.2                             0 2300 2000 2200 i</w:t>
            </w:r>
          </w:p>
          <w:p w14:paraId="1AF299DB" w14:textId="77777777" w:rsidR="000A2EB8" w:rsidRPr="000A2EB8" w:rsidRDefault="000A2EB8" w:rsidP="000A2EB8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0A2EB8">
              <w:rPr>
                <w:rFonts w:ascii="Consolas" w:hAnsi="Consolas"/>
              </w:rPr>
              <w:t xml:space="preserve"> *&gt;   200.22.5.0       33.33.33.2                             0 2300 2000 2200 i</w:t>
            </w:r>
          </w:p>
          <w:p w14:paraId="680518D5" w14:textId="77777777" w:rsidR="000A2EB8" w:rsidRPr="000A2EB8" w:rsidRDefault="000A2EB8" w:rsidP="000A2EB8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0A2EB8">
              <w:rPr>
                <w:rFonts w:ascii="Consolas" w:hAnsi="Consolas"/>
              </w:rPr>
              <w:t xml:space="preserve">     Network          Next Hop            Metric LocPrf Weight Path</w:t>
            </w:r>
          </w:p>
          <w:p w14:paraId="26969F03" w14:textId="77777777" w:rsidR="000A2EB8" w:rsidRPr="000A2EB8" w:rsidRDefault="000A2EB8" w:rsidP="000A2EB8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0A2EB8">
              <w:rPr>
                <w:rFonts w:ascii="Consolas" w:hAnsi="Consolas"/>
              </w:rPr>
              <w:t xml:space="preserve"> *&gt;   200.22.6.0       33.33.33.2                             0 2300 2000 2200 i</w:t>
            </w:r>
          </w:p>
          <w:p w14:paraId="7B5F04B0" w14:textId="77777777" w:rsidR="000A2EB8" w:rsidRPr="000A2EB8" w:rsidRDefault="000A2EB8" w:rsidP="000A2EB8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0A2EB8">
              <w:rPr>
                <w:rFonts w:ascii="Consolas" w:hAnsi="Consolas"/>
              </w:rPr>
              <w:t xml:space="preserve"> *&gt;   200.22.7.0       33.33.33.2                             0 2300 2000 2200 i</w:t>
            </w:r>
          </w:p>
          <w:p w14:paraId="0743C289" w14:textId="77777777" w:rsidR="000A2EB8" w:rsidRPr="000A2EB8" w:rsidRDefault="000A2EB8" w:rsidP="000A2EB8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0A2EB8">
              <w:rPr>
                <w:rFonts w:ascii="Consolas" w:hAnsi="Consolas"/>
              </w:rPr>
              <w:t xml:space="preserve"> *&gt;   200.22.8.0       33.33.33.2                             0 2300 2000 2200 i</w:t>
            </w:r>
          </w:p>
          <w:p w14:paraId="4D8AB924" w14:textId="77777777" w:rsidR="000A2EB8" w:rsidRPr="000A2EB8" w:rsidRDefault="000A2EB8" w:rsidP="000A2EB8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0A2EB8">
              <w:rPr>
                <w:rFonts w:ascii="Consolas" w:hAnsi="Consolas"/>
              </w:rPr>
              <w:t xml:space="preserve"> *&gt;   200.22.9.0       33.33.33.2                             0 2300 2000 2200 i</w:t>
            </w:r>
          </w:p>
          <w:p w14:paraId="5DED7CD5" w14:textId="77777777" w:rsidR="000A2EB8" w:rsidRPr="000A2EB8" w:rsidRDefault="000A2EB8" w:rsidP="000A2EB8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0A2EB8">
              <w:rPr>
                <w:rFonts w:ascii="Consolas" w:hAnsi="Consolas"/>
              </w:rPr>
              <w:t xml:space="preserve"> *&gt;   200.22.10.0      33.33.33.2                             0 2300 2000 2200 i</w:t>
            </w:r>
          </w:p>
          <w:p w14:paraId="7ADAE0A6" w14:textId="77777777" w:rsidR="000A2EB8" w:rsidRPr="000A2EB8" w:rsidRDefault="000A2EB8" w:rsidP="000A2EB8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0A2EB8">
              <w:rPr>
                <w:rFonts w:ascii="Consolas" w:hAnsi="Consolas"/>
              </w:rPr>
              <w:t xml:space="preserve"> *&gt;   200.22.11.0      33.33.33.2                             0 2300 2000 2200 i</w:t>
            </w:r>
          </w:p>
          <w:p w14:paraId="39E94860" w14:textId="77777777" w:rsidR="000A2EB8" w:rsidRPr="000A2EB8" w:rsidRDefault="000A2EB8" w:rsidP="000A2EB8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0A2EB8">
              <w:rPr>
                <w:rFonts w:ascii="Consolas" w:hAnsi="Consolas"/>
              </w:rPr>
              <w:t xml:space="preserve"> *&gt;   200.22.12.0      33.33.33.2                             0 2300 2000 2200 i</w:t>
            </w:r>
          </w:p>
          <w:p w14:paraId="458A5F52" w14:textId="77777777" w:rsidR="000A2EB8" w:rsidRPr="000A2EB8" w:rsidRDefault="000A2EB8" w:rsidP="000A2EB8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0A2EB8">
              <w:rPr>
                <w:rFonts w:ascii="Consolas" w:hAnsi="Consolas"/>
              </w:rPr>
              <w:t xml:space="preserve"> *&gt;   200.22.13.0      33.33.33.2                             0 2300 2000 2200 i</w:t>
            </w:r>
          </w:p>
          <w:p w14:paraId="68779B76" w14:textId="77777777" w:rsidR="000A2EB8" w:rsidRPr="000A2EB8" w:rsidRDefault="000A2EB8" w:rsidP="000A2EB8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0A2EB8">
              <w:rPr>
                <w:rFonts w:ascii="Consolas" w:hAnsi="Consolas"/>
              </w:rPr>
              <w:t xml:space="preserve"> *&gt;   200.22.14.0      33.33.33.2                             0 2300 2000 2200 i</w:t>
            </w:r>
          </w:p>
          <w:p w14:paraId="4F93F36E" w14:textId="77777777" w:rsidR="000A2EB8" w:rsidRPr="000A2EB8" w:rsidRDefault="000A2EB8" w:rsidP="000A2EB8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0A2EB8">
              <w:rPr>
                <w:rFonts w:ascii="Consolas" w:hAnsi="Consolas"/>
              </w:rPr>
              <w:t xml:space="preserve"> *&gt;   200.22.15.0      33.33.33.2                             0 2300 2000 2200 i</w:t>
            </w:r>
          </w:p>
          <w:p w14:paraId="79EE9C92" w14:textId="77777777" w:rsidR="000A2EB8" w:rsidRPr="000A2EB8" w:rsidRDefault="000A2EB8" w:rsidP="000A2EB8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0A2EB8">
              <w:rPr>
                <w:rFonts w:ascii="Consolas" w:hAnsi="Consolas"/>
              </w:rPr>
              <w:t xml:space="preserve"> *&gt;   200.23.1.0       33.33.33.2               0             0 2300 i</w:t>
            </w:r>
          </w:p>
          <w:p w14:paraId="51F99688" w14:textId="77777777" w:rsidR="000A2EB8" w:rsidRPr="000A2EB8" w:rsidRDefault="000A2EB8" w:rsidP="000A2EB8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0A2EB8">
              <w:rPr>
                <w:rFonts w:ascii="Consolas" w:hAnsi="Consolas"/>
              </w:rPr>
              <w:t xml:space="preserve"> *&gt;   200.23.2.0       33.33.33.2               0             0 2300 i</w:t>
            </w:r>
          </w:p>
          <w:p w14:paraId="6F10C53B" w14:textId="77777777" w:rsidR="000A2EB8" w:rsidRPr="000A2EB8" w:rsidRDefault="000A2EB8" w:rsidP="000A2EB8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0A2EB8">
              <w:rPr>
                <w:rFonts w:ascii="Consolas" w:hAnsi="Consolas"/>
              </w:rPr>
              <w:t xml:space="preserve"> *&gt;   200.23.3.0       33.33.33.2               0             0 2300 i</w:t>
            </w:r>
          </w:p>
          <w:p w14:paraId="716B62DD" w14:textId="77777777" w:rsidR="000A2EB8" w:rsidRPr="000A2EB8" w:rsidRDefault="000A2EB8" w:rsidP="000A2EB8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0A2EB8">
              <w:rPr>
                <w:rFonts w:ascii="Consolas" w:hAnsi="Consolas"/>
              </w:rPr>
              <w:t xml:space="preserve"> *&gt;   200.23.4.0       33.33.33.2               0             0 2300 i</w:t>
            </w:r>
          </w:p>
          <w:p w14:paraId="3FBCB0FF" w14:textId="77777777" w:rsidR="000A2EB8" w:rsidRPr="000A2EB8" w:rsidRDefault="000A2EB8" w:rsidP="000A2EB8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0A2EB8">
              <w:rPr>
                <w:rFonts w:ascii="Consolas" w:hAnsi="Consolas"/>
              </w:rPr>
              <w:t xml:space="preserve"> *&gt;   200.23.5.0       33.33.33.2               0             0 2300 i</w:t>
            </w:r>
          </w:p>
          <w:p w14:paraId="44DEF217" w14:textId="77777777" w:rsidR="000A2EB8" w:rsidRPr="000A2EB8" w:rsidRDefault="000A2EB8" w:rsidP="000A2EB8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0A2EB8">
              <w:rPr>
                <w:rFonts w:ascii="Consolas" w:hAnsi="Consolas"/>
              </w:rPr>
              <w:t xml:space="preserve"> *&gt;   200.23.6.0       33.33.33.2               0             0 2300 i</w:t>
            </w:r>
          </w:p>
          <w:p w14:paraId="37FA32D3" w14:textId="77777777" w:rsidR="000A2EB8" w:rsidRPr="000A2EB8" w:rsidRDefault="000A2EB8" w:rsidP="000A2EB8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0A2EB8">
              <w:rPr>
                <w:rFonts w:ascii="Consolas" w:hAnsi="Consolas"/>
              </w:rPr>
              <w:t xml:space="preserve"> *&gt;   200.23.7.0       33.33.33.2               0             0 2300 i</w:t>
            </w:r>
          </w:p>
          <w:p w14:paraId="147C93A9" w14:textId="77777777" w:rsidR="000A2EB8" w:rsidRPr="000A2EB8" w:rsidRDefault="000A2EB8" w:rsidP="000A2EB8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0A2EB8">
              <w:rPr>
                <w:rFonts w:ascii="Consolas" w:hAnsi="Consolas"/>
              </w:rPr>
              <w:t xml:space="preserve"> *&gt;   200.23.8.0       33.33.33.2               0             0 2300 i</w:t>
            </w:r>
          </w:p>
          <w:p w14:paraId="0A39670E" w14:textId="77777777" w:rsidR="000A2EB8" w:rsidRPr="000A2EB8" w:rsidRDefault="000A2EB8" w:rsidP="000A2EB8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0A2EB8">
              <w:rPr>
                <w:rFonts w:ascii="Consolas" w:hAnsi="Consolas"/>
              </w:rPr>
              <w:t xml:space="preserve"> *&gt;   200.23.9.0       33.33.33.2               0             0 2300 i</w:t>
            </w:r>
          </w:p>
          <w:p w14:paraId="57334173" w14:textId="77777777" w:rsidR="000A2EB8" w:rsidRPr="000A2EB8" w:rsidRDefault="000A2EB8" w:rsidP="000A2EB8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0A2EB8">
              <w:rPr>
                <w:rFonts w:ascii="Consolas" w:hAnsi="Consolas"/>
              </w:rPr>
              <w:t xml:space="preserve"> *&gt;   200.23.10.0      33.33.33.2               0             0 2300 i</w:t>
            </w:r>
          </w:p>
          <w:p w14:paraId="6462CFE9" w14:textId="77777777" w:rsidR="000A2EB8" w:rsidRPr="000A2EB8" w:rsidRDefault="000A2EB8" w:rsidP="000A2EB8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0A2EB8">
              <w:rPr>
                <w:rFonts w:ascii="Consolas" w:hAnsi="Consolas"/>
              </w:rPr>
              <w:t xml:space="preserve"> *&gt;   200.23.11.0      33.33.33.2               0             0 2300 i</w:t>
            </w:r>
          </w:p>
          <w:p w14:paraId="3DCF1681" w14:textId="77777777" w:rsidR="000A2EB8" w:rsidRPr="000A2EB8" w:rsidRDefault="000A2EB8" w:rsidP="000A2EB8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0A2EB8">
              <w:rPr>
                <w:rFonts w:ascii="Consolas" w:hAnsi="Consolas"/>
              </w:rPr>
              <w:t xml:space="preserve"> *&gt;   200.23.12.0      33.33.33.2               0             0 2300 i</w:t>
            </w:r>
          </w:p>
          <w:p w14:paraId="4C9F2C2D" w14:textId="77777777" w:rsidR="000A2EB8" w:rsidRPr="000A2EB8" w:rsidRDefault="000A2EB8" w:rsidP="000A2EB8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0A2EB8">
              <w:rPr>
                <w:rFonts w:ascii="Consolas" w:hAnsi="Consolas"/>
              </w:rPr>
              <w:t xml:space="preserve">     Network          Next Hop            Metric LocPrf Weight Path</w:t>
            </w:r>
          </w:p>
          <w:p w14:paraId="116EA7F9" w14:textId="77777777" w:rsidR="000A2EB8" w:rsidRPr="000A2EB8" w:rsidRDefault="000A2EB8" w:rsidP="000A2EB8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0A2EB8">
              <w:rPr>
                <w:rFonts w:ascii="Consolas" w:hAnsi="Consolas"/>
              </w:rPr>
              <w:t xml:space="preserve"> *&gt;   200.23.13.0      33.33.33.2               0             0 2300 i</w:t>
            </w:r>
          </w:p>
          <w:p w14:paraId="5D2EA4F7" w14:textId="77777777" w:rsidR="000A2EB8" w:rsidRPr="000A2EB8" w:rsidRDefault="000A2EB8" w:rsidP="000A2EB8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0A2EB8">
              <w:rPr>
                <w:rFonts w:ascii="Consolas" w:hAnsi="Consolas"/>
              </w:rPr>
              <w:lastRenderedPageBreak/>
              <w:t xml:space="preserve"> *&gt;   200.23.14.0      33.33.33.2               0             0 2300 i</w:t>
            </w:r>
          </w:p>
          <w:p w14:paraId="06408B2B" w14:textId="617B89B2" w:rsidR="00BD05F8" w:rsidRPr="00BD05F8" w:rsidRDefault="000A2EB8" w:rsidP="000A2EB8">
            <w:pPr>
              <w:spacing w:line="259" w:lineRule="auto"/>
              <w:jc w:val="left"/>
              <w:rPr>
                <w:rFonts w:ascii="Consolas" w:hAnsi="Consolas"/>
              </w:rPr>
            </w:pPr>
            <w:r w:rsidRPr="000A2EB8">
              <w:rPr>
                <w:rFonts w:ascii="Consolas" w:hAnsi="Consolas"/>
              </w:rPr>
              <w:t xml:space="preserve"> *&gt;   200.23.15.0      33.33.33.2               0             0 2300 i</w:t>
            </w:r>
          </w:p>
        </w:tc>
      </w:tr>
    </w:tbl>
    <w:p w14:paraId="422209C2" w14:textId="77777777" w:rsidR="00BD05F8" w:rsidRDefault="00BD05F8" w:rsidP="0009292B">
      <w:pPr>
        <w:spacing w:line="259" w:lineRule="auto"/>
        <w:jc w:val="left"/>
      </w:pPr>
    </w:p>
    <w:p w14:paraId="2F6D54E0" w14:textId="77777777" w:rsidR="00BD05F8" w:rsidRDefault="00BD05F8" w:rsidP="00BD05F8">
      <w:pPr>
        <w:pStyle w:val="ListParagraph"/>
        <w:numPr>
          <w:ilvl w:val="0"/>
          <w:numId w:val="8"/>
        </w:numPr>
        <w:spacing w:line="259" w:lineRule="auto"/>
        <w:jc w:val="left"/>
      </w:pPr>
      <w:r w:rsidRPr="00BD05F8">
        <w:t>Record the configurations in this task.</w:t>
      </w:r>
    </w:p>
    <w:p w14:paraId="622CC92A" w14:textId="77777777" w:rsidR="00BD05F8" w:rsidRDefault="00BD05F8" w:rsidP="00BD05F8">
      <w:pPr>
        <w:spacing w:line="259" w:lineRule="auto"/>
        <w:jc w:val="left"/>
      </w:pPr>
      <w:r w:rsidRPr="00BD05F8">
        <w:t>ISP_A-S1_CE</w:t>
      </w:r>
      <w:r>
        <w:t>: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10351"/>
      </w:tblGrid>
      <w:tr w:rsidR="00BD05F8" w:rsidRPr="00BD05F8" w14:paraId="491BAF2C" w14:textId="77777777" w:rsidTr="00006FA9">
        <w:tc>
          <w:tcPr>
            <w:tcW w:w="10351" w:type="dxa"/>
          </w:tcPr>
          <w:p w14:paraId="36C63EF9" w14:textId="77777777" w:rsidR="00BD05F8" w:rsidRPr="00BD05F8" w:rsidRDefault="00BD05F8" w:rsidP="00BD05F8">
            <w:pPr>
              <w:spacing w:line="259" w:lineRule="auto"/>
              <w:jc w:val="left"/>
              <w:rPr>
                <w:rFonts w:ascii="Consolas" w:hAnsi="Consolas"/>
              </w:rPr>
            </w:pPr>
            <w:r w:rsidRPr="00BD05F8">
              <w:rPr>
                <w:rFonts w:ascii="Consolas" w:hAnsi="Consolas"/>
              </w:rPr>
              <w:t>ISP_A-S1_CE(config)#do sh run | s bgp</w:t>
            </w:r>
          </w:p>
          <w:p w14:paraId="6E6A9458" w14:textId="77777777" w:rsidR="00BD05F8" w:rsidRPr="00BD05F8" w:rsidRDefault="00BD05F8" w:rsidP="00BD05F8">
            <w:pPr>
              <w:spacing w:line="259" w:lineRule="auto"/>
              <w:jc w:val="left"/>
              <w:rPr>
                <w:rFonts w:ascii="Consolas" w:hAnsi="Consolas"/>
              </w:rPr>
            </w:pPr>
            <w:r w:rsidRPr="00BD05F8">
              <w:rPr>
                <w:rFonts w:ascii="Consolas" w:hAnsi="Consolas"/>
              </w:rPr>
              <w:t>router bgp 1100</w:t>
            </w:r>
          </w:p>
          <w:p w14:paraId="09C9F586" w14:textId="77777777" w:rsidR="00BD05F8" w:rsidRPr="00BD05F8" w:rsidRDefault="00BD05F8" w:rsidP="00BD05F8">
            <w:pPr>
              <w:spacing w:line="259" w:lineRule="auto"/>
              <w:jc w:val="left"/>
              <w:rPr>
                <w:rFonts w:ascii="Consolas" w:hAnsi="Consolas"/>
              </w:rPr>
            </w:pPr>
            <w:r w:rsidRPr="00BD05F8">
              <w:rPr>
                <w:rFonts w:ascii="Consolas" w:hAnsi="Consolas"/>
              </w:rPr>
              <w:t xml:space="preserve"> bgp log-neighbor-changes</w:t>
            </w:r>
          </w:p>
          <w:p w14:paraId="23DCCB68" w14:textId="77777777" w:rsidR="00BD05F8" w:rsidRPr="00BD05F8" w:rsidRDefault="00BD05F8" w:rsidP="00BD05F8">
            <w:pPr>
              <w:spacing w:line="259" w:lineRule="auto"/>
              <w:jc w:val="left"/>
              <w:rPr>
                <w:rFonts w:ascii="Consolas" w:hAnsi="Consolas"/>
              </w:rPr>
            </w:pPr>
            <w:r w:rsidRPr="00BD05F8">
              <w:rPr>
                <w:rFonts w:ascii="Consolas" w:hAnsi="Consolas"/>
              </w:rPr>
              <w:t xml:space="preserve"> network 10.0.11.0 mask 255.255.255.0</w:t>
            </w:r>
          </w:p>
          <w:p w14:paraId="68741152" w14:textId="77777777" w:rsidR="00BD05F8" w:rsidRPr="00BD05F8" w:rsidRDefault="00BD05F8" w:rsidP="00BD05F8">
            <w:pPr>
              <w:spacing w:line="259" w:lineRule="auto"/>
              <w:jc w:val="left"/>
              <w:rPr>
                <w:rFonts w:ascii="Consolas" w:hAnsi="Consolas"/>
              </w:rPr>
            </w:pPr>
            <w:r w:rsidRPr="00BD05F8">
              <w:rPr>
                <w:rFonts w:ascii="Consolas" w:hAnsi="Consolas"/>
              </w:rPr>
              <w:t xml:space="preserve"> network 200.11.1.0</w:t>
            </w:r>
          </w:p>
          <w:p w14:paraId="47C96E00" w14:textId="77777777" w:rsidR="00BD05F8" w:rsidRPr="00BD05F8" w:rsidRDefault="00BD05F8" w:rsidP="00BD05F8">
            <w:pPr>
              <w:spacing w:line="259" w:lineRule="auto"/>
              <w:jc w:val="left"/>
              <w:rPr>
                <w:rFonts w:ascii="Consolas" w:hAnsi="Consolas"/>
              </w:rPr>
            </w:pPr>
            <w:r w:rsidRPr="00BD05F8">
              <w:rPr>
                <w:rFonts w:ascii="Consolas" w:hAnsi="Consolas"/>
              </w:rPr>
              <w:t xml:space="preserve"> network 200.11.2.0</w:t>
            </w:r>
          </w:p>
          <w:p w14:paraId="158DCF78" w14:textId="77777777" w:rsidR="00BD05F8" w:rsidRPr="00BD05F8" w:rsidRDefault="00BD05F8" w:rsidP="00BD05F8">
            <w:pPr>
              <w:spacing w:line="259" w:lineRule="auto"/>
              <w:jc w:val="left"/>
              <w:rPr>
                <w:rFonts w:ascii="Consolas" w:hAnsi="Consolas"/>
              </w:rPr>
            </w:pPr>
            <w:r w:rsidRPr="00BD05F8">
              <w:rPr>
                <w:rFonts w:ascii="Consolas" w:hAnsi="Consolas"/>
              </w:rPr>
              <w:t xml:space="preserve"> network 200.11.3.0</w:t>
            </w:r>
          </w:p>
          <w:p w14:paraId="7C5CDD6C" w14:textId="77777777" w:rsidR="00BD05F8" w:rsidRPr="00BD05F8" w:rsidRDefault="00BD05F8" w:rsidP="00BD05F8">
            <w:pPr>
              <w:spacing w:line="259" w:lineRule="auto"/>
              <w:jc w:val="left"/>
              <w:rPr>
                <w:rFonts w:ascii="Consolas" w:hAnsi="Consolas"/>
              </w:rPr>
            </w:pPr>
            <w:r w:rsidRPr="00BD05F8">
              <w:rPr>
                <w:rFonts w:ascii="Consolas" w:hAnsi="Consolas"/>
              </w:rPr>
              <w:t xml:space="preserve"> network 200.11.4.0</w:t>
            </w:r>
          </w:p>
          <w:p w14:paraId="11A7663B" w14:textId="77777777" w:rsidR="00BD05F8" w:rsidRPr="00BD05F8" w:rsidRDefault="00BD05F8" w:rsidP="00BD05F8">
            <w:pPr>
              <w:spacing w:line="259" w:lineRule="auto"/>
              <w:jc w:val="left"/>
              <w:rPr>
                <w:rFonts w:ascii="Consolas" w:hAnsi="Consolas"/>
              </w:rPr>
            </w:pPr>
            <w:r w:rsidRPr="00BD05F8">
              <w:rPr>
                <w:rFonts w:ascii="Consolas" w:hAnsi="Consolas"/>
              </w:rPr>
              <w:t xml:space="preserve"> network 200.11.5.0</w:t>
            </w:r>
          </w:p>
          <w:p w14:paraId="5E09B1C9" w14:textId="77777777" w:rsidR="00BD05F8" w:rsidRPr="00BD05F8" w:rsidRDefault="00BD05F8" w:rsidP="00BD05F8">
            <w:pPr>
              <w:spacing w:line="259" w:lineRule="auto"/>
              <w:jc w:val="left"/>
              <w:rPr>
                <w:rFonts w:ascii="Consolas" w:hAnsi="Consolas"/>
              </w:rPr>
            </w:pPr>
            <w:r w:rsidRPr="00BD05F8">
              <w:rPr>
                <w:rFonts w:ascii="Consolas" w:hAnsi="Consolas"/>
              </w:rPr>
              <w:t xml:space="preserve"> network 200.11.6.0</w:t>
            </w:r>
          </w:p>
          <w:p w14:paraId="34F64962" w14:textId="77777777" w:rsidR="00BD05F8" w:rsidRPr="00BD05F8" w:rsidRDefault="00BD05F8" w:rsidP="00BD05F8">
            <w:pPr>
              <w:spacing w:line="259" w:lineRule="auto"/>
              <w:jc w:val="left"/>
              <w:rPr>
                <w:rFonts w:ascii="Consolas" w:hAnsi="Consolas"/>
              </w:rPr>
            </w:pPr>
            <w:r w:rsidRPr="00BD05F8">
              <w:rPr>
                <w:rFonts w:ascii="Consolas" w:hAnsi="Consolas"/>
              </w:rPr>
              <w:t xml:space="preserve"> network 200.11.7.0</w:t>
            </w:r>
          </w:p>
          <w:p w14:paraId="6769F483" w14:textId="77777777" w:rsidR="00BD05F8" w:rsidRPr="00BD05F8" w:rsidRDefault="00BD05F8" w:rsidP="00BD05F8">
            <w:pPr>
              <w:spacing w:line="259" w:lineRule="auto"/>
              <w:jc w:val="left"/>
              <w:rPr>
                <w:rFonts w:ascii="Consolas" w:hAnsi="Consolas"/>
              </w:rPr>
            </w:pPr>
            <w:r w:rsidRPr="00BD05F8">
              <w:rPr>
                <w:rFonts w:ascii="Consolas" w:hAnsi="Consolas"/>
              </w:rPr>
              <w:t xml:space="preserve"> network 200.11.8.0</w:t>
            </w:r>
          </w:p>
          <w:p w14:paraId="66D64378" w14:textId="77777777" w:rsidR="00BD05F8" w:rsidRPr="00BD05F8" w:rsidRDefault="00BD05F8" w:rsidP="00BD05F8">
            <w:pPr>
              <w:spacing w:line="259" w:lineRule="auto"/>
              <w:jc w:val="left"/>
              <w:rPr>
                <w:rFonts w:ascii="Consolas" w:hAnsi="Consolas"/>
              </w:rPr>
            </w:pPr>
            <w:r w:rsidRPr="00BD05F8">
              <w:rPr>
                <w:rFonts w:ascii="Consolas" w:hAnsi="Consolas"/>
              </w:rPr>
              <w:t xml:space="preserve"> network 200.11.9.0</w:t>
            </w:r>
          </w:p>
          <w:p w14:paraId="44E7326D" w14:textId="77777777" w:rsidR="00BD05F8" w:rsidRPr="00BD05F8" w:rsidRDefault="00BD05F8" w:rsidP="00BD05F8">
            <w:pPr>
              <w:spacing w:line="259" w:lineRule="auto"/>
              <w:jc w:val="left"/>
              <w:rPr>
                <w:rFonts w:ascii="Consolas" w:hAnsi="Consolas"/>
              </w:rPr>
            </w:pPr>
            <w:r w:rsidRPr="00BD05F8">
              <w:rPr>
                <w:rFonts w:ascii="Consolas" w:hAnsi="Consolas"/>
              </w:rPr>
              <w:t xml:space="preserve"> network 200.11.10.0</w:t>
            </w:r>
          </w:p>
          <w:p w14:paraId="748665A6" w14:textId="77777777" w:rsidR="00BD05F8" w:rsidRPr="00BD05F8" w:rsidRDefault="00BD05F8" w:rsidP="00BD05F8">
            <w:pPr>
              <w:spacing w:line="259" w:lineRule="auto"/>
              <w:jc w:val="left"/>
              <w:rPr>
                <w:rFonts w:ascii="Consolas" w:hAnsi="Consolas"/>
              </w:rPr>
            </w:pPr>
            <w:r w:rsidRPr="00BD05F8">
              <w:rPr>
                <w:rFonts w:ascii="Consolas" w:hAnsi="Consolas"/>
              </w:rPr>
              <w:t xml:space="preserve"> network 200.11.11.0</w:t>
            </w:r>
          </w:p>
          <w:p w14:paraId="62F67A47" w14:textId="77777777" w:rsidR="00BD05F8" w:rsidRPr="00BD05F8" w:rsidRDefault="00BD05F8" w:rsidP="00BD05F8">
            <w:pPr>
              <w:spacing w:line="259" w:lineRule="auto"/>
              <w:jc w:val="left"/>
              <w:rPr>
                <w:rFonts w:ascii="Consolas" w:hAnsi="Consolas"/>
              </w:rPr>
            </w:pPr>
            <w:r w:rsidRPr="00BD05F8">
              <w:rPr>
                <w:rFonts w:ascii="Consolas" w:hAnsi="Consolas"/>
              </w:rPr>
              <w:t xml:space="preserve"> network 200.11.12.0</w:t>
            </w:r>
          </w:p>
          <w:p w14:paraId="24BDE211" w14:textId="77777777" w:rsidR="00BD05F8" w:rsidRPr="00BD05F8" w:rsidRDefault="00BD05F8" w:rsidP="00BD05F8">
            <w:pPr>
              <w:spacing w:line="259" w:lineRule="auto"/>
              <w:jc w:val="left"/>
              <w:rPr>
                <w:rFonts w:ascii="Consolas" w:hAnsi="Consolas"/>
              </w:rPr>
            </w:pPr>
            <w:r w:rsidRPr="00BD05F8">
              <w:rPr>
                <w:rFonts w:ascii="Consolas" w:hAnsi="Consolas"/>
              </w:rPr>
              <w:t xml:space="preserve"> network 200.11.13.0</w:t>
            </w:r>
          </w:p>
          <w:p w14:paraId="23966BB6" w14:textId="77777777" w:rsidR="00BD05F8" w:rsidRPr="00BD05F8" w:rsidRDefault="00BD05F8" w:rsidP="00BD05F8">
            <w:pPr>
              <w:spacing w:line="259" w:lineRule="auto"/>
              <w:jc w:val="left"/>
              <w:rPr>
                <w:rFonts w:ascii="Consolas" w:hAnsi="Consolas"/>
              </w:rPr>
            </w:pPr>
            <w:r w:rsidRPr="00BD05F8">
              <w:rPr>
                <w:rFonts w:ascii="Consolas" w:hAnsi="Consolas"/>
              </w:rPr>
              <w:t xml:space="preserve"> network 200.11.14.0</w:t>
            </w:r>
          </w:p>
          <w:p w14:paraId="5CAEEE2C" w14:textId="77777777" w:rsidR="00BD05F8" w:rsidRPr="00BD05F8" w:rsidRDefault="00BD05F8" w:rsidP="00BD05F8">
            <w:pPr>
              <w:spacing w:line="259" w:lineRule="auto"/>
              <w:jc w:val="left"/>
              <w:rPr>
                <w:rFonts w:ascii="Consolas" w:hAnsi="Consolas"/>
              </w:rPr>
            </w:pPr>
            <w:r w:rsidRPr="00BD05F8">
              <w:rPr>
                <w:rFonts w:ascii="Consolas" w:hAnsi="Consolas"/>
              </w:rPr>
              <w:t xml:space="preserve"> network 200.11.15.0</w:t>
            </w:r>
          </w:p>
          <w:p w14:paraId="3DF3EBA5" w14:textId="77777777" w:rsidR="00BD05F8" w:rsidRPr="00BD05F8" w:rsidRDefault="00BD05F8" w:rsidP="00BD05F8">
            <w:pPr>
              <w:spacing w:line="259" w:lineRule="auto"/>
              <w:jc w:val="left"/>
              <w:rPr>
                <w:rFonts w:ascii="Consolas" w:hAnsi="Consolas"/>
              </w:rPr>
            </w:pPr>
            <w:r w:rsidRPr="00BD05F8">
              <w:rPr>
                <w:rFonts w:ascii="Consolas" w:hAnsi="Consolas"/>
              </w:rPr>
              <w:t xml:space="preserve"> neighbor 1.1.1.254 remote-as 1000</w:t>
            </w:r>
          </w:p>
          <w:p w14:paraId="4254C523" w14:textId="51A3F4BA" w:rsidR="00BD05F8" w:rsidRPr="00BD05F8" w:rsidRDefault="00BD05F8" w:rsidP="00BD05F8">
            <w:pPr>
              <w:spacing w:line="259" w:lineRule="auto"/>
              <w:jc w:val="left"/>
              <w:rPr>
                <w:rFonts w:ascii="Consolas" w:hAnsi="Consolas"/>
              </w:rPr>
            </w:pPr>
            <w:r w:rsidRPr="00BD05F8">
              <w:rPr>
                <w:rFonts w:ascii="Consolas" w:hAnsi="Consolas"/>
              </w:rPr>
              <w:t xml:space="preserve"> neighbor 11.11.11.254 remote-as 1111</w:t>
            </w:r>
          </w:p>
        </w:tc>
      </w:tr>
    </w:tbl>
    <w:p w14:paraId="147451B3" w14:textId="77777777" w:rsidR="00BD05F8" w:rsidRDefault="00BD05F8" w:rsidP="00BD05F8">
      <w:pPr>
        <w:spacing w:line="259" w:lineRule="auto"/>
        <w:jc w:val="left"/>
      </w:pPr>
    </w:p>
    <w:p w14:paraId="4D6EF78C" w14:textId="2A6F6FF1" w:rsidR="00BD05F8" w:rsidRDefault="00BD05F8" w:rsidP="00BD05F8">
      <w:pPr>
        <w:spacing w:line="259" w:lineRule="auto"/>
        <w:jc w:val="left"/>
      </w:pPr>
      <w:r w:rsidRPr="00BD05F8">
        <w:t>ISP_A-S</w:t>
      </w:r>
      <w:r>
        <w:t>2</w:t>
      </w:r>
      <w:r w:rsidRPr="00BD05F8">
        <w:t>_CE</w:t>
      </w:r>
      <w:r>
        <w:t>: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10351"/>
      </w:tblGrid>
      <w:tr w:rsidR="00BD05F8" w:rsidRPr="00BD05F8" w14:paraId="00D15042" w14:textId="77777777" w:rsidTr="00006FA9">
        <w:tc>
          <w:tcPr>
            <w:tcW w:w="10351" w:type="dxa"/>
          </w:tcPr>
          <w:p w14:paraId="019ABB95" w14:textId="77777777" w:rsidR="00BD05F8" w:rsidRPr="00BD05F8" w:rsidRDefault="00BD05F8" w:rsidP="00BD05F8">
            <w:pPr>
              <w:spacing w:line="259" w:lineRule="auto"/>
              <w:jc w:val="left"/>
              <w:rPr>
                <w:rFonts w:ascii="Consolas" w:hAnsi="Consolas"/>
              </w:rPr>
            </w:pPr>
            <w:r w:rsidRPr="00BD05F8">
              <w:rPr>
                <w:rFonts w:ascii="Consolas" w:hAnsi="Consolas"/>
              </w:rPr>
              <w:t>ISP_A-S2_CE(config)#do sh run | s bgp</w:t>
            </w:r>
          </w:p>
          <w:p w14:paraId="281AEF6A" w14:textId="77777777" w:rsidR="00BD05F8" w:rsidRPr="00BD05F8" w:rsidRDefault="00BD05F8" w:rsidP="00BD05F8">
            <w:pPr>
              <w:spacing w:line="259" w:lineRule="auto"/>
              <w:jc w:val="left"/>
              <w:rPr>
                <w:rFonts w:ascii="Consolas" w:hAnsi="Consolas"/>
              </w:rPr>
            </w:pPr>
            <w:r w:rsidRPr="00BD05F8">
              <w:rPr>
                <w:rFonts w:ascii="Consolas" w:hAnsi="Consolas"/>
              </w:rPr>
              <w:t>router bgp 1200</w:t>
            </w:r>
          </w:p>
          <w:p w14:paraId="2C5F7666" w14:textId="77777777" w:rsidR="00BD05F8" w:rsidRPr="00BD05F8" w:rsidRDefault="00BD05F8" w:rsidP="00BD05F8">
            <w:pPr>
              <w:spacing w:line="259" w:lineRule="auto"/>
              <w:jc w:val="left"/>
              <w:rPr>
                <w:rFonts w:ascii="Consolas" w:hAnsi="Consolas"/>
              </w:rPr>
            </w:pPr>
            <w:r w:rsidRPr="00BD05F8">
              <w:rPr>
                <w:rFonts w:ascii="Consolas" w:hAnsi="Consolas"/>
              </w:rPr>
              <w:t xml:space="preserve"> bgp log-neighbor-changes</w:t>
            </w:r>
          </w:p>
          <w:p w14:paraId="654DF192" w14:textId="77777777" w:rsidR="00BD05F8" w:rsidRPr="00BD05F8" w:rsidRDefault="00BD05F8" w:rsidP="00BD05F8">
            <w:pPr>
              <w:spacing w:line="259" w:lineRule="auto"/>
              <w:jc w:val="left"/>
              <w:rPr>
                <w:rFonts w:ascii="Consolas" w:hAnsi="Consolas"/>
              </w:rPr>
            </w:pPr>
            <w:r w:rsidRPr="00BD05F8">
              <w:rPr>
                <w:rFonts w:ascii="Consolas" w:hAnsi="Consolas"/>
              </w:rPr>
              <w:t xml:space="preserve"> network 172.16.12.0 mask 255.255.255.0</w:t>
            </w:r>
          </w:p>
          <w:p w14:paraId="7A394D4F" w14:textId="77777777" w:rsidR="00BD05F8" w:rsidRPr="00BD05F8" w:rsidRDefault="00BD05F8" w:rsidP="00BD05F8">
            <w:pPr>
              <w:spacing w:line="259" w:lineRule="auto"/>
              <w:jc w:val="left"/>
              <w:rPr>
                <w:rFonts w:ascii="Consolas" w:hAnsi="Consolas"/>
              </w:rPr>
            </w:pPr>
            <w:r w:rsidRPr="00BD05F8">
              <w:rPr>
                <w:rFonts w:ascii="Consolas" w:hAnsi="Consolas"/>
              </w:rPr>
              <w:t xml:space="preserve"> network 200.12.1.0</w:t>
            </w:r>
          </w:p>
          <w:p w14:paraId="0357BB00" w14:textId="77777777" w:rsidR="00BD05F8" w:rsidRPr="00BD05F8" w:rsidRDefault="00BD05F8" w:rsidP="00BD05F8">
            <w:pPr>
              <w:spacing w:line="259" w:lineRule="auto"/>
              <w:jc w:val="left"/>
              <w:rPr>
                <w:rFonts w:ascii="Consolas" w:hAnsi="Consolas"/>
              </w:rPr>
            </w:pPr>
            <w:r w:rsidRPr="00BD05F8">
              <w:rPr>
                <w:rFonts w:ascii="Consolas" w:hAnsi="Consolas"/>
              </w:rPr>
              <w:t xml:space="preserve"> network 200.12.2.0</w:t>
            </w:r>
          </w:p>
          <w:p w14:paraId="57ADA6AC" w14:textId="77777777" w:rsidR="00BD05F8" w:rsidRPr="00BD05F8" w:rsidRDefault="00BD05F8" w:rsidP="00BD05F8">
            <w:pPr>
              <w:spacing w:line="259" w:lineRule="auto"/>
              <w:jc w:val="left"/>
              <w:rPr>
                <w:rFonts w:ascii="Consolas" w:hAnsi="Consolas"/>
              </w:rPr>
            </w:pPr>
            <w:r w:rsidRPr="00BD05F8">
              <w:rPr>
                <w:rFonts w:ascii="Consolas" w:hAnsi="Consolas"/>
              </w:rPr>
              <w:t xml:space="preserve"> network 200.12.3.0</w:t>
            </w:r>
          </w:p>
          <w:p w14:paraId="3BDFECC0" w14:textId="77777777" w:rsidR="00BD05F8" w:rsidRPr="00BD05F8" w:rsidRDefault="00BD05F8" w:rsidP="00BD05F8">
            <w:pPr>
              <w:spacing w:line="259" w:lineRule="auto"/>
              <w:jc w:val="left"/>
              <w:rPr>
                <w:rFonts w:ascii="Consolas" w:hAnsi="Consolas"/>
              </w:rPr>
            </w:pPr>
            <w:r w:rsidRPr="00BD05F8">
              <w:rPr>
                <w:rFonts w:ascii="Consolas" w:hAnsi="Consolas"/>
              </w:rPr>
              <w:t xml:space="preserve"> network 200.12.4.0</w:t>
            </w:r>
          </w:p>
          <w:p w14:paraId="188A5A8B" w14:textId="77777777" w:rsidR="00BD05F8" w:rsidRPr="00BD05F8" w:rsidRDefault="00BD05F8" w:rsidP="00BD05F8">
            <w:pPr>
              <w:spacing w:line="259" w:lineRule="auto"/>
              <w:jc w:val="left"/>
              <w:rPr>
                <w:rFonts w:ascii="Consolas" w:hAnsi="Consolas"/>
              </w:rPr>
            </w:pPr>
            <w:r w:rsidRPr="00BD05F8">
              <w:rPr>
                <w:rFonts w:ascii="Consolas" w:hAnsi="Consolas"/>
              </w:rPr>
              <w:t xml:space="preserve"> network 200.12.5.0</w:t>
            </w:r>
          </w:p>
          <w:p w14:paraId="0EC04357" w14:textId="77777777" w:rsidR="00BD05F8" w:rsidRPr="00BD05F8" w:rsidRDefault="00BD05F8" w:rsidP="00BD05F8">
            <w:pPr>
              <w:spacing w:line="259" w:lineRule="auto"/>
              <w:jc w:val="left"/>
              <w:rPr>
                <w:rFonts w:ascii="Consolas" w:hAnsi="Consolas"/>
              </w:rPr>
            </w:pPr>
            <w:r w:rsidRPr="00BD05F8">
              <w:rPr>
                <w:rFonts w:ascii="Consolas" w:hAnsi="Consolas"/>
              </w:rPr>
              <w:t xml:space="preserve"> network 200.12.6.0</w:t>
            </w:r>
          </w:p>
          <w:p w14:paraId="00E426F8" w14:textId="77777777" w:rsidR="00BD05F8" w:rsidRPr="00BD05F8" w:rsidRDefault="00BD05F8" w:rsidP="00BD05F8">
            <w:pPr>
              <w:spacing w:line="259" w:lineRule="auto"/>
              <w:jc w:val="left"/>
              <w:rPr>
                <w:rFonts w:ascii="Consolas" w:hAnsi="Consolas"/>
              </w:rPr>
            </w:pPr>
            <w:r w:rsidRPr="00BD05F8">
              <w:rPr>
                <w:rFonts w:ascii="Consolas" w:hAnsi="Consolas"/>
              </w:rPr>
              <w:t xml:space="preserve"> network 200.12.7.0</w:t>
            </w:r>
          </w:p>
          <w:p w14:paraId="4BB79AB6" w14:textId="77777777" w:rsidR="00BD05F8" w:rsidRPr="00BD05F8" w:rsidRDefault="00BD05F8" w:rsidP="00BD05F8">
            <w:pPr>
              <w:spacing w:line="259" w:lineRule="auto"/>
              <w:jc w:val="left"/>
              <w:rPr>
                <w:rFonts w:ascii="Consolas" w:hAnsi="Consolas"/>
              </w:rPr>
            </w:pPr>
            <w:r w:rsidRPr="00BD05F8">
              <w:rPr>
                <w:rFonts w:ascii="Consolas" w:hAnsi="Consolas"/>
              </w:rPr>
              <w:t xml:space="preserve"> network 200.12.8.0</w:t>
            </w:r>
          </w:p>
          <w:p w14:paraId="5DB70ECF" w14:textId="77777777" w:rsidR="00BD05F8" w:rsidRPr="00BD05F8" w:rsidRDefault="00BD05F8" w:rsidP="00BD05F8">
            <w:pPr>
              <w:spacing w:line="259" w:lineRule="auto"/>
              <w:jc w:val="left"/>
              <w:rPr>
                <w:rFonts w:ascii="Consolas" w:hAnsi="Consolas"/>
              </w:rPr>
            </w:pPr>
            <w:r w:rsidRPr="00BD05F8">
              <w:rPr>
                <w:rFonts w:ascii="Consolas" w:hAnsi="Consolas"/>
              </w:rPr>
              <w:t xml:space="preserve"> network 200.12.9.0</w:t>
            </w:r>
          </w:p>
          <w:p w14:paraId="52C00692" w14:textId="77777777" w:rsidR="00BD05F8" w:rsidRPr="00BD05F8" w:rsidRDefault="00BD05F8" w:rsidP="00BD05F8">
            <w:pPr>
              <w:spacing w:line="259" w:lineRule="auto"/>
              <w:jc w:val="left"/>
              <w:rPr>
                <w:rFonts w:ascii="Consolas" w:hAnsi="Consolas"/>
              </w:rPr>
            </w:pPr>
            <w:r w:rsidRPr="00BD05F8">
              <w:rPr>
                <w:rFonts w:ascii="Consolas" w:hAnsi="Consolas"/>
              </w:rPr>
              <w:t xml:space="preserve"> network 200.12.10.0</w:t>
            </w:r>
          </w:p>
          <w:p w14:paraId="2BC8F40B" w14:textId="77777777" w:rsidR="00BD05F8" w:rsidRPr="00BD05F8" w:rsidRDefault="00BD05F8" w:rsidP="00BD05F8">
            <w:pPr>
              <w:spacing w:line="259" w:lineRule="auto"/>
              <w:jc w:val="left"/>
              <w:rPr>
                <w:rFonts w:ascii="Consolas" w:hAnsi="Consolas"/>
              </w:rPr>
            </w:pPr>
            <w:r w:rsidRPr="00BD05F8">
              <w:rPr>
                <w:rFonts w:ascii="Consolas" w:hAnsi="Consolas"/>
              </w:rPr>
              <w:t xml:space="preserve"> network 200.12.11.0</w:t>
            </w:r>
          </w:p>
          <w:p w14:paraId="57471E24" w14:textId="77777777" w:rsidR="00BD05F8" w:rsidRPr="00BD05F8" w:rsidRDefault="00BD05F8" w:rsidP="00BD05F8">
            <w:pPr>
              <w:spacing w:line="259" w:lineRule="auto"/>
              <w:jc w:val="left"/>
              <w:rPr>
                <w:rFonts w:ascii="Consolas" w:hAnsi="Consolas"/>
              </w:rPr>
            </w:pPr>
            <w:r w:rsidRPr="00BD05F8">
              <w:rPr>
                <w:rFonts w:ascii="Consolas" w:hAnsi="Consolas"/>
              </w:rPr>
              <w:t xml:space="preserve"> network 200.12.12.0</w:t>
            </w:r>
          </w:p>
          <w:p w14:paraId="5E5C243E" w14:textId="77777777" w:rsidR="00BD05F8" w:rsidRPr="00BD05F8" w:rsidRDefault="00BD05F8" w:rsidP="00BD05F8">
            <w:pPr>
              <w:spacing w:line="259" w:lineRule="auto"/>
              <w:jc w:val="left"/>
              <w:rPr>
                <w:rFonts w:ascii="Consolas" w:hAnsi="Consolas"/>
              </w:rPr>
            </w:pPr>
            <w:r w:rsidRPr="00BD05F8">
              <w:rPr>
                <w:rFonts w:ascii="Consolas" w:hAnsi="Consolas"/>
              </w:rPr>
              <w:t xml:space="preserve"> network 200.12.13.0</w:t>
            </w:r>
          </w:p>
          <w:p w14:paraId="0FE73E36" w14:textId="77777777" w:rsidR="00BD05F8" w:rsidRPr="00BD05F8" w:rsidRDefault="00BD05F8" w:rsidP="00BD05F8">
            <w:pPr>
              <w:spacing w:line="259" w:lineRule="auto"/>
              <w:jc w:val="left"/>
              <w:rPr>
                <w:rFonts w:ascii="Consolas" w:hAnsi="Consolas"/>
              </w:rPr>
            </w:pPr>
            <w:r w:rsidRPr="00BD05F8">
              <w:rPr>
                <w:rFonts w:ascii="Consolas" w:hAnsi="Consolas"/>
              </w:rPr>
              <w:t xml:space="preserve"> network 200.12.14.0</w:t>
            </w:r>
          </w:p>
          <w:p w14:paraId="354A4F5F" w14:textId="77777777" w:rsidR="00BD05F8" w:rsidRPr="00BD05F8" w:rsidRDefault="00BD05F8" w:rsidP="00BD05F8">
            <w:pPr>
              <w:spacing w:line="259" w:lineRule="auto"/>
              <w:jc w:val="left"/>
              <w:rPr>
                <w:rFonts w:ascii="Consolas" w:hAnsi="Consolas"/>
              </w:rPr>
            </w:pPr>
            <w:r w:rsidRPr="00BD05F8">
              <w:rPr>
                <w:rFonts w:ascii="Consolas" w:hAnsi="Consolas"/>
              </w:rPr>
              <w:t xml:space="preserve"> network 200.12.15.0</w:t>
            </w:r>
          </w:p>
          <w:p w14:paraId="7ED3BA5D" w14:textId="77777777" w:rsidR="00BD05F8" w:rsidRPr="00BD05F8" w:rsidRDefault="00BD05F8" w:rsidP="00BD05F8">
            <w:pPr>
              <w:spacing w:line="259" w:lineRule="auto"/>
              <w:jc w:val="left"/>
              <w:rPr>
                <w:rFonts w:ascii="Consolas" w:hAnsi="Consolas"/>
              </w:rPr>
            </w:pPr>
            <w:r w:rsidRPr="00BD05F8">
              <w:rPr>
                <w:rFonts w:ascii="Consolas" w:hAnsi="Consolas"/>
              </w:rPr>
              <w:t xml:space="preserve"> neighbor 1.1.2.254 remote-as 1000</w:t>
            </w:r>
          </w:p>
          <w:p w14:paraId="351BA68D" w14:textId="1BA16D3C" w:rsidR="00BD05F8" w:rsidRPr="00BD05F8" w:rsidRDefault="00BD05F8" w:rsidP="00BD05F8">
            <w:pPr>
              <w:spacing w:line="259" w:lineRule="auto"/>
              <w:jc w:val="left"/>
              <w:rPr>
                <w:rFonts w:ascii="Consolas" w:hAnsi="Consolas"/>
              </w:rPr>
            </w:pPr>
            <w:r w:rsidRPr="00BD05F8">
              <w:rPr>
                <w:rFonts w:ascii="Consolas" w:hAnsi="Consolas"/>
              </w:rPr>
              <w:t xml:space="preserve"> neighbor 22.22.22.254 remote-as 2222</w:t>
            </w:r>
          </w:p>
        </w:tc>
      </w:tr>
    </w:tbl>
    <w:p w14:paraId="27A4B424" w14:textId="77777777" w:rsidR="00BD05F8" w:rsidRDefault="00BD05F8" w:rsidP="00BD05F8">
      <w:pPr>
        <w:spacing w:line="259" w:lineRule="auto"/>
        <w:jc w:val="left"/>
      </w:pPr>
    </w:p>
    <w:p w14:paraId="749F8CE3" w14:textId="4F5D8711" w:rsidR="00BD05F8" w:rsidRDefault="00BD05F8" w:rsidP="00BD05F8">
      <w:pPr>
        <w:spacing w:line="259" w:lineRule="auto"/>
        <w:jc w:val="left"/>
      </w:pPr>
      <w:r w:rsidRPr="00BD05F8">
        <w:t>ISP_A-S</w:t>
      </w:r>
      <w:r>
        <w:t>3</w:t>
      </w:r>
      <w:r w:rsidRPr="00BD05F8">
        <w:t>_CE</w:t>
      </w:r>
      <w:r>
        <w:t>: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10351"/>
      </w:tblGrid>
      <w:tr w:rsidR="00BD05F8" w:rsidRPr="00BD05F8" w14:paraId="41EA5A88" w14:textId="77777777" w:rsidTr="00006FA9">
        <w:tc>
          <w:tcPr>
            <w:tcW w:w="10351" w:type="dxa"/>
          </w:tcPr>
          <w:p w14:paraId="49BB4284" w14:textId="77777777" w:rsidR="00BD05F8" w:rsidRPr="00BD05F8" w:rsidRDefault="00BD05F8" w:rsidP="00BD05F8">
            <w:pPr>
              <w:spacing w:line="259" w:lineRule="auto"/>
              <w:jc w:val="left"/>
              <w:rPr>
                <w:rFonts w:ascii="Consolas" w:hAnsi="Consolas"/>
              </w:rPr>
            </w:pPr>
            <w:r w:rsidRPr="00BD05F8">
              <w:rPr>
                <w:rFonts w:ascii="Consolas" w:hAnsi="Consolas"/>
              </w:rPr>
              <w:lastRenderedPageBreak/>
              <w:t>ISP_A-S3_CE(config)#do sh run | s bgp</w:t>
            </w:r>
          </w:p>
          <w:p w14:paraId="2FF38CCF" w14:textId="77777777" w:rsidR="00BD05F8" w:rsidRPr="00BD05F8" w:rsidRDefault="00BD05F8" w:rsidP="00BD05F8">
            <w:pPr>
              <w:spacing w:line="259" w:lineRule="auto"/>
              <w:jc w:val="left"/>
              <w:rPr>
                <w:rFonts w:ascii="Consolas" w:hAnsi="Consolas"/>
              </w:rPr>
            </w:pPr>
            <w:r w:rsidRPr="00BD05F8">
              <w:rPr>
                <w:rFonts w:ascii="Consolas" w:hAnsi="Consolas"/>
              </w:rPr>
              <w:t>router bgp 1300</w:t>
            </w:r>
          </w:p>
          <w:p w14:paraId="2D6DA649" w14:textId="77777777" w:rsidR="00BD05F8" w:rsidRPr="00BD05F8" w:rsidRDefault="00BD05F8" w:rsidP="00BD05F8">
            <w:pPr>
              <w:spacing w:line="259" w:lineRule="auto"/>
              <w:jc w:val="left"/>
              <w:rPr>
                <w:rFonts w:ascii="Consolas" w:hAnsi="Consolas"/>
              </w:rPr>
            </w:pPr>
            <w:r w:rsidRPr="00BD05F8">
              <w:rPr>
                <w:rFonts w:ascii="Consolas" w:hAnsi="Consolas"/>
              </w:rPr>
              <w:t xml:space="preserve"> bgp log-neighbor-changes</w:t>
            </w:r>
          </w:p>
          <w:p w14:paraId="62910420" w14:textId="77777777" w:rsidR="00BD05F8" w:rsidRPr="00BD05F8" w:rsidRDefault="00BD05F8" w:rsidP="00BD05F8">
            <w:pPr>
              <w:spacing w:line="259" w:lineRule="auto"/>
              <w:jc w:val="left"/>
              <w:rPr>
                <w:rFonts w:ascii="Consolas" w:hAnsi="Consolas"/>
              </w:rPr>
            </w:pPr>
            <w:r w:rsidRPr="00BD05F8">
              <w:rPr>
                <w:rFonts w:ascii="Consolas" w:hAnsi="Consolas"/>
              </w:rPr>
              <w:t xml:space="preserve"> network 192.168.13.0</w:t>
            </w:r>
          </w:p>
          <w:p w14:paraId="70583602" w14:textId="77777777" w:rsidR="00BD05F8" w:rsidRPr="00BD05F8" w:rsidRDefault="00BD05F8" w:rsidP="00BD05F8">
            <w:pPr>
              <w:spacing w:line="259" w:lineRule="auto"/>
              <w:jc w:val="left"/>
              <w:rPr>
                <w:rFonts w:ascii="Consolas" w:hAnsi="Consolas"/>
              </w:rPr>
            </w:pPr>
            <w:r w:rsidRPr="00BD05F8">
              <w:rPr>
                <w:rFonts w:ascii="Consolas" w:hAnsi="Consolas"/>
              </w:rPr>
              <w:t xml:space="preserve"> network 200.13.1.0</w:t>
            </w:r>
          </w:p>
          <w:p w14:paraId="031CEAA2" w14:textId="77777777" w:rsidR="00BD05F8" w:rsidRPr="00BD05F8" w:rsidRDefault="00BD05F8" w:rsidP="00BD05F8">
            <w:pPr>
              <w:spacing w:line="259" w:lineRule="auto"/>
              <w:jc w:val="left"/>
              <w:rPr>
                <w:rFonts w:ascii="Consolas" w:hAnsi="Consolas"/>
              </w:rPr>
            </w:pPr>
            <w:r w:rsidRPr="00BD05F8">
              <w:rPr>
                <w:rFonts w:ascii="Consolas" w:hAnsi="Consolas"/>
              </w:rPr>
              <w:t xml:space="preserve"> network 200.13.2.0</w:t>
            </w:r>
          </w:p>
          <w:p w14:paraId="0761FEBB" w14:textId="77777777" w:rsidR="00BD05F8" w:rsidRPr="00BD05F8" w:rsidRDefault="00BD05F8" w:rsidP="00BD05F8">
            <w:pPr>
              <w:spacing w:line="259" w:lineRule="auto"/>
              <w:jc w:val="left"/>
              <w:rPr>
                <w:rFonts w:ascii="Consolas" w:hAnsi="Consolas"/>
              </w:rPr>
            </w:pPr>
            <w:r w:rsidRPr="00BD05F8">
              <w:rPr>
                <w:rFonts w:ascii="Consolas" w:hAnsi="Consolas"/>
              </w:rPr>
              <w:t xml:space="preserve"> network 200.13.3.0</w:t>
            </w:r>
          </w:p>
          <w:p w14:paraId="5575F00D" w14:textId="77777777" w:rsidR="00BD05F8" w:rsidRPr="00BD05F8" w:rsidRDefault="00BD05F8" w:rsidP="00BD05F8">
            <w:pPr>
              <w:spacing w:line="259" w:lineRule="auto"/>
              <w:jc w:val="left"/>
              <w:rPr>
                <w:rFonts w:ascii="Consolas" w:hAnsi="Consolas"/>
              </w:rPr>
            </w:pPr>
            <w:r w:rsidRPr="00BD05F8">
              <w:rPr>
                <w:rFonts w:ascii="Consolas" w:hAnsi="Consolas"/>
              </w:rPr>
              <w:t xml:space="preserve"> network 200.13.4.0</w:t>
            </w:r>
          </w:p>
          <w:p w14:paraId="28870253" w14:textId="77777777" w:rsidR="00BD05F8" w:rsidRPr="00BD05F8" w:rsidRDefault="00BD05F8" w:rsidP="00BD05F8">
            <w:pPr>
              <w:spacing w:line="259" w:lineRule="auto"/>
              <w:jc w:val="left"/>
              <w:rPr>
                <w:rFonts w:ascii="Consolas" w:hAnsi="Consolas"/>
              </w:rPr>
            </w:pPr>
            <w:r w:rsidRPr="00BD05F8">
              <w:rPr>
                <w:rFonts w:ascii="Consolas" w:hAnsi="Consolas"/>
              </w:rPr>
              <w:t xml:space="preserve"> network 200.13.5.0</w:t>
            </w:r>
          </w:p>
          <w:p w14:paraId="5E70EC03" w14:textId="77777777" w:rsidR="00BD05F8" w:rsidRPr="00BD05F8" w:rsidRDefault="00BD05F8" w:rsidP="00BD05F8">
            <w:pPr>
              <w:spacing w:line="259" w:lineRule="auto"/>
              <w:jc w:val="left"/>
              <w:rPr>
                <w:rFonts w:ascii="Consolas" w:hAnsi="Consolas"/>
              </w:rPr>
            </w:pPr>
            <w:r w:rsidRPr="00BD05F8">
              <w:rPr>
                <w:rFonts w:ascii="Consolas" w:hAnsi="Consolas"/>
              </w:rPr>
              <w:t xml:space="preserve"> network 200.13.6.0</w:t>
            </w:r>
          </w:p>
          <w:p w14:paraId="2D1B2255" w14:textId="77777777" w:rsidR="00BD05F8" w:rsidRPr="00BD05F8" w:rsidRDefault="00BD05F8" w:rsidP="00BD05F8">
            <w:pPr>
              <w:spacing w:line="259" w:lineRule="auto"/>
              <w:jc w:val="left"/>
              <w:rPr>
                <w:rFonts w:ascii="Consolas" w:hAnsi="Consolas"/>
              </w:rPr>
            </w:pPr>
            <w:r w:rsidRPr="00BD05F8">
              <w:rPr>
                <w:rFonts w:ascii="Consolas" w:hAnsi="Consolas"/>
              </w:rPr>
              <w:t xml:space="preserve"> network 200.13.7.0</w:t>
            </w:r>
          </w:p>
          <w:p w14:paraId="0500D84C" w14:textId="77777777" w:rsidR="00BD05F8" w:rsidRPr="00BD05F8" w:rsidRDefault="00BD05F8" w:rsidP="00BD05F8">
            <w:pPr>
              <w:spacing w:line="259" w:lineRule="auto"/>
              <w:jc w:val="left"/>
              <w:rPr>
                <w:rFonts w:ascii="Consolas" w:hAnsi="Consolas"/>
              </w:rPr>
            </w:pPr>
            <w:r w:rsidRPr="00BD05F8">
              <w:rPr>
                <w:rFonts w:ascii="Consolas" w:hAnsi="Consolas"/>
              </w:rPr>
              <w:t xml:space="preserve"> network 200.13.8.0</w:t>
            </w:r>
          </w:p>
          <w:p w14:paraId="0C767EAE" w14:textId="77777777" w:rsidR="00BD05F8" w:rsidRPr="00BD05F8" w:rsidRDefault="00BD05F8" w:rsidP="00BD05F8">
            <w:pPr>
              <w:spacing w:line="259" w:lineRule="auto"/>
              <w:jc w:val="left"/>
              <w:rPr>
                <w:rFonts w:ascii="Consolas" w:hAnsi="Consolas"/>
              </w:rPr>
            </w:pPr>
            <w:r w:rsidRPr="00BD05F8">
              <w:rPr>
                <w:rFonts w:ascii="Consolas" w:hAnsi="Consolas"/>
              </w:rPr>
              <w:t xml:space="preserve"> network 200.13.9.0</w:t>
            </w:r>
          </w:p>
          <w:p w14:paraId="38E68CFD" w14:textId="77777777" w:rsidR="00BD05F8" w:rsidRPr="00BD05F8" w:rsidRDefault="00BD05F8" w:rsidP="00BD05F8">
            <w:pPr>
              <w:spacing w:line="259" w:lineRule="auto"/>
              <w:jc w:val="left"/>
              <w:rPr>
                <w:rFonts w:ascii="Consolas" w:hAnsi="Consolas"/>
              </w:rPr>
            </w:pPr>
            <w:r w:rsidRPr="00BD05F8">
              <w:rPr>
                <w:rFonts w:ascii="Consolas" w:hAnsi="Consolas"/>
              </w:rPr>
              <w:t xml:space="preserve"> network 200.13.10.0</w:t>
            </w:r>
          </w:p>
          <w:p w14:paraId="7FBB8D17" w14:textId="77777777" w:rsidR="00BD05F8" w:rsidRPr="00BD05F8" w:rsidRDefault="00BD05F8" w:rsidP="00BD05F8">
            <w:pPr>
              <w:spacing w:line="259" w:lineRule="auto"/>
              <w:jc w:val="left"/>
              <w:rPr>
                <w:rFonts w:ascii="Consolas" w:hAnsi="Consolas"/>
              </w:rPr>
            </w:pPr>
            <w:r w:rsidRPr="00BD05F8">
              <w:rPr>
                <w:rFonts w:ascii="Consolas" w:hAnsi="Consolas"/>
              </w:rPr>
              <w:t xml:space="preserve"> network 200.13.11.0</w:t>
            </w:r>
          </w:p>
          <w:p w14:paraId="59209A9F" w14:textId="77777777" w:rsidR="00BD05F8" w:rsidRPr="00BD05F8" w:rsidRDefault="00BD05F8" w:rsidP="00BD05F8">
            <w:pPr>
              <w:spacing w:line="259" w:lineRule="auto"/>
              <w:jc w:val="left"/>
              <w:rPr>
                <w:rFonts w:ascii="Consolas" w:hAnsi="Consolas"/>
              </w:rPr>
            </w:pPr>
            <w:r w:rsidRPr="00BD05F8">
              <w:rPr>
                <w:rFonts w:ascii="Consolas" w:hAnsi="Consolas"/>
              </w:rPr>
              <w:t xml:space="preserve"> network 200.13.12.0</w:t>
            </w:r>
          </w:p>
          <w:p w14:paraId="52D8BBEC" w14:textId="77777777" w:rsidR="00BD05F8" w:rsidRPr="00BD05F8" w:rsidRDefault="00BD05F8" w:rsidP="00BD05F8">
            <w:pPr>
              <w:spacing w:line="259" w:lineRule="auto"/>
              <w:jc w:val="left"/>
              <w:rPr>
                <w:rFonts w:ascii="Consolas" w:hAnsi="Consolas"/>
              </w:rPr>
            </w:pPr>
            <w:r w:rsidRPr="00BD05F8">
              <w:rPr>
                <w:rFonts w:ascii="Consolas" w:hAnsi="Consolas"/>
              </w:rPr>
              <w:t xml:space="preserve"> network 200.13.13.0</w:t>
            </w:r>
          </w:p>
          <w:p w14:paraId="5FAE37BB" w14:textId="77777777" w:rsidR="00BD05F8" w:rsidRPr="00BD05F8" w:rsidRDefault="00BD05F8" w:rsidP="00BD05F8">
            <w:pPr>
              <w:spacing w:line="259" w:lineRule="auto"/>
              <w:jc w:val="left"/>
              <w:rPr>
                <w:rFonts w:ascii="Consolas" w:hAnsi="Consolas"/>
              </w:rPr>
            </w:pPr>
            <w:r w:rsidRPr="00BD05F8">
              <w:rPr>
                <w:rFonts w:ascii="Consolas" w:hAnsi="Consolas"/>
              </w:rPr>
              <w:t xml:space="preserve"> network 200.13.14.0</w:t>
            </w:r>
          </w:p>
          <w:p w14:paraId="399CE976" w14:textId="77777777" w:rsidR="00BD05F8" w:rsidRPr="00BD05F8" w:rsidRDefault="00BD05F8" w:rsidP="00BD05F8">
            <w:pPr>
              <w:spacing w:line="259" w:lineRule="auto"/>
              <w:jc w:val="left"/>
              <w:rPr>
                <w:rFonts w:ascii="Consolas" w:hAnsi="Consolas"/>
              </w:rPr>
            </w:pPr>
            <w:r w:rsidRPr="00BD05F8">
              <w:rPr>
                <w:rFonts w:ascii="Consolas" w:hAnsi="Consolas"/>
              </w:rPr>
              <w:t xml:space="preserve"> network 200.13.15.0</w:t>
            </w:r>
          </w:p>
          <w:p w14:paraId="53B51641" w14:textId="77777777" w:rsidR="00BD05F8" w:rsidRPr="00BD05F8" w:rsidRDefault="00BD05F8" w:rsidP="00BD05F8">
            <w:pPr>
              <w:spacing w:line="259" w:lineRule="auto"/>
              <w:jc w:val="left"/>
              <w:rPr>
                <w:rFonts w:ascii="Consolas" w:hAnsi="Consolas"/>
              </w:rPr>
            </w:pPr>
            <w:r w:rsidRPr="00BD05F8">
              <w:rPr>
                <w:rFonts w:ascii="Consolas" w:hAnsi="Consolas"/>
              </w:rPr>
              <w:t xml:space="preserve"> neighbor 1.1.3.254 remote-as 1000</w:t>
            </w:r>
          </w:p>
          <w:p w14:paraId="27ECC911" w14:textId="652392E7" w:rsidR="00BD05F8" w:rsidRPr="00BD05F8" w:rsidRDefault="00BD05F8" w:rsidP="00BD05F8">
            <w:pPr>
              <w:spacing w:line="259" w:lineRule="auto"/>
              <w:jc w:val="left"/>
              <w:rPr>
                <w:rFonts w:ascii="Consolas" w:hAnsi="Consolas"/>
              </w:rPr>
            </w:pPr>
            <w:r w:rsidRPr="00BD05F8">
              <w:rPr>
                <w:rFonts w:ascii="Consolas" w:hAnsi="Consolas"/>
              </w:rPr>
              <w:t xml:space="preserve"> neighbor 33.33.33.254 remote-as 3333</w:t>
            </w:r>
          </w:p>
        </w:tc>
      </w:tr>
    </w:tbl>
    <w:p w14:paraId="420BA390" w14:textId="77777777" w:rsidR="00BD05F8" w:rsidRDefault="00BD05F8" w:rsidP="00BD05F8">
      <w:pPr>
        <w:spacing w:line="259" w:lineRule="auto"/>
        <w:jc w:val="left"/>
      </w:pPr>
    </w:p>
    <w:p w14:paraId="538EB077" w14:textId="220B77DB" w:rsidR="00BD05F8" w:rsidRDefault="00BD05F8" w:rsidP="00BD05F8">
      <w:pPr>
        <w:spacing w:line="259" w:lineRule="auto"/>
        <w:jc w:val="left"/>
      </w:pPr>
      <w:r w:rsidRPr="00BD05F8">
        <w:t>ISP_</w:t>
      </w:r>
      <w:r>
        <w:t>B</w:t>
      </w:r>
      <w:r w:rsidRPr="00BD05F8">
        <w:t>-S1_CE</w:t>
      </w:r>
      <w:r>
        <w:t>: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10351"/>
      </w:tblGrid>
      <w:tr w:rsidR="00BD05F8" w:rsidRPr="00BD05F8" w14:paraId="476378FC" w14:textId="77777777" w:rsidTr="00006FA9">
        <w:tc>
          <w:tcPr>
            <w:tcW w:w="10351" w:type="dxa"/>
          </w:tcPr>
          <w:p w14:paraId="538B0F83" w14:textId="77777777" w:rsidR="00BD05F8" w:rsidRPr="00BD05F8" w:rsidRDefault="00BD05F8" w:rsidP="00BD05F8">
            <w:pPr>
              <w:spacing w:line="259" w:lineRule="auto"/>
              <w:jc w:val="left"/>
              <w:rPr>
                <w:rFonts w:ascii="Consolas" w:hAnsi="Consolas"/>
              </w:rPr>
            </w:pPr>
            <w:r w:rsidRPr="00BD05F8">
              <w:rPr>
                <w:rFonts w:ascii="Consolas" w:hAnsi="Consolas"/>
              </w:rPr>
              <w:t>ISP_B-S1_CE(config)#do sh run | s bgp</w:t>
            </w:r>
          </w:p>
          <w:p w14:paraId="18DEFB52" w14:textId="77777777" w:rsidR="00BD05F8" w:rsidRPr="00BD05F8" w:rsidRDefault="00BD05F8" w:rsidP="00BD05F8">
            <w:pPr>
              <w:spacing w:line="259" w:lineRule="auto"/>
              <w:jc w:val="left"/>
              <w:rPr>
                <w:rFonts w:ascii="Consolas" w:hAnsi="Consolas"/>
              </w:rPr>
            </w:pPr>
            <w:r w:rsidRPr="00BD05F8">
              <w:rPr>
                <w:rFonts w:ascii="Consolas" w:hAnsi="Consolas"/>
              </w:rPr>
              <w:t>router bgp 2100</w:t>
            </w:r>
          </w:p>
          <w:p w14:paraId="3D5C2D64" w14:textId="77777777" w:rsidR="00BD05F8" w:rsidRPr="00BD05F8" w:rsidRDefault="00BD05F8" w:rsidP="00BD05F8">
            <w:pPr>
              <w:spacing w:line="259" w:lineRule="auto"/>
              <w:jc w:val="left"/>
              <w:rPr>
                <w:rFonts w:ascii="Consolas" w:hAnsi="Consolas"/>
              </w:rPr>
            </w:pPr>
            <w:r w:rsidRPr="00BD05F8">
              <w:rPr>
                <w:rFonts w:ascii="Consolas" w:hAnsi="Consolas"/>
              </w:rPr>
              <w:t xml:space="preserve"> bgp log-neighbor-changes</w:t>
            </w:r>
          </w:p>
          <w:p w14:paraId="14461C70" w14:textId="77777777" w:rsidR="00BD05F8" w:rsidRPr="00BD05F8" w:rsidRDefault="00BD05F8" w:rsidP="00BD05F8">
            <w:pPr>
              <w:spacing w:line="259" w:lineRule="auto"/>
              <w:jc w:val="left"/>
              <w:rPr>
                <w:rFonts w:ascii="Consolas" w:hAnsi="Consolas"/>
              </w:rPr>
            </w:pPr>
            <w:r w:rsidRPr="00BD05F8">
              <w:rPr>
                <w:rFonts w:ascii="Consolas" w:hAnsi="Consolas"/>
              </w:rPr>
              <w:t xml:space="preserve"> network 10.0.21.0 mask 255.255.255.0</w:t>
            </w:r>
          </w:p>
          <w:p w14:paraId="60BDB69F" w14:textId="77777777" w:rsidR="00BD05F8" w:rsidRPr="00BD05F8" w:rsidRDefault="00BD05F8" w:rsidP="00BD05F8">
            <w:pPr>
              <w:spacing w:line="259" w:lineRule="auto"/>
              <w:jc w:val="left"/>
              <w:rPr>
                <w:rFonts w:ascii="Consolas" w:hAnsi="Consolas"/>
              </w:rPr>
            </w:pPr>
            <w:r w:rsidRPr="00BD05F8">
              <w:rPr>
                <w:rFonts w:ascii="Consolas" w:hAnsi="Consolas"/>
              </w:rPr>
              <w:t xml:space="preserve"> network 200.21.1.0</w:t>
            </w:r>
          </w:p>
          <w:p w14:paraId="6913EBF8" w14:textId="77777777" w:rsidR="00BD05F8" w:rsidRPr="00BD05F8" w:rsidRDefault="00BD05F8" w:rsidP="00BD05F8">
            <w:pPr>
              <w:spacing w:line="259" w:lineRule="auto"/>
              <w:jc w:val="left"/>
              <w:rPr>
                <w:rFonts w:ascii="Consolas" w:hAnsi="Consolas"/>
              </w:rPr>
            </w:pPr>
            <w:r w:rsidRPr="00BD05F8">
              <w:rPr>
                <w:rFonts w:ascii="Consolas" w:hAnsi="Consolas"/>
              </w:rPr>
              <w:t xml:space="preserve"> network 200.21.2.0</w:t>
            </w:r>
          </w:p>
          <w:p w14:paraId="3C506CC0" w14:textId="77777777" w:rsidR="00BD05F8" w:rsidRPr="00BD05F8" w:rsidRDefault="00BD05F8" w:rsidP="00BD05F8">
            <w:pPr>
              <w:spacing w:line="259" w:lineRule="auto"/>
              <w:jc w:val="left"/>
              <w:rPr>
                <w:rFonts w:ascii="Consolas" w:hAnsi="Consolas"/>
              </w:rPr>
            </w:pPr>
            <w:r w:rsidRPr="00BD05F8">
              <w:rPr>
                <w:rFonts w:ascii="Consolas" w:hAnsi="Consolas"/>
              </w:rPr>
              <w:t xml:space="preserve"> network 200.21.3.0</w:t>
            </w:r>
          </w:p>
          <w:p w14:paraId="7468CB8D" w14:textId="77777777" w:rsidR="00BD05F8" w:rsidRPr="00BD05F8" w:rsidRDefault="00BD05F8" w:rsidP="00BD05F8">
            <w:pPr>
              <w:spacing w:line="259" w:lineRule="auto"/>
              <w:jc w:val="left"/>
              <w:rPr>
                <w:rFonts w:ascii="Consolas" w:hAnsi="Consolas"/>
              </w:rPr>
            </w:pPr>
            <w:r w:rsidRPr="00BD05F8">
              <w:rPr>
                <w:rFonts w:ascii="Consolas" w:hAnsi="Consolas"/>
              </w:rPr>
              <w:t xml:space="preserve"> network 200.21.4.0</w:t>
            </w:r>
          </w:p>
          <w:p w14:paraId="7355DD33" w14:textId="77777777" w:rsidR="00BD05F8" w:rsidRPr="00BD05F8" w:rsidRDefault="00BD05F8" w:rsidP="00BD05F8">
            <w:pPr>
              <w:spacing w:line="259" w:lineRule="auto"/>
              <w:jc w:val="left"/>
              <w:rPr>
                <w:rFonts w:ascii="Consolas" w:hAnsi="Consolas"/>
              </w:rPr>
            </w:pPr>
            <w:r w:rsidRPr="00BD05F8">
              <w:rPr>
                <w:rFonts w:ascii="Consolas" w:hAnsi="Consolas"/>
              </w:rPr>
              <w:t xml:space="preserve"> network 200.21.5.0</w:t>
            </w:r>
          </w:p>
          <w:p w14:paraId="4013ECD5" w14:textId="77777777" w:rsidR="00BD05F8" w:rsidRPr="00BD05F8" w:rsidRDefault="00BD05F8" w:rsidP="00BD05F8">
            <w:pPr>
              <w:spacing w:line="259" w:lineRule="auto"/>
              <w:jc w:val="left"/>
              <w:rPr>
                <w:rFonts w:ascii="Consolas" w:hAnsi="Consolas"/>
              </w:rPr>
            </w:pPr>
            <w:r w:rsidRPr="00BD05F8">
              <w:rPr>
                <w:rFonts w:ascii="Consolas" w:hAnsi="Consolas"/>
              </w:rPr>
              <w:t xml:space="preserve"> network 200.21.6.0</w:t>
            </w:r>
          </w:p>
          <w:p w14:paraId="5771723B" w14:textId="77777777" w:rsidR="00BD05F8" w:rsidRPr="00BD05F8" w:rsidRDefault="00BD05F8" w:rsidP="00BD05F8">
            <w:pPr>
              <w:spacing w:line="259" w:lineRule="auto"/>
              <w:jc w:val="left"/>
              <w:rPr>
                <w:rFonts w:ascii="Consolas" w:hAnsi="Consolas"/>
              </w:rPr>
            </w:pPr>
            <w:r w:rsidRPr="00BD05F8">
              <w:rPr>
                <w:rFonts w:ascii="Consolas" w:hAnsi="Consolas"/>
              </w:rPr>
              <w:t xml:space="preserve"> network 200.21.7.0</w:t>
            </w:r>
          </w:p>
          <w:p w14:paraId="36382CE2" w14:textId="77777777" w:rsidR="00BD05F8" w:rsidRPr="00BD05F8" w:rsidRDefault="00BD05F8" w:rsidP="00BD05F8">
            <w:pPr>
              <w:spacing w:line="259" w:lineRule="auto"/>
              <w:jc w:val="left"/>
              <w:rPr>
                <w:rFonts w:ascii="Consolas" w:hAnsi="Consolas"/>
              </w:rPr>
            </w:pPr>
            <w:r w:rsidRPr="00BD05F8">
              <w:rPr>
                <w:rFonts w:ascii="Consolas" w:hAnsi="Consolas"/>
              </w:rPr>
              <w:t xml:space="preserve"> network 200.21.8.0</w:t>
            </w:r>
          </w:p>
          <w:p w14:paraId="241E9FB6" w14:textId="77777777" w:rsidR="00BD05F8" w:rsidRPr="00BD05F8" w:rsidRDefault="00BD05F8" w:rsidP="00BD05F8">
            <w:pPr>
              <w:spacing w:line="259" w:lineRule="auto"/>
              <w:jc w:val="left"/>
              <w:rPr>
                <w:rFonts w:ascii="Consolas" w:hAnsi="Consolas"/>
              </w:rPr>
            </w:pPr>
            <w:r w:rsidRPr="00BD05F8">
              <w:rPr>
                <w:rFonts w:ascii="Consolas" w:hAnsi="Consolas"/>
              </w:rPr>
              <w:t xml:space="preserve"> network 200.21.9.0</w:t>
            </w:r>
          </w:p>
          <w:p w14:paraId="45E1D924" w14:textId="77777777" w:rsidR="00BD05F8" w:rsidRPr="00BD05F8" w:rsidRDefault="00BD05F8" w:rsidP="00BD05F8">
            <w:pPr>
              <w:spacing w:line="259" w:lineRule="auto"/>
              <w:jc w:val="left"/>
              <w:rPr>
                <w:rFonts w:ascii="Consolas" w:hAnsi="Consolas"/>
              </w:rPr>
            </w:pPr>
            <w:r w:rsidRPr="00BD05F8">
              <w:rPr>
                <w:rFonts w:ascii="Consolas" w:hAnsi="Consolas"/>
              </w:rPr>
              <w:t xml:space="preserve"> network 200.21.10.0</w:t>
            </w:r>
          </w:p>
          <w:p w14:paraId="0454139F" w14:textId="77777777" w:rsidR="00BD05F8" w:rsidRPr="00BD05F8" w:rsidRDefault="00BD05F8" w:rsidP="00BD05F8">
            <w:pPr>
              <w:spacing w:line="259" w:lineRule="auto"/>
              <w:jc w:val="left"/>
              <w:rPr>
                <w:rFonts w:ascii="Consolas" w:hAnsi="Consolas"/>
              </w:rPr>
            </w:pPr>
            <w:r w:rsidRPr="00BD05F8">
              <w:rPr>
                <w:rFonts w:ascii="Consolas" w:hAnsi="Consolas"/>
              </w:rPr>
              <w:t xml:space="preserve"> network 200.21.11.0</w:t>
            </w:r>
          </w:p>
          <w:p w14:paraId="28817090" w14:textId="77777777" w:rsidR="00BD05F8" w:rsidRPr="00BD05F8" w:rsidRDefault="00BD05F8" w:rsidP="00BD05F8">
            <w:pPr>
              <w:spacing w:line="259" w:lineRule="auto"/>
              <w:jc w:val="left"/>
              <w:rPr>
                <w:rFonts w:ascii="Consolas" w:hAnsi="Consolas"/>
              </w:rPr>
            </w:pPr>
            <w:r w:rsidRPr="00BD05F8">
              <w:rPr>
                <w:rFonts w:ascii="Consolas" w:hAnsi="Consolas"/>
              </w:rPr>
              <w:t xml:space="preserve"> network 200.21.12.0</w:t>
            </w:r>
          </w:p>
          <w:p w14:paraId="08C807D4" w14:textId="77777777" w:rsidR="00BD05F8" w:rsidRPr="00BD05F8" w:rsidRDefault="00BD05F8" w:rsidP="00BD05F8">
            <w:pPr>
              <w:spacing w:line="259" w:lineRule="auto"/>
              <w:jc w:val="left"/>
              <w:rPr>
                <w:rFonts w:ascii="Consolas" w:hAnsi="Consolas"/>
              </w:rPr>
            </w:pPr>
            <w:r w:rsidRPr="00BD05F8">
              <w:rPr>
                <w:rFonts w:ascii="Consolas" w:hAnsi="Consolas"/>
              </w:rPr>
              <w:t xml:space="preserve"> network 200.21.13.0</w:t>
            </w:r>
          </w:p>
          <w:p w14:paraId="7CE0F660" w14:textId="77777777" w:rsidR="00BD05F8" w:rsidRPr="00BD05F8" w:rsidRDefault="00BD05F8" w:rsidP="00BD05F8">
            <w:pPr>
              <w:spacing w:line="259" w:lineRule="auto"/>
              <w:jc w:val="left"/>
              <w:rPr>
                <w:rFonts w:ascii="Consolas" w:hAnsi="Consolas"/>
              </w:rPr>
            </w:pPr>
            <w:r w:rsidRPr="00BD05F8">
              <w:rPr>
                <w:rFonts w:ascii="Consolas" w:hAnsi="Consolas"/>
              </w:rPr>
              <w:t xml:space="preserve"> network 200.21.14.0</w:t>
            </w:r>
          </w:p>
          <w:p w14:paraId="5D58C113" w14:textId="77777777" w:rsidR="00BD05F8" w:rsidRPr="00BD05F8" w:rsidRDefault="00BD05F8" w:rsidP="00BD05F8">
            <w:pPr>
              <w:spacing w:line="259" w:lineRule="auto"/>
              <w:jc w:val="left"/>
              <w:rPr>
                <w:rFonts w:ascii="Consolas" w:hAnsi="Consolas"/>
              </w:rPr>
            </w:pPr>
            <w:r w:rsidRPr="00BD05F8">
              <w:rPr>
                <w:rFonts w:ascii="Consolas" w:hAnsi="Consolas"/>
              </w:rPr>
              <w:t xml:space="preserve"> network 200.21.15.0</w:t>
            </w:r>
          </w:p>
          <w:p w14:paraId="30F3EE03" w14:textId="77777777" w:rsidR="00BD05F8" w:rsidRPr="00BD05F8" w:rsidRDefault="00BD05F8" w:rsidP="00BD05F8">
            <w:pPr>
              <w:spacing w:line="259" w:lineRule="auto"/>
              <w:jc w:val="left"/>
              <w:rPr>
                <w:rFonts w:ascii="Consolas" w:hAnsi="Consolas"/>
              </w:rPr>
            </w:pPr>
            <w:r w:rsidRPr="00BD05F8">
              <w:rPr>
                <w:rFonts w:ascii="Consolas" w:hAnsi="Consolas"/>
              </w:rPr>
              <w:t xml:space="preserve"> neighbor 2.2.1.254 remote-as 2000</w:t>
            </w:r>
          </w:p>
          <w:p w14:paraId="2414A750" w14:textId="18FEC973" w:rsidR="00BD05F8" w:rsidRPr="00BD05F8" w:rsidRDefault="00BD05F8" w:rsidP="00BD05F8">
            <w:pPr>
              <w:spacing w:line="259" w:lineRule="auto"/>
              <w:jc w:val="left"/>
              <w:rPr>
                <w:rFonts w:ascii="Consolas" w:hAnsi="Consolas"/>
              </w:rPr>
            </w:pPr>
            <w:r w:rsidRPr="00BD05F8">
              <w:rPr>
                <w:rFonts w:ascii="Consolas" w:hAnsi="Consolas"/>
              </w:rPr>
              <w:t xml:space="preserve"> neighbor 11.11.11.254 remote-as 1111</w:t>
            </w:r>
          </w:p>
        </w:tc>
      </w:tr>
    </w:tbl>
    <w:p w14:paraId="4E253BFB" w14:textId="77777777" w:rsidR="00BD05F8" w:rsidRDefault="00BD05F8" w:rsidP="00BD05F8">
      <w:pPr>
        <w:spacing w:line="259" w:lineRule="auto"/>
        <w:jc w:val="left"/>
      </w:pPr>
    </w:p>
    <w:p w14:paraId="057ADD43" w14:textId="377BA794" w:rsidR="00BD05F8" w:rsidRDefault="00BD05F8" w:rsidP="00BD05F8">
      <w:pPr>
        <w:spacing w:line="259" w:lineRule="auto"/>
        <w:jc w:val="left"/>
      </w:pPr>
      <w:r w:rsidRPr="00BD05F8">
        <w:t>ISP_</w:t>
      </w:r>
      <w:r>
        <w:t>B</w:t>
      </w:r>
      <w:r w:rsidRPr="00BD05F8">
        <w:t>-S</w:t>
      </w:r>
      <w:r>
        <w:t>2</w:t>
      </w:r>
      <w:r w:rsidRPr="00BD05F8">
        <w:t>_CE</w:t>
      </w:r>
      <w:r>
        <w:t>: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10351"/>
      </w:tblGrid>
      <w:tr w:rsidR="00BD05F8" w:rsidRPr="00BD05F8" w14:paraId="35713061" w14:textId="77777777" w:rsidTr="00006FA9">
        <w:tc>
          <w:tcPr>
            <w:tcW w:w="10351" w:type="dxa"/>
          </w:tcPr>
          <w:p w14:paraId="517223A5" w14:textId="77777777" w:rsidR="00BD05F8" w:rsidRPr="00BD05F8" w:rsidRDefault="00BD05F8" w:rsidP="00BD05F8">
            <w:pPr>
              <w:spacing w:line="259" w:lineRule="auto"/>
              <w:jc w:val="left"/>
              <w:rPr>
                <w:rFonts w:ascii="Consolas" w:hAnsi="Consolas"/>
              </w:rPr>
            </w:pPr>
            <w:r w:rsidRPr="00BD05F8">
              <w:rPr>
                <w:rFonts w:ascii="Consolas" w:hAnsi="Consolas"/>
              </w:rPr>
              <w:t>ISP_B-S2_CE(config)#do sh run | s bgp</w:t>
            </w:r>
          </w:p>
          <w:p w14:paraId="22CE3FEB" w14:textId="77777777" w:rsidR="00BD05F8" w:rsidRPr="00BD05F8" w:rsidRDefault="00BD05F8" w:rsidP="00BD05F8">
            <w:pPr>
              <w:spacing w:line="259" w:lineRule="auto"/>
              <w:jc w:val="left"/>
              <w:rPr>
                <w:rFonts w:ascii="Consolas" w:hAnsi="Consolas"/>
              </w:rPr>
            </w:pPr>
            <w:r w:rsidRPr="00BD05F8">
              <w:rPr>
                <w:rFonts w:ascii="Consolas" w:hAnsi="Consolas"/>
              </w:rPr>
              <w:t>router bgp 2200</w:t>
            </w:r>
          </w:p>
          <w:p w14:paraId="5D76DF14" w14:textId="77777777" w:rsidR="00BD05F8" w:rsidRPr="00BD05F8" w:rsidRDefault="00BD05F8" w:rsidP="00BD05F8">
            <w:pPr>
              <w:spacing w:line="259" w:lineRule="auto"/>
              <w:jc w:val="left"/>
              <w:rPr>
                <w:rFonts w:ascii="Consolas" w:hAnsi="Consolas"/>
              </w:rPr>
            </w:pPr>
            <w:r w:rsidRPr="00BD05F8">
              <w:rPr>
                <w:rFonts w:ascii="Consolas" w:hAnsi="Consolas"/>
              </w:rPr>
              <w:t xml:space="preserve"> bgp log-neighbor-changes</w:t>
            </w:r>
          </w:p>
          <w:p w14:paraId="3458F1C3" w14:textId="77777777" w:rsidR="00BD05F8" w:rsidRPr="00BD05F8" w:rsidRDefault="00BD05F8" w:rsidP="00BD05F8">
            <w:pPr>
              <w:spacing w:line="259" w:lineRule="auto"/>
              <w:jc w:val="left"/>
              <w:rPr>
                <w:rFonts w:ascii="Consolas" w:hAnsi="Consolas"/>
              </w:rPr>
            </w:pPr>
            <w:r w:rsidRPr="00BD05F8">
              <w:rPr>
                <w:rFonts w:ascii="Consolas" w:hAnsi="Consolas"/>
              </w:rPr>
              <w:t xml:space="preserve"> network 172.16.22.0 mask 255.255.255.0</w:t>
            </w:r>
          </w:p>
          <w:p w14:paraId="533F841B" w14:textId="77777777" w:rsidR="00BD05F8" w:rsidRPr="00BD05F8" w:rsidRDefault="00BD05F8" w:rsidP="00BD05F8">
            <w:pPr>
              <w:spacing w:line="259" w:lineRule="auto"/>
              <w:jc w:val="left"/>
              <w:rPr>
                <w:rFonts w:ascii="Consolas" w:hAnsi="Consolas"/>
              </w:rPr>
            </w:pPr>
            <w:r w:rsidRPr="00BD05F8">
              <w:rPr>
                <w:rFonts w:ascii="Consolas" w:hAnsi="Consolas"/>
              </w:rPr>
              <w:t xml:space="preserve"> network 200.22.1.0</w:t>
            </w:r>
          </w:p>
          <w:p w14:paraId="46BBD77A" w14:textId="77777777" w:rsidR="00BD05F8" w:rsidRPr="00BD05F8" w:rsidRDefault="00BD05F8" w:rsidP="00BD05F8">
            <w:pPr>
              <w:spacing w:line="259" w:lineRule="auto"/>
              <w:jc w:val="left"/>
              <w:rPr>
                <w:rFonts w:ascii="Consolas" w:hAnsi="Consolas"/>
              </w:rPr>
            </w:pPr>
            <w:r w:rsidRPr="00BD05F8">
              <w:rPr>
                <w:rFonts w:ascii="Consolas" w:hAnsi="Consolas"/>
              </w:rPr>
              <w:t xml:space="preserve"> network 200.22.2.0</w:t>
            </w:r>
          </w:p>
          <w:p w14:paraId="2F462ABA" w14:textId="77777777" w:rsidR="00BD05F8" w:rsidRPr="00BD05F8" w:rsidRDefault="00BD05F8" w:rsidP="00BD05F8">
            <w:pPr>
              <w:spacing w:line="259" w:lineRule="auto"/>
              <w:jc w:val="left"/>
              <w:rPr>
                <w:rFonts w:ascii="Consolas" w:hAnsi="Consolas"/>
              </w:rPr>
            </w:pPr>
            <w:r w:rsidRPr="00BD05F8">
              <w:rPr>
                <w:rFonts w:ascii="Consolas" w:hAnsi="Consolas"/>
              </w:rPr>
              <w:lastRenderedPageBreak/>
              <w:t xml:space="preserve"> network 200.22.3.0</w:t>
            </w:r>
          </w:p>
          <w:p w14:paraId="31E1FF62" w14:textId="77777777" w:rsidR="00BD05F8" w:rsidRPr="00BD05F8" w:rsidRDefault="00BD05F8" w:rsidP="00BD05F8">
            <w:pPr>
              <w:spacing w:line="259" w:lineRule="auto"/>
              <w:jc w:val="left"/>
              <w:rPr>
                <w:rFonts w:ascii="Consolas" w:hAnsi="Consolas"/>
              </w:rPr>
            </w:pPr>
            <w:r w:rsidRPr="00BD05F8">
              <w:rPr>
                <w:rFonts w:ascii="Consolas" w:hAnsi="Consolas"/>
              </w:rPr>
              <w:t xml:space="preserve"> network 200.22.4.0</w:t>
            </w:r>
          </w:p>
          <w:p w14:paraId="460F15F6" w14:textId="77777777" w:rsidR="00BD05F8" w:rsidRPr="00BD05F8" w:rsidRDefault="00BD05F8" w:rsidP="00BD05F8">
            <w:pPr>
              <w:spacing w:line="259" w:lineRule="auto"/>
              <w:jc w:val="left"/>
              <w:rPr>
                <w:rFonts w:ascii="Consolas" w:hAnsi="Consolas"/>
              </w:rPr>
            </w:pPr>
            <w:r w:rsidRPr="00BD05F8">
              <w:rPr>
                <w:rFonts w:ascii="Consolas" w:hAnsi="Consolas"/>
              </w:rPr>
              <w:t xml:space="preserve"> network 200.22.5.0</w:t>
            </w:r>
          </w:p>
          <w:p w14:paraId="4BCA6385" w14:textId="77777777" w:rsidR="00BD05F8" w:rsidRPr="00BD05F8" w:rsidRDefault="00BD05F8" w:rsidP="00BD05F8">
            <w:pPr>
              <w:spacing w:line="259" w:lineRule="auto"/>
              <w:jc w:val="left"/>
              <w:rPr>
                <w:rFonts w:ascii="Consolas" w:hAnsi="Consolas"/>
              </w:rPr>
            </w:pPr>
            <w:r w:rsidRPr="00BD05F8">
              <w:rPr>
                <w:rFonts w:ascii="Consolas" w:hAnsi="Consolas"/>
              </w:rPr>
              <w:t xml:space="preserve"> network 200.22.6.0</w:t>
            </w:r>
          </w:p>
          <w:p w14:paraId="2E58C766" w14:textId="77777777" w:rsidR="00BD05F8" w:rsidRPr="00BD05F8" w:rsidRDefault="00BD05F8" w:rsidP="00BD05F8">
            <w:pPr>
              <w:spacing w:line="259" w:lineRule="auto"/>
              <w:jc w:val="left"/>
              <w:rPr>
                <w:rFonts w:ascii="Consolas" w:hAnsi="Consolas"/>
              </w:rPr>
            </w:pPr>
            <w:r w:rsidRPr="00BD05F8">
              <w:rPr>
                <w:rFonts w:ascii="Consolas" w:hAnsi="Consolas"/>
              </w:rPr>
              <w:t xml:space="preserve"> network 200.22.7.0</w:t>
            </w:r>
          </w:p>
          <w:p w14:paraId="1EE664FB" w14:textId="77777777" w:rsidR="00BD05F8" w:rsidRPr="00BD05F8" w:rsidRDefault="00BD05F8" w:rsidP="00BD05F8">
            <w:pPr>
              <w:spacing w:line="259" w:lineRule="auto"/>
              <w:jc w:val="left"/>
              <w:rPr>
                <w:rFonts w:ascii="Consolas" w:hAnsi="Consolas"/>
              </w:rPr>
            </w:pPr>
            <w:r w:rsidRPr="00BD05F8">
              <w:rPr>
                <w:rFonts w:ascii="Consolas" w:hAnsi="Consolas"/>
              </w:rPr>
              <w:t xml:space="preserve"> network 200.22.8.0</w:t>
            </w:r>
          </w:p>
          <w:p w14:paraId="07BCAB42" w14:textId="77777777" w:rsidR="00BD05F8" w:rsidRPr="00BD05F8" w:rsidRDefault="00BD05F8" w:rsidP="00BD05F8">
            <w:pPr>
              <w:spacing w:line="259" w:lineRule="auto"/>
              <w:jc w:val="left"/>
              <w:rPr>
                <w:rFonts w:ascii="Consolas" w:hAnsi="Consolas"/>
              </w:rPr>
            </w:pPr>
            <w:r w:rsidRPr="00BD05F8">
              <w:rPr>
                <w:rFonts w:ascii="Consolas" w:hAnsi="Consolas"/>
              </w:rPr>
              <w:t xml:space="preserve"> network 200.22.9.0</w:t>
            </w:r>
          </w:p>
          <w:p w14:paraId="6C02ADAF" w14:textId="77777777" w:rsidR="00BD05F8" w:rsidRPr="00BD05F8" w:rsidRDefault="00BD05F8" w:rsidP="00BD05F8">
            <w:pPr>
              <w:spacing w:line="259" w:lineRule="auto"/>
              <w:jc w:val="left"/>
              <w:rPr>
                <w:rFonts w:ascii="Consolas" w:hAnsi="Consolas"/>
              </w:rPr>
            </w:pPr>
            <w:r w:rsidRPr="00BD05F8">
              <w:rPr>
                <w:rFonts w:ascii="Consolas" w:hAnsi="Consolas"/>
              </w:rPr>
              <w:t xml:space="preserve"> network 200.22.10.0</w:t>
            </w:r>
          </w:p>
          <w:p w14:paraId="3DCE00F2" w14:textId="77777777" w:rsidR="00BD05F8" w:rsidRPr="00BD05F8" w:rsidRDefault="00BD05F8" w:rsidP="00BD05F8">
            <w:pPr>
              <w:spacing w:line="259" w:lineRule="auto"/>
              <w:jc w:val="left"/>
              <w:rPr>
                <w:rFonts w:ascii="Consolas" w:hAnsi="Consolas"/>
              </w:rPr>
            </w:pPr>
            <w:r w:rsidRPr="00BD05F8">
              <w:rPr>
                <w:rFonts w:ascii="Consolas" w:hAnsi="Consolas"/>
              </w:rPr>
              <w:t xml:space="preserve"> network 200.22.11.0</w:t>
            </w:r>
          </w:p>
          <w:p w14:paraId="23070CD2" w14:textId="77777777" w:rsidR="00BD05F8" w:rsidRPr="00BD05F8" w:rsidRDefault="00BD05F8" w:rsidP="00BD05F8">
            <w:pPr>
              <w:spacing w:line="259" w:lineRule="auto"/>
              <w:jc w:val="left"/>
              <w:rPr>
                <w:rFonts w:ascii="Consolas" w:hAnsi="Consolas"/>
              </w:rPr>
            </w:pPr>
            <w:r w:rsidRPr="00BD05F8">
              <w:rPr>
                <w:rFonts w:ascii="Consolas" w:hAnsi="Consolas"/>
              </w:rPr>
              <w:t xml:space="preserve"> network 200.22.12.0</w:t>
            </w:r>
          </w:p>
          <w:p w14:paraId="6083A403" w14:textId="77777777" w:rsidR="00BD05F8" w:rsidRPr="00BD05F8" w:rsidRDefault="00BD05F8" w:rsidP="00BD05F8">
            <w:pPr>
              <w:spacing w:line="259" w:lineRule="auto"/>
              <w:jc w:val="left"/>
              <w:rPr>
                <w:rFonts w:ascii="Consolas" w:hAnsi="Consolas"/>
              </w:rPr>
            </w:pPr>
            <w:r w:rsidRPr="00BD05F8">
              <w:rPr>
                <w:rFonts w:ascii="Consolas" w:hAnsi="Consolas"/>
              </w:rPr>
              <w:t xml:space="preserve"> network 200.22.13.0</w:t>
            </w:r>
          </w:p>
          <w:p w14:paraId="3537EB1F" w14:textId="77777777" w:rsidR="00BD05F8" w:rsidRPr="00BD05F8" w:rsidRDefault="00BD05F8" w:rsidP="00BD05F8">
            <w:pPr>
              <w:spacing w:line="259" w:lineRule="auto"/>
              <w:jc w:val="left"/>
              <w:rPr>
                <w:rFonts w:ascii="Consolas" w:hAnsi="Consolas"/>
              </w:rPr>
            </w:pPr>
            <w:r w:rsidRPr="00BD05F8">
              <w:rPr>
                <w:rFonts w:ascii="Consolas" w:hAnsi="Consolas"/>
              </w:rPr>
              <w:t xml:space="preserve"> network 200.22.14.0</w:t>
            </w:r>
          </w:p>
          <w:p w14:paraId="3D43CA8C" w14:textId="77777777" w:rsidR="00BD05F8" w:rsidRPr="00BD05F8" w:rsidRDefault="00BD05F8" w:rsidP="00BD05F8">
            <w:pPr>
              <w:spacing w:line="259" w:lineRule="auto"/>
              <w:jc w:val="left"/>
              <w:rPr>
                <w:rFonts w:ascii="Consolas" w:hAnsi="Consolas"/>
              </w:rPr>
            </w:pPr>
            <w:r w:rsidRPr="00BD05F8">
              <w:rPr>
                <w:rFonts w:ascii="Consolas" w:hAnsi="Consolas"/>
              </w:rPr>
              <w:t xml:space="preserve"> network 200.22.15.0</w:t>
            </w:r>
          </w:p>
          <w:p w14:paraId="6CBE1EDE" w14:textId="77777777" w:rsidR="00BD05F8" w:rsidRPr="00BD05F8" w:rsidRDefault="00BD05F8" w:rsidP="00BD05F8">
            <w:pPr>
              <w:spacing w:line="259" w:lineRule="auto"/>
              <w:jc w:val="left"/>
              <w:rPr>
                <w:rFonts w:ascii="Consolas" w:hAnsi="Consolas"/>
              </w:rPr>
            </w:pPr>
            <w:r w:rsidRPr="00BD05F8">
              <w:rPr>
                <w:rFonts w:ascii="Consolas" w:hAnsi="Consolas"/>
              </w:rPr>
              <w:t xml:space="preserve"> neighbor 2.2.2.254 remote-as 2000</w:t>
            </w:r>
          </w:p>
          <w:p w14:paraId="5586F4FB" w14:textId="54B32BD3" w:rsidR="00BD05F8" w:rsidRPr="00BD05F8" w:rsidRDefault="00BD05F8" w:rsidP="00BD05F8">
            <w:pPr>
              <w:spacing w:line="259" w:lineRule="auto"/>
              <w:jc w:val="left"/>
              <w:rPr>
                <w:rFonts w:ascii="Consolas" w:hAnsi="Consolas"/>
              </w:rPr>
            </w:pPr>
            <w:r w:rsidRPr="00BD05F8">
              <w:rPr>
                <w:rFonts w:ascii="Consolas" w:hAnsi="Consolas"/>
              </w:rPr>
              <w:t xml:space="preserve"> neighbor 22.22.22.254 remote-as 2222</w:t>
            </w:r>
          </w:p>
        </w:tc>
      </w:tr>
    </w:tbl>
    <w:p w14:paraId="5259C1FE" w14:textId="77777777" w:rsidR="00BD05F8" w:rsidRDefault="00BD05F8" w:rsidP="00BD05F8">
      <w:pPr>
        <w:spacing w:line="259" w:lineRule="auto"/>
        <w:jc w:val="left"/>
      </w:pPr>
    </w:p>
    <w:p w14:paraId="5874156C" w14:textId="1E68290D" w:rsidR="00BD05F8" w:rsidRDefault="00BD05F8" w:rsidP="00BD05F8">
      <w:pPr>
        <w:spacing w:line="259" w:lineRule="auto"/>
        <w:jc w:val="left"/>
      </w:pPr>
      <w:r w:rsidRPr="00BD05F8">
        <w:t>ISP_</w:t>
      </w:r>
      <w:r>
        <w:t>B</w:t>
      </w:r>
      <w:r w:rsidRPr="00BD05F8">
        <w:t>-S</w:t>
      </w:r>
      <w:r>
        <w:t>3</w:t>
      </w:r>
      <w:r w:rsidRPr="00BD05F8">
        <w:t>_CE</w:t>
      </w:r>
      <w:r>
        <w:t>: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10351"/>
      </w:tblGrid>
      <w:tr w:rsidR="00BD05F8" w:rsidRPr="00BD05F8" w14:paraId="185A8CC3" w14:textId="77777777" w:rsidTr="00006FA9">
        <w:tc>
          <w:tcPr>
            <w:tcW w:w="10351" w:type="dxa"/>
          </w:tcPr>
          <w:p w14:paraId="5EA1D86B" w14:textId="77777777" w:rsidR="00BD05F8" w:rsidRPr="00BD05F8" w:rsidRDefault="00BD05F8" w:rsidP="00BD05F8">
            <w:pPr>
              <w:spacing w:line="259" w:lineRule="auto"/>
              <w:jc w:val="left"/>
              <w:rPr>
                <w:rFonts w:ascii="Consolas" w:hAnsi="Consolas"/>
              </w:rPr>
            </w:pPr>
            <w:r w:rsidRPr="00BD05F8">
              <w:rPr>
                <w:rFonts w:ascii="Consolas" w:hAnsi="Consolas"/>
              </w:rPr>
              <w:t>ISP_B-S3_CE(config)#do sh run | s bgp</w:t>
            </w:r>
          </w:p>
          <w:p w14:paraId="01F85FA9" w14:textId="77777777" w:rsidR="00BD05F8" w:rsidRPr="00BD05F8" w:rsidRDefault="00BD05F8" w:rsidP="00BD05F8">
            <w:pPr>
              <w:spacing w:line="259" w:lineRule="auto"/>
              <w:jc w:val="left"/>
              <w:rPr>
                <w:rFonts w:ascii="Consolas" w:hAnsi="Consolas"/>
              </w:rPr>
            </w:pPr>
            <w:r w:rsidRPr="00BD05F8">
              <w:rPr>
                <w:rFonts w:ascii="Consolas" w:hAnsi="Consolas"/>
              </w:rPr>
              <w:t>router bgp 2300</w:t>
            </w:r>
          </w:p>
          <w:p w14:paraId="307A8141" w14:textId="77777777" w:rsidR="00BD05F8" w:rsidRPr="00BD05F8" w:rsidRDefault="00BD05F8" w:rsidP="00BD05F8">
            <w:pPr>
              <w:spacing w:line="259" w:lineRule="auto"/>
              <w:jc w:val="left"/>
              <w:rPr>
                <w:rFonts w:ascii="Consolas" w:hAnsi="Consolas"/>
              </w:rPr>
            </w:pPr>
            <w:r w:rsidRPr="00BD05F8">
              <w:rPr>
                <w:rFonts w:ascii="Consolas" w:hAnsi="Consolas"/>
              </w:rPr>
              <w:t xml:space="preserve"> bgp log-neighbor-changes</w:t>
            </w:r>
          </w:p>
          <w:p w14:paraId="66BD708E" w14:textId="77777777" w:rsidR="00BD05F8" w:rsidRPr="00BD05F8" w:rsidRDefault="00BD05F8" w:rsidP="00BD05F8">
            <w:pPr>
              <w:spacing w:line="259" w:lineRule="auto"/>
              <w:jc w:val="left"/>
              <w:rPr>
                <w:rFonts w:ascii="Consolas" w:hAnsi="Consolas"/>
              </w:rPr>
            </w:pPr>
            <w:r w:rsidRPr="00BD05F8">
              <w:rPr>
                <w:rFonts w:ascii="Consolas" w:hAnsi="Consolas"/>
              </w:rPr>
              <w:t xml:space="preserve"> network 192.168.23.0</w:t>
            </w:r>
          </w:p>
          <w:p w14:paraId="0C93F58B" w14:textId="77777777" w:rsidR="00BD05F8" w:rsidRPr="00BD05F8" w:rsidRDefault="00BD05F8" w:rsidP="00BD05F8">
            <w:pPr>
              <w:spacing w:line="259" w:lineRule="auto"/>
              <w:jc w:val="left"/>
              <w:rPr>
                <w:rFonts w:ascii="Consolas" w:hAnsi="Consolas"/>
              </w:rPr>
            </w:pPr>
            <w:r w:rsidRPr="00BD05F8">
              <w:rPr>
                <w:rFonts w:ascii="Consolas" w:hAnsi="Consolas"/>
              </w:rPr>
              <w:t xml:space="preserve"> network 200.23.1.0</w:t>
            </w:r>
          </w:p>
          <w:p w14:paraId="233F95F0" w14:textId="77777777" w:rsidR="00BD05F8" w:rsidRPr="00BD05F8" w:rsidRDefault="00BD05F8" w:rsidP="00BD05F8">
            <w:pPr>
              <w:spacing w:line="259" w:lineRule="auto"/>
              <w:jc w:val="left"/>
              <w:rPr>
                <w:rFonts w:ascii="Consolas" w:hAnsi="Consolas"/>
              </w:rPr>
            </w:pPr>
            <w:r w:rsidRPr="00BD05F8">
              <w:rPr>
                <w:rFonts w:ascii="Consolas" w:hAnsi="Consolas"/>
              </w:rPr>
              <w:t xml:space="preserve"> network 200.23.2.0</w:t>
            </w:r>
          </w:p>
          <w:p w14:paraId="5967D3C1" w14:textId="77777777" w:rsidR="00BD05F8" w:rsidRPr="00BD05F8" w:rsidRDefault="00BD05F8" w:rsidP="00BD05F8">
            <w:pPr>
              <w:spacing w:line="259" w:lineRule="auto"/>
              <w:jc w:val="left"/>
              <w:rPr>
                <w:rFonts w:ascii="Consolas" w:hAnsi="Consolas"/>
              </w:rPr>
            </w:pPr>
            <w:r w:rsidRPr="00BD05F8">
              <w:rPr>
                <w:rFonts w:ascii="Consolas" w:hAnsi="Consolas"/>
              </w:rPr>
              <w:t xml:space="preserve"> network 200.23.3.0</w:t>
            </w:r>
          </w:p>
          <w:p w14:paraId="7F337C75" w14:textId="77777777" w:rsidR="00BD05F8" w:rsidRPr="00BD05F8" w:rsidRDefault="00BD05F8" w:rsidP="00BD05F8">
            <w:pPr>
              <w:spacing w:line="259" w:lineRule="auto"/>
              <w:jc w:val="left"/>
              <w:rPr>
                <w:rFonts w:ascii="Consolas" w:hAnsi="Consolas"/>
              </w:rPr>
            </w:pPr>
            <w:r w:rsidRPr="00BD05F8">
              <w:rPr>
                <w:rFonts w:ascii="Consolas" w:hAnsi="Consolas"/>
              </w:rPr>
              <w:t xml:space="preserve"> network 200.23.4.0</w:t>
            </w:r>
          </w:p>
          <w:p w14:paraId="753AA38A" w14:textId="77777777" w:rsidR="00BD05F8" w:rsidRPr="00BD05F8" w:rsidRDefault="00BD05F8" w:rsidP="00BD05F8">
            <w:pPr>
              <w:spacing w:line="259" w:lineRule="auto"/>
              <w:jc w:val="left"/>
              <w:rPr>
                <w:rFonts w:ascii="Consolas" w:hAnsi="Consolas"/>
              </w:rPr>
            </w:pPr>
            <w:r w:rsidRPr="00BD05F8">
              <w:rPr>
                <w:rFonts w:ascii="Consolas" w:hAnsi="Consolas"/>
              </w:rPr>
              <w:t xml:space="preserve"> network 200.23.5.0</w:t>
            </w:r>
          </w:p>
          <w:p w14:paraId="65A0DBE4" w14:textId="77777777" w:rsidR="00BD05F8" w:rsidRPr="00BD05F8" w:rsidRDefault="00BD05F8" w:rsidP="00BD05F8">
            <w:pPr>
              <w:spacing w:line="259" w:lineRule="auto"/>
              <w:jc w:val="left"/>
              <w:rPr>
                <w:rFonts w:ascii="Consolas" w:hAnsi="Consolas"/>
              </w:rPr>
            </w:pPr>
            <w:r w:rsidRPr="00BD05F8">
              <w:rPr>
                <w:rFonts w:ascii="Consolas" w:hAnsi="Consolas"/>
              </w:rPr>
              <w:t xml:space="preserve"> network 200.23.6.0</w:t>
            </w:r>
          </w:p>
          <w:p w14:paraId="6720B648" w14:textId="77777777" w:rsidR="00BD05F8" w:rsidRPr="00BD05F8" w:rsidRDefault="00BD05F8" w:rsidP="00BD05F8">
            <w:pPr>
              <w:spacing w:line="259" w:lineRule="auto"/>
              <w:jc w:val="left"/>
              <w:rPr>
                <w:rFonts w:ascii="Consolas" w:hAnsi="Consolas"/>
              </w:rPr>
            </w:pPr>
            <w:r w:rsidRPr="00BD05F8">
              <w:rPr>
                <w:rFonts w:ascii="Consolas" w:hAnsi="Consolas"/>
              </w:rPr>
              <w:t xml:space="preserve"> network 200.23.7.0</w:t>
            </w:r>
          </w:p>
          <w:p w14:paraId="6CFDDD0B" w14:textId="77777777" w:rsidR="00BD05F8" w:rsidRPr="00BD05F8" w:rsidRDefault="00BD05F8" w:rsidP="00BD05F8">
            <w:pPr>
              <w:spacing w:line="259" w:lineRule="auto"/>
              <w:jc w:val="left"/>
              <w:rPr>
                <w:rFonts w:ascii="Consolas" w:hAnsi="Consolas"/>
              </w:rPr>
            </w:pPr>
            <w:r w:rsidRPr="00BD05F8">
              <w:rPr>
                <w:rFonts w:ascii="Consolas" w:hAnsi="Consolas"/>
              </w:rPr>
              <w:t xml:space="preserve"> network 200.23.8.0</w:t>
            </w:r>
          </w:p>
          <w:p w14:paraId="6215D69F" w14:textId="77777777" w:rsidR="00BD05F8" w:rsidRPr="00BD05F8" w:rsidRDefault="00BD05F8" w:rsidP="00BD05F8">
            <w:pPr>
              <w:spacing w:line="259" w:lineRule="auto"/>
              <w:jc w:val="left"/>
              <w:rPr>
                <w:rFonts w:ascii="Consolas" w:hAnsi="Consolas"/>
              </w:rPr>
            </w:pPr>
            <w:r w:rsidRPr="00BD05F8">
              <w:rPr>
                <w:rFonts w:ascii="Consolas" w:hAnsi="Consolas"/>
              </w:rPr>
              <w:t xml:space="preserve"> network 200.23.9.0</w:t>
            </w:r>
          </w:p>
          <w:p w14:paraId="7AD773B1" w14:textId="77777777" w:rsidR="00BD05F8" w:rsidRPr="00BD05F8" w:rsidRDefault="00BD05F8" w:rsidP="00BD05F8">
            <w:pPr>
              <w:spacing w:line="259" w:lineRule="auto"/>
              <w:jc w:val="left"/>
              <w:rPr>
                <w:rFonts w:ascii="Consolas" w:hAnsi="Consolas"/>
              </w:rPr>
            </w:pPr>
            <w:r w:rsidRPr="00BD05F8">
              <w:rPr>
                <w:rFonts w:ascii="Consolas" w:hAnsi="Consolas"/>
              </w:rPr>
              <w:t xml:space="preserve"> network 200.23.10.0</w:t>
            </w:r>
          </w:p>
          <w:p w14:paraId="367E36A7" w14:textId="77777777" w:rsidR="00BD05F8" w:rsidRPr="00BD05F8" w:rsidRDefault="00BD05F8" w:rsidP="00BD05F8">
            <w:pPr>
              <w:spacing w:line="259" w:lineRule="auto"/>
              <w:jc w:val="left"/>
              <w:rPr>
                <w:rFonts w:ascii="Consolas" w:hAnsi="Consolas"/>
              </w:rPr>
            </w:pPr>
            <w:r w:rsidRPr="00BD05F8">
              <w:rPr>
                <w:rFonts w:ascii="Consolas" w:hAnsi="Consolas"/>
              </w:rPr>
              <w:t xml:space="preserve"> network 200.23.11.0</w:t>
            </w:r>
          </w:p>
          <w:p w14:paraId="23036722" w14:textId="77777777" w:rsidR="00BD05F8" w:rsidRPr="00BD05F8" w:rsidRDefault="00BD05F8" w:rsidP="00BD05F8">
            <w:pPr>
              <w:spacing w:line="259" w:lineRule="auto"/>
              <w:jc w:val="left"/>
              <w:rPr>
                <w:rFonts w:ascii="Consolas" w:hAnsi="Consolas"/>
              </w:rPr>
            </w:pPr>
            <w:r w:rsidRPr="00BD05F8">
              <w:rPr>
                <w:rFonts w:ascii="Consolas" w:hAnsi="Consolas"/>
              </w:rPr>
              <w:t xml:space="preserve"> network 200.23.12.0</w:t>
            </w:r>
          </w:p>
          <w:p w14:paraId="54983B3F" w14:textId="77777777" w:rsidR="00BD05F8" w:rsidRPr="00BD05F8" w:rsidRDefault="00BD05F8" w:rsidP="00BD05F8">
            <w:pPr>
              <w:spacing w:line="259" w:lineRule="auto"/>
              <w:jc w:val="left"/>
              <w:rPr>
                <w:rFonts w:ascii="Consolas" w:hAnsi="Consolas"/>
              </w:rPr>
            </w:pPr>
            <w:r w:rsidRPr="00BD05F8">
              <w:rPr>
                <w:rFonts w:ascii="Consolas" w:hAnsi="Consolas"/>
              </w:rPr>
              <w:t xml:space="preserve"> network 200.23.13.0</w:t>
            </w:r>
          </w:p>
          <w:p w14:paraId="6F25CD0E" w14:textId="77777777" w:rsidR="00BD05F8" w:rsidRPr="00BD05F8" w:rsidRDefault="00BD05F8" w:rsidP="00BD05F8">
            <w:pPr>
              <w:spacing w:line="259" w:lineRule="auto"/>
              <w:jc w:val="left"/>
              <w:rPr>
                <w:rFonts w:ascii="Consolas" w:hAnsi="Consolas"/>
              </w:rPr>
            </w:pPr>
            <w:r w:rsidRPr="00BD05F8">
              <w:rPr>
                <w:rFonts w:ascii="Consolas" w:hAnsi="Consolas"/>
              </w:rPr>
              <w:t xml:space="preserve"> network 200.23.14.0</w:t>
            </w:r>
          </w:p>
          <w:p w14:paraId="183884E1" w14:textId="77777777" w:rsidR="00BD05F8" w:rsidRPr="00BD05F8" w:rsidRDefault="00BD05F8" w:rsidP="00BD05F8">
            <w:pPr>
              <w:spacing w:line="259" w:lineRule="auto"/>
              <w:jc w:val="left"/>
              <w:rPr>
                <w:rFonts w:ascii="Consolas" w:hAnsi="Consolas"/>
              </w:rPr>
            </w:pPr>
            <w:r w:rsidRPr="00BD05F8">
              <w:rPr>
                <w:rFonts w:ascii="Consolas" w:hAnsi="Consolas"/>
              </w:rPr>
              <w:t xml:space="preserve"> network 200.23.15.0</w:t>
            </w:r>
          </w:p>
          <w:p w14:paraId="4B4E69B4" w14:textId="77777777" w:rsidR="00BD05F8" w:rsidRPr="00BD05F8" w:rsidRDefault="00BD05F8" w:rsidP="00BD05F8">
            <w:pPr>
              <w:spacing w:line="259" w:lineRule="auto"/>
              <w:jc w:val="left"/>
              <w:rPr>
                <w:rFonts w:ascii="Consolas" w:hAnsi="Consolas"/>
              </w:rPr>
            </w:pPr>
            <w:r w:rsidRPr="00BD05F8">
              <w:rPr>
                <w:rFonts w:ascii="Consolas" w:hAnsi="Consolas"/>
              </w:rPr>
              <w:t xml:space="preserve"> neighbor 2.2.3.254 remote-as 2000</w:t>
            </w:r>
          </w:p>
          <w:p w14:paraId="7866BC81" w14:textId="1A3A008D" w:rsidR="00BD05F8" w:rsidRPr="00BD05F8" w:rsidRDefault="00BD05F8" w:rsidP="00BD05F8">
            <w:pPr>
              <w:spacing w:line="259" w:lineRule="auto"/>
              <w:jc w:val="left"/>
              <w:rPr>
                <w:rFonts w:ascii="Consolas" w:hAnsi="Consolas"/>
              </w:rPr>
            </w:pPr>
            <w:r w:rsidRPr="00BD05F8">
              <w:rPr>
                <w:rFonts w:ascii="Consolas" w:hAnsi="Consolas"/>
              </w:rPr>
              <w:t xml:space="preserve"> neighbor 33.33.33.254 remote-as 3333</w:t>
            </w:r>
          </w:p>
        </w:tc>
      </w:tr>
    </w:tbl>
    <w:p w14:paraId="7A8224E7" w14:textId="77777777" w:rsidR="00BD05F8" w:rsidRDefault="00BD05F8" w:rsidP="00BD05F8">
      <w:pPr>
        <w:spacing w:line="259" w:lineRule="auto"/>
        <w:jc w:val="left"/>
      </w:pPr>
    </w:p>
    <w:p w14:paraId="6DCE9D23" w14:textId="65118B7F" w:rsidR="00BD05F8" w:rsidRDefault="00BD05F8" w:rsidP="00BD05F8">
      <w:pPr>
        <w:spacing w:line="259" w:lineRule="auto"/>
        <w:jc w:val="left"/>
      </w:pPr>
      <w:r>
        <w:t>S1_IX: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10351"/>
      </w:tblGrid>
      <w:tr w:rsidR="00BD05F8" w:rsidRPr="00BD05F8" w14:paraId="09BF58C7" w14:textId="77777777" w:rsidTr="00006FA9">
        <w:tc>
          <w:tcPr>
            <w:tcW w:w="10351" w:type="dxa"/>
          </w:tcPr>
          <w:p w14:paraId="33F5B606" w14:textId="77777777" w:rsidR="00BD05F8" w:rsidRPr="00BD05F8" w:rsidRDefault="00BD05F8" w:rsidP="00BD05F8">
            <w:pPr>
              <w:spacing w:line="259" w:lineRule="auto"/>
              <w:jc w:val="left"/>
              <w:rPr>
                <w:rFonts w:ascii="Consolas" w:hAnsi="Consolas"/>
              </w:rPr>
            </w:pPr>
            <w:r w:rsidRPr="00BD05F8">
              <w:rPr>
                <w:rFonts w:ascii="Consolas" w:hAnsi="Consolas"/>
              </w:rPr>
              <w:t>!</w:t>
            </w:r>
          </w:p>
          <w:p w14:paraId="7454CD62" w14:textId="77777777" w:rsidR="00BD05F8" w:rsidRPr="00BD05F8" w:rsidRDefault="00BD05F8" w:rsidP="00BD05F8">
            <w:pPr>
              <w:spacing w:line="259" w:lineRule="auto"/>
              <w:jc w:val="left"/>
              <w:rPr>
                <w:rFonts w:ascii="Consolas" w:hAnsi="Consolas"/>
              </w:rPr>
            </w:pPr>
            <w:r w:rsidRPr="00BD05F8">
              <w:rPr>
                <w:rFonts w:ascii="Consolas" w:hAnsi="Consolas"/>
              </w:rPr>
              <w:t>interface GigabitEthernet0/1</w:t>
            </w:r>
          </w:p>
          <w:p w14:paraId="74581432" w14:textId="77777777" w:rsidR="00BD05F8" w:rsidRPr="00BD05F8" w:rsidRDefault="00BD05F8" w:rsidP="00BD05F8">
            <w:pPr>
              <w:spacing w:line="259" w:lineRule="auto"/>
              <w:jc w:val="left"/>
              <w:rPr>
                <w:rFonts w:ascii="Consolas" w:hAnsi="Consolas"/>
              </w:rPr>
            </w:pPr>
            <w:r w:rsidRPr="00BD05F8">
              <w:rPr>
                <w:rFonts w:ascii="Consolas" w:hAnsi="Consolas"/>
              </w:rPr>
              <w:t xml:space="preserve"> switchport access vlan 11</w:t>
            </w:r>
          </w:p>
          <w:p w14:paraId="720BBC12" w14:textId="77777777" w:rsidR="00BD05F8" w:rsidRPr="00BD05F8" w:rsidRDefault="00BD05F8" w:rsidP="00BD05F8">
            <w:pPr>
              <w:spacing w:line="259" w:lineRule="auto"/>
              <w:jc w:val="left"/>
              <w:rPr>
                <w:rFonts w:ascii="Consolas" w:hAnsi="Consolas"/>
              </w:rPr>
            </w:pPr>
            <w:r w:rsidRPr="00BD05F8">
              <w:rPr>
                <w:rFonts w:ascii="Consolas" w:hAnsi="Consolas"/>
              </w:rPr>
              <w:t xml:space="preserve"> switchport mode access</w:t>
            </w:r>
          </w:p>
          <w:p w14:paraId="473AECC2" w14:textId="77777777" w:rsidR="00BD05F8" w:rsidRPr="00BD05F8" w:rsidRDefault="00BD05F8" w:rsidP="00BD05F8">
            <w:pPr>
              <w:spacing w:line="259" w:lineRule="auto"/>
              <w:jc w:val="left"/>
              <w:rPr>
                <w:rFonts w:ascii="Consolas" w:hAnsi="Consolas"/>
              </w:rPr>
            </w:pPr>
            <w:r w:rsidRPr="00BD05F8">
              <w:rPr>
                <w:rFonts w:ascii="Consolas" w:hAnsi="Consolas"/>
              </w:rPr>
              <w:t xml:space="preserve"> negotiation auto</w:t>
            </w:r>
          </w:p>
          <w:p w14:paraId="3A99AFCF" w14:textId="77777777" w:rsidR="00BD05F8" w:rsidRPr="00BD05F8" w:rsidRDefault="00BD05F8" w:rsidP="00BD05F8">
            <w:pPr>
              <w:spacing w:line="259" w:lineRule="auto"/>
              <w:jc w:val="left"/>
              <w:rPr>
                <w:rFonts w:ascii="Consolas" w:hAnsi="Consolas"/>
              </w:rPr>
            </w:pPr>
            <w:r w:rsidRPr="00BD05F8">
              <w:rPr>
                <w:rFonts w:ascii="Consolas" w:hAnsi="Consolas"/>
              </w:rPr>
              <w:t>!</w:t>
            </w:r>
          </w:p>
          <w:p w14:paraId="34FA702B" w14:textId="77777777" w:rsidR="00BD05F8" w:rsidRPr="00BD05F8" w:rsidRDefault="00BD05F8" w:rsidP="00BD05F8">
            <w:pPr>
              <w:spacing w:line="259" w:lineRule="auto"/>
              <w:jc w:val="left"/>
              <w:rPr>
                <w:rFonts w:ascii="Consolas" w:hAnsi="Consolas"/>
              </w:rPr>
            </w:pPr>
            <w:r w:rsidRPr="00BD05F8">
              <w:rPr>
                <w:rFonts w:ascii="Consolas" w:hAnsi="Consolas"/>
              </w:rPr>
              <w:t>interface GigabitEthernet0/2</w:t>
            </w:r>
          </w:p>
          <w:p w14:paraId="06ADDE8B" w14:textId="77777777" w:rsidR="00BD05F8" w:rsidRPr="00BD05F8" w:rsidRDefault="00BD05F8" w:rsidP="00BD05F8">
            <w:pPr>
              <w:spacing w:line="259" w:lineRule="auto"/>
              <w:jc w:val="left"/>
              <w:rPr>
                <w:rFonts w:ascii="Consolas" w:hAnsi="Consolas"/>
              </w:rPr>
            </w:pPr>
            <w:r w:rsidRPr="00BD05F8">
              <w:rPr>
                <w:rFonts w:ascii="Consolas" w:hAnsi="Consolas"/>
              </w:rPr>
              <w:t xml:space="preserve"> switchport access vlan 11</w:t>
            </w:r>
          </w:p>
          <w:p w14:paraId="573F2175" w14:textId="77777777" w:rsidR="00BD05F8" w:rsidRPr="00BD05F8" w:rsidRDefault="00BD05F8" w:rsidP="00BD05F8">
            <w:pPr>
              <w:spacing w:line="259" w:lineRule="auto"/>
              <w:jc w:val="left"/>
              <w:rPr>
                <w:rFonts w:ascii="Consolas" w:hAnsi="Consolas"/>
              </w:rPr>
            </w:pPr>
            <w:r w:rsidRPr="00BD05F8">
              <w:rPr>
                <w:rFonts w:ascii="Consolas" w:hAnsi="Consolas"/>
              </w:rPr>
              <w:t xml:space="preserve"> switchport mode access</w:t>
            </w:r>
          </w:p>
          <w:p w14:paraId="2BF370BA" w14:textId="77777777" w:rsidR="00BD05F8" w:rsidRPr="00BD05F8" w:rsidRDefault="00BD05F8" w:rsidP="00BD05F8">
            <w:pPr>
              <w:spacing w:line="259" w:lineRule="auto"/>
              <w:jc w:val="left"/>
              <w:rPr>
                <w:rFonts w:ascii="Consolas" w:hAnsi="Consolas"/>
              </w:rPr>
            </w:pPr>
            <w:r w:rsidRPr="00BD05F8">
              <w:rPr>
                <w:rFonts w:ascii="Consolas" w:hAnsi="Consolas"/>
              </w:rPr>
              <w:t xml:space="preserve"> negotiation auto</w:t>
            </w:r>
          </w:p>
          <w:p w14:paraId="071B875D" w14:textId="77777777" w:rsidR="00BD05F8" w:rsidRDefault="00BD05F8" w:rsidP="00BD05F8">
            <w:pPr>
              <w:spacing w:line="259" w:lineRule="auto"/>
              <w:jc w:val="left"/>
              <w:rPr>
                <w:rFonts w:ascii="Consolas" w:hAnsi="Consolas"/>
              </w:rPr>
            </w:pPr>
            <w:r w:rsidRPr="00BD05F8">
              <w:rPr>
                <w:rFonts w:ascii="Consolas" w:hAnsi="Consolas"/>
              </w:rPr>
              <w:t>!</w:t>
            </w:r>
          </w:p>
          <w:p w14:paraId="37C154AD" w14:textId="77777777" w:rsidR="00BD05F8" w:rsidRPr="00BD05F8" w:rsidRDefault="00BD05F8" w:rsidP="00BD05F8">
            <w:pPr>
              <w:spacing w:line="259" w:lineRule="auto"/>
              <w:jc w:val="left"/>
              <w:rPr>
                <w:rFonts w:ascii="Consolas" w:hAnsi="Consolas"/>
              </w:rPr>
            </w:pPr>
            <w:r w:rsidRPr="00BD05F8">
              <w:rPr>
                <w:rFonts w:ascii="Consolas" w:hAnsi="Consolas"/>
              </w:rPr>
              <w:t>!</w:t>
            </w:r>
          </w:p>
          <w:p w14:paraId="0EDA49CA" w14:textId="77777777" w:rsidR="00BD05F8" w:rsidRPr="00BD05F8" w:rsidRDefault="00BD05F8" w:rsidP="00BD05F8">
            <w:pPr>
              <w:spacing w:line="259" w:lineRule="auto"/>
              <w:jc w:val="left"/>
              <w:rPr>
                <w:rFonts w:ascii="Consolas" w:hAnsi="Consolas"/>
              </w:rPr>
            </w:pPr>
            <w:r w:rsidRPr="00BD05F8">
              <w:rPr>
                <w:rFonts w:ascii="Consolas" w:hAnsi="Consolas"/>
              </w:rPr>
              <w:lastRenderedPageBreak/>
              <w:t>router bgp 1111</w:t>
            </w:r>
          </w:p>
          <w:p w14:paraId="674D9529" w14:textId="77777777" w:rsidR="00BD05F8" w:rsidRPr="00BD05F8" w:rsidRDefault="00BD05F8" w:rsidP="00BD05F8">
            <w:pPr>
              <w:spacing w:line="259" w:lineRule="auto"/>
              <w:jc w:val="left"/>
              <w:rPr>
                <w:rFonts w:ascii="Consolas" w:hAnsi="Consolas"/>
              </w:rPr>
            </w:pPr>
            <w:r w:rsidRPr="00BD05F8">
              <w:rPr>
                <w:rFonts w:ascii="Consolas" w:hAnsi="Consolas"/>
              </w:rPr>
              <w:t xml:space="preserve"> bgp log-neighbor-changes</w:t>
            </w:r>
          </w:p>
          <w:p w14:paraId="26602A60" w14:textId="77777777" w:rsidR="00BD05F8" w:rsidRPr="00BD05F8" w:rsidRDefault="00BD05F8" w:rsidP="00BD05F8">
            <w:pPr>
              <w:spacing w:line="259" w:lineRule="auto"/>
              <w:jc w:val="left"/>
              <w:rPr>
                <w:rFonts w:ascii="Consolas" w:hAnsi="Consolas"/>
              </w:rPr>
            </w:pPr>
            <w:r w:rsidRPr="00BD05F8">
              <w:rPr>
                <w:rFonts w:ascii="Consolas" w:hAnsi="Consolas"/>
              </w:rPr>
              <w:t xml:space="preserve"> neighbor 11.11.11.1 remote-as 1100</w:t>
            </w:r>
          </w:p>
          <w:p w14:paraId="52466E9B" w14:textId="77777777" w:rsidR="00BD05F8" w:rsidRPr="00BD05F8" w:rsidRDefault="00BD05F8" w:rsidP="00BD05F8">
            <w:pPr>
              <w:spacing w:line="259" w:lineRule="auto"/>
              <w:jc w:val="left"/>
              <w:rPr>
                <w:rFonts w:ascii="Consolas" w:hAnsi="Consolas"/>
              </w:rPr>
            </w:pPr>
            <w:r w:rsidRPr="00BD05F8">
              <w:rPr>
                <w:rFonts w:ascii="Consolas" w:hAnsi="Consolas"/>
              </w:rPr>
              <w:t xml:space="preserve"> neighbor 11.11.11.2 remote-as 2100</w:t>
            </w:r>
          </w:p>
          <w:p w14:paraId="2A6F4539" w14:textId="730DFFF4" w:rsidR="00BD05F8" w:rsidRPr="00BD05F8" w:rsidRDefault="00BD05F8" w:rsidP="00BD05F8">
            <w:pPr>
              <w:spacing w:line="259" w:lineRule="auto"/>
              <w:jc w:val="left"/>
              <w:rPr>
                <w:rFonts w:ascii="Consolas" w:hAnsi="Consolas"/>
              </w:rPr>
            </w:pPr>
            <w:r w:rsidRPr="00BD05F8">
              <w:rPr>
                <w:rFonts w:ascii="Consolas" w:hAnsi="Consolas"/>
              </w:rPr>
              <w:t>!</w:t>
            </w:r>
          </w:p>
        </w:tc>
      </w:tr>
    </w:tbl>
    <w:p w14:paraId="0CBD7F32" w14:textId="77777777" w:rsidR="00BD05F8" w:rsidRDefault="00BD05F8" w:rsidP="00BD05F8">
      <w:pPr>
        <w:spacing w:line="259" w:lineRule="auto"/>
        <w:jc w:val="left"/>
      </w:pPr>
    </w:p>
    <w:p w14:paraId="5CC55DC8" w14:textId="7C3A7164" w:rsidR="00BD05F8" w:rsidRDefault="00BD05F8" w:rsidP="00BD05F8">
      <w:pPr>
        <w:spacing w:line="259" w:lineRule="auto"/>
        <w:jc w:val="left"/>
      </w:pPr>
      <w:r>
        <w:t>S2_IX: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10351"/>
      </w:tblGrid>
      <w:tr w:rsidR="00BD05F8" w:rsidRPr="00BD05F8" w14:paraId="442B8C4D" w14:textId="77777777" w:rsidTr="00006FA9">
        <w:tc>
          <w:tcPr>
            <w:tcW w:w="10351" w:type="dxa"/>
          </w:tcPr>
          <w:p w14:paraId="6C92E9BB" w14:textId="77777777" w:rsidR="00BD05F8" w:rsidRPr="00BD05F8" w:rsidRDefault="00BD05F8" w:rsidP="00BD05F8">
            <w:pPr>
              <w:spacing w:line="259" w:lineRule="auto"/>
              <w:jc w:val="left"/>
              <w:rPr>
                <w:rFonts w:ascii="Consolas" w:hAnsi="Consolas"/>
              </w:rPr>
            </w:pPr>
            <w:r w:rsidRPr="00BD05F8">
              <w:rPr>
                <w:rFonts w:ascii="Consolas" w:hAnsi="Consolas"/>
              </w:rPr>
              <w:t>!</w:t>
            </w:r>
          </w:p>
          <w:p w14:paraId="5B1D8991" w14:textId="77777777" w:rsidR="00BD05F8" w:rsidRPr="00BD05F8" w:rsidRDefault="00BD05F8" w:rsidP="00BD05F8">
            <w:pPr>
              <w:spacing w:line="259" w:lineRule="auto"/>
              <w:jc w:val="left"/>
              <w:rPr>
                <w:rFonts w:ascii="Consolas" w:hAnsi="Consolas"/>
              </w:rPr>
            </w:pPr>
            <w:r w:rsidRPr="00BD05F8">
              <w:rPr>
                <w:rFonts w:ascii="Consolas" w:hAnsi="Consolas"/>
              </w:rPr>
              <w:t>interface GigabitEthernet0/1</w:t>
            </w:r>
          </w:p>
          <w:p w14:paraId="17336967" w14:textId="77777777" w:rsidR="00BD05F8" w:rsidRPr="00BD05F8" w:rsidRDefault="00BD05F8" w:rsidP="00BD05F8">
            <w:pPr>
              <w:spacing w:line="259" w:lineRule="auto"/>
              <w:jc w:val="left"/>
              <w:rPr>
                <w:rFonts w:ascii="Consolas" w:hAnsi="Consolas"/>
              </w:rPr>
            </w:pPr>
            <w:r w:rsidRPr="00BD05F8">
              <w:rPr>
                <w:rFonts w:ascii="Consolas" w:hAnsi="Consolas"/>
              </w:rPr>
              <w:t xml:space="preserve"> switchport access vlan 22</w:t>
            </w:r>
          </w:p>
          <w:p w14:paraId="2A5F5336" w14:textId="77777777" w:rsidR="00BD05F8" w:rsidRPr="00BD05F8" w:rsidRDefault="00BD05F8" w:rsidP="00BD05F8">
            <w:pPr>
              <w:spacing w:line="259" w:lineRule="auto"/>
              <w:jc w:val="left"/>
              <w:rPr>
                <w:rFonts w:ascii="Consolas" w:hAnsi="Consolas"/>
              </w:rPr>
            </w:pPr>
            <w:r w:rsidRPr="00BD05F8">
              <w:rPr>
                <w:rFonts w:ascii="Consolas" w:hAnsi="Consolas"/>
              </w:rPr>
              <w:t xml:space="preserve"> switchport mode access</w:t>
            </w:r>
          </w:p>
          <w:p w14:paraId="2607FA56" w14:textId="77777777" w:rsidR="00BD05F8" w:rsidRPr="00BD05F8" w:rsidRDefault="00BD05F8" w:rsidP="00BD05F8">
            <w:pPr>
              <w:spacing w:line="259" w:lineRule="auto"/>
              <w:jc w:val="left"/>
              <w:rPr>
                <w:rFonts w:ascii="Consolas" w:hAnsi="Consolas"/>
              </w:rPr>
            </w:pPr>
            <w:r w:rsidRPr="00BD05F8">
              <w:rPr>
                <w:rFonts w:ascii="Consolas" w:hAnsi="Consolas"/>
              </w:rPr>
              <w:t xml:space="preserve"> negotiation auto</w:t>
            </w:r>
          </w:p>
          <w:p w14:paraId="1B1B862B" w14:textId="77777777" w:rsidR="00BD05F8" w:rsidRPr="00BD05F8" w:rsidRDefault="00BD05F8" w:rsidP="00BD05F8">
            <w:pPr>
              <w:spacing w:line="259" w:lineRule="auto"/>
              <w:jc w:val="left"/>
              <w:rPr>
                <w:rFonts w:ascii="Consolas" w:hAnsi="Consolas"/>
              </w:rPr>
            </w:pPr>
            <w:r w:rsidRPr="00BD05F8">
              <w:rPr>
                <w:rFonts w:ascii="Consolas" w:hAnsi="Consolas"/>
              </w:rPr>
              <w:t>!</w:t>
            </w:r>
          </w:p>
          <w:p w14:paraId="09F6D9B2" w14:textId="77777777" w:rsidR="00BD05F8" w:rsidRPr="00BD05F8" w:rsidRDefault="00BD05F8" w:rsidP="00BD05F8">
            <w:pPr>
              <w:spacing w:line="259" w:lineRule="auto"/>
              <w:jc w:val="left"/>
              <w:rPr>
                <w:rFonts w:ascii="Consolas" w:hAnsi="Consolas"/>
              </w:rPr>
            </w:pPr>
            <w:r w:rsidRPr="00BD05F8">
              <w:rPr>
                <w:rFonts w:ascii="Consolas" w:hAnsi="Consolas"/>
              </w:rPr>
              <w:t>interface GigabitEthernet0/2</w:t>
            </w:r>
          </w:p>
          <w:p w14:paraId="5E0A2C5F" w14:textId="77777777" w:rsidR="00BD05F8" w:rsidRPr="00BD05F8" w:rsidRDefault="00BD05F8" w:rsidP="00BD05F8">
            <w:pPr>
              <w:spacing w:line="259" w:lineRule="auto"/>
              <w:jc w:val="left"/>
              <w:rPr>
                <w:rFonts w:ascii="Consolas" w:hAnsi="Consolas"/>
              </w:rPr>
            </w:pPr>
            <w:r w:rsidRPr="00BD05F8">
              <w:rPr>
                <w:rFonts w:ascii="Consolas" w:hAnsi="Consolas"/>
              </w:rPr>
              <w:t xml:space="preserve"> switchport access vlan 22</w:t>
            </w:r>
          </w:p>
          <w:p w14:paraId="475526E2" w14:textId="77777777" w:rsidR="00BD05F8" w:rsidRPr="00BD05F8" w:rsidRDefault="00BD05F8" w:rsidP="00BD05F8">
            <w:pPr>
              <w:spacing w:line="259" w:lineRule="auto"/>
              <w:jc w:val="left"/>
              <w:rPr>
                <w:rFonts w:ascii="Consolas" w:hAnsi="Consolas"/>
              </w:rPr>
            </w:pPr>
            <w:r w:rsidRPr="00BD05F8">
              <w:rPr>
                <w:rFonts w:ascii="Consolas" w:hAnsi="Consolas"/>
              </w:rPr>
              <w:t xml:space="preserve"> switchport mode access</w:t>
            </w:r>
          </w:p>
          <w:p w14:paraId="28C174EF" w14:textId="77777777" w:rsidR="00BD05F8" w:rsidRPr="00BD05F8" w:rsidRDefault="00BD05F8" w:rsidP="00BD05F8">
            <w:pPr>
              <w:spacing w:line="259" w:lineRule="auto"/>
              <w:jc w:val="left"/>
              <w:rPr>
                <w:rFonts w:ascii="Consolas" w:hAnsi="Consolas"/>
              </w:rPr>
            </w:pPr>
            <w:r w:rsidRPr="00BD05F8">
              <w:rPr>
                <w:rFonts w:ascii="Consolas" w:hAnsi="Consolas"/>
              </w:rPr>
              <w:t xml:space="preserve"> negotiation auto</w:t>
            </w:r>
          </w:p>
          <w:p w14:paraId="17910348" w14:textId="77777777" w:rsidR="00BD05F8" w:rsidRDefault="00BD05F8" w:rsidP="00BD05F8">
            <w:pPr>
              <w:spacing w:line="259" w:lineRule="auto"/>
              <w:jc w:val="left"/>
              <w:rPr>
                <w:rFonts w:ascii="Consolas" w:hAnsi="Consolas"/>
              </w:rPr>
            </w:pPr>
            <w:r w:rsidRPr="00BD05F8">
              <w:rPr>
                <w:rFonts w:ascii="Consolas" w:hAnsi="Consolas"/>
              </w:rPr>
              <w:t>!</w:t>
            </w:r>
          </w:p>
          <w:p w14:paraId="77220708" w14:textId="77777777" w:rsidR="00BD05F8" w:rsidRPr="00BD05F8" w:rsidRDefault="00BD05F8" w:rsidP="00BD05F8">
            <w:pPr>
              <w:spacing w:line="259" w:lineRule="auto"/>
              <w:jc w:val="left"/>
              <w:rPr>
                <w:rFonts w:ascii="Consolas" w:hAnsi="Consolas"/>
              </w:rPr>
            </w:pPr>
            <w:r w:rsidRPr="00BD05F8">
              <w:rPr>
                <w:rFonts w:ascii="Consolas" w:hAnsi="Consolas"/>
              </w:rPr>
              <w:t>!</w:t>
            </w:r>
          </w:p>
          <w:p w14:paraId="6F74AD79" w14:textId="77777777" w:rsidR="00BD05F8" w:rsidRPr="00BD05F8" w:rsidRDefault="00BD05F8" w:rsidP="00BD05F8">
            <w:pPr>
              <w:spacing w:line="259" w:lineRule="auto"/>
              <w:jc w:val="left"/>
              <w:rPr>
                <w:rFonts w:ascii="Consolas" w:hAnsi="Consolas"/>
              </w:rPr>
            </w:pPr>
            <w:r w:rsidRPr="00BD05F8">
              <w:rPr>
                <w:rFonts w:ascii="Consolas" w:hAnsi="Consolas"/>
              </w:rPr>
              <w:t>router bgp 2222</w:t>
            </w:r>
          </w:p>
          <w:p w14:paraId="6A2FE6A0" w14:textId="77777777" w:rsidR="00BD05F8" w:rsidRPr="00BD05F8" w:rsidRDefault="00BD05F8" w:rsidP="00BD05F8">
            <w:pPr>
              <w:spacing w:line="259" w:lineRule="auto"/>
              <w:jc w:val="left"/>
              <w:rPr>
                <w:rFonts w:ascii="Consolas" w:hAnsi="Consolas"/>
              </w:rPr>
            </w:pPr>
            <w:r w:rsidRPr="00BD05F8">
              <w:rPr>
                <w:rFonts w:ascii="Consolas" w:hAnsi="Consolas"/>
              </w:rPr>
              <w:t xml:space="preserve"> bgp log-neighbor-changes</w:t>
            </w:r>
          </w:p>
          <w:p w14:paraId="4AAF8914" w14:textId="77777777" w:rsidR="00BD05F8" w:rsidRPr="00BD05F8" w:rsidRDefault="00BD05F8" w:rsidP="00BD05F8">
            <w:pPr>
              <w:spacing w:line="259" w:lineRule="auto"/>
              <w:jc w:val="left"/>
              <w:rPr>
                <w:rFonts w:ascii="Consolas" w:hAnsi="Consolas"/>
              </w:rPr>
            </w:pPr>
            <w:r w:rsidRPr="00BD05F8">
              <w:rPr>
                <w:rFonts w:ascii="Consolas" w:hAnsi="Consolas"/>
              </w:rPr>
              <w:t xml:space="preserve"> neighbor 22.22.22.1 remote-as 1200</w:t>
            </w:r>
          </w:p>
          <w:p w14:paraId="4B2A8EE5" w14:textId="77777777" w:rsidR="00BD05F8" w:rsidRPr="00BD05F8" w:rsidRDefault="00BD05F8" w:rsidP="00BD05F8">
            <w:pPr>
              <w:spacing w:line="259" w:lineRule="auto"/>
              <w:jc w:val="left"/>
              <w:rPr>
                <w:rFonts w:ascii="Consolas" w:hAnsi="Consolas"/>
              </w:rPr>
            </w:pPr>
            <w:r w:rsidRPr="00BD05F8">
              <w:rPr>
                <w:rFonts w:ascii="Consolas" w:hAnsi="Consolas"/>
              </w:rPr>
              <w:t xml:space="preserve"> neighbor 22.22.22.2 remote-as 2200</w:t>
            </w:r>
          </w:p>
          <w:p w14:paraId="1AAB997A" w14:textId="3AB8BDBC" w:rsidR="00BD05F8" w:rsidRPr="00BD05F8" w:rsidRDefault="00BD05F8" w:rsidP="00BD05F8">
            <w:pPr>
              <w:spacing w:line="259" w:lineRule="auto"/>
              <w:jc w:val="left"/>
              <w:rPr>
                <w:rFonts w:ascii="Consolas" w:hAnsi="Consolas"/>
              </w:rPr>
            </w:pPr>
            <w:r w:rsidRPr="00BD05F8">
              <w:rPr>
                <w:rFonts w:ascii="Consolas" w:hAnsi="Consolas"/>
              </w:rPr>
              <w:t>!</w:t>
            </w:r>
          </w:p>
        </w:tc>
      </w:tr>
    </w:tbl>
    <w:p w14:paraId="55B23B8A" w14:textId="77777777" w:rsidR="00BD05F8" w:rsidRDefault="00BD05F8" w:rsidP="00BD05F8">
      <w:pPr>
        <w:spacing w:line="259" w:lineRule="auto"/>
        <w:jc w:val="left"/>
      </w:pPr>
    </w:p>
    <w:p w14:paraId="31A3079B" w14:textId="4562A377" w:rsidR="00BD05F8" w:rsidRDefault="00BD05F8" w:rsidP="00BD05F8">
      <w:pPr>
        <w:spacing w:line="259" w:lineRule="auto"/>
        <w:jc w:val="left"/>
      </w:pPr>
      <w:r>
        <w:t>S3_IX: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10351"/>
      </w:tblGrid>
      <w:tr w:rsidR="00BD05F8" w:rsidRPr="00BD05F8" w14:paraId="60F51F1A" w14:textId="77777777" w:rsidTr="00006FA9">
        <w:tc>
          <w:tcPr>
            <w:tcW w:w="10351" w:type="dxa"/>
          </w:tcPr>
          <w:p w14:paraId="08F57391" w14:textId="77777777" w:rsidR="00BD05F8" w:rsidRPr="00BD05F8" w:rsidRDefault="00BD05F8" w:rsidP="00BD05F8">
            <w:pPr>
              <w:spacing w:line="259" w:lineRule="auto"/>
              <w:jc w:val="left"/>
              <w:rPr>
                <w:rFonts w:ascii="Consolas" w:hAnsi="Consolas"/>
              </w:rPr>
            </w:pPr>
            <w:r w:rsidRPr="00BD05F8">
              <w:rPr>
                <w:rFonts w:ascii="Consolas" w:hAnsi="Consolas"/>
              </w:rPr>
              <w:t>!</w:t>
            </w:r>
          </w:p>
          <w:p w14:paraId="4B5F2411" w14:textId="77777777" w:rsidR="00BD05F8" w:rsidRPr="00BD05F8" w:rsidRDefault="00BD05F8" w:rsidP="00BD05F8">
            <w:pPr>
              <w:spacing w:line="259" w:lineRule="auto"/>
              <w:jc w:val="left"/>
              <w:rPr>
                <w:rFonts w:ascii="Consolas" w:hAnsi="Consolas"/>
              </w:rPr>
            </w:pPr>
            <w:r w:rsidRPr="00BD05F8">
              <w:rPr>
                <w:rFonts w:ascii="Consolas" w:hAnsi="Consolas"/>
              </w:rPr>
              <w:t>interface GigabitEthernet0/1</w:t>
            </w:r>
          </w:p>
          <w:p w14:paraId="1BF78854" w14:textId="77777777" w:rsidR="00BD05F8" w:rsidRPr="00BD05F8" w:rsidRDefault="00BD05F8" w:rsidP="00BD05F8">
            <w:pPr>
              <w:spacing w:line="259" w:lineRule="auto"/>
              <w:jc w:val="left"/>
              <w:rPr>
                <w:rFonts w:ascii="Consolas" w:hAnsi="Consolas"/>
              </w:rPr>
            </w:pPr>
            <w:r w:rsidRPr="00BD05F8">
              <w:rPr>
                <w:rFonts w:ascii="Consolas" w:hAnsi="Consolas"/>
              </w:rPr>
              <w:t xml:space="preserve"> switchport access vlan 33</w:t>
            </w:r>
          </w:p>
          <w:p w14:paraId="0235C46E" w14:textId="77777777" w:rsidR="00BD05F8" w:rsidRPr="00BD05F8" w:rsidRDefault="00BD05F8" w:rsidP="00BD05F8">
            <w:pPr>
              <w:spacing w:line="259" w:lineRule="auto"/>
              <w:jc w:val="left"/>
              <w:rPr>
                <w:rFonts w:ascii="Consolas" w:hAnsi="Consolas"/>
              </w:rPr>
            </w:pPr>
            <w:r w:rsidRPr="00BD05F8">
              <w:rPr>
                <w:rFonts w:ascii="Consolas" w:hAnsi="Consolas"/>
              </w:rPr>
              <w:t xml:space="preserve"> switchport mode access</w:t>
            </w:r>
          </w:p>
          <w:p w14:paraId="63BD4F21" w14:textId="77777777" w:rsidR="00BD05F8" w:rsidRPr="00BD05F8" w:rsidRDefault="00BD05F8" w:rsidP="00BD05F8">
            <w:pPr>
              <w:spacing w:line="259" w:lineRule="auto"/>
              <w:jc w:val="left"/>
              <w:rPr>
                <w:rFonts w:ascii="Consolas" w:hAnsi="Consolas"/>
              </w:rPr>
            </w:pPr>
            <w:r w:rsidRPr="00BD05F8">
              <w:rPr>
                <w:rFonts w:ascii="Consolas" w:hAnsi="Consolas"/>
              </w:rPr>
              <w:t xml:space="preserve"> negotiation auto</w:t>
            </w:r>
          </w:p>
          <w:p w14:paraId="70919468" w14:textId="77777777" w:rsidR="00BD05F8" w:rsidRPr="00BD05F8" w:rsidRDefault="00BD05F8" w:rsidP="00BD05F8">
            <w:pPr>
              <w:spacing w:line="259" w:lineRule="auto"/>
              <w:jc w:val="left"/>
              <w:rPr>
                <w:rFonts w:ascii="Consolas" w:hAnsi="Consolas"/>
              </w:rPr>
            </w:pPr>
            <w:r w:rsidRPr="00BD05F8">
              <w:rPr>
                <w:rFonts w:ascii="Consolas" w:hAnsi="Consolas"/>
              </w:rPr>
              <w:t>!</w:t>
            </w:r>
          </w:p>
          <w:p w14:paraId="1BF74E72" w14:textId="77777777" w:rsidR="00BD05F8" w:rsidRPr="00BD05F8" w:rsidRDefault="00BD05F8" w:rsidP="00BD05F8">
            <w:pPr>
              <w:spacing w:line="259" w:lineRule="auto"/>
              <w:jc w:val="left"/>
              <w:rPr>
                <w:rFonts w:ascii="Consolas" w:hAnsi="Consolas"/>
              </w:rPr>
            </w:pPr>
            <w:r w:rsidRPr="00BD05F8">
              <w:rPr>
                <w:rFonts w:ascii="Consolas" w:hAnsi="Consolas"/>
              </w:rPr>
              <w:t>interface GigabitEthernet0/2</w:t>
            </w:r>
          </w:p>
          <w:p w14:paraId="79893E35" w14:textId="77777777" w:rsidR="00BD05F8" w:rsidRPr="00BD05F8" w:rsidRDefault="00BD05F8" w:rsidP="00BD05F8">
            <w:pPr>
              <w:spacing w:line="259" w:lineRule="auto"/>
              <w:jc w:val="left"/>
              <w:rPr>
                <w:rFonts w:ascii="Consolas" w:hAnsi="Consolas"/>
              </w:rPr>
            </w:pPr>
            <w:r w:rsidRPr="00BD05F8">
              <w:rPr>
                <w:rFonts w:ascii="Consolas" w:hAnsi="Consolas"/>
              </w:rPr>
              <w:t xml:space="preserve"> switchport access vlan 33</w:t>
            </w:r>
          </w:p>
          <w:p w14:paraId="21246C72" w14:textId="77777777" w:rsidR="00BD05F8" w:rsidRPr="00BD05F8" w:rsidRDefault="00BD05F8" w:rsidP="00BD05F8">
            <w:pPr>
              <w:spacing w:line="259" w:lineRule="auto"/>
              <w:jc w:val="left"/>
              <w:rPr>
                <w:rFonts w:ascii="Consolas" w:hAnsi="Consolas"/>
              </w:rPr>
            </w:pPr>
            <w:r w:rsidRPr="00BD05F8">
              <w:rPr>
                <w:rFonts w:ascii="Consolas" w:hAnsi="Consolas"/>
              </w:rPr>
              <w:t xml:space="preserve"> switchport mode access</w:t>
            </w:r>
          </w:p>
          <w:p w14:paraId="0D610831" w14:textId="77777777" w:rsidR="00BD05F8" w:rsidRPr="00BD05F8" w:rsidRDefault="00BD05F8" w:rsidP="00BD05F8">
            <w:pPr>
              <w:spacing w:line="259" w:lineRule="auto"/>
              <w:jc w:val="left"/>
              <w:rPr>
                <w:rFonts w:ascii="Consolas" w:hAnsi="Consolas"/>
              </w:rPr>
            </w:pPr>
            <w:r w:rsidRPr="00BD05F8">
              <w:rPr>
                <w:rFonts w:ascii="Consolas" w:hAnsi="Consolas"/>
              </w:rPr>
              <w:t xml:space="preserve"> negotiation auto</w:t>
            </w:r>
          </w:p>
          <w:p w14:paraId="2DEE3CFA" w14:textId="77777777" w:rsidR="00BD05F8" w:rsidRDefault="00BD05F8" w:rsidP="00BD05F8">
            <w:pPr>
              <w:spacing w:line="259" w:lineRule="auto"/>
              <w:jc w:val="left"/>
              <w:rPr>
                <w:rFonts w:ascii="Consolas" w:hAnsi="Consolas"/>
              </w:rPr>
            </w:pPr>
            <w:r w:rsidRPr="00BD05F8">
              <w:rPr>
                <w:rFonts w:ascii="Consolas" w:hAnsi="Consolas"/>
              </w:rPr>
              <w:t>!</w:t>
            </w:r>
          </w:p>
          <w:p w14:paraId="462C2E43" w14:textId="77777777" w:rsidR="00BD05F8" w:rsidRPr="00BD05F8" w:rsidRDefault="00BD05F8" w:rsidP="00BD05F8">
            <w:pPr>
              <w:spacing w:line="259" w:lineRule="auto"/>
              <w:jc w:val="left"/>
              <w:rPr>
                <w:rFonts w:ascii="Consolas" w:hAnsi="Consolas"/>
              </w:rPr>
            </w:pPr>
            <w:r w:rsidRPr="00BD05F8">
              <w:rPr>
                <w:rFonts w:ascii="Consolas" w:hAnsi="Consolas"/>
              </w:rPr>
              <w:t>!</w:t>
            </w:r>
          </w:p>
          <w:p w14:paraId="27F7ACC3" w14:textId="77777777" w:rsidR="00BD05F8" w:rsidRPr="00BD05F8" w:rsidRDefault="00BD05F8" w:rsidP="00BD05F8">
            <w:pPr>
              <w:spacing w:line="259" w:lineRule="auto"/>
              <w:jc w:val="left"/>
              <w:rPr>
                <w:rFonts w:ascii="Consolas" w:hAnsi="Consolas"/>
              </w:rPr>
            </w:pPr>
            <w:r w:rsidRPr="00BD05F8">
              <w:rPr>
                <w:rFonts w:ascii="Consolas" w:hAnsi="Consolas"/>
              </w:rPr>
              <w:t>router bgp 3333</w:t>
            </w:r>
          </w:p>
          <w:p w14:paraId="63AB884F" w14:textId="77777777" w:rsidR="00BD05F8" w:rsidRPr="00BD05F8" w:rsidRDefault="00BD05F8" w:rsidP="00BD05F8">
            <w:pPr>
              <w:spacing w:line="259" w:lineRule="auto"/>
              <w:jc w:val="left"/>
              <w:rPr>
                <w:rFonts w:ascii="Consolas" w:hAnsi="Consolas"/>
              </w:rPr>
            </w:pPr>
            <w:r w:rsidRPr="00BD05F8">
              <w:rPr>
                <w:rFonts w:ascii="Consolas" w:hAnsi="Consolas"/>
              </w:rPr>
              <w:t xml:space="preserve"> bgp log-neighbor-changes</w:t>
            </w:r>
          </w:p>
          <w:p w14:paraId="469925E0" w14:textId="77777777" w:rsidR="00BD05F8" w:rsidRPr="00BD05F8" w:rsidRDefault="00BD05F8" w:rsidP="00BD05F8">
            <w:pPr>
              <w:spacing w:line="259" w:lineRule="auto"/>
              <w:jc w:val="left"/>
              <w:rPr>
                <w:rFonts w:ascii="Consolas" w:hAnsi="Consolas"/>
              </w:rPr>
            </w:pPr>
            <w:r w:rsidRPr="00BD05F8">
              <w:rPr>
                <w:rFonts w:ascii="Consolas" w:hAnsi="Consolas"/>
              </w:rPr>
              <w:t xml:space="preserve"> neighbor 33.33.33.1 remote-as 1300</w:t>
            </w:r>
          </w:p>
          <w:p w14:paraId="7C4EE0C8" w14:textId="77777777" w:rsidR="00BD05F8" w:rsidRPr="00BD05F8" w:rsidRDefault="00BD05F8" w:rsidP="00BD05F8">
            <w:pPr>
              <w:spacing w:line="259" w:lineRule="auto"/>
              <w:jc w:val="left"/>
              <w:rPr>
                <w:rFonts w:ascii="Consolas" w:hAnsi="Consolas"/>
              </w:rPr>
            </w:pPr>
            <w:r w:rsidRPr="00BD05F8">
              <w:rPr>
                <w:rFonts w:ascii="Consolas" w:hAnsi="Consolas"/>
              </w:rPr>
              <w:t xml:space="preserve"> neighbor 33.33.33.2 remote-as 2300</w:t>
            </w:r>
          </w:p>
          <w:p w14:paraId="5667A36B" w14:textId="791253C3" w:rsidR="00BD05F8" w:rsidRPr="00BD05F8" w:rsidRDefault="00BD05F8" w:rsidP="00BD05F8">
            <w:pPr>
              <w:spacing w:line="259" w:lineRule="auto"/>
              <w:jc w:val="left"/>
              <w:rPr>
                <w:rFonts w:ascii="Consolas" w:hAnsi="Consolas"/>
              </w:rPr>
            </w:pPr>
            <w:r w:rsidRPr="00BD05F8">
              <w:rPr>
                <w:rFonts w:ascii="Consolas" w:hAnsi="Consolas"/>
              </w:rPr>
              <w:t>!</w:t>
            </w:r>
          </w:p>
        </w:tc>
      </w:tr>
    </w:tbl>
    <w:p w14:paraId="6384898D" w14:textId="77777777" w:rsidR="00E47E9F" w:rsidRDefault="00E47E9F" w:rsidP="00BD05F8">
      <w:pPr>
        <w:spacing w:line="259" w:lineRule="auto"/>
        <w:jc w:val="left"/>
      </w:pPr>
    </w:p>
    <w:p w14:paraId="471B69DB" w14:textId="77777777" w:rsidR="00E47E9F" w:rsidRDefault="00E47E9F" w:rsidP="00BD05F8">
      <w:pPr>
        <w:spacing w:line="259" w:lineRule="auto"/>
        <w:jc w:val="left"/>
      </w:pPr>
      <w:r w:rsidRPr="00E47E9F">
        <w:rPr>
          <w:b/>
          <w:bCs/>
        </w:rPr>
        <w:t>Task 6: Fine tuning of BGP</w:t>
      </w:r>
    </w:p>
    <w:p w14:paraId="31ED7789" w14:textId="5CFAF402" w:rsidR="00E47E9F" w:rsidRDefault="00E47E9F" w:rsidP="00E47E9F">
      <w:pPr>
        <w:spacing w:line="259" w:lineRule="auto"/>
        <w:jc w:val="left"/>
      </w:pPr>
      <w:r>
        <w:t xml:space="preserve">A) </w:t>
      </w:r>
      <w:r w:rsidRPr="00E47E9F">
        <w:t>Prevention of CE to become transit AS between ISPs via IX</w:t>
      </w:r>
    </w:p>
    <w:p w14:paraId="4B538A73" w14:textId="7560D013" w:rsidR="00E47E9F" w:rsidRDefault="00E47E9F" w:rsidP="00E47E9F">
      <w:pPr>
        <w:pStyle w:val="ListParagraph"/>
        <w:numPr>
          <w:ilvl w:val="0"/>
          <w:numId w:val="8"/>
        </w:numPr>
      </w:pPr>
      <w:r w:rsidRPr="00E47E9F">
        <w:t>Record the BGP route 200.22.1.0 on all ISP-A CEs by “</w:t>
      </w:r>
      <w:r w:rsidRPr="00E47E9F">
        <w:rPr>
          <w:rFonts w:ascii="Consolas" w:hAnsi="Consolas"/>
        </w:rPr>
        <w:t>show ip bgp 200.22.1.0</w:t>
      </w:r>
      <w:r w:rsidRPr="00E47E9F">
        <w:t>”</w:t>
      </w:r>
    </w:p>
    <w:p w14:paraId="1E1B5DB8" w14:textId="1A5CC649" w:rsidR="00B1387E" w:rsidRDefault="00B1387E" w:rsidP="00B1387E">
      <w:r>
        <w:t>ISP_A-S1_CE: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10351"/>
      </w:tblGrid>
      <w:tr w:rsidR="00B1387E" w:rsidRPr="00B1387E" w14:paraId="12C9786F" w14:textId="77777777" w:rsidTr="00006FA9">
        <w:tc>
          <w:tcPr>
            <w:tcW w:w="10351" w:type="dxa"/>
          </w:tcPr>
          <w:p w14:paraId="44F86A5F" w14:textId="77777777" w:rsidR="00B1387E" w:rsidRPr="00B1387E" w:rsidRDefault="00B1387E" w:rsidP="00B1387E">
            <w:pPr>
              <w:rPr>
                <w:rFonts w:ascii="Consolas" w:hAnsi="Consolas"/>
              </w:rPr>
            </w:pPr>
            <w:r w:rsidRPr="00B1387E">
              <w:rPr>
                <w:rFonts w:ascii="Consolas" w:hAnsi="Consolas"/>
              </w:rPr>
              <w:t>ISP_A-S1_CE(config)#do sh ip bgp 200.22.1.0</w:t>
            </w:r>
          </w:p>
          <w:p w14:paraId="091596DB" w14:textId="77777777" w:rsidR="00B1387E" w:rsidRPr="00B1387E" w:rsidRDefault="00B1387E" w:rsidP="00B1387E">
            <w:pPr>
              <w:rPr>
                <w:rFonts w:ascii="Consolas" w:hAnsi="Consolas"/>
              </w:rPr>
            </w:pPr>
            <w:r w:rsidRPr="00B1387E">
              <w:rPr>
                <w:rFonts w:ascii="Consolas" w:hAnsi="Consolas"/>
              </w:rPr>
              <w:lastRenderedPageBreak/>
              <w:t>BGP routing table entry for 200.22.1.0/24, version 59</w:t>
            </w:r>
          </w:p>
          <w:p w14:paraId="1C4908F5" w14:textId="77777777" w:rsidR="00B1387E" w:rsidRPr="00B1387E" w:rsidRDefault="00B1387E" w:rsidP="00B1387E">
            <w:pPr>
              <w:rPr>
                <w:rFonts w:ascii="Consolas" w:hAnsi="Consolas"/>
              </w:rPr>
            </w:pPr>
            <w:r w:rsidRPr="00B1387E">
              <w:rPr>
                <w:rFonts w:ascii="Consolas" w:hAnsi="Consolas"/>
              </w:rPr>
              <w:t>Paths: (2 available, best #1, table default)</w:t>
            </w:r>
          </w:p>
          <w:p w14:paraId="38E957BA" w14:textId="77777777" w:rsidR="00B1387E" w:rsidRPr="00B1387E" w:rsidRDefault="00B1387E" w:rsidP="00B1387E">
            <w:pPr>
              <w:rPr>
                <w:rFonts w:ascii="Consolas" w:hAnsi="Consolas"/>
              </w:rPr>
            </w:pPr>
            <w:r w:rsidRPr="00B1387E">
              <w:rPr>
                <w:rFonts w:ascii="Consolas" w:hAnsi="Consolas"/>
              </w:rPr>
              <w:t xml:space="preserve">  Not advertised to any peer</w:t>
            </w:r>
          </w:p>
          <w:p w14:paraId="6AD7414D" w14:textId="77777777" w:rsidR="00B1387E" w:rsidRPr="00B1387E" w:rsidRDefault="00B1387E" w:rsidP="00B1387E">
            <w:pPr>
              <w:rPr>
                <w:rFonts w:ascii="Consolas" w:hAnsi="Consolas"/>
              </w:rPr>
            </w:pPr>
            <w:r w:rsidRPr="00B1387E">
              <w:rPr>
                <w:rFonts w:ascii="Consolas" w:hAnsi="Consolas"/>
              </w:rPr>
              <w:t xml:space="preserve">  Refresh Epoch 2</w:t>
            </w:r>
          </w:p>
          <w:p w14:paraId="5EF112CB" w14:textId="77777777" w:rsidR="00B1387E" w:rsidRPr="00B1387E" w:rsidRDefault="00B1387E" w:rsidP="00B1387E">
            <w:pPr>
              <w:rPr>
                <w:rFonts w:ascii="Consolas" w:hAnsi="Consolas"/>
              </w:rPr>
            </w:pPr>
            <w:r w:rsidRPr="00B1387E">
              <w:rPr>
                <w:rFonts w:ascii="Consolas" w:hAnsi="Consolas"/>
              </w:rPr>
              <w:t xml:space="preserve">  1111 2100 2000 2200</w:t>
            </w:r>
          </w:p>
          <w:p w14:paraId="616ADE45" w14:textId="77777777" w:rsidR="00B1387E" w:rsidRPr="00B1387E" w:rsidRDefault="00B1387E" w:rsidP="00B1387E">
            <w:pPr>
              <w:rPr>
                <w:rFonts w:ascii="Consolas" w:hAnsi="Consolas"/>
              </w:rPr>
            </w:pPr>
            <w:r w:rsidRPr="00B1387E">
              <w:rPr>
                <w:rFonts w:ascii="Consolas" w:hAnsi="Consolas"/>
              </w:rPr>
              <w:t xml:space="preserve">    11.11.11.2 from 11.11.11.254 (172.16.11.1)</w:t>
            </w:r>
          </w:p>
          <w:p w14:paraId="5BDDE5D1" w14:textId="77777777" w:rsidR="00B1387E" w:rsidRPr="00B1387E" w:rsidRDefault="00B1387E" w:rsidP="00B1387E">
            <w:pPr>
              <w:rPr>
                <w:rFonts w:ascii="Consolas" w:hAnsi="Consolas"/>
              </w:rPr>
            </w:pPr>
            <w:r w:rsidRPr="00B1387E">
              <w:rPr>
                <w:rFonts w:ascii="Consolas" w:hAnsi="Consolas"/>
              </w:rPr>
              <w:t xml:space="preserve">      Origin IGP, localpref 100, valid, external, best</w:t>
            </w:r>
          </w:p>
          <w:p w14:paraId="6AC65A37" w14:textId="77777777" w:rsidR="00B1387E" w:rsidRPr="00B1387E" w:rsidRDefault="00B1387E" w:rsidP="00B1387E">
            <w:pPr>
              <w:rPr>
                <w:rFonts w:ascii="Consolas" w:hAnsi="Consolas"/>
              </w:rPr>
            </w:pPr>
            <w:r w:rsidRPr="00B1387E">
              <w:rPr>
                <w:rFonts w:ascii="Consolas" w:hAnsi="Consolas"/>
              </w:rPr>
              <w:t xml:space="preserve">      rx pathid: 0, tx pathid: 0x0</w:t>
            </w:r>
          </w:p>
          <w:p w14:paraId="567FE145" w14:textId="77777777" w:rsidR="00B1387E" w:rsidRPr="00B1387E" w:rsidRDefault="00B1387E" w:rsidP="00B1387E">
            <w:pPr>
              <w:rPr>
                <w:rFonts w:ascii="Consolas" w:hAnsi="Consolas"/>
              </w:rPr>
            </w:pPr>
            <w:r w:rsidRPr="00B1387E">
              <w:rPr>
                <w:rFonts w:ascii="Consolas" w:hAnsi="Consolas"/>
              </w:rPr>
              <w:t xml:space="preserve">  Refresh Epoch 1</w:t>
            </w:r>
          </w:p>
          <w:p w14:paraId="02F2067C" w14:textId="77777777" w:rsidR="00B1387E" w:rsidRPr="00B1387E" w:rsidRDefault="00B1387E" w:rsidP="00B1387E">
            <w:pPr>
              <w:rPr>
                <w:rFonts w:ascii="Consolas" w:hAnsi="Consolas"/>
              </w:rPr>
            </w:pPr>
            <w:r w:rsidRPr="00B1387E">
              <w:rPr>
                <w:rFonts w:ascii="Consolas" w:hAnsi="Consolas"/>
              </w:rPr>
              <w:t xml:space="preserve">  1000 10 20 2000 2200</w:t>
            </w:r>
          </w:p>
          <w:p w14:paraId="19EF8489" w14:textId="77777777" w:rsidR="00B1387E" w:rsidRPr="00B1387E" w:rsidRDefault="00B1387E" w:rsidP="00B1387E">
            <w:pPr>
              <w:rPr>
                <w:rFonts w:ascii="Consolas" w:hAnsi="Consolas"/>
              </w:rPr>
            </w:pPr>
            <w:r w:rsidRPr="00B1387E">
              <w:rPr>
                <w:rFonts w:ascii="Consolas" w:hAnsi="Consolas"/>
              </w:rPr>
              <w:t xml:space="preserve">    1.1.1.254 from 1.1.1.254 (10.1.1.1)</w:t>
            </w:r>
          </w:p>
          <w:p w14:paraId="14BC4C2C" w14:textId="77777777" w:rsidR="00B1387E" w:rsidRPr="00B1387E" w:rsidRDefault="00B1387E" w:rsidP="00B1387E">
            <w:pPr>
              <w:rPr>
                <w:rFonts w:ascii="Consolas" w:hAnsi="Consolas"/>
              </w:rPr>
            </w:pPr>
            <w:r w:rsidRPr="00B1387E">
              <w:rPr>
                <w:rFonts w:ascii="Consolas" w:hAnsi="Consolas"/>
              </w:rPr>
              <w:t xml:space="preserve">      Origin IGP, localpref 100, valid, external</w:t>
            </w:r>
          </w:p>
          <w:p w14:paraId="6028A832" w14:textId="16C2FAA5" w:rsidR="00B1387E" w:rsidRPr="00B1387E" w:rsidRDefault="00B1387E" w:rsidP="00B1387E">
            <w:pPr>
              <w:rPr>
                <w:rFonts w:ascii="Consolas" w:hAnsi="Consolas"/>
              </w:rPr>
            </w:pPr>
            <w:r w:rsidRPr="00B1387E">
              <w:rPr>
                <w:rFonts w:ascii="Consolas" w:hAnsi="Consolas"/>
              </w:rPr>
              <w:t xml:space="preserve">      rx pathid: 0, tx pathid: 0</w:t>
            </w:r>
          </w:p>
        </w:tc>
      </w:tr>
    </w:tbl>
    <w:p w14:paraId="742F9357" w14:textId="77777777" w:rsidR="00B1387E" w:rsidRDefault="00B1387E" w:rsidP="00B1387E"/>
    <w:p w14:paraId="7F9ADCB2" w14:textId="166C107C" w:rsidR="00B1387E" w:rsidRDefault="00B1387E" w:rsidP="00B1387E">
      <w:r>
        <w:t>ISP_A-S2_CE: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10351"/>
      </w:tblGrid>
      <w:tr w:rsidR="00B1387E" w:rsidRPr="00B1387E" w14:paraId="05110F2D" w14:textId="77777777" w:rsidTr="00006FA9">
        <w:tc>
          <w:tcPr>
            <w:tcW w:w="10351" w:type="dxa"/>
          </w:tcPr>
          <w:p w14:paraId="0B1F4D89" w14:textId="77777777" w:rsidR="00E7261B" w:rsidRPr="00E7261B" w:rsidRDefault="00E7261B" w:rsidP="00E7261B">
            <w:pPr>
              <w:spacing w:after="0"/>
              <w:rPr>
                <w:rFonts w:ascii="Consolas" w:hAnsi="Consolas"/>
              </w:rPr>
            </w:pPr>
            <w:r w:rsidRPr="00E7261B">
              <w:rPr>
                <w:rFonts w:ascii="Consolas" w:hAnsi="Consolas"/>
              </w:rPr>
              <w:t>ISP_A-S2_CE(config-router)#do show ip bgp 200.22.1.0</w:t>
            </w:r>
          </w:p>
          <w:p w14:paraId="4AEE287B" w14:textId="77777777" w:rsidR="00E7261B" w:rsidRPr="00E7261B" w:rsidRDefault="00E7261B" w:rsidP="00E7261B">
            <w:pPr>
              <w:spacing w:after="0"/>
              <w:rPr>
                <w:rFonts w:ascii="Consolas" w:hAnsi="Consolas"/>
              </w:rPr>
            </w:pPr>
            <w:r w:rsidRPr="00E7261B">
              <w:rPr>
                <w:rFonts w:ascii="Consolas" w:hAnsi="Consolas"/>
              </w:rPr>
              <w:t>BGP routing table entry for 200.22.1.0/24, version 283</w:t>
            </w:r>
          </w:p>
          <w:p w14:paraId="2D93DADD" w14:textId="77777777" w:rsidR="00E7261B" w:rsidRPr="00E7261B" w:rsidRDefault="00E7261B" w:rsidP="00E7261B">
            <w:pPr>
              <w:spacing w:after="0"/>
              <w:rPr>
                <w:rFonts w:ascii="Consolas" w:hAnsi="Consolas"/>
              </w:rPr>
            </w:pPr>
            <w:r w:rsidRPr="00E7261B">
              <w:rPr>
                <w:rFonts w:ascii="Consolas" w:hAnsi="Consolas"/>
              </w:rPr>
              <w:t>Paths: (2 available, best #2, table default)</w:t>
            </w:r>
          </w:p>
          <w:p w14:paraId="1C402482" w14:textId="77777777" w:rsidR="00E7261B" w:rsidRPr="00E7261B" w:rsidRDefault="00E7261B" w:rsidP="00E7261B">
            <w:pPr>
              <w:spacing w:after="0"/>
              <w:rPr>
                <w:rFonts w:ascii="Consolas" w:hAnsi="Consolas"/>
              </w:rPr>
            </w:pPr>
            <w:r w:rsidRPr="00E7261B">
              <w:rPr>
                <w:rFonts w:ascii="Consolas" w:hAnsi="Consolas"/>
              </w:rPr>
              <w:t xml:space="preserve">  Not advertised to any peer</w:t>
            </w:r>
          </w:p>
          <w:p w14:paraId="63C548FF" w14:textId="77777777" w:rsidR="00E7261B" w:rsidRPr="00E7261B" w:rsidRDefault="00E7261B" w:rsidP="00E7261B">
            <w:pPr>
              <w:spacing w:after="0"/>
              <w:rPr>
                <w:rFonts w:ascii="Consolas" w:hAnsi="Consolas"/>
              </w:rPr>
            </w:pPr>
            <w:r w:rsidRPr="00E7261B">
              <w:rPr>
                <w:rFonts w:ascii="Consolas" w:hAnsi="Consolas"/>
              </w:rPr>
              <w:t xml:space="preserve">  Refresh Epoch 1</w:t>
            </w:r>
          </w:p>
          <w:p w14:paraId="228E3A34" w14:textId="77777777" w:rsidR="00E7261B" w:rsidRPr="00E7261B" w:rsidRDefault="00E7261B" w:rsidP="00E7261B">
            <w:pPr>
              <w:spacing w:after="0"/>
              <w:rPr>
                <w:rFonts w:ascii="Consolas" w:hAnsi="Consolas"/>
              </w:rPr>
            </w:pPr>
            <w:r w:rsidRPr="00E7261B">
              <w:rPr>
                <w:rFonts w:ascii="Consolas" w:hAnsi="Consolas"/>
              </w:rPr>
              <w:t xml:space="preserve">  1000 10 20 2000 2200</w:t>
            </w:r>
          </w:p>
          <w:p w14:paraId="455B8F05" w14:textId="77777777" w:rsidR="00E7261B" w:rsidRPr="00E7261B" w:rsidRDefault="00E7261B" w:rsidP="00E7261B">
            <w:pPr>
              <w:spacing w:after="0"/>
              <w:rPr>
                <w:rFonts w:ascii="Consolas" w:hAnsi="Consolas"/>
              </w:rPr>
            </w:pPr>
            <w:r w:rsidRPr="00E7261B">
              <w:rPr>
                <w:rFonts w:ascii="Consolas" w:hAnsi="Consolas"/>
              </w:rPr>
              <w:t xml:space="preserve">    1.1.2.254 from 1.1.2.254 (10.1.1.2)</w:t>
            </w:r>
          </w:p>
          <w:p w14:paraId="648A7A25" w14:textId="77777777" w:rsidR="00E7261B" w:rsidRPr="00E7261B" w:rsidRDefault="00E7261B" w:rsidP="00E7261B">
            <w:pPr>
              <w:spacing w:after="0"/>
              <w:rPr>
                <w:rFonts w:ascii="Consolas" w:hAnsi="Consolas"/>
              </w:rPr>
            </w:pPr>
            <w:r w:rsidRPr="00E7261B">
              <w:rPr>
                <w:rFonts w:ascii="Consolas" w:hAnsi="Consolas"/>
              </w:rPr>
              <w:t xml:space="preserve">      Origin IGP, localpref 100, valid, external</w:t>
            </w:r>
          </w:p>
          <w:p w14:paraId="2F7CDAA6" w14:textId="77777777" w:rsidR="00E7261B" w:rsidRPr="00E7261B" w:rsidRDefault="00E7261B" w:rsidP="00E7261B">
            <w:pPr>
              <w:spacing w:after="0"/>
              <w:rPr>
                <w:rFonts w:ascii="Consolas" w:hAnsi="Consolas"/>
              </w:rPr>
            </w:pPr>
            <w:r w:rsidRPr="00E7261B">
              <w:rPr>
                <w:rFonts w:ascii="Consolas" w:hAnsi="Consolas"/>
              </w:rPr>
              <w:t xml:space="preserve">      rx pathid: 0, tx pathid: 0</w:t>
            </w:r>
          </w:p>
          <w:p w14:paraId="63DCD9C9" w14:textId="77777777" w:rsidR="00E7261B" w:rsidRPr="00E7261B" w:rsidRDefault="00E7261B" w:rsidP="00E7261B">
            <w:pPr>
              <w:spacing w:after="0"/>
              <w:rPr>
                <w:rFonts w:ascii="Consolas" w:hAnsi="Consolas"/>
              </w:rPr>
            </w:pPr>
            <w:r w:rsidRPr="00E7261B">
              <w:rPr>
                <w:rFonts w:ascii="Consolas" w:hAnsi="Consolas"/>
              </w:rPr>
              <w:t xml:space="preserve">  Refresh Epoch 1</w:t>
            </w:r>
          </w:p>
          <w:p w14:paraId="2A9BD8CD" w14:textId="77777777" w:rsidR="00E7261B" w:rsidRPr="00E7261B" w:rsidRDefault="00E7261B" w:rsidP="00E7261B">
            <w:pPr>
              <w:spacing w:after="0"/>
              <w:rPr>
                <w:rFonts w:ascii="Consolas" w:hAnsi="Consolas"/>
              </w:rPr>
            </w:pPr>
            <w:r w:rsidRPr="00E7261B">
              <w:rPr>
                <w:rFonts w:ascii="Consolas" w:hAnsi="Consolas"/>
              </w:rPr>
              <w:t xml:space="preserve">  2222 2200</w:t>
            </w:r>
          </w:p>
          <w:p w14:paraId="37D8EFB7" w14:textId="77777777" w:rsidR="00E7261B" w:rsidRPr="00E7261B" w:rsidRDefault="00E7261B" w:rsidP="00E7261B">
            <w:pPr>
              <w:spacing w:after="0"/>
              <w:rPr>
                <w:rFonts w:ascii="Consolas" w:hAnsi="Consolas"/>
              </w:rPr>
            </w:pPr>
            <w:r w:rsidRPr="00E7261B">
              <w:rPr>
                <w:rFonts w:ascii="Consolas" w:hAnsi="Consolas"/>
              </w:rPr>
              <w:t xml:space="preserve">    22.22.22.2 from 22.22.22.254 (172.16.22.1)</w:t>
            </w:r>
          </w:p>
          <w:p w14:paraId="1870FEA6" w14:textId="77777777" w:rsidR="00E7261B" w:rsidRPr="00E7261B" w:rsidRDefault="00E7261B" w:rsidP="00E7261B">
            <w:pPr>
              <w:spacing w:after="0"/>
              <w:rPr>
                <w:rFonts w:ascii="Consolas" w:hAnsi="Consolas"/>
              </w:rPr>
            </w:pPr>
            <w:r w:rsidRPr="00E7261B">
              <w:rPr>
                <w:rFonts w:ascii="Consolas" w:hAnsi="Consolas"/>
              </w:rPr>
              <w:t xml:space="preserve">      Origin IGP, localpref 100, valid, external, best</w:t>
            </w:r>
          </w:p>
          <w:p w14:paraId="7311986A" w14:textId="41E5DE80" w:rsidR="00B1387E" w:rsidRPr="00B1387E" w:rsidRDefault="00E7261B" w:rsidP="00E7261B">
            <w:pPr>
              <w:rPr>
                <w:rFonts w:ascii="Consolas" w:hAnsi="Consolas"/>
              </w:rPr>
            </w:pPr>
            <w:r w:rsidRPr="00E7261B">
              <w:rPr>
                <w:rFonts w:ascii="Consolas" w:hAnsi="Consolas"/>
              </w:rPr>
              <w:t xml:space="preserve">      rx pathid: 0, tx pathid: 0x0</w:t>
            </w:r>
          </w:p>
        </w:tc>
      </w:tr>
    </w:tbl>
    <w:p w14:paraId="6D5518A9" w14:textId="77777777" w:rsidR="00B1387E" w:rsidRDefault="00B1387E" w:rsidP="00E47E9F"/>
    <w:p w14:paraId="749FEF45" w14:textId="7B5D0E38" w:rsidR="00B1387E" w:rsidRDefault="00B1387E" w:rsidP="00B1387E">
      <w:r>
        <w:t>ISP_A-S3_CE: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10351"/>
      </w:tblGrid>
      <w:tr w:rsidR="00B1387E" w:rsidRPr="00B1387E" w14:paraId="603F2247" w14:textId="77777777" w:rsidTr="00006FA9">
        <w:tc>
          <w:tcPr>
            <w:tcW w:w="10351" w:type="dxa"/>
          </w:tcPr>
          <w:p w14:paraId="612F45D9" w14:textId="77777777" w:rsidR="002F2B3A" w:rsidRPr="002F2B3A" w:rsidRDefault="002F2B3A" w:rsidP="002F2B3A">
            <w:pPr>
              <w:spacing w:after="0"/>
              <w:rPr>
                <w:rFonts w:ascii="Consolas" w:hAnsi="Consolas"/>
              </w:rPr>
            </w:pPr>
            <w:r w:rsidRPr="002F2B3A">
              <w:rPr>
                <w:rFonts w:ascii="Consolas" w:hAnsi="Consolas"/>
              </w:rPr>
              <w:t>ISP_A-S3_CE(config-router)#do show ip bgp 200.22.1.0</w:t>
            </w:r>
          </w:p>
          <w:p w14:paraId="6D978A0B" w14:textId="77777777" w:rsidR="002F2B3A" w:rsidRPr="002F2B3A" w:rsidRDefault="002F2B3A" w:rsidP="002F2B3A">
            <w:pPr>
              <w:spacing w:after="0"/>
              <w:rPr>
                <w:rFonts w:ascii="Consolas" w:hAnsi="Consolas"/>
              </w:rPr>
            </w:pPr>
            <w:r w:rsidRPr="002F2B3A">
              <w:rPr>
                <w:rFonts w:ascii="Consolas" w:hAnsi="Consolas"/>
              </w:rPr>
              <w:t>BGP routing table entry for 200.22.1.0/24, version 215</w:t>
            </w:r>
          </w:p>
          <w:p w14:paraId="6997BDA2" w14:textId="77777777" w:rsidR="002F2B3A" w:rsidRPr="002F2B3A" w:rsidRDefault="002F2B3A" w:rsidP="002F2B3A">
            <w:pPr>
              <w:spacing w:after="0"/>
              <w:rPr>
                <w:rFonts w:ascii="Consolas" w:hAnsi="Consolas"/>
              </w:rPr>
            </w:pPr>
            <w:r w:rsidRPr="002F2B3A">
              <w:rPr>
                <w:rFonts w:ascii="Consolas" w:hAnsi="Consolas"/>
              </w:rPr>
              <w:t>Paths: (2 available, best #1, table default)</w:t>
            </w:r>
          </w:p>
          <w:p w14:paraId="7D52D095" w14:textId="77777777" w:rsidR="002F2B3A" w:rsidRPr="002F2B3A" w:rsidRDefault="002F2B3A" w:rsidP="002F2B3A">
            <w:pPr>
              <w:spacing w:after="0"/>
              <w:rPr>
                <w:rFonts w:ascii="Consolas" w:hAnsi="Consolas"/>
              </w:rPr>
            </w:pPr>
            <w:r w:rsidRPr="002F2B3A">
              <w:rPr>
                <w:rFonts w:ascii="Consolas" w:hAnsi="Consolas"/>
              </w:rPr>
              <w:t xml:space="preserve">  Not advertised to any peer</w:t>
            </w:r>
          </w:p>
          <w:p w14:paraId="6D18D112" w14:textId="77777777" w:rsidR="002F2B3A" w:rsidRPr="002F2B3A" w:rsidRDefault="002F2B3A" w:rsidP="002F2B3A">
            <w:pPr>
              <w:spacing w:after="0"/>
              <w:rPr>
                <w:rFonts w:ascii="Consolas" w:hAnsi="Consolas"/>
              </w:rPr>
            </w:pPr>
            <w:r w:rsidRPr="002F2B3A">
              <w:rPr>
                <w:rFonts w:ascii="Consolas" w:hAnsi="Consolas"/>
              </w:rPr>
              <w:t xml:space="preserve">  Refresh Epoch 1</w:t>
            </w:r>
          </w:p>
          <w:p w14:paraId="6C19A3EF" w14:textId="77777777" w:rsidR="002F2B3A" w:rsidRPr="002F2B3A" w:rsidRDefault="002F2B3A" w:rsidP="002F2B3A">
            <w:pPr>
              <w:spacing w:after="0"/>
              <w:rPr>
                <w:rFonts w:ascii="Consolas" w:hAnsi="Consolas"/>
              </w:rPr>
            </w:pPr>
            <w:r w:rsidRPr="002F2B3A">
              <w:rPr>
                <w:rFonts w:ascii="Consolas" w:hAnsi="Consolas"/>
              </w:rPr>
              <w:t xml:space="preserve">  3333 2300 2000 2200</w:t>
            </w:r>
          </w:p>
          <w:p w14:paraId="2EB30688" w14:textId="77777777" w:rsidR="002F2B3A" w:rsidRPr="002F2B3A" w:rsidRDefault="002F2B3A" w:rsidP="002F2B3A">
            <w:pPr>
              <w:spacing w:after="0"/>
              <w:rPr>
                <w:rFonts w:ascii="Consolas" w:hAnsi="Consolas"/>
              </w:rPr>
            </w:pPr>
            <w:r w:rsidRPr="002F2B3A">
              <w:rPr>
                <w:rFonts w:ascii="Consolas" w:hAnsi="Consolas"/>
              </w:rPr>
              <w:t xml:space="preserve">    33.33.33.2 from 33.33.33.254 (172.16.33.1)</w:t>
            </w:r>
          </w:p>
          <w:p w14:paraId="250E48E1" w14:textId="77777777" w:rsidR="002F2B3A" w:rsidRPr="002F2B3A" w:rsidRDefault="002F2B3A" w:rsidP="002F2B3A">
            <w:pPr>
              <w:spacing w:after="0"/>
              <w:rPr>
                <w:rFonts w:ascii="Consolas" w:hAnsi="Consolas"/>
              </w:rPr>
            </w:pPr>
            <w:r w:rsidRPr="002F2B3A">
              <w:rPr>
                <w:rFonts w:ascii="Consolas" w:hAnsi="Consolas"/>
              </w:rPr>
              <w:t xml:space="preserve">      Origin IGP, localpref 100, valid, external, best</w:t>
            </w:r>
          </w:p>
          <w:p w14:paraId="300E9F6E" w14:textId="77777777" w:rsidR="002F2B3A" w:rsidRPr="002F2B3A" w:rsidRDefault="002F2B3A" w:rsidP="002F2B3A">
            <w:pPr>
              <w:spacing w:after="0"/>
              <w:rPr>
                <w:rFonts w:ascii="Consolas" w:hAnsi="Consolas"/>
              </w:rPr>
            </w:pPr>
            <w:r w:rsidRPr="002F2B3A">
              <w:rPr>
                <w:rFonts w:ascii="Consolas" w:hAnsi="Consolas"/>
              </w:rPr>
              <w:t xml:space="preserve">      rx pathid: 0, tx pathid: 0x0</w:t>
            </w:r>
          </w:p>
          <w:p w14:paraId="3C070193" w14:textId="77777777" w:rsidR="002F2B3A" w:rsidRPr="002F2B3A" w:rsidRDefault="002F2B3A" w:rsidP="002F2B3A">
            <w:pPr>
              <w:spacing w:after="0"/>
              <w:rPr>
                <w:rFonts w:ascii="Consolas" w:hAnsi="Consolas"/>
              </w:rPr>
            </w:pPr>
            <w:r w:rsidRPr="002F2B3A">
              <w:rPr>
                <w:rFonts w:ascii="Consolas" w:hAnsi="Consolas"/>
              </w:rPr>
              <w:t xml:space="preserve">  Refresh Epoch 1</w:t>
            </w:r>
          </w:p>
          <w:p w14:paraId="73D42A3C" w14:textId="77777777" w:rsidR="002F2B3A" w:rsidRPr="002F2B3A" w:rsidRDefault="002F2B3A" w:rsidP="002F2B3A">
            <w:pPr>
              <w:spacing w:after="0"/>
              <w:rPr>
                <w:rFonts w:ascii="Consolas" w:hAnsi="Consolas"/>
              </w:rPr>
            </w:pPr>
            <w:r w:rsidRPr="002F2B3A">
              <w:rPr>
                <w:rFonts w:ascii="Consolas" w:hAnsi="Consolas"/>
              </w:rPr>
              <w:t xml:space="preserve">  1000 10 20 2000 2200</w:t>
            </w:r>
          </w:p>
          <w:p w14:paraId="2D6524BA" w14:textId="77777777" w:rsidR="002F2B3A" w:rsidRPr="002F2B3A" w:rsidRDefault="002F2B3A" w:rsidP="002F2B3A">
            <w:pPr>
              <w:spacing w:after="0"/>
              <w:rPr>
                <w:rFonts w:ascii="Consolas" w:hAnsi="Consolas"/>
              </w:rPr>
            </w:pPr>
            <w:r w:rsidRPr="002F2B3A">
              <w:rPr>
                <w:rFonts w:ascii="Consolas" w:hAnsi="Consolas"/>
              </w:rPr>
              <w:t xml:space="preserve">    1.1.3.254 from 1.1.3.254 (10.1.1.3)</w:t>
            </w:r>
          </w:p>
          <w:p w14:paraId="1C3EC0D3" w14:textId="77777777" w:rsidR="002F2B3A" w:rsidRPr="002F2B3A" w:rsidRDefault="002F2B3A" w:rsidP="002F2B3A">
            <w:pPr>
              <w:spacing w:after="0"/>
              <w:rPr>
                <w:rFonts w:ascii="Consolas" w:hAnsi="Consolas"/>
              </w:rPr>
            </w:pPr>
            <w:r w:rsidRPr="002F2B3A">
              <w:rPr>
                <w:rFonts w:ascii="Consolas" w:hAnsi="Consolas"/>
              </w:rPr>
              <w:t xml:space="preserve">      Origin IGP, localpref 100, valid, external</w:t>
            </w:r>
          </w:p>
          <w:p w14:paraId="36AB2F37" w14:textId="2E781C8B" w:rsidR="00B1387E" w:rsidRPr="00B1387E" w:rsidRDefault="002F2B3A" w:rsidP="002F2B3A">
            <w:pPr>
              <w:rPr>
                <w:rFonts w:ascii="Consolas" w:hAnsi="Consolas"/>
              </w:rPr>
            </w:pPr>
            <w:r w:rsidRPr="002F2B3A">
              <w:rPr>
                <w:rFonts w:ascii="Consolas" w:hAnsi="Consolas"/>
              </w:rPr>
              <w:t xml:space="preserve">      rx pathid: 0, tx pathid: 0</w:t>
            </w:r>
          </w:p>
        </w:tc>
      </w:tr>
    </w:tbl>
    <w:p w14:paraId="06D47AB0" w14:textId="77777777" w:rsidR="00B1387E" w:rsidRDefault="00B1387E" w:rsidP="00E47E9F"/>
    <w:p w14:paraId="2B643390" w14:textId="77777777" w:rsidR="00B1387E" w:rsidRDefault="00B1387E" w:rsidP="00B1387E">
      <w:pPr>
        <w:pStyle w:val="ListParagraph"/>
        <w:numPr>
          <w:ilvl w:val="0"/>
          <w:numId w:val="8"/>
        </w:numPr>
      </w:pPr>
      <w:r w:rsidRPr="00B1387E">
        <w:t>Record the configurations in this task.</w:t>
      </w:r>
    </w:p>
    <w:p w14:paraId="18A8244E" w14:textId="77777777" w:rsidR="00B1387E" w:rsidRDefault="00B1387E" w:rsidP="00B1387E">
      <w:r>
        <w:t>ISP_A-S1_CE: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10351"/>
      </w:tblGrid>
      <w:tr w:rsidR="00B1387E" w:rsidRPr="00B1387E" w14:paraId="7825B29C" w14:textId="77777777" w:rsidTr="00006FA9">
        <w:tc>
          <w:tcPr>
            <w:tcW w:w="10351" w:type="dxa"/>
          </w:tcPr>
          <w:p w14:paraId="7DD5D180" w14:textId="77777777" w:rsidR="00B1387E" w:rsidRPr="00B1387E" w:rsidRDefault="00B1387E" w:rsidP="00B1387E">
            <w:pPr>
              <w:rPr>
                <w:rFonts w:ascii="Consolas" w:hAnsi="Consolas"/>
              </w:rPr>
            </w:pPr>
            <w:r w:rsidRPr="00B1387E">
              <w:rPr>
                <w:rFonts w:ascii="Consolas" w:hAnsi="Consolas"/>
              </w:rPr>
              <w:t>ISP_A-S1_CE(config)#do sh run | s bgp</w:t>
            </w:r>
          </w:p>
          <w:p w14:paraId="0ED30AEC" w14:textId="77777777" w:rsidR="00B1387E" w:rsidRPr="00B1387E" w:rsidRDefault="00B1387E" w:rsidP="00B1387E">
            <w:pPr>
              <w:rPr>
                <w:rFonts w:ascii="Consolas" w:hAnsi="Consolas"/>
              </w:rPr>
            </w:pPr>
            <w:r w:rsidRPr="00B1387E">
              <w:rPr>
                <w:rFonts w:ascii="Consolas" w:hAnsi="Consolas"/>
              </w:rPr>
              <w:t>router bgp 1100</w:t>
            </w:r>
          </w:p>
          <w:p w14:paraId="5156B71B" w14:textId="77777777" w:rsidR="00B1387E" w:rsidRPr="00B1387E" w:rsidRDefault="00B1387E" w:rsidP="00B1387E">
            <w:pPr>
              <w:rPr>
                <w:rFonts w:ascii="Consolas" w:hAnsi="Consolas"/>
              </w:rPr>
            </w:pPr>
            <w:r w:rsidRPr="00B1387E">
              <w:rPr>
                <w:rFonts w:ascii="Consolas" w:hAnsi="Consolas"/>
              </w:rPr>
              <w:t xml:space="preserve"> bgp log-neighbor-changes</w:t>
            </w:r>
          </w:p>
          <w:p w14:paraId="06BB6991" w14:textId="77777777" w:rsidR="00B1387E" w:rsidRPr="00B1387E" w:rsidRDefault="00B1387E" w:rsidP="00B1387E">
            <w:pPr>
              <w:rPr>
                <w:rFonts w:ascii="Consolas" w:hAnsi="Consolas"/>
              </w:rPr>
            </w:pPr>
            <w:r w:rsidRPr="00B1387E">
              <w:rPr>
                <w:rFonts w:ascii="Consolas" w:hAnsi="Consolas"/>
              </w:rPr>
              <w:lastRenderedPageBreak/>
              <w:t xml:space="preserve"> network 10.0.11.0 mask 255.255.255.0</w:t>
            </w:r>
          </w:p>
          <w:p w14:paraId="5ECDA296" w14:textId="77777777" w:rsidR="00B1387E" w:rsidRPr="00B1387E" w:rsidRDefault="00B1387E" w:rsidP="00B1387E">
            <w:pPr>
              <w:rPr>
                <w:rFonts w:ascii="Consolas" w:hAnsi="Consolas"/>
              </w:rPr>
            </w:pPr>
            <w:r w:rsidRPr="00B1387E">
              <w:rPr>
                <w:rFonts w:ascii="Consolas" w:hAnsi="Consolas"/>
              </w:rPr>
              <w:t xml:space="preserve"> network 200.11.1.0</w:t>
            </w:r>
          </w:p>
          <w:p w14:paraId="11E33634" w14:textId="77777777" w:rsidR="00B1387E" w:rsidRPr="00B1387E" w:rsidRDefault="00B1387E" w:rsidP="00B1387E">
            <w:pPr>
              <w:rPr>
                <w:rFonts w:ascii="Consolas" w:hAnsi="Consolas"/>
              </w:rPr>
            </w:pPr>
            <w:r w:rsidRPr="00B1387E">
              <w:rPr>
                <w:rFonts w:ascii="Consolas" w:hAnsi="Consolas"/>
              </w:rPr>
              <w:t xml:space="preserve"> network 200.11.2.0</w:t>
            </w:r>
          </w:p>
          <w:p w14:paraId="54A316F8" w14:textId="77777777" w:rsidR="00B1387E" w:rsidRPr="00B1387E" w:rsidRDefault="00B1387E" w:rsidP="00B1387E">
            <w:pPr>
              <w:rPr>
                <w:rFonts w:ascii="Consolas" w:hAnsi="Consolas"/>
              </w:rPr>
            </w:pPr>
            <w:r w:rsidRPr="00B1387E">
              <w:rPr>
                <w:rFonts w:ascii="Consolas" w:hAnsi="Consolas"/>
              </w:rPr>
              <w:t xml:space="preserve"> network 200.11.3.0</w:t>
            </w:r>
          </w:p>
          <w:p w14:paraId="0FB51D23" w14:textId="77777777" w:rsidR="00B1387E" w:rsidRPr="00B1387E" w:rsidRDefault="00B1387E" w:rsidP="00B1387E">
            <w:pPr>
              <w:rPr>
                <w:rFonts w:ascii="Consolas" w:hAnsi="Consolas"/>
              </w:rPr>
            </w:pPr>
            <w:r w:rsidRPr="00B1387E">
              <w:rPr>
                <w:rFonts w:ascii="Consolas" w:hAnsi="Consolas"/>
              </w:rPr>
              <w:t xml:space="preserve"> network 200.11.4.0</w:t>
            </w:r>
          </w:p>
          <w:p w14:paraId="322B708D" w14:textId="77777777" w:rsidR="00B1387E" w:rsidRPr="00B1387E" w:rsidRDefault="00B1387E" w:rsidP="00B1387E">
            <w:pPr>
              <w:rPr>
                <w:rFonts w:ascii="Consolas" w:hAnsi="Consolas"/>
              </w:rPr>
            </w:pPr>
            <w:r w:rsidRPr="00B1387E">
              <w:rPr>
                <w:rFonts w:ascii="Consolas" w:hAnsi="Consolas"/>
              </w:rPr>
              <w:t xml:space="preserve"> network 200.11.5.0</w:t>
            </w:r>
          </w:p>
          <w:p w14:paraId="4789AAD6" w14:textId="77777777" w:rsidR="00B1387E" w:rsidRPr="00B1387E" w:rsidRDefault="00B1387E" w:rsidP="00B1387E">
            <w:pPr>
              <w:rPr>
                <w:rFonts w:ascii="Consolas" w:hAnsi="Consolas"/>
              </w:rPr>
            </w:pPr>
            <w:r w:rsidRPr="00B1387E">
              <w:rPr>
                <w:rFonts w:ascii="Consolas" w:hAnsi="Consolas"/>
              </w:rPr>
              <w:t xml:space="preserve"> network 200.11.6.0</w:t>
            </w:r>
          </w:p>
          <w:p w14:paraId="076BB6E0" w14:textId="77777777" w:rsidR="00B1387E" w:rsidRPr="00B1387E" w:rsidRDefault="00B1387E" w:rsidP="00B1387E">
            <w:pPr>
              <w:rPr>
                <w:rFonts w:ascii="Consolas" w:hAnsi="Consolas"/>
              </w:rPr>
            </w:pPr>
            <w:r w:rsidRPr="00B1387E">
              <w:rPr>
                <w:rFonts w:ascii="Consolas" w:hAnsi="Consolas"/>
              </w:rPr>
              <w:t xml:space="preserve"> network 200.11.7.0</w:t>
            </w:r>
          </w:p>
          <w:p w14:paraId="4A536EC4" w14:textId="77777777" w:rsidR="00B1387E" w:rsidRPr="00B1387E" w:rsidRDefault="00B1387E" w:rsidP="00B1387E">
            <w:pPr>
              <w:rPr>
                <w:rFonts w:ascii="Consolas" w:hAnsi="Consolas"/>
              </w:rPr>
            </w:pPr>
            <w:r w:rsidRPr="00B1387E">
              <w:rPr>
                <w:rFonts w:ascii="Consolas" w:hAnsi="Consolas"/>
              </w:rPr>
              <w:t xml:space="preserve"> network 200.11.8.0</w:t>
            </w:r>
          </w:p>
          <w:p w14:paraId="7DCD224D" w14:textId="77777777" w:rsidR="00B1387E" w:rsidRPr="00B1387E" w:rsidRDefault="00B1387E" w:rsidP="00B1387E">
            <w:pPr>
              <w:rPr>
                <w:rFonts w:ascii="Consolas" w:hAnsi="Consolas"/>
              </w:rPr>
            </w:pPr>
            <w:r w:rsidRPr="00B1387E">
              <w:rPr>
                <w:rFonts w:ascii="Consolas" w:hAnsi="Consolas"/>
              </w:rPr>
              <w:t xml:space="preserve"> network 200.11.9.0</w:t>
            </w:r>
          </w:p>
          <w:p w14:paraId="41A9E0A7" w14:textId="77777777" w:rsidR="00B1387E" w:rsidRPr="00B1387E" w:rsidRDefault="00B1387E" w:rsidP="00B1387E">
            <w:pPr>
              <w:rPr>
                <w:rFonts w:ascii="Consolas" w:hAnsi="Consolas"/>
              </w:rPr>
            </w:pPr>
            <w:r w:rsidRPr="00B1387E">
              <w:rPr>
                <w:rFonts w:ascii="Consolas" w:hAnsi="Consolas"/>
              </w:rPr>
              <w:t xml:space="preserve"> network 200.11.10.0</w:t>
            </w:r>
          </w:p>
          <w:p w14:paraId="2D1C4A19" w14:textId="77777777" w:rsidR="00B1387E" w:rsidRPr="00B1387E" w:rsidRDefault="00B1387E" w:rsidP="00B1387E">
            <w:pPr>
              <w:rPr>
                <w:rFonts w:ascii="Consolas" w:hAnsi="Consolas"/>
              </w:rPr>
            </w:pPr>
            <w:r w:rsidRPr="00B1387E">
              <w:rPr>
                <w:rFonts w:ascii="Consolas" w:hAnsi="Consolas"/>
              </w:rPr>
              <w:t xml:space="preserve"> network 200.11.11.0</w:t>
            </w:r>
          </w:p>
          <w:p w14:paraId="31537C59" w14:textId="77777777" w:rsidR="00B1387E" w:rsidRPr="00B1387E" w:rsidRDefault="00B1387E" w:rsidP="00B1387E">
            <w:pPr>
              <w:rPr>
                <w:rFonts w:ascii="Consolas" w:hAnsi="Consolas"/>
              </w:rPr>
            </w:pPr>
            <w:r w:rsidRPr="00B1387E">
              <w:rPr>
                <w:rFonts w:ascii="Consolas" w:hAnsi="Consolas"/>
              </w:rPr>
              <w:t xml:space="preserve"> network 200.11.12.0</w:t>
            </w:r>
          </w:p>
          <w:p w14:paraId="6AD61EF2" w14:textId="77777777" w:rsidR="00B1387E" w:rsidRPr="00B1387E" w:rsidRDefault="00B1387E" w:rsidP="00B1387E">
            <w:pPr>
              <w:rPr>
                <w:rFonts w:ascii="Consolas" w:hAnsi="Consolas"/>
              </w:rPr>
            </w:pPr>
            <w:r w:rsidRPr="00B1387E">
              <w:rPr>
                <w:rFonts w:ascii="Consolas" w:hAnsi="Consolas"/>
              </w:rPr>
              <w:t xml:space="preserve"> network 200.11.13.0</w:t>
            </w:r>
          </w:p>
          <w:p w14:paraId="336E2818" w14:textId="77777777" w:rsidR="00B1387E" w:rsidRPr="00B1387E" w:rsidRDefault="00B1387E" w:rsidP="00B1387E">
            <w:pPr>
              <w:rPr>
                <w:rFonts w:ascii="Consolas" w:hAnsi="Consolas"/>
              </w:rPr>
            </w:pPr>
            <w:r w:rsidRPr="00B1387E">
              <w:rPr>
                <w:rFonts w:ascii="Consolas" w:hAnsi="Consolas"/>
              </w:rPr>
              <w:t xml:space="preserve"> network 200.11.14.0</w:t>
            </w:r>
          </w:p>
          <w:p w14:paraId="2404F610" w14:textId="77777777" w:rsidR="00B1387E" w:rsidRPr="00B1387E" w:rsidRDefault="00B1387E" w:rsidP="00B1387E">
            <w:pPr>
              <w:rPr>
                <w:rFonts w:ascii="Consolas" w:hAnsi="Consolas"/>
              </w:rPr>
            </w:pPr>
            <w:r w:rsidRPr="00B1387E">
              <w:rPr>
                <w:rFonts w:ascii="Consolas" w:hAnsi="Consolas"/>
              </w:rPr>
              <w:t xml:space="preserve"> network 200.11.15.0</w:t>
            </w:r>
          </w:p>
          <w:p w14:paraId="6D609961" w14:textId="77777777" w:rsidR="00B1387E" w:rsidRPr="00B1387E" w:rsidRDefault="00B1387E" w:rsidP="00B1387E">
            <w:pPr>
              <w:rPr>
                <w:rFonts w:ascii="Consolas" w:hAnsi="Consolas"/>
              </w:rPr>
            </w:pPr>
            <w:r w:rsidRPr="00B1387E">
              <w:rPr>
                <w:rFonts w:ascii="Consolas" w:hAnsi="Consolas"/>
              </w:rPr>
              <w:t xml:space="preserve"> neighbor 1.1.1.254 remote-as 1000</w:t>
            </w:r>
          </w:p>
          <w:p w14:paraId="2DE908B6" w14:textId="77777777" w:rsidR="00B1387E" w:rsidRPr="00B1387E" w:rsidRDefault="00B1387E" w:rsidP="00B1387E">
            <w:pPr>
              <w:rPr>
                <w:rFonts w:ascii="Consolas" w:hAnsi="Consolas"/>
              </w:rPr>
            </w:pPr>
            <w:r w:rsidRPr="00B1387E">
              <w:rPr>
                <w:rFonts w:ascii="Consolas" w:hAnsi="Consolas"/>
              </w:rPr>
              <w:t xml:space="preserve"> neighbor 1.1.1.254 filter-list 1 out</w:t>
            </w:r>
          </w:p>
          <w:p w14:paraId="60000C4D" w14:textId="77777777" w:rsidR="00B1387E" w:rsidRPr="00B1387E" w:rsidRDefault="00B1387E" w:rsidP="00B1387E">
            <w:pPr>
              <w:rPr>
                <w:rFonts w:ascii="Consolas" w:hAnsi="Consolas"/>
              </w:rPr>
            </w:pPr>
            <w:r w:rsidRPr="00B1387E">
              <w:rPr>
                <w:rFonts w:ascii="Consolas" w:hAnsi="Consolas"/>
              </w:rPr>
              <w:t xml:space="preserve"> neighbor 11.11.11.254 remote-as 1111</w:t>
            </w:r>
          </w:p>
          <w:p w14:paraId="7CE4CC2C" w14:textId="77777777" w:rsidR="00B1387E" w:rsidRPr="00B1387E" w:rsidRDefault="00B1387E" w:rsidP="00B1387E">
            <w:pPr>
              <w:rPr>
                <w:rFonts w:ascii="Consolas" w:hAnsi="Consolas"/>
              </w:rPr>
            </w:pPr>
            <w:r w:rsidRPr="00B1387E">
              <w:rPr>
                <w:rFonts w:ascii="Consolas" w:hAnsi="Consolas"/>
              </w:rPr>
              <w:t>ISP_A-S1_CE(config)#do sh run | s access-list</w:t>
            </w:r>
          </w:p>
          <w:p w14:paraId="2649CC0C" w14:textId="7079AAE5" w:rsidR="00B1387E" w:rsidRPr="00B1387E" w:rsidRDefault="00B1387E" w:rsidP="00B1387E">
            <w:pPr>
              <w:rPr>
                <w:rFonts w:ascii="Consolas" w:hAnsi="Consolas"/>
              </w:rPr>
            </w:pPr>
            <w:r w:rsidRPr="00B1387E">
              <w:rPr>
                <w:rFonts w:ascii="Consolas" w:hAnsi="Consolas"/>
              </w:rPr>
              <w:t>ip as-path access-list 1 permit ^$</w:t>
            </w:r>
          </w:p>
        </w:tc>
      </w:tr>
    </w:tbl>
    <w:p w14:paraId="6FC686CE" w14:textId="77777777" w:rsidR="00B1387E" w:rsidRDefault="00B1387E" w:rsidP="00B1387E"/>
    <w:p w14:paraId="2E2E90A3" w14:textId="66C92BC6" w:rsidR="00B1387E" w:rsidRDefault="00B1387E" w:rsidP="00B1387E">
      <w:r>
        <w:t>ISP_A-S2_CE: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10351"/>
      </w:tblGrid>
      <w:tr w:rsidR="00B1387E" w:rsidRPr="00B1387E" w14:paraId="102E665A" w14:textId="77777777" w:rsidTr="00006FA9">
        <w:tc>
          <w:tcPr>
            <w:tcW w:w="10351" w:type="dxa"/>
          </w:tcPr>
          <w:p w14:paraId="08F36248" w14:textId="77777777" w:rsidR="00B1387E" w:rsidRPr="00B1387E" w:rsidRDefault="00B1387E" w:rsidP="00B1387E">
            <w:pPr>
              <w:rPr>
                <w:rFonts w:ascii="Consolas" w:hAnsi="Consolas"/>
              </w:rPr>
            </w:pPr>
            <w:r w:rsidRPr="00B1387E">
              <w:rPr>
                <w:rFonts w:ascii="Consolas" w:hAnsi="Consolas"/>
              </w:rPr>
              <w:t>ISP_A-S2_CE(config)#do sh run | s bgp</w:t>
            </w:r>
          </w:p>
          <w:p w14:paraId="7C0E1408" w14:textId="77777777" w:rsidR="00B1387E" w:rsidRPr="00B1387E" w:rsidRDefault="00B1387E" w:rsidP="00B1387E">
            <w:pPr>
              <w:rPr>
                <w:rFonts w:ascii="Consolas" w:hAnsi="Consolas"/>
              </w:rPr>
            </w:pPr>
            <w:r w:rsidRPr="00B1387E">
              <w:rPr>
                <w:rFonts w:ascii="Consolas" w:hAnsi="Consolas"/>
              </w:rPr>
              <w:t>router bgp 1200</w:t>
            </w:r>
          </w:p>
          <w:p w14:paraId="432379BB" w14:textId="77777777" w:rsidR="00B1387E" w:rsidRPr="00B1387E" w:rsidRDefault="00B1387E" w:rsidP="00B1387E">
            <w:pPr>
              <w:rPr>
                <w:rFonts w:ascii="Consolas" w:hAnsi="Consolas"/>
              </w:rPr>
            </w:pPr>
            <w:r w:rsidRPr="00B1387E">
              <w:rPr>
                <w:rFonts w:ascii="Consolas" w:hAnsi="Consolas"/>
              </w:rPr>
              <w:t xml:space="preserve"> bgp log-neighbor-changes</w:t>
            </w:r>
          </w:p>
          <w:p w14:paraId="4301DA78" w14:textId="77777777" w:rsidR="00B1387E" w:rsidRPr="00B1387E" w:rsidRDefault="00B1387E" w:rsidP="00B1387E">
            <w:pPr>
              <w:rPr>
                <w:rFonts w:ascii="Consolas" w:hAnsi="Consolas"/>
              </w:rPr>
            </w:pPr>
            <w:r w:rsidRPr="00B1387E">
              <w:rPr>
                <w:rFonts w:ascii="Consolas" w:hAnsi="Consolas"/>
              </w:rPr>
              <w:t xml:space="preserve"> network 172.16.12.0 mask 255.255.255.0</w:t>
            </w:r>
          </w:p>
          <w:p w14:paraId="3926F7C6" w14:textId="77777777" w:rsidR="00B1387E" w:rsidRPr="00B1387E" w:rsidRDefault="00B1387E" w:rsidP="00B1387E">
            <w:pPr>
              <w:rPr>
                <w:rFonts w:ascii="Consolas" w:hAnsi="Consolas"/>
              </w:rPr>
            </w:pPr>
            <w:r w:rsidRPr="00B1387E">
              <w:rPr>
                <w:rFonts w:ascii="Consolas" w:hAnsi="Consolas"/>
              </w:rPr>
              <w:t xml:space="preserve"> network 200.12.1.0</w:t>
            </w:r>
          </w:p>
          <w:p w14:paraId="26FC3A07" w14:textId="77777777" w:rsidR="00B1387E" w:rsidRPr="00B1387E" w:rsidRDefault="00B1387E" w:rsidP="00B1387E">
            <w:pPr>
              <w:rPr>
                <w:rFonts w:ascii="Consolas" w:hAnsi="Consolas"/>
              </w:rPr>
            </w:pPr>
            <w:r w:rsidRPr="00B1387E">
              <w:rPr>
                <w:rFonts w:ascii="Consolas" w:hAnsi="Consolas"/>
              </w:rPr>
              <w:t xml:space="preserve"> network 200.12.2.0</w:t>
            </w:r>
          </w:p>
          <w:p w14:paraId="354AE2E1" w14:textId="77777777" w:rsidR="00B1387E" w:rsidRPr="00B1387E" w:rsidRDefault="00B1387E" w:rsidP="00B1387E">
            <w:pPr>
              <w:rPr>
                <w:rFonts w:ascii="Consolas" w:hAnsi="Consolas"/>
              </w:rPr>
            </w:pPr>
            <w:r w:rsidRPr="00B1387E">
              <w:rPr>
                <w:rFonts w:ascii="Consolas" w:hAnsi="Consolas"/>
              </w:rPr>
              <w:t xml:space="preserve"> network 200.12.3.0</w:t>
            </w:r>
          </w:p>
          <w:p w14:paraId="14EE9E65" w14:textId="77777777" w:rsidR="00B1387E" w:rsidRPr="00B1387E" w:rsidRDefault="00B1387E" w:rsidP="00B1387E">
            <w:pPr>
              <w:rPr>
                <w:rFonts w:ascii="Consolas" w:hAnsi="Consolas"/>
              </w:rPr>
            </w:pPr>
            <w:r w:rsidRPr="00B1387E">
              <w:rPr>
                <w:rFonts w:ascii="Consolas" w:hAnsi="Consolas"/>
              </w:rPr>
              <w:t xml:space="preserve"> network 200.12.4.0</w:t>
            </w:r>
          </w:p>
          <w:p w14:paraId="213F3533" w14:textId="77777777" w:rsidR="00B1387E" w:rsidRPr="00B1387E" w:rsidRDefault="00B1387E" w:rsidP="00B1387E">
            <w:pPr>
              <w:rPr>
                <w:rFonts w:ascii="Consolas" w:hAnsi="Consolas"/>
              </w:rPr>
            </w:pPr>
            <w:r w:rsidRPr="00B1387E">
              <w:rPr>
                <w:rFonts w:ascii="Consolas" w:hAnsi="Consolas"/>
              </w:rPr>
              <w:t xml:space="preserve"> network 200.12.5.0</w:t>
            </w:r>
          </w:p>
          <w:p w14:paraId="10E8BB53" w14:textId="77777777" w:rsidR="00B1387E" w:rsidRPr="00B1387E" w:rsidRDefault="00B1387E" w:rsidP="00B1387E">
            <w:pPr>
              <w:rPr>
                <w:rFonts w:ascii="Consolas" w:hAnsi="Consolas"/>
              </w:rPr>
            </w:pPr>
            <w:r w:rsidRPr="00B1387E">
              <w:rPr>
                <w:rFonts w:ascii="Consolas" w:hAnsi="Consolas"/>
              </w:rPr>
              <w:t xml:space="preserve"> network 200.12.6.0</w:t>
            </w:r>
          </w:p>
          <w:p w14:paraId="4B6711CE" w14:textId="77777777" w:rsidR="00B1387E" w:rsidRPr="00B1387E" w:rsidRDefault="00B1387E" w:rsidP="00B1387E">
            <w:pPr>
              <w:rPr>
                <w:rFonts w:ascii="Consolas" w:hAnsi="Consolas"/>
              </w:rPr>
            </w:pPr>
            <w:r w:rsidRPr="00B1387E">
              <w:rPr>
                <w:rFonts w:ascii="Consolas" w:hAnsi="Consolas"/>
              </w:rPr>
              <w:t xml:space="preserve"> network 200.12.7.0</w:t>
            </w:r>
          </w:p>
          <w:p w14:paraId="4C22DD95" w14:textId="77777777" w:rsidR="00B1387E" w:rsidRPr="00B1387E" w:rsidRDefault="00B1387E" w:rsidP="00B1387E">
            <w:pPr>
              <w:rPr>
                <w:rFonts w:ascii="Consolas" w:hAnsi="Consolas"/>
              </w:rPr>
            </w:pPr>
            <w:r w:rsidRPr="00B1387E">
              <w:rPr>
                <w:rFonts w:ascii="Consolas" w:hAnsi="Consolas"/>
              </w:rPr>
              <w:t xml:space="preserve"> network 200.12.8.0</w:t>
            </w:r>
          </w:p>
          <w:p w14:paraId="709B7D7C" w14:textId="77777777" w:rsidR="00B1387E" w:rsidRPr="00B1387E" w:rsidRDefault="00B1387E" w:rsidP="00B1387E">
            <w:pPr>
              <w:rPr>
                <w:rFonts w:ascii="Consolas" w:hAnsi="Consolas"/>
              </w:rPr>
            </w:pPr>
            <w:r w:rsidRPr="00B1387E">
              <w:rPr>
                <w:rFonts w:ascii="Consolas" w:hAnsi="Consolas"/>
              </w:rPr>
              <w:t xml:space="preserve"> network 200.12.9.0</w:t>
            </w:r>
          </w:p>
          <w:p w14:paraId="1829EE84" w14:textId="77777777" w:rsidR="00B1387E" w:rsidRPr="00B1387E" w:rsidRDefault="00B1387E" w:rsidP="00B1387E">
            <w:pPr>
              <w:rPr>
                <w:rFonts w:ascii="Consolas" w:hAnsi="Consolas"/>
              </w:rPr>
            </w:pPr>
            <w:r w:rsidRPr="00B1387E">
              <w:rPr>
                <w:rFonts w:ascii="Consolas" w:hAnsi="Consolas"/>
              </w:rPr>
              <w:t xml:space="preserve"> network 200.12.10.0</w:t>
            </w:r>
          </w:p>
          <w:p w14:paraId="1BB00A28" w14:textId="77777777" w:rsidR="00B1387E" w:rsidRPr="00B1387E" w:rsidRDefault="00B1387E" w:rsidP="00B1387E">
            <w:pPr>
              <w:rPr>
                <w:rFonts w:ascii="Consolas" w:hAnsi="Consolas"/>
              </w:rPr>
            </w:pPr>
            <w:r w:rsidRPr="00B1387E">
              <w:rPr>
                <w:rFonts w:ascii="Consolas" w:hAnsi="Consolas"/>
              </w:rPr>
              <w:t xml:space="preserve"> network 200.12.11.0</w:t>
            </w:r>
          </w:p>
          <w:p w14:paraId="4B826FF4" w14:textId="77777777" w:rsidR="00B1387E" w:rsidRPr="00B1387E" w:rsidRDefault="00B1387E" w:rsidP="00B1387E">
            <w:pPr>
              <w:rPr>
                <w:rFonts w:ascii="Consolas" w:hAnsi="Consolas"/>
              </w:rPr>
            </w:pPr>
            <w:r w:rsidRPr="00B1387E">
              <w:rPr>
                <w:rFonts w:ascii="Consolas" w:hAnsi="Consolas"/>
              </w:rPr>
              <w:t xml:space="preserve"> network 200.12.12.0</w:t>
            </w:r>
          </w:p>
          <w:p w14:paraId="660DD228" w14:textId="77777777" w:rsidR="00B1387E" w:rsidRPr="00B1387E" w:rsidRDefault="00B1387E" w:rsidP="00B1387E">
            <w:pPr>
              <w:rPr>
                <w:rFonts w:ascii="Consolas" w:hAnsi="Consolas"/>
              </w:rPr>
            </w:pPr>
            <w:r w:rsidRPr="00B1387E">
              <w:rPr>
                <w:rFonts w:ascii="Consolas" w:hAnsi="Consolas"/>
              </w:rPr>
              <w:t xml:space="preserve"> network 200.12.13.0</w:t>
            </w:r>
          </w:p>
          <w:p w14:paraId="3B4445A9" w14:textId="77777777" w:rsidR="00B1387E" w:rsidRPr="00B1387E" w:rsidRDefault="00B1387E" w:rsidP="00B1387E">
            <w:pPr>
              <w:rPr>
                <w:rFonts w:ascii="Consolas" w:hAnsi="Consolas"/>
              </w:rPr>
            </w:pPr>
            <w:r w:rsidRPr="00B1387E">
              <w:rPr>
                <w:rFonts w:ascii="Consolas" w:hAnsi="Consolas"/>
              </w:rPr>
              <w:t xml:space="preserve"> network 200.12.14.0</w:t>
            </w:r>
          </w:p>
          <w:p w14:paraId="45314B45" w14:textId="77777777" w:rsidR="00B1387E" w:rsidRPr="00B1387E" w:rsidRDefault="00B1387E" w:rsidP="00B1387E">
            <w:pPr>
              <w:rPr>
                <w:rFonts w:ascii="Consolas" w:hAnsi="Consolas"/>
              </w:rPr>
            </w:pPr>
            <w:r w:rsidRPr="00B1387E">
              <w:rPr>
                <w:rFonts w:ascii="Consolas" w:hAnsi="Consolas"/>
              </w:rPr>
              <w:t xml:space="preserve"> network 200.12.15.0</w:t>
            </w:r>
          </w:p>
          <w:p w14:paraId="0F217EF8" w14:textId="77777777" w:rsidR="00B1387E" w:rsidRPr="00B1387E" w:rsidRDefault="00B1387E" w:rsidP="00B1387E">
            <w:pPr>
              <w:rPr>
                <w:rFonts w:ascii="Consolas" w:hAnsi="Consolas"/>
              </w:rPr>
            </w:pPr>
            <w:r w:rsidRPr="00B1387E">
              <w:rPr>
                <w:rFonts w:ascii="Consolas" w:hAnsi="Consolas"/>
              </w:rPr>
              <w:t xml:space="preserve"> neighbor 1.1.2.254 remote-as 1000</w:t>
            </w:r>
          </w:p>
          <w:p w14:paraId="1310AEF6" w14:textId="77777777" w:rsidR="00B1387E" w:rsidRPr="00B1387E" w:rsidRDefault="00B1387E" w:rsidP="00B1387E">
            <w:pPr>
              <w:rPr>
                <w:rFonts w:ascii="Consolas" w:hAnsi="Consolas"/>
              </w:rPr>
            </w:pPr>
            <w:r w:rsidRPr="00B1387E">
              <w:rPr>
                <w:rFonts w:ascii="Consolas" w:hAnsi="Consolas"/>
              </w:rPr>
              <w:t xml:space="preserve"> neighbor 1.1.2.254 filter-list 1 out</w:t>
            </w:r>
          </w:p>
          <w:p w14:paraId="53F01C46" w14:textId="77777777" w:rsidR="00B1387E" w:rsidRDefault="00B1387E" w:rsidP="00B1387E">
            <w:pPr>
              <w:rPr>
                <w:rFonts w:ascii="Consolas" w:hAnsi="Consolas"/>
              </w:rPr>
            </w:pPr>
            <w:r w:rsidRPr="00B1387E">
              <w:rPr>
                <w:rFonts w:ascii="Consolas" w:hAnsi="Consolas"/>
              </w:rPr>
              <w:t xml:space="preserve"> neighbor 22.22.22.254 remote-as 2222</w:t>
            </w:r>
          </w:p>
          <w:p w14:paraId="40E6D139" w14:textId="77777777" w:rsidR="00B1387E" w:rsidRPr="00B1387E" w:rsidRDefault="00B1387E" w:rsidP="00B1387E">
            <w:pPr>
              <w:rPr>
                <w:rFonts w:ascii="Consolas" w:hAnsi="Consolas"/>
              </w:rPr>
            </w:pPr>
            <w:r w:rsidRPr="00B1387E">
              <w:rPr>
                <w:rFonts w:ascii="Consolas" w:hAnsi="Consolas"/>
              </w:rPr>
              <w:t>ISP_A-S2_CE(config)#do sh run | s access-list</w:t>
            </w:r>
          </w:p>
          <w:p w14:paraId="4B6F842C" w14:textId="71F54208" w:rsidR="00B1387E" w:rsidRPr="00B1387E" w:rsidRDefault="00B1387E" w:rsidP="00B1387E">
            <w:pPr>
              <w:rPr>
                <w:rFonts w:ascii="Consolas" w:hAnsi="Consolas"/>
              </w:rPr>
            </w:pPr>
            <w:bookmarkStart w:id="0" w:name="_Hlk132895119"/>
            <w:r w:rsidRPr="00B1387E">
              <w:rPr>
                <w:rFonts w:ascii="Consolas" w:hAnsi="Consolas"/>
              </w:rPr>
              <w:t>ip as-path access-list 1 permit ^$</w:t>
            </w:r>
            <w:bookmarkEnd w:id="0"/>
          </w:p>
        </w:tc>
      </w:tr>
    </w:tbl>
    <w:p w14:paraId="1B73388C" w14:textId="77777777" w:rsidR="00B1387E" w:rsidRDefault="00B1387E" w:rsidP="00B1387E"/>
    <w:p w14:paraId="2E4D01B1" w14:textId="558EEC08" w:rsidR="00B1387E" w:rsidRDefault="00B1387E" w:rsidP="00B1387E">
      <w:r>
        <w:t>ISP_A-S3_CE: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10351"/>
      </w:tblGrid>
      <w:tr w:rsidR="00B1387E" w:rsidRPr="00B1387E" w14:paraId="41185F2D" w14:textId="77777777" w:rsidTr="00006FA9">
        <w:tc>
          <w:tcPr>
            <w:tcW w:w="10351" w:type="dxa"/>
          </w:tcPr>
          <w:p w14:paraId="1CB5798D" w14:textId="77777777" w:rsidR="00B1387E" w:rsidRPr="00B1387E" w:rsidRDefault="00B1387E" w:rsidP="00B1387E">
            <w:pPr>
              <w:rPr>
                <w:rFonts w:ascii="Consolas" w:hAnsi="Consolas"/>
              </w:rPr>
            </w:pPr>
            <w:r w:rsidRPr="00B1387E">
              <w:rPr>
                <w:rFonts w:ascii="Consolas" w:hAnsi="Consolas"/>
              </w:rPr>
              <w:t>ISP_A-S3_CE(config)#do sh run | s bgp</w:t>
            </w:r>
          </w:p>
          <w:p w14:paraId="7904DD40" w14:textId="77777777" w:rsidR="00B1387E" w:rsidRPr="00B1387E" w:rsidRDefault="00B1387E" w:rsidP="00B1387E">
            <w:pPr>
              <w:rPr>
                <w:rFonts w:ascii="Consolas" w:hAnsi="Consolas"/>
              </w:rPr>
            </w:pPr>
            <w:r w:rsidRPr="00B1387E">
              <w:rPr>
                <w:rFonts w:ascii="Consolas" w:hAnsi="Consolas"/>
              </w:rPr>
              <w:t>router bgp 1300</w:t>
            </w:r>
          </w:p>
          <w:p w14:paraId="4AA8E7F2" w14:textId="77777777" w:rsidR="00B1387E" w:rsidRPr="00B1387E" w:rsidRDefault="00B1387E" w:rsidP="00B1387E">
            <w:pPr>
              <w:rPr>
                <w:rFonts w:ascii="Consolas" w:hAnsi="Consolas"/>
              </w:rPr>
            </w:pPr>
            <w:r w:rsidRPr="00B1387E">
              <w:rPr>
                <w:rFonts w:ascii="Consolas" w:hAnsi="Consolas"/>
              </w:rPr>
              <w:t xml:space="preserve"> bgp log-neighbor-changes</w:t>
            </w:r>
          </w:p>
          <w:p w14:paraId="4CD706F4" w14:textId="77777777" w:rsidR="00B1387E" w:rsidRPr="00B1387E" w:rsidRDefault="00B1387E" w:rsidP="00B1387E">
            <w:pPr>
              <w:rPr>
                <w:rFonts w:ascii="Consolas" w:hAnsi="Consolas"/>
              </w:rPr>
            </w:pPr>
            <w:r w:rsidRPr="00B1387E">
              <w:rPr>
                <w:rFonts w:ascii="Consolas" w:hAnsi="Consolas"/>
              </w:rPr>
              <w:t xml:space="preserve"> network 192.168.13.0</w:t>
            </w:r>
          </w:p>
          <w:p w14:paraId="7032A8E3" w14:textId="77777777" w:rsidR="00B1387E" w:rsidRPr="00B1387E" w:rsidRDefault="00B1387E" w:rsidP="00B1387E">
            <w:pPr>
              <w:rPr>
                <w:rFonts w:ascii="Consolas" w:hAnsi="Consolas"/>
              </w:rPr>
            </w:pPr>
            <w:r w:rsidRPr="00B1387E">
              <w:rPr>
                <w:rFonts w:ascii="Consolas" w:hAnsi="Consolas"/>
              </w:rPr>
              <w:lastRenderedPageBreak/>
              <w:t xml:space="preserve"> network 200.13.1.0</w:t>
            </w:r>
          </w:p>
          <w:p w14:paraId="6285FC08" w14:textId="77777777" w:rsidR="00B1387E" w:rsidRPr="00B1387E" w:rsidRDefault="00B1387E" w:rsidP="00B1387E">
            <w:pPr>
              <w:rPr>
                <w:rFonts w:ascii="Consolas" w:hAnsi="Consolas"/>
              </w:rPr>
            </w:pPr>
            <w:r w:rsidRPr="00B1387E">
              <w:rPr>
                <w:rFonts w:ascii="Consolas" w:hAnsi="Consolas"/>
              </w:rPr>
              <w:t xml:space="preserve"> network 200.13.2.0</w:t>
            </w:r>
          </w:p>
          <w:p w14:paraId="4922AA94" w14:textId="77777777" w:rsidR="00B1387E" w:rsidRPr="00B1387E" w:rsidRDefault="00B1387E" w:rsidP="00B1387E">
            <w:pPr>
              <w:rPr>
                <w:rFonts w:ascii="Consolas" w:hAnsi="Consolas"/>
              </w:rPr>
            </w:pPr>
            <w:r w:rsidRPr="00B1387E">
              <w:rPr>
                <w:rFonts w:ascii="Consolas" w:hAnsi="Consolas"/>
              </w:rPr>
              <w:t xml:space="preserve"> network 200.13.3.0</w:t>
            </w:r>
          </w:p>
          <w:p w14:paraId="51F6CA47" w14:textId="77777777" w:rsidR="00B1387E" w:rsidRPr="00B1387E" w:rsidRDefault="00B1387E" w:rsidP="00B1387E">
            <w:pPr>
              <w:rPr>
                <w:rFonts w:ascii="Consolas" w:hAnsi="Consolas"/>
              </w:rPr>
            </w:pPr>
            <w:r w:rsidRPr="00B1387E">
              <w:rPr>
                <w:rFonts w:ascii="Consolas" w:hAnsi="Consolas"/>
              </w:rPr>
              <w:t xml:space="preserve"> network 200.13.4.0</w:t>
            </w:r>
          </w:p>
          <w:p w14:paraId="03BAEFD2" w14:textId="77777777" w:rsidR="00B1387E" w:rsidRPr="00B1387E" w:rsidRDefault="00B1387E" w:rsidP="00B1387E">
            <w:pPr>
              <w:rPr>
                <w:rFonts w:ascii="Consolas" w:hAnsi="Consolas"/>
              </w:rPr>
            </w:pPr>
            <w:r w:rsidRPr="00B1387E">
              <w:rPr>
                <w:rFonts w:ascii="Consolas" w:hAnsi="Consolas"/>
              </w:rPr>
              <w:t xml:space="preserve"> network 200.13.5.0</w:t>
            </w:r>
          </w:p>
          <w:p w14:paraId="358EFF97" w14:textId="77777777" w:rsidR="00B1387E" w:rsidRPr="00B1387E" w:rsidRDefault="00B1387E" w:rsidP="00B1387E">
            <w:pPr>
              <w:rPr>
                <w:rFonts w:ascii="Consolas" w:hAnsi="Consolas"/>
              </w:rPr>
            </w:pPr>
            <w:r w:rsidRPr="00B1387E">
              <w:rPr>
                <w:rFonts w:ascii="Consolas" w:hAnsi="Consolas"/>
              </w:rPr>
              <w:t xml:space="preserve"> network 200.13.6.0</w:t>
            </w:r>
          </w:p>
          <w:p w14:paraId="49F01574" w14:textId="77777777" w:rsidR="00B1387E" w:rsidRPr="00B1387E" w:rsidRDefault="00B1387E" w:rsidP="00B1387E">
            <w:pPr>
              <w:rPr>
                <w:rFonts w:ascii="Consolas" w:hAnsi="Consolas"/>
              </w:rPr>
            </w:pPr>
            <w:r w:rsidRPr="00B1387E">
              <w:rPr>
                <w:rFonts w:ascii="Consolas" w:hAnsi="Consolas"/>
              </w:rPr>
              <w:t xml:space="preserve"> network 200.13.7.0</w:t>
            </w:r>
          </w:p>
          <w:p w14:paraId="1A73D590" w14:textId="77777777" w:rsidR="00B1387E" w:rsidRPr="00B1387E" w:rsidRDefault="00B1387E" w:rsidP="00B1387E">
            <w:pPr>
              <w:rPr>
                <w:rFonts w:ascii="Consolas" w:hAnsi="Consolas"/>
              </w:rPr>
            </w:pPr>
            <w:r w:rsidRPr="00B1387E">
              <w:rPr>
                <w:rFonts w:ascii="Consolas" w:hAnsi="Consolas"/>
              </w:rPr>
              <w:t xml:space="preserve"> network 200.13.8.0</w:t>
            </w:r>
          </w:p>
          <w:p w14:paraId="68D4C7A8" w14:textId="77777777" w:rsidR="00B1387E" w:rsidRPr="00B1387E" w:rsidRDefault="00B1387E" w:rsidP="00B1387E">
            <w:pPr>
              <w:rPr>
                <w:rFonts w:ascii="Consolas" w:hAnsi="Consolas"/>
              </w:rPr>
            </w:pPr>
            <w:r w:rsidRPr="00B1387E">
              <w:rPr>
                <w:rFonts w:ascii="Consolas" w:hAnsi="Consolas"/>
              </w:rPr>
              <w:t xml:space="preserve"> network 200.13.9.0</w:t>
            </w:r>
          </w:p>
          <w:p w14:paraId="45FC69C6" w14:textId="77777777" w:rsidR="00B1387E" w:rsidRPr="00B1387E" w:rsidRDefault="00B1387E" w:rsidP="00B1387E">
            <w:pPr>
              <w:rPr>
                <w:rFonts w:ascii="Consolas" w:hAnsi="Consolas"/>
              </w:rPr>
            </w:pPr>
            <w:r w:rsidRPr="00B1387E">
              <w:rPr>
                <w:rFonts w:ascii="Consolas" w:hAnsi="Consolas"/>
              </w:rPr>
              <w:t xml:space="preserve"> network 200.13.10.0</w:t>
            </w:r>
          </w:p>
          <w:p w14:paraId="7F72A06D" w14:textId="77777777" w:rsidR="00B1387E" w:rsidRPr="00B1387E" w:rsidRDefault="00B1387E" w:rsidP="00B1387E">
            <w:pPr>
              <w:rPr>
                <w:rFonts w:ascii="Consolas" w:hAnsi="Consolas"/>
              </w:rPr>
            </w:pPr>
            <w:r w:rsidRPr="00B1387E">
              <w:rPr>
                <w:rFonts w:ascii="Consolas" w:hAnsi="Consolas"/>
              </w:rPr>
              <w:t xml:space="preserve"> network 200.13.11.0</w:t>
            </w:r>
          </w:p>
          <w:p w14:paraId="6B816B15" w14:textId="77777777" w:rsidR="00B1387E" w:rsidRPr="00B1387E" w:rsidRDefault="00B1387E" w:rsidP="00B1387E">
            <w:pPr>
              <w:rPr>
                <w:rFonts w:ascii="Consolas" w:hAnsi="Consolas"/>
              </w:rPr>
            </w:pPr>
            <w:r w:rsidRPr="00B1387E">
              <w:rPr>
                <w:rFonts w:ascii="Consolas" w:hAnsi="Consolas"/>
              </w:rPr>
              <w:t xml:space="preserve"> network 200.13.12.0</w:t>
            </w:r>
          </w:p>
          <w:p w14:paraId="5EF5FDA3" w14:textId="77777777" w:rsidR="00B1387E" w:rsidRPr="00B1387E" w:rsidRDefault="00B1387E" w:rsidP="00B1387E">
            <w:pPr>
              <w:rPr>
                <w:rFonts w:ascii="Consolas" w:hAnsi="Consolas"/>
              </w:rPr>
            </w:pPr>
            <w:r w:rsidRPr="00B1387E">
              <w:rPr>
                <w:rFonts w:ascii="Consolas" w:hAnsi="Consolas"/>
              </w:rPr>
              <w:t xml:space="preserve"> network 200.13.13.0</w:t>
            </w:r>
          </w:p>
          <w:p w14:paraId="1E103D8B" w14:textId="77777777" w:rsidR="00B1387E" w:rsidRPr="00B1387E" w:rsidRDefault="00B1387E" w:rsidP="00B1387E">
            <w:pPr>
              <w:rPr>
                <w:rFonts w:ascii="Consolas" w:hAnsi="Consolas"/>
              </w:rPr>
            </w:pPr>
            <w:r w:rsidRPr="00B1387E">
              <w:rPr>
                <w:rFonts w:ascii="Consolas" w:hAnsi="Consolas"/>
              </w:rPr>
              <w:t xml:space="preserve"> network 200.13.14.0</w:t>
            </w:r>
          </w:p>
          <w:p w14:paraId="7015C37A" w14:textId="77777777" w:rsidR="00B1387E" w:rsidRPr="00B1387E" w:rsidRDefault="00B1387E" w:rsidP="00B1387E">
            <w:pPr>
              <w:rPr>
                <w:rFonts w:ascii="Consolas" w:hAnsi="Consolas"/>
              </w:rPr>
            </w:pPr>
            <w:r w:rsidRPr="00B1387E">
              <w:rPr>
                <w:rFonts w:ascii="Consolas" w:hAnsi="Consolas"/>
              </w:rPr>
              <w:t xml:space="preserve"> network 200.13.15.0</w:t>
            </w:r>
          </w:p>
          <w:p w14:paraId="0DF91230" w14:textId="77777777" w:rsidR="00B1387E" w:rsidRPr="00B1387E" w:rsidRDefault="00B1387E" w:rsidP="00B1387E">
            <w:pPr>
              <w:rPr>
                <w:rFonts w:ascii="Consolas" w:hAnsi="Consolas"/>
              </w:rPr>
            </w:pPr>
            <w:r w:rsidRPr="00B1387E">
              <w:rPr>
                <w:rFonts w:ascii="Consolas" w:hAnsi="Consolas"/>
              </w:rPr>
              <w:t xml:space="preserve"> neighbor 1.1.3.254 remote-as 1000</w:t>
            </w:r>
          </w:p>
          <w:p w14:paraId="273B8073" w14:textId="77777777" w:rsidR="00B1387E" w:rsidRPr="00B1387E" w:rsidRDefault="00B1387E" w:rsidP="00B1387E">
            <w:pPr>
              <w:rPr>
                <w:rFonts w:ascii="Consolas" w:hAnsi="Consolas"/>
              </w:rPr>
            </w:pPr>
            <w:r w:rsidRPr="00B1387E">
              <w:rPr>
                <w:rFonts w:ascii="Consolas" w:hAnsi="Consolas"/>
              </w:rPr>
              <w:t xml:space="preserve"> neighbor 1.1.3.254 filter-list 1 out</w:t>
            </w:r>
          </w:p>
          <w:p w14:paraId="6F9C859D" w14:textId="77777777" w:rsidR="00B1387E" w:rsidRDefault="00B1387E" w:rsidP="00B1387E">
            <w:pPr>
              <w:rPr>
                <w:rFonts w:ascii="Consolas" w:hAnsi="Consolas"/>
              </w:rPr>
            </w:pPr>
            <w:r w:rsidRPr="00B1387E">
              <w:rPr>
                <w:rFonts w:ascii="Consolas" w:hAnsi="Consolas"/>
              </w:rPr>
              <w:t xml:space="preserve"> neighbor 33.33.33.254 remote-as 3333</w:t>
            </w:r>
          </w:p>
          <w:p w14:paraId="7B162B8C" w14:textId="77777777" w:rsidR="00B1387E" w:rsidRPr="00B1387E" w:rsidRDefault="00B1387E" w:rsidP="00B1387E">
            <w:pPr>
              <w:rPr>
                <w:rFonts w:ascii="Consolas" w:hAnsi="Consolas"/>
              </w:rPr>
            </w:pPr>
            <w:r w:rsidRPr="00B1387E">
              <w:rPr>
                <w:rFonts w:ascii="Consolas" w:hAnsi="Consolas"/>
              </w:rPr>
              <w:t>ISP_A-S3_CE(config)#do sh run | s access-list</w:t>
            </w:r>
          </w:p>
          <w:p w14:paraId="5B46AAEE" w14:textId="1C91853C" w:rsidR="00B1387E" w:rsidRPr="00B1387E" w:rsidRDefault="00B1387E" w:rsidP="00B1387E">
            <w:pPr>
              <w:rPr>
                <w:rFonts w:ascii="Consolas" w:hAnsi="Consolas"/>
              </w:rPr>
            </w:pPr>
            <w:r w:rsidRPr="00B1387E">
              <w:rPr>
                <w:rFonts w:ascii="Consolas" w:hAnsi="Consolas"/>
              </w:rPr>
              <w:t>ip as-path access-list 1 permit ^$</w:t>
            </w:r>
          </w:p>
        </w:tc>
      </w:tr>
    </w:tbl>
    <w:p w14:paraId="5DF267C1" w14:textId="77777777" w:rsidR="00B1387E" w:rsidRDefault="00B1387E" w:rsidP="00B1387E"/>
    <w:p w14:paraId="37834110" w14:textId="1EDE7B9D" w:rsidR="00B1387E" w:rsidRDefault="00B1387E" w:rsidP="00B1387E">
      <w:r>
        <w:t>ISP_B-S1_CE: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10351"/>
      </w:tblGrid>
      <w:tr w:rsidR="00B1387E" w:rsidRPr="00B1387E" w14:paraId="2E290EF2" w14:textId="77777777" w:rsidTr="00006FA9">
        <w:tc>
          <w:tcPr>
            <w:tcW w:w="10351" w:type="dxa"/>
          </w:tcPr>
          <w:p w14:paraId="30A1D660" w14:textId="77777777" w:rsidR="00B1387E" w:rsidRPr="00B1387E" w:rsidRDefault="00B1387E" w:rsidP="00B1387E">
            <w:pPr>
              <w:rPr>
                <w:rFonts w:ascii="Consolas" w:hAnsi="Consolas"/>
              </w:rPr>
            </w:pPr>
            <w:r w:rsidRPr="00B1387E">
              <w:rPr>
                <w:rFonts w:ascii="Consolas" w:hAnsi="Consolas"/>
              </w:rPr>
              <w:t>ISP_B-S1_CE(config)#do sh run | s bgp</w:t>
            </w:r>
          </w:p>
          <w:p w14:paraId="4BA9FE4F" w14:textId="77777777" w:rsidR="00B1387E" w:rsidRPr="00B1387E" w:rsidRDefault="00B1387E" w:rsidP="00B1387E">
            <w:pPr>
              <w:rPr>
                <w:rFonts w:ascii="Consolas" w:hAnsi="Consolas"/>
              </w:rPr>
            </w:pPr>
            <w:r w:rsidRPr="00B1387E">
              <w:rPr>
                <w:rFonts w:ascii="Consolas" w:hAnsi="Consolas"/>
              </w:rPr>
              <w:t>router bgp 2100</w:t>
            </w:r>
          </w:p>
          <w:p w14:paraId="538E09F2" w14:textId="77777777" w:rsidR="00B1387E" w:rsidRPr="00B1387E" w:rsidRDefault="00B1387E" w:rsidP="00B1387E">
            <w:pPr>
              <w:rPr>
                <w:rFonts w:ascii="Consolas" w:hAnsi="Consolas"/>
              </w:rPr>
            </w:pPr>
            <w:r w:rsidRPr="00B1387E">
              <w:rPr>
                <w:rFonts w:ascii="Consolas" w:hAnsi="Consolas"/>
              </w:rPr>
              <w:t xml:space="preserve"> bgp log-neighbor-changes</w:t>
            </w:r>
          </w:p>
          <w:p w14:paraId="0B205C50" w14:textId="77777777" w:rsidR="00B1387E" w:rsidRPr="00B1387E" w:rsidRDefault="00B1387E" w:rsidP="00B1387E">
            <w:pPr>
              <w:rPr>
                <w:rFonts w:ascii="Consolas" w:hAnsi="Consolas"/>
              </w:rPr>
            </w:pPr>
            <w:r w:rsidRPr="00B1387E">
              <w:rPr>
                <w:rFonts w:ascii="Consolas" w:hAnsi="Consolas"/>
              </w:rPr>
              <w:t xml:space="preserve"> network 10.0.21.0 mask 255.255.255.0</w:t>
            </w:r>
          </w:p>
          <w:p w14:paraId="738222E8" w14:textId="77777777" w:rsidR="00B1387E" w:rsidRPr="00B1387E" w:rsidRDefault="00B1387E" w:rsidP="00B1387E">
            <w:pPr>
              <w:rPr>
                <w:rFonts w:ascii="Consolas" w:hAnsi="Consolas"/>
              </w:rPr>
            </w:pPr>
            <w:r w:rsidRPr="00B1387E">
              <w:rPr>
                <w:rFonts w:ascii="Consolas" w:hAnsi="Consolas"/>
              </w:rPr>
              <w:t xml:space="preserve"> network 200.21.1.0</w:t>
            </w:r>
          </w:p>
          <w:p w14:paraId="628200CF" w14:textId="77777777" w:rsidR="00B1387E" w:rsidRPr="00B1387E" w:rsidRDefault="00B1387E" w:rsidP="00B1387E">
            <w:pPr>
              <w:rPr>
                <w:rFonts w:ascii="Consolas" w:hAnsi="Consolas"/>
              </w:rPr>
            </w:pPr>
            <w:r w:rsidRPr="00B1387E">
              <w:rPr>
                <w:rFonts w:ascii="Consolas" w:hAnsi="Consolas"/>
              </w:rPr>
              <w:t xml:space="preserve"> network 200.21.2.0</w:t>
            </w:r>
          </w:p>
          <w:p w14:paraId="30660002" w14:textId="77777777" w:rsidR="00B1387E" w:rsidRPr="00B1387E" w:rsidRDefault="00B1387E" w:rsidP="00B1387E">
            <w:pPr>
              <w:rPr>
                <w:rFonts w:ascii="Consolas" w:hAnsi="Consolas"/>
              </w:rPr>
            </w:pPr>
            <w:r w:rsidRPr="00B1387E">
              <w:rPr>
                <w:rFonts w:ascii="Consolas" w:hAnsi="Consolas"/>
              </w:rPr>
              <w:t xml:space="preserve"> network 200.21.3.0</w:t>
            </w:r>
          </w:p>
          <w:p w14:paraId="541B1B66" w14:textId="77777777" w:rsidR="00B1387E" w:rsidRPr="00B1387E" w:rsidRDefault="00B1387E" w:rsidP="00B1387E">
            <w:pPr>
              <w:rPr>
                <w:rFonts w:ascii="Consolas" w:hAnsi="Consolas"/>
              </w:rPr>
            </w:pPr>
            <w:r w:rsidRPr="00B1387E">
              <w:rPr>
                <w:rFonts w:ascii="Consolas" w:hAnsi="Consolas"/>
              </w:rPr>
              <w:t xml:space="preserve"> network 200.21.4.0</w:t>
            </w:r>
          </w:p>
          <w:p w14:paraId="2EF70D9E" w14:textId="77777777" w:rsidR="00B1387E" w:rsidRPr="00B1387E" w:rsidRDefault="00B1387E" w:rsidP="00B1387E">
            <w:pPr>
              <w:rPr>
                <w:rFonts w:ascii="Consolas" w:hAnsi="Consolas"/>
              </w:rPr>
            </w:pPr>
            <w:r w:rsidRPr="00B1387E">
              <w:rPr>
                <w:rFonts w:ascii="Consolas" w:hAnsi="Consolas"/>
              </w:rPr>
              <w:t xml:space="preserve"> network 200.21.5.0</w:t>
            </w:r>
          </w:p>
          <w:p w14:paraId="56D24003" w14:textId="77777777" w:rsidR="00B1387E" w:rsidRPr="00B1387E" w:rsidRDefault="00B1387E" w:rsidP="00B1387E">
            <w:pPr>
              <w:rPr>
                <w:rFonts w:ascii="Consolas" w:hAnsi="Consolas"/>
              </w:rPr>
            </w:pPr>
            <w:r w:rsidRPr="00B1387E">
              <w:rPr>
                <w:rFonts w:ascii="Consolas" w:hAnsi="Consolas"/>
              </w:rPr>
              <w:t xml:space="preserve"> network 200.21.6.0</w:t>
            </w:r>
          </w:p>
          <w:p w14:paraId="5AEE9638" w14:textId="77777777" w:rsidR="00B1387E" w:rsidRPr="00B1387E" w:rsidRDefault="00B1387E" w:rsidP="00B1387E">
            <w:pPr>
              <w:rPr>
                <w:rFonts w:ascii="Consolas" w:hAnsi="Consolas"/>
              </w:rPr>
            </w:pPr>
            <w:r w:rsidRPr="00B1387E">
              <w:rPr>
                <w:rFonts w:ascii="Consolas" w:hAnsi="Consolas"/>
              </w:rPr>
              <w:t xml:space="preserve"> network 200.21.7.0</w:t>
            </w:r>
          </w:p>
          <w:p w14:paraId="0E05C81A" w14:textId="77777777" w:rsidR="00B1387E" w:rsidRPr="00B1387E" w:rsidRDefault="00B1387E" w:rsidP="00B1387E">
            <w:pPr>
              <w:rPr>
                <w:rFonts w:ascii="Consolas" w:hAnsi="Consolas"/>
              </w:rPr>
            </w:pPr>
            <w:r w:rsidRPr="00B1387E">
              <w:rPr>
                <w:rFonts w:ascii="Consolas" w:hAnsi="Consolas"/>
              </w:rPr>
              <w:t xml:space="preserve"> network 200.21.8.0</w:t>
            </w:r>
          </w:p>
          <w:p w14:paraId="0EDA3430" w14:textId="77777777" w:rsidR="00B1387E" w:rsidRPr="00B1387E" w:rsidRDefault="00B1387E" w:rsidP="00B1387E">
            <w:pPr>
              <w:rPr>
                <w:rFonts w:ascii="Consolas" w:hAnsi="Consolas"/>
              </w:rPr>
            </w:pPr>
            <w:r w:rsidRPr="00B1387E">
              <w:rPr>
                <w:rFonts w:ascii="Consolas" w:hAnsi="Consolas"/>
              </w:rPr>
              <w:t xml:space="preserve"> network 200.21.9.0</w:t>
            </w:r>
          </w:p>
          <w:p w14:paraId="6410C564" w14:textId="77777777" w:rsidR="00B1387E" w:rsidRPr="00B1387E" w:rsidRDefault="00B1387E" w:rsidP="00B1387E">
            <w:pPr>
              <w:rPr>
                <w:rFonts w:ascii="Consolas" w:hAnsi="Consolas"/>
              </w:rPr>
            </w:pPr>
            <w:r w:rsidRPr="00B1387E">
              <w:rPr>
                <w:rFonts w:ascii="Consolas" w:hAnsi="Consolas"/>
              </w:rPr>
              <w:t xml:space="preserve"> network 200.21.10.0</w:t>
            </w:r>
          </w:p>
          <w:p w14:paraId="727170C1" w14:textId="77777777" w:rsidR="00B1387E" w:rsidRPr="00B1387E" w:rsidRDefault="00B1387E" w:rsidP="00B1387E">
            <w:pPr>
              <w:rPr>
                <w:rFonts w:ascii="Consolas" w:hAnsi="Consolas"/>
              </w:rPr>
            </w:pPr>
            <w:r w:rsidRPr="00B1387E">
              <w:rPr>
                <w:rFonts w:ascii="Consolas" w:hAnsi="Consolas"/>
              </w:rPr>
              <w:t xml:space="preserve"> network 200.21.11.0</w:t>
            </w:r>
          </w:p>
          <w:p w14:paraId="04FF9DBE" w14:textId="77777777" w:rsidR="00B1387E" w:rsidRPr="00B1387E" w:rsidRDefault="00B1387E" w:rsidP="00B1387E">
            <w:pPr>
              <w:rPr>
                <w:rFonts w:ascii="Consolas" w:hAnsi="Consolas"/>
              </w:rPr>
            </w:pPr>
            <w:r w:rsidRPr="00B1387E">
              <w:rPr>
                <w:rFonts w:ascii="Consolas" w:hAnsi="Consolas"/>
              </w:rPr>
              <w:t xml:space="preserve"> network 200.21.12.0</w:t>
            </w:r>
          </w:p>
          <w:p w14:paraId="5D533ECA" w14:textId="77777777" w:rsidR="00B1387E" w:rsidRPr="00B1387E" w:rsidRDefault="00B1387E" w:rsidP="00B1387E">
            <w:pPr>
              <w:rPr>
                <w:rFonts w:ascii="Consolas" w:hAnsi="Consolas"/>
              </w:rPr>
            </w:pPr>
            <w:r w:rsidRPr="00B1387E">
              <w:rPr>
                <w:rFonts w:ascii="Consolas" w:hAnsi="Consolas"/>
              </w:rPr>
              <w:t xml:space="preserve"> network 200.21.13.0</w:t>
            </w:r>
          </w:p>
          <w:p w14:paraId="5D9CB122" w14:textId="77777777" w:rsidR="00B1387E" w:rsidRPr="00B1387E" w:rsidRDefault="00B1387E" w:rsidP="00B1387E">
            <w:pPr>
              <w:rPr>
                <w:rFonts w:ascii="Consolas" w:hAnsi="Consolas"/>
              </w:rPr>
            </w:pPr>
            <w:r w:rsidRPr="00B1387E">
              <w:rPr>
                <w:rFonts w:ascii="Consolas" w:hAnsi="Consolas"/>
              </w:rPr>
              <w:t xml:space="preserve"> network 200.21.14.0</w:t>
            </w:r>
          </w:p>
          <w:p w14:paraId="5F4458D1" w14:textId="77777777" w:rsidR="00B1387E" w:rsidRPr="00B1387E" w:rsidRDefault="00B1387E" w:rsidP="00B1387E">
            <w:pPr>
              <w:rPr>
                <w:rFonts w:ascii="Consolas" w:hAnsi="Consolas"/>
              </w:rPr>
            </w:pPr>
            <w:r w:rsidRPr="00B1387E">
              <w:rPr>
                <w:rFonts w:ascii="Consolas" w:hAnsi="Consolas"/>
              </w:rPr>
              <w:t xml:space="preserve"> network 200.21.15.0</w:t>
            </w:r>
          </w:p>
          <w:p w14:paraId="5C10203E" w14:textId="77777777" w:rsidR="00B1387E" w:rsidRPr="00B1387E" w:rsidRDefault="00B1387E" w:rsidP="00B1387E">
            <w:pPr>
              <w:rPr>
                <w:rFonts w:ascii="Consolas" w:hAnsi="Consolas"/>
              </w:rPr>
            </w:pPr>
            <w:r w:rsidRPr="00B1387E">
              <w:rPr>
                <w:rFonts w:ascii="Consolas" w:hAnsi="Consolas"/>
              </w:rPr>
              <w:t xml:space="preserve"> neighbor 2.2.1.254 remote-as 2000</w:t>
            </w:r>
          </w:p>
          <w:p w14:paraId="71B1CDF3" w14:textId="77777777" w:rsidR="00B1387E" w:rsidRPr="00B1387E" w:rsidRDefault="00B1387E" w:rsidP="00B1387E">
            <w:pPr>
              <w:rPr>
                <w:rFonts w:ascii="Consolas" w:hAnsi="Consolas"/>
              </w:rPr>
            </w:pPr>
            <w:r w:rsidRPr="00B1387E">
              <w:rPr>
                <w:rFonts w:ascii="Consolas" w:hAnsi="Consolas"/>
              </w:rPr>
              <w:t xml:space="preserve"> neighbor 2.2.1.254 filter-list 1 out</w:t>
            </w:r>
          </w:p>
          <w:p w14:paraId="4AE3931D" w14:textId="77777777" w:rsidR="00B1387E" w:rsidRDefault="00B1387E" w:rsidP="00B1387E">
            <w:pPr>
              <w:rPr>
                <w:rFonts w:ascii="Consolas" w:hAnsi="Consolas"/>
              </w:rPr>
            </w:pPr>
            <w:r w:rsidRPr="00B1387E">
              <w:rPr>
                <w:rFonts w:ascii="Consolas" w:hAnsi="Consolas"/>
              </w:rPr>
              <w:t xml:space="preserve"> neighbor 11.11.11.254 remote-as 1111</w:t>
            </w:r>
          </w:p>
          <w:p w14:paraId="3540F815" w14:textId="77777777" w:rsidR="00B1387E" w:rsidRPr="00B1387E" w:rsidRDefault="00B1387E" w:rsidP="00B1387E">
            <w:pPr>
              <w:rPr>
                <w:rFonts w:ascii="Consolas" w:hAnsi="Consolas"/>
              </w:rPr>
            </w:pPr>
            <w:r w:rsidRPr="00B1387E">
              <w:rPr>
                <w:rFonts w:ascii="Consolas" w:hAnsi="Consolas"/>
              </w:rPr>
              <w:t>ISP_B-S1_CE(config)#do sh run | s access-list</w:t>
            </w:r>
          </w:p>
          <w:p w14:paraId="4163D682" w14:textId="187A014B" w:rsidR="00B1387E" w:rsidRPr="00B1387E" w:rsidRDefault="00B1387E" w:rsidP="00B1387E">
            <w:pPr>
              <w:rPr>
                <w:rFonts w:ascii="Consolas" w:hAnsi="Consolas"/>
              </w:rPr>
            </w:pPr>
            <w:r w:rsidRPr="00B1387E">
              <w:rPr>
                <w:rFonts w:ascii="Consolas" w:hAnsi="Consolas"/>
              </w:rPr>
              <w:t>ip as-path access-list 1 permit ^$</w:t>
            </w:r>
          </w:p>
        </w:tc>
      </w:tr>
    </w:tbl>
    <w:p w14:paraId="782F2BF5" w14:textId="77777777" w:rsidR="00B1387E" w:rsidRDefault="00B1387E" w:rsidP="00B1387E"/>
    <w:p w14:paraId="44B6523C" w14:textId="1A6E97BF" w:rsidR="00B1387E" w:rsidRDefault="00B1387E" w:rsidP="00B1387E">
      <w:r>
        <w:t>ISP_B-S2_CE: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10351"/>
      </w:tblGrid>
      <w:tr w:rsidR="00B1387E" w:rsidRPr="00B1387E" w14:paraId="6CA03105" w14:textId="77777777" w:rsidTr="00006FA9">
        <w:tc>
          <w:tcPr>
            <w:tcW w:w="10351" w:type="dxa"/>
          </w:tcPr>
          <w:p w14:paraId="6413A5A0" w14:textId="77777777" w:rsidR="00B1387E" w:rsidRPr="00B1387E" w:rsidRDefault="00B1387E" w:rsidP="00B1387E">
            <w:pPr>
              <w:rPr>
                <w:rFonts w:ascii="Consolas" w:hAnsi="Consolas"/>
              </w:rPr>
            </w:pPr>
            <w:r w:rsidRPr="00B1387E">
              <w:rPr>
                <w:rFonts w:ascii="Consolas" w:hAnsi="Consolas"/>
              </w:rPr>
              <w:t>ISP_B-S2_CE(config)#do sh run | s bgp</w:t>
            </w:r>
          </w:p>
          <w:p w14:paraId="60C5E2B5" w14:textId="77777777" w:rsidR="00B1387E" w:rsidRPr="00B1387E" w:rsidRDefault="00B1387E" w:rsidP="00B1387E">
            <w:pPr>
              <w:rPr>
                <w:rFonts w:ascii="Consolas" w:hAnsi="Consolas"/>
              </w:rPr>
            </w:pPr>
            <w:r w:rsidRPr="00B1387E">
              <w:rPr>
                <w:rFonts w:ascii="Consolas" w:hAnsi="Consolas"/>
              </w:rPr>
              <w:t>router bgp 2200</w:t>
            </w:r>
          </w:p>
          <w:p w14:paraId="22973610" w14:textId="77777777" w:rsidR="00B1387E" w:rsidRPr="00B1387E" w:rsidRDefault="00B1387E" w:rsidP="00B1387E">
            <w:pPr>
              <w:rPr>
                <w:rFonts w:ascii="Consolas" w:hAnsi="Consolas"/>
              </w:rPr>
            </w:pPr>
            <w:r w:rsidRPr="00B1387E">
              <w:rPr>
                <w:rFonts w:ascii="Consolas" w:hAnsi="Consolas"/>
              </w:rPr>
              <w:t xml:space="preserve"> bgp log-neighbor-changes</w:t>
            </w:r>
          </w:p>
          <w:p w14:paraId="1E01C467" w14:textId="77777777" w:rsidR="00B1387E" w:rsidRPr="00B1387E" w:rsidRDefault="00B1387E" w:rsidP="00B1387E">
            <w:pPr>
              <w:rPr>
                <w:rFonts w:ascii="Consolas" w:hAnsi="Consolas"/>
              </w:rPr>
            </w:pPr>
            <w:r w:rsidRPr="00B1387E">
              <w:rPr>
                <w:rFonts w:ascii="Consolas" w:hAnsi="Consolas"/>
              </w:rPr>
              <w:t xml:space="preserve"> network 172.16.22.0 mask 255.255.255.0</w:t>
            </w:r>
          </w:p>
          <w:p w14:paraId="44D86CEC" w14:textId="77777777" w:rsidR="00B1387E" w:rsidRPr="00B1387E" w:rsidRDefault="00B1387E" w:rsidP="00B1387E">
            <w:pPr>
              <w:rPr>
                <w:rFonts w:ascii="Consolas" w:hAnsi="Consolas"/>
              </w:rPr>
            </w:pPr>
            <w:r w:rsidRPr="00B1387E">
              <w:rPr>
                <w:rFonts w:ascii="Consolas" w:hAnsi="Consolas"/>
              </w:rPr>
              <w:t xml:space="preserve"> network 200.22.1.0</w:t>
            </w:r>
          </w:p>
          <w:p w14:paraId="3DD77AD8" w14:textId="77777777" w:rsidR="00B1387E" w:rsidRPr="00B1387E" w:rsidRDefault="00B1387E" w:rsidP="00B1387E">
            <w:pPr>
              <w:rPr>
                <w:rFonts w:ascii="Consolas" w:hAnsi="Consolas"/>
              </w:rPr>
            </w:pPr>
            <w:r w:rsidRPr="00B1387E">
              <w:rPr>
                <w:rFonts w:ascii="Consolas" w:hAnsi="Consolas"/>
              </w:rPr>
              <w:lastRenderedPageBreak/>
              <w:t xml:space="preserve"> network 200.22.2.0</w:t>
            </w:r>
          </w:p>
          <w:p w14:paraId="0E907388" w14:textId="77777777" w:rsidR="00B1387E" w:rsidRPr="00B1387E" w:rsidRDefault="00B1387E" w:rsidP="00B1387E">
            <w:pPr>
              <w:rPr>
                <w:rFonts w:ascii="Consolas" w:hAnsi="Consolas"/>
              </w:rPr>
            </w:pPr>
            <w:r w:rsidRPr="00B1387E">
              <w:rPr>
                <w:rFonts w:ascii="Consolas" w:hAnsi="Consolas"/>
              </w:rPr>
              <w:t xml:space="preserve"> network 200.22.3.0</w:t>
            </w:r>
          </w:p>
          <w:p w14:paraId="56ACF1AF" w14:textId="77777777" w:rsidR="00B1387E" w:rsidRPr="00B1387E" w:rsidRDefault="00B1387E" w:rsidP="00B1387E">
            <w:pPr>
              <w:rPr>
                <w:rFonts w:ascii="Consolas" w:hAnsi="Consolas"/>
              </w:rPr>
            </w:pPr>
            <w:r w:rsidRPr="00B1387E">
              <w:rPr>
                <w:rFonts w:ascii="Consolas" w:hAnsi="Consolas"/>
              </w:rPr>
              <w:t xml:space="preserve"> network 200.22.4.0</w:t>
            </w:r>
          </w:p>
          <w:p w14:paraId="43C0B924" w14:textId="77777777" w:rsidR="00B1387E" w:rsidRPr="00B1387E" w:rsidRDefault="00B1387E" w:rsidP="00B1387E">
            <w:pPr>
              <w:rPr>
                <w:rFonts w:ascii="Consolas" w:hAnsi="Consolas"/>
              </w:rPr>
            </w:pPr>
            <w:r w:rsidRPr="00B1387E">
              <w:rPr>
                <w:rFonts w:ascii="Consolas" w:hAnsi="Consolas"/>
              </w:rPr>
              <w:t xml:space="preserve"> network 200.22.5.0</w:t>
            </w:r>
          </w:p>
          <w:p w14:paraId="538B6980" w14:textId="77777777" w:rsidR="00B1387E" w:rsidRPr="00B1387E" w:rsidRDefault="00B1387E" w:rsidP="00B1387E">
            <w:pPr>
              <w:rPr>
                <w:rFonts w:ascii="Consolas" w:hAnsi="Consolas"/>
              </w:rPr>
            </w:pPr>
            <w:r w:rsidRPr="00B1387E">
              <w:rPr>
                <w:rFonts w:ascii="Consolas" w:hAnsi="Consolas"/>
              </w:rPr>
              <w:t xml:space="preserve"> network 200.22.6.0</w:t>
            </w:r>
          </w:p>
          <w:p w14:paraId="265B4205" w14:textId="77777777" w:rsidR="00B1387E" w:rsidRPr="00B1387E" w:rsidRDefault="00B1387E" w:rsidP="00B1387E">
            <w:pPr>
              <w:rPr>
                <w:rFonts w:ascii="Consolas" w:hAnsi="Consolas"/>
              </w:rPr>
            </w:pPr>
            <w:r w:rsidRPr="00B1387E">
              <w:rPr>
                <w:rFonts w:ascii="Consolas" w:hAnsi="Consolas"/>
              </w:rPr>
              <w:t xml:space="preserve"> network 200.22.7.0</w:t>
            </w:r>
          </w:p>
          <w:p w14:paraId="16009096" w14:textId="77777777" w:rsidR="00B1387E" w:rsidRPr="00B1387E" w:rsidRDefault="00B1387E" w:rsidP="00B1387E">
            <w:pPr>
              <w:rPr>
                <w:rFonts w:ascii="Consolas" w:hAnsi="Consolas"/>
              </w:rPr>
            </w:pPr>
            <w:r w:rsidRPr="00B1387E">
              <w:rPr>
                <w:rFonts w:ascii="Consolas" w:hAnsi="Consolas"/>
              </w:rPr>
              <w:t xml:space="preserve"> network 200.22.8.0</w:t>
            </w:r>
          </w:p>
          <w:p w14:paraId="2EB78B02" w14:textId="77777777" w:rsidR="00B1387E" w:rsidRPr="00B1387E" w:rsidRDefault="00B1387E" w:rsidP="00B1387E">
            <w:pPr>
              <w:rPr>
                <w:rFonts w:ascii="Consolas" w:hAnsi="Consolas"/>
              </w:rPr>
            </w:pPr>
            <w:r w:rsidRPr="00B1387E">
              <w:rPr>
                <w:rFonts w:ascii="Consolas" w:hAnsi="Consolas"/>
              </w:rPr>
              <w:t xml:space="preserve"> network 200.22.9.0</w:t>
            </w:r>
          </w:p>
          <w:p w14:paraId="525C8E43" w14:textId="77777777" w:rsidR="00B1387E" w:rsidRPr="00B1387E" w:rsidRDefault="00B1387E" w:rsidP="00B1387E">
            <w:pPr>
              <w:rPr>
                <w:rFonts w:ascii="Consolas" w:hAnsi="Consolas"/>
              </w:rPr>
            </w:pPr>
            <w:r w:rsidRPr="00B1387E">
              <w:rPr>
                <w:rFonts w:ascii="Consolas" w:hAnsi="Consolas"/>
              </w:rPr>
              <w:t xml:space="preserve"> network 200.22.10.0</w:t>
            </w:r>
          </w:p>
          <w:p w14:paraId="43CA8591" w14:textId="77777777" w:rsidR="00B1387E" w:rsidRPr="00B1387E" w:rsidRDefault="00B1387E" w:rsidP="00B1387E">
            <w:pPr>
              <w:rPr>
                <w:rFonts w:ascii="Consolas" w:hAnsi="Consolas"/>
              </w:rPr>
            </w:pPr>
            <w:r w:rsidRPr="00B1387E">
              <w:rPr>
                <w:rFonts w:ascii="Consolas" w:hAnsi="Consolas"/>
              </w:rPr>
              <w:t xml:space="preserve"> network 200.22.11.0</w:t>
            </w:r>
          </w:p>
          <w:p w14:paraId="4B72F4BA" w14:textId="77777777" w:rsidR="00B1387E" w:rsidRPr="00B1387E" w:rsidRDefault="00B1387E" w:rsidP="00B1387E">
            <w:pPr>
              <w:rPr>
                <w:rFonts w:ascii="Consolas" w:hAnsi="Consolas"/>
              </w:rPr>
            </w:pPr>
            <w:r w:rsidRPr="00B1387E">
              <w:rPr>
                <w:rFonts w:ascii="Consolas" w:hAnsi="Consolas"/>
              </w:rPr>
              <w:t xml:space="preserve"> network 200.22.12.0</w:t>
            </w:r>
          </w:p>
          <w:p w14:paraId="14235060" w14:textId="77777777" w:rsidR="00B1387E" w:rsidRPr="00B1387E" w:rsidRDefault="00B1387E" w:rsidP="00B1387E">
            <w:pPr>
              <w:rPr>
                <w:rFonts w:ascii="Consolas" w:hAnsi="Consolas"/>
              </w:rPr>
            </w:pPr>
            <w:r w:rsidRPr="00B1387E">
              <w:rPr>
                <w:rFonts w:ascii="Consolas" w:hAnsi="Consolas"/>
              </w:rPr>
              <w:t xml:space="preserve"> network 200.22.13.0</w:t>
            </w:r>
          </w:p>
          <w:p w14:paraId="29CF2D52" w14:textId="77777777" w:rsidR="00B1387E" w:rsidRPr="00B1387E" w:rsidRDefault="00B1387E" w:rsidP="00B1387E">
            <w:pPr>
              <w:rPr>
                <w:rFonts w:ascii="Consolas" w:hAnsi="Consolas"/>
              </w:rPr>
            </w:pPr>
            <w:r w:rsidRPr="00B1387E">
              <w:rPr>
                <w:rFonts w:ascii="Consolas" w:hAnsi="Consolas"/>
              </w:rPr>
              <w:t xml:space="preserve"> network 200.22.14.0</w:t>
            </w:r>
          </w:p>
          <w:p w14:paraId="0C0A7058" w14:textId="77777777" w:rsidR="00B1387E" w:rsidRPr="00B1387E" w:rsidRDefault="00B1387E" w:rsidP="00B1387E">
            <w:pPr>
              <w:rPr>
                <w:rFonts w:ascii="Consolas" w:hAnsi="Consolas"/>
              </w:rPr>
            </w:pPr>
            <w:r w:rsidRPr="00B1387E">
              <w:rPr>
                <w:rFonts w:ascii="Consolas" w:hAnsi="Consolas"/>
              </w:rPr>
              <w:t xml:space="preserve"> network 200.22.15.0</w:t>
            </w:r>
          </w:p>
          <w:p w14:paraId="07849360" w14:textId="77777777" w:rsidR="00B1387E" w:rsidRPr="00B1387E" w:rsidRDefault="00B1387E" w:rsidP="00B1387E">
            <w:pPr>
              <w:rPr>
                <w:rFonts w:ascii="Consolas" w:hAnsi="Consolas"/>
              </w:rPr>
            </w:pPr>
            <w:r w:rsidRPr="00B1387E">
              <w:rPr>
                <w:rFonts w:ascii="Consolas" w:hAnsi="Consolas"/>
              </w:rPr>
              <w:t xml:space="preserve"> neighbor 2.2.2.254 remote-as 2000</w:t>
            </w:r>
          </w:p>
          <w:p w14:paraId="04166E38" w14:textId="77777777" w:rsidR="00B1387E" w:rsidRPr="00B1387E" w:rsidRDefault="00B1387E" w:rsidP="00B1387E">
            <w:pPr>
              <w:rPr>
                <w:rFonts w:ascii="Consolas" w:hAnsi="Consolas"/>
              </w:rPr>
            </w:pPr>
            <w:r w:rsidRPr="00B1387E">
              <w:rPr>
                <w:rFonts w:ascii="Consolas" w:hAnsi="Consolas"/>
              </w:rPr>
              <w:t xml:space="preserve"> neighbor 2.2.2.254 filter-list 1 out</w:t>
            </w:r>
          </w:p>
          <w:p w14:paraId="6B82B579" w14:textId="77777777" w:rsidR="00B1387E" w:rsidRDefault="00B1387E" w:rsidP="00B1387E">
            <w:pPr>
              <w:rPr>
                <w:rFonts w:ascii="Consolas" w:hAnsi="Consolas"/>
              </w:rPr>
            </w:pPr>
            <w:r w:rsidRPr="00B1387E">
              <w:rPr>
                <w:rFonts w:ascii="Consolas" w:hAnsi="Consolas"/>
              </w:rPr>
              <w:t xml:space="preserve"> neighbor 22.22.22.254 remote-as 2222</w:t>
            </w:r>
          </w:p>
          <w:p w14:paraId="34CC107B" w14:textId="77777777" w:rsidR="00B1387E" w:rsidRPr="00B1387E" w:rsidRDefault="00B1387E" w:rsidP="00B1387E">
            <w:pPr>
              <w:rPr>
                <w:rFonts w:ascii="Consolas" w:hAnsi="Consolas"/>
              </w:rPr>
            </w:pPr>
            <w:r w:rsidRPr="00B1387E">
              <w:rPr>
                <w:rFonts w:ascii="Consolas" w:hAnsi="Consolas"/>
              </w:rPr>
              <w:t>ISP_B-S2_CE(config)#do sh run | s access-list</w:t>
            </w:r>
          </w:p>
          <w:p w14:paraId="217DA7EF" w14:textId="13A11A40" w:rsidR="00B1387E" w:rsidRPr="00B1387E" w:rsidRDefault="00B1387E" w:rsidP="00B1387E">
            <w:pPr>
              <w:rPr>
                <w:rFonts w:ascii="Consolas" w:hAnsi="Consolas"/>
              </w:rPr>
            </w:pPr>
            <w:r w:rsidRPr="00B1387E">
              <w:rPr>
                <w:rFonts w:ascii="Consolas" w:hAnsi="Consolas"/>
              </w:rPr>
              <w:t>ip as-path access-list 1 permit ^$</w:t>
            </w:r>
          </w:p>
        </w:tc>
      </w:tr>
    </w:tbl>
    <w:p w14:paraId="0CBDCFBB" w14:textId="77777777" w:rsidR="00B1387E" w:rsidRDefault="00B1387E" w:rsidP="00B1387E"/>
    <w:p w14:paraId="164C0CE5" w14:textId="64578608" w:rsidR="00B1387E" w:rsidRDefault="00B1387E" w:rsidP="00B1387E">
      <w:r>
        <w:t>ISP_B-S3_CE: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10351"/>
      </w:tblGrid>
      <w:tr w:rsidR="00B1387E" w:rsidRPr="00B1387E" w14:paraId="10FCAAF1" w14:textId="77777777" w:rsidTr="00006FA9">
        <w:tc>
          <w:tcPr>
            <w:tcW w:w="10351" w:type="dxa"/>
          </w:tcPr>
          <w:p w14:paraId="51D24FC6" w14:textId="77777777" w:rsidR="00B1387E" w:rsidRPr="00B1387E" w:rsidRDefault="00B1387E" w:rsidP="00B1387E">
            <w:pPr>
              <w:rPr>
                <w:rFonts w:ascii="Consolas" w:hAnsi="Consolas"/>
              </w:rPr>
            </w:pPr>
            <w:r w:rsidRPr="00B1387E">
              <w:rPr>
                <w:rFonts w:ascii="Consolas" w:hAnsi="Consolas"/>
              </w:rPr>
              <w:t>ISP_B-S3_CE(config)#do sh run | s bgp</w:t>
            </w:r>
          </w:p>
          <w:p w14:paraId="0C4B4C41" w14:textId="77777777" w:rsidR="00B1387E" w:rsidRPr="00B1387E" w:rsidRDefault="00B1387E" w:rsidP="00B1387E">
            <w:pPr>
              <w:rPr>
                <w:rFonts w:ascii="Consolas" w:hAnsi="Consolas"/>
              </w:rPr>
            </w:pPr>
            <w:r w:rsidRPr="00B1387E">
              <w:rPr>
                <w:rFonts w:ascii="Consolas" w:hAnsi="Consolas"/>
              </w:rPr>
              <w:t>router bgp 2300</w:t>
            </w:r>
          </w:p>
          <w:p w14:paraId="3FB90D9D" w14:textId="77777777" w:rsidR="00B1387E" w:rsidRPr="00B1387E" w:rsidRDefault="00B1387E" w:rsidP="00B1387E">
            <w:pPr>
              <w:rPr>
                <w:rFonts w:ascii="Consolas" w:hAnsi="Consolas"/>
              </w:rPr>
            </w:pPr>
            <w:r w:rsidRPr="00B1387E">
              <w:rPr>
                <w:rFonts w:ascii="Consolas" w:hAnsi="Consolas"/>
              </w:rPr>
              <w:t xml:space="preserve"> bgp log-neighbor-changes</w:t>
            </w:r>
          </w:p>
          <w:p w14:paraId="394C1C1F" w14:textId="77777777" w:rsidR="00B1387E" w:rsidRPr="00B1387E" w:rsidRDefault="00B1387E" w:rsidP="00B1387E">
            <w:pPr>
              <w:rPr>
                <w:rFonts w:ascii="Consolas" w:hAnsi="Consolas"/>
              </w:rPr>
            </w:pPr>
            <w:r w:rsidRPr="00B1387E">
              <w:rPr>
                <w:rFonts w:ascii="Consolas" w:hAnsi="Consolas"/>
              </w:rPr>
              <w:t xml:space="preserve"> network 192.168.23.0</w:t>
            </w:r>
          </w:p>
          <w:p w14:paraId="37DFB42B" w14:textId="77777777" w:rsidR="00B1387E" w:rsidRPr="00B1387E" w:rsidRDefault="00B1387E" w:rsidP="00B1387E">
            <w:pPr>
              <w:rPr>
                <w:rFonts w:ascii="Consolas" w:hAnsi="Consolas"/>
              </w:rPr>
            </w:pPr>
            <w:r w:rsidRPr="00B1387E">
              <w:rPr>
                <w:rFonts w:ascii="Consolas" w:hAnsi="Consolas"/>
              </w:rPr>
              <w:t xml:space="preserve"> network 200.23.1.0</w:t>
            </w:r>
          </w:p>
          <w:p w14:paraId="1C0FA679" w14:textId="77777777" w:rsidR="00B1387E" w:rsidRPr="00B1387E" w:rsidRDefault="00B1387E" w:rsidP="00B1387E">
            <w:pPr>
              <w:rPr>
                <w:rFonts w:ascii="Consolas" w:hAnsi="Consolas"/>
              </w:rPr>
            </w:pPr>
            <w:r w:rsidRPr="00B1387E">
              <w:rPr>
                <w:rFonts w:ascii="Consolas" w:hAnsi="Consolas"/>
              </w:rPr>
              <w:t xml:space="preserve"> network 200.23.2.0</w:t>
            </w:r>
          </w:p>
          <w:p w14:paraId="1F72230F" w14:textId="77777777" w:rsidR="00B1387E" w:rsidRPr="00B1387E" w:rsidRDefault="00B1387E" w:rsidP="00B1387E">
            <w:pPr>
              <w:rPr>
                <w:rFonts w:ascii="Consolas" w:hAnsi="Consolas"/>
              </w:rPr>
            </w:pPr>
            <w:r w:rsidRPr="00B1387E">
              <w:rPr>
                <w:rFonts w:ascii="Consolas" w:hAnsi="Consolas"/>
              </w:rPr>
              <w:t xml:space="preserve"> network 200.23.3.0</w:t>
            </w:r>
          </w:p>
          <w:p w14:paraId="78B7CBA4" w14:textId="77777777" w:rsidR="00B1387E" w:rsidRPr="00B1387E" w:rsidRDefault="00B1387E" w:rsidP="00B1387E">
            <w:pPr>
              <w:rPr>
                <w:rFonts w:ascii="Consolas" w:hAnsi="Consolas"/>
              </w:rPr>
            </w:pPr>
            <w:r w:rsidRPr="00B1387E">
              <w:rPr>
                <w:rFonts w:ascii="Consolas" w:hAnsi="Consolas"/>
              </w:rPr>
              <w:t xml:space="preserve"> network 200.23.4.0</w:t>
            </w:r>
          </w:p>
          <w:p w14:paraId="3E0C4093" w14:textId="77777777" w:rsidR="00B1387E" w:rsidRPr="00B1387E" w:rsidRDefault="00B1387E" w:rsidP="00B1387E">
            <w:pPr>
              <w:rPr>
                <w:rFonts w:ascii="Consolas" w:hAnsi="Consolas"/>
              </w:rPr>
            </w:pPr>
            <w:r w:rsidRPr="00B1387E">
              <w:rPr>
                <w:rFonts w:ascii="Consolas" w:hAnsi="Consolas"/>
              </w:rPr>
              <w:t xml:space="preserve"> network 200.23.5.0</w:t>
            </w:r>
          </w:p>
          <w:p w14:paraId="771613C0" w14:textId="77777777" w:rsidR="00B1387E" w:rsidRPr="00B1387E" w:rsidRDefault="00B1387E" w:rsidP="00B1387E">
            <w:pPr>
              <w:rPr>
                <w:rFonts w:ascii="Consolas" w:hAnsi="Consolas"/>
              </w:rPr>
            </w:pPr>
            <w:r w:rsidRPr="00B1387E">
              <w:rPr>
                <w:rFonts w:ascii="Consolas" w:hAnsi="Consolas"/>
              </w:rPr>
              <w:t xml:space="preserve"> network 200.23.6.0</w:t>
            </w:r>
          </w:p>
          <w:p w14:paraId="2500B07A" w14:textId="77777777" w:rsidR="00B1387E" w:rsidRPr="00B1387E" w:rsidRDefault="00B1387E" w:rsidP="00B1387E">
            <w:pPr>
              <w:rPr>
                <w:rFonts w:ascii="Consolas" w:hAnsi="Consolas"/>
              </w:rPr>
            </w:pPr>
            <w:r w:rsidRPr="00B1387E">
              <w:rPr>
                <w:rFonts w:ascii="Consolas" w:hAnsi="Consolas"/>
              </w:rPr>
              <w:t xml:space="preserve"> network 200.23.7.0</w:t>
            </w:r>
          </w:p>
          <w:p w14:paraId="267EF863" w14:textId="77777777" w:rsidR="00B1387E" w:rsidRPr="00B1387E" w:rsidRDefault="00B1387E" w:rsidP="00B1387E">
            <w:pPr>
              <w:rPr>
                <w:rFonts w:ascii="Consolas" w:hAnsi="Consolas"/>
              </w:rPr>
            </w:pPr>
            <w:r w:rsidRPr="00B1387E">
              <w:rPr>
                <w:rFonts w:ascii="Consolas" w:hAnsi="Consolas"/>
              </w:rPr>
              <w:t xml:space="preserve"> network 200.23.8.0</w:t>
            </w:r>
          </w:p>
          <w:p w14:paraId="700BAD0D" w14:textId="77777777" w:rsidR="00B1387E" w:rsidRPr="00B1387E" w:rsidRDefault="00B1387E" w:rsidP="00B1387E">
            <w:pPr>
              <w:rPr>
                <w:rFonts w:ascii="Consolas" w:hAnsi="Consolas"/>
              </w:rPr>
            </w:pPr>
            <w:r w:rsidRPr="00B1387E">
              <w:rPr>
                <w:rFonts w:ascii="Consolas" w:hAnsi="Consolas"/>
              </w:rPr>
              <w:t xml:space="preserve"> network 200.23.9.0</w:t>
            </w:r>
          </w:p>
          <w:p w14:paraId="0AFAC9AE" w14:textId="77777777" w:rsidR="00B1387E" w:rsidRPr="00B1387E" w:rsidRDefault="00B1387E" w:rsidP="00B1387E">
            <w:pPr>
              <w:rPr>
                <w:rFonts w:ascii="Consolas" w:hAnsi="Consolas"/>
              </w:rPr>
            </w:pPr>
            <w:r w:rsidRPr="00B1387E">
              <w:rPr>
                <w:rFonts w:ascii="Consolas" w:hAnsi="Consolas"/>
              </w:rPr>
              <w:t xml:space="preserve"> network 200.23.10.0</w:t>
            </w:r>
          </w:p>
          <w:p w14:paraId="5217D8B9" w14:textId="77777777" w:rsidR="00B1387E" w:rsidRPr="00B1387E" w:rsidRDefault="00B1387E" w:rsidP="00B1387E">
            <w:pPr>
              <w:rPr>
                <w:rFonts w:ascii="Consolas" w:hAnsi="Consolas"/>
              </w:rPr>
            </w:pPr>
            <w:r w:rsidRPr="00B1387E">
              <w:rPr>
                <w:rFonts w:ascii="Consolas" w:hAnsi="Consolas"/>
              </w:rPr>
              <w:t xml:space="preserve"> network 200.23.11.0</w:t>
            </w:r>
          </w:p>
          <w:p w14:paraId="77E21A1B" w14:textId="77777777" w:rsidR="00B1387E" w:rsidRPr="00B1387E" w:rsidRDefault="00B1387E" w:rsidP="00B1387E">
            <w:pPr>
              <w:rPr>
                <w:rFonts w:ascii="Consolas" w:hAnsi="Consolas"/>
              </w:rPr>
            </w:pPr>
            <w:r w:rsidRPr="00B1387E">
              <w:rPr>
                <w:rFonts w:ascii="Consolas" w:hAnsi="Consolas"/>
              </w:rPr>
              <w:t xml:space="preserve"> network 200.23.12.0</w:t>
            </w:r>
          </w:p>
          <w:p w14:paraId="3810630A" w14:textId="77777777" w:rsidR="00B1387E" w:rsidRPr="00B1387E" w:rsidRDefault="00B1387E" w:rsidP="00B1387E">
            <w:pPr>
              <w:rPr>
                <w:rFonts w:ascii="Consolas" w:hAnsi="Consolas"/>
              </w:rPr>
            </w:pPr>
            <w:r w:rsidRPr="00B1387E">
              <w:rPr>
                <w:rFonts w:ascii="Consolas" w:hAnsi="Consolas"/>
              </w:rPr>
              <w:t xml:space="preserve"> network 200.23.13.0</w:t>
            </w:r>
          </w:p>
          <w:p w14:paraId="67B43964" w14:textId="77777777" w:rsidR="00B1387E" w:rsidRPr="00B1387E" w:rsidRDefault="00B1387E" w:rsidP="00B1387E">
            <w:pPr>
              <w:rPr>
                <w:rFonts w:ascii="Consolas" w:hAnsi="Consolas"/>
              </w:rPr>
            </w:pPr>
            <w:r w:rsidRPr="00B1387E">
              <w:rPr>
                <w:rFonts w:ascii="Consolas" w:hAnsi="Consolas"/>
              </w:rPr>
              <w:t xml:space="preserve"> network 200.23.14.0</w:t>
            </w:r>
          </w:p>
          <w:p w14:paraId="080AAB77" w14:textId="77777777" w:rsidR="00B1387E" w:rsidRPr="00B1387E" w:rsidRDefault="00B1387E" w:rsidP="00B1387E">
            <w:pPr>
              <w:rPr>
                <w:rFonts w:ascii="Consolas" w:hAnsi="Consolas"/>
              </w:rPr>
            </w:pPr>
            <w:r w:rsidRPr="00B1387E">
              <w:rPr>
                <w:rFonts w:ascii="Consolas" w:hAnsi="Consolas"/>
              </w:rPr>
              <w:t xml:space="preserve"> network 200.23.15.0</w:t>
            </w:r>
          </w:p>
          <w:p w14:paraId="1C60AA8E" w14:textId="77777777" w:rsidR="00B1387E" w:rsidRPr="00B1387E" w:rsidRDefault="00B1387E" w:rsidP="00B1387E">
            <w:pPr>
              <w:rPr>
                <w:rFonts w:ascii="Consolas" w:hAnsi="Consolas"/>
              </w:rPr>
            </w:pPr>
            <w:r w:rsidRPr="00B1387E">
              <w:rPr>
                <w:rFonts w:ascii="Consolas" w:hAnsi="Consolas"/>
              </w:rPr>
              <w:t xml:space="preserve"> neighbor 2.2.3.254 remote-as 2000</w:t>
            </w:r>
          </w:p>
          <w:p w14:paraId="437BD783" w14:textId="77777777" w:rsidR="00B1387E" w:rsidRPr="00B1387E" w:rsidRDefault="00B1387E" w:rsidP="00B1387E">
            <w:pPr>
              <w:rPr>
                <w:rFonts w:ascii="Consolas" w:hAnsi="Consolas"/>
              </w:rPr>
            </w:pPr>
            <w:r w:rsidRPr="00B1387E">
              <w:rPr>
                <w:rFonts w:ascii="Consolas" w:hAnsi="Consolas"/>
              </w:rPr>
              <w:t xml:space="preserve"> neighbor 2.2.3.254 filter-list 1 out</w:t>
            </w:r>
          </w:p>
          <w:p w14:paraId="73B7047D" w14:textId="77777777" w:rsidR="00B1387E" w:rsidRDefault="00B1387E" w:rsidP="00B1387E">
            <w:pPr>
              <w:rPr>
                <w:rFonts w:ascii="Consolas" w:hAnsi="Consolas"/>
              </w:rPr>
            </w:pPr>
            <w:r w:rsidRPr="00B1387E">
              <w:rPr>
                <w:rFonts w:ascii="Consolas" w:hAnsi="Consolas"/>
              </w:rPr>
              <w:t xml:space="preserve"> neighbor 33.33.33.254 remote-as 3333</w:t>
            </w:r>
          </w:p>
          <w:p w14:paraId="4088FC31" w14:textId="77777777" w:rsidR="00B1387E" w:rsidRPr="00B1387E" w:rsidRDefault="00B1387E" w:rsidP="00B1387E">
            <w:pPr>
              <w:rPr>
                <w:rFonts w:ascii="Consolas" w:hAnsi="Consolas"/>
              </w:rPr>
            </w:pPr>
            <w:r w:rsidRPr="00B1387E">
              <w:rPr>
                <w:rFonts w:ascii="Consolas" w:hAnsi="Consolas"/>
              </w:rPr>
              <w:t>ISP_B-S3_CE(config)#do sh run | s access-list</w:t>
            </w:r>
          </w:p>
          <w:p w14:paraId="7E9764A3" w14:textId="623FAE34" w:rsidR="00B1387E" w:rsidRPr="00B1387E" w:rsidRDefault="00B1387E" w:rsidP="00B1387E">
            <w:pPr>
              <w:rPr>
                <w:rFonts w:ascii="Consolas" w:hAnsi="Consolas"/>
              </w:rPr>
            </w:pPr>
            <w:r w:rsidRPr="00B1387E">
              <w:rPr>
                <w:rFonts w:ascii="Consolas" w:hAnsi="Consolas"/>
              </w:rPr>
              <w:t>ip as-path access-list 1 permit ^$</w:t>
            </w:r>
          </w:p>
        </w:tc>
      </w:tr>
    </w:tbl>
    <w:p w14:paraId="7D955129" w14:textId="77777777" w:rsidR="00B1387E" w:rsidRDefault="00B1387E" w:rsidP="00B1387E"/>
    <w:p w14:paraId="318785A2" w14:textId="32F5A1F6" w:rsidR="00AE781A" w:rsidRDefault="00AE781A" w:rsidP="00B1387E">
      <w:r w:rsidRPr="00AE781A">
        <w:t xml:space="preserve">B) Prevention of IX to become transit AS between ISPs </w:t>
      </w:r>
    </w:p>
    <w:p w14:paraId="14532E71" w14:textId="07821170" w:rsidR="00A32C07" w:rsidRDefault="00A32C07" w:rsidP="00B1387E">
      <w:pPr>
        <w:rPr>
          <w:rFonts w:cstheme="minorHAnsi"/>
        </w:rPr>
      </w:pPr>
      <w:r>
        <w:t xml:space="preserve">By testing </w:t>
      </w:r>
      <w:r w:rsidRPr="00A32C07">
        <w:rPr>
          <w:rFonts w:ascii="Consolas" w:hAnsi="Consolas"/>
        </w:rPr>
        <w:t>show ip bgp 200.21.1.0</w:t>
      </w:r>
      <w:r>
        <w:rPr>
          <w:rFonts w:ascii="Consolas" w:hAnsi="Consolas"/>
        </w:rPr>
        <w:t xml:space="preserve"> </w:t>
      </w:r>
      <w:r>
        <w:rPr>
          <w:rFonts w:cstheme="minorHAnsi"/>
        </w:rPr>
        <w:t xml:space="preserve">in S1-IX: 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10351"/>
      </w:tblGrid>
      <w:tr w:rsidR="00A32C07" w:rsidRPr="00A32C07" w14:paraId="3BEE146A" w14:textId="77777777" w:rsidTr="00006FA9">
        <w:tc>
          <w:tcPr>
            <w:tcW w:w="10351" w:type="dxa"/>
          </w:tcPr>
          <w:p w14:paraId="56385780" w14:textId="77777777" w:rsidR="00A32C07" w:rsidRPr="00A32C07" w:rsidRDefault="00A32C07" w:rsidP="00A32C07">
            <w:pPr>
              <w:rPr>
                <w:rFonts w:ascii="Consolas" w:hAnsi="Consolas" w:cstheme="minorHAnsi"/>
              </w:rPr>
            </w:pPr>
            <w:r w:rsidRPr="00A32C07">
              <w:rPr>
                <w:rFonts w:ascii="Consolas" w:hAnsi="Consolas" w:cstheme="minorHAnsi"/>
              </w:rPr>
              <w:t>S1_IX(config)#do show ip bgp 200.21.1.0</w:t>
            </w:r>
          </w:p>
          <w:p w14:paraId="4A81A9A2" w14:textId="77777777" w:rsidR="00A32C07" w:rsidRPr="00A32C07" w:rsidRDefault="00A32C07" w:rsidP="00A32C07">
            <w:pPr>
              <w:rPr>
                <w:rFonts w:ascii="Consolas" w:hAnsi="Consolas" w:cstheme="minorHAnsi"/>
              </w:rPr>
            </w:pPr>
            <w:r w:rsidRPr="00A32C07">
              <w:rPr>
                <w:rFonts w:ascii="Consolas" w:hAnsi="Consolas" w:cstheme="minorHAnsi"/>
              </w:rPr>
              <w:t>BGP routing table entry for 200.21.1.0/24, version 147</w:t>
            </w:r>
          </w:p>
          <w:p w14:paraId="6B558769" w14:textId="77777777" w:rsidR="00A32C07" w:rsidRPr="00A32C07" w:rsidRDefault="00A32C07" w:rsidP="00A32C07">
            <w:pPr>
              <w:rPr>
                <w:rFonts w:ascii="Consolas" w:hAnsi="Consolas" w:cstheme="minorHAnsi"/>
              </w:rPr>
            </w:pPr>
            <w:r w:rsidRPr="00A32C07">
              <w:rPr>
                <w:rFonts w:ascii="Consolas" w:hAnsi="Consolas" w:cstheme="minorHAnsi"/>
              </w:rPr>
              <w:t>Paths: (1 available, best #1, table default)</w:t>
            </w:r>
          </w:p>
          <w:p w14:paraId="4B38C5FF" w14:textId="77777777" w:rsidR="00A32C07" w:rsidRPr="00A32C07" w:rsidRDefault="00A32C07" w:rsidP="00A32C07">
            <w:pPr>
              <w:rPr>
                <w:rFonts w:ascii="Consolas" w:hAnsi="Consolas" w:cstheme="minorHAnsi"/>
              </w:rPr>
            </w:pPr>
            <w:r w:rsidRPr="00A32C07">
              <w:rPr>
                <w:rFonts w:ascii="Consolas" w:hAnsi="Consolas" w:cstheme="minorHAnsi"/>
              </w:rPr>
              <w:t xml:space="preserve">  Advertised to update-groups:</w:t>
            </w:r>
          </w:p>
          <w:p w14:paraId="5C10B568" w14:textId="77777777" w:rsidR="00A32C07" w:rsidRPr="00A32C07" w:rsidRDefault="00A32C07" w:rsidP="00A32C07">
            <w:pPr>
              <w:rPr>
                <w:rFonts w:ascii="Consolas" w:hAnsi="Consolas" w:cstheme="minorHAnsi"/>
              </w:rPr>
            </w:pPr>
            <w:r w:rsidRPr="00A32C07">
              <w:rPr>
                <w:rFonts w:ascii="Consolas" w:hAnsi="Consolas" w:cstheme="minorHAnsi"/>
              </w:rPr>
              <w:lastRenderedPageBreak/>
              <w:t xml:space="preserve">     1         </w:t>
            </w:r>
          </w:p>
          <w:p w14:paraId="080C3498" w14:textId="77777777" w:rsidR="00A32C07" w:rsidRPr="00A32C07" w:rsidRDefault="00A32C07" w:rsidP="00A32C07">
            <w:pPr>
              <w:rPr>
                <w:rFonts w:ascii="Consolas" w:hAnsi="Consolas" w:cstheme="minorHAnsi"/>
              </w:rPr>
            </w:pPr>
            <w:r w:rsidRPr="00A32C07">
              <w:rPr>
                <w:rFonts w:ascii="Consolas" w:hAnsi="Consolas" w:cstheme="minorHAnsi"/>
              </w:rPr>
              <w:t xml:space="preserve">  Refresh Epoch 3</w:t>
            </w:r>
          </w:p>
          <w:p w14:paraId="574A6E94" w14:textId="77777777" w:rsidR="00A32C07" w:rsidRPr="00A32C07" w:rsidRDefault="00A32C07" w:rsidP="00A32C07">
            <w:pPr>
              <w:rPr>
                <w:rFonts w:ascii="Consolas" w:hAnsi="Consolas" w:cstheme="minorHAnsi"/>
              </w:rPr>
            </w:pPr>
            <w:r w:rsidRPr="00A32C07">
              <w:rPr>
                <w:rFonts w:ascii="Consolas" w:hAnsi="Consolas" w:cstheme="minorHAnsi"/>
              </w:rPr>
              <w:t xml:space="preserve">  2100</w:t>
            </w:r>
          </w:p>
          <w:p w14:paraId="5D8108EB" w14:textId="77777777" w:rsidR="00A32C07" w:rsidRPr="00A32C07" w:rsidRDefault="00A32C07" w:rsidP="00A32C07">
            <w:pPr>
              <w:rPr>
                <w:rFonts w:ascii="Consolas" w:hAnsi="Consolas" w:cstheme="minorHAnsi"/>
              </w:rPr>
            </w:pPr>
            <w:r w:rsidRPr="00A32C07">
              <w:rPr>
                <w:rFonts w:ascii="Consolas" w:hAnsi="Consolas" w:cstheme="minorHAnsi"/>
              </w:rPr>
              <w:t xml:space="preserve">    11.11.11.2 from 11.11.11.2 (10.0.21.254)</w:t>
            </w:r>
          </w:p>
          <w:p w14:paraId="3A400174" w14:textId="77777777" w:rsidR="00A32C07" w:rsidRPr="00A32C07" w:rsidRDefault="00A32C07" w:rsidP="00A32C07">
            <w:pPr>
              <w:rPr>
                <w:rFonts w:ascii="Consolas" w:hAnsi="Consolas" w:cstheme="minorHAnsi"/>
              </w:rPr>
            </w:pPr>
            <w:r w:rsidRPr="00A32C07">
              <w:rPr>
                <w:rFonts w:ascii="Consolas" w:hAnsi="Consolas" w:cstheme="minorHAnsi"/>
              </w:rPr>
              <w:t xml:space="preserve">      Origin IGP, metric 0, localpref 100, valid, external, best</w:t>
            </w:r>
          </w:p>
          <w:p w14:paraId="03179CFC" w14:textId="44849010" w:rsidR="00A32C07" w:rsidRPr="00A32C07" w:rsidRDefault="00A32C07" w:rsidP="00A32C07">
            <w:pPr>
              <w:rPr>
                <w:rFonts w:ascii="Consolas" w:hAnsi="Consolas" w:cstheme="minorHAnsi"/>
              </w:rPr>
            </w:pPr>
            <w:r w:rsidRPr="00A32C07">
              <w:rPr>
                <w:rFonts w:ascii="Consolas" w:hAnsi="Consolas" w:cstheme="minorHAnsi"/>
              </w:rPr>
              <w:t xml:space="preserve">      rx pathid: 0, tx pathid: 0x0</w:t>
            </w:r>
          </w:p>
        </w:tc>
      </w:tr>
    </w:tbl>
    <w:p w14:paraId="5547A677" w14:textId="77777777" w:rsidR="00A32C07" w:rsidRPr="00A32C07" w:rsidRDefault="00A32C07" w:rsidP="00B1387E">
      <w:pPr>
        <w:rPr>
          <w:rFonts w:cstheme="minorHAnsi"/>
        </w:rPr>
      </w:pPr>
    </w:p>
    <w:p w14:paraId="7AEEBB24" w14:textId="2C97963F" w:rsidR="00AE781A" w:rsidRDefault="00AE781A" w:rsidP="00AE781A">
      <w:pPr>
        <w:pStyle w:val="ListParagraph"/>
        <w:numPr>
          <w:ilvl w:val="0"/>
          <w:numId w:val="8"/>
        </w:numPr>
      </w:pPr>
      <w:r w:rsidRPr="00AE781A">
        <w:t xml:space="preserve">Record the configurations in this task. </w:t>
      </w:r>
    </w:p>
    <w:p w14:paraId="4E6BBFF5" w14:textId="466207E0" w:rsidR="00A32C07" w:rsidRDefault="00A32C07" w:rsidP="00A32C07">
      <w:r>
        <w:t xml:space="preserve">S1_IX: 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10351"/>
      </w:tblGrid>
      <w:tr w:rsidR="00AE781A" w:rsidRPr="00AE781A" w14:paraId="2F4DF17D" w14:textId="77777777" w:rsidTr="00006FA9">
        <w:tc>
          <w:tcPr>
            <w:tcW w:w="10351" w:type="dxa"/>
          </w:tcPr>
          <w:p w14:paraId="1E579C98" w14:textId="221F46D8" w:rsidR="00A32C07" w:rsidRDefault="00A32C07" w:rsidP="00A32C07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!</w:t>
            </w:r>
          </w:p>
          <w:p w14:paraId="5491F8EF" w14:textId="019077FC" w:rsidR="00A32C07" w:rsidRPr="00A32C07" w:rsidRDefault="00A32C07" w:rsidP="00A32C07">
            <w:pPr>
              <w:rPr>
                <w:rFonts w:ascii="Consolas" w:hAnsi="Consolas"/>
              </w:rPr>
            </w:pPr>
            <w:r w:rsidRPr="00A32C07">
              <w:rPr>
                <w:rFonts w:ascii="Consolas" w:hAnsi="Consolas"/>
              </w:rPr>
              <w:t>router bgp 1111</w:t>
            </w:r>
          </w:p>
          <w:p w14:paraId="7F07D132" w14:textId="77777777" w:rsidR="00A32C07" w:rsidRPr="00A32C07" w:rsidRDefault="00A32C07" w:rsidP="00A32C07">
            <w:pPr>
              <w:rPr>
                <w:rFonts w:ascii="Consolas" w:hAnsi="Consolas"/>
              </w:rPr>
            </w:pPr>
            <w:r w:rsidRPr="00A32C07">
              <w:rPr>
                <w:rFonts w:ascii="Consolas" w:hAnsi="Consolas"/>
              </w:rPr>
              <w:t xml:space="preserve"> bgp log-neighbor-changes</w:t>
            </w:r>
          </w:p>
          <w:p w14:paraId="69F16C57" w14:textId="77777777" w:rsidR="00A32C07" w:rsidRPr="00A32C07" w:rsidRDefault="00A32C07" w:rsidP="00A32C07">
            <w:pPr>
              <w:rPr>
                <w:rFonts w:ascii="Consolas" w:hAnsi="Consolas"/>
              </w:rPr>
            </w:pPr>
            <w:r w:rsidRPr="00A32C07">
              <w:rPr>
                <w:rFonts w:ascii="Consolas" w:hAnsi="Consolas"/>
              </w:rPr>
              <w:t xml:space="preserve"> neighbor 11.11.11.1 remote-as 1100</w:t>
            </w:r>
          </w:p>
          <w:p w14:paraId="6DD62523" w14:textId="77777777" w:rsidR="00A32C07" w:rsidRPr="00A32C07" w:rsidRDefault="00A32C07" w:rsidP="00A32C07">
            <w:pPr>
              <w:rPr>
                <w:rFonts w:ascii="Consolas" w:hAnsi="Consolas"/>
              </w:rPr>
            </w:pPr>
            <w:r w:rsidRPr="00A32C07">
              <w:rPr>
                <w:rFonts w:ascii="Consolas" w:hAnsi="Consolas"/>
              </w:rPr>
              <w:t xml:space="preserve"> neighbor 11.11.11.1 route-map AS_PATH_FILTER in</w:t>
            </w:r>
          </w:p>
          <w:p w14:paraId="4B5BA042" w14:textId="77777777" w:rsidR="00A32C07" w:rsidRPr="00A32C07" w:rsidRDefault="00A32C07" w:rsidP="00A32C07">
            <w:pPr>
              <w:rPr>
                <w:rFonts w:ascii="Consolas" w:hAnsi="Consolas"/>
              </w:rPr>
            </w:pPr>
            <w:r w:rsidRPr="00A32C07">
              <w:rPr>
                <w:rFonts w:ascii="Consolas" w:hAnsi="Consolas"/>
              </w:rPr>
              <w:t xml:space="preserve"> neighbor 11.11.11.2 remote-as 2100</w:t>
            </w:r>
          </w:p>
          <w:p w14:paraId="302F7A66" w14:textId="151FD73A" w:rsidR="00A32C07" w:rsidRDefault="00A32C07" w:rsidP="00A32C07">
            <w:pPr>
              <w:rPr>
                <w:rFonts w:ascii="Consolas" w:hAnsi="Consolas"/>
              </w:rPr>
            </w:pPr>
            <w:r w:rsidRPr="00A32C07">
              <w:rPr>
                <w:rFonts w:ascii="Consolas" w:hAnsi="Consolas"/>
              </w:rPr>
              <w:t xml:space="preserve"> neighbor 11.11.11.2 route-map AS_PATH_FILTER in</w:t>
            </w:r>
          </w:p>
          <w:p w14:paraId="2C6787C7" w14:textId="77777777" w:rsidR="00A32C07" w:rsidRPr="00A32C07" w:rsidRDefault="00A32C07" w:rsidP="00A32C07">
            <w:pPr>
              <w:rPr>
                <w:rFonts w:ascii="Consolas" w:hAnsi="Consolas"/>
              </w:rPr>
            </w:pPr>
            <w:r w:rsidRPr="00A32C07">
              <w:rPr>
                <w:rFonts w:ascii="Consolas" w:hAnsi="Consolas"/>
              </w:rPr>
              <w:t>!</w:t>
            </w:r>
          </w:p>
          <w:p w14:paraId="1AD0975D" w14:textId="77777777" w:rsidR="00A32C07" w:rsidRPr="00A32C07" w:rsidRDefault="00A32C07" w:rsidP="00A32C07">
            <w:pPr>
              <w:rPr>
                <w:rFonts w:ascii="Consolas" w:hAnsi="Consolas"/>
              </w:rPr>
            </w:pPr>
            <w:r w:rsidRPr="00A32C07">
              <w:rPr>
                <w:rFonts w:ascii="Consolas" w:hAnsi="Consolas"/>
              </w:rPr>
              <w:t>ip as-path access-list 2 permit ^1100$</w:t>
            </w:r>
          </w:p>
          <w:p w14:paraId="05CA1509" w14:textId="4F4B9BDB" w:rsidR="00A32C07" w:rsidRDefault="00A32C07" w:rsidP="00A32C07">
            <w:pPr>
              <w:rPr>
                <w:rFonts w:ascii="Consolas" w:hAnsi="Consolas"/>
              </w:rPr>
            </w:pPr>
            <w:r w:rsidRPr="00A32C07">
              <w:rPr>
                <w:rFonts w:ascii="Consolas" w:hAnsi="Consolas"/>
              </w:rPr>
              <w:t>ip as-path access-list 2 permit ^2100$</w:t>
            </w:r>
          </w:p>
          <w:p w14:paraId="53153670" w14:textId="28775A25" w:rsidR="00A32C07" w:rsidRPr="00A32C07" w:rsidRDefault="00A32C07" w:rsidP="00A32C07">
            <w:pPr>
              <w:rPr>
                <w:rFonts w:ascii="Consolas" w:hAnsi="Consolas"/>
              </w:rPr>
            </w:pPr>
            <w:r w:rsidRPr="00A32C07">
              <w:rPr>
                <w:rFonts w:ascii="Consolas" w:hAnsi="Consolas"/>
              </w:rPr>
              <w:t>!</w:t>
            </w:r>
          </w:p>
          <w:p w14:paraId="1DC7D846" w14:textId="77777777" w:rsidR="00A32C07" w:rsidRPr="00A32C07" w:rsidRDefault="00A32C07" w:rsidP="00A32C07">
            <w:pPr>
              <w:rPr>
                <w:rFonts w:ascii="Consolas" w:hAnsi="Consolas"/>
              </w:rPr>
            </w:pPr>
            <w:r w:rsidRPr="00A32C07">
              <w:rPr>
                <w:rFonts w:ascii="Consolas" w:hAnsi="Consolas"/>
              </w:rPr>
              <w:t>route-map AS_PATH_FILTER permit 10</w:t>
            </w:r>
          </w:p>
          <w:p w14:paraId="16C0B9FE" w14:textId="77777777" w:rsidR="00A32C07" w:rsidRPr="00A32C07" w:rsidRDefault="00A32C07" w:rsidP="00A32C07">
            <w:pPr>
              <w:rPr>
                <w:rFonts w:ascii="Consolas" w:hAnsi="Consolas"/>
              </w:rPr>
            </w:pPr>
            <w:r w:rsidRPr="00A32C07">
              <w:rPr>
                <w:rFonts w:ascii="Consolas" w:hAnsi="Consolas"/>
              </w:rPr>
              <w:t xml:space="preserve"> match as-path 2</w:t>
            </w:r>
          </w:p>
          <w:p w14:paraId="53383B76" w14:textId="7AAC0077" w:rsidR="00AE781A" w:rsidRPr="00AE781A" w:rsidRDefault="00A32C07" w:rsidP="00A32C07">
            <w:pPr>
              <w:rPr>
                <w:rFonts w:ascii="Consolas" w:hAnsi="Consolas"/>
              </w:rPr>
            </w:pPr>
            <w:r w:rsidRPr="00A32C07">
              <w:rPr>
                <w:rFonts w:ascii="Consolas" w:hAnsi="Consolas"/>
              </w:rPr>
              <w:t>!</w:t>
            </w:r>
          </w:p>
        </w:tc>
      </w:tr>
    </w:tbl>
    <w:p w14:paraId="395F847B" w14:textId="77777777" w:rsidR="00A32C07" w:rsidRDefault="00A32C07" w:rsidP="00AE781A"/>
    <w:p w14:paraId="60CD7597" w14:textId="77777777" w:rsidR="00A32C07" w:rsidRDefault="00A32C07" w:rsidP="00AE781A">
      <w:r>
        <w:t xml:space="preserve">S2_IX: 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10351"/>
      </w:tblGrid>
      <w:tr w:rsidR="00A32C07" w:rsidRPr="00A32C07" w14:paraId="0193E0C1" w14:textId="77777777" w:rsidTr="00006FA9">
        <w:tc>
          <w:tcPr>
            <w:tcW w:w="10351" w:type="dxa"/>
          </w:tcPr>
          <w:p w14:paraId="6B385B71" w14:textId="77777777" w:rsidR="00A32C07" w:rsidRPr="00A32C07" w:rsidRDefault="00A32C07" w:rsidP="00A32C07">
            <w:pPr>
              <w:rPr>
                <w:rFonts w:ascii="Consolas" w:hAnsi="Consolas"/>
              </w:rPr>
            </w:pPr>
            <w:r w:rsidRPr="00A32C07">
              <w:rPr>
                <w:rFonts w:ascii="Consolas" w:hAnsi="Consolas"/>
              </w:rPr>
              <w:t>!</w:t>
            </w:r>
          </w:p>
          <w:p w14:paraId="6C18DF01" w14:textId="77777777" w:rsidR="00A32C07" w:rsidRPr="00A32C07" w:rsidRDefault="00A32C07" w:rsidP="00A32C07">
            <w:pPr>
              <w:rPr>
                <w:rFonts w:ascii="Consolas" w:hAnsi="Consolas"/>
              </w:rPr>
            </w:pPr>
            <w:r w:rsidRPr="00A32C07">
              <w:rPr>
                <w:rFonts w:ascii="Consolas" w:hAnsi="Consolas"/>
              </w:rPr>
              <w:t>router bgp 2222</w:t>
            </w:r>
          </w:p>
          <w:p w14:paraId="11302B5E" w14:textId="77777777" w:rsidR="00A32C07" w:rsidRPr="00A32C07" w:rsidRDefault="00A32C07" w:rsidP="00A32C07">
            <w:pPr>
              <w:rPr>
                <w:rFonts w:ascii="Consolas" w:hAnsi="Consolas"/>
              </w:rPr>
            </w:pPr>
            <w:r w:rsidRPr="00A32C07">
              <w:rPr>
                <w:rFonts w:ascii="Consolas" w:hAnsi="Consolas"/>
              </w:rPr>
              <w:t xml:space="preserve"> bgp log-neighbor-changes</w:t>
            </w:r>
          </w:p>
          <w:p w14:paraId="7FFC6E51" w14:textId="77777777" w:rsidR="00A32C07" w:rsidRPr="00A32C07" w:rsidRDefault="00A32C07" w:rsidP="00A32C07">
            <w:pPr>
              <w:rPr>
                <w:rFonts w:ascii="Consolas" w:hAnsi="Consolas"/>
              </w:rPr>
            </w:pPr>
            <w:r w:rsidRPr="00A32C07">
              <w:rPr>
                <w:rFonts w:ascii="Consolas" w:hAnsi="Consolas"/>
              </w:rPr>
              <w:t xml:space="preserve"> neighbor 22.22.22.1 remote-as 1200</w:t>
            </w:r>
          </w:p>
          <w:p w14:paraId="122109F9" w14:textId="77777777" w:rsidR="00A32C07" w:rsidRPr="00A32C07" w:rsidRDefault="00A32C07" w:rsidP="00A32C07">
            <w:pPr>
              <w:rPr>
                <w:rFonts w:ascii="Consolas" w:hAnsi="Consolas"/>
              </w:rPr>
            </w:pPr>
            <w:r w:rsidRPr="00A32C07">
              <w:rPr>
                <w:rFonts w:ascii="Consolas" w:hAnsi="Consolas"/>
              </w:rPr>
              <w:t xml:space="preserve"> neighbor 22.22.22.1 route-map AS_PATH_FILTER in</w:t>
            </w:r>
          </w:p>
          <w:p w14:paraId="18884258" w14:textId="77777777" w:rsidR="00A32C07" w:rsidRPr="00A32C07" w:rsidRDefault="00A32C07" w:rsidP="00A32C07">
            <w:pPr>
              <w:rPr>
                <w:rFonts w:ascii="Consolas" w:hAnsi="Consolas"/>
              </w:rPr>
            </w:pPr>
            <w:r w:rsidRPr="00A32C07">
              <w:rPr>
                <w:rFonts w:ascii="Consolas" w:hAnsi="Consolas"/>
              </w:rPr>
              <w:t xml:space="preserve"> neighbor 22.22.22.2 remote-as 2200</w:t>
            </w:r>
          </w:p>
          <w:p w14:paraId="3305FA59" w14:textId="06A71241" w:rsidR="00A32C07" w:rsidRDefault="00A32C07" w:rsidP="00A32C07">
            <w:pPr>
              <w:rPr>
                <w:rFonts w:ascii="Consolas" w:hAnsi="Consolas"/>
              </w:rPr>
            </w:pPr>
            <w:r w:rsidRPr="00A32C07">
              <w:rPr>
                <w:rFonts w:ascii="Consolas" w:hAnsi="Consolas"/>
              </w:rPr>
              <w:t xml:space="preserve"> neighbor 22.22.22.2 route-map AS_PATH_FILTER in</w:t>
            </w:r>
          </w:p>
          <w:p w14:paraId="538F66E8" w14:textId="77777777" w:rsidR="00A32C07" w:rsidRPr="00A32C07" w:rsidRDefault="00A32C07" w:rsidP="00A32C07">
            <w:pPr>
              <w:rPr>
                <w:rFonts w:ascii="Consolas" w:hAnsi="Consolas"/>
              </w:rPr>
            </w:pPr>
            <w:r w:rsidRPr="00A32C07">
              <w:rPr>
                <w:rFonts w:ascii="Consolas" w:hAnsi="Consolas"/>
              </w:rPr>
              <w:t>!</w:t>
            </w:r>
          </w:p>
          <w:p w14:paraId="3F6BBC3B" w14:textId="77777777" w:rsidR="00A32C07" w:rsidRPr="00A32C07" w:rsidRDefault="00A32C07" w:rsidP="00A32C07">
            <w:pPr>
              <w:rPr>
                <w:rFonts w:ascii="Consolas" w:hAnsi="Consolas"/>
              </w:rPr>
            </w:pPr>
            <w:r w:rsidRPr="00A32C07">
              <w:rPr>
                <w:rFonts w:ascii="Consolas" w:hAnsi="Consolas"/>
              </w:rPr>
              <w:t>ip as-path access-list 2 permit ^1200$</w:t>
            </w:r>
          </w:p>
          <w:p w14:paraId="48642BCD" w14:textId="77777777" w:rsidR="00A32C07" w:rsidRDefault="00A32C07" w:rsidP="00A32C07">
            <w:pPr>
              <w:rPr>
                <w:rFonts w:ascii="Consolas" w:hAnsi="Consolas"/>
              </w:rPr>
            </w:pPr>
            <w:r w:rsidRPr="00A32C07">
              <w:rPr>
                <w:rFonts w:ascii="Consolas" w:hAnsi="Consolas"/>
              </w:rPr>
              <w:t>ip as-path access-list 2 permit ^2200$</w:t>
            </w:r>
          </w:p>
          <w:p w14:paraId="72B21C0B" w14:textId="44A887B8" w:rsidR="00A32C07" w:rsidRPr="00A32C07" w:rsidRDefault="00A32C07" w:rsidP="00A32C07">
            <w:pPr>
              <w:rPr>
                <w:rFonts w:ascii="Consolas" w:hAnsi="Consolas"/>
              </w:rPr>
            </w:pPr>
            <w:r w:rsidRPr="00A32C07">
              <w:rPr>
                <w:rFonts w:ascii="Consolas" w:hAnsi="Consolas"/>
              </w:rPr>
              <w:t>!</w:t>
            </w:r>
          </w:p>
          <w:p w14:paraId="35EAB474" w14:textId="77777777" w:rsidR="00A32C07" w:rsidRPr="00A32C07" w:rsidRDefault="00A32C07" w:rsidP="00A32C07">
            <w:pPr>
              <w:rPr>
                <w:rFonts w:ascii="Consolas" w:hAnsi="Consolas"/>
              </w:rPr>
            </w:pPr>
            <w:r w:rsidRPr="00A32C07">
              <w:rPr>
                <w:rFonts w:ascii="Consolas" w:hAnsi="Consolas"/>
              </w:rPr>
              <w:t>route-map AS_PATH_FILTER permit 10</w:t>
            </w:r>
          </w:p>
          <w:p w14:paraId="081993B2" w14:textId="77777777" w:rsidR="00A32C07" w:rsidRPr="00A32C07" w:rsidRDefault="00A32C07" w:rsidP="00A32C07">
            <w:pPr>
              <w:rPr>
                <w:rFonts w:ascii="Consolas" w:hAnsi="Consolas"/>
              </w:rPr>
            </w:pPr>
            <w:r w:rsidRPr="00A32C07">
              <w:rPr>
                <w:rFonts w:ascii="Consolas" w:hAnsi="Consolas"/>
              </w:rPr>
              <w:t xml:space="preserve"> match as-path 2</w:t>
            </w:r>
          </w:p>
          <w:p w14:paraId="3A5C4A1C" w14:textId="5843C710" w:rsidR="00A32C07" w:rsidRPr="00A32C07" w:rsidRDefault="00A32C07" w:rsidP="00A32C07">
            <w:pPr>
              <w:rPr>
                <w:rFonts w:ascii="Consolas" w:hAnsi="Consolas"/>
              </w:rPr>
            </w:pPr>
            <w:r w:rsidRPr="00A32C07">
              <w:rPr>
                <w:rFonts w:ascii="Consolas" w:hAnsi="Consolas"/>
              </w:rPr>
              <w:t>!</w:t>
            </w:r>
          </w:p>
        </w:tc>
      </w:tr>
    </w:tbl>
    <w:p w14:paraId="06DDFA9C" w14:textId="77777777" w:rsidR="00A32C07" w:rsidRDefault="00A32C07" w:rsidP="00AE781A"/>
    <w:p w14:paraId="7BB84FA6" w14:textId="77777777" w:rsidR="00A32C07" w:rsidRDefault="00A32C07" w:rsidP="00AE781A">
      <w:r>
        <w:t>S3_IX: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10351"/>
      </w:tblGrid>
      <w:tr w:rsidR="00A32C07" w:rsidRPr="00A32C07" w14:paraId="6E8F9E17" w14:textId="77777777" w:rsidTr="00006FA9">
        <w:tc>
          <w:tcPr>
            <w:tcW w:w="10351" w:type="dxa"/>
          </w:tcPr>
          <w:p w14:paraId="34A6E6C5" w14:textId="77777777" w:rsidR="00A32C07" w:rsidRPr="00A32C07" w:rsidRDefault="00A32C07" w:rsidP="00A32C07">
            <w:pPr>
              <w:rPr>
                <w:rFonts w:ascii="Consolas" w:hAnsi="Consolas"/>
              </w:rPr>
            </w:pPr>
            <w:r w:rsidRPr="00A32C07">
              <w:rPr>
                <w:rFonts w:ascii="Consolas" w:hAnsi="Consolas"/>
              </w:rPr>
              <w:t>!</w:t>
            </w:r>
          </w:p>
          <w:p w14:paraId="01EFE039" w14:textId="77777777" w:rsidR="00A32C07" w:rsidRPr="00A32C07" w:rsidRDefault="00A32C07" w:rsidP="00A32C07">
            <w:pPr>
              <w:rPr>
                <w:rFonts w:ascii="Consolas" w:hAnsi="Consolas"/>
              </w:rPr>
            </w:pPr>
            <w:r w:rsidRPr="00A32C07">
              <w:rPr>
                <w:rFonts w:ascii="Consolas" w:hAnsi="Consolas"/>
              </w:rPr>
              <w:t>router bgp 3333</w:t>
            </w:r>
          </w:p>
          <w:p w14:paraId="6A799736" w14:textId="77777777" w:rsidR="00A32C07" w:rsidRPr="00A32C07" w:rsidRDefault="00A32C07" w:rsidP="00A32C07">
            <w:pPr>
              <w:rPr>
                <w:rFonts w:ascii="Consolas" w:hAnsi="Consolas"/>
              </w:rPr>
            </w:pPr>
            <w:r w:rsidRPr="00A32C07">
              <w:rPr>
                <w:rFonts w:ascii="Consolas" w:hAnsi="Consolas"/>
              </w:rPr>
              <w:t xml:space="preserve"> bgp log-neighbor-changes</w:t>
            </w:r>
          </w:p>
          <w:p w14:paraId="55AAEEC6" w14:textId="77777777" w:rsidR="00A32C07" w:rsidRPr="00A32C07" w:rsidRDefault="00A32C07" w:rsidP="00A32C07">
            <w:pPr>
              <w:rPr>
                <w:rFonts w:ascii="Consolas" w:hAnsi="Consolas"/>
              </w:rPr>
            </w:pPr>
            <w:r w:rsidRPr="00A32C07">
              <w:rPr>
                <w:rFonts w:ascii="Consolas" w:hAnsi="Consolas"/>
              </w:rPr>
              <w:t xml:space="preserve"> neighbor 33.33.33.1 remote-as 1300</w:t>
            </w:r>
          </w:p>
          <w:p w14:paraId="199711F3" w14:textId="77777777" w:rsidR="00A32C07" w:rsidRPr="00A32C07" w:rsidRDefault="00A32C07" w:rsidP="00A32C07">
            <w:pPr>
              <w:rPr>
                <w:rFonts w:ascii="Consolas" w:hAnsi="Consolas"/>
              </w:rPr>
            </w:pPr>
            <w:r w:rsidRPr="00A32C07">
              <w:rPr>
                <w:rFonts w:ascii="Consolas" w:hAnsi="Consolas"/>
              </w:rPr>
              <w:t xml:space="preserve"> neighbor 33.33.33.1 route-map AS_PATH_FILTER in</w:t>
            </w:r>
          </w:p>
          <w:p w14:paraId="53985FF5" w14:textId="77777777" w:rsidR="00A32C07" w:rsidRPr="00A32C07" w:rsidRDefault="00A32C07" w:rsidP="00A32C07">
            <w:pPr>
              <w:rPr>
                <w:rFonts w:ascii="Consolas" w:hAnsi="Consolas"/>
              </w:rPr>
            </w:pPr>
            <w:r w:rsidRPr="00A32C07">
              <w:rPr>
                <w:rFonts w:ascii="Consolas" w:hAnsi="Consolas"/>
              </w:rPr>
              <w:t xml:space="preserve"> neighbor 33.33.33.2 remote-as 2300</w:t>
            </w:r>
          </w:p>
          <w:p w14:paraId="17A61B30" w14:textId="77777777" w:rsidR="00A32C07" w:rsidRPr="00A32C07" w:rsidRDefault="00A32C07" w:rsidP="00A32C07">
            <w:pPr>
              <w:rPr>
                <w:rFonts w:ascii="Consolas" w:hAnsi="Consolas"/>
              </w:rPr>
            </w:pPr>
            <w:r w:rsidRPr="00A32C07">
              <w:rPr>
                <w:rFonts w:ascii="Consolas" w:hAnsi="Consolas"/>
              </w:rPr>
              <w:t xml:space="preserve"> neighbor 33.33.33.2 route-map AS_PATH_FILTER in</w:t>
            </w:r>
          </w:p>
          <w:p w14:paraId="4FE3779B" w14:textId="6AC3CEF7" w:rsidR="00A32C07" w:rsidRPr="00A32C07" w:rsidRDefault="00A32C07" w:rsidP="00A32C07">
            <w:pPr>
              <w:rPr>
                <w:rFonts w:ascii="Consolas" w:hAnsi="Consolas"/>
              </w:rPr>
            </w:pPr>
            <w:r w:rsidRPr="00A32C07">
              <w:rPr>
                <w:rFonts w:ascii="Consolas" w:hAnsi="Consolas"/>
              </w:rPr>
              <w:t>!</w:t>
            </w:r>
          </w:p>
          <w:p w14:paraId="64704B79" w14:textId="77777777" w:rsidR="00A32C07" w:rsidRPr="00A32C07" w:rsidRDefault="00A32C07" w:rsidP="00A32C07">
            <w:pPr>
              <w:rPr>
                <w:rFonts w:ascii="Consolas" w:hAnsi="Consolas"/>
              </w:rPr>
            </w:pPr>
            <w:r w:rsidRPr="00A32C07">
              <w:rPr>
                <w:rFonts w:ascii="Consolas" w:hAnsi="Consolas"/>
              </w:rPr>
              <w:t>ip as-path access-list 2 permit ^1300$</w:t>
            </w:r>
          </w:p>
          <w:p w14:paraId="7C8DABB5" w14:textId="2B3AEF67" w:rsidR="00A32C07" w:rsidRPr="00A32C07" w:rsidRDefault="00A32C07" w:rsidP="00A32C07">
            <w:pPr>
              <w:rPr>
                <w:rFonts w:ascii="Consolas" w:hAnsi="Consolas"/>
              </w:rPr>
            </w:pPr>
            <w:r w:rsidRPr="00A32C07">
              <w:rPr>
                <w:rFonts w:ascii="Consolas" w:hAnsi="Consolas"/>
              </w:rPr>
              <w:t>ip as-path access-list 2 permit ^2300$</w:t>
            </w:r>
          </w:p>
          <w:p w14:paraId="62014865" w14:textId="77777777" w:rsidR="00A32C07" w:rsidRPr="00A32C07" w:rsidRDefault="00A32C07" w:rsidP="00A32C07">
            <w:pPr>
              <w:rPr>
                <w:rFonts w:ascii="Consolas" w:hAnsi="Consolas"/>
              </w:rPr>
            </w:pPr>
            <w:r w:rsidRPr="00A32C07">
              <w:rPr>
                <w:rFonts w:ascii="Consolas" w:hAnsi="Consolas"/>
              </w:rPr>
              <w:lastRenderedPageBreak/>
              <w:t>!</w:t>
            </w:r>
          </w:p>
          <w:p w14:paraId="66433E74" w14:textId="77777777" w:rsidR="00A32C07" w:rsidRPr="00A32C07" w:rsidRDefault="00A32C07" w:rsidP="00A32C07">
            <w:pPr>
              <w:rPr>
                <w:rFonts w:ascii="Consolas" w:hAnsi="Consolas"/>
              </w:rPr>
            </w:pPr>
            <w:r w:rsidRPr="00A32C07">
              <w:rPr>
                <w:rFonts w:ascii="Consolas" w:hAnsi="Consolas"/>
              </w:rPr>
              <w:t>route-map AS_PATH_FILTER permit 10</w:t>
            </w:r>
          </w:p>
          <w:p w14:paraId="3CBFDA55" w14:textId="77777777" w:rsidR="00A32C07" w:rsidRPr="00A32C07" w:rsidRDefault="00A32C07" w:rsidP="00A32C07">
            <w:pPr>
              <w:rPr>
                <w:rFonts w:ascii="Consolas" w:hAnsi="Consolas"/>
              </w:rPr>
            </w:pPr>
            <w:r w:rsidRPr="00A32C07">
              <w:rPr>
                <w:rFonts w:ascii="Consolas" w:hAnsi="Consolas"/>
              </w:rPr>
              <w:t xml:space="preserve"> match as-path 2</w:t>
            </w:r>
          </w:p>
          <w:p w14:paraId="16C0692D" w14:textId="2727C1D4" w:rsidR="00A32C07" w:rsidRPr="00A32C07" w:rsidRDefault="00A32C07" w:rsidP="00A32C07">
            <w:pPr>
              <w:rPr>
                <w:rFonts w:ascii="Consolas" w:hAnsi="Consolas"/>
              </w:rPr>
            </w:pPr>
            <w:r w:rsidRPr="00A32C07">
              <w:rPr>
                <w:rFonts w:ascii="Consolas" w:hAnsi="Consolas"/>
              </w:rPr>
              <w:t>!</w:t>
            </w:r>
          </w:p>
        </w:tc>
      </w:tr>
    </w:tbl>
    <w:p w14:paraId="31F953A0" w14:textId="77777777" w:rsidR="00660746" w:rsidRDefault="00660746" w:rsidP="00AE781A"/>
    <w:p w14:paraId="3A3FCACC" w14:textId="77777777" w:rsidR="00660746" w:rsidRDefault="00660746" w:rsidP="00AE781A">
      <w:r w:rsidRPr="00660746">
        <w:t xml:space="preserve">C) Implementation of RFC 1918 in RSP, PE and IX </w:t>
      </w:r>
    </w:p>
    <w:p w14:paraId="60795C6F" w14:textId="6B1ECAE3" w:rsidR="00660746" w:rsidRDefault="00660746" w:rsidP="00660746">
      <w:pPr>
        <w:pStyle w:val="ListParagraph"/>
        <w:numPr>
          <w:ilvl w:val="0"/>
          <w:numId w:val="8"/>
        </w:numPr>
      </w:pPr>
      <w:r w:rsidRPr="00660746">
        <w:t>Record the BGP table of the two P routers and the three IX routers by the command “</w:t>
      </w:r>
      <w:r w:rsidRPr="00660746">
        <w:rPr>
          <w:rFonts w:ascii="Consolas" w:hAnsi="Consolas"/>
        </w:rPr>
        <w:t>show ip bgp</w:t>
      </w:r>
      <w:r w:rsidRPr="00660746">
        <w:t xml:space="preserve">” </w:t>
      </w:r>
    </w:p>
    <w:p w14:paraId="175A695E" w14:textId="0FDCD95E" w:rsidR="0084460F" w:rsidRDefault="0084460F" w:rsidP="0084460F">
      <w:r>
        <w:t>ISP_A-P: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10351"/>
      </w:tblGrid>
      <w:tr w:rsidR="0084460F" w:rsidRPr="0084460F" w14:paraId="06E9A411" w14:textId="77777777" w:rsidTr="00006FA9">
        <w:tc>
          <w:tcPr>
            <w:tcW w:w="10351" w:type="dxa"/>
          </w:tcPr>
          <w:p w14:paraId="0BD727EF" w14:textId="77777777" w:rsidR="00006FA9" w:rsidRPr="00006FA9" w:rsidRDefault="00006FA9" w:rsidP="00006FA9">
            <w:pPr>
              <w:spacing w:after="0"/>
              <w:rPr>
                <w:rFonts w:ascii="Consolas" w:hAnsi="Consolas"/>
              </w:rPr>
            </w:pPr>
            <w:r w:rsidRPr="00006FA9">
              <w:rPr>
                <w:rFonts w:ascii="Consolas" w:hAnsi="Consolas"/>
              </w:rPr>
              <w:t>ISP_A-P(config)#do show ip bgp</w:t>
            </w:r>
          </w:p>
          <w:p w14:paraId="5823B0CC" w14:textId="77777777" w:rsidR="00006FA9" w:rsidRPr="00006FA9" w:rsidRDefault="00006FA9" w:rsidP="00006FA9">
            <w:pPr>
              <w:spacing w:after="0"/>
              <w:rPr>
                <w:rFonts w:ascii="Consolas" w:hAnsi="Consolas"/>
              </w:rPr>
            </w:pPr>
            <w:r w:rsidRPr="00006FA9">
              <w:rPr>
                <w:rFonts w:ascii="Consolas" w:hAnsi="Consolas"/>
              </w:rPr>
              <w:t>BGP table version is 413, local router ID is 10.1.1.254</w:t>
            </w:r>
          </w:p>
          <w:p w14:paraId="6C426C0E" w14:textId="77777777" w:rsidR="00006FA9" w:rsidRPr="00006FA9" w:rsidRDefault="00006FA9" w:rsidP="00006FA9">
            <w:pPr>
              <w:spacing w:after="0"/>
              <w:rPr>
                <w:rFonts w:ascii="Consolas" w:hAnsi="Consolas"/>
              </w:rPr>
            </w:pPr>
            <w:r w:rsidRPr="00006FA9">
              <w:rPr>
                <w:rFonts w:ascii="Consolas" w:hAnsi="Consolas"/>
              </w:rPr>
              <w:t xml:space="preserve">Status codes: s suppressed, d damped, h history, * valid, &gt; best, i - internal, </w:t>
            </w:r>
          </w:p>
          <w:p w14:paraId="4B384F25" w14:textId="77777777" w:rsidR="00006FA9" w:rsidRPr="00006FA9" w:rsidRDefault="00006FA9" w:rsidP="00006FA9">
            <w:pPr>
              <w:spacing w:after="0"/>
              <w:rPr>
                <w:rFonts w:ascii="Consolas" w:hAnsi="Consolas"/>
              </w:rPr>
            </w:pPr>
            <w:r w:rsidRPr="00006FA9">
              <w:rPr>
                <w:rFonts w:ascii="Consolas" w:hAnsi="Consolas"/>
              </w:rPr>
              <w:t xml:space="preserve">              r RIB-failure, S Stale, m multipath, b backup-path, f RT-Filter, </w:t>
            </w:r>
          </w:p>
          <w:p w14:paraId="4A41143C" w14:textId="77777777" w:rsidR="00006FA9" w:rsidRPr="00006FA9" w:rsidRDefault="00006FA9" w:rsidP="00006FA9">
            <w:pPr>
              <w:spacing w:after="0"/>
              <w:rPr>
                <w:rFonts w:ascii="Consolas" w:hAnsi="Consolas"/>
              </w:rPr>
            </w:pPr>
            <w:r w:rsidRPr="00006FA9">
              <w:rPr>
                <w:rFonts w:ascii="Consolas" w:hAnsi="Consolas"/>
              </w:rPr>
              <w:t xml:space="preserve">              x best-external, a additional-path, c RIB-compressed, </w:t>
            </w:r>
          </w:p>
          <w:p w14:paraId="3DB21AD0" w14:textId="77777777" w:rsidR="00006FA9" w:rsidRPr="00006FA9" w:rsidRDefault="00006FA9" w:rsidP="00006FA9">
            <w:pPr>
              <w:spacing w:after="0"/>
              <w:rPr>
                <w:rFonts w:ascii="Consolas" w:hAnsi="Consolas"/>
              </w:rPr>
            </w:pPr>
            <w:r w:rsidRPr="00006FA9">
              <w:rPr>
                <w:rFonts w:ascii="Consolas" w:hAnsi="Consolas"/>
              </w:rPr>
              <w:t xml:space="preserve">              t secondary path, </w:t>
            </w:r>
          </w:p>
          <w:p w14:paraId="74BB6F4E" w14:textId="77777777" w:rsidR="00006FA9" w:rsidRPr="00006FA9" w:rsidRDefault="00006FA9" w:rsidP="00006FA9">
            <w:pPr>
              <w:spacing w:after="0"/>
              <w:rPr>
                <w:rFonts w:ascii="Consolas" w:hAnsi="Consolas"/>
              </w:rPr>
            </w:pPr>
            <w:r w:rsidRPr="00006FA9">
              <w:rPr>
                <w:rFonts w:ascii="Consolas" w:hAnsi="Consolas"/>
              </w:rPr>
              <w:t>Origin codes: i - IGP, e - EGP, ? - incomplete</w:t>
            </w:r>
          </w:p>
          <w:p w14:paraId="55AA0A0E" w14:textId="77777777" w:rsidR="00006FA9" w:rsidRPr="00006FA9" w:rsidRDefault="00006FA9" w:rsidP="00006FA9">
            <w:pPr>
              <w:spacing w:after="0"/>
              <w:rPr>
                <w:rFonts w:ascii="Consolas" w:hAnsi="Consolas"/>
              </w:rPr>
            </w:pPr>
            <w:r w:rsidRPr="00006FA9">
              <w:rPr>
                <w:rFonts w:ascii="Consolas" w:hAnsi="Consolas"/>
              </w:rPr>
              <w:t>RPKI validation codes: V valid, I invalid, N Not found</w:t>
            </w:r>
          </w:p>
          <w:p w14:paraId="7750ABB3" w14:textId="77777777" w:rsidR="00006FA9" w:rsidRPr="00006FA9" w:rsidRDefault="00006FA9" w:rsidP="00006FA9">
            <w:pPr>
              <w:spacing w:after="0"/>
              <w:rPr>
                <w:rFonts w:ascii="Consolas" w:hAnsi="Consolas"/>
              </w:rPr>
            </w:pPr>
          </w:p>
          <w:p w14:paraId="6CD7F274" w14:textId="77777777" w:rsidR="00006FA9" w:rsidRPr="00006FA9" w:rsidRDefault="00006FA9" w:rsidP="00006FA9">
            <w:pPr>
              <w:spacing w:after="0"/>
              <w:rPr>
                <w:rFonts w:ascii="Consolas" w:hAnsi="Consolas"/>
              </w:rPr>
            </w:pPr>
            <w:r w:rsidRPr="00006FA9">
              <w:rPr>
                <w:rFonts w:ascii="Consolas" w:hAnsi="Consolas"/>
              </w:rPr>
              <w:t xml:space="preserve">     Network          Next Hop            Metric LocPrf Weight Path</w:t>
            </w:r>
          </w:p>
          <w:p w14:paraId="337D32DE" w14:textId="77777777" w:rsidR="00006FA9" w:rsidRPr="00006FA9" w:rsidRDefault="00006FA9" w:rsidP="00006FA9">
            <w:pPr>
              <w:spacing w:after="0"/>
              <w:rPr>
                <w:rFonts w:ascii="Consolas" w:hAnsi="Consolas"/>
              </w:rPr>
            </w:pPr>
            <w:r w:rsidRPr="00006FA9">
              <w:rPr>
                <w:rFonts w:ascii="Consolas" w:hAnsi="Consolas"/>
              </w:rPr>
              <w:t xml:space="preserve"> *&gt;   1.1.11.0/24      0.0.0.0                  0         32768 ?</w:t>
            </w:r>
          </w:p>
          <w:p w14:paraId="651549AF" w14:textId="77777777" w:rsidR="00006FA9" w:rsidRPr="00006FA9" w:rsidRDefault="00006FA9" w:rsidP="00006FA9">
            <w:pPr>
              <w:spacing w:after="0"/>
              <w:rPr>
                <w:rFonts w:ascii="Consolas" w:hAnsi="Consolas"/>
              </w:rPr>
            </w:pPr>
            <w:r w:rsidRPr="00006FA9">
              <w:rPr>
                <w:rFonts w:ascii="Consolas" w:hAnsi="Consolas"/>
              </w:rPr>
              <w:t xml:space="preserve"> *&gt;   1.1.12.0/24      0.0.0.0                  0         32768 ?</w:t>
            </w:r>
          </w:p>
          <w:p w14:paraId="7CB8B302" w14:textId="77777777" w:rsidR="00006FA9" w:rsidRPr="00006FA9" w:rsidRDefault="00006FA9" w:rsidP="00006FA9">
            <w:pPr>
              <w:spacing w:after="0"/>
              <w:rPr>
                <w:rFonts w:ascii="Consolas" w:hAnsi="Consolas"/>
              </w:rPr>
            </w:pPr>
            <w:r w:rsidRPr="00006FA9">
              <w:rPr>
                <w:rFonts w:ascii="Consolas" w:hAnsi="Consolas"/>
              </w:rPr>
              <w:t xml:space="preserve"> *&gt;   1.1.13.0/24      0.0.0.0                  0         32768 ?</w:t>
            </w:r>
          </w:p>
          <w:p w14:paraId="54B85E45" w14:textId="77777777" w:rsidR="00006FA9" w:rsidRPr="00006FA9" w:rsidRDefault="00006FA9" w:rsidP="00006FA9">
            <w:pPr>
              <w:spacing w:after="0"/>
              <w:rPr>
                <w:rFonts w:ascii="Consolas" w:hAnsi="Consolas"/>
              </w:rPr>
            </w:pPr>
            <w:r w:rsidRPr="00006FA9">
              <w:rPr>
                <w:rFonts w:ascii="Consolas" w:hAnsi="Consolas"/>
              </w:rPr>
              <w:t xml:space="preserve"> *&gt;   10.1.1.254/32    0.0.0.0                  0         32768 ?</w:t>
            </w:r>
          </w:p>
          <w:p w14:paraId="400B2726" w14:textId="4005515C" w:rsidR="0084460F" w:rsidRPr="0084460F" w:rsidRDefault="00006FA9" w:rsidP="00006FA9">
            <w:pPr>
              <w:rPr>
                <w:rFonts w:ascii="Consolas" w:hAnsi="Consolas"/>
              </w:rPr>
            </w:pPr>
            <w:r w:rsidRPr="00006FA9">
              <w:rPr>
                <w:rFonts w:ascii="Consolas" w:hAnsi="Consolas"/>
              </w:rPr>
              <w:t xml:space="preserve"> *&gt;   10.10.10.0/24    0.0.0.0                  0         32768 ?</w:t>
            </w:r>
          </w:p>
        </w:tc>
      </w:tr>
    </w:tbl>
    <w:p w14:paraId="268B9F9A" w14:textId="77777777" w:rsidR="0084460F" w:rsidRDefault="0084460F" w:rsidP="0084460F"/>
    <w:p w14:paraId="6910FF6E" w14:textId="61D07AD4" w:rsidR="0084460F" w:rsidRDefault="0084460F" w:rsidP="0084460F">
      <w:r>
        <w:t>ISP_B-P: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10351"/>
      </w:tblGrid>
      <w:tr w:rsidR="0084460F" w:rsidRPr="0084460F" w14:paraId="1F37122B" w14:textId="77777777" w:rsidTr="00006FA9">
        <w:tc>
          <w:tcPr>
            <w:tcW w:w="10351" w:type="dxa"/>
          </w:tcPr>
          <w:p w14:paraId="253B161F" w14:textId="77777777" w:rsidR="00006FA9" w:rsidRPr="00006FA9" w:rsidRDefault="00006FA9" w:rsidP="00006FA9">
            <w:pPr>
              <w:spacing w:after="0"/>
              <w:rPr>
                <w:rFonts w:ascii="Consolas" w:hAnsi="Consolas"/>
              </w:rPr>
            </w:pPr>
            <w:r w:rsidRPr="00006FA9">
              <w:rPr>
                <w:rFonts w:ascii="Consolas" w:hAnsi="Consolas"/>
              </w:rPr>
              <w:t>ISP_B-P(config)#do show ip bgp</w:t>
            </w:r>
          </w:p>
          <w:p w14:paraId="66CC7887" w14:textId="77777777" w:rsidR="00006FA9" w:rsidRPr="00006FA9" w:rsidRDefault="00006FA9" w:rsidP="00006FA9">
            <w:pPr>
              <w:spacing w:after="0"/>
              <w:rPr>
                <w:rFonts w:ascii="Consolas" w:hAnsi="Consolas"/>
              </w:rPr>
            </w:pPr>
            <w:r w:rsidRPr="00006FA9">
              <w:rPr>
                <w:rFonts w:ascii="Consolas" w:hAnsi="Consolas"/>
              </w:rPr>
              <w:t>BGP table version is 397, local router ID is 10.2.2.254</w:t>
            </w:r>
          </w:p>
          <w:p w14:paraId="4D38C801" w14:textId="77777777" w:rsidR="00006FA9" w:rsidRPr="00006FA9" w:rsidRDefault="00006FA9" w:rsidP="00006FA9">
            <w:pPr>
              <w:spacing w:after="0"/>
              <w:rPr>
                <w:rFonts w:ascii="Consolas" w:hAnsi="Consolas"/>
              </w:rPr>
            </w:pPr>
            <w:r w:rsidRPr="00006FA9">
              <w:rPr>
                <w:rFonts w:ascii="Consolas" w:hAnsi="Consolas"/>
              </w:rPr>
              <w:t xml:space="preserve">Status codes: s suppressed, d damped, h history, * valid, &gt; best, i - internal, </w:t>
            </w:r>
          </w:p>
          <w:p w14:paraId="165DBCF6" w14:textId="77777777" w:rsidR="00006FA9" w:rsidRPr="00006FA9" w:rsidRDefault="00006FA9" w:rsidP="00006FA9">
            <w:pPr>
              <w:spacing w:after="0"/>
              <w:rPr>
                <w:rFonts w:ascii="Consolas" w:hAnsi="Consolas"/>
              </w:rPr>
            </w:pPr>
            <w:r w:rsidRPr="00006FA9">
              <w:rPr>
                <w:rFonts w:ascii="Consolas" w:hAnsi="Consolas"/>
              </w:rPr>
              <w:t xml:space="preserve">              r RIB-failure, S Stale, m multipath, b backup-path, f RT-Filter, </w:t>
            </w:r>
          </w:p>
          <w:p w14:paraId="2526E0BE" w14:textId="77777777" w:rsidR="00006FA9" w:rsidRPr="00006FA9" w:rsidRDefault="00006FA9" w:rsidP="00006FA9">
            <w:pPr>
              <w:spacing w:after="0"/>
              <w:rPr>
                <w:rFonts w:ascii="Consolas" w:hAnsi="Consolas"/>
              </w:rPr>
            </w:pPr>
            <w:r w:rsidRPr="00006FA9">
              <w:rPr>
                <w:rFonts w:ascii="Consolas" w:hAnsi="Consolas"/>
              </w:rPr>
              <w:t xml:space="preserve">              x best-external, a additional-path, c RIB-compressed, </w:t>
            </w:r>
          </w:p>
          <w:p w14:paraId="5F88956A" w14:textId="77777777" w:rsidR="00006FA9" w:rsidRPr="00006FA9" w:rsidRDefault="00006FA9" w:rsidP="00006FA9">
            <w:pPr>
              <w:spacing w:after="0"/>
              <w:rPr>
                <w:rFonts w:ascii="Consolas" w:hAnsi="Consolas"/>
              </w:rPr>
            </w:pPr>
            <w:r w:rsidRPr="00006FA9">
              <w:rPr>
                <w:rFonts w:ascii="Consolas" w:hAnsi="Consolas"/>
              </w:rPr>
              <w:t xml:space="preserve">              t secondary path, </w:t>
            </w:r>
          </w:p>
          <w:p w14:paraId="15D8ECC9" w14:textId="77777777" w:rsidR="00006FA9" w:rsidRPr="00006FA9" w:rsidRDefault="00006FA9" w:rsidP="00006FA9">
            <w:pPr>
              <w:spacing w:after="0"/>
              <w:rPr>
                <w:rFonts w:ascii="Consolas" w:hAnsi="Consolas"/>
              </w:rPr>
            </w:pPr>
            <w:r w:rsidRPr="00006FA9">
              <w:rPr>
                <w:rFonts w:ascii="Consolas" w:hAnsi="Consolas"/>
              </w:rPr>
              <w:t>Origin codes: i - IGP, e - EGP, ? - incomplete</w:t>
            </w:r>
          </w:p>
          <w:p w14:paraId="3E00965D" w14:textId="77777777" w:rsidR="00006FA9" w:rsidRPr="00006FA9" w:rsidRDefault="00006FA9" w:rsidP="00006FA9">
            <w:pPr>
              <w:spacing w:after="0"/>
              <w:rPr>
                <w:rFonts w:ascii="Consolas" w:hAnsi="Consolas"/>
              </w:rPr>
            </w:pPr>
            <w:r w:rsidRPr="00006FA9">
              <w:rPr>
                <w:rFonts w:ascii="Consolas" w:hAnsi="Consolas"/>
              </w:rPr>
              <w:t>RPKI validation codes: V valid, I invalid, N Not found</w:t>
            </w:r>
          </w:p>
          <w:p w14:paraId="3795423B" w14:textId="77777777" w:rsidR="00006FA9" w:rsidRPr="00006FA9" w:rsidRDefault="00006FA9" w:rsidP="00006FA9">
            <w:pPr>
              <w:spacing w:after="0"/>
              <w:rPr>
                <w:rFonts w:ascii="Consolas" w:hAnsi="Consolas"/>
              </w:rPr>
            </w:pPr>
          </w:p>
          <w:p w14:paraId="741AA01B" w14:textId="77777777" w:rsidR="00006FA9" w:rsidRPr="00006FA9" w:rsidRDefault="00006FA9" w:rsidP="00006FA9">
            <w:pPr>
              <w:spacing w:after="0"/>
              <w:rPr>
                <w:rFonts w:ascii="Consolas" w:hAnsi="Consolas"/>
              </w:rPr>
            </w:pPr>
            <w:r w:rsidRPr="00006FA9">
              <w:rPr>
                <w:rFonts w:ascii="Consolas" w:hAnsi="Consolas"/>
              </w:rPr>
              <w:t xml:space="preserve">     Network          Next Hop            Metric LocPrf Weight Path</w:t>
            </w:r>
          </w:p>
          <w:p w14:paraId="3C7D215F" w14:textId="77777777" w:rsidR="00006FA9" w:rsidRPr="00006FA9" w:rsidRDefault="00006FA9" w:rsidP="00006FA9">
            <w:pPr>
              <w:spacing w:after="0"/>
              <w:rPr>
                <w:rFonts w:ascii="Consolas" w:hAnsi="Consolas"/>
              </w:rPr>
            </w:pPr>
            <w:r w:rsidRPr="00006FA9">
              <w:rPr>
                <w:rFonts w:ascii="Consolas" w:hAnsi="Consolas"/>
              </w:rPr>
              <w:t xml:space="preserve"> *&gt;   2.2.21.0/24      0.0.0.0                  0         32768 ?</w:t>
            </w:r>
          </w:p>
          <w:p w14:paraId="27761334" w14:textId="77777777" w:rsidR="00006FA9" w:rsidRPr="00006FA9" w:rsidRDefault="00006FA9" w:rsidP="00006FA9">
            <w:pPr>
              <w:spacing w:after="0"/>
              <w:rPr>
                <w:rFonts w:ascii="Consolas" w:hAnsi="Consolas"/>
              </w:rPr>
            </w:pPr>
            <w:r w:rsidRPr="00006FA9">
              <w:rPr>
                <w:rFonts w:ascii="Consolas" w:hAnsi="Consolas"/>
              </w:rPr>
              <w:t xml:space="preserve"> *&gt;   2.2.22.0/24      0.0.0.0                  0         32768 ?</w:t>
            </w:r>
          </w:p>
          <w:p w14:paraId="77CB759F" w14:textId="77777777" w:rsidR="00006FA9" w:rsidRPr="00006FA9" w:rsidRDefault="00006FA9" w:rsidP="00006FA9">
            <w:pPr>
              <w:spacing w:after="0"/>
              <w:rPr>
                <w:rFonts w:ascii="Consolas" w:hAnsi="Consolas"/>
              </w:rPr>
            </w:pPr>
            <w:r w:rsidRPr="00006FA9">
              <w:rPr>
                <w:rFonts w:ascii="Consolas" w:hAnsi="Consolas"/>
              </w:rPr>
              <w:t xml:space="preserve"> *&gt;   2.2.23.0/24      0.0.0.0                  0         32768 ?</w:t>
            </w:r>
          </w:p>
          <w:p w14:paraId="536C5CC1" w14:textId="77777777" w:rsidR="00006FA9" w:rsidRPr="00006FA9" w:rsidRDefault="00006FA9" w:rsidP="00006FA9">
            <w:pPr>
              <w:spacing w:after="0"/>
              <w:rPr>
                <w:rFonts w:ascii="Consolas" w:hAnsi="Consolas"/>
              </w:rPr>
            </w:pPr>
            <w:r w:rsidRPr="00006FA9">
              <w:rPr>
                <w:rFonts w:ascii="Consolas" w:hAnsi="Consolas"/>
              </w:rPr>
              <w:t xml:space="preserve"> *&gt;   10.2.2.254/32    0.0.0.0                  0         32768 ?</w:t>
            </w:r>
          </w:p>
          <w:p w14:paraId="4C241499" w14:textId="7F2F4C06" w:rsidR="0084460F" w:rsidRPr="0084460F" w:rsidRDefault="00006FA9" w:rsidP="00006FA9">
            <w:pPr>
              <w:rPr>
                <w:rFonts w:ascii="Consolas" w:hAnsi="Consolas"/>
              </w:rPr>
            </w:pPr>
            <w:r w:rsidRPr="00006FA9">
              <w:rPr>
                <w:rFonts w:ascii="Consolas" w:hAnsi="Consolas"/>
              </w:rPr>
              <w:t xml:space="preserve"> *&gt;   20.20.20.0/24    0.0.0.0                  0         32768 ?</w:t>
            </w:r>
          </w:p>
        </w:tc>
      </w:tr>
    </w:tbl>
    <w:p w14:paraId="468ED484" w14:textId="77777777" w:rsidR="0084460F" w:rsidRDefault="0084460F" w:rsidP="00660746"/>
    <w:p w14:paraId="707B97DA" w14:textId="0D900FD4" w:rsidR="0084460F" w:rsidRDefault="0084460F" w:rsidP="0084460F">
      <w:r>
        <w:t>S1_IX: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10351"/>
      </w:tblGrid>
      <w:tr w:rsidR="0084460F" w:rsidRPr="0084460F" w14:paraId="7A9CA898" w14:textId="77777777" w:rsidTr="00006FA9">
        <w:tc>
          <w:tcPr>
            <w:tcW w:w="10351" w:type="dxa"/>
          </w:tcPr>
          <w:p w14:paraId="3EDCECAE" w14:textId="77777777" w:rsidR="00006FA9" w:rsidRPr="00006FA9" w:rsidRDefault="00006FA9" w:rsidP="00006FA9">
            <w:pPr>
              <w:spacing w:after="0"/>
              <w:rPr>
                <w:rFonts w:ascii="Consolas" w:hAnsi="Consolas"/>
              </w:rPr>
            </w:pPr>
            <w:r w:rsidRPr="00006FA9">
              <w:rPr>
                <w:rFonts w:ascii="Consolas" w:hAnsi="Consolas"/>
              </w:rPr>
              <w:t>S1_IX(config-route-map)#do sh ip bgp</w:t>
            </w:r>
          </w:p>
          <w:p w14:paraId="3C709C17" w14:textId="77777777" w:rsidR="00006FA9" w:rsidRPr="00006FA9" w:rsidRDefault="00006FA9" w:rsidP="00006FA9">
            <w:pPr>
              <w:spacing w:after="0"/>
              <w:rPr>
                <w:rFonts w:ascii="Consolas" w:hAnsi="Consolas"/>
              </w:rPr>
            </w:pPr>
            <w:r w:rsidRPr="00006FA9">
              <w:rPr>
                <w:rFonts w:ascii="Consolas" w:hAnsi="Consolas"/>
              </w:rPr>
              <w:t>BGP table version is 273, local router ID is 172.16.11.1</w:t>
            </w:r>
          </w:p>
          <w:p w14:paraId="4720DFC5" w14:textId="77777777" w:rsidR="00006FA9" w:rsidRPr="00006FA9" w:rsidRDefault="00006FA9" w:rsidP="00006FA9">
            <w:pPr>
              <w:spacing w:after="0"/>
              <w:rPr>
                <w:rFonts w:ascii="Consolas" w:hAnsi="Consolas"/>
              </w:rPr>
            </w:pPr>
            <w:r w:rsidRPr="00006FA9">
              <w:rPr>
                <w:rFonts w:ascii="Consolas" w:hAnsi="Consolas"/>
              </w:rPr>
              <w:t xml:space="preserve">Status codes: s suppressed, d damped, h history, * valid, &gt; best, i - internal, </w:t>
            </w:r>
          </w:p>
          <w:p w14:paraId="533551FF" w14:textId="77777777" w:rsidR="00006FA9" w:rsidRPr="00006FA9" w:rsidRDefault="00006FA9" w:rsidP="00006FA9">
            <w:pPr>
              <w:spacing w:after="0"/>
              <w:rPr>
                <w:rFonts w:ascii="Consolas" w:hAnsi="Consolas"/>
              </w:rPr>
            </w:pPr>
            <w:r w:rsidRPr="00006FA9">
              <w:rPr>
                <w:rFonts w:ascii="Consolas" w:hAnsi="Consolas"/>
              </w:rPr>
              <w:t xml:space="preserve">              r RIB-failure, S Stale, m multipath, b backup-path, f RT-Filter, </w:t>
            </w:r>
          </w:p>
          <w:p w14:paraId="3F977DC7" w14:textId="77777777" w:rsidR="00006FA9" w:rsidRPr="00006FA9" w:rsidRDefault="00006FA9" w:rsidP="00006FA9">
            <w:pPr>
              <w:spacing w:after="0"/>
              <w:rPr>
                <w:rFonts w:ascii="Consolas" w:hAnsi="Consolas"/>
              </w:rPr>
            </w:pPr>
            <w:r w:rsidRPr="00006FA9">
              <w:rPr>
                <w:rFonts w:ascii="Consolas" w:hAnsi="Consolas"/>
              </w:rPr>
              <w:t xml:space="preserve">              x best-external, a additional-path, c RIB-compressed, </w:t>
            </w:r>
          </w:p>
          <w:p w14:paraId="31C1027A" w14:textId="77777777" w:rsidR="00006FA9" w:rsidRPr="00006FA9" w:rsidRDefault="00006FA9" w:rsidP="00006FA9">
            <w:pPr>
              <w:spacing w:after="0"/>
              <w:rPr>
                <w:rFonts w:ascii="Consolas" w:hAnsi="Consolas"/>
              </w:rPr>
            </w:pPr>
            <w:r w:rsidRPr="00006FA9">
              <w:rPr>
                <w:rFonts w:ascii="Consolas" w:hAnsi="Consolas"/>
              </w:rPr>
              <w:t xml:space="preserve">              t secondary path, </w:t>
            </w:r>
          </w:p>
          <w:p w14:paraId="5488CB3A" w14:textId="77777777" w:rsidR="00006FA9" w:rsidRPr="00006FA9" w:rsidRDefault="00006FA9" w:rsidP="00006FA9">
            <w:pPr>
              <w:spacing w:after="0"/>
              <w:rPr>
                <w:rFonts w:ascii="Consolas" w:hAnsi="Consolas"/>
              </w:rPr>
            </w:pPr>
            <w:r w:rsidRPr="00006FA9">
              <w:rPr>
                <w:rFonts w:ascii="Consolas" w:hAnsi="Consolas"/>
              </w:rPr>
              <w:t>Origin codes: i - IGP, e - EGP, ? - incomplete</w:t>
            </w:r>
          </w:p>
          <w:p w14:paraId="1EE93FCC" w14:textId="77777777" w:rsidR="00006FA9" w:rsidRPr="00006FA9" w:rsidRDefault="00006FA9" w:rsidP="00006FA9">
            <w:pPr>
              <w:spacing w:after="0"/>
              <w:rPr>
                <w:rFonts w:ascii="Consolas" w:hAnsi="Consolas"/>
              </w:rPr>
            </w:pPr>
            <w:r w:rsidRPr="00006FA9">
              <w:rPr>
                <w:rFonts w:ascii="Consolas" w:hAnsi="Consolas"/>
              </w:rPr>
              <w:t>RPKI validation codes: V valid, I invalid, N Not found</w:t>
            </w:r>
          </w:p>
          <w:p w14:paraId="754132C6" w14:textId="77777777" w:rsidR="00006FA9" w:rsidRPr="00006FA9" w:rsidRDefault="00006FA9" w:rsidP="00006FA9">
            <w:pPr>
              <w:spacing w:after="0"/>
              <w:rPr>
                <w:rFonts w:ascii="Consolas" w:hAnsi="Consolas"/>
              </w:rPr>
            </w:pPr>
          </w:p>
          <w:p w14:paraId="6145C293" w14:textId="77777777" w:rsidR="00006FA9" w:rsidRPr="00006FA9" w:rsidRDefault="00006FA9" w:rsidP="00006FA9">
            <w:pPr>
              <w:spacing w:after="0"/>
              <w:rPr>
                <w:rFonts w:ascii="Consolas" w:hAnsi="Consolas"/>
              </w:rPr>
            </w:pPr>
            <w:r w:rsidRPr="00006FA9">
              <w:rPr>
                <w:rFonts w:ascii="Consolas" w:hAnsi="Consolas"/>
              </w:rPr>
              <w:t xml:space="preserve">     Network          Next Hop            Metric LocPrf Weight Path</w:t>
            </w:r>
          </w:p>
          <w:p w14:paraId="4C4669ED" w14:textId="77777777" w:rsidR="00006FA9" w:rsidRPr="00006FA9" w:rsidRDefault="00006FA9" w:rsidP="00006FA9">
            <w:pPr>
              <w:spacing w:after="0"/>
              <w:rPr>
                <w:rFonts w:ascii="Consolas" w:hAnsi="Consolas"/>
              </w:rPr>
            </w:pPr>
            <w:r w:rsidRPr="00006FA9">
              <w:rPr>
                <w:rFonts w:ascii="Consolas" w:hAnsi="Consolas"/>
              </w:rPr>
              <w:t xml:space="preserve"> *&gt;   10.0.11.0/24     11.11.11.1               0             0 1100 i</w:t>
            </w:r>
          </w:p>
          <w:p w14:paraId="445A91D9" w14:textId="77777777" w:rsidR="00006FA9" w:rsidRPr="00006FA9" w:rsidRDefault="00006FA9" w:rsidP="00006FA9">
            <w:pPr>
              <w:spacing w:after="0"/>
              <w:rPr>
                <w:rFonts w:ascii="Consolas" w:hAnsi="Consolas"/>
              </w:rPr>
            </w:pPr>
            <w:r w:rsidRPr="00006FA9">
              <w:rPr>
                <w:rFonts w:ascii="Consolas" w:hAnsi="Consolas"/>
              </w:rPr>
              <w:t xml:space="preserve"> *&gt;   10.0.21.0/24     11.11.11.2               0             0 2100 i</w:t>
            </w:r>
          </w:p>
          <w:p w14:paraId="619A091F" w14:textId="77777777" w:rsidR="00006FA9" w:rsidRPr="00006FA9" w:rsidRDefault="00006FA9" w:rsidP="00006FA9">
            <w:pPr>
              <w:spacing w:after="0"/>
              <w:rPr>
                <w:rFonts w:ascii="Consolas" w:hAnsi="Consolas"/>
              </w:rPr>
            </w:pPr>
            <w:r w:rsidRPr="00006FA9">
              <w:rPr>
                <w:rFonts w:ascii="Consolas" w:hAnsi="Consolas"/>
              </w:rPr>
              <w:t xml:space="preserve"> *&gt;   200.11.1.0       11.11.11.1               0             0 1100 i</w:t>
            </w:r>
          </w:p>
          <w:p w14:paraId="6D5CDB8D" w14:textId="77777777" w:rsidR="00006FA9" w:rsidRPr="00006FA9" w:rsidRDefault="00006FA9" w:rsidP="00006FA9">
            <w:pPr>
              <w:spacing w:after="0"/>
              <w:rPr>
                <w:rFonts w:ascii="Consolas" w:hAnsi="Consolas"/>
              </w:rPr>
            </w:pPr>
            <w:r w:rsidRPr="00006FA9">
              <w:rPr>
                <w:rFonts w:ascii="Consolas" w:hAnsi="Consolas"/>
              </w:rPr>
              <w:t xml:space="preserve"> *&gt;   200.11.2.0       11.11.11.1               0             0 1100 i</w:t>
            </w:r>
          </w:p>
          <w:p w14:paraId="1E5FA2A4" w14:textId="77777777" w:rsidR="00006FA9" w:rsidRPr="00006FA9" w:rsidRDefault="00006FA9" w:rsidP="00006FA9">
            <w:pPr>
              <w:spacing w:after="0"/>
              <w:rPr>
                <w:rFonts w:ascii="Consolas" w:hAnsi="Consolas"/>
              </w:rPr>
            </w:pPr>
            <w:r w:rsidRPr="00006FA9">
              <w:rPr>
                <w:rFonts w:ascii="Consolas" w:hAnsi="Consolas"/>
              </w:rPr>
              <w:t xml:space="preserve"> *&gt;   200.11.3.0       11.11.11.1               0             0 1100 i</w:t>
            </w:r>
          </w:p>
          <w:p w14:paraId="55EF2F24" w14:textId="77777777" w:rsidR="00006FA9" w:rsidRPr="00006FA9" w:rsidRDefault="00006FA9" w:rsidP="00006FA9">
            <w:pPr>
              <w:spacing w:after="0"/>
              <w:rPr>
                <w:rFonts w:ascii="Consolas" w:hAnsi="Consolas"/>
              </w:rPr>
            </w:pPr>
            <w:r w:rsidRPr="00006FA9">
              <w:rPr>
                <w:rFonts w:ascii="Consolas" w:hAnsi="Consolas"/>
              </w:rPr>
              <w:t xml:space="preserve"> *&gt;   200.11.4.0       11.11.11.1               0             0 1100 i</w:t>
            </w:r>
          </w:p>
          <w:p w14:paraId="53F04F72" w14:textId="77777777" w:rsidR="00006FA9" w:rsidRPr="00006FA9" w:rsidRDefault="00006FA9" w:rsidP="00006FA9">
            <w:pPr>
              <w:spacing w:after="0"/>
              <w:rPr>
                <w:rFonts w:ascii="Consolas" w:hAnsi="Consolas"/>
              </w:rPr>
            </w:pPr>
            <w:r w:rsidRPr="00006FA9">
              <w:rPr>
                <w:rFonts w:ascii="Consolas" w:hAnsi="Consolas"/>
              </w:rPr>
              <w:t xml:space="preserve"> *&gt;   200.11.5.0       11.11.11.1               0             0 1100 i</w:t>
            </w:r>
          </w:p>
          <w:p w14:paraId="45249A50" w14:textId="77777777" w:rsidR="00006FA9" w:rsidRPr="00006FA9" w:rsidRDefault="00006FA9" w:rsidP="00006FA9">
            <w:pPr>
              <w:spacing w:after="0"/>
              <w:rPr>
                <w:rFonts w:ascii="Consolas" w:hAnsi="Consolas"/>
              </w:rPr>
            </w:pPr>
            <w:r w:rsidRPr="00006FA9">
              <w:rPr>
                <w:rFonts w:ascii="Consolas" w:hAnsi="Consolas"/>
              </w:rPr>
              <w:t xml:space="preserve"> *&gt;   200.11.6.0       11.11.11.1               0             0 1100 i</w:t>
            </w:r>
          </w:p>
          <w:p w14:paraId="2840B6FF" w14:textId="77777777" w:rsidR="00006FA9" w:rsidRPr="00006FA9" w:rsidRDefault="00006FA9" w:rsidP="00006FA9">
            <w:pPr>
              <w:spacing w:after="0"/>
              <w:rPr>
                <w:rFonts w:ascii="Consolas" w:hAnsi="Consolas"/>
              </w:rPr>
            </w:pPr>
            <w:r w:rsidRPr="00006FA9">
              <w:rPr>
                <w:rFonts w:ascii="Consolas" w:hAnsi="Consolas"/>
              </w:rPr>
              <w:t xml:space="preserve"> *&gt;   200.11.7.0       11.11.11.1               0             0 1100 i</w:t>
            </w:r>
          </w:p>
          <w:p w14:paraId="55B9167F" w14:textId="77777777" w:rsidR="00006FA9" w:rsidRPr="00006FA9" w:rsidRDefault="00006FA9" w:rsidP="00006FA9">
            <w:pPr>
              <w:spacing w:after="0"/>
              <w:rPr>
                <w:rFonts w:ascii="Consolas" w:hAnsi="Consolas"/>
              </w:rPr>
            </w:pPr>
            <w:r w:rsidRPr="00006FA9">
              <w:rPr>
                <w:rFonts w:ascii="Consolas" w:hAnsi="Consolas"/>
              </w:rPr>
              <w:t xml:space="preserve"> *&gt;   200.11.8.0       11.11.11.1               0             0 1100 i</w:t>
            </w:r>
          </w:p>
          <w:p w14:paraId="38A0F961" w14:textId="77777777" w:rsidR="00006FA9" w:rsidRPr="00006FA9" w:rsidRDefault="00006FA9" w:rsidP="00006FA9">
            <w:pPr>
              <w:spacing w:after="0"/>
              <w:rPr>
                <w:rFonts w:ascii="Consolas" w:hAnsi="Consolas"/>
              </w:rPr>
            </w:pPr>
            <w:r w:rsidRPr="00006FA9">
              <w:rPr>
                <w:rFonts w:ascii="Consolas" w:hAnsi="Consolas"/>
              </w:rPr>
              <w:t xml:space="preserve"> *&gt;   200.11.9.0       11.11.11.1               0             0 1100 i</w:t>
            </w:r>
          </w:p>
          <w:p w14:paraId="128BBFA7" w14:textId="77777777" w:rsidR="00006FA9" w:rsidRPr="00006FA9" w:rsidRDefault="00006FA9" w:rsidP="00006FA9">
            <w:pPr>
              <w:spacing w:after="0"/>
              <w:rPr>
                <w:rFonts w:ascii="Consolas" w:hAnsi="Consolas"/>
              </w:rPr>
            </w:pPr>
            <w:r w:rsidRPr="00006FA9">
              <w:rPr>
                <w:rFonts w:ascii="Consolas" w:hAnsi="Consolas"/>
              </w:rPr>
              <w:t xml:space="preserve"> *&gt;   200.11.10.0      11.11.11.1               0             0 1100 i</w:t>
            </w:r>
          </w:p>
          <w:p w14:paraId="1644331A" w14:textId="77777777" w:rsidR="00006FA9" w:rsidRPr="00006FA9" w:rsidRDefault="00006FA9" w:rsidP="00006FA9">
            <w:pPr>
              <w:spacing w:after="0"/>
              <w:rPr>
                <w:rFonts w:ascii="Consolas" w:hAnsi="Consolas"/>
              </w:rPr>
            </w:pPr>
            <w:r w:rsidRPr="00006FA9">
              <w:rPr>
                <w:rFonts w:ascii="Consolas" w:hAnsi="Consolas"/>
              </w:rPr>
              <w:t xml:space="preserve"> *&gt;   200.11.11.0      11.11.11.1               0             0 1100 i</w:t>
            </w:r>
          </w:p>
          <w:p w14:paraId="51692038" w14:textId="77777777" w:rsidR="00006FA9" w:rsidRPr="00006FA9" w:rsidRDefault="00006FA9" w:rsidP="00006FA9">
            <w:pPr>
              <w:spacing w:after="0"/>
              <w:rPr>
                <w:rFonts w:ascii="Consolas" w:hAnsi="Consolas"/>
              </w:rPr>
            </w:pPr>
            <w:r w:rsidRPr="00006FA9">
              <w:rPr>
                <w:rFonts w:ascii="Consolas" w:hAnsi="Consolas"/>
              </w:rPr>
              <w:t xml:space="preserve"> *&gt;   200.11.12.0      11.11.11.1               0             0 1100 i</w:t>
            </w:r>
          </w:p>
          <w:p w14:paraId="4905F1E4" w14:textId="77777777" w:rsidR="00006FA9" w:rsidRPr="00006FA9" w:rsidRDefault="00006FA9" w:rsidP="00006FA9">
            <w:pPr>
              <w:spacing w:after="0"/>
              <w:rPr>
                <w:rFonts w:ascii="Consolas" w:hAnsi="Consolas"/>
              </w:rPr>
            </w:pPr>
            <w:r w:rsidRPr="00006FA9">
              <w:rPr>
                <w:rFonts w:ascii="Consolas" w:hAnsi="Consolas"/>
              </w:rPr>
              <w:t xml:space="preserve">     Network          Next Hop            Metric LocPrf Weight Path</w:t>
            </w:r>
          </w:p>
          <w:p w14:paraId="041D80BD" w14:textId="77777777" w:rsidR="00006FA9" w:rsidRPr="00006FA9" w:rsidRDefault="00006FA9" w:rsidP="00006FA9">
            <w:pPr>
              <w:spacing w:after="0"/>
              <w:rPr>
                <w:rFonts w:ascii="Consolas" w:hAnsi="Consolas"/>
              </w:rPr>
            </w:pPr>
            <w:r w:rsidRPr="00006FA9">
              <w:rPr>
                <w:rFonts w:ascii="Consolas" w:hAnsi="Consolas"/>
              </w:rPr>
              <w:t xml:space="preserve"> *&gt;   200.11.13.0      11.11.11.1               0             0 1100 i</w:t>
            </w:r>
          </w:p>
          <w:p w14:paraId="7AE07C04" w14:textId="77777777" w:rsidR="00006FA9" w:rsidRPr="00006FA9" w:rsidRDefault="00006FA9" w:rsidP="00006FA9">
            <w:pPr>
              <w:spacing w:after="0"/>
              <w:rPr>
                <w:rFonts w:ascii="Consolas" w:hAnsi="Consolas"/>
              </w:rPr>
            </w:pPr>
            <w:r w:rsidRPr="00006FA9">
              <w:rPr>
                <w:rFonts w:ascii="Consolas" w:hAnsi="Consolas"/>
              </w:rPr>
              <w:t xml:space="preserve"> *&gt;   200.11.14.0      11.11.11.1               0             0 1100 i</w:t>
            </w:r>
          </w:p>
          <w:p w14:paraId="1102AFD9" w14:textId="77777777" w:rsidR="00006FA9" w:rsidRPr="00006FA9" w:rsidRDefault="00006FA9" w:rsidP="00006FA9">
            <w:pPr>
              <w:spacing w:after="0"/>
              <w:rPr>
                <w:rFonts w:ascii="Consolas" w:hAnsi="Consolas"/>
              </w:rPr>
            </w:pPr>
            <w:r w:rsidRPr="00006FA9">
              <w:rPr>
                <w:rFonts w:ascii="Consolas" w:hAnsi="Consolas"/>
              </w:rPr>
              <w:t xml:space="preserve"> *&gt;   200.11.15.0      11.11.11.1               0             0 1100 i</w:t>
            </w:r>
          </w:p>
          <w:p w14:paraId="2F20DE31" w14:textId="77777777" w:rsidR="00006FA9" w:rsidRPr="00006FA9" w:rsidRDefault="00006FA9" w:rsidP="00006FA9">
            <w:pPr>
              <w:spacing w:after="0"/>
              <w:rPr>
                <w:rFonts w:ascii="Consolas" w:hAnsi="Consolas"/>
              </w:rPr>
            </w:pPr>
            <w:r w:rsidRPr="00006FA9">
              <w:rPr>
                <w:rFonts w:ascii="Consolas" w:hAnsi="Consolas"/>
              </w:rPr>
              <w:t xml:space="preserve"> *&gt;   200.21.1.0       11.11.11.2               0             0 2100 i</w:t>
            </w:r>
          </w:p>
          <w:p w14:paraId="1AF8C6C9" w14:textId="77777777" w:rsidR="00006FA9" w:rsidRPr="00006FA9" w:rsidRDefault="00006FA9" w:rsidP="00006FA9">
            <w:pPr>
              <w:spacing w:after="0"/>
              <w:rPr>
                <w:rFonts w:ascii="Consolas" w:hAnsi="Consolas"/>
              </w:rPr>
            </w:pPr>
            <w:r w:rsidRPr="00006FA9">
              <w:rPr>
                <w:rFonts w:ascii="Consolas" w:hAnsi="Consolas"/>
              </w:rPr>
              <w:t xml:space="preserve"> *&gt;   200.21.2.0       11.11.11.2               0             0 2100 i</w:t>
            </w:r>
          </w:p>
          <w:p w14:paraId="54EEBD59" w14:textId="77777777" w:rsidR="00006FA9" w:rsidRPr="00006FA9" w:rsidRDefault="00006FA9" w:rsidP="00006FA9">
            <w:pPr>
              <w:spacing w:after="0"/>
              <w:rPr>
                <w:rFonts w:ascii="Consolas" w:hAnsi="Consolas"/>
              </w:rPr>
            </w:pPr>
            <w:r w:rsidRPr="00006FA9">
              <w:rPr>
                <w:rFonts w:ascii="Consolas" w:hAnsi="Consolas"/>
              </w:rPr>
              <w:t xml:space="preserve"> *&gt;   200.21.3.0       11.11.11.2               0             0 2100 i</w:t>
            </w:r>
          </w:p>
          <w:p w14:paraId="65E2DF3D" w14:textId="77777777" w:rsidR="00006FA9" w:rsidRPr="00006FA9" w:rsidRDefault="00006FA9" w:rsidP="00006FA9">
            <w:pPr>
              <w:spacing w:after="0"/>
              <w:rPr>
                <w:rFonts w:ascii="Consolas" w:hAnsi="Consolas"/>
              </w:rPr>
            </w:pPr>
            <w:r w:rsidRPr="00006FA9">
              <w:rPr>
                <w:rFonts w:ascii="Consolas" w:hAnsi="Consolas"/>
              </w:rPr>
              <w:t xml:space="preserve"> *&gt;   200.21.4.0       11.11.11.2               0             0 2100 i</w:t>
            </w:r>
          </w:p>
          <w:p w14:paraId="4B9B142E" w14:textId="77777777" w:rsidR="00006FA9" w:rsidRPr="00006FA9" w:rsidRDefault="00006FA9" w:rsidP="00006FA9">
            <w:pPr>
              <w:spacing w:after="0"/>
              <w:rPr>
                <w:rFonts w:ascii="Consolas" w:hAnsi="Consolas"/>
              </w:rPr>
            </w:pPr>
            <w:r w:rsidRPr="00006FA9">
              <w:rPr>
                <w:rFonts w:ascii="Consolas" w:hAnsi="Consolas"/>
              </w:rPr>
              <w:t xml:space="preserve"> *&gt;   200.21.5.0       11.11.11.2               0             0 2100 i</w:t>
            </w:r>
          </w:p>
          <w:p w14:paraId="17620D91" w14:textId="77777777" w:rsidR="00006FA9" w:rsidRPr="00006FA9" w:rsidRDefault="00006FA9" w:rsidP="00006FA9">
            <w:pPr>
              <w:spacing w:after="0"/>
              <w:rPr>
                <w:rFonts w:ascii="Consolas" w:hAnsi="Consolas"/>
              </w:rPr>
            </w:pPr>
            <w:r w:rsidRPr="00006FA9">
              <w:rPr>
                <w:rFonts w:ascii="Consolas" w:hAnsi="Consolas"/>
              </w:rPr>
              <w:t xml:space="preserve"> *&gt;   200.21.6.0       11.11.11.2               0             0 2100 i</w:t>
            </w:r>
          </w:p>
          <w:p w14:paraId="27AF39E3" w14:textId="77777777" w:rsidR="00006FA9" w:rsidRPr="00006FA9" w:rsidRDefault="00006FA9" w:rsidP="00006FA9">
            <w:pPr>
              <w:spacing w:after="0"/>
              <w:rPr>
                <w:rFonts w:ascii="Consolas" w:hAnsi="Consolas"/>
              </w:rPr>
            </w:pPr>
            <w:r w:rsidRPr="00006FA9">
              <w:rPr>
                <w:rFonts w:ascii="Consolas" w:hAnsi="Consolas"/>
              </w:rPr>
              <w:t xml:space="preserve"> *&gt;   200.21.7.0       11.11.11.2               0             0 2100 i</w:t>
            </w:r>
          </w:p>
          <w:p w14:paraId="084C7483" w14:textId="77777777" w:rsidR="00006FA9" w:rsidRPr="00006FA9" w:rsidRDefault="00006FA9" w:rsidP="00006FA9">
            <w:pPr>
              <w:spacing w:after="0"/>
              <w:rPr>
                <w:rFonts w:ascii="Consolas" w:hAnsi="Consolas"/>
              </w:rPr>
            </w:pPr>
            <w:r w:rsidRPr="00006FA9">
              <w:rPr>
                <w:rFonts w:ascii="Consolas" w:hAnsi="Consolas"/>
              </w:rPr>
              <w:t xml:space="preserve"> *&gt;   200.21.8.0       11.11.11.2               0             0 2100 i</w:t>
            </w:r>
          </w:p>
          <w:p w14:paraId="781E7E28" w14:textId="77777777" w:rsidR="00006FA9" w:rsidRPr="00006FA9" w:rsidRDefault="00006FA9" w:rsidP="00006FA9">
            <w:pPr>
              <w:spacing w:after="0"/>
              <w:rPr>
                <w:rFonts w:ascii="Consolas" w:hAnsi="Consolas"/>
              </w:rPr>
            </w:pPr>
            <w:r w:rsidRPr="00006FA9">
              <w:rPr>
                <w:rFonts w:ascii="Consolas" w:hAnsi="Consolas"/>
              </w:rPr>
              <w:t xml:space="preserve"> *&gt;   200.21.9.0       11.11.11.2               0             0 2100 i</w:t>
            </w:r>
          </w:p>
          <w:p w14:paraId="44DACA0E" w14:textId="77777777" w:rsidR="00006FA9" w:rsidRPr="00006FA9" w:rsidRDefault="00006FA9" w:rsidP="00006FA9">
            <w:pPr>
              <w:spacing w:after="0"/>
              <w:rPr>
                <w:rFonts w:ascii="Consolas" w:hAnsi="Consolas"/>
              </w:rPr>
            </w:pPr>
            <w:r w:rsidRPr="00006FA9">
              <w:rPr>
                <w:rFonts w:ascii="Consolas" w:hAnsi="Consolas"/>
              </w:rPr>
              <w:t xml:space="preserve"> *&gt;   200.21.10.0      11.11.11.2               0             0 2100 i</w:t>
            </w:r>
          </w:p>
          <w:p w14:paraId="188648F0" w14:textId="77777777" w:rsidR="00006FA9" w:rsidRPr="00006FA9" w:rsidRDefault="00006FA9" w:rsidP="00006FA9">
            <w:pPr>
              <w:spacing w:after="0"/>
              <w:rPr>
                <w:rFonts w:ascii="Consolas" w:hAnsi="Consolas"/>
              </w:rPr>
            </w:pPr>
            <w:r w:rsidRPr="00006FA9">
              <w:rPr>
                <w:rFonts w:ascii="Consolas" w:hAnsi="Consolas"/>
              </w:rPr>
              <w:t xml:space="preserve"> *&gt;   200.21.11.0      11.11.11.2               0             0 2100 i</w:t>
            </w:r>
          </w:p>
          <w:p w14:paraId="72A8EE75" w14:textId="77777777" w:rsidR="00006FA9" w:rsidRPr="00006FA9" w:rsidRDefault="00006FA9" w:rsidP="00006FA9">
            <w:pPr>
              <w:spacing w:after="0"/>
              <w:rPr>
                <w:rFonts w:ascii="Consolas" w:hAnsi="Consolas"/>
              </w:rPr>
            </w:pPr>
            <w:r w:rsidRPr="00006FA9">
              <w:rPr>
                <w:rFonts w:ascii="Consolas" w:hAnsi="Consolas"/>
              </w:rPr>
              <w:t xml:space="preserve"> *&gt;   200.21.12.0      11.11.11.2               0             0 2100 i</w:t>
            </w:r>
          </w:p>
          <w:p w14:paraId="55D10573" w14:textId="77777777" w:rsidR="00006FA9" w:rsidRPr="00006FA9" w:rsidRDefault="00006FA9" w:rsidP="00006FA9">
            <w:pPr>
              <w:spacing w:after="0"/>
              <w:rPr>
                <w:rFonts w:ascii="Consolas" w:hAnsi="Consolas"/>
              </w:rPr>
            </w:pPr>
            <w:r w:rsidRPr="00006FA9">
              <w:rPr>
                <w:rFonts w:ascii="Consolas" w:hAnsi="Consolas"/>
              </w:rPr>
              <w:t xml:space="preserve"> *&gt;   200.21.13.0      11.11.11.2               0             0 2100 i</w:t>
            </w:r>
          </w:p>
          <w:p w14:paraId="4ECAEBDC" w14:textId="77777777" w:rsidR="00006FA9" w:rsidRPr="00006FA9" w:rsidRDefault="00006FA9" w:rsidP="00006FA9">
            <w:pPr>
              <w:spacing w:after="0"/>
              <w:rPr>
                <w:rFonts w:ascii="Consolas" w:hAnsi="Consolas"/>
              </w:rPr>
            </w:pPr>
            <w:r w:rsidRPr="00006FA9">
              <w:rPr>
                <w:rFonts w:ascii="Consolas" w:hAnsi="Consolas"/>
              </w:rPr>
              <w:t xml:space="preserve"> *&gt;   200.21.14.0      11.11.11.2               0             0 2100 i</w:t>
            </w:r>
          </w:p>
          <w:p w14:paraId="507D8679" w14:textId="59C74404" w:rsidR="0084460F" w:rsidRPr="0084460F" w:rsidRDefault="00006FA9" w:rsidP="00006FA9">
            <w:pPr>
              <w:rPr>
                <w:rFonts w:ascii="Consolas" w:hAnsi="Consolas"/>
              </w:rPr>
            </w:pPr>
            <w:r w:rsidRPr="00006FA9">
              <w:rPr>
                <w:rFonts w:ascii="Consolas" w:hAnsi="Consolas"/>
              </w:rPr>
              <w:t xml:space="preserve"> *&gt;   200.21.15.0      11.11.11.2               0             0 2100 i</w:t>
            </w:r>
          </w:p>
        </w:tc>
      </w:tr>
    </w:tbl>
    <w:p w14:paraId="66FCCAD9" w14:textId="77777777" w:rsidR="0084460F" w:rsidRDefault="0084460F" w:rsidP="0084460F"/>
    <w:p w14:paraId="0AFEDBF3" w14:textId="58C280E3" w:rsidR="0084460F" w:rsidRDefault="0084460F" w:rsidP="0084460F">
      <w:r>
        <w:t>S2_IX: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10351"/>
      </w:tblGrid>
      <w:tr w:rsidR="0084460F" w:rsidRPr="0084460F" w14:paraId="748B601F" w14:textId="77777777" w:rsidTr="00006FA9">
        <w:tc>
          <w:tcPr>
            <w:tcW w:w="10351" w:type="dxa"/>
          </w:tcPr>
          <w:p w14:paraId="3A96F3E3" w14:textId="77777777" w:rsidR="00006FA9" w:rsidRPr="00006FA9" w:rsidRDefault="00006FA9" w:rsidP="00006FA9">
            <w:pPr>
              <w:spacing w:after="0"/>
              <w:rPr>
                <w:rFonts w:ascii="Consolas" w:hAnsi="Consolas"/>
              </w:rPr>
            </w:pPr>
            <w:r w:rsidRPr="00006FA9">
              <w:rPr>
                <w:rFonts w:ascii="Consolas" w:hAnsi="Consolas"/>
              </w:rPr>
              <w:t>S2_IX(config-router)#do sh ip bgp</w:t>
            </w:r>
          </w:p>
          <w:p w14:paraId="4C1725AE" w14:textId="77777777" w:rsidR="00006FA9" w:rsidRPr="00006FA9" w:rsidRDefault="00006FA9" w:rsidP="00006FA9">
            <w:pPr>
              <w:spacing w:after="0"/>
              <w:rPr>
                <w:rFonts w:ascii="Consolas" w:hAnsi="Consolas"/>
              </w:rPr>
            </w:pPr>
            <w:r w:rsidRPr="00006FA9">
              <w:rPr>
                <w:rFonts w:ascii="Consolas" w:hAnsi="Consolas"/>
              </w:rPr>
              <w:t>BGP table version is 213, local router ID is 172.16.22.1</w:t>
            </w:r>
          </w:p>
          <w:p w14:paraId="2F0D525D" w14:textId="77777777" w:rsidR="00006FA9" w:rsidRPr="00006FA9" w:rsidRDefault="00006FA9" w:rsidP="00006FA9">
            <w:pPr>
              <w:spacing w:after="0"/>
              <w:rPr>
                <w:rFonts w:ascii="Consolas" w:hAnsi="Consolas"/>
              </w:rPr>
            </w:pPr>
            <w:r w:rsidRPr="00006FA9">
              <w:rPr>
                <w:rFonts w:ascii="Consolas" w:hAnsi="Consolas"/>
              </w:rPr>
              <w:t xml:space="preserve">Status codes: s suppressed, d damped, h history, * valid, &gt; best, i - internal, </w:t>
            </w:r>
          </w:p>
          <w:p w14:paraId="2D1D7E92" w14:textId="77777777" w:rsidR="00006FA9" w:rsidRPr="00006FA9" w:rsidRDefault="00006FA9" w:rsidP="00006FA9">
            <w:pPr>
              <w:spacing w:after="0"/>
              <w:rPr>
                <w:rFonts w:ascii="Consolas" w:hAnsi="Consolas"/>
              </w:rPr>
            </w:pPr>
            <w:r w:rsidRPr="00006FA9">
              <w:rPr>
                <w:rFonts w:ascii="Consolas" w:hAnsi="Consolas"/>
              </w:rPr>
              <w:t xml:space="preserve">              r RIB-failure, S Stale, m multipath, b backup-path, f RT-Filter, </w:t>
            </w:r>
          </w:p>
          <w:p w14:paraId="5F8D7723" w14:textId="77777777" w:rsidR="00006FA9" w:rsidRPr="00006FA9" w:rsidRDefault="00006FA9" w:rsidP="00006FA9">
            <w:pPr>
              <w:spacing w:after="0"/>
              <w:rPr>
                <w:rFonts w:ascii="Consolas" w:hAnsi="Consolas"/>
              </w:rPr>
            </w:pPr>
            <w:r w:rsidRPr="00006FA9">
              <w:rPr>
                <w:rFonts w:ascii="Consolas" w:hAnsi="Consolas"/>
              </w:rPr>
              <w:t xml:space="preserve">              x best-external, a additional-path, c RIB-compressed, </w:t>
            </w:r>
          </w:p>
          <w:p w14:paraId="51205A39" w14:textId="77777777" w:rsidR="00006FA9" w:rsidRPr="00006FA9" w:rsidRDefault="00006FA9" w:rsidP="00006FA9">
            <w:pPr>
              <w:spacing w:after="0"/>
              <w:rPr>
                <w:rFonts w:ascii="Consolas" w:hAnsi="Consolas"/>
              </w:rPr>
            </w:pPr>
            <w:r w:rsidRPr="00006FA9">
              <w:rPr>
                <w:rFonts w:ascii="Consolas" w:hAnsi="Consolas"/>
              </w:rPr>
              <w:t xml:space="preserve">              t secondary path, </w:t>
            </w:r>
          </w:p>
          <w:p w14:paraId="613214BF" w14:textId="77777777" w:rsidR="00006FA9" w:rsidRPr="00006FA9" w:rsidRDefault="00006FA9" w:rsidP="00006FA9">
            <w:pPr>
              <w:spacing w:after="0"/>
              <w:rPr>
                <w:rFonts w:ascii="Consolas" w:hAnsi="Consolas"/>
              </w:rPr>
            </w:pPr>
            <w:r w:rsidRPr="00006FA9">
              <w:rPr>
                <w:rFonts w:ascii="Consolas" w:hAnsi="Consolas"/>
              </w:rPr>
              <w:t>Origin codes: i - IGP, e - EGP, ? - incomplete</w:t>
            </w:r>
          </w:p>
          <w:p w14:paraId="5952CDA2" w14:textId="77777777" w:rsidR="00006FA9" w:rsidRPr="00006FA9" w:rsidRDefault="00006FA9" w:rsidP="00006FA9">
            <w:pPr>
              <w:spacing w:after="0"/>
              <w:rPr>
                <w:rFonts w:ascii="Consolas" w:hAnsi="Consolas"/>
              </w:rPr>
            </w:pPr>
            <w:r w:rsidRPr="00006FA9">
              <w:rPr>
                <w:rFonts w:ascii="Consolas" w:hAnsi="Consolas"/>
              </w:rPr>
              <w:t>RPKI validation codes: V valid, I invalid, N Not found</w:t>
            </w:r>
          </w:p>
          <w:p w14:paraId="58A7AF6B" w14:textId="77777777" w:rsidR="00006FA9" w:rsidRPr="00006FA9" w:rsidRDefault="00006FA9" w:rsidP="00006FA9">
            <w:pPr>
              <w:spacing w:after="0"/>
              <w:rPr>
                <w:rFonts w:ascii="Consolas" w:hAnsi="Consolas"/>
              </w:rPr>
            </w:pPr>
          </w:p>
          <w:p w14:paraId="34018778" w14:textId="77777777" w:rsidR="00006FA9" w:rsidRPr="00006FA9" w:rsidRDefault="00006FA9" w:rsidP="00006FA9">
            <w:pPr>
              <w:spacing w:after="0"/>
              <w:rPr>
                <w:rFonts w:ascii="Consolas" w:hAnsi="Consolas"/>
              </w:rPr>
            </w:pPr>
            <w:r w:rsidRPr="00006FA9">
              <w:rPr>
                <w:rFonts w:ascii="Consolas" w:hAnsi="Consolas"/>
              </w:rPr>
              <w:t xml:space="preserve">     Network          Next Hop            Metric LocPrf Weight Path</w:t>
            </w:r>
          </w:p>
          <w:p w14:paraId="39B6DA24" w14:textId="77777777" w:rsidR="00006FA9" w:rsidRPr="00006FA9" w:rsidRDefault="00006FA9" w:rsidP="00006FA9">
            <w:pPr>
              <w:spacing w:after="0"/>
              <w:rPr>
                <w:rFonts w:ascii="Consolas" w:hAnsi="Consolas"/>
              </w:rPr>
            </w:pPr>
            <w:r w:rsidRPr="00006FA9">
              <w:rPr>
                <w:rFonts w:ascii="Consolas" w:hAnsi="Consolas"/>
              </w:rPr>
              <w:t xml:space="preserve"> *&gt;   172.16.12.0/24   22.22.22.1               0             0 1200 i</w:t>
            </w:r>
          </w:p>
          <w:p w14:paraId="36DB5EDC" w14:textId="77777777" w:rsidR="00006FA9" w:rsidRPr="00006FA9" w:rsidRDefault="00006FA9" w:rsidP="00006FA9">
            <w:pPr>
              <w:spacing w:after="0"/>
              <w:rPr>
                <w:rFonts w:ascii="Consolas" w:hAnsi="Consolas"/>
              </w:rPr>
            </w:pPr>
            <w:r w:rsidRPr="00006FA9">
              <w:rPr>
                <w:rFonts w:ascii="Consolas" w:hAnsi="Consolas"/>
              </w:rPr>
              <w:t xml:space="preserve"> *&gt;   172.16.22.0/24   22.22.22.2               0             0 2200 i</w:t>
            </w:r>
          </w:p>
          <w:p w14:paraId="18D2F837" w14:textId="77777777" w:rsidR="00006FA9" w:rsidRPr="00006FA9" w:rsidRDefault="00006FA9" w:rsidP="00006FA9">
            <w:pPr>
              <w:spacing w:after="0"/>
              <w:rPr>
                <w:rFonts w:ascii="Consolas" w:hAnsi="Consolas"/>
              </w:rPr>
            </w:pPr>
            <w:r w:rsidRPr="00006FA9">
              <w:rPr>
                <w:rFonts w:ascii="Consolas" w:hAnsi="Consolas"/>
              </w:rPr>
              <w:t xml:space="preserve"> *&gt;   200.12.1.0       22.22.22.1               0             0 1200 i</w:t>
            </w:r>
          </w:p>
          <w:p w14:paraId="708904BC" w14:textId="77777777" w:rsidR="00006FA9" w:rsidRPr="00006FA9" w:rsidRDefault="00006FA9" w:rsidP="00006FA9">
            <w:pPr>
              <w:spacing w:after="0"/>
              <w:rPr>
                <w:rFonts w:ascii="Consolas" w:hAnsi="Consolas"/>
              </w:rPr>
            </w:pPr>
            <w:r w:rsidRPr="00006FA9">
              <w:rPr>
                <w:rFonts w:ascii="Consolas" w:hAnsi="Consolas"/>
              </w:rPr>
              <w:t xml:space="preserve"> *&gt;   200.12.2.0       22.22.22.1               0             0 1200 i</w:t>
            </w:r>
          </w:p>
          <w:p w14:paraId="53878753" w14:textId="77777777" w:rsidR="00006FA9" w:rsidRPr="00006FA9" w:rsidRDefault="00006FA9" w:rsidP="00006FA9">
            <w:pPr>
              <w:spacing w:after="0"/>
              <w:rPr>
                <w:rFonts w:ascii="Consolas" w:hAnsi="Consolas"/>
              </w:rPr>
            </w:pPr>
            <w:r w:rsidRPr="00006FA9">
              <w:rPr>
                <w:rFonts w:ascii="Consolas" w:hAnsi="Consolas"/>
              </w:rPr>
              <w:t xml:space="preserve"> *&gt;   200.12.3.0       22.22.22.1               0             0 1200 i</w:t>
            </w:r>
          </w:p>
          <w:p w14:paraId="115F4BB4" w14:textId="77777777" w:rsidR="00006FA9" w:rsidRPr="00006FA9" w:rsidRDefault="00006FA9" w:rsidP="00006FA9">
            <w:pPr>
              <w:spacing w:after="0"/>
              <w:rPr>
                <w:rFonts w:ascii="Consolas" w:hAnsi="Consolas"/>
              </w:rPr>
            </w:pPr>
            <w:r w:rsidRPr="00006FA9">
              <w:rPr>
                <w:rFonts w:ascii="Consolas" w:hAnsi="Consolas"/>
              </w:rPr>
              <w:t xml:space="preserve"> *&gt;   200.12.4.0       22.22.22.1               0             0 1200 i</w:t>
            </w:r>
          </w:p>
          <w:p w14:paraId="0FE7F5FC" w14:textId="77777777" w:rsidR="00006FA9" w:rsidRPr="00006FA9" w:rsidRDefault="00006FA9" w:rsidP="00006FA9">
            <w:pPr>
              <w:spacing w:after="0"/>
              <w:rPr>
                <w:rFonts w:ascii="Consolas" w:hAnsi="Consolas"/>
              </w:rPr>
            </w:pPr>
            <w:r w:rsidRPr="00006FA9">
              <w:rPr>
                <w:rFonts w:ascii="Consolas" w:hAnsi="Consolas"/>
              </w:rPr>
              <w:t xml:space="preserve"> *&gt;   200.12.5.0       22.22.22.1               0             0 1200 i</w:t>
            </w:r>
          </w:p>
          <w:p w14:paraId="50D483DC" w14:textId="77777777" w:rsidR="00006FA9" w:rsidRPr="00006FA9" w:rsidRDefault="00006FA9" w:rsidP="00006FA9">
            <w:pPr>
              <w:spacing w:after="0"/>
              <w:rPr>
                <w:rFonts w:ascii="Consolas" w:hAnsi="Consolas"/>
              </w:rPr>
            </w:pPr>
            <w:r w:rsidRPr="00006FA9">
              <w:rPr>
                <w:rFonts w:ascii="Consolas" w:hAnsi="Consolas"/>
              </w:rPr>
              <w:lastRenderedPageBreak/>
              <w:t xml:space="preserve"> *&gt;   200.12.6.0       22.22.22.1               0             0 1200 i</w:t>
            </w:r>
          </w:p>
          <w:p w14:paraId="03D37B6C" w14:textId="77777777" w:rsidR="00006FA9" w:rsidRPr="00006FA9" w:rsidRDefault="00006FA9" w:rsidP="00006FA9">
            <w:pPr>
              <w:spacing w:after="0"/>
              <w:rPr>
                <w:rFonts w:ascii="Consolas" w:hAnsi="Consolas"/>
              </w:rPr>
            </w:pPr>
            <w:r w:rsidRPr="00006FA9">
              <w:rPr>
                <w:rFonts w:ascii="Consolas" w:hAnsi="Consolas"/>
              </w:rPr>
              <w:t xml:space="preserve"> *&gt;   200.12.7.0       22.22.22.1               0             0 1200 i</w:t>
            </w:r>
          </w:p>
          <w:p w14:paraId="6332924F" w14:textId="77777777" w:rsidR="00006FA9" w:rsidRPr="00006FA9" w:rsidRDefault="00006FA9" w:rsidP="00006FA9">
            <w:pPr>
              <w:spacing w:after="0"/>
              <w:rPr>
                <w:rFonts w:ascii="Consolas" w:hAnsi="Consolas"/>
              </w:rPr>
            </w:pPr>
            <w:r w:rsidRPr="00006FA9">
              <w:rPr>
                <w:rFonts w:ascii="Consolas" w:hAnsi="Consolas"/>
              </w:rPr>
              <w:t xml:space="preserve"> *&gt;   200.12.8.0       22.22.22.1               0             0 1200 i</w:t>
            </w:r>
          </w:p>
          <w:p w14:paraId="2623C3C2" w14:textId="77777777" w:rsidR="00006FA9" w:rsidRPr="00006FA9" w:rsidRDefault="00006FA9" w:rsidP="00006FA9">
            <w:pPr>
              <w:spacing w:after="0"/>
              <w:rPr>
                <w:rFonts w:ascii="Consolas" w:hAnsi="Consolas"/>
              </w:rPr>
            </w:pPr>
            <w:r w:rsidRPr="00006FA9">
              <w:rPr>
                <w:rFonts w:ascii="Consolas" w:hAnsi="Consolas"/>
              </w:rPr>
              <w:t xml:space="preserve"> *&gt;   200.12.9.0       22.22.22.1               0             0 1200 i</w:t>
            </w:r>
          </w:p>
          <w:p w14:paraId="4519A1E6" w14:textId="77777777" w:rsidR="00006FA9" w:rsidRPr="00006FA9" w:rsidRDefault="00006FA9" w:rsidP="00006FA9">
            <w:pPr>
              <w:spacing w:after="0"/>
              <w:rPr>
                <w:rFonts w:ascii="Consolas" w:hAnsi="Consolas"/>
              </w:rPr>
            </w:pPr>
            <w:r w:rsidRPr="00006FA9">
              <w:rPr>
                <w:rFonts w:ascii="Consolas" w:hAnsi="Consolas"/>
              </w:rPr>
              <w:t xml:space="preserve"> *&gt;   200.12.10.0      22.22.22.1               0             0 1200 i</w:t>
            </w:r>
          </w:p>
          <w:p w14:paraId="0364C5C8" w14:textId="77777777" w:rsidR="00006FA9" w:rsidRPr="00006FA9" w:rsidRDefault="00006FA9" w:rsidP="00006FA9">
            <w:pPr>
              <w:spacing w:after="0"/>
              <w:rPr>
                <w:rFonts w:ascii="Consolas" w:hAnsi="Consolas"/>
              </w:rPr>
            </w:pPr>
            <w:r w:rsidRPr="00006FA9">
              <w:rPr>
                <w:rFonts w:ascii="Consolas" w:hAnsi="Consolas"/>
              </w:rPr>
              <w:t xml:space="preserve"> *&gt;   200.12.11.0      22.22.22.1               0             0 1200 i</w:t>
            </w:r>
          </w:p>
          <w:p w14:paraId="4C04393C" w14:textId="77777777" w:rsidR="00006FA9" w:rsidRPr="00006FA9" w:rsidRDefault="00006FA9" w:rsidP="00006FA9">
            <w:pPr>
              <w:spacing w:after="0"/>
              <w:rPr>
                <w:rFonts w:ascii="Consolas" w:hAnsi="Consolas"/>
              </w:rPr>
            </w:pPr>
            <w:r w:rsidRPr="00006FA9">
              <w:rPr>
                <w:rFonts w:ascii="Consolas" w:hAnsi="Consolas"/>
              </w:rPr>
              <w:t xml:space="preserve"> *&gt;   200.12.12.0      22.22.22.1               0             0 1200 i</w:t>
            </w:r>
          </w:p>
          <w:p w14:paraId="591499BF" w14:textId="77777777" w:rsidR="00006FA9" w:rsidRPr="00006FA9" w:rsidRDefault="00006FA9" w:rsidP="00006FA9">
            <w:pPr>
              <w:spacing w:after="0"/>
              <w:rPr>
                <w:rFonts w:ascii="Consolas" w:hAnsi="Consolas"/>
              </w:rPr>
            </w:pPr>
            <w:r w:rsidRPr="00006FA9">
              <w:rPr>
                <w:rFonts w:ascii="Consolas" w:hAnsi="Consolas"/>
              </w:rPr>
              <w:t xml:space="preserve">     Network          Next Hop            Metric LocPrf Weight Path</w:t>
            </w:r>
          </w:p>
          <w:p w14:paraId="065B2442" w14:textId="77777777" w:rsidR="00006FA9" w:rsidRPr="00006FA9" w:rsidRDefault="00006FA9" w:rsidP="00006FA9">
            <w:pPr>
              <w:spacing w:after="0"/>
              <w:rPr>
                <w:rFonts w:ascii="Consolas" w:hAnsi="Consolas"/>
              </w:rPr>
            </w:pPr>
            <w:r w:rsidRPr="00006FA9">
              <w:rPr>
                <w:rFonts w:ascii="Consolas" w:hAnsi="Consolas"/>
              </w:rPr>
              <w:t xml:space="preserve"> *&gt;   200.12.13.0      22.22.22.1               0             0 1200 i</w:t>
            </w:r>
          </w:p>
          <w:p w14:paraId="718AB2B8" w14:textId="77777777" w:rsidR="00006FA9" w:rsidRPr="00006FA9" w:rsidRDefault="00006FA9" w:rsidP="00006FA9">
            <w:pPr>
              <w:spacing w:after="0"/>
              <w:rPr>
                <w:rFonts w:ascii="Consolas" w:hAnsi="Consolas"/>
              </w:rPr>
            </w:pPr>
            <w:r w:rsidRPr="00006FA9">
              <w:rPr>
                <w:rFonts w:ascii="Consolas" w:hAnsi="Consolas"/>
              </w:rPr>
              <w:t xml:space="preserve"> *&gt;   200.12.14.0      22.22.22.1               0             0 1200 i</w:t>
            </w:r>
          </w:p>
          <w:p w14:paraId="70F72644" w14:textId="77777777" w:rsidR="00006FA9" w:rsidRPr="00006FA9" w:rsidRDefault="00006FA9" w:rsidP="00006FA9">
            <w:pPr>
              <w:spacing w:after="0"/>
              <w:rPr>
                <w:rFonts w:ascii="Consolas" w:hAnsi="Consolas"/>
              </w:rPr>
            </w:pPr>
            <w:r w:rsidRPr="00006FA9">
              <w:rPr>
                <w:rFonts w:ascii="Consolas" w:hAnsi="Consolas"/>
              </w:rPr>
              <w:t xml:space="preserve"> *&gt;   200.12.15.0      22.22.22.1               0             0 1200 i</w:t>
            </w:r>
          </w:p>
          <w:p w14:paraId="5483EE6C" w14:textId="77777777" w:rsidR="00006FA9" w:rsidRPr="00006FA9" w:rsidRDefault="00006FA9" w:rsidP="00006FA9">
            <w:pPr>
              <w:spacing w:after="0"/>
              <w:rPr>
                <w:rFonts w:ascii="Consolas" w:hAnsi="Consolas"/>
              </w:rPr>
            </w:pPr>
            <w:r w:rsidRPr="00006FA9">
              <w:rPr>
                <w:rFonts w:ascii="Consolas" w:hAnsi="Consolas"/>
              </w:rPr>
              <w:t xml:space="preserve"> *&gt;   200.22.1.0       22.22.22.2               0             0 2200 i</w:t>
            </w:r>
          </w:p>
          <w:p w14:paraId="645E787A" w14:textId="77777777" w:rsidR="00006FA9" w:rsidRPr="00006FA9" w:rsidRDefault="00006FA9" w:rsidP="00006FA9">
            <w:pPr>
              <w:spacing w:after="0"/>
              <w:rPr>
                <w:rFonts w:ascii="Consolas" w:hAnsi="Consolas"/>
              </w:rPr>
            </w:pPr>
            <w:r w:rsidRPr="00006FA9">
              <w:rPr>
                <w:rFonts w:ascii="Consolas" w:hAnsi="Consolas"/>
              </w:rPr>
              <w:t xml:space="preserve"> *&gt;   200.22.2.0       22.22.22.2               0             0 2200 i</w:t>
            </w:r>
          </w:p>
          <w:p w14:paraId="1740D8F5" w14:textId="77777777" w:rsidR="00006FA9" w:rsidRPr="00006FA9" w:rsidRDefault="00006FA9" w:rsidP="00006FA9">
            <w:pPr>
              <w:spacing w:after="0"/>
              <w:rPr>
                <w:rFonts w:ascii="Consolas" w:hAnsi="Consolas"/>
              </w:rPr>
            </w:pPr>
            <w:r w:rsidRPr="00006FA9">
              <w:rPr>
                <w:rFonts w:ascii="Consolas" w:hAnsi="Consolas"/>
              </w:rPr>
              <w:t xml:space="preserve"> *&gt;   200.22.3.0       22.22.22.2               0             0 2200 i</w:t>
            </w:r>
          </w:p>
          <w:p w14:paraId="2DCFF36A" w14:textId="77777777" w:rsidR="00006FA9" w:rsidRPr="00006FA9" w:rsidRDefault="00006FA9" w:rsidP="00006FA9">
            <w:pPr>
              <w:spacing w:after="0"/>
              <w:rPr>
                <w:rFonts w:ascii="Consolas" w:hAnsi="Consolas"/>
              </w:rPr>
            </w:pPr>
            <w:r w:rsidRPr="00006FA9">
              <w:rPr>
                <w:rFonts w:ascii="Consolas" w:hAnsi="Consolas"/>
              </w:rPr>
              <w:t xml:space="preserve"> *&gt;   200.22.4.0       22.22.22.2               0             0 2200 i</w:t>
            </w:r>
          </w:p>
          <w:p w14:paraId="1DB9FD21" w14:textId="77777777" w:rsidR="00006FA9" w:rsidRPr="00006FA9" w:rsidRDefault="00006FA9" w:rsidP="00006FA9">
            <w:pPr>
              <w:spacing w:after="0"/>
              <w:rPr>
                <w:rFonts w:ascii="Consolas" w:hAnsi="Consolas"/>
              </w:rPr>
            </w:pPr>
            <w:r w:rsidRPr="00006FA9">
              <w:rPr>
                <w:rFonts w:ascii="Consolas" w:hAnsi="Consolas"/>
              </w:rPr>
              <w:t xml:space="preserve"> *&gt;   200.22.5.0       22.22.22.2               0             0 2200 i</w:t>
            </w:r>
          </w:p>
          <w:p w14:paraId="0330A9BE" w14:textId="77777777" w:rsidR="00006FA9" w:rsidRPr="00006FA9" w:rsidRDefault="00006FA9" w:rsidP="00006FA9">
            <w:pPr>
              <w:spacing w:after="0"/>
              <w:rPr>
                <w:rFonts w:ascii="Consolas" w:hAnsi="Consolas"/>
              </w:rPr>
            </w:pPr>
            <w:r w:rsidRPr="00006FA9">
              <w:rPr>
                <w:rFonts w:ascii="Consolas" w:hAnsi="Consolas"/>
              </w:rPr>
              <w:t xml:space="preserve"> *&gt;   200.22.6.0       22.22.22.2               0             0 2200 i</w:t>
            </w:r>
          </w:p>
          <w:p w14:paraId="7CEC8DD3" w14:textId="77777777" w:rsidR="00006FA9" w:rsidRPr="00006FA9" w:rsidRDefault="00006FA9" w:rsidP="00006FA9">
            <w:pPr>
              <w:spacing w:after="0"/>
              <w:rPr>
                <w:rFonts w:ascii="Consolas" w:hAnsi="Consolas"/>
              </w:rPr>
            </w:pPr>
            <w:r w:rsidRPr="00006FA9">
              <w:rPr>
                <w:rFonts w:ascii="Consolas" w:hAnsi="Consolas"/>
              </w:rPr>
              <w:t xml:space="preserve"> *&gt;   200.22.7.0       22.22.22.2               0             0 2200 i</w:t>
            </w:r>
          </w:p>
          <w:p w14:paraId="1A09D384" w14:textId="77777777" w:rsidR="00006FA9" w:rsidRPr="00006FA9" w:rsidRDefault="00006FA9" w:rsidP="00006FA9">
            <w:pPr>
              <w:spacing w:after="0"/>
              <w:rPr>
                <w:rFonts w:ascii="Consolas" w:hAnsi="Consolas"/>
              </w:rPr>
            </w:pPr>
            <w:r w:rsidRPr="00006FA9">
              <w:rPr>
                <w:rFonts w:ascii="Consolas" w:hAnsi="Consolas"/>
              </w:rPr>
              <w:t xml:space="preserve"> *&gt;   200.22.8.0       22.22.22.2               0             0 2200 i</w:t>
            </w:r>
          </w:p>
          <w:p w14:paraId="06041CBD" w14:textId="77777777" w:rsidR="00006FA9" w:rsidRPr="00006FA9" w:rsidRDefault="00006FA9" w:rsidP="00006FA9">
            <w:pPr>
              <w:spacing w:after="0"/>
              <w:rPr>
                <w:rFonts w:ascii="Consolas" w:hAnsi="Consolas"/>
              </w:rPr>
            </w:pPr>
            <w:r w:rsidRPr="00006FA9">
              <w:rPr>
                <w:rFonts w:ascii="Consolas" w:hAnsi="Consolas"/>
              </w:rPr>
              <w:t xml:space="preserve"> *&gt;   200.22.9.0       22.22.22.2               0             0 2200 i</w:t>
            </w:r>
          </w:p>
          <w:p w14:paraId="66CF3176" w14:textId="77777777" w:rsidR="00006FA9" w:rsidRPr="00006FA9" w:rsidRDefault="00006FA9" w:rsidP="00006FA9">
            <w:pPr>
              <w:spacing w:after="0"/>
              <w:rPr>
                <w:rFonts w:ascii="Consolas" w:hAnsi="Consolas"/>
              </w:rPr>
            </w:pPr>
            <w:r w:rsidRPr="00006FA9">
              <w:rPr>
                <w:rFonts w:ascii="Consolas" w:hAnsi="Consolas"/>
              </w:rPr>
              <w:t xml:space="preserve"> *&gt;   200.22.10.0      22.22.22.2               0             0 2200 i</w:t>
            </w:r>
          </w:p>
          <w:p w14:paraId="35A95B8D" w14:textId="77777777" w:rsidR="00006FA9" w:rsidRPr="00006FA9" w:rsidRDefault="00006FA9" w:rsidP="00006FA9">
            <w:pPr>
              <w:spacing w:after="0"/>
              <w:rPr>
                <w:rFonts w:ascii="Consolas" w:hAnsi="Consolas"/>
              </w:rPr>
            </w:pPr>
            <w:r w:rsidRPr="00006FA9">
              <w:rPr>
                <w:rFonts w:ascii="Consolas" w:hAnsi="Consolas"/>
              </w:rPr>
              <w:t xml:space="preserve"> *&gt;   200.22.11.0      22.22.22.2               0             0 2200 i</w:t>
            </w:r>
          </w:p>
          <w:p w14:paraId="3D2A0857" w14:textId="77777777" w:rsidR="00006FA9" w:rsidRPr="00006FA9" w:rsidRDefault="00006FA9" w:rsidP="00006FA9">
            <w:pPr>
              <w:spacing w:after="0"/>
              <w:rPr>
                <w:rFonts w:ascii="Consolas" w:hAnsi="Consolas"/>
              </w:rPr>
            </w:pPr>
            <w:r w:rsidRPr="00006FA9">
              <w:rPr>
                <w:rFonts w:ascii="Consolas" w:hAnsi="Consolas"/>
              </w:rPr>
              <w:t xml:space="preserve"> *&gt;   200.22.12.0      22.22.22.2               0             0 2200 i</w:t>
            </w:r>
          </w:p>
          <w:p w14:paraId="108EBC76" w14:textId="77777777" w:rsidR="00006FA9" w:rsidRPr="00006FA9" w:rsidRDefault="00006FA9" w:rsidP="00006FA9">
            <w:pPr>
              <w:spacing w:after="0"/>
              <w:rPr>
                <w:rFonts w:ascii="Consolas" w:hAnsi="Consolas"/>
              </w:rPr>
            </w:pPr>
            <w:r w:rsidRPr="00006FA9">
              <w:rPr>
                <w:rFonts w:ascii="Consolas" w:hAnsi="Consolas"/>
              </w:rPr>
              <w:t xml:space="preserve"> *&gt;   200.22.13.0      22.22.22.2               0             0 2200 i</w:t>
            </w:r>
          </w:p>
          <w:p w14:paraId="4EE0BFF3" w14:textId="77777777" w:rsidR="00006FA9" w:rsidRPr="00006FA9" w:rsidRDefault="00006FA9" w:rsidP="00006FA9">
            <w:pPr>
              <w:spacing w:after="0"/>
              <w:rPr>
                <w:rFonts w:ascii="Consolas" w:hAnsi="Consolas"/>
              </w:rPr>
            </w:pPr>
            <w:r w:rsidRPr="00006FA9">
              <w:rPr>
                <w:rFonts w:ascii="Consolas" w:hAnsi="Consolas"/>
              </w:rPr>
              <w:t xml:space="preserve"> *&gt;   200.22.14.0      22.22.22.2               0             0 2200 i</w:t>
            </w:r>
          </w:p>
          <w:p w14:paraId="6E48A914" w14:textId="1F30B940" w:rsidR="0084460F" w:rsidRPr="0084460F" w:rsidRDefault="00006FA9" w:rsidP="00006FA9">
            <w:pPr>
              <w:rPr>
                <w:rFonts w:ascii="Consolas" w:hAnsi="Consolas"/>
              </w:rPr>
            </w:pPr>
            <w:r w:rsidRPr="00006FA9">
              <w:rPr>
                <w:rFonts w:ascii="Consolas" w:hAnsi="Consolas"/>
              </w:rPr>
              <w:t xml:space="preserve"> *&gt;   200.22.15.0      22.22.22.2               0             0 2200 i</w:t>
            </w:r>
          </w:p>
        </w:tc>
      </w:tr>
    </w:tbl>
    <w:p w14:paraId="38A2EF82" w14:textId="77777777" w:rsidR="0084460F" w:rsidRDefault="0084460F" w:rsidP="00660746"/>
    <w:p w14:paraId="5DCB3075" w14:textId="566CCAA2" w:rsidR="0084460F" w:rsidRDefault="0084460F" w:rsidP="0084460F">
      <w:r>
        <w:t>S3_IX: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10351"/>
      </w:tblGrid>
      <w:tr w:rsidR="0084460F" w:rsidRPr="0084460F" w14:paraId="6F68E2F9" w14:textId="77777777" w:rsidTr="00006FA9">
        <w:tc>
          <w:tcPr>
            <w:tcW w:w="10351" w:type="dxa"/>
          </w:tcPr>
          <w:p w14:paraId="15CE5FE3" w14:textId="77777777" w:rsidR="00006FA9" w:rsidRPr="00006FA9" w:rsidRDefault="00006FA9" w:rsidP="00006FA9">
            <w:pPr>
              <w:spacing w:after="0"/>
              <w:rPr>
                <w:rFonts w:ascii="Consolas" w:hAnsi="Consolas"/>
              </w:rPr>
            </w:pPr>
            <w:r w:rsidRPr="00006FA9">
              <w:rPr>
                <w:rFonts w:ascii="Consolas" w:hAnsi="Consolas"/>
              </w:rPr>
              <w:t>S3_IX(config-router)#do sh ip bgp</w:t>
            </w:r>
          </w:p>
          <w:p w14:paraId="2941565E" w14:textId="77777777" w:rsidR="00006FA9" w:rsidRPr="00006FA9" w:rsidRDefault="00006FA9" w:rsidP="00006FA9">
            <w:pPr>
              <w:spacing w:after="0"/>
              <w:rPr>
                <w:rFonts w:ascii="Consolas" w:hAnsi="Consolas"/>
              </w:rPr>
            </w:pPr>
            <w:r w:rsidRPr="00006FA9">
              <w:rPr>
                <w:rFonts w:ascii="Consolas" w:hAnsi="Consolas"/>
              </w:rPr>
              <w:t>BGP table version is 273, local router ID is 172.16.33.1</w:t>
            </w:r>
          </w:p>
          <w:p w14:paraId="4A9B11E4" w14:textId="77777777" w:rsidR="00006FA9" w:rsidRPr="00006FA9" w:rsidRDefault="00006FA9" w:rsidP="00006FA9">
            <w:pPr>
              <w:spacing w:after="0"/>
              <w:rPr>
                <w:rFonts w:ascii="Consolas" w:hAnsi="Consolas"/>
              </w:rPr>
            </w:pPr>
            <w:r w:rsidRPr="00006FA9">
              <w:rPr>
                <w:rFonts w:ascii="Consolas" w:hAnsi="Consolas"/>
              </w:rPr>
              <w:t xml:space="preserve">Status codes: s suppressed, d damped, h history, * valid, &gt; best, i - internal, </w:t>
            </w:r>
          </w:p>
          <w:p w14:paraId="3A0A2514" w14:textId="77777777" w:rsidR="00006FA9" w:rsidRPr="00006FA9" w:rsidRDefault="00006FA9" w:rsidP="00006FA9">
            <w:pPr>
              <w:spacing w:after="0"/>
              <w:rPr>
                <w:rFonts w:ascii="Consolas" w:hAnsi="Consolas"/>
              </w:rPr>
            </w:pPr>
            <w:r w:rsidRPr="00006FA9">
              <w:rPr>
                <w:rFonts w:ascii="Consolas" w:hAnsi="Consolas"/>
              </w:rPr>
              <w:t xml:space="preserve">              r RIB-failure, S Stale, m multipath, b backup-path, f RT-Filter, </w:t>
            </w:r>
          </w:p>
          <w:p w14:paraId="323D5485" w14:textId="77777777" w:rsidR="00006FA9" w:rsidRPr="00006FA9" w:rsidRDefault="00006FA9" w:rsidP="00006FA9">
            <w:pPr>
              <w:spacing w:after="0"/>
              <w:rPr>
                <w:rFonts w:ascii="Consolas" w:hAnsi="Consolas"/>
              </w:rPr>
            </w:pPr>
            <w:r w:rsidRPr="00006FA9">
              <w:rPr>
                <w:rFonts w:ascii="Consolas" w:hAnsi="Consolas"/>
              </w:rPr>
              <w:t xml:space="preserve">              x best-external, a additional-path, c RIB-compressed, </w:t>
            </w:r>
          </w:p>
          <w:p w14:paraId="75E04D80" w14:textId="77777777" w:rsidR="00006FA9" w:rsidRPr="00006FA9" w:rsidRDefault="00006FA9" w:rsidP="00006FA9">
            <w:pPr>
              <w:spacing w:after="0"/>
              <w:rPr>
                <w:rFonts w:ascii="Consolas" w:hAnsi="Consolas"/>
              </w:rPr>
            </w:pPr>
            <w:r w:rsidRPr="00006FA9">
              <w:rPr>
                <w:rFonts w:ascii="Consolas" w:hAnsi="Consolas"/>
              </w:rPr>
              <w:t xml:space="preserve">              t secondary path, </w:t>
            </w:r>
          </w:p>
          <w:p w14:paraId="390A29E0" w14:textId="77777777" w:rsidR="00006FA9" w:rsidRPr="00006FA9" w:rsidRDefault="00006FA9" w:rsidP="00006FA9">
            <w:pPr>
              <w:spacing w:after="0"/>
              <w:rPr>
                <w:rFonts w:ascii="Consolas" w:hAnsi="Consolas"/>
              </w:rPr>
            </w:pPr>
            <w:r w:rsidRPr="00006FA9">
              <w:rPr>
                <w:rFonts w:ascii="Consolas" w:hAnsi="Consolas"/>
              </w:rPr>
              <w:t>Origin codes: i - IGP, e - EGP, ? - incomplete</w:t>
            </w:r>
          </w:p>
          <w:p w14:paraId="55F55250" w14:textId="77777777" w:rsidR="00006FA9" w:rsidRPr="00006FA9" w:rsidRDefault="00006FA9" w:rsidP="00006FA9">
            <w:pPr>
              <w:spacing w:after="0"/>
              <w:rPr>
                <w:rFonts w:ascii="Consolas" w:hAnsi="Consolas"/>
              </w:rPr>
            </w:pPr>
            <w:r w:rsidRPr="00006FA9">
              <w:rPr>
                <w:rFonts w:ascii="Consolas" w:hAnsi="Consolas"/>
              </w:rPr>
              <w:t>RPKI validation codes: V valid, I invalid, N Not found</w:t>
            </w:r>
          </w:p>
          <w:p w14:paraId="3F639C08" w14:textId="77777777" w:rsidR="00006FA9" w:rsidRPr="00006FA9" w:rsidRDefault="00006FA9" w:rsidP="00006FA9">
            <w:pPr>
              <w:spacing w:after="0"/>
              <w:rPr>
                <w:rFonts w:ascii="Consolas" w:hAnsi="Consolas"/>
              </w:rPr>
            </w:pPr>
          </w:p>
          <w:p w14:paraId="6B65B7FE" w14:textId="77777777" w:rsidR="00006FA9" w:rsidRPr="00006FA9" w:rsidRDefault="00006FA9" w:rsidP="00006FA9">
            <w:pPr>
              <w:spacing w:after="0"/>
              <w:rPr>
                <w:rFonts w:ascii="Consolas" w:hAnsi="Consolas"/>
              </w:rPr>
            </w:pPr>
            <w:r w:rsidRPr="00006FA9">
              <w:rPr>
                <w:rFonts w:ascii="Consolas" w:hAnsi="Consolas"/>
              </w:rPr>
              <w:t xml:space="preserve">     Network          Next Hop            Metric LocPrf Weight Path</w:t>
            </w:r>
          </w:p>
          <w:p w14:paraId="38508A5A" w14:textId="77777777" w:rsidR="00006FA9" w:rsidRPr="00006FA9" w:rsidRDefault="00006FA9" w:rsidP="00006FA9">
            <w:pPr>
              <w:spacing w:after="0"/>
              <w:rPr>
                <w:rFonts w:ascii="Consolas" w:hAnsi="Consolas"/>
              </w:rPr>
            </w:pPr>
            <w:r w:rsidRPr="00006FA9">
              <w:rPr>
                <w:rFonts w:ascii="Consolas" w:hAnsi="Consolas"/>
              </w:rPr>
              <w:t xml:space="preserve"> *&gt;   192.168.13.0     33.33.33.1               0             0 1300 i</w:t>
            </w:r>
          </w:p>
          <w:p w14:paraId="04D87AF0" w14:textId="77777777" w:rsidR="00006FA9" w:rsidRPr="00006FA9" w:rsidRDefault="00006FA9" w:rsidP="00006FA9">
            <w:pPr>
              <w:spacing w:after="0"/>
              <w:rPr>
                <w:rFonts w:ascii="Consolas" w:hAnsi="Consolas"/>
              </w:rPr>
            </w:pPr>
            <w:r w:rsidRPr="00006FA9">
              <w:rPr>
                <w:rFonts w:ascii="Consolas" w:hAnsi="Consolas"/>
              </w:rPr>
              <w:t xml:space="preserve"> *&gt;   192.168.23.0     33.33.33.2               0             0 2300 i</w:t>
            </w:r>
          </w:p>
          <w:p w14:paraId="7FF0ED4D" w14:textId="77777777" w:rsidR="00006FA9" w:rsidRPr="00006FA9" w:rsidRDefault="00006FA9" w:rsidP="00006FA9">
            <w:pPr>
              <w:spacing w:after="0"/>
              <w:rPr>
                <w:rFonts w:ascii="Consolas" w:hAnsi="Consolas"/>
              </w:rPr>
            </w:pPr>
            <w:r w:rsidRPr="00006FA9">
              <w:rPr>
                <w:rFonts w:ascii="Consolas" w:hAnsi="Consolas"/>
              </w:rPr>
              <w:t xml:space="preserve"> *&gt;   200.13.1.0       33.33.33.1               0             0 1300 i</w:t>
            </w:r>
          </w:p>
          <w:p w14:paraId="58CC91F1" w14:textId="77777777" w:rsidR="00006FA9" w:rsidRPr="00006FA9" w:rsidRDefault="00006FA9" w:rsidP="00006FA9">
            <w:pPr>
              <w:spacing w:after="0"/>
              <w:rPr>
                <w:rFonts w:ascii="Consolas" w:hAnsi="Consolas"/>
              </w:rPr>
            </w:pPr>
            <w:r w:rsidRPr="00006FA9">
              <w:rPr>
                <w:rFonts w:ascii="Consolas" w:hAnsi="Consolas"/>
              </w:rPr>
              <w:t xml:space="preserve"> *&gt;   200.13.2.0       33.33.33.1               0             0 1300 i</w:t>
            </w:r>
          </w:p>
          <w:p w14:paraId="3B07A4D7" w14:textId="77777777" w:rsidR="00006FA9" w:rsidRPr="00006FA9" w:rsidRDefault="00006FA9" w:rsidP="00006FA9">
            <w:pPr>
              <w:spacing w:after="0"/>
              <w:rPr>
                <w:rFonts w:ascii="Consolas" w:hAnsi="Consolas"/>
              </w:rPr>
            </w:pPr>
            <w:r w:rsidRPr="00006FA9">
              <w:rPr>
                <w:rFonts w:ascii="Consolas" w:hAnsi="Consolas"/>
              </w:rPr>
              <w:t xml:space="preserve"> *&gt;   200.13.3.0       33.33.33.1               0             0 1300 i</w:t>
            </w:r>
          </w:p>
          <w:p w14:paraId="2F4BA13A" w14:textId="77777777" w:rsidR="00006FA9" w:rsidRPr="00006FA9" w:rsidRDefault="00006FA9" w:rsidP="00006FA9">
            <w:pPr>
              <w:spacing w:after="0"/>
              <w:rPr>
                <w:rFonts w:ascii="Consolas" w:hAnsi="Consolas"/>
              </w:rPr>
            </w:pPr>
            <w:r w:rsidRPr="00006FA9">
              <w:rPr>
                <w:rFonts w:ascii="Consolas" w:hAnsi="Consolas"/>
              </w:rPr>
              <w:t xml:space="preserve"> *&gt;   200.13.4.0       33.33.33.1               0             0 1300 i</w:t>
            </w:r>
          </w:p>
          <w:p w14:paraId="0374EEBD" w14:textId="77777777" w:rsidR="00006FA9" w:rsidRPr="00006FA9" w:rsidRDefault="00006FA9" w:rsidP="00006FA9">
            <w:pPr>
              <w:spacing w:after="0"/>
              <w:rPr>
                <w:rFonts w:ascii="Consolas" w:hAnsi="Consolas"/>
              </w:rPr>
            </w:pPr>
            <w:r w:rsidRPr="00006FA9">
              <w:rPr>
                <w:rFonts w:ascii="Consolas" w:hAnsi="Consolas"/>
              </w:rPr>
              <w:t xml:space="preserve"> *&gt;   200.13.5.0       33.33.33.1               0             0 1300 i</w:t>
            </w:r>
          </w:p>
          <w:p w14:paraId="37F772C5" w14:textId="77777777" w:rsidR="00006FA9" w:rsidRPr="00006FA9" w:rsidRDefault="00006FA9" w:rsidP="00006FA9">
            <w:pPr>
              <w:spacing w:after="0"/>
              <w:rPr>
                <w:rFonts w:ascii="Consolas" w:hAnsi="Consolas"/>
              </w:rPr>
            </w:pPr>
            <w:r w:rsidRPr="00006FA9">
              <w:rPr>
                <w:rFonts w:ascii="Consolas" w:hAnsi="Consolas"/>
              </w:rPr>
              <w:t xml:space="preserve"> *&gt;   200.13.6.0       33.33.33.1               0             0 1300 i</w:t>
            </w:r>
          </w:p>
          <w:p w14:paraId="2AFACC8E" w14:textId="77777777" w:rsidR="00006FA9" w:rsidRPr="00006FA9" w:rsidRDefault="00006FA9" w:rsidP="00006FA9">
            <w:pPr>
              <w:spacing w:after="0"/>
              <w:rPr>
                <w:rFonts w:ascii="Consolas" w:hAnsi="Consolas"/>
              </w:rPr>
            </w:pPr>
            <w:r w:rsidRPr="00006FA9">
              <w:rPr>
                <w:rFonts w:ascii="Consolas" w:hAnsi="Consolas"/>
              </w:rPr>
              <w:t xml:space="preserve"> *&gt;   200.13.7.0       33.33.33.1               0             0 1300 i</w:t>
            </w:r>
          </w:p>
          <w:p w14:paraId="72862705" w14:textId="77777777" w:rsidR="00006FA9" w:rsidRPr="00006FA9" w:rsidRDefault="00006FA9" w:rsidP="00006FA9">
            <w:pPr>
              <w:spacing w:after="0"/>
              <w:rPr>
                <w:rFonts w:ascii="Consolas" w:hAnsi="Consolas"/>
              </w:rPr>
            </w:pPr>
            <w:r w:rsidRPr="00006FA9">
              <w:rPr>
                <w:rFonts w:ascii="Consolas" w:hAnsi="Consolas"/>
              </w:rPr>
              <w:t xml:space="preserve"> *&gt;   200.13.8.0       33.33.33.1               0             0 1300 i</w:t>
            </w:r>
          </w:p>
          <w:p w14:paraId="1F93D6F1" w14:textId="77777777" w:rsidR="00006FA9" w:rsidRPr="00006FA9" w:rsidRDefault="00006FA9" w:rsidP="00006FA9">
            <w:pPr>
              <w:spacing w:after="0"/>
              <w:rPr>
                <w:rFonts w:ascii="Consolas" w:hAnsi="Consolas"/>
              </w:rPr>
            </w:pPr>
            <w:r w:rsidRPr="00006FA9">
              <w:rPr>
                <w:rFonts w:ascii="Consolas" w:hAnsi="Consolas"/>
              </w:rPr>
              <w:t xml:space="preserve"> *&gt;   200.13.9.0       33.33.33.1               0             0 1300 i</w:t>
            </w:r>
          </w:p>
          <w:p w14:paraId="05A9933A" w14:textId="77777777" w:rsidR="00006FA9" w:rsidRPr="00006FA9" w:rsidRDefault="00006FA9" w:rsidP="00006FA9">
            <w:pPr>
              <w:spacing w:after="0"/>
              <w:rPr>
                <w:rFonts w:ascii="Consolas" w:hAnsi="Consolas"/>
              </w:rPr>
            </w:pPr>
            <w:r w:rsidRPr="00006FA9">
              <w:rPr>
                <w:rFonts w:ascii="Consolas" w:hAnsi="Consolas"/>
              </w:rPr>
              <w:t xml:space="preserve"> *&gt;   200.13.10.0      33.33.33.1               0             0 1300 i</w:t>
            </w:r>
          </w:p>
          <w:p w14:paraId="5581C9F9" w14:textId="77777777" w:rsidR="00006FA9" w:rsidRPr="00006FA9" w:rsidRDefault="00006FA9" w:rsidP="00006FA9">
            <w:pPr>
              <w:spacing w:after="0"/>
              <w:rPr>
                <w:rFonts w:ascii="Consolas" w:hAnsi="Consolas"/>
              </w:rPr>
            </w:pPr>
            <w:r w:rsidRPr="00006FA9">
              <w:rPr>
                <w:rFonts w:ascii="Consolas" w:hAnsi="Consolas"/>
              </w:rPr>
              <w:t xml:space="preserve"> *&gt;   200.13.11.0      33.33.33.1               0             0 1300 i</w:t>
            </w:r>
          </w:p>
          <w:p w14:paraId="6F2E2E3F" w14:textId="77777777" w:rsidR="00006FA9" w:rsidRPr="00006FA9" w:rsidRDefault="00006FA9" w:rsidP="00006FA9">
            <w:pPr>
              <w:spacing w:after="0"/>
              <w:rPr>
                <w:rFonts w:ascii="Consolas" w:hAnsi="Consolas"/>
              </w:rPr>
            </w:pPr>
            <w:r w:rsidRPr="00006FA9">
              <w:rPr>
                <w:rFonts w:ascii="Consolas" w:hAnsi="Consolas"/>
              </w:rPr>
              <w:t xml:space="preserve"> *&gt;   200.13.12.0      33.33.33.1               0             0 1300 i</w:t>
            </w:r>
          </w:p>
          <w:p w14:paraId="59B10A17" w14:textId="77777777" w:rsidR="00006FA9" w:rsidRPr="00006FA9" w:rsidRDefault="00006FA9" w:rsidP="00006FA9">
            <w:pPr>
              <w:spacing w:after="0"/>
              <w:rPr>
                <w:rFonts w:ascii="Consolas" w:hAnsi="Consolas"/>
              </w:rPr>
            </w:pPr>
            <w:r w:rsidRPr="00006FA9">
              <w:rPr>
                <w:rFonts w:ascii="Consolas" w:hAnsi="Consolas"/>
              </w:rPr>
              <w:t xml:space="preserve">     Network          Next Hop            Metric LocPrf Weight Path</w:t>
            </w:r>
          </w:p>
          <w:p w14:paraId="77DD0113" w14:textId="77777777" w:rsidR="00006FA9" w:rsidRPr="00006FA9" w:rsidRDefault="00006FA9" w:rsidP="00006FA9">
            <w:pPr>
              <w:spacing w:after="0"/>
              <w:rPr>
                <w:rFonts w:ascii="Consolas" w:hAnsi="Consolas"/>
              </w:rPr>
            </w:pPr>
            <w:r w:rsidRPr="00006FA9">
              <w:rPr>
                <w:rFonts w:ascii="Consolas" w:hAnsi="Consolas"/>
              </w:rPr>
              <w:t xml:space="preserve"> *&gt;   200.13.13.0      33.33.33.1               0             0 1300 i</w:t>
            </w:r>
          </w:p>
          <w:p w14:paraId="747F253E" w14:textId="77777777" w:rsidR="00006FA9" w:rsidRPr="00006FA9" w:rsidRDefault="00006FA9" w:rsidP="00006FA9">
            <w:pPr>
              <w:spacing w:after="0"/>
              <w:rPr>
                <w:rFonts w:ascii="Consolas" w:hAnsi="Consolas"/>
              </w:rPr>
            </w:pPr>
            <w:r w:rsidRPr="00006FA9">
              <w:rPr>
                <w:rFonts w:ascii="Consolas" w:hAnsi="Consolas"/>
              </w:rPr>
              <w:lastRenderedPageBreak/>
              <w:t xml:space="preserve"> *&gt;   200.13.14.0      33.33.33.1               0             0 1300 i</w:t>
            </w:r>
          </w:p>
          <w:p w14:paraId="4CC4B8BA" w14:textId="77777777" w:rsidR="00006FA9" w:rsidRPr="00006FA9" w:rsidRDefault="00006FA9" w:rsidP="00006FA9">
            <w:pPr>
              <w:spacing w:after="0"/>
              <w:rPr>
                <w:rFonts w:ascii="Consolas" w:hAnsi="Consolas"/>
              </w:rPr>
            </w:pPr>
            <w:r w:rsidRPr="00006FA9">
              <w:rPr>
                <w:rFonts w:ascii="Consolas" w:hAnsi="Consolas"/>
              </w:rPr>
              <w:t xml:space="preserve"> *&gt;   200.13.15.0      33.33.33.1               0             0 1300 i</w:t>
            </w:r>
          </w:p>
          <w:p w14:paraId="31EFA57E" w14:textId="77777777" w:rsidR="00006FA9" w:rsidRPr="00006FA9" w:rsidRDefault="00006FA9" w:rsidP="00006FA9">
            <w:pPr>
              <w:spacing w:after="0"/>
              <w:rPr>
                <w:rFonts w:ascii="Consolas" w:hAnsi="Consolas"/>
              </w:rPr>
            </w:pPr>
            <w:r w:rsidRPr="00006FA9">
              <w:rPr>
                <w:rFonts w:ascii="Consolas" w:hAnsi="Consolas"/>
              </w:rPr>
              <w:t xml:space="preserve"> *&gt;   200.23.1.0       33.33.33.2               0             0 2300 i</w:t>
            </w:r>
          </w:p>
          <w:p w14:paraId="51AC9828" w14:textId="77777777" w:rsidR="00006FA9" w:rsidRPr="00006FA9" w:rsidRDefault="00006FA9" w:rsidP="00006FA9">
            <w:pPr>
              <w:spacing w:after="0"/>
              <w:rPr>
                <w:rFonts w:ascii="Consolas" w:hAnsi="Consolas"/>
              </w:rPr>
            </w:pPr>
            <w:r w:rsidRPr="00006FA9">
              <w:rPr>
                <w:rFonts w:ascii="Consolas" w:hAnsi="Consolas"/>
              </w:rPr>
              <w:t xml:space="preserve"> *&gt;   200.23.2.0       33.33.33.2               0             0 2300 i</w:t>
            </w:r>
          </w:p>
          <w:p w14:paraId="65561803" w14:textId="77777777" w:rsidR="00006FA9" w:rsidRPr="00006FA9" w:rsidRDefault="00006FA9" w:rsidP="00006FA9">
            <w:pPr>
              <w:spacing w:after="0"/>
              <w:rPr>
                <w:rFonts w:ascii="Consolas" w:hAnsi="Consolas"/>
              </w:rPr>
            </w:pPr>
            <w:r w:rsidRPr="00006FA9">
              <w:rPr>
                <w:rFonts w:ascii="Consolas" w:hAnsi="Consolas"/>
              </w:rPr>
              <w:t xml:space="preserve"> *&gt;   200.23.3.0       33.33.33.2               0             0 2300 i</w:t>
            </w:r>
          </w:p>
          <w:p w14:paraId="32E410FE" w14:textId="77777777" w:rsidR="00006FA9" w:rsidRPr="00006FA9" w:rsidRDefault="00006FA9" w:rsidP="00006FA9">
            <w:pPr>
              <w:spacing w:after="0"/>
              <w:rPr>
                <w:rFonts w:ascii="Consolas" w:hAnsi="Consolas"/>
              </w:rPr>
            </w:pPr>
            <w:r w:rsidRPr="00006FA9">
              <w:rPr>
                <w:rFonts w:ascii="Consolas" w:hAnsi="Consolas"/>
              </w:rPr>
              <w:t xml:space="preserve"> *&gt;   200.23.4.0       33.33.33.2               0             0 2300 i</w:t>
            </w:r>
          </w:p>
          <w:p w14:paraId="726CBB4F" w14:textId="77777777" w:rsidR="00006FA9" w:rsidRPr="00006FA9" w:rsidRDefault="00006FA9" w:rsidP="00006FA9">
            <w:pPr>
              <w:spacing w:after="0"/>
              <w:rPr>
                <w:rFonts w:ascii="Consolas" w:hAnsi="Consolas"/>
              </w:rPr>
            </w:pPr>
            <w:r w:rsidRPr="00006FA9">
              <w:rPr>
                <w:rFonts w:ascii="Consolas" w:hAnsi="Consolas"/>
              </w:rPr>
              <w:t xml:space="preserve"> *&gt;   200.23.5.0       33.33.33.2               0             0 2300 i</w:t>
            </w:r>
          </w:p>
          <w:p w14:paraId="505ABA23" w14:textId="77777777" w:rsidR="00006FA9" w:rsidRPr="00006FA9" w:rsidRDefault="00006FA9" w:rsidP="00006FA9">
            <w:pPr>
              <w:spacing w:after="0"/>
              <w:rPr>
                <w:rFonts w:ascii="Consolas" w:hAnsi="Consolas"/>
              </w:rPr>
            </w:pPr>
            <w:r w:rsidRPr="00006FA9">
              <w:rPr>
                <w:rFonts w:ascii="Consolas" w:hAnsi="Consolas"/>
              </w:rPr>
              <w:t xml:space="preserve"> *&gt;   200.23.6.0       33.33.33.2               0             0 2300 i</w:t>
            </w:r>
          </w:p>
          <w:p w14:paraId="43A3B50B" w14:textId="77777777" w:rsidR="00006FA9" w:rsidRPr="00006FA9" w:rsidRDefault="00006FA9" w:rsidP="00006FA9">
            <w:pPr>
              <w:spacing w:after="0"/>
              <w:rPr>
                <w:rFonts w:ascii="Consolas" w:hAnsi="Consolas"/>
              </w:rPr>
            </w:pPr>
            <w:r w:rsidRPr="00006FA9">
              <w:rPr>
                <w:rFonts w:ascii="Consolas" w:hAnsi="Consolas"/>
              </w:rPr>
              <w:t xml:space="preserve"> *&gt;   200.23.7.0       33.33.33.2               0             0 2300 i</w:t>
            </w:r>
          </w:p>
          <w:p w14:paraId="7A654926" w14:textId="77777777" w:rsidR="00006FA9" w:rsidRPr="00006FA9" w:rsidRDefault="00006FA9" w:rsidP="00006FA9">
            <w:pPr>
              <w:spacing w:after="0"/>
              <w:rPr>
                <w:rFonts w:ascii="Consolas" w:hAnsi="Consolas"/>
              </w:rPr>
            </w:pPr>
            <w:r w:rsidRPr="00006FA9">
              <w:rPr>
                <w:rFonts w:ascii="Consolas" w:hAnsi="Consolas"/>
              </w:rPr>
              <w:t xml:space="preserve"> *&gt;   200.23.8.0       33.33.33.2               0             0 2300 i</w:t>
            </w:r>
          </w:p>
          <w:p w14:paraId="1AB43510" w14:textId="77777777" w:rsidR="00006FA9" w:rsidRPr="00006FA9" w:rsidRDefault="00006FA9" w:rsidP="00006FA9">
            <w:pPr>
              <w:spacing w:after="0"/>
              <w:rPr>
                <w:rFonts w:ascii="Consolas" w:hAnsi="Consolas"/>
              </w:rPr>
            </w:pPr>
            <w:r w:rsidRPr="00006FA9">
              <w:rPr>
                <w:rFonts w:ascii="Consolas" w:hAnsi="Consolas"/>
              </w:rPr>
              <w:t xml:space="preserve"> *&gt;   200.23.9.0       33.33.33.2               0             0 2300 i</w:t>
            </w:r>
          </w:p>
          <w:p w14:paraId="0E645CD7" w14:textId="77777777" w:rsidR="00006FA9" w:rsidRPr="00006FA9" w:rsidRDefault="00006FA9" w:rsidP="00006FA9">
            <w:pPr>
              <w:spacing w:after="0"/>
              <w:rPr>
                <w:rFonts w:ascii="Consolas" w:hAnsi="Consolas"/>
              </w:rPr>
            </w:pPr>
            <w:r w:rsidRPr="00006FA9">
              <w:rPr>
                <w:rFonts w:ascii="Consolas" w:hAnsi="Consolas"/>
              </w:rPr>
              <w:t xml:space="preserve"> *&gt;   200.23.10.0      33.33.33.2               0             0 2300 i</w:t>
            </w:r>
          </w:p>
          <w:p w14:paraId="3B4A5628" w14:textId="77777777" w:rsidR="00006FA9" w:rsidRPr="00006FA9" w:rsidRDefault="00006FA9" w:rsidP="00006FA9">
            <w:pPr>
              <w:spacing w:after="0"/>
              <w:rPr>
                <w:rFonts w:ascii="Consolas" w:hAnsi="Consolas"/>
              </w:rPr>
            </w:pPr>
            <w:r w:rsidRPr="00006FA9">
              <w:rPr>
                <w:rFonts w:ascii="Consolas" w:hAnsi="Consolas"/>
              </w:rPr>
              <w:t xml:space="preserve"> *&gt;   200.23.11.0      33.33.33.2               0             0 2300 i</w:t>
            </w:r>
          </w:p>
          <w:p w14:paraId="2DD82342" w14:textId="77777777" w:rsidR="00006FA9" w:rsidRPr="00006FA9" w:rsidRDefault="00006FA9" w:rsidP="00006FA9">
            <w:pPr>
              <w:spacing w:after="0"/>
              <w:rPr>
                <w:rFonts w:ascii="Consolas" w:hAnsi="Consolas"/>
              </w:rPr>
            </w:pPr>
            <w:r w:rsidRPr="00006FA9">
              <w:rPr>
                <w:rFonts w:ascii="Consolas" w:hAnsi="Consolas"/>
              </w:rPr>
              <w:t xml:space="preserve"> *&gt;   200.23.12.0      33.33.33.2               0             0 2300 i</w:t>
            </w:r>
          </w:p>
          <w:p w14:paraId="57CD75F0" w14:textId="77777777" w:rsidR="00006FA9" w:rsidRPr="00006FA9" w:rsidRDefault="00006FA9" w:rsidP="00006FA9">
            <w:pPr>
              <w:spacing w:after="0"/>
              <w:rPr>
                <w:rFonts w:ascii="Consolas" w:hAnsi="Consolas"/>
              </w:rPr>
            </w:pPr>
            <w:r w:rsidRPr="00006FA9">
              <w:rPr>
                <w:rFonts w:ascii="Consolas" w:hAnsi="Consolas"/>
              </w:rPr>
              <w:t xml:space="preserve"> *&gt;   200.23.13.0      33.33.33.2               0             0 2300 i</w:t>
            </w:r>
          </w:p>
          <w:p w14:paraId="003265A9" w14:textId="77777777" w:rsidR="00006FA9" w:rsidRPr="00006FA9" w:rsidRDefault="00006FA9" w:rsidP="00006FA9">
            <w:pPr>
              <w:spacing w:after="0"/>
              <w:rPr>
                <w:rFonts w:ascii="Consolas" w:hAnsi="Consolas"/>
              </w:rPr>
            </w:pPr>
            <w:r w:rsidRPr="00006FA9">
              <w:rPr>
                <w:rFonts w:ascii="Consolas" w:hAnsi="Consolas"/>
              </w:rPr>
              <w:t xml:space="preserve"> *&gt;   200.23.14.0      33.33.33.2               0             0 2300 i</w:t>
            </w:r>
          </w:p>
          <w:p w14:paraId="570ED75D" w14:textId="2872C655" w:rsidR="0084460F" w:rsidRPr="0084460F" w:rsidRDefault="00006FA9" w:rsidP="00006FA9">
            <w:pPr>
              <w:rPr>
                <w:rFonts w:ascii="Consolas" w:hAnsi="Consolas"/>
              </w:rPr>
            </w:pPr>
            <w:r w:rsidRPr="00006FA9">
              <w:rPr>
                <w:rFonts w:ascii="Consolas" w:hAnsi="Consolas"/>
              </w:rPr>
              <w:t xml:space="preserve"> *&gt;   200.23.15.0      33.33.33.2               0             0 2300 i</w:t>
            </w:r>
          </w:p>
        </w:tc>
      </w:tr>
    </w:tbl>
    <w:p w14:paraId="25200609" w14:textId="3592A6DE" w:rsidR="00006FA9" w:rsidRDefault="00006FA9" w:rsidP="00006FA9">
      <w:pPr>
        <w:pStyle w:val="ListParagraph"/>
        <w:numPr>
          <w:ilvl w:val="0"/>
          <w:numId w:val="8"/>
        </w:numPr>
      </w:pPr>
      <w:r w:rsidRPr="00006FA9">
        <w:lastRenderedPageBreak/>
        <w:t>Record the configurations in this task.</w:t>
      </w:r>
    </w:p>
    <w:p w14:paraId="4B6F3440" w14:textId="3819F920" w:rsidR="00006FA9" w:rsidRDefault="00006FA9" w:rsidP="00006FA9">
      <w:r>
        <w:t>I added filter list on every router</w:t>
      </w:r>
      <w:r w:rsidR="00452A13">
        <w:t xml:space="preserve"> except CE routers</w:t>
      </w:r>
      <w:r>
        <w:t>: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10348"/>
      </w:tblGrid>
      <w:tr w:rsidR="00006FA9" w:rsidRPr="00006FA9" w14:paraId="37550964" w14:textId="77777777" w:rsidTr="00006FA9">
        <w:tc>
          <w:tcPr>
            <w:tcW w:w="10348" w:type="dxa"/>
          </w:tcPr>
          <w:p w14:paraId="55477BD4" w14:textId="77777777" w:rsidR="00006FA9" w:rsidRPr="00006FA9" w:rsidRDefault="00006FA9" w:rsidP="00006FA9">
            <w:pPr>
              <w:spacing w:after="0"/>
              <w:rPr>
                <w:rFonts w:ascii="Consolas" w:hAnsi="Consolas"/>
              </w:rPr>
            </w:pPr>
            <w:r w:rsidRPr="00006FA9">
              <w:rPr>
                <w:rFonts w:ascii="Consolas" w:hAnsi="Consolas"/>
              </w:rPr>
              <w:t>ip prefix-list PRIVATE-NETWORKS seq 5 deny 10.0.0.0/8</w:t>
            </w:r>
          </w:p>
          <w:p w14:paraId="32664A7C" w14:textId="77777777" w:rsidR="00006FA9" w:rsidRPr="00006FA9" w:rsidRDefault="00006FA9" w:rsidP="00006FA9">
            <w:pPr>
              <w:spacing w:after="0"/>
              <w:rPr>
                <w:rFonts w:ascii="Consolas" w:hAnsi="Consolas"/>
              </w:rPr>
            </w:pPr>
            <w:r w:rsidRPr="00006FA9">
              <w:rPr>
                <w:rFonts w:ascii="Consolas" w:hAnsi="Consolas"/>
              </w:rPr>
              <w:t>ip prefix-list PRIVATE-NETWORKS seq 10 deny 172.16.0.0/12</w:t>
            </w:r>
          </w:p>
          <w:p w14:paraId="1944420E" w14:textId="77777777" w:rsidR="00006FA9" w:rsidRPr="00006FA9" w:rsidRDefault="00006FA9" w:rsidP="00006FA9">
            <w:pPr>
              <w:spacing w:after="0"/>
              <w:rPr>
                <w:rFonts w:ascii="Consolas" w:hAnsi="Consolas"/>
              </w:rPr>
            </w:pPr>
            <w:r w:rsidRPr="00006FA9">
              <w:rPr>
                <w:rFonts w:ascii="Consolas" w:hAnsi="Consolas"/>
              </w:rPr>
              <w:t>ip prefix-list PRIVATE-NETWORKS seq 15 deny 192.168.0.0/16</w:t>
            </w:r>
          </w:p>
          <w:p w14:paraId="1A16BFC1" w14:textId="77777777" w:rsidR="00006FA9" w:rsidRPr="00006FA9" w:rsidRDefault="00006FA9" w:rsidP="00006FA9">
            <w:pPr>
              <w:spacing w:after="0"/>
              <w:rPr>
                <w:rFonts w:ascii="Consolas" w:hAnsi="Consolas"/>
              </w:rPr>
            </w:pPr>
            <w:r w:rsidRPr="00006FA9">
              <w:rPr>
                <w:rFonts w:ascii="Consolas" w:hAnsi="Consolas"/>
              </w:rPr>
              <w:t>route-map PRIVATE-NETWORKS permit 10</w:t>
            </w:r>
          </w:p>
          <w:p w14:paraId="63F7DFE4" w14:textId="75C71FE2" w:rsidR="00006FA9" w:rsidRPr="00006FA9" w:rsidRDefault="00006FA9" w:rsidP="00006FA9">
            <w:pPr>
              <w:rPr>
                <w:rFonts w:ascii="Consolas" w:hAnsi="Consolas"/>
              </w:rPr>
            </w:pPr>
            <w:r w:rsidRPr="00006FA9">
              <w:rPr>
                <w:rFonts w:ascii="Consolas" w:hAnsi="Consolas"/>
              </w:rPr>
              <w:t>match ip address prefix-list PRIVATE-NETWORKS</w:t>
            </w:r>
          </w:p>
        </w:tc>
      </w:tr>
    </w:tbl>
    <w:p w14:paraId="0B33CBC3" w14:textId="77777777" w:rsidR="00006FA9" w:rsidRDefault="00006FA9" w:rsidP="00006FA9"/>
    <w:p w14:paraId="2E2A6804" w14:textId="089708BD" w:rsidR="00006FA9" w:rsidRDefault="00006FA9" w:rsidP="00006FA9">
      <w:r>
        <w:t>ISP_A-S1_PE: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10348"/>
      </w:tblGrid>
      <w:tr w:rsidR="00006FA9" w:rsidRPr="00006FA9" w14:paraId="5C755000" w14:textId="77777777" w:rsidTr="00006FA9">
        <w:tc>
          <w:tcPr>
            <w:tcW w:w="10348" w:type="dxa"/>
          </w:tcPr>
          <w:p w14:paraId="4832BA3C" w14:textId="77777777" w:rsidR="00006FA9" w:rsidRPr="00006FA9" w:rsidRDefault="00006FA9" w:rsidP="00006FA9">
            <w:pPr>
              <w:spacing w:after="0"/>
              <w:rPr>
                <w:rFonts w:ascii="Consolas" w:hAnsi="Consolas"/>
              </w:rPr>
            </w:pPr>
            <w:r w:rsidRPr="00006FA9">
              <w:rPr>
                <w:rFonts w:ascii="Consolas" w:hAnsi="Consolas"/>
              </w:rPr>
              <w:t>ISP_A-S1_PE(config)#do sh run | s bgp</w:t>
            </w:r>
          </w:p>
          <w:p w14:paraId="5D1F630A" w14:textId="77777777" w:rsidR="00006FA9" w:rsidRPr="00006FA9" w:rsidRDefault="00006FA9" w:rsidP="00006FA9">
            <w:pPr>
              <w:spacing w:after="0"/>
              <w:rPr>
                <w:rFonts w:ascii="Consolas" w:hAnsi="Consolas"/>
              </w:rPr>
            </w:pPr>
            <w:r w:rsidRPr="00006FA9">
              <w:rPr>
                <w:rFonts w:ascii="Consolas" w:hAnsi="Consolas"/>
              </w:rPr>
              <w:t>router bgp 1000</w:t>
            </w:r>
          </w:p>
          <w:p w14:paraId="18276F45" w14:textId="77777777" w:rsidR="00006FA9" w:rsidRPr="00006FA9" w:rsidRDefault="00006FA9" w:rsidP="00006FA9">
            <w:pPr>
              <w:spacing w:after="0"/>
              <w:rPr>
                <w:rFonts w:ascii="Consolas" w:hAnsi="Consolas"/>
              </w:rPr>
            </w:pPr>
            <w:r w:rsidRPr="00006FA9">
              <w:rPr>
                <w:rFonts w:ascii="Consolas" w:hAnsi="Consolas"/>
              </w:rPr>
              <w:t xml:space="preserve"> bgp log-neighbor-changes</w:t>
            </w:r>
          </w:p>
          <w:p w14:paraId="3BE46E7A" w14:textId="77777777" w:rsidR="00006FA9" w:rsidRPr="00006FA9" w:rsidRDefault="00006FA9" w:rsidP="00006FA9">
            <w:pPr>
              <w:spacing w:after="0"/>
              <w:rPr>
                <w:rFonts w:ascii="Consolas" w:hAnsi="Consolas"/>
              </w:rPr>
            </w:pPr>
            <w:r w:rsidRPr="00006FA9">
              <w:rPr>
                <w:rFonts w:ascii="Consolas" w:hAnsi="Consolas"/>
              </w:rPr>
              <w:t xml:space="preserve"> redistribute connected</w:t>
            </w:r>
          </w:p>
          <w:p w14:paraId="456F11F1" w14:textId="77777777" w:rsidR="00006FA9" w:rsidRPr="00006FA9" w:rsidRDefault="00006FA9" w:rsidP="00006FA9">
            <w:pPr>
              <w:spacing w:after="0"/>
              <w:rPr>
                <w:rFonts w:ascii="Consolas" w:hAnsi="Consolas"/>
              </w:rPr>
            </w:pPr>
            <w:r w:rsidRPr="00006FA9">
              <w:rPr>
                <w:rFonts w:ascii="Consolas" w:hAnsi="Consolas"/>
              </w:rPr>
              <w:t xml:space="preserve"> neighbor 1.1.1.1 remote-as 1100</w:t>
            </w:r>
          </w:p>
          <w:p w14:paraId="5110194D" w14:textId="77777777" w:rsidR="00006FA9" w:rsidRPr="00006FA9" w:rsidRDefault="00006FA9" w:rsidP="00006FA9">
            <w:pPr>
              <w:spacing w:after="0"/>
              <w:rPr>
                <w:rFonts w:ascii="Consolas" w:hAnsi="Consolas"/>
              </w:rPr>
            </w:pPr>
            <w:r w:rsidRPr="00006FA9">
              <w:rPr>
                <w:rFonts w:ascii="Consolas" w:hAnsi="Consolas"/>
              </w:rPr>
              <w:t xml:space="preserve"> neighbor 1.1.1.1 route-map PRIVATE-NETWORKS out</w:t>
            </w:r>
          </w:p>
          <w:p w14:paraId="71A77523" w14:textId="77777777" w:rsidR="00006FA9" w:rsidRPr="00006FA9" w:rsidRDefault="00006FA9" w:rsidP="00006FA9">
            <w:pPr>
              <w:spacing w:after="0"/>
              <w:rPr>
                <w:rFonts w:ascii="Consolas" w:hAnsi="Consolas"/>
              </w:rPr>
            </w:pPr>
            <w:r w:rsidRPr="00006FA9">
              <w:rPr>
                <w:rFonts w:ascii="Consolas" w:hAnsi="Consolas"/>
              </w:rPr>
              <w:t xml:space="preserve"> neighbor 10.1.1.254 remote-as 1000</w:t>
            </w:r>
          </w:p>
          <w:p w14:paraId="4045BB92" w14:textId="77777777" w:rsidR="00006FA9" w:rsidRPr="00006FA9" w:rsidRDefault="00006FA9" w:rsidP="00006FA9">
            <w:pPr>
              <w:spacing w:after="0"/>
              <w:rPr>
                <w:rFonts w:ascii="Consolas" w:hAnsi="Consolas"/>
              </w:rPr>
            </w:pPr>
            <w:r w:rsidRPr="00006FA9">
              <w:rPr>
                <w:rFonts w:ascii="Consolas" w:hAnsi="Consolas"/>
              </w:rPr>
              <w:t xml:space="preserve"> neighbor 10.1.1.254 update-source Loopback0</w:t>
            </w:r>
          </w:p>
          <w:p w14:paraId="4E39B39E" w14:textId="77777777" w:rsidR="00006FA9" w:rsidRPr="00006FA9" w:rsidRDefault="00006FA9" w:rsidP="00006FA9">
            <w:pPr>
              <w:spacing w:after="0"/>
              <w:rPr>
                <w:rFonts w:ascii="Consolas" w:hAnsi="Consolas"/>
              </w:rPr>
            </w:pPr>
            <w:r w:rsidRPr="00006FA9">
              <w:rPr>
                <w:rFonts w:ascii="Consolas" w:hAnsi="Consolas"/>
              </w:rPr>
              <w:t xml:space="preserve"> neighbor 10.1.1.254 next-hop-self</w:t>
            </w:r>
          </w:p>
          <w:p w14:paraId="74542DFE" w14:textId="16AC9D9A" w:rsidR="00006FA9" w:rsidRPr="00006FA9" w:rsidRDefault="00006FA9" w:rsidP="00006FA9">
            <w:pPr>
              <w:rPr>
                <w:rFonts w:ascii="Consolas" w:hAnsi="Consolas"/>
              </w:rPr>
            </w:pPr>
            <w:r w:rsidRPr="00006FA9">
              <w:rPr>
                <w:rFonts w:ascii="Consolas" w:hAnsi="Consolas"/>
              </w:rPr>
              <w:t xml:space="preserve"> neighbor 10.1.1.254 route-map PRIVATE-NETWORKS out</w:t>
            </w:r>
          </w:p>
        </w:tc>
      </w:tr>
    </w:tbl>
    <w:p w14:paraId="060B8542" w14:textId="77777777" w:rsidR="00006FA9" w:rsidRDefault="00006FA9" w:rsidP="00006FA9"/>
    <w:p w14:paraId="5FB89DEA" w14:textId="2AC65CDE" w:rsidR="00006FA9" w:rsidRDefault="00006FA9" w:rsidP="00006FA9">
      <w:r>
        <w:t>ISP_</w:t>
      </w:r>
      <w:r>
        <w:t>A-S2_PE</w:t>
      </w:r>
      <w:r>
        <w:t>: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10348"/>
      </w:tblGrid>
      <w:tr w:rsidR="00006FA9" w:rsidRPr="00006FA9" w14:paraId="30DCCA1B" w14:textId="77777777" w:rsidTr="0051161C">
        <w:tc>
          <w:tcPr>
            <w:tcW w:w="10348" w:type="dxa"/>
          </w:tcPr>
          <w:p w14:paraId="2597E650" w14:textId="77777777" w:rsidR="003F44AB" w:rsidRPr="003F44AB" w:rsidRDefault="003F44AB" w:rsidP="003F44AB">
            <w:pPr>
              <w:spacing w:after="0"/>
              <w:rPr>
                <w:rFonts w:ascii="Consolas" w:hAnsi="Consolas"/>
              </w:rPr>
            </w:pPr>
            <w:r w:rsidRPr="003F44AB">
              <w:rPr>
                <w:rFonts w:ascii="Consolas" w:hAnsi="Consolas"/>
              </w:rPr>
              <w:t>ISP_A-S2_PE(config)#do sh run | s bgp</w:t>
            </w:r>
          </w:p>
          <w:p w14:paraId="4F6B437C" w14:textId="77777777" w:rsidR="003F44AB" w:rsidRPr="003F44AB" w:rsidRDefault="003F44AB" w:rsidP="003F44AB">
            <w:pPr>
              <w:spacing w:after="0"/>
              <w:rPr>
                <w:rFonts w:ascii="Consolas" w:hAnsi="Consolas"/>
              </w:rPr>
            </w:pPr>
            <w:r w:rsidRPr="003F44AB">
              <w:rPr>
                <w:rFonts w:ascii="Consolas" w:hAnsi="Consolas"/>
              </w:rPr>
              <w:t>router bgp 1000</w:t>
            </w:r>
          </w:p>
          <w:p w14:paraId="6108BD44" w14:textId="77777777" w:rsidR="003F44AB" w:rsidRPr="003F44AB" w:rsidRDefault="003F44AB" w:rsidP="003F44AB">
            <w:pPr>
              <w:spacing w:after="0"/>
              <w:rPr>
                <w:rFonts w:ascii="Consolas" w:hAnsi="Consolas"/>
              </w:rPr>
            </w:pPr>
            <w:r w:rsidRPr="003F44AB">
              <w:rPr>
                <w:rFonts w:ascii="Consolas" w:hAnsi="Consolas"/>
              </w:rPr>
              <w:t xml:space="preserve"> bgp log-neighbor-changes</w:t>
            </w:r>
          </w:p>
          <w:p w14:paraId="2751D603" w14:textId="77777777" w:rsidR="003F44AB" w:rsidRPr="003F44AB" w:rsidRDefault="003F44AB" w:rsidP="003F44AB">
            <w:pPr>
              <w:spacing w:after="0"/>
              <w:rPr>
                <w:rFonts w:ascii="Consolas" w:hAnsi="Consolas"/>
              </w:rPr>
            </w:pPr>
            <w:r w:rsidRPr="003F44AB">
              <w:rPr>
                <w:rFonts w:ascii="Consolas" w:hAnsi="Consolas"/>
              </w:rPr>
              <w:t xml:space="preserve"> redistribute connected</w:t>
            </w:r>
          </w:p>
          <w:p w14:paraId="098BF1AF" w14:textId="77777777" w:rsidR="003F44AB" w:rsidRPr="003F44AB" w:rsidRDefault="003F44AB" w:rsidP="003F44AB">
            <w:pPr>
              <w:spacing w:after="0"/>
              <w:rPr>
                <w:rFonts w:ascii="Consolas" w:hAnsi="Consolas"/>
              </w:rPr>
            </w:pPr>
            <w:r w:rsidRPr="003F44AB">
              <w:rPr>
                <w:rFonts w:ascii="Consolas" w:hAnsi="Consolas"/>
              </w:rPr>
              <w:t xml:space="preserve"> neighbor 1.1.2.1 remote-as 1200</w:t>
            </w:r>
          </w:p>
          <w:p w14:paraId="58C369B7" w14:textId="77777777" w:rsidR="003F44AB" w:rsidRPr="003F44AB" w:rsidRDefault="003F44AB" w:rsidP="003F44AB">
            <w:pPr>
              <w:spacing w:after="0"/>
              <w:rPr>
                <w:rFonts w:ascii="Consolas" w:hAnsi="Consolas"/>
              </w:rPr>
            </w:pPr>
            <w:r w:rsidRPr="003F44AB">
              <w:rPr>
                <w:rFonts w:ascii="Consolas" w:hAnsi="Consolas"/>
              </w:rPr>
              <w:t xml:space="preserve"> neighbor 1.1.2.1 route-map PRIVATE-NETWORKS out</w:t>
            </w:r>
          </w:p>
          <w:p w14:paraId="5BBB7296" w14:textId="77777777" w:rsidR="003F44AB" w:rsidRPr="003F44AB" w:rsidRDefault="003F44AB" w:rsidP="003F44AB">
            <w:pPr>
              <w:spacing w:after="0"/>
              <w:rPr>
                <w:rFonts w:ascii="Consolas" w:hAnsi="Consolas"/>
              </w:rPr>
            </w:pPr>
            <w:r w:rsidRPr="003F44AB">
              <w:rPr>
                <w:rFonts w:ascii="Consolas" w:hAnsi="Consolas"/>
              </w:rPr>
              <w:t xml:space="preserve"> neighbor 10.1.1.254 remote-as 1000</w:t>
            </w:r>
          </w:p>
          <w:p w14:paraId="4127CDEB" w14:textId="77777777" w:rsidR="003F44AB" w:rsidRPr="003F44AB" w:rsidRDefault="003F44AB" w:rsidP="003F44AB">
            <w:pPr>
              <w:spacing w:after="0"/>
              <w:rPr>
                <w:rFonts w:ascii="Consolas" w:hAnsi="Consolas"/>
              </w:rPr>
            </w:pPr>
            <w:r w:rsidRPr="003F44AB">
              <w:rPr>
                <w:rFonts w:ascii="Consolas" w:hAnsi="Consolas"/>
              </w:rPr>
              <w:t xml:space="preserve"> neighbor 10.1.1.254 update-source Loopback0</w:t>
            </w:r>
          </w:p>
          <w:p w14:paraId="2F1379A7" w14:textId="77777777" w:rsidR="003F44AB" w:rsidRPr="003F44AB" w:rsidRDefault="003F44AB" w:rsidP="003F44AB">
            <w:pPr>
              <w:spacing w:after="0"/>
              <w:rPr>
                <w:rFonts w:ascii="Consolas" w:hAnsi="Consolas"/>
              </w:rPr>
            </w:pPr>
            <w:r w:rsidRPr="003F44AB">
              <w:rPr>
                <w:rFonts w:ascii="Consolas" w:hAnsi="Consolas"/>
              </w:rPr>
              <w:t xml:space="preserve"> neighbor 10.1.1.254 next-hop-self</w:t>
            </w:r>
          </w:p>
          <w:p w14:paraId="488EFF16" w14:textId="192EC7DF" w:rsidR="00006FA9" w:rsidRPr="00006FA9" w:rsidRDefault="003F44AB" w:rsidP="003F44AB">
            <w:pPr>
              <w:rPr>
                <w:rFonts w:ascii="Consolas" w:hAnsi="Consolas"/>
              </w:rPr>
            </w:pPr>
            <w:r w:rsidRPr="003F44AB">
              <w:rPr>
                <w:rFonts w:ascii="Consolas" w:hAnsi="Consolas"/>
              </w:rPr>
              <w:t xml:space="preserve"> neighbor 10.1.1.254 route-map PRIVATE-NETWORKS out</w:t>
            </w:r>
          </w:p>
        </w:tc>
      </w:tr>
    </w:tbl>
    <w:p w14:paraId="51AA1E46" w14:textId="77777777" w:rsidR="00006FA9" w:rsidRDefault="00006FA9" w:rsidP="00006FA9"/>
    <w:p w14:paraId="6CBF5679" w14:textId="29284D7B" w:rsidR="00006FA9" w:rsidRDefault="00006FA9" w:rsidP="00006FA9">
      <w:r>
        <w:t>ISP_A-S</w:t>
      </w:r>
      <w:r>
        <w:t>3</w:t>
      </w:r>
      <w:r>
        <w:t>_PE: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10348"/>
      </w:tblGrid>
      <w:tr w:rsidR="00006FA9" w:rsidRPr="00006FA9" w14:paraId="631B5728" w14:textId="77777777" w:rsidTr="0051161C">
        <w:tc>
          <w:tcPr>
            <w:tcW w:w="10348" w:type="dxa"/>
          </w:tcPr>
          <w:p w14:paraId="6CD344E8" w14:textId="77777777" w:rsidR="003F44AB" w:rsidRPr="003F44AB" w:rsidRDefault="003F44AB" w:rsidP="003F44AB">
            <w:pPr>
              <w:spacing w:after="0"/>
              <w:rPr>
                <w:rFonts w:ascii="Consolas" w:hAnsi="Consolas"/>
              </w:rPr>
            </w:pPr>
            <w:r w:rsidRPr="003F44AB">
              <w:rPr>
                <w:rFonts w:ascii="Consolas" w:hAnsi="Consolas"/>
              </w:rPr>
              <w:lastRenderedPageBreak/>
              <w:t>ISP_A-S3_PE(config)#do sh run | s bgp</w:t>
            </w:r>
          </w:p>
          <w:p w14:paraId="000763BC" w14:textId="77777777" w:rsidR="003F44AB" w:rsidRPr="003F44AB" w:rsidRDefault="003F44AB" w:rsidP="003F44AB">
            <w:pPr>
              <w:spacing w:after="0"/>
              <w:rPr>
                <w:rFonts w:ascii="Consolas" w:hAnsi="Consolas"/>
              </w:rPr>
            </w:pPr>
            <w:r w:rsidRPr="003F44AB">
              <w:rPr>
                <w:rFonts w:ascii="Consolas" w:hAnsi="Consolas"/>
              </w:rPr>
              <w:t>router bgp 1000</w:t>
            </w:r>
          </w:p>
          <w:p w14:paraId="3689C2B1" w14:textId="77777777" w:rsidR="003F44AB" w:rsidRPr="003F44AB" w:rsidRDefault="003F44AB" w:rsidP="003F44AB">
            <w:pPr>
              <w:spacing w:after="0"/>
              <w:rPr>
                <w:rFonts w:ascii="Consolas" w:hAnsi="Consolas"/>
              </w:rPr>
            </w:pPr>
            <w:r w:rsidRPr="003F44AB">
              <w:rPr>
                <w:rFonts w:ascii="Consolas" w:hAnsi="Consolas"/>
              </w:rPr>
              <w:t xml:space="preserve"> bgp log-neighbor-changes</w:t>
            </w:r>
          </w:p>
          <w:p w14:paraId="5DFEDE43" w14:textId="77777777" w:rsidR="003F44AB" w:rsidRPr="003F44AB" w:rsidRDefault="003F44AB" w:rsidP="003F44AB">
            <w:pPr>
              <w:spacing w:after="0"/>
              <w:rPr>
                <w:rFonts w:ascii="Consolas" w:hAnsi="Consolas"/>
              </w:rPr>
            </w:pPr>
            <w:r w:rsidRPr="003F44AB">
              <w:rPr>
                <w:rFonts w:ascii="Consolas" w:hAnsi="Consolas"/>
              </w:rPr>
              <w:t xml:space="preserve"> redistribute connected</w:t>
            </w:r>
          </w:p>
          <w:p w14:paraId="15A18F47" w14:textId="77777777" w:rsidR="003F44AB" w:rsidRPr="003F44AB" w:rsidRDefault="003F44AB" w:rsidP="003F44AB">
            <w:pPr>
              <w:spacing w:after="0"/>
              <w:rPr>
                <w:rFonts w:ascii="Consolas" w:hAnsi="Consolas"/>
              </w:rPr>
            </w:pPr>
            <w:r w:rsidRPr="003F44AB">
              <w:rPr>
                <w:rFonts w:ascii="Consolas" w:hAnsi="Consolas"/>
              </w:rPr>
              <w:t xml:space="preserve"> neighbor 1.1.3.1 remote-as 1300</w:t>
            </w:r>
          </w:p>
          <w:p w14:paraId="72024F96" w14:textId="77777777" w:rsidR="003F44AB" w:rsidRPr="003F44AB" w:rsidRDefault="003F44AB" w:rsidP="003F44AB">
            <w:pPr>
              <w:spacing w:after="0"/>
              <w:rPr>
                <w:rFonts w:ascii="Consolas" w:hAnsi="Consolas"/>
              </w:rPr>
            </w:pPr>
            <w:r w:rsidRPr="003F44AB">
              <w:rPr>
                <w:rFonts w:ascii="Consolas" w:hAnsi="Consolas"/>
              </w:rPr>
              <w:t xml:space="preserve"> neighbor 1.1.3.1 route-map PRIVATE-NETWORKS out</w:t>
            </w:r>
          </w:p>
          <w:p w14:paraId="5DB4218E" w14:textId="77777777" w:rsidR="003F44AB" w:rsidRPr="003F44AB" w:rsidRDefault="003F44AB" w:rsidP="003F44AB">
            <w:pPr>
              <w:spacing w:after="0"/>
              <w:rPr>
                <w:rFonts w:ascii="Consolas" w:hAnsi="Consolas"/>
              </w:rPr>
            </w:pPr>
            <w:r w:rsidRPr="003F44AB">
              <w:rPr>
                <w:rFonts w:ascii="Consolas" w:hAnsi="Consolas"/>
              </w:rPr>
              <w:t xml:space="preserve"> neighbor 10.1.1.254 remote-as 1000</w:t>
            </w:r>
          </w:p>
          <w:p w14:paraId="62782C5C" w14:textId="77777777" w:rsidR="003F44AB" w:rsidRPr="003F44AB" w:rsidRDefault="003F44AB" w:rsidP="003F44AB">
            <w:pPr>
              <w:spacing w:after="0"/>
              <w:rPr>
                <w:rFonts w:ascii="Consolas" w:hAnsi="Consolas"/>
              </w:rPr>
            </w:pPr>
            <w:r w:rsidRPr="003F44AB">
              <w:rPr>
                <w:rFonts w:ascii="Consolas" w:hAnsi="Consolas"/>
              </w:rPr>
              <w:t xml:space="preserve"> neighbor 10.1.1.254 update-source Loopback0</w:t>
            </w:r>
          </w:p>
          <w:p w14:paraId="374AB537" w14:textId="77777777" w:rsidR="003F44AB" w:rsidRPr="003F44AB" w:rsidRDefault="003F44AB" w:rsidP="003F44AB">
            <w:pPr>
              <w:spacing w:after="0"/>
              <w:rPr>
                <w:rFonts w:ascii="Consolas" w:hAnsi="Consolas"/>
              </w:rPr>
            </w:pPr>
            <w:r w:rsidRPr="003F44AB">
              <w:rPr>
                <w:rFonts w:ascii="Consolas" w:hAnsi="Consolas"/>
              </w:rPr>
              <w:t xml:space="preserve"> neighbor 10.1.1.254 next-hop-self</w:t>
            </w:r>
          </w:p>
          <w:p w14:paraId="03655FDD" w14:textId="4816D91E" w:rsidR="00006FA9" w:rsidRPr="00006FA9" w:rsidRDefault="003F44AB" w:rsidP="003F44AB">
            <w:pPr>
              <w:rPr>
                <w:rFonts w:ascii="Consolas" w:hAnsi="Consolas"/>
              </w:rPr>
            </w:pPr>
            <w:r w:rsidRPr="003F44AB">
              <w:rPr>
                <w:rFonts w:ascii="Consolas" w:hAnsi="Consolas"/>
              </w:rPr>
              <w:t xml:space="preserve"> neighbor 10.1.1.254 route-map PRIVATE-NETWORKS out</w:t>
            </w:r>
          </w:p>
        </w:tc>
      </w:tr>
    </w:tbl>
    <w:p w14:paraId="771D713F" w14:textId="77777777" w:rsidR="00006FA9" w:rsidRDefault="00006FA9" w:rsidP="00660746"/>
    <w:p w14:paraId="659F7B51" w14:textId="04ED5090" w:rsidR="003F44AB" w:rsidRDefault="003F44AB" w:rsidP="00660746">
      <w:r>
        <w:t>ISP_B-S1_PE: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10348"/>
      </w:tblGrid>
      <w:tr w:rsidR="003F44AB" w:rsidRPr="003F44AB" w14:paraId="2E62FF25" w14:textId="77777777" w:rsidTr="003F44AB">
        <w:tc>
          <w:tcPr>
            <w:tcW w:w="10348" w:type="dxa"/>
          </w:tcPr>
          <w:p w14:paraId="1B7FDDAE" w14:textId="77777777" w:rsidR="00452A13" w:rsidRPr="00452A13" w:rsidRDefault="00452A13" w:rsidP="00452A13">
            <w:pPr>
              <w:spacing w:after="0"/>
              <w:rPr>
                <w:rFonts w:ascii="Consolas" w:hAnsi="Consolas"/>
              </w:rPr>
            </w:pPr>
            <w:r w:rsidRPr="00452A13">
              <w:rPr>
                <w:rFonts w:ascii="Consolas" w:hAnsi="Consolas"/>
              </w:rPr>
              <w:t>ISP_B-S1_PE(config)#do sh run | s bgp</w:t>
            </w:r>
          </w:p>
          <w:p w14:paraId="13680AAB" w14:textId="77777777" w:rsidR="00452A13" w:rsidRPr="00452A13" w:rsidRDefault="00452A13" w:rsidP="00452A13">
            <w:pPr>
              <w:spacing w:after="0"/>
              <w:rPr>
                <w:rFonts w:ascii="Consolas" w:hAnsi="Consolas"/>
              </w:rPr>
            </w:pPr>
            <w:r w:rsidRPr="00452A13">
              <w:rPr>
                <w:rFonts w:ascii="Consolas" w:hAnsi="Consolas"/>
              </w:rPr>
              <w:t>router bgp 2000</w:t>
            </w:r>
          </w:p>
          <w:p w14:paraId="196E0D47" w14:textId="77777777" w:rsidR="00452A13" w:rsidRPr="00452A13" w:rsidRDefault="00452A13" w:rsidP="00452A13">
            <w:pPr>
              <w:spacing w:after="0"/>
              <w:rPr>
                <w:rFonts w:ascii="Consolas" w:hAnsi="Consolas"/>
              </w:rPr>
            </w:pPr>
            <w:r w:rsidRPr="00452A13">
              <w:rPr>
                <w:rFonts w:ascii="Consolas" w:hAnsi="Consolas"/>
              </w:rPr>
              <w:t xml:space="preserve"> bgp log-neighbor-changes</w:t>
            </w:r>
          </w:p>
          <w:p w14:paraId="2E001763" w14:textId="77777777" w:rsidR="00452A13" w:rsidRPr="00452A13" w:rsidRDefault="00452A13" w:rsidP="00452A13">
            <w:pPr>
              <w:spacing w:after="0"/>
              <w:rPr>
                <w:rFonts w:ascii="Consolas" w:hAnsi="Consolas"/>
              </w:rPr>
            </w:pPr>
            <w:r w:rsidRPr="00452A13">
              <w:rPr>
                <w:rFonts w:ascii="Consolas" w:hAnsi="Consolas"/>
              </w:rPr>
              <w:t xml:space="preserve"> redistribute connected</w:t>
            </w:r>
          </w:p>
          <w:p w14:paraId="548E0C74" w14:textId="77777777" w:rsidR="00452A13" w:rsidRPr="00452A13" w:rsidRDefault="00452A13" w:rsidP="00452A13">
            <w:pPr>
              <w:spacing w:after="0"/>
              <w:rPr>
                <w:rFonts w:ascii="Consolas" w:hAnsi="Consolas"/>
              </w:rPr>
            </w:pPr>
            <w:r w:rsidRPr="00452A13">
              <w:rPr>
                <w:rFonts w:ascii="Consolas" w:hAnsi="Consolas"/>
              </w:rPr>
              <w:t xml:space="preserve"> neighbor 2.2.1.1 remote-as 2100</w:t>
            </w:r>
          </w:p>
          <w:p w14:paraId="68808FA9" w14:textId="77777777" w:rsidR="00452A13" w:rsidRPr="00452A13" w:rsidRDefault="00452A13" w:rsidP="00452A13">
            <w:pPr>
              <w:spacing w:after="0"/>
              <w:rPr>
                <w:rFonts w:ascii="Consolas" w:hAnsi="Consolas"/>
              </w:rPr>
            </w:pPr>
            <w:r w:rsidRPr="00452A13">
              <w:rPr>
                <w:rFonts w:ascii="Consolas" w:hAnsi="Consolas"/>
              </w:rPr>
              <w:t xml:space="preserve"> neighbor 2.2.1.1 route-map PRIVATE-NETWORKS out</w:t>
            </w:r>
          </w:p>
          <w:p w14:paraId="27143836" w14:textId="77777777" w:rsidR="00452A13" w:rsidRPr="00452A13" w:rsidRDefault="00452A13" w:rsidP="00452A13">
            <w:pPr>
              <w:spacing w:after="0"/>
              <w:rPr>
                <w:rFonts w:ascii="Consolas" w:hAnsi="Consolas"/>
              </w:rPr>
            </w:pPr>
            <w:r w:rsidRPr="00452A13">
              <w:rPr>
                <w:rFonts w:ascii="Consolas" w:hAnsi="Consolas"/>
              </w:rPr>
              <w:t xml:space="preserve"> neighbor 10.2.2.254 remote-as 2000</w:t>
            </w:r>
          </w:p>
          <w:p w14:paraId="4DBD4615" w14:textId="77777777" w:rsidR="00452A13" w:rsidRPr="00452A13" w:rsidRDefault="00452A13" w:rsidP="00452A13">
            <w:pPr>
              <w:spacing w:after="0"/>
              <w:rPr>
                <w:rFonts w:ascii="Consolas" w:hAnsi="Consolas"/>
              </w:rPr>
            </w:pPr>
            <w:r w:rsidRPr="00452A13">
              <w:rPr>
                <w:rFonts w:ascii="Consolas" w:hAnsi="Consolas"/>
              </w:rPr>
              <w:t xml:space="preserve"> neighbor 10.2.2.254 update-source Loopback0</w:t>
            </w:r>
          </w:p>
          <w:p w14:paraId="713684FE" w14:textId="77777777" w:rsidR="00452A13" w:rsidRPr="00452A13" w:rsidRDefault="00452A13" w:rsidP="00452A13">
            <w:pPr>
              <w:spacing w:after="0"/>
              <w:rPr>
                <w:rFonts w:ascii="Consolas" w:hAnsi="Consolas"/>
              </w:rPr>
            </w:pPr>
            <w:r w:rsidRPr="00452A13">
              <w:rPr>
                <w:rFonts w:ascii="Consolas" w:hAnsi="Consolas"/>
              </w:rPr>
              <w:t xml:space="preserve"> neighbor 10.2.2.254 next-hop-self</w:t>
            </w:r>
          </w:p>
          <w:p w14:paraId="0291CC9B" w14:textId="5398FDA8" w:rsidR="003F44AB" w:rsidRPr="003F44AB" w:rsidRDefault="00452A13" w:rsidP="00452A13">
            <w:pPr>
              <w:rPr>
                <w:rFonts w:ascii="Consolas" w:hAnsi="Consolas"/>
              </w:rPr>
            </w:pPr>
            <w:r w:rsidRPr="00452A13">
              <w:rPr>
                <w:rFonts w:ascii="Consolas" w:hAnsi="Consolas"/>
              </w:rPr>
              <w:t xml:space="preserve"> neighbor 10.2.2.254 route-map PRIVATE-NETWORKS out</w:t>
            </w:r>
          </w:p>
        </w:tc>
      </w:tr>
    </w:tbl>
    <w:p w14:paraId="4FBF1FF7" w14:textId="77777777" w:rsidR="003F44AB" w:rsidRDefault="003F44AB" w:rsidP="00660746"/>
    <w:p w14:paraId="02D9DE90" w14:textId="4BA5A4CE" w:rsidR="00452A13" w:rsidRDefault="00452A13" w:rsidP="00452A13">
      <w:r>
        <w:t>ISP_B-S</w:t>
      </w:r>
      <w:r>
        <w:t>2</w:t>
      </w:r>
      <w:r>
        <w:t>_PE: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10348"/>
      </w:tblGrid>
      <w:tr w:rsidR="00452A13" w:rsidRPr="003F44AB" w14:paraId="45C7C86D" w14:textId="77777777" w:rsidTr="0051161C">
        <w:tc>
          <w:tcPr>
            <w:tcW w:w="10348" w:type="dxa"/>
          </w:tcPr>
          <w:p w14:paraId="4A59EF42" w14:textId="77777777" w:rsidR="00452A13" w:rsidRPr="00452A13" w:rsidRDefault="00452A13" w:rsidP="00452A13">
            <w:pPr>
              <w:spacing w:after="0"/>
              <w:rPr>
                <w:rFonts w:ascii="Consolas" w:hAnsi="Consolas"/>
              </w:rPr>
            </w:pPr>
            <w:r w:rsidRPr="00452A13">
              <w:rPr>
                <w:rFonts w:ascii="Consolas" w:hAnsi="Consolas"/>
              </w:rPr>
              <w:t>ISP_B-S2_PE(config)#do sh run | s bgp</w:t>
            </w:r>
          </w:p>
          <w:p w14:paraId="773C9695" w14:textId="77777777" w:rsidR="00452A13" w:rsidRPr="00452A13" w:rsidRDefault="00452A13" w:rsidP="00452A13">
            <w:pPr>
              <w:spacing w:after="0"/>
              <w:rPr>
                <w:rFonts w:ascii="Consolas" w:hAnsi="Consolas"/>
              </w:rPr>
            </w:pPr>
            <w:r w:rsidRPr="00452A13">
              <w:rPr>
                <w:rFonts w:ascii="Consolas" w:hAnsi="Consolas"/>
              </w:rPr>
              <w:t>router bgp 2000</w:t>
            </w:r>
          </w:p>
          <w:p w14:paraId="6A69C9A3" w14:textId="77777777" w:rsidR="00452A13" w:rsidRPr="00452A13" w:rsidRDefault="00452A13" w:rsidP="00452A13">
            <w:pPr>
              <w:spacing w:after="0"/>
              <w:rPr>
                <w:rFonts w:ascii="Consolas" w:hAnsi="Consolas"/>
              </w:rPr>
            </w:pPr>
            <w:r w:rsidRPr="00452A13">
              <w:rPr>
                <w:rFonts w:ascii="Consolas" w:hAnsi="Consolas"/>
              </w:rPr>
              <w:t xml:space="preserve"> bgp log-neighbor-changes</w:t>
            </w:r>
          </w:p>
          <w:p w14:paraId="776967A0" w14:textId="77777777" w:rsidR="00452A13" w:rsidRPr="00452A13" w:rsidRDefault="00452A13" w:rsidP="00452A13">
            <w:pPr>
              <w:spacing w:after="0"/>
              <w:rPr>
                <w:rFonts w:ascii="Consolas" w:hAnsi="Consolas"/>
              </w:rPr>
            </w:pPr>
            <w:r w:rsidRPr="00452A13">
              <w:rPr>
                <w:rFonts w:ascii="Consolas" w:hAnsi="Consolas"/>
              </w:rPr>
              <w:t xml:space="preserve"> redistribute connected</w:t>
            </w:r>
          </w:p>
          <w:p w14:paraId="21B9572B" w14:textId="77777777" w:rsidR="00452A13" w:rsidRPr="00452A13" w:rsidRDefault="00452A13" w:rsidP="00452A13">
            <w:pPr>
              <w:spacing w:after="0"/>
              <w:rPr>
                <w:rFonts w:ascii="Consolas" w:hAnsi="Consolas"/>
              </w:rPr>
            </w:pPr>
            <w:r w:rsidRPr="00452A13">
              <w:rPr>
                <w:rFonts w:ascii="Consolas" w:hAnsi="Consolas"/>
              </w:rPr>
              <w:t xml:space="preserve"> neighbor 2.2.2.1 remote-as 2200</w:t>
            </w:r>
          </w:p>
          <w:p w14:paraId="5E51D1C7" w14:textId="77777777" w:rsidR="00452A13" w:rsidRPr="00452A13" w:rsidRDefault="00452A13" w:rsidP="00452A13">
            <w:pPr>
              <w:spacing w:after="0"/>
              <w:rPr>
                <w:rFonts w:ascii="Consolas" w:hAnsi="Consolas"/>
              </w:rPr>
            </w:pPr>
            <w:r w:rsidRPr="00452A13">
              <w:rPr>
                <w:rFonts w:ascii="Consolas" w:hAnsi="Consolas"/>
              </w:rPr>
              <w:t xml:space="preserve"> neighbor 2.2.2.1 route-map PRIVATE-NETWORKS out</w:t>
            </w:r>
          </w:p>
          <w:p w14:paraId="03E9B23D" w14:textId="77777777" w:rsidR="00452A13" w:rsidRPr="00452A13" w:rsidRDefault="00452A13" w:rsidP="00452A13">
            <w:pPr>
              <w:spacing w:after="0"/>
              <w:rPr>
                <w:rFonts w:ascii="Consolas" w:hAnsi="Consolas"/>
              </w:rPr>
            </w:pPr>
            <w:r w:rsidRPr="00452A13">
              <w:rPr>
                <w:rFonts w:ascii="Consolas" w:hAnsi="Consolas"/>
              </w:rPr>
              <w:t xml:space="preserve"> neighbor 10.2.2.254 remote-as 2000</w:t>
            </w:r>
          </w:p>
          <w:p w14:paraId="376773B3" w14:textId="77777777" w:rsidR="00452A13" w:rsidRPr="00452A13" w:rsidRDefault="00452A13" w:rsidP="00452A13">
            <w:pPr>
              <w:spacing w:after="0"/>
              <w:rPr>
                <w:rFonts w:ascii="Consolas" w:hAnsi="Consolas"/>
              </w:rPr>
            </w:pPr>
            <w:r w:rsidRPr="00452A13">
              <w:rPr>
                <w:rFonts w:ascii="Consolas" w:hAnsi="Consolas"/>
              </w:rPr>
              <w:t xml:space="preserve"> neighbor 10.2.2.254 update-source Loopback0</w:t>
            </w:r>
          </w:p>
          <w:p w14:paraId="16CE73F2" w14:textId="77777777" w:rsidR="00452A13" w:rsidRPr="00452A13" w:rsidRDefault="00452A13" w:rsidP="00452A13">
            <w:pPr>
              <w:spacing w:after="0"/>
              <w:rPr>
                <w:rFonts w:ascii="Consolas" w:hAnsi="Consolas"/>
              </w:rPr>
            </w:pPr>
            <w:r w:rsidRPr="00452A13">
              <w:rPr>
                <w:rFonts w:ascii="Consolas" w:hAnsi="Consolas"/>
              </w:rPr>
              <w:t xml:space="preserve"> neighbor 10.2.2.254 next-hop-self</w:t>
            </w:r>
          </w:p>
          <w:p w14:paraId="7B3BF235" w14:textId="0942BD32" w:rsidR="00452A13" w:rsidRPr="003F44AB" w:rsidRDefault="00452A13" w:rsidP="00452A13">
            <w:pPr>
              <w:rPr>
                <w:rFonts w:ascii="Consolas" w:hAnsi="Consolas"/>
              </w:rPr>
            </w:pPr>
            <w:r w:rsidRPr="00452A13">
              <w:rPr>
                <w:rFonts w:ascii="Consolas" w:hAnsi="Consolas"/>
              </w:rPr>
              <w:t xml:space="preserve"> neighbor 10.2.2.254 route-map PRIVATE-NETWORKS out</w:t>
            </w:r>
          </w:p>
        </w:tc>
      </w:tr>
    </w:tbl>
    <w:p w14:paraId="358678ED" w14:textId="77777777" w:rsidR="00452A13" w:rsidRDefault="00452A13" w:rsidP="00660746"/>
    <w:p w14:paraId="2CB055D1" w14:textId="57E325F4" w:rsidR="00452A13" w:rsidRDefault="00452A13" w:rsidP="00452A13">
      <w:r>
        <w:t>ISP_B-S</w:t>
      </w:r>
      <w:r>
        <w:t>3</w:t>
      </w:r>
      <w:r>
        <w:t>_PE: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10348"/>
      </w:tblGrid>
      <w:tr w:rsidR="00452A13" w:rsidRPr="003F44AB" w14:paraId="387DF05E" w14:textId="77777777" w:rsidTr="0051161C">
        <w:tc>
          <w:tcPr>
            <w:tcW w:w="10348" w:type="dxa"/>
          </w:tcPr>
          <w:p w14:paraId="43703902" w14:textId="77777777" w:rsidR="00452A13" w:rsidRPr="00452A13" w:rsidRDefault="00452A13" w:rsidP="00452A13">
            <w:pPr>
              <w:spacing w:after="0"/>
              <w:rPr>
                <w:rFonts w:ascii="Consolas" w:hAnsi="Consolas"/>
              </w:rPr>
            </w:pPr>
            <w:r w:rsidRPr="00452A13">
              <w:rPr>
                <w:rFonts w:ascii="Consolas" w:hAnsi="Consolas"/>
              </w:rPr>
              <w:t>ISP_B-S3_PE(config)#do sh run | s bgp</w:t>
            </w:r>
          </w:p>
          <w:p w14:paraId="4347EAA0" w14:textId="77777777" w:rsidR="00452A13" w:rsidRPr="00452A13" w:rsidRDefault="00452A13" w:rsidP="00452A13">
            <w:pPr>
              <w:spacing w:after="0"/>
              <w:rPr>
                <w:rFonts w:ascii="Consolas" w:hAnsi="Consolas"/>
              </w:rPr>
            </w:pPr>
            <w:r w:rsidRPr="00452A13">
              <w:rPr>
                <w:rFonts w:ascii="Consolas" w:hAnsi="Consolas"/>
              </w:rPr>
              <w:t>router bgp 2000</w:t>
            </w:r>
          </w:p>
          <w:p w14:paraId="3900E15B" w14:textId="77777777" w:rsidR="00452A13" w:rsidRPr="00452A13" w:rsidRDefault="00452A13" w:rsidP="00452A13">
            <w:pPr>
              <w:spacing w:after="0"/>
              <w:rPr>
                <w:rFonts w:ascii="Consolas" w:hAnsi="Consolas"/>
              </w:rPr>
            </w:pPr>
            <w:r w:rsidRPr="00452A13">
              <w:rPr>
                <w:rFonts w:ascii="Consolas" w:hAnsi="Consolas"/>
              </w:rPr>
              <w:t xml:space="preserve"> bgp log-neighbor-changes</w:t>
            </w:r>
          </w:p>
          <w:p w14:paraId="71D222BE" w14:textId="77777777" w:rsidR="00452A13" w:rsidRPr="00452A13" w:rsidRDefault="00452A13" w:rsidP="00452A13">
            <w:pPr>
              <w:spacing w:after="0"/>
              <w:rPr>
                <w:rFonts w:ascii="Consolas" w:hAnsi="Consolas"/>
              </w:rPr>
            </w:pPr>
            <w:r w:rsidRPr="00452A13">
              <w:rPr>
                <w:rFonts w:ascii="Consolas" w:hAnsi="Consolas"/>
              </w:rPr>
              <w:t xml:space="preserve"> redistribute connected</w:t>
            </w:r>
          </w:p>
          <w:p w14:paraId="258BC631" w14:textId="77777777" w:rsidR="00452A13" w:rsidRPr="00452A13" w:rsidRDefault="00452A13" w:rsidP="00452A13">
            <w:pPr>
              <w:spacing w:after="0"/>
              <w:rPr>
                <w:rFonts w:ascii="Consolas" w:hAnsi="Consolas"/>
              </w:rPr>
            </w:pPr>
            <w:r w:rsidRPr="00452A13">
              <w:rPr>
                <w:rFonts w:ascii="Consolas" w:hAnsi="Consolas"/>
              </w:rPr>
              <w:t xml:space="preserve"> neighbor 2.2.3.1 remote-as 2300</w:t>
            </w:r>
          </w:p>
          <w:p w14:paraId="7E3F0051" w14:textId="77777777" w:rsidR="00452A13" w:rsidRPr="00452A13" w:rsidRDefault="00452A13" w:rsidP="00452A13">
            <w:pPr>
              <w:spacing w:after="0"/>
              <w:rPr>
                <w:rFonts w:ascii="Consolas" w:hAnsi="Consolas"/>
              </w:rPr>
            </w:pPr>
            <w:r w:rsidRPr="00452A13">
              <w:rPr>
                <w:rFonts w:ascii="Consolas" w:hAnsi="Consolas"/>
              </w:rPr>
              <w:t xml:space="preserve"> neighbor 2.2.3.1 route-map PRIVATE-NETWORKS out</w:t>
            </w:r>
          </w:p>
          <w:p w14:paraId="51FC1E4F" w14:textId="77777777" w:rsidR="00452A13" w:rsidRPr="00452A13" w:rsidRDefault="00452A13" w:rsidP="00452A13">
            <w:pPr>
              <w:spacing w:after="0"/>
              <w:rPr>
                <w:rFonts w:ascii="Consolas" w:hAnsi="Consolas"/>
              </w:rPr>
            </w:pPr>
            <w:r w:rsidRPr="00452A13">
              <w:rPr>
                <w:rFonts w:ascii="Consolas" w:hAnsi="Consolas"/>
              </w:rPr>
              <w:t xml:space="preserve"> neighbor 10.2.2.254 remote-as 2000</w:t>
            </w:r>
          </w:p>
          <w:p w14:paraId="50239257" w14:textId="77777777" w:rsidR="00452A13" w:rsidRPr="00452A13" w:rsidRDefault="00452A13" w:rsidP="00452A13">
            <w:pPr>
              <w:spacing w:after="0"/>
              <w:rPr>
                <w:rFonts w:ascii="Consolas" w:hAnsi="Consolas"/>
              </w:rPr>
            </w:pPr>
            <w:r w:rsidRPr="00452A13">
              <w:rPr>
                <w:rFonts w:ascii="Consolas" w:hAnsi="Consolas"/>
              </w:rPr>
              <w:t xml:space="preserve"> neighbor 10.2.2.254 update-source Loopback0</w:t>
            </w:r>
          </w:p>
          <w:p w14:paraId="7FB2050B" w14:textId="77777777" w:rsidR="00452A13" w:rsidRPr="00452A13" w:rsidRDefault="00452A13" w:rsidP="00452A13">
            <w:pPr>
              <w:spacing w:after="0"/>
              <w:rPr>
                <w:rFonts w:ascii="Consolas" w:hAnsi="Consolas"/>
              </w:rPr>
            </w:pPr>
            <w:r w:rsidRPr="00452A13">
              <w:rPr>
                <w:rFonts w:ascii="Consolas" w:hAnsi="Consolas"/>
              </w:rPr>
              <w:t xml:space="preserve"> neighbor 10.2.2.254 next-hop-self</w:t>
            </w:r>
          </w:p>
          <w:p w14:paraId="03D90ABF" w14:textId="6B787759" w:rsidR="00452A13" w:rsidRPr="003F44AB" w:rsidRDefault="00452A13" w:rsidP="00452A13">
            <w:pPr>
              <w:rPr>
                <w:rFonts w:ascii="Consolas" w:hAnsi="Consolas"/>
              </w:rPr>
            </w:pPr>
            <w:r w:rsidRPr="00452A13">
              <w:rPr>
                <w:rFonts w:ascii="Consolas" w:hAnsi="Consolas"/>
              </w:rPr>
              <w:t xml:space="preserve"> neighbor 10.2.2.254 route-map PRIVATE-NETWORKS out</w:t>
            </w:r>
          </w:p>
        </w:tc>
      </w:tr>
    </w:tbl>
    <w:p w14:paraId="72077EA4" w14:textId="77777777" w:rsidR="00452A13" w:rsidRDefault="00452A13" w:rsidP="00660746"/>
    <w:p w14:paraId="007A3EC4" w14:textId="77777777" w:rsidR="00452A13" w:rsidRDefault="00452A13" w:rsidP="00660746">
      <w:r>
        <w:t>RSP1: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10348"/>
      </w:tblGrid>
      <w:tr w:rsidR="00452A13" w:rsidRPr="00452A13" w14:paraId="0ED15C7C" w14:textId="77777777" w:rsidTr="00452A13">
        <w:tc>
          <w:tcPr>
            <w:tcW w:w="10348" w:type="dxa"/>
          </w:tcPr>
          <w:p w14:paraId="024CC560" w14:textId="77777777" w:rsidR="00452A13" w:rsidRPr="00452A13" w:rsidRDefault="00452A13" w:rsidP="00452A13">
            <w:pPr>
              <w:spacing w:after="0"/>
              <w:rPr>
                <w:rFonts w:ascii="Consolas" w:hAnsi="Consolas"/>
              </w:rPr>
            </w:pPr>
            <w:r w:rsidRPr="00452A13">
              <w:rPr>
                <w:rFonts w:ascii="Consolas" w:hAnsi="Consolas"/>
              </w:rPr>
              <w:t>RSP1(config)#do sh run | s bgp</w:t>
            </w:r>
          </w:p>
          <w:p w14:paraId="563C955E" w14:textId="77777777" w:rsidR="00452A13" w:rsidRPr="00452A13" w:rsidRDefault="00452A13" w:rsidP="00452A13">
            <w:pPr>
              <w:spacing w:after="0"/>
              <w:rPr>
                <w:rFonts w:ascii="Consolas" w:hAnsi="Consolas"/>
              </w:rPr>
            </w:pPr>
            <w:r w:rsidRPr="00452A13">
              <w:rPr>
                <w:rFonts w:ascii="Consolas" w:hAnsi="Consolas"/>
              </w:rPr>
              <w:t>router bgp 10</w:t>
            </w:r>
          </w:p>
          <w:p w14:paraId="6D3B1868" w14:textId="77777777" w:rsidR="00452A13" w:rsidRPr="00452A13" w:rsidRDefault="00452A13" w:rsidP="00452A13">
            <w:pPr>
              <w:spacing w:after="0"/>
              <w:rPr>
                <w:rFonts w:ascii="Consolas" w:hAnsi="Consolas"/>
              </w:rPr>
            </w:pPr>
            <w:r w:rsidRPr="00452A13">
              <w:rPr>
                <w:rFonts w:ascii="Consolas" w:hAnsi="Consolas"/>
              </w:rPr>
              <w:lastRenderedPageBreak/>
              <w:t xml:space="preserve"> bgp log-neighbor-changes</w:t>
            </w:r>
          </w:p>
          <w:p w14:paraId="0F2435C9" w14:textId="77777777" w:rsidR="00452A13" w:rsidRPr="00452A13" w:rsidRDefault="00452A13" w:rsidP="00452A13">
            <w:pPr>
              <w:spacing w:after="0"/>
              <w:rPr>
                <w:rFonts w:ascii="Consolas" w:hAnsi="Consolas"/>
              </w:rPr>
            </w:pPr>
            <w:r w:rsidRPr="00452A13">
              <w:rPr>
                <w:rFonts w:ascii="Consolas" w:hAnsi="Consolas"/>
              </w:rPr>
              <w:t xml:space="preserve"> redistribute connected</w:t>
            </w:r>
          </w:p>
          <w:p w14:paraId="7B3017FD" w14:textId="77777777" w:rsidR="00452A13" w:rsidRPr="00452A13" w:rsidRDefault="00452A13" w:rsidP="00452A13">
            <w:pPr>
              <w:spacing w:after="0"/>
              <w:rPr>
                <w:rFonts w:ascii="Consolas" w:hAnsi="Consolas"/>
              </w:rPr>
            </w:pPr>
            <w:r w:rsidRPr="00452A13">
              <w:rPr>
                <w:rFonts w:ascii="Consolas" w:hAnsi="Consolas"/>
              </w:rPr>
              <w:t xml:space="preserve"> neighbor 10.10.10.1 remote-as 1000</w:t>
            </w:r>
          </w:p>
          <w:p w14:paraId="7F15390C" w14:textId="77777777" w:rsidR="00452A13" w:rsidRPr="00452A13" w:rsidRDefault="00452A13" w:rsidP="00452A13">
            <w:pPr>
              <w:spacing w:after="0"/>
              <w:rPr>
                <w:rFonts w:ascii="Consolas" w:hAnsi="Consolas"/>
              </w:rPr>
            </w:pPr>
            <w:r w:rsidRPr="00452A13">
              <w:rPr>
                <w:rFonts w:ascii="Consolas" w:hAnsi="Consolas"/>
              </w:rPr>
              <w:t xml:space="preserve"> neighbor 10.10.10.1 route-map PRIVATE-NETWORKS out</w:t>
            </w:r>
          </w:p>
          <w:p w14:paraId="6C3A702D" w14:textId="77777777" w:rsidR="00452A13" w:rsidRPr="00452A13" w:rsidRDefault="00452A13" w:rsidP="00452A13">
            <w:pPr>
              <w:spacing w:after="0"/>
              <w:rPr>
                <w:rFonts w:ascii="Consolas" w:hAnsi="Consolas"/>
              </w:rPr>
            </w:pPr>
            <w:r w:rsidRPr="00452A13">
              <w:rPr>
                <w:rFonts w:ascii="Consolas" w:hAnsi="Consolas"/>
              </w:rPr>
              <w:t xml:space="preserve"> neighbor 12.12.12.2 remote-as 20</w:t>
            </w:r>
          </w:p>
          <w:p w14:paraId="58BE1250" w14:textId="18EE6111" w:rsidR="00452A13" w:rsidRPr="00452A13" w:rsidRDefault="00452A13" w:rsidP="00452A13">
            <w:pPr>
              <w:rPr>
                <w:rFonts w:ascii="Consolas" w:hAnsi="Consolas"/>
              </w:rPr>
            </w:pPr>
            <w:r w:rsidRPr="00452A13">
              <w:rPr>
                <w:rFonts w:ascii="Consolas" w:hAnsi="Consolas"/>
              </w:rPr>
              <w:t xml:space="preserve"> neighbor 12.12.12.2 route-map PRIVATE-NETWORKS out</w:t>
            </w:r>
          </w:p>
        </w:tc>
      </w:tr>
    </w:tbl>
    <w:p w14:paraId="17D3CA4D" w14:textId="77777777" w:rsidR="00452A13" w:rsidRDefault="00452A13" w:rsidP="00660746"/>
    <w:p w14:paraId="33049EC6" w14:textId="577A2E43" w:rsidR="00452A13" w:rsidRDefault="00452A13" w:rsidP="00452A13">
      <w:r>
        <w:t>RSP</w:t>
      </w:r>
      <w:r>
        <w:t>2</w:t>
      </w:r>
      <w:r>
        <w:t>: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10348"/>
      </w:tblGrid>
      <w:tr w:rsidR="00452A13" w:rsidRPr="00452A13" w14:paraId="2380EC27" w14:textId="77777777" w:rsidTr="0051161C">
        <w:tc>
          <w:tcPr>
            <w:tcW w:w="10348" w:type="dxa"/>
          </w:tcPr>
          <w:p w14:paraId="6BDA21F3" w14:textId="77777777" w:rsidR="00452A13" w:rsidRPr="00452A13" w:rsidRDefault="00452A13" w:rsidP="00452A13">
            <w:pPr>
              <w:spacing w:after="0"/>
              <w:rPr>
                <w:rFonts w:ascii="Consolas" w:hAnsi="Consolas"/>
              </w:rPr>
            </w:pPr>
            <w:r w:rsidRPr="00452A13">
              <w:rPr>
                <w:rFonts w:ascii="Consolas" w:hAnsi="Consolas"/>
              </w:rPr>
              <w:t>RSP2(config)#do sh run | s bgp</w:t>
            </w:r>
          </w:p>
          <w:p w14:paraId="2A55617D" w14:textId="77777777" w:rsidR="00452A13" w:rsidRPr="00452A13" w:rsidRDefault="00452A13" w:rsidP="00452A13">
            <w:pPr>
              <w:spacing w:after="0"/>
              <w:rPr>
                <w:rFonts w:ascii="Consolas" w:hAnsi="Consolas"/>
              </w:rPr>
            </w:pPr>
            <w:r w:rsidRPr="00452A13">
              <w:rPr>
                <w:rFonts w:ascii="Consolas" w:hAnsi="Consolas"/>
              </w:rPr>
              <w:t>router bgp 20</w:t>
            </w:r>
          </w:p>
          <w:p w14:paraId="2889B5C7" w14:textId="77777777" w:rsidR="00452A13" w:rsidRPr="00452A13" w:rsidRDefault="00452A13" w:rsidP="00452A13">
            <w:pPr>
              <w:spacing w:after="0"/>
              <w:rPr>
                <w:rFonts w:ascii="Consolas" w:hAnsi="Consolas"/>
              </w:rPr>
            </w:pPr>
            <w:r w:rsidRPr="00452A13">
              <w:rPr>
                <w:rFonts w:ascii="Consolas" w:hAnsi="Consolas"/>
              </w:rPr>
              <w:t xml:space="preserve"> bgp log-neighbor-changes</w:t>
            </w:r>
          </w:p>
          <w:p w14:paraId="460F6411" w14:textId="77777777" w:rsidR="00452A13" w:rsidRPr="00452A13" w:rsidRDefault="00452A13" w:rsidP="00452A13">
            <w:pPr>
              <w:spacing w:after="0"/>
              <w:rPr>
                <w:rFonts w:ascii="Consolas" w:hAnsi="Consolas"/>
              </w:rPr>
            </w:pPr>
            <w:r w:rsidRPr="00452A13">
              <w:rPr>
                <w:rFonts w:ascii="Consolas" w:hAnsi="Consolas"/>
              </w:rPr>
              <w:t xml:space="preserve"> redistribute connected</w:t>
            </w:r>
          </w:p>
          <w:p w14:paraId="577EB2AC" w14:textId="77777777" w:rsidR="00452A13" w:rsidRPr="00452A13" w:rsidRDefault="00452A13" w:rsidP="00452A13">
            <w:pPr>
              <w:spacing w:after="0"/>
              <w:rPr>
                <w:rFonts w:ascii="Consolas" w:hAnsi="Consolas"/>
              </w:rPr>
            </w:pPr>
            <w:r w:rsidRPr="00452A13">
              <w:rPr>
                <w:rFonts w:ascii="Consolas" w:hAnsi="Consolas"/>
              </w:rPr>
              <w:t xml:space="preserve"> neighbor 12.12.12.1 remote-as 10</w:t>
            </w:r>
          </w:p>
          <w:p w14:paraId="329949CD" w14:textId="77777777" w:rsidR="00452A13" w:rsidRPr="00452A13" w:rsidRDefault="00452A13" w:rsidP="00452A13">
            <w:pPr>
              <w:spacing w:after="0"/>
              <w:rPr>
                <w:rFonts w:ascii="Consolas" w:hAnsi="Consolas"/>
              </w:rPr>
            </w:pPr>
            <w:r w:rsidRPr="00452A13">
              <w:rPr>
                <w:rFonts w:ascii="Consolas" w:hAnsi="Consolas"/>
              </w:rPr>
              <w:t xml:space="preserve"> neighbor 12.12.12.1 route-map PRIVATE-NETWORKS out</w:t>
            </w:r>
          </w:p>
          <w:p w14:paraId="3DB104BB" w14:textId="77777777" w:rsidR="00452A13" w:rsidRPr="00452A13" w:rsidRDefault="00452A13" w:rsidP="00452A13">
            <w:pPr>
              <w:spacing w:after="0"/>
              <w:rPr>
                <w:rFonts w:ascii="Consolas" w:hAnsi="Consolas"/>
              </w:rPr>
            </w:pPr>
            <w:r w:rsidRPr="00452A13">
              <w:rPr>
                <w:rFonts w:ascii="Consolas" w:hAnsi="Consolas"/>
              </w:rPr>
              <w:t xml:space="preserve"> neighbor 20.20.20.1 remote-as 2000</w:t>
            </w:r>
          </w:p>
          <w:p w14:paraId="534BF19D" w14:textId="4B0F49CF" w:rsidR="00452A13" w:rsidRPr="00452A13" w:rsidRDefault="00452A13" w:rsidP="00452A13">
            <w:pPr>
              <w:rPr>
                <w:rFonts w:ascii="Consolas" w:hAnsi="Consolas"/>
              </w:rPr>
            </w:pPr>
            <w:r w:rsidRPr="00452A13">
              <w:rPr>
                <w:rFonts w:ascii="Consolas" w:hAnsi="Consolas"/>
              </w:rPr>
              <w:t xml:space="preserve"> neighbor 20.20.20.1 route-map PRIVATE-NETWORKS out</w:t>
            </w:r>
          </w:p>
        </w:tc>
      </w:tr>
    </w:tbl>
    <w:p w14:paraId="29DB7DE1" w14:textId="77777777" w:rsidR="00452A13" w:rsidRDefault="00452A13" w:rsidP="00660746"/>
    <w:p w14:paraId="0CBC7946" w14:textId="1C545B3C" w:rsidR="00452A13" w:rsidRDefault="00452A13" w:rsidP="00660746">
      <w:r>
        <w:t>S1_IX: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10348"/>
      </w:tblGrid>
      <w:tr w:rsidR="00452A13" w:rsidRPr="00452A13" w14:paraId="2DCB4649" w14:textId="77777777" w:rsidTr="00452A13">
        <w:tc>
          <w:tcPr>
            <w:tcW w:w="10348" w:type="dxa"/>
          </w:tcPr>
          <w:p w14:paraId="5FF80986" w14:textId="77777777" w:rsidR="00BA1E14" w:rsidRPr="00BA1E14" w:rsidRDefault="00BA1E14" w:rsidP="00BA1E14">
            <w:pPr>
              <w:spacing w:after="0"/>
              <w:rPr>
                <w:rFonts w:ascii="Consolas" w:hAnsi="Consolas"/>
              </w:rPr>
            </w:pPr>
            <w:r w:rsidRPr="00BA1E14">
              <w:rPr>
                <w:rFonts w:ascii="Consolas" w:hAnsi="Consolas"/>
              </w:rPr>
              <w:t>S1_IX(config)#do sh run | s bgp</w:t>
            </w:r>
          </w:p>
          <w:p w14:paraId="4992402E" w14:textId="77777777" w:rsidR="00BA1E14" w:rsidRPr="00BA1E14" w:rsidRDefault="00BA1E14" w:rsidP="00BA1E14">
            <w:pPr>
              <w:spacing w:after="0"/>
              <w:rPr>
                <w:rFonts w:ascii="Consolas" w:hAnsi="Consolas"/>
              </w:rPr>
            </w:pPr>
            <w:r w:rsidRPr="00BA1E14">
              <w:rPr>
                <w:rFonts w:ascii="Consolas" w:hAnsi="Consolas"/>
              </w:rPr>
              <w:t>router bgp 1111</w:t>
            </w:r>
          </w:p>
          <w:p w14:paraId="0AB51123" w14:textId="77777777" w:rsidR="00BA1E14" w:rsidRPr="00BA1E14" w:rsidRDefault="00BA1E14" w:rsidP="00BA1E14">
            <w:pPr>
              <w:spacing w:after="0"/>
              <w:rPr>
                <w:rFonts w:ascii="Consolas" w:hAnsi="Consolas"/>
              </w:rPr>
            </w:pPr>
            <w:r w:rsidRPr="00BA1E14">
              <w:rPr>
                <w:rFonts w:ascii="Consolas" w:hAnsi="Consolas"/>
              </w:rPr>
              <w:t xml:space="preserve"> bgp log-neighbor-changes</w:t>
            </w:r>
          </w:p>
          <w:p w14:paraId="5F5F18D2" w14:textId="77777777" w:rsidR="00BA1E14" w:rsidRPr="00BA1E14" w:rsidRDefault="00BA1E14" w:rsidP="00BA1E14">
            <w:pPr>
              <w:spacing w:after="0"/>
              <w:rPr>
                <w:rFonts w:ascii="Consolas" w:hAnsi="Consolas"/>
              </w:rPr>
            </w:pPr>
            <w:r w:rsidRPr="00BA1E14">
              <w:rPr>
                <w:rFonts w:ascii="Consolas" w:hAnsi="Consolas"/>
              </w:rPr>
              <w:t xml:space="preserve"> neighbor 11.11.11.1 remote-as 1100</w:t>
            </w:r>
          </w:p>
          <w:p w14:paraId="5E481777" w14:textId="77777777" w:rsidR="00BA1E14" w:rsidRPr="00BA1E14" w:rsidRDefault="00BA1E14" w:rsidP="00BA1E14">
            <w:pPr>
              <w:spacing w:after="0"/>
              <w:rPr>
                <w:rFonts w:ascii="Consolas" w:hAnsi="Consolas"/>
              </w:rPr>
            </w:pPr>
            <w:r w:rsidRPr="00BA1E14">
              <w:rPr>
                <w:rFonts w:ascii="Consolas" w:hAnsi="Consolas"/>
              </w:rPr>
              <w:t xml:space="preserve"> neighbor 11.11.11.1 route-map AS_PATH_FILTER in</w:t>
            </w:r>
          </w:p>
          <w:p w14:paraId="0EB90EA5" w14:textId="77777777" w:rsidR="00BA1E14" w:rsidRPr="00BA1E14" w:rsidRDefault="00BA1E14" w:rsidP="00BA1E14">
            <w:pPr>
              <w:spacing w:after="0"/>
              <w:rPr>
                <w:rFonts w:ascii="Consolas" w:hAnsi="Consolas"/>
              </w:rPr>
            </w:pPr>
            <w:r w:rsidRPr="00BA1E14">
              <w:rPr>
                <w:rFonts w:ascii="Consolas" w:hAnsi="Consolas"/>
              </w:rPr>
              <w:t xml:space="preserve"> neighbor 11.11.11.1 route-map PRIVATE-NETWORKS out</w:t>
            </w:r>
          </w:p>
          <w:p w14:paraId="6C737E52" w14:textId="77777777" w:rsidR="00BA1E14" w:rsidRPr="00BA1E14" w:rsidRDefault="00BA1E14" w:rsidP="00BA1E14">
            <w:pPr>
              <w:spacing w:after="0"/>
              <w:rPr>
                <w:rFonts w:ascii="Consolas" w:hAnsi="Consolas"/>
              </w:rPr>
            </w:pPr>
            <w:r w:rsidRPr="00BA1E14">
              <w:rPr>
                <w:rFonts w:ascii="Consolas" w:hAnsi="Consolas"/>
              </w:rPr>
              <w:t xml:space="preserve"> neighbor 11.11.11.2 remote-as 2100</w:t>
            </w:r>
          </w:p>
          <w:p w14:paraId="25C1FA57" w14:textId="77777777" w:rsidR="00BA1E14" w:rsidRPr="00BA1E14" w:rsidRDefault="00BA1E14" w:rsidP="00BA1E14">
            <w:pPr>
              <w:spacing w:after="0"/>
              <w:rPr>
                <w:rFonts w:ascii="Consolas" w:hAnsi="Consolas"/>
              </w:rPr>
            </w:pPr>
            <w:r w:rsidRPr="00BA1E14">
              <w:rPr>
                <w:rFonts w:ascii="Consolas" w:hAnsi="Consolas"/>
              </w:rPr>
              <w:t xml:space="preserve"> neighbor 11.11.11.2 route-map AS_PATH_FILTER in</w:t>
            </w:r>
          </w:p>
          <w:p w14:paraId="442DD82E" w14:textId="1DAD9A79" w:rsidR="00452A13" w:rsidRPr="00452A13" w:rsidRDefault="00BA1E14" w:rsidP="00BA1E14">
            <w:pPr>
              <w:rPr>
                <w:rFonts w:ascii="Consolas" w:hAnsi="Consolas"/>
              </w:rPr>
            </w:pPr>
            <w:r w:rsidRPr="00BA1E14">
              <w:rPr>
                <w:rFonts w:ascii="Consolas" w:hAnsi="Consolas"/>
              </w:rPr>
              <w:t xml:space="preserve"> neighbor 11.11.11.2 route-map PRIVATE-NETWORKS out</w:t>
            </w:r>
          </w:p>
        </w:tc>
      </w:tr>
    </w:tbl>
    <w:p w14:paraId="185504D1" w14:textId="77777777" w:rsidR="00452A13" w:rsidRDefault="00452A13" w:rsidP="00660746"/>
    <w:p w14:paraId="1CC162FE" w14:textId="73735912" w:rsidR="00452A13" w:rsidRDefault="00452A13" w:rsidP="00452A13">
      <w:r>
        <w:t>S</w:t>
      </w:r>
      <w:r>
        <w:t>2</w:t>
      </w:r>
      <w:r>
        <w:t>_IX: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10348"/>
      </w:tblGrid>
      <w:tr w:rsidR="00452A13" w:rsidRPr="00452A13" w14:paraId="7D60390C" w14:textId="77777777" w:rsidTr="0051161C">
        <w:tc>
          <w:tcPr>
            <w:tcW w:w="10348" w:type="dxa"/>
          </w:tcPr>
          <w:p w14:paraId="5066089C" w14:textId="77777777" w:rsidR="00BA1E14" w:rsidRPr="00BA1E14" w:rsidRDefault="00BA1E14" w:rsidP="00BA1E14">
            <w:pPr>
              <w:spacing w:after="0"/>
              <w:rPr>
                <w:rFonts w:ascii="Consolas" w:hAnsi="Consolas"/>
              </w:rPr>
            </w:pPr>
            <w:r w:rsidRPr="00BA1E14">
              <w:rPr>
                <w:rFonts w:ascii="Consolas" w:hAnsi="Consolas"/>
              </w:rPr>
              <w:t>S2_IX(config)#do sh run | s bgp</w:t>
            </w:r>
          </w:p>
          <w:p w14:paraId="75652ECC" w14:textId="77777777" w:rsidR="00BA1E14" w:rsidRPr="00BA1E14" w:rsidRDefault="00BA1E14" w:rsidP="00BA1E14">
            <w:pPr>
              <w:spacing w:after="0"/>
              <w:rPr>
                <w:rFonts w:ascii="Consolas" w:hAnsi="Consolas"/>
              </w:rPr>
            </w:pPr>
            <w:r w:rsidRPr="00BA1E14">
              <w:rPr>
                <w:rFonts w:ascii="Consolas" w:hAnsi="Consolas"/>
              </w:rPr>
              <w:t>router bgp 2222</w:t>
            </w:r>
          </w:p>
          <w:p w14:paraId="45C1380D" w14:textId="77777777" w:rsidR="00BA1E14" w:rsidRPr="00BA1E14" w:rsidRDefault="00BA1E14" w:rsidP="00BA1E14">
            <w:pPr>
              <w:spacing w:after="0"/>
              <w:rPr>
                <w:rFonts w:ascii="Consolas" w:hAnsi="Consolas"/>
              </w:rPr>
            </w:pPr>
            <w:r w:rsidRPr="00BA1E14">
              <w:rPr>
                <w:rFonts w:ascii="Consolas" w:hAnsi="Consolas"/>
              </w:rPr>
              <w:t xml:space="preserve"> bgp log-neighbor-changes</w:t>
            </w:r>
          </w:p>
          <w:p w14:paraId="209032F3" w14:textId="77777777" w:rsidR="00BA1E14" w:rsidRPr="00BA1E14" w:rsidRDefault="00BA1E14" w:rsidP="00BA1E14">
            <w:pPr>
              <w:spacing w:after="0"/>
              <w:rPr>
                <w:rFonts w:ascii="Consolas" w:hAnsi="Consolas"/>
              </w:rPr>
            </w:pPr>
            <w:r w:rsidRPr="00BA1E14">
              <w:rPr>
                <w:rFonts w:ascii="Consolas" w:hAnsi="Consolas"/>
              </w:rPr>
              <w:t xml:space="preserve"> neighbor 22.22.22.1 remote-as 1200</w:t>
            </w:r>
          </w:p>
          <w:p w14:paraId="56FF6127" w14:textId="77777777" w:rsidR="00BA1E14" w:rsidRPr="00BA1E14" w:rsidRDefault="00BA1E14" w:rsidP="00BA1E14">
            <w:pPr>
              <w:spacing w:after="0"/>
              <w:rPr>
                <w:rFonts w:ascii="Consolas" w:hAnsi="Consolas"/>
              </w:rPr>
            </w:pPr>
            <w:r w:rsidRPr="00BA1E14">
              <w:rPr>
                <w:rFonts w:ascii="Consolas" w:hAnsi="Consolas"/>
              </w:rPr>
              <w:t xml:space="preserve"> neighbor 22.22.22.1 route-map AS_PATH_FILTER in</w:t>
            </w:r>
          </w:p>
          <w:p w14:paraId="1E3EFCF2" w14:textId="77777777" w:rsidR="00BA1E14" w:rsidRPr="00BA1E14" w:rsidRDefault="00BA1E14" w:rsidP="00BA1E14">
            <w:pPr>
              <w:spacing w:after="0"/>
              <w:rPr>
                <w:rFonts w:ascii="Consolas" w:hAnsi="Consolas"/>
              </w:rPr>
            </w:pPr>
            <w:r w:rsidRPr="00BA1E14">
              <w:rPr>
                <w:rFonts w:ascii="Consolas" w:hAnsi="Consolas"/>
              </w:rPr>
              <w:t xml:space="preserve"> neighbor 22.22.22.1 route-map PRIVATE-NETWORKS out</w:t>
            </w:r>
          </w:p>
          <w:p w14:paraId="717A9957" w14:textId="77777777" w:rsidR="00BA1E14" w:rsidRPr="00BA1E14" w:rsidRDefault="00BA1E14" w:rsidP="00BA1E14">
            <w:pPr>
              <w:spacing w:after="0"/>
              <w:rPr>
                <w:rFonts w:ascii="Consolas" w:hAnsi="Consolas"/>
              </w:rPr>
            </w:pPr>
            <w:r w:rsidRPr="00BA1E14">
              <w:rPr>
                <w:rFonts w:ascii="Consolas" w:hAnsi="Consolas"/>
              </w:rPr>
              <w:t xml:space="preserve"> neighbor 22.22.22.2 remote-as 2200</w:t>
            </w:r>
          </w:p>
          <w:p w14:paraId="07599F1C" w14:textId="77777777" w:rsidR="00BA1E14" w:rsidRPr="00BA1E14" w:rsidRDefault="00BA1E14" w:rsidP="00BA1E14">
            <w:pPr>
              <w:spacing w:after="0"/>
              <w:rPr>
                <w:rFonts w:ascii="Consolas" w:hAnsi="Consolas"/>
              </w:rPr>
            </w:pPr>
            <w:r w:rsidRPr="00BA1E14">
              <w:rPr>
                <w:rFonts w:ascii="Consolas" w:hAnsi="Consolas"/>
              </w:rPr>
              <w:t xml:space="preserve"> neighbor 22.22.22.2 route-map AS_PATH_FILTER in</w:t>
            </w:r>
          </w:p>
          <w:p w14:paraId="41FF6205" w14:textId="1439BC6F" w:rsidR="00452A13" w:rsidRPr="00452A13" w:rsidRDefault="00BA1E14" w:rsidP="00BA1E14">
            <w:pPr>
              <w:rPr>
                <w:rFonts w:ascii="Consolas" w:hAnsi="Consolas"/>
              </w:rPr>
            </w:pPr>
            <w:r w:rsidRPr="00BA1E14">
              <w:rPr>
                <w:rFonts w:ascii="Consolas" w:hAnsi="Consolas"/>
              </w:rPr>
              <w:t xml:space="preserve"> neighbor 22.22.22.2 route-map PRIVATE-NETWORKS out</w:t>
            </w:r>
          </w:p>
        </w:tc>
      </w:tr>
    </w:tbl>
    <w:p w14:paraId="25C54A55" w14:textId="77777777" w:rsidR="00452A13" w:rsidRDefault="00452A13" w:rsidP="00660746"/>
    <w:p w14:paraId="429E21B4" w14:textId="6098E321" w:rsidR="00452A13" w:rsidRDefault="00452A13" w:rsidP="00452A13">
      <w:r>
        <w:t>S</w:t>
      </w:r>
      <w:r>
        <w:t>3</w:t>
      </w:r>
      <w:r>
        <w:t>_IX: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10348"/>
      </w:tblGrid>
      <w:tr w:rsidR="00452A13" w:rsidRPr="00452A13" w14:paraId="0D4D3A25" w14:textId="77777777" w:rsidTr="0051161C">
        <w:tc>
          <w:tcPr>
            <w:tcW w:w="10348" w:type="dxa"/>
          </w:tcPr>
          <w:p w14:paraId="3FC8C168" w14:textId="77777777" w:rsidR="00BA1E14" w:rsidRPr="00BA1E14" w:rsidRDefault="00BA1E14" w:rsidP="00BA1E14">
            <w:pPr>
              <w:spacing w:after="0"/>
              <w:rPr>
                <w:rFonts w:ascii="Consolas" w:hAnsi="Consolas"/>
              </w:rPr>
            </w:pPr>
            <w:r w:rsidRPr="00BA1E14">
              <w:rPr>
                <w:rFonts w:ascii="Consolas" w:hAnsi="Consolas"/>
              </w:rPr>
              <w:t>S3_IX(config)#do sh run | s bgp</w:t>
            </w:r>
          </w:p>
          <w:p w14:paraId="13B08A73" w14:textId="77777777" w:rsidR="00BA1E14" w:rsidRPr="00BA1E14" w:rsidRDefault="00BA1E14" w:rsidP="00BA1E14">
            <w:pPr>
              <w:spacing w:after="0"/>
              <w:rPr>
                <w:rFonts w:ascii="Consolas" w:hAnsi="Consolas"/>
              </w:rPr>
            </w:pPr>
            <w:r w:rsidRPr="00BA1E14">
              <w:rPr>
                <w:rFonts w:ascii="Consolas" w:hAnsi="Consolas"/>
              </w:rPr>
              <w:t>router bgp 3333</w:t>
            </w:r>
          </w:p>
          <w:p w14:paraId="76BC252E" w14:textId="77777777" w:rsidR="00BA1E14" w:rsidRPr="00BA1E14" w:rsidRDefault="00BA1E14" w:rsidP="00BA1E14">
            <w:pPr>
              <w:spacing w:after="0"/>
              <w:rPr>
                <w:rFonts w:ascii="Consolas" w:hAnsi="Consolas"/>
              </w:rPr>
            </w:pPr>
            <w:r w:rsidRPr="00BA1E14">
              <w:rPr>
                <w:rFonts w:ascii="Consolas" w:hAnsi="Consolas"/>
              </w:rPr>
              <w:t xml:space="preserve"> bgp log-neighbor-changes</w:t>
            </w:r>
          </w:p>
          <w:p w14:paraId="2AEB59E3" w14:textId="77777777" w:rsidR="00BA1E14" w:rsidRPr="00BA1E14" w:rsidRDefault="00BA1E14" w:rsidP="00BA1E14">
            <w:pPr>
              <w:spacing w:after="0"/>
              <w:rPr>
                <w:rFonts w:ascii="Consolas" w:hAnsi="Consolas"/>
              </w:rPr>
            </w:pPr>
            <w:r w:rsidRPr="00BA1E14">
              <w:rPr>
                <w:rFonts w:ascii="Consolas" w:hAnsi="Consolas"/>
              </w:rPr>
              <w:t xml:space="preserve"> neighbor 33.33.33.1 remote-as 1300</w:t>
            </w:r>
          </w:p>
          <w:p w14:paraId="21E41CD4" w14:textId="77777777" w:rsidR="00BA1E14" w:rsidRPr="00BA1E14" w:rsidRDefault="00BA1E14" w:rsidP="00BA1E14">
            <w:pPr>
              <w:spacing w:after="0"/>
              <w:rPr>
                <w:rFonts w:ascii="Consolas" w:hAnsi="Consolas"/>
              </w:rPr>
            </w:pPr>
            <w:r w:rsidRPr="00BA1E14">
              <w:rPr>
                <w:rFonts w:ascii="Consolas" w:hAnsi="Consolas"/>
              </w:rPr>
              <w:t xml:space="preserve"> neighbor 33.33.33.1 route-map AS_PATH_FILTER in</w:t>
            </w:r>
          </w:p>
          <w:p w14:paraId="4732AFCE" w14:textId="77777777" w:rsidR="00BA1E14" w:rsidRPr="00BA1E14" w:rsidRDefault="00BA1E14" w:rsidP="00BA1E14">
            <w:pPr>
              <w:spacing w:after="0"/>
              <w:rPr>
                <w:rFonts w:ascii="Consolas" w:hAnsi="Consolas"/>
              </w:rPr>
            </w:pPr>
            <w:r w:rsidRPr="00BA1E14">
              <w:rPr>
                <w:rFonts w:ascii="Consolas" w:hAnsi="Consolas"/>
              </w:rPr>
              <w:t xml:space="preserve"> neighbor 33.33.33.1 route-map PRIVATE-NETWORKS out</w:t>
            </w:r>
          </w:p>
          <w:p w14:paraId="7E8F53EA" w14:textId="77777777" w:rsidR="00BA1E14" w:rsidRPr="00BA1E14" w:rsidRDefault="00BA1E14" w:rsidP="00BA1E14">
            <w:pPr>
              <w:spacing w:after="0"/>
              <w:rPr>
                <w:rFonts w:ascii="Consolas" w:hAnsi="Consolas"/>
              </w:rPr>
            </w:pPr>
            <w:r w:rsidRPr="00BA1E14">
              <w:rPr>
                <w:rFonts w:ascii="Consolas" w:hAnsi="Consolas"/>
              </w:rPr>
              <w:t xml:space="preserve"> neighbor 33.33.33.2 remote-as 2300</w:t>
            </w:r>
          </w:p>
          <w:p w14:paraId="5B932F4B" w14:textId="77777777" w:rsidR="00BA1E14" w:rsidRPr="00BA1E14" w:rsidRDefault="00BA1E14" w:rsidP="00BA1E14">
            <w:pPr>
              <w:spacing w:after="0"/>
              <w:rPr>
                <w:rFonts w:ascii="Consolas" w:hAnsi="Consolas"/>
              </w:rPr>
            </w:pPr>
            <w:r w:rsidRPr="00BA1E14">
              <w:rPr>
                <w:rFonts w:ascii="Consolas" w:hAnsi="Consolas"/>
              </w:rPr>
              <w:t xml:space="preserve"> neighbor 33.33.33.2 route-map AS_PATH_FILTER in</w:t>
            </w:r>
          </w:p>
          <w:p w14:paraId="477FCFA1" w14:textId="388A30AE" w:rsidR="00452A13" w:rsidRPr="00452A13" w:rsidRDefault="00BA1E14" w:rsidP="00BA1E14">
            <w:pPr>
              <w:rPr>
                <w:rFonts w:ascii="Consolas" w:hAnsi="Consolas"/>
              </w:rPr>
            </w:pPr>
            <w:r w:rsidRPr="00BA1E14">
              <w:rPr>
                <w:rFonts w:ascii="Consolas" w:hAnsi="Consolas"/>
              </w:rPr>
              <w:t xml:space="preserve"> neighbor 33.33.33.2 route-map PRIVATE-NETWORKS out</w:t>
            </w:r>
          </w:p>
        </w:tc>
      </w:tr>
    </w:tbl>
    <w:p w14:paraId="1DC7C2B9" w14:textId="78003C86" w:rsidR="00EC0035" w:rsidRDefault="00EC0035" w:rsidP="00BA1E14">
      <w:pPr>
        <w:spacing w:line="259" w:lineRule="auto"/>
        <w:jc w:val="left"/>
      </w:pPr>
    </w:p>
    <w:sectPr w:rsidR="00EC0035" w:rsidSect="00902D50">
      <w:pgSz w:w="11909" w:h="16834" w:code="9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29C236" w14:textId="77777777" w:rsidR="00ED6616" w:rsidRDefault="00ED6616" w:rsidP="00745F8C">
      <w:pPr>
        <w:spacing w:after="0" w:line="240" w:lineRule="auto"/>
      </w:pPr>
      <w:r>
        <w:separator/>
      </w:r>
    </w:p>
  </w:endnote>
  <w:endnote w:type="continuationSeparator" w:id="0">
    <w:p w14:paraId="69AE2BB9" w14:textId="77777777" w:rsidR="00ED6616" w:rsidRDefault="00ED6616" w:rsidP="00745F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02EE67" w14:textId="77777777" w:rsidR="00ED6616" w:rsidRDefault="00ED6616" w:rsidP="00745F8C">
      <w:pPr>
        <w:spacing w:after="0" w:line="240" w:lineRule="auto"/>
      </w:pPr>
      <w:r>
        <w:separator/>
      </w:r>
    </w:p>
  </w:footnote>
  <w:footnote w:type="continuationSeparator" w:id="0">
    <w:p w14:paraId="28E59C45" w14:textId="77777777" w:rsidR="00ED6616" w:rsidRDefault="00ED6616" w:rsidP="00745F8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250CDA"/>
    <w:multiLevelType w:val="hybridMultilevel"/>
    <w:tmpl w:val="34CE22EC"/>
    <w:lvl w:ilvl="0" w:tplc="F6887370">
      <w:numFmt w:val="bullet"/>
      <w:lvlText w:val=""/>
      <w:lvlJc w:val="left"/>
      <w:pPr>
        <w:ind w:left="720" w:hanging="360"/>
      </w:pPr>
      <w:rPr>
        <w:rFonts w:ascii="Wingdings" w:eastAsiaTheme="minorEastAsia" w:hAnsi="Wingdings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F9B7EB0"/>
    <w:multiLevelType w:val="hybridMultilevel"/>
    <w:tmpl w:val="07AC9F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FE73FE6"/>
    <w:multiLevelType w:val="hybridMultilevel"/>
    <w:tmpl w:val="481A82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52D096E"/>
    <w:multiLevelType w:val="hybridMultilevel"/>
    <w:tmpl w:val="31D051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5BB5735"/>
    <w:multiLevelType w:val="hybridMultilevel"/>
    <w:tmpl w:val="EC0C517C"/>
    <w:lvl w:ilvl="0" w:tplc="1A3CED66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3C090019" w:tentative="1">
      <w:start w:val="1"/>
      <w:numFmt w:val="lowerLetter"/>
      <w:lvlText w:val="%2."/>
      <w:lvlJc w:val="left"/>
      <w:pPr>
        <w:ind w:left="1440" w:hanging="360"/>
      </w:pPr>
    </w:lvl>
    <w:lvl w:ilvl="2" w:tplc="3C09001B" w:tentative="1">
      <w:start w:val="1"/>
      <w:numFmt w:val="lowerRoman"/>
      <w:lvlText w:val="%3."/>
      <w:lvlJc w:val="right"/>
      <w:pPr>
        <w:ind w:left="2160" w:hanging="180"/>
      </w:pPr>
    </w:lvl>
    <w:lvl w:ilvl="3" w:tplc="3C09000F" w:tentative="1">
      <w:start w:val="1"/>
      <w:numFmt w:val="decimal"/>
      <w:lvlText w:val="%4."/>
      <w:lvlJc w:val="left"/>
      <w:pPr>
        <w:ind w:left="2880" w:hanging="360"/>
      </w:pPr>
    </w:lvl>
    <w:lvl w:ilvl="4" w:tplc="3C090019" w:tentative="1">
      <w:start w:val="1"/>
      <w:numFmt w:val="lowerLetter"/>
      <w:lvlText w:val="%5."/>
      <w:lvlJc w:val="left"/>
      <w:pPr>
        <w:ind w:left="3600" w:hanging="360"/>
      </w:pPr>
    </w:lvl>
    <w:lvl w:ilvl="5" w:tplc="3C09001B" w:tentative="1">
      <w:start w:val="1"/>
      <w:numFmt w:val="lowerRoman"/>
      <w:lvlText w:val="%6."/>
      <w:lvlJc w:val="right"/>
      <w:pPr>
        <w:ind w:left="4320" w:hanging="180"/>
      </w:pPr>
    </w:lvl>
    <w:lvl w:ilvl="6" w:tplc="3C09000F" w:tentative="1">
      <w:start w:val="1"/>
      <w:numFmt w:val="decimal"/>
      <w:lvlText w:val="%7."/>
      <w:lvlJc w:val="left"/>
      <w:pPr>
        <w:ind w:left="5040" w:hanging="360"/>
      </w:pPr>
    </w:lvl>
    <w:lvl w:ilvl="7" w:tplc="3C090019" w:tentative="1">
      <w:start w:val="1"/>
      <w:numFmt w:val="lowerLetter"/>
      <w:lvlText w:val="%8."/>
      <w:lvlJc w:val="left"/>
      <w:pPr>
        <w:ind w:left="5760" w:hanging="360"/>
      </w:pPr>
    </w:lvl>
    <w:lvl w:ilvl="8" w:tplc="3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80D5B21"/>
    <w:multiLevelType w:val="hybridMultilevel"/>
    <w:tmpl w:val="BA2842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B5C2A05"/>
    <w:multiLevelType w:val="hybridMultilevel"/>
    <w:tmpl w:val="77E625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477790C"/>
    <w:multiLevelType w:val="hybridMultilevel"/>
    <w:tmpl w:val="79E23E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8551E79"/>
    <w:multiLevelType w:val="hybridMultilevel"/>
    <w:tmpl w:val="7FE03ADC"/>
    <w:lvl w:ilvl="0" w:tplc="3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01612074">
    <w:abstractNumId w:val="5"/>
  </w:num>
  <w:num w:numId="2" w16cid:durableId="903835249">
    <w:abstractNumId w:val="0"/>
  </w:num>
  <w:num w:numId="3" w16cid:durableId="183399996">
    <w:abstractNumId w:val="7"/>
  </w:num>
  <w:num w:numId="4" w16cid:durableId="1360669100">
    <w:abstractNumId w:val="6"/>
  </w:num>
  <w:num w:numId="5" w16cid:durableId="300505918">
    <w:abstractNumId w:val="2"/>
  </w:num>
  <w:num w:numId="6" w16cid:durableId="1750882942">
    <w:abstractNumId w:val="1"/>
  </w:num>
  <w:num w:numId="7" w16cid:durableId="1617178257">
    <w:abstractNumId w:val="3"/>
  </w:num>
  <w:num w:numId="8" w16cid:durableId="1362322501">
    <w:abstractNumId w:val="8"/>
  </w:num>
  <w:num w:numId="9" w16cid:durableId="162892603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AwMDcxNjE2NDOyMLBQ0lEKTi0uzszPAykwrAUA/E4tGiwAAAA="/>
  </w:docVars>
  <w:rsids>
    <w:rsidRoot w:val="006A57EE"/>
    <w:rsid w:val="00006FA9"/>
    <w:rsid w:val="00031202"/>
    <w:rsid w:val="00060D1A"/>
    <w:rsid w:val="0009292B"/>
    <w:rsid w:val="000A2EB8"/>
    <w:rsid w:val="00112B02"/>
    <w:rsid w:val="00152FAB"/>
    <w:rsid w:val="00153B9B"/>
    <w:rsid w:val="00204937"/>
    <w:rsid w:val="00285A75"/>
    <w:rsid w:val="002A583D"/>
    <w:rsid w:val="002F2B3A"/>
    <w:rsid w:val="003153A6"/>
    <w:rsid w:val="003D1330"/>
    <w:rsid w:val="003F44AB"/>
    <w:rsid w:val="004374AB"/>
    <w:rsid w:val="0044574F"/>
    <w:rsid w:val="00452A13"/>
    <w:rsid w:val="005114F9"/>
    <w:rsid w:val="005379A9"/>
    <w:rsid w:val="005859D8"/>
    <w:rsid w:val="005B3F3B"/>
    <w:rsid w:val="00616E95"/>
    <w:rsid w:val="006334B4"/>
    <w:rsid w:val="0063533F"/>
    <w:rsid w:val="00660746"/>
    <w:rsid w:val="00683D37"/>
    <w:rsid w:val="00694984"/>
    <w:rsid w:val="006A57EE"/>
    <w:rsid w:val="00711AE9"/>
    <w:rsid w:val="00712090"/>
    <w:rsid w:val="00745F8C"/>
    <w:rsid w:val="007B2DC1"/>
    <w:rsid w:val="007C747A"/>
    <w:rsid w:val="00811809"/>
    <w:rsid w:val="0084460F"/>
    <w:rsid w:val="00853288"/>
    <w:rsid w:val="00883703"/>
    <w:rsid w:val="008B5447"/>
    <w:rsid w:val="008D0860"/>
    <w:rsid w:val="008D630F"/>
    <w:rsid w:val="00902D50"/>
    <w:rsid w:val="00962054"/>
    <w:rsid w:val="00975085"/>
    <w:rsid w:val="00975F0D"/>
    <w:rsid w:val="009D124A"/>
    <w:rsid w:val="00A32C07"/>
    <w:rsid w:val="00A91CCE"/>
    <w:rsid w:val="00AB290E"/>
    <w:rsid w:val="00AE781A"/>
    <w:rsid w:val="00B1387E"/>
    <w:rsid w:val="00B571F4"/>
    <w:rsid w:val="00BA1E14"/>
    <w:rsid w:val="00BC6684"/>
    <w:rsid w:val="00BD05F8"/>
    <w:rsid w:val="00BD4681"/>
    <w:rsid w:val="00C26B8C"/>
    <w:rsid w:val="00C40481"/>
    <w:rsid w:val="00C522A6"/>
    <w:rsid w:val="00D40CF2"/>
    <w:rsid w:val="00D635A1"/>
    <w:rsid w:val="00DD3B72"/>
    <w:rsid w:val="00DE45A2"/>
    <w:rsid w:val="00DE5C2E"/>
    <w:rsid w:val="00E47E1A"/>
    <w:rsid w:val="00E47E9F"/>
    <w:rsid w:val="00E53BB2"/>
    <w:rsid w:val="00E7261B"/>
    <w:rsid w:val="00E84C1E"/>
    <w:rsid w:val="00E97AB9"/>
    <w:rsid w:val="00EA202C"/>
    <w:rsid w:val="00EB202F"/>
    <w:rsid w:val="00EC0035"/>
    <w:rsid w:val="00ED6616"/>
    <w:rsid w:val="00F17356"/>
    <w:rsid w:val="00F526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8B93C54"/>
  <w15:docId w15:val="{A12EE7B8-8F6B-40EE-9FB6-69697912DA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A57EE"/>
    <w:pPr>
      <w:spacing w:line="256" w:lineRule="auto"/>
      <w:jc w:val="both"/>
    </w:pPr>
  </w:style>
  <w:style w:type="paragraph" w:styleId="Heading1">
    <w:name w:val="heading 1"/>
    <w:basedOn w:val="Normal"/>
    <w:next w:val="Normal"/>
    <w:link w:val="Heading1Char"/>
    <w:uiPriority w:val="9"/>
    <w:qFormat/>
    <w:rsid w:val="006A57EE"/>
    <w:pPr>
      <w:keepNext/>
      <w:keepLines/>
      <w:spacing w:before="240" w:after="120"/>
      <w:outlineLvl w:val="0"/>
    </w:pPr>
    <w:rPr>
      <w:rFonts w:ascii="Calibri" w:eastAsiaTheme="majorEastAsia" w:hAnsi="Calibri" w:cstheme="majorBidi"/>
      <w:b/>
      <w:sz w:val="24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A57EE"/>
    <w:rPr>
      <w:rFonts w:ascii="Calibri" w:eastAsiaTheme="majorEastAsia" w:hAnsi="Calibri" w:cstheme="majorBidi"/>
      <w:b/>
      <w:sz w:val="24"/>
      <w:szCs w:val="32"/>
    </w:rPr>
  </w:style>
  <w:style w:type="paragraph" w:styleId="ListParagraph">
    <w:name w:val="List Paragraph"/>
    <w:basedOn w:val="Normal"/>
    <w:uiPriority w:val="34"/>
    <w:qFormat/>
    <w:rsid w:val="006A57EE"/>
    <w:pPr>
      <w:ind w:left="720"/>
      <w:contextualSpacing/>
    </w:pPr>
  </w:style>
  <w:style w:type="table" w:styleId="TableGrid">
    <w:name w:val="Table Grid"/>
    <w:basedOn w:val="TableNormal"/>
    <w:uiPriority w:val="39"/>
    <w:rsid w:val="006A57EE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45F8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45F8C"/>
  </w:style>
  <w:style w:type="paragraph" w:styleId="Footer">
    <w:name w:val="footer"/>
    <w:basedOn w:val="Normal"/>
    <w:link w:val="FooterChar"/>
    <w:uiPriority w:val="99"/>
    <w:unhideWhenUsed/>
    <w:rsid w:val="00745F8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45F8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31</TotalTime>
  <Pages>51</Pages>
  <Words>17390</Words>
  <Characters>99128</Characters>
  <Application>Microsoft Office Word</Application>
  <DocSecurity>0</DocSecurity>
  <Lines>826</Lines>
  <Paragraphs>2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62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TANG, Ka Fun</cp:lastModifiedBy>
  <cp:revision>13</cp:revision>
  <dcterms:created xsi:type="dcterms:W3CDTF">2023-01-12T10:03:00Z</dcterms:created>
  <dcterms:modified xsi:type="dcterms:W3CDTF">2023-04-20T08:15:00Z</dcterms:modified>
</cp:coreProperties>
</file>